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A4C81" w14:textId="77777777" w:rsidR="008E7E89" w:rsidRDefault="008E7E89" w:rsidP="00C4242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36"/>
          <w:szCs w:val="36"/>
        </w:rPr>
      </w:pPr>
      <w:bookmarkStart w:id="0" w:name="_heading=h.30j0zll" w:colFirst="0" w:colLast="0"/>
      <w:bookmarkStart w:id="1" w:name="_Hlk81225892"/>
      <w:bookmarkEnd w:id="0"/>
    </w:p>
    <w:p w14:paraId="579401AF" w14:textId="77777777" w:rsidR="008E7E89" w:rsidRDefault="008E7E89" w:rsidP="00C4242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36"/>
          <w:szCs w:val="36"/>
        </w:rPr>
      </w:pPr>
    </w:p>
    <w:p w14:paraId="55A0023B" w14:textId="7BD5E3E0" w:rsidR="00C4242E" w:rsidRDefault="00C4242E" w:rsidP="00C4242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72"/>
          <w:szCs w:val="72"/>
        </w:rPr>
      </w:pPr>
      <w:r>
        <w:rPr>
          <w:rFonts w:ascii="Calibri" w:eastAsia="Calibri" w:hAnsi="Calibri" w:cs="Calibri"/>
          <w:b/>
          <w:color w:val="525252"/>
          <w:sz w:val="36"/>
          <w:szCs w:val="36"/>
        </w:rPr>
        <w:t>Biodiverzita a zemědělství</w:t>
      </w:r>
    </w:p>
    <w:p w14:paraId="42AF14CC" w14:textId="77777777" w:rsidR="00464189" w:rsidRDefault="00464189" w:rsidP="0046418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6987D"/>
          <w:sz w:val="52"/>
          <w:szCs w:val="52"/>
        </w:rPr>
      </w:pPr>
      <w:r>
        <w:rPr>
          <w:rFonts w:ascii="Calibri" w:eastAsia="Calibri" w:hAnsi="Calibri" w:cs="Calibri"/>
          <w:b/>
          <w:color w:val="16987D"/>
          <w:sz w:val="52"/>
          <w:szCs w:val="52"/>
        </w:rPr>
        <w:t>Re</w:t>
      </w:r>
      <w:r w:rsidRPr="00F9184C">
        <w:rPr>
          <w:rFonts w:ascii="Calibri" w:eastAsia="Calibri" w:hAnsi="Calibri" w:cs="Calibri"/>
          <w:b/>
          <w:color w:val="16987D"/>
          <w:sz w:val="52"/>
          <w:szCs w:val="52"/>
        </w:rPr>
        <w:t>ce</w:t>
      </w:r>
      <w:r>
        <w:rPr>
          <w:rFonts w:ascii="Calibri" w:eastAsia="Calibri" w:hAnsi="Calibri" w:cs="Calibri"/>
          <w:b/>
          <w:color w:val="16987D"/>
          <w:sz w:val="52"/>
          <w:szCs w:val="52"/>
        </w:rPr>
        <w:t xml:space="preserve">pt na pestrou krajinu </w:t>
      </w:r>
    </w:p>
    <w:p w14:paraId="26C482DE" w14:textId="5905B5D3" w:rsidR="008B35ED" w:rsidRDefault="00EF47C1" w:rsidP="008B35E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  <w:highlight w:val="yellow"/>
        </w:rPr>
      </w:pPr>
      <w:r w:rsidRPr="00EF47C1">
        <w:rPr>
          <w:rFonts w:ascii="Calibri" w:eastAsia="Calibri" w:hAnsi="Calibri" w:cs="Calibri"/>
          <w:b/>
          <w:color w:val="767171"/>
          <w:sz w:val="24"/>
          <w:szCs w:val="24"/>
        </w:rPr>
        <w:t>Opora poskytovaná žákům s OMJ před vyučovací jednotkou</w:t>
      </w:r>
    </w:p>
    <w:bookmarkEnd w:id="1"/>
    <w:p w14:paraId="38FD19E3" w14:textId="536F8DFC" w:rsidR="00772C2A" w:rsidRDefault="00772C2A" w:rsidP="00772C2A">
      <w:pPr>
        <w:pBdr>
          <w:top w:val="nil"/>
          <w:left w:val="nil"/>
          <w:bottom w:val="nil"/>
          <w:right w:val="nil"/>
          <w:between w:val="nil"/>
        </w:pBdr>
        <w:spacing w:line="240" w:lineRule="auto"/>
      </w:pPr>
    </w:p>
    <w:p w14:paraId="5302CF9A" w14:textId="541676C9" w:rsidR="00B9660B" w:rsidRPr="009B7C83" w:rsidRDefault="00B9660B" w:rsidP="00FC50C6">
      <w:pPr>
        <w:spacing w:after="24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B9660B">
        <w:rPr>
          <w:rFonts w:ascii="Calibri" w:eastAsia="Calibri" w:hAnsi="Calibri" w:cs="Calibri"/>
          <w:color w:val="525252"/>
          <w:sz w:val="20"/>
          <w:szCs w:val="20"/>
        </w:rPr>
        <w:t xml:space="preserve">Žákům poskytneme </w:t>
      </w:r>
      <w:r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možnost </w:t>
      </w:r>
      <w:proofErr w:type="spellStart"/>
      <w:r w:rsidRPr="009B7C83">
        <w:rPr>
          <w:rFonts w:ascii="Calibri" w:eastAsia="Calibri" w:hAnsi="Calibri" w:cs="Calibri"/>
          <w:color w:val="525252"/>
          <w:sz w:val="20"/>
          <w:szCs w:val="20"/>
        </w:rPr>
        <w:t>předučení</w:t>
      </w:r>
      <w:proofErr w:type="spellEnd"/>
      <w:r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 slov a výrazů, které jsou klíčové a které by jim mohly dělat problémy. Pro tento účel byla vytvořena sa</w:t>
      </w:r>
      <w:r w:rsidR="00BE1686" w:rsidRPr="009B7C83">
        <w:rPr>
          <w:rFonts w:ascii="Calibri" w:eastAsia="Calibri" w:hAnsi="Calibri" w:cs="Calibri"/>
          <w:color w:val="525252"/>
          <w:sz w:val="20"/>
          <w:szCs w:val="20"/>
        </w:rPr>
        <w:t>da interaktivních cvičení, která</w:t>
      </w:r>
      <w:r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 si žáci mohou udělat doma, v hodinách ČJ či s asistentem. Interaktivní cvičení naleznete na webu </w:t>
      </w:r>
      <w:r w:rsidRPr="009B7C83">
        <w:rPr>
          <w:rFonts w:ascii="Calibri" w:eastAsia="Calibri" w:hAnsi="Calibri" w:cs="Calibri"/>
          <w:i/>
          <w:color w:val="525252"/>
          <w:sz w:val="20"/>
          <w:szCs w:val="20"/>
        </w:rPr>
        <w:t>Země</w:t>
      </w:r>
      <w:r w:rsidR="00BE1686" w:rsidRPr="009B7C83">
        <w:rPr>
          <w:rFonts w:ascii="Calibri" w:eastAsia="Calibri" w:hAnsi="Calibri" w:cs="Calibri"/>
          <w:i/>
          <w:color w:val="525252"/>
          <w:sz w:val="20"/>
          <w:szCs w:val="20"/>
        </w:rPr>
        <w:t xml:space="preserve"> </w:t>
      </w:r>
      <w:r w:rsidRPr="009B7C83">
        <w:rPr>
          <w:rFonts w:ascii="Calibri" w:eastAsia="Calibri" w:hAnsi="Calibri" w:cs="Calibri"/>
          <w:i/>
          <w:color w:val="525252"/>
          <w:sz w:val="20"/>
          <w:szCs w:val="20"/>
        </w:rPr>
        <w:t>k</w:t>
      </w:r>
      <w:r w:rsidR="00BE1686" w:rsidRPr="009B7C83">
        <w:rPr>
          <w:rFonts w:ascii="Calibri" w:eastAsia="Calibri" w:hAnsi="Calibri" w:cs="Calibri"/>
          <w:i/>
          <w:color w:val="525252"/>
          <w:sz w:val="20"/>
          <w:szCs w:val="20"/>
        </w:rPr>
        <w:t xml:space="preserve"> </w:t>
      </w:r>
      <w:r w:rsidRPr="009B7C83">
        <w:rPr>
          <w:rFonts w:ascii="Calibri" w:eastAsia="Calibri" w:hAnsi="Calibri" w:cs="Calibri"/>
          <w:i/>
          <w:color w:val="525252"/>
          <w:sz w:val="20"/>
          <w:szCs w:val="20"/>
        </w:rPr>
        <w:t>světu</w:t>
      </w:r>
      <w:r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BE1686" w:rsidRPr="009B7C83">
        <w:rPr>
          <w:rFonts w:ascii="Calibri" w:eastAsia="Calibri" w:hAnsi="Calibri" w:cs="Calibri"/>
          <w:color w:val="525252"/>
          <w:sz w:val="20"/>
          <w:szCs w:val="20"/>
        </w:rPr>
        <w:t>(</w:t>
      </w:r>
      <w:hyperlink r:id="rId12" w:history="1">
        <w:r w:rsidR="00BE1686" w:rsidRPr="009B7C83">
          <w:rPr>
            <w:rStyle w:val="Hypertextovodkaz"/>
            <w:rFonts w:ascii="Calibri" w:eastAsia="Calibri" w:hAnsi="Calibri" w:cs="Calibri"/>
            <w:sz w:val="20"/>
            <w:szCs w:val="20"/>
          </w:rPr>
          <w:t>www.zemeksvetu.cz</w:t>
        </w:r>
      </w:hyperlink>
      <w:r w:rsidR="00BE1686"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) </w:t>
      </w:r>
      <w:r w:rsidRPr="009B7C83">
        <w:rPr>
          <w:rFonts w:ascii="Calibri" w:eastAsia="Calibri" w:hAnsi="Calibri" w:cs="Calibri"/>
          <w:color w:val="525252"/>
          <w:sz w:val="20"/>
          <w:szCs w:val="20"/>
        </w:rPr>
        <w:t>pod příslušným modulem a lekcí.</w:t>
      </w:r>
    </w:p>
    <w:p w14:paraId="3950E510" w14:textId="54000EA8" w:rsidR="00DD79E6" w:rsidRDefault="00B9660B" w:rsidP="00FC50C6">
      <w:pPr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9B7C83">
        <w:rPr>
          <w:rFonts w:ascii="Calibri" w:eastAsia="Calibri" w:hAnsi="Calibri" w:cs="Calibri"/>
          <w:color w:val="525252"/>
          <w:sz w:val="20"/>
          <w:szCs w:val="20"/>
        </w:rPr>
        <w:t>Níže naleznete přepis všech těchto cvičení. D</w:t>
      </w:r>
      <w:r w:rsidR="00BE1686" w:rsidRPr="009B7C83">
        <w:rPr>
          <w:rFonts w:ascii="Calibri" w:eastAsia="Calibri" w:hAnsi="Calibri" w:cs="Calibri"/>
          <w:color w:val="525252"/>
          <w:sz w:val="20"/>
          <w:szCs w:val="20"/>
        </w:rPr>
        <w:t>oporučujeme procházet cvičení ve stejném pořadí, jak ho zde uvádíme.</w:t>
      </w:r>
    </w:p>
    <w:p w14:paraId="17C2C301" w14:textId="5CD81F9F" w:rsidR="00A07EFB" w:rsidRPr="00B9660B" w:rsidRDefault="00A07EFB" w:rsidP="00B9660B">
      <w:pPr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38FD1A06" w14:textId="7CD7DCD9" w:rsidR="00293C86" w:rsidRDefault="0033352E" w:rsidP="00DD79E6">
      <w:pPr>
        <w:spacing w:line="240" w:lineRule="auto"/>
        <w:ind w:left="720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75058AFF" wp14:editId="2EE26942">
                <wp:simplePos x="0" y="0"/>
                <wp:positionH relativeFrom="column">
                  <wp:posOffset>-635</wp:posOffset>
                </wp:positionH>
                <wp:positionV relativeFrom="paragraph">
                  <wp:posOffset>93122</wp:posOffset>
                </wp:positionV>
                <wp:extent cx="351155" cy="351155"/>
                <wp:effectExtent l="0" t="0" r="0" b="0"/>
                <wp:wrapNone/>
                <wp:docPr id="63" name="Ová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" cy="351155"/>
                        </a:xfrm>
                        <a:prstGeom prst="ellipse">
                          <a:avLst/>
                        </a:prstGeom>
                        <a:solidFill>
                          <a:srgbClr val="1698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F7A03D" w14:textId="31C241AC" w:rsidR="00AD14D5" w:rsidRPr="00F9184C" w:rsidRDefault="00AD14D5" w:rsidP="008C327D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9184C"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058AFF" id="Ovál 63" o:spid="_x0000_s1026" style="position:absolute;left:0;text-align:left;margin-left:-.05pt;margin-top:7.35pt;width:27.65pt;height:27.65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9XfeQIAAFwFAAAOAAAAZHJzL2Uyb0RvYy54bWysVEtv2zAMvg/YfxB0X510SNcFdYqgRYcB&#10;RVu0HXpWZCkWIIsapcTOfv0o+ZFtLXYYloNCiR8/Pkzy4rJrLNsrDAZcyecnM86Uk1AZty35t+eb&#10;D+echShcJSw4VfKDCvxy9f7dReuX6hRqsJVCRiQuLFtf8jpGvyyKIGvViHACXjlSasBGRLritqhQ&#10;tMTe2OJ0NjsrWsDKI0gVAr1e90q+yvxaKxnvtQ4qMltyii3mE/O5SWexuhDLLQpfGzmEIf4hikYY&#10;R04nqmsRBduheUXVGIkQQMcTCU0BWhupcg6UzXz2RzZPtfAq50LFCX4qU/h/tPJu/+QfkMrQ+rAM&#10;JKYsOo1N+qf4WJeLdZiKpbrIJD1+XMzniwVnklSDTCzF0dhjiF8UNCwJJVfWGh9SOmIp9rch9ugR&#10;lZ4DWFPdGGvzBbebK4tsL+jTzc8+n3+6Tl+LHPwGsy6BHSSzXp1eimM2WYoHqxLOukelmako/tMc&#10;SW40NfkRUioX572qFpXq3S9m9Bu9p9ZMFjmWTJiYNfmfuAeCEdmTjNx9lAM+marcp5Px7G+B9caT&#10;RfYMLk7GjXGAbxFYymrw3OPHIvWlSVWK3aYjSBI3UB0ekCH0AxO8vDH0FW9FiA8CaUJolmjq4z0d&#10;2kJbchgkzmrAH2+9Jzw1Lmk5a2niSh6+7wQqzuxXRy2dxnMUcBQ2o+B2zRWkTqB94mUWyQCjHUWN&#10;0LzQMlgnL6QSTpKvksuI4+Uq9pNP60Sq9TrDaAy9iLfuyctEngqaWvK5exHoh9aN1PN3ME7jq/bt&#10;scnSwXoXQZvc28c6DqWmEc49M6ybtCN+vWfUcSmufgIAAP//AwBQSwMEFAAGAAgAAAAhABBK8Rrc&#10;AAAABgEAAA8AAABkcnMvZG93bnJldi54bWxMjl9LwzAUxd8Fv0O4gi9jSzacldp0jLI9OQSr+HzX&#10;XNtik5Qk26qf3uuTPp4/nPMrNpMdxJlC7L3TsFwoEOQab3rXanh73c8fQMSEzuDgHWn4ogib8vqq&#10;wNz4i3uhc51awSMu5qihS2nMpYxNRxbjwo/kOPvwwWJiGVppAl543A5ypdS9tNg7fuhwpKqj5rM+&#10;WQ3bLJsd9s+7ahee5KzC7+jr94PWtzfT9hFEoin9leEXn9GhZKajPzkTxaBhvuQi23cZCI7X6xWI&#10;o4ZMKZBlIf/jlz8AAAD//wMAUEsBAi0AFAAGAAgAAAAhALaDOJL+AAAA4QEAABMAAAAAAAAAAAAA&#10;AAAAAAAAAFtDb250ZW50X1R5cGVzXS54bWxQSwECLQAUAAYACAAAACEAOP0h/9YAAACUAQAACwAA&#10;AAAAAAAAAAAAAAAvAQAAX3JlbHMvLnJlbHNQSwECLQAUAAYACAAAACEAQg/V33kCAABcBQAADgAA&#10;AAAAAAAAAAAAAAAuAgAAZHJzL2Uyb0RvYy54bWxQSwECLQAUAAYACAAAACEAEErxGtwAAAAGAQAA&#10;DwAAAAAAAAAAAAAAAADTBAAAZHJzL2Rvd25yZXYueG1sUEsFBgAAAAAEAAQA8wAAANwFAAAAAA==&#10;" fillcolor="#16987d" stroked="f" strokeweight="1pt">
                <v:stroke joinstyle="miter"/>
                <v:textbox inset="0,0,0,0">
                  <w:txbxContent>
                    <w:p w14:paraId="79F7A03D" w14:textId="31C241AC" w:rsidR="00AD14D5" w:rsidRPr="00F9184C" w:rsidRDefault="00AD14D5" w:rsidP="008C327D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</w:pPr>
                      <w:r w:rsidRPr="00F9184C"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14:paraId="38FD1A07" w14:textId="01E12881" w:rsidR="00293C86" w:rsidRDefault="00B9660B" w:rsidP="0033352E">
      <w:pPr>
        <w:spacing w:line="240" w:lineRule="auto"/>
        <w:ind w:left="720"/>
        <w:rPr>
          <w:rFonts w:ascii="Calibri" w:eastAsia="Calibri" w:hAnsi="Calibri" w:cs="Calibri"/>
          <w:b/>
          <w:color w:val="1A7492"/>
          <w:sz w:val="20"/>
          <w:szCs w:val="20"/>
        </w:rPr>
      </w:pPr>
      <w:r w:rsidRPr="00C75E69">
        <w:rPr>
          <w:rFonts w:ascii="Calibri" w:eastAsia="Calibri" w:hAnsi="Calibri" w:cs="Calibri"/>
          <w:b/>
          <w:color w:val="16987D"/>
          <w:sz w:val="24"/>
          <w:szCs w:val="24"/>
        </w:rPr>
        <w:t>Spoj obrázek se slovem</w:t>
      </w:r>
      <w:r w:rsidR="00C40204">
        <w:rPr>
          <w:rFonts w:ascii="Calibri" w:eastAsia="Calibri" w:hAnsi="Calibri" w:cs="Calibri"/>
          <w:b/>
          <w:color w:val="1A7492"/>
          <w:sz w:val="24"/>
          <w:szCs w:val="24"/>
        </w:rPr>
        <w:br/>
      </w:r>
    </w:p>
    <w:p w14:paraId="5B79A8A9" w14:textId="58D50EFF" w:rsidR="00851CEB" w:rsidRPr="00CA1AB0" w:rsidRDefault="00851CEB" w:rsidP="00CA1AB0"/>
    <w:p w14:paraId="6D4B4F18" w14:textId="77777777" w:rsidR="00070578" w:rsidRDefault="00070578" w:rsidP="00CA1AB0">
      <w:pPr>
        <w:sectPr w:rsidR="00070578" w:rsidSect="004D707E">
          <w:footerReference w:type="default" r:id="rId13"/>
          <w:headerReference w:type="first" r:id="rId14"/>
          <w:pgSz w:w="11906" w:h="16838"/>
          <w:pgMar w:top="851" w:right="1133" w:bottom="1276" w:left="1134" w:header="708" w:footer="708" w:gutter="0"/>
          <w:cols w:space="708"/>
          <w:titlePg/>
          <w:docGrid w:linePitch="299"/>
        </w:sectPr>
      </w:pPr>
    </w:p>
    <w:p w14:paraId="4E3F7554" w14:textId="4DF148AD" w:rsidR="00557E2D" w:rsidRPr="007326ED" w:rsidRDefault="00CA1AB0" w:rsidP="00241F89">
      <w:pPr>
        <w:spacing w:line="360" w:lineRule="auto"/>
        <w:rPr>
          <w:b/>
          <w:bCs/>
          <w:spacing w:val="20"/>
        </w:rPr>
      </w:pPr>
      <w:r w:rsidRPr="007326ED">
        <w:rPr>
          <w:b/>
          <w:bCs/>
          <w:spacing w:val="20"/>
        </w:rPr>
        <w:t>KUKUŘIČNÉ POLE</w:t>
      </w:r>
    </w:p>
    <w:p w14:paraId="3E8452D2" w14:textId="53765A77" w:rsidR="00557E2D" w:rsidRPr="007326ED" w:rsidRDefault="00D33292" w:rsidP="00241F89">
      <w:pPr>
        <w:spacing w:line="360" w:lineRule="auto"/>
        <w:rPr>
          <w:b/>
          <w:bCs/>
          <w:spacing w:val="20"/>
        </w:rPr>
      </w:pPr>
      <w:r w:rsidRPr="007326ED">
        <w:rPr>
          <w:b/>
          <w:bCs/>
          <w:spacing w:val="20"/>
        </w:rPr>
        <w:t>PESTRÁ KRAJINA</w:t>
      </w:r>
    </w:p>
    <w:p w14:paraId="1961677C" w14:textId="01E83CC5" w:rsidR="00D33292" w:rsidRPr="007326ED" w:rsidRDefault="00D33292" w:rsidP="00241F89">
      <w:pPr>
        <w:spacing w:line="360" w:lineRule="auto"/>
        <w:rPr>
          <w:b/>
          <w:bCs/>
          <w:spacing w:val="20"/>
        </w:rPr>
      </w:pPr>
      <w:r w:rsidRPr="007326ED">
        <w:rPr>
          <w:b/>
          <w:bCs/>
          <w:spacing w:val="20"/>
        </w:rPr>
        <w:t>KUKUŘICE</w:t>
      </w:r>
    </w:p>
    <w:p w14:paraId="25EB5FC5" w14:textId="1109F704" w:rsidR="00D33292" w:rsidRPr="007326ED" w:rsidRDefault="00D33292" w:rsidP="00801DCA">
      <w:pPr>
        <w:spacing w:line="360" w:lineRule="auto"/>
        <w:rPr>
          <w:b/>
          <w:bCs/>
          <w:spacing w:val="20"/>
        </w:rPr>
      </w:pPr>
      <w:r w:rsidRPr="007326ED">
        <w:rPr>
          <w:b/>
          <w:bCs/>
          <w:spacing w:val="20"/>
        </w:rPr>
        <w:t>VINNÁ RÉVA</w:t>
      </w:r>
    </w:p>
    <w:p w14:paraId="7729F2E6" w14:textId="33F4C9F9" w:rsidR="00D33292" w:rsidRPr="007326ED" w:rsidRDefault="00D33292" w:rsidP="00801DCA">
      <w:pPr>
        <w:spacing w:line="360" w:lineRule="auto"/>
        <w:rPr>
          <w:b/>
          <w:bCs/>
          <w:spacing w:val="20"/>
        </w:rPr>
      </w:pPr>
      <w:r w:rsidRPr="007326ED">
        <w:rPr>
          <w:b/>
          <w:bCs/>
          <w:spacing w:val="20"/>
        </w:rPr>
        <w:t>VEVERKA</w:t>
      </w:r>
    </w:p>
    <w:p w14:paraId="4491AF82" w14:textId="1B44F11C" w:rsidR="00D33292" w:rsidRPr="007326ED" w:rsidRDefault="00D33292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SÍDLIŠTĚ</w:t>
      </w:r>
    </w:p>
    <w:p w14:paraId="38E90B7C" w14:textId="77777777" w:rsidR="00D33292" w:rsidRPr="007326ED" w:rsidRDefault="00D33292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SYSEL</w:t>
      </w:r>
    </w:p>
    <w:p w14:paraId="3F023C65" w14:textId="3DAF7BC3" w:rsidR="00D33292" w:rsidRPr="007326ED" w:rsidRDefault="00D33292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KOSIT</w:t>
      </w:r>
    </w:p>
    <w:p w14:paraId="67D6144C" w14:textId="77777777" w:rsidR="007742ED" w:rsidRPr="007326ED" w:rsidRDefault="007742ED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ŽÍŽALA</w:t>
      </w:r>
    </w:p>
    <w:p w14:paraId="50E56294" w14:textId="77777777" w:rsidR="007742ED" w:rsidRPr="007326ED" w:rsidRDefault="007742ED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LOUKA</w:t>
      </w:r>
    </w:p>
    <w:p w14:paraId="5DDFC51F" w14:textId="5A77EDA8" w:rsidR="007742ED" w:rsidRPr="007326ED" w:rsidRDefault="007742ED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HNŮJ</w:t>
      </w:r>
    </w:p>
    <w:p w14:paraId="5F8D1960" w14:textId="28195D69" w:rsidR="007742ED" w:rsidRPr="007326ED" w:rsidRDefault="007742ED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MOTÝL</w:t>
      </w:r>
    </w:p>
    <w:p w14:paraId="73A98543" w14:textId="77777777" w:rsidR="007742ED" w:rsidRPr="007326ED" w:rsidRDefault="007742ED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JETEL</w:t>
      </w:r>
    </w:p>
    <w:p w14:paraId="1F497A95" w14:textId="746F85AF" w:rsidR="007742ED" w:rsidRPr="007326ED" w:rsidRDefault="007742ED" w:rsidP="00241F89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VČELA</w:t>
      </w:r>
    </w:p>
    <w:p w14:paraId="724D2C89" w14:textId="77777777" w:rsidR="007742ED" w:rsidRPr="007326ED" w:rsidRDefault="007742ED" w:rsidP="008F39B6">
      <w:pPr>
        <w:spacing w:line="360" w:lineRule="auto"/>
        <w:ind w:firstLine="426"/>
        <w:rPr>
          <w:b/>
          <w:bCs/>
          <w:spacing w:val="20"/>
        </w:rPr>
      </w:pPr>
      <w:r w:rsidRPr="007326ED">
        <w:rPr>
          <w:b/>
          <w:bCs/>
          <w:spacing w:val="20"/>
        </w:rPr>
        <w:t>KEŘ</w:t>
      </w:r>
    </w:p>
    <w:p w14:paraId="5AB59671" w14:textId="466CACB6" w:rsidR="00816730" w:rsidRPr="007326ED" w:rsidRDefault="007742ED" w:rsidP="00801DCA">
      <w:pPr>
        <w:spacing w:line="360" w:lineRule="auto"/>
        <w:rPr>
          <w:b/>
          <w:bCs/>
          <w:spacing w:val="20"/>
        </w:rPr>
      </w:pPr>
      <w:r w:rsidRPr="007326ED">
        <w:rPr>
          <w:b/>
          <w:bCs/>
          <w:spacing w:val="20"/>
        </w:rPr>
        <w:t>VINIC</w:t>
      </w:r>
      <w:r w:rsidR="00816730" w:rsidRPr="007326ED">
        <w:rPr>
          <w:b/>
          <w:bCs/>
          <w:spacing w:val="20"/>
        </w:rPr>
        <w:t>E</w:t>
      </w:r>
    </w:p>
    <w:p w14:paraId="25F32A1F" w14:textId="1664D74F" w:rsidR="00801DCA" w:rsidRPr="007326ED" w:rsidRDefault="00801DCA" w:rsidP="00801DCA">
      <w:pPr>
        <w:spacing w:line="360" w:lineRule="auto"/>
        <w:rPr>
          <w:b/>
          <w:bCs/>
          <w:spacing w:val="20"/>
        </w:rPr>
      </w:pPr>
      <w:r w:rsidRPr="007326ED">
        <w:rPr>
          <w:b/>
          <w:bCs/>
          <w:spacing w:val="20"/>
        </w:rPr>
        <w:t>POSTŘIK NA ŠKŮDCE</w:t>
      </w:r>
    </w:p>
    <w:p w14:paraId="6E34B39E" w14:textId="77777777" w:rsidR="00801DCA" w:rsidRPr="00FA1712" w:rsidRDefault="00801DCA" w:rsidP="00241F89">
      <w:pPr>
        <w:spacing w:line="360" w:lineRule="auto"/>
        <w:ind w:firstLine="426"/>
        <w:rPr>
          <w:spacing w:val="20"/>
        </w:rPr>
      </w:pPr>
    </w:p>
    <w:p w14:paraId="73E6236A" w14:textId="36CA24C6" w:rsidR="00361C86" w:rsidRDefault="00361C86" w:rsidP="00C06BE3">
      <w:pPr>
        <w:sectPr w:rsidR="00361C86" w:rsidSect="00241F89">
          <w:type w:val="continuous"/>
          <w:pgSz w:w="11906" w:h="16838"/>
          <w:pgMar w:top="851" w:right="424" w:bottom="1276" w:left="1134" w:header="708" w:footer="708" w:gutter="0"/>
          <w:cols w:num="4" w:space="138"/>
          <w:titlePg/>
          <w:docGrid w:linePitch="299"/>
        </w:sectPr>
      </w:pPr>
    </w:p>
    <w:p w14:paraId="4C454AC9" w14:textId="1F19F1A5" w:rsidR="00361C86" w:rsidRDefault="003C06A6" w:rsidP="00C06BE3">
      <w:r>
        <w:rPr>
          <w:rFonts w:asciiTheme="minorHAnsi" w:hAnsiTheme="minorHAnsi"/>
          <w:b/>
          <w:iCs/>
          <w:noProof/>
          <w:color w:val="1A748E"/>
          <w:sz w:val="26"/>
          <w:lang w:val="cs-CZ"/>
        </w:rPr>
        <mc:AlternateContent>
          <mc:Choice Requires="wpg">
            <w:drawing>
              <wp:anchor distT="0" distB="0" distL="114300" distR="114300" simplePos="0" relativeHeight="251658263" behindDoc="0" locked="0" layoutInCell="1" allowOverlap="1" wp14:anchorId="51E5ED93" wp14:editId="23F4E2C8">
                <wp:simplePos x="0" y="0"/>
                <wp:positionH relativeFrom="column">
                  <wp:posOffset>-339090</wp:posOffset>
                </wp:positionH>
                <wp:positionV relativeFrom="paragraph">
                  <wp:posOffset>225425</wp:posOffset>
                </wp:positionV>
                <wp:extent cx="6785611" cy="2482215"/>
                <wp:effectExtent l="0" t="0" r="0" b="0"/>
                <wp:wrapNone/>
                <wp:docPr id="62" name="Skupina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5611" cy="2482215"/>
                          <a:chOff x="-114312" y="76208"/>
                          <a:chExt cx="6786227" cy="2482405"/>
                        </a:xfrm>
                      </wpg:grpSpPr>
                      <wps:wsp>
                        <wps:cNvPr id="279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663622" y="2259850"/>
                            <a:ext cx="403860" cy="2851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6E7A0D" w14:textId="57964DA0" w:rsidR="005D184A" w:rsidRDefault="005D184A" w:rsidP="005D184A">
                              <w:r>
                                <w:t>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80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2915491" y="2259850"/>
                            <a:ext cx="403860" cy="2851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001808" w14:textId="1C94FEDB" w:rsidR="005D184A" w:rsidRDefault="005D184A" w:rsidP="005D184A">
                              <w:r>
                                <w:t>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81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5290213" y="2273498"/>
                            <a:ext cx="403860" cy="2851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B05956" w14:textId="2FC29F57" w:rsidR="005D184A" w:rsidRDefault="005D184A" w:rsidP="005D184A">
                              <w:r>
                                <w:t>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85" name="Obrázek 285" descr="Obsah obrázku text&#10;&#10;Popis byl vytvořen automaticky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14312" y="89856"/>
                            <a:ext cx="2089785" cy="2152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6" name="Obrázek 286" descr="Obsah obrázku hračka&#10;&#10;Popis byl vytvořen automaticky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92160" y="76208"/>
                            <a:ext cx="2099310" cy="2159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7" name="Obrázek 287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4480860" y="101730"/>
                            <a:ext cx="2191055" cy="2134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E5ED93" id="Skupina 62" o:spid="_x0000_s1027" style="position:absolute;margin-left:-26.7pt;margin-top:17.75pt;width:534.3pt;height:195.45pt;z-index:251658263" coordorigin="-1143,762" coordsize="67862,2482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dwRLowEAABpEgAADgAAAGRycy9lMm9Eb2MueG1s7FhR&#10;buM2EP0v0DsQKtC/jUVZkiU1ziJNNsEC2ybobg9AUbRFWBJZkrbsvUMP0M9+9hzb3qtD0rIdJ8Bu&#10;0xbINjUQhRSp0fDxceaNTl+u2watmNJcdNMAn4QBYh0VFe/m0+DHd1cvsgBpQ7qKNKJj02DDdPDy&#10;7MsvTntZsEjUoqmYQmCk00Uvp0FtjCxGI01r1hJ9IiTrYHAmVEsMdNV8VCnSg/W2GUVhmI56oSqp&#10;BGVaw91LPxicOfuzGaPmZjbTzKBmGoBvxl2Vu5b2Ojo7JcVcEVlzunWDPMKLlvAOXrozdUkMQUvF&#10;75lqOVVCi5k5oaIdidmMU+bWAKvB4dFqrpVYSreWedHP5Q4mgPYIp0ebpd+vrpV8K28VINHLOWDh&#10;enYt65lq7X/wEq0dZJsdZGxtEIWb6SRLUowDRGEsirMowokHldaAvH3uBcbxGEcBghmTNAqzYfzV&#10;3kYaRZO9jTh0NkaDC6M7jvUSqKL3aOi/h8bbmkjmQNYFoHGrEK9gKZM8QB1pgbLvYK1i9eE3JEXD&#10;UGS9ty7AXAsbMutvBawSu+3X8o2gC406cVGTbs7OlRJ9zUgFTmL7JCxl96i3o62Rsv9OVPAusjTC&#10;GTrCPk3HAJGDMIqSPEu2zB22IQ7HWQr8druQJdhvwg5AUkilzTUTLbKNaaDgYLj3kNUbbaxf+yl2&#10;y7VoeHXFm8Z11Ly8aBRaEThEV+7nlnI0relQPw3yJEqc5U7Y58E0KVpu4JA3vJ0GWWh/ngEWl1dd&#10;5aYYwhvfBk+abguUxcajZNbl2m2MQ9GCWIpqA8gp4c80xCBo1EK9D1AP53ka6J+WRLEANa87QD/H&#10;cWwDgOvEySSCjjocKQ9HSEfB1DQwAfLNC+OChoNDnsMuXXEH296TrcvATO/xv0/RDJbwdCga5TiJ&#10;c4gENhA8b47uYsT/HM2AEE+Ho0mUhxEebzk6Gcf5Nhk9vzg6HvLYU+ao5LSAv63wgda9VP9xgQhP&#10;maXNA15ktp9koyVqsZQvQKNJYnjJG242Tm9CarNOdatbTm1usp0D1ZAlA91vSvXh1/dsgSJ7r2Ka&#10;QgK5KTWpkXBDiyUyQLuvv1qff+Mut0JyjcoN6OmNWYk/fmEdsnoAlC+ni43dr+Ft/t2Qsjk90hta&#10;QmYftMbd6SPbveN42XA5JHnb3kIEjh7JywdQ9tL1UtBlyzrjtbhiDfgqOl1zqSG9FqwtWQVq43Xl&#10;0jYIBqOYobVNozNQBz+As1587Aacl3vHrM9eBQxicKdHD3VlBpIo9apiOMogNHMQp1tNhJMo9aLp&#10;saLIOeZdcU3wzG8IND4jgqYPEBTuPUzQWpHff16QZ8JRl7b/WY5GOI+wFeZ3a589R/N8jGHY6Xac&#10;5On4buWzV+WfJNz/IxyFUtBrhoMgOvm84x9oDgrfQQzUeFLxzvhYpRXdhsAd7Ww4tEHvfgj8aJEY&#10;x1noqkAgGw7xZHxUJAIZcZjsIuI4xiCFfPgdys2/WCYe1Hi2ZiPF7sZQxe3j9z5ounIevme4qnP7&#10;7cV+MDnsu2pq/4Xo7E8AAAD//wMAUEsDBAoAAAAAAAAAIQCJwnhACXIAAAlyAAAVAAAAZHJzL21l&#10;ZGlhL2ltYWdlMS5qcGVn/9j/4AAQSkZJRgABAQEAeAB4AAD/2wBDAAMCAgMCAgMDAwMEAwMEBQgF&#10;BQQEBQoHBwYIDAoMDAsKCwsNDhIQDQ4RDgsLEBYQERMUFRUVDA8XGBYUGBIUFRT/2wBDAQMEBAUE&#10;BQkFBQkUDQsNFBQUFBQUFBQUFBQUFBQUFBQUFBQUFBQUFBQUFBQUFBQUFBQUFBQUFBQUFBQUFBQU&#10;FBT/wAARCAFZAU8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7Z2CjYKl20ba7T8v5SLYKNgqXbRtoDlItgo2CpdtG2gOUi2CjYKl21x3xC+Ln&#10;hH4Vf2cPFOsR6WdQcpbq0bOWxjcxCg4UZGWPHNNJvYuNKVR8sVdnWbBRsFc/42+JHhb4daTBqXiT&#10;XLTSrO4/1DysWafjP7tVBZuCOg71yGm/tSfCfVGCReN9PhYnAF0ksP6sgFVyy7GkcLWmuaMG16Hp&#10;+wUbBUWmalZa1YQ32nXdvf2U67orm1kWSNx6hgcGrW2oMXBp2ZFsFGwVLto20C5SLYKNgqXbRtoD&#10;lItgo2CpdtG2gOUi2CjYKl20baA5SLYKNgqXbRtoDlItgo2CpdtG2gOUi2CjYKl20baA5SLYKNgq&#10;XbRtoDlItgo2CpdtG2gOUi2CjYKl20baA5SLYKNgqXbRtoDlItgo2CpdtG2gOUi2CjYKl20baA5S&#10;LYKNgqXbRtoDlItgo2CpdtG2gOUk2ijaKk2+1G32oOixHtFG0VJt9qNvtQFiPaKNoqTb7UbfagLG&#10;V4k16y8J+HtT1vUXaOw063e6nZFLMEQZOB3PHSvJbXRfhp+2T4X0nxBc6fe3MGm3Ulukcrm2mib5&#10;S8T7SQyMNp6/iOa9d8S+G7Dxd4f1HRNVg+06bqEDW9xFuK7kYYOCOh7g+orkfhv4T8CfA3Tf+EW0&#10;TUrSwZ5zcyW+oalG1zJIQBlgxB6BQBgVpGyWm520VFQco35r6W7dT88P2jvHE/jj4weIbh2ZNP02&#10;4fTNPts/Jb28J2BVHbJUsfrXl0l9FHGrZLBumBXsH7Tnwr1b4Y/FLWJLy3f+xtYu5b7Tb8DMU8cj&#10;FiobpuUkgjrwD0NeM31m0gTylHy8belelH4Vyn6DheX2MeXax7r+zF+0RdfBjxClndsbnwdqcyi9&#10;gOSbZjx58foRn5h/EB6gV+liMkiq6MsiMAyupyGBGQR7EV+M1vD5dusbemDX6b/Df4paf4J/Zb8J&#10;eL/FN1Ilrb6TCjtGpeSVgTHGijuzbQP1rlrQWjR89nGFTcakFq3b1PY9vtRtFcj8Jfipo3xm8Ip4&#10;h0JLmK1857eSC7QLLFIuCVOCQeCCCD3rstp9K5GmtGfKSpyhJxkrNEe0UbRUm32o2mkTyke0UbRU&#10;m00bTQHKR7RRtFSbTRtNAcpHtFG0VJtNG00Byke0UbRUm00bTQHKR7RRtFSbTRtNAcpHtFG0VJtN&#10;G00Byke0UbRUm00bTQHKR7RRtFSbT6V0fhvwi2rKLi5Jits/KF+8/wDgKTko7m1GhOvLkgtTmOB1&#10;oGDwOT7V67beHtOs0AjtIh7lQx/M1YXTLaOTzEt4hIOjKgB/Os/aHsxyeXWR5PHod/Ku5bC4ZfXy&#10;zTZtHvoFzJZXCD3jNeyAUEVPtGdP9j0/5meIbR0xz6UbfavYL/RbLUVPn20cmf4tuD+dcpqvw/aN&#10;Wk0+Tf8A9MZT/I/41aqJ7nBWyupTV4e8jitoo2irFxbyWszRTRtFIvVWGDUW32rQ8dxcXZoZtFG0&#10;VJt9qNvtQKxJs96NnvVjbRtoNrFfZ70bPerG2jbQOxX2e9Gz3qxtrA8YePvDPw/tbe58Ta9Y6FBc&#10;OY4XvpgnmMBkhR1OBQkOMHJ2irlT4ja1c+F/h74n1iyZReWGmXNzAWGQJFjYqfwIB/CvyGup5dTu&#10;pby8ka7vLhzLNcTHc8jk5LMT1JNfpV+0J+0J4Z0L4I6pqegX2l+LTqpOkRRW90skamVGDPIFO4AK&#10;GOOMnFfmLd3jW5WKM5KjljXdQVots+uyejKnCUpK2p6D4Y+LOv8Ahvw5q3h17k6t4d1K2kgk0vUD&#10;50UTspCTw7s+XIhwQVx0wa4K6vhbMEC7mxk89KLO8+0blfAYc59apagQ102DngZrobsro99RjG7i&#10;ty7DfJcfIQUY8D0NfoN8LPGXg79rD4N3Pw3u7b/hF9TsLSFRY2jZCLFjy7i33feUEfMp5GTknOa/&#10;OaEFpkA65GK9B+G/iXU/CHxB8O6vo8zQ6jb38PlFc/MGcKyEdwwJUjuDUSjzo5MXh/b09HaS1TP0&#10;i+Auh+Cvhlpl38NvD3iaHWtc0mR7rU4mYCcSORlio4AHyrgE44zya9Y8v3rnNH+EvhPwv461vxbp&#10;mjx2niHVsreXgdiXGQWwpOFyQCcDkiuq2150pJs+DrNSne92979+pB5fvR5fvU+2jbUXRz2IPL96&#10;PL96n20baLoLEHl+9Js96sbaNtF0Fivs96NnvVjbRtouh2K+z3o2e9WNtG2i6CxX2e9Gz3qxto20&#10;XQWK+z3o2e9WNtG2i6CxX2e9Gz3qxto20XQWH6Tp/wDaWpW9vniRsNj06n9K9YihWGMIoCqowAOw&#10;rgvBUYbWt392JiP0FegLxWFR6n0+V01Gk59Wx9FFFZHtBRRRQAUlLRQBl6xodtrVv5cy4YfckUfM&#10;v+fSvONQ0O6028e3kjaQjlXRCQw9a9ZzSFR6VcZOJ5+JwcMRq9H3PG2hMbYYFT6MMUnl+9evXFnB&#10;dxlJokkU9Qy5rldY8E/8tLA455iY8fga1jUXU8Wtlk6avB3OX20baftFG0UHm8o2NAzqCeM818Z+&#10;CPiv8Q9S/aWj0q61G8eKTVJLW60h8+RDbqzZwn8IVQCG/Xmvs7aDXyv8Vv2vLTQ/EV1aeB9J0+/u&#10;oj5M+vXce4SY6rGFwWUf3mOD2Het6V3dWuerl9OUpTjGHNdfcfUu2vgb/gokss/xK8LFG86CHSHR&#10;hGwYRSeexYMAflJBU84yMVr3v7Zfjq+0HULBoNNtru5TZFqNpE0ctvnqVBYgnGcHtnNeB3l+scjz&#10;XMrvJMxZ5HJZnPck9T9TW1Km4S5mevgMtnRq+0qO1jy9pIoW3MVQt39ayLphJcSMDkE8Gut8faFH&#10;beVqVuNsch2SIOgJ5BH1rja63K59BJWCijdt5IyBzg969U+OOg28f9ha7ZRJFBeWywssa4UFVBTj&#10;/dOP+A1hKfLKMX1IPL4ZTDKrgZxXpHwczdfFbwT5XVtZsyMkDgTKSTnoAAa8z3bcjjkYra0W6ms0&#10;WaCZoZVLAOhwRkYP6E/nXRHawNcyaP071j9tr4R6XrlzYHXL278qUxtdWenyS25OcEq/8Q9wPpmv&#10;V/Bfjrw/8RtETV/DOr22s6czbDNbtyjf3XU8q3sQK/G64nW1jBxnsAK9r/Y5+JN/4K+N3h+G2kkG&#10;m69cLpl9aBvlkD5COR/eRsEH0yO9c0sPHl0ep89iMqpxpuUHqj9RNtG2n7aNorgZ8xyDNtG09e30&#10;qe1hE1xFGeAzAH869As5bWGNIUh8pOgGBj8ahysduGwbxF3eyR5xto21t+J9OisdS/dAIsi79o6A&#10;55xWPtFUc1Si6c3B9Bm2jbV/TtJuNUfEMfyDrI3Ciuhg8Dx7f31w5b/pmAB+tK6NaWEq1leK0OP2&#10;+9G2u2bwPZ44mmB+o/wqlc+B5FGbe4D/AOzIMfqKXMjaWX1oq9rnLbaNtXL7S7jTm2zwsg7N1U/j&#10;VbaKo4pUpRdpKwzbRtp+0UbRQRyjNtG2n7RTkjMjBUUsx4AUZNAcrNTwhIIdcjBP+sRl/r/SvQRX&#10;FaV4XvkuIbhituUYMFbk/kK7brWUtz6nL4Tp0nGatqLRRRUHphRRRQAUUUUAFFFFABSNS0UAeW7R&#10;RtFTbaNtdB8ZynmH7R3iKfwr8FPE97aSNDdSQraRyKcFfNcISD/ulq/OJmSGMsxCIo/AV+hH7XcL&#10;SfAXXdoJ2z2rHHYeco/rX5x+IJiFii7N8x/pXbR0jc+symKVGT8y5HqlrLuxLjaM/MMVRutSs7wq&#10;kqSbFPDDiseiteY9u5s+KtNm1TQZba1VXkyrKpOMgHPB+leVT28trM8U0bRSocMjDBFezWMons4W&#10;AxlcY+nFcT8S7eNbixuAuJHVkZvUDGM/masmS6nFt9019I3Hgw+Ovhz4X0+WY24RLeaSQDLbBGQQ&#10;vucivnK3t3vLiK3jGZJnWNR7k4H86+ivi14ofwP4NttPsn8u9ukFpG69Y41UB2HvjAH1rhxXM5Qj&#10;He5lqcH8TNS8HaXoz+G9DsEkvYpVZ7yIA7GU8hnPLk5IIHFeYLLJDkKzJnnHSt7whbxbp7mXaBHh&#10;ULdieprpri0gvoSkqLKjDr/UGuqnD2atcuMdDz77VIfvsZF7q1eofAfU9P0H4y+BL/UGaLT7fWLZ&#10;5GTqoLgA/TJGfbNec22np/bi2c2TGJSh9x2rqGsYbXV9MCOLaJp4wzE8RgOPm/Ac/hXRHZkSi5Qa&#10;P2eePa7A9QcGm7aq6Br2m+KtGtNW0e/i1PTLpN8F3CcrKvTP1yDkHkEVoba8hnwUouMmmiJcxsGU&#10;4YHIrbj1yJowXRg/cL0rJ20bahq5rRrTo35OpLqV8+pXXmuMYG1V9AKfpGltql4Iuka/M7eg/wAa&#10;r7a6/wALWoh0/wA3HzSsWJ9hwKHotDXD0/rFb3/Vmtb28drCkUahEUYCipttApawPpUraIKKKKBk&#10;ckKSqVdFZT1DDIqJrG3YYMMZH+4Ks03bQJxT3Me78MWN1kiLymP8UZx+nSsa68Gzx5MEiyj+6w2n&#10;/Cuy2iiq5mjlqYWlU3R5xJpNzFIsbwSB2OANuQfxrrtC0OPS4g7gPcMPmb09hWxt9qXjtQ5NmdHB&#10;woy5twwKWiipO8KKKKACiiigAooooAKKKKACiiigDy7UJ3s9Ou7iKPzpYYJJUj/vsqkhfxIxXxx+&#10;zh+0B488ZfGSy0zWdUk1XTtVExls3jUJa7UZw0eB8oUgDHcHnmvsDxRq1x4f8NarqltYy6lc2VrJ&#10;cR2cP35mVSQg9zivGP2b/F+geKPD/iXxtd+C9L8D3tvMyX2pwRGOKaPbvdgzDIwfvAdTjvxXbD4X&#10;oeHhrRpzbje+h6L8YvCkvjb4V+KdEtk8y6urCTyF9ZFw6D6kqB+NflhrdpJMqSKjbkyHTHI/CvsP&#10;4h/t3T2+oSQ+DdItUsY2wuo6uGLTe6xAjaPqSfYV8w+IvEf/AAl3iC/1k21naTXkpmlhsEKQiQ/e&#10;KqSduTk4zjJNdFKLirM9nL6NWjFqasnqefcjrxSVLcbhcShvvbjn86iqz1ix9unEaxrIURRgBeK1&#10;bBo9W0+S3ukWdR8rK4zkdvxrCrb8Pp+7mf1IFVHcoyfCvhWDS/ibpazShdPiJvA8h6BM4U++7FP+&#10;PGuJqnjCC2hkWSGztlUFTkbn+Y/ptrrPBfhm78Raxq9zfEWSwxRxW5Q71KkszE9PQV5b4o0u8mef&#10;WmRPsc8uIyrfNt6ISPcD9aytGVXmvqjGxS0Zv3Ui9w2f0ro9HusMYCOvzKf6VzWkQN80uSB0A9a1&#10;YZDDKjjqpzWzeo1oaOtaejAXaridcKSO4r6B/Z9vvgV4Xh0jWPHEPiDUPFKrJHPDd24m06ItlQ6o&#10;h3HCHvkg5OM4rwmHUI7iKRlBDIMlDSabdveRuzqAVOPlq27qwqlNVFytteh+uvw2t/Clt4H0uPwS&#10;bNvC6ofsf2By8QBJLDJJO7JOQ3OetdLtFfCX7AfjLVLX4mX3hCN3m0rVLOW7+zk/LHPFg+Yo7EqS&#10;p9fl9K+8pIXiYq6MjDqrDBrzakeWVj5HF4aVGo09V3Itoo2ipNp9K19M8PSXSiScmKI9APvH/Csb&#10;pHLToyqO0UYm0dK7rRV26XbjBHyDgiltdLtbPHlxKGH8RGT+dXOw7VnJ3Paw2HdFuTe46iiipO8K&#10;KKKACiiigBDSVWvdQttNhMt1cR20Q6yTOEUfiaxfE3jrQfB/hm58Q6rqtva6LbpvkvDIGQDoAMZ3&#10;EkgADJJNK6W5UYSlay3Oj5pa8a+HP7Vnw5+KXiIaFoeryrqkgJggvLZ4POwMkIWGCQATjrjtXsgb&#10;jipjKNRXi7o0rUauHlyVYuL81YdRSZpasxCiiigAooooAKKKKACiiigAooooA8v8N+ItL8X6JZ6z&#10;oeoQappd2u+C7tm3I4zg49CCCCDyCK+dP27PGVxpPgvQvDVu5jTV7h5rkqcbo4tpCfQuwJ/3RXyD&#10;4F/aI8XfDr4Za14N0O9ksYdQukuYr+F9s1pxiZYz28zCcjkYOOtQa58ZvFXxMsdG03xTqf8Aax0h&#10;JFtbqZB9oYOVLCRx9/G0YJ5+tXh60ZVEmeJg0vbR5jhtWmaa+kU/djO0CqqSPHnYzJnrtOM1ratp&#10;pO+5QgADLqf5iscfNgDknpXrs+vYEluScn3pKmktJobo20sbQzhthjkG0g++au634cv/AA7JCl/E&#10;sTSgsm1wwODg8io5lpqIzKvaXeJZySM+4hl+6vrmn+HbNNQ17T7aVd8Us6q6nuueRV3xtodv4e8Q&#10;S2lrv8jYsih2yRntmlzpTUeoXLljqK3Ss0TMhHDLnBx+FedeJbK7s74aYk0r6chEkUZOVjB7fhzX&#10;Y6AMSzNnChRk/jWSbOTxLql1LE6xxLgBm9Og/lWw3qjChhW3jCJ90etPqS9tpLGeWGQYkj4OOldf&#10;8Q/CNn4at9Gns1dBdw5lV3LfOApJGeg5rGUkpJPqZnJ2NwLW4DsCVxg4qzqVw0cyLE2xNu4beAc9&#10;6z624rCOa3gMqncqjocVrHUuOp9d/wDBN/wlLrPxh1XXyrfZ9H0pk34482dgqj/vlJDX6QXFnFeL&#10;tljVx79q+HPg18StN/ZL/ZF0vxPfadHe+IfFF7LcWGnhvKe5GdsZd8EiNI13ZwfvgD71df8AAv8A&#10;bzj+K3xYt/C2p+HItBsdTBTT7lboyyecF3eXINoHzYbBHfA715lRupOXL0OCparOS3sfUK+Go0uk&#10;dX3QqcmNq21UCqK6vYzQXE6Xlu0FuzrNIsqlYmT74Y5wpXvnpWfeeOvDtj4eTxBPr2mw6FJtKam9&#10;3GLZtzbVxJnacngc9a57nNCnCnflVjoKKYrB1DKQwPII6U+g1CiqNxqdpZ3dtaz3cMNxdFlghklC&#10;vKVG5ggJyxA5OOgq5uHagBMj8aQMOpriPjCviW5+HeuW/gy9hsfFMkGNPklKj95kZVd3G4rkAngE&#10;ivkz9pn4qfFn4a/D34W217rFxo/iO6hnfVLiy2ZmuEKCOMlQVJ2tkqOCc1z1aypptp6HpYTAyxbj&#10;GMkm3az32vf0PutWDd8mkZuDXA+GPEFzb+AdK1vxK8Wk3i6bFd6k8rCOOB/LDSFs/dAOfp0rymX9&#10;vz4WR6s1iZNXlt1bb/aEdiTAecZHzbyO+dtOVanTSc3a5nTwOIrSlGjBy5d7K58bftR/FXVPih8W&#10;9eW7uJTpGl3cthY2DMfLiWNihfb03sQST15A6CvLI9UvY9Nk01Ly4XTpJFlezEreSzrnaxTOMjJw&#10;cd6ueMNYTxB4s13Vo4xFFfX9xdKgzhVeRmA59jXK3WtCNozCFdDySwP5V8hUqTqTlK5+5YXD0cNh&#10;qdNxtZL7/wDM6Tw/r194W1yw1nS5vs2o2My3FtLtDbJFOQcHg/Q19A/Bv9s3x9ovxA0seKtdk13Q&#10;Ly4S3u4biGMNErtt8yMqowVJBx0IBHpXzcp3KDjrzXpn7Pnwh1L4wfEbTrG2gb+yLOeO51O8x8kU&#10;KsDtJ/vPjaB15z0Bp4epVU1GD1uY5nh8JUoTqYmKdk9XuvRn394m+IPxL8PfG25tF8Lf2l8N4tIk&#10;ukvLWPdM06RF9u/d95nGwJjkMDW/8B/jNN8ZPAv/AAkF74fuvDUv2qS2+y3DFt4XHzqSqkjnHTqD&#10;Xhv7Z/xA+JHhXxH4JtPBdxqFnaXhcj+zoy3n3QcBIXwDkbSDtPByfSvp+1adrW3N1gXPlKZQvQPt&#10;G4D2zmvq4SbqON3p+v8Akfj2IpQhhqdRpXltZu+m913Z0kUyTLuRtwqSufhmaFw6cH+da/26IQrI&#10;zYyPu966jxizRVD+1o+yMRU8N7FcHCthv7rdaALFFFFABRRRQAUUUUAfgvSq7RsGU7WU5Brzt9Wv&#10;GkSRrmTeilA2e1eqeEdCXT9Ege7bzp5F81jIchAeQBn2rno4eVSVk7HkUcLOpK0XsaGn6g2oK0Us&#10;PG3lx90+1Ur+xGmsk0MzK4cFBjkEc5z7VWvphJdSFG+QHC7eAB7VDJNJNt3uz7RgbjnFe/FSjHlk&#10;7s+mpxlCCjN3Z38sUXxK0UzxhY/EdmmHUceevb8/0PHQ1c8eRHWPA2l6ltIlh2F8jkbhtYH/AIEB&#10;Xn+i6vPoOqQX1uSHjblf7y91P1Fez6stt4i8IXjWpWSG4t2kjK/3vvfnkfnXnVU6UotbXG9Dyv4f&#10;2jXfi7Tto4jYyt9FB/8ArVN8SLxbvxddhekKpD+IHP6mtr4Xwpp9lq2uTD93BHsUn2G5v/ZR+NcF&#10;cXD3VxLPIcySuXY+5OTXRH3qrfZD6lzSbpUka3lUNFNwc/56VUkjm8J33mIPOtZgQBnH4H3FMQkO&#10;uOuRV3xlOBbwQ/xM+/8AAD/69dq2L6GFcTPrOqK20K00ioFHbJAFexfEjwndeJ77RLOBlgt4Vlae&#10;5f7kSjaMn344FeWeB7UX3i/R4T903Ksf+A/N/SvSPjZqlza6TYWkUrRw3Uj+cq8FwoGAfbJrz6zb&#10;qxitzF7nE+JNG8PQ6nbR6BdXF7axQAXU0w+Vp9xzsPddu38c4zVW4kCRkYyx6DtUGm3STxeWq7GT&#10;+EdPrVpkV+GGa7eWShaL1KmpcjVN6no3x8+Mp+NnijS57WzbSvD+i6bBp2mabkYgVUXzDxx8zD/v&#10;lVrnPhj49n+GPxG8P+Jre0S9l0m4E/kSHiT5WX8OGz9RXItmGRgpxTdx3E55NeF7RU1yu6lfU+bd&#10;f2as7qV9Wj0nwz8dvEHhf4V+OfBMLs6eK7yO6ubzzCGj6/aAB3MvyAnPQN61Fr/xXm1j9n/wt8Of&#10;MkEOl6teX00f8DRuF8kD6NJOfbIrzqiuTmZx+0l3Puif/goJJ4B+HXwv0/R9Ntdb1AaZAdfe6dsw&#10;rGfKaNNp/wBawjZ8nIAK8HPH0f8AGr9qjwz8GYfBjTo2pN4muYvKWGYKYbNtu+6bg5C71wP4ueeD&#10;X5D4HPFa3iDxVq3iptOOrX818dOsotOtPNOfJt4wQka+wyfzrRVZHRHFTSaZ9NftZftDXMn7VWja&#10;jpExmsfAdzHFbqjfLLMGDXWOcfMP3X0WtbwB+3x4is9e+Jmp6r518mqIs3h3S5m3QWDhyiocdF8s&#10;hmx95kP97NfH0aPd3AUsWeRuWY5PuTXQ21rHaqRGMZ6seprhxGKdFabs+s4dymtm1f20tKcXr5+S&#10;Oh8VeOPEPjjXJtZ17WbzU9SlfeZppT8noEA4QDsFwBX07+z7+17pei+D7/SfipcNqlvo6x3OlXs9&#10;uLq5PzBPKGeWZdwYNnO0NzwK+OtUmuIY08hSSTyQM0++jM2mzK4wzR847HFePRrzp1FO977n63mm&#10;Ao1sHOnCNnBXjps0uh+k37b39pzfs93kunSYspLy1e8YNt325YkDnqC5jyOtfnFXofjL9oPxn8YJ&#10;F0PUr9rbw3Ja2lvDp87BbeKa3jGJSxHDO4fJJx8yjtXnnbNbY+SnUTXY8vhNv6pJTVnzdraWWofX&#10;pUEcNrImI1idVOflwcGq2sXbW8IjUf6wEE+grIs7hrW5R19cEeo9K4IxbV7n1tStGM1Fq57Z8CPA&#10;ug+PPHE1t4qvZtO8N6dp1xqeoXFu4SQRRAcAkHqWA4GfTmve/Av7bHgz4dyQ6B4f+HcmkeD0kx58&#10;N0DdMCcGaRCvztjnBYntmvkm11G50+O8jt5miS7hNvOF/jjLKxU+2UU/hVWt6WJlRiuTR9zzsVll&#10;PH1G8Q242Vo3aS8/U/Ynw74o0jxXp6X2i6naanasFbzbWZZAuRkBsH5Tjsea0q/Iv4c/FDxD8H/E&#10;H9v+Gbpbe8WNlkhmUtBcLj7kiAjcO/qCMivvL9qb9o+6+D/wf0XVvD5t5PEviJYxpzTJ5kUSmNZJ&#10;JSh+8AGVQD3cZ6V9JhcUsRFtqzR+UZ1ljymok5Xi1o/0PoPaeODycCqGk65puvR3Emmaha6jHbzv&#10;azNayrII5kOHjYg8MO47V8Baf+2vfw/HHxH4juNSuG8OSeHXsrGxUsYPtiQK8cgj6KWnDjdjow7C&#10;tj/gnv8AGbR/D8ur+CtbvpE1jxBqyXGnL5bMs0phbzdzdFJKDr1JrrVRN2R8qsRGUkl1PvOijBOe&#10;KK1Oo17C6NxGQ331/WrlYNvcNbuWUA5GDmtO1vluDtI2v6etADr26+yxggZYnAqvaak8kwSQD5uh&#10;FWrq2F1HtJwQcg1XtdNMMod2B29AKAL9FMklSMfOwX6miOZJfuMG+lAH841xcMvh6O7VAJmcr6jA&#10;4r2S8vlvdO06SJv3E0CyDHQ5Arzmx8E3+sfD+G7t2j+VXmWIk7nAJzj34NTfD7VbmbT4rJn3wRZZ&#10;A3VQScge2a2w8nT+JbmtH93JK26Oyooor0juCvTfhBdeZZ6nZu2VV1kCnphgQf5V5lXbfCW68nxH&#10;NCTxNbt+YIP+Nc+IXNTZL2NLxVEPCfgW10lTie6lYyY9Adx/9lFeb12fxWvmuPEq2/IS2hUD3LfM&#10;T/L8q4ylh17l31COxPYruvoBjPzit/VLaK6sZllUEBCwPoQODVXSNPRFS5ZtzsOB2WqGva8s8b2N&#10;oGkkdvLZgPfG0epJrsWi1NOhf+Eeiy6l4qjvBlYLFfNdvViCFX9Sfwq/8ZNQbUvElnpturTPaw5Z&#10;I1LHc5z0HsB+deg+EdDt/A3hULdOsLqpuLuY9A2OfwA4rgvEHxYjhnuR4ctEtnmbdLqEqDzJD6gH&#10;+v5V5SlKpW5oq9jHfU4C80+70uRVuoJbSZgHVJVKsVPQ49KtaZLczTFnZmiI5LdM+1L5l34hunur&#10;+6luZOhkkbLH2HoK6Xw/4T1HXF2abaNLFGwRpCQEUn1Jr1IJv4iuZRXNJ6GHdAbwe+Oahq1qtnc6&#10;bqE9rdxNBcQtteNu3+IqpkV81iJKVWTR8jiJxqVZSjsLRRRXOc4UU+FkWZC670B5X1rR0+3tryS4&#10;JjwoI2rnoKyqVFTV2tD1cBl88wnGnTmlJu1nfte5U06QRXsTMcDOM/UV0NczcxCG4kjB3BTin299&#10;LA6HzGKKeVJ4xXLXw7rWnF9D7DIc+jkXPhMRG65t10ez+RdufP01Z5Fkz5r4Xvt71VttUuVmXdI0&#10;ik4Kt3rXlji1O0wG+U8gjqDWDd25s7gxlskYIbpXlRtezWp+uuoqkY1aUrwezRPfapJeKEK7FB7H&#10;r9aTTb42s2HY+Ueo61Toq7K1jFTalzJmhq19HdMixjIQ/f8AWs+iihKysKU3J8zOksZWmsY2LZfb&#10;gt70mmwTW9uRO2XLZ65rnd7bQuTtBzjPFXdMvZIbhI8lo2O3ae30rNwetjshXTa5jcn3eTJtGW2n&#10;FdN4++Jlz8VtH8CWF5v2eF9DXTDk/wCsk8xvn/74EQ+qmucrNt9Lmhkd0n8oknhRnjNb4eooQlG9&#10;mz5rPMvq4rF4eqoOcI35lp8tyFrJ1muo7ZgECDcG6+uKu/D3xNJ4M8feGtfjJDaZqNvdZHXasgLf&#10;+O5pP7NVVfy5pEkcfM27r9awpUMMjI/DKcGvUwtVTuk7n5pxBllXBOE3S5U29ndK7ul5aH11+0d+&#10;2Jq2qfGzSrfwTrc9n4T8O38W6S0lKpqUgceaz4+/GBlFB4Iye4r9C2ZWw6fccbl+h5FfhxxjjpX2&#10;7+yT+1RZ+DvhL45l8d67dalPo9xHeWUNzceZdXSyrt8mHeecOo46KGycCvUhL3nc+boVm5vm6n3T&#10;SoxjYMOq8ivnL4uftueEPh34N8N6vpMDeI9R162iv4NOEnlGC2Y/M8zc7WGGUL3ZT2Ga7/4iftFe&#10;CPhjo+jX+rX8039sW63dla2MQmmkhZQwkIyAq8gZJ5PAzitXUjHVs7lUg+p7arblB9RXNeMviR4X&#10;+Htqk/iTX9P0WOT7n2ydUZ/91erfgK8PH7d3w6vPDeq3dnLewapa2jy21hqFsY/tMgHyorAlck47&#10;jjNfnn468ean4u8QXev+I72TUdWvWMjyOc8Z4VB/Cg6ADgYrjrYuMEuTVmdSsor3dT9XfCvxR8J/&#10;ESSY+HfEmna1LGNzxWs4Mir6lDhse+MV08bOrAxkhv8AZr8cvBPxFvfB3inTtb0W4fTdWs5N8E+A&#10;wz0KsOhUjgg8HNe7fE79tXxH498Ar4emtoPDt9JNHJPqemXTxmVFydgQ8oC208N/Dis6eOVvfVmR&#10;HEK3vI+KptY1fwf4Fs47Z4ZIpYcBmUlot3Uj8653wffjTbd7nG9Ioi7Kp6jJzX0l8JPBOl6xpKXm&#10;qWkWoNbJHDFHOoZFOwEttPBPTrXoa+B/DiyRyLoGmrJGcqy2qLj8hXt06NSpBS5i6mKVKaj2R81W&#10;OoW+pWsdxbSiWGQZVh/IjsasV9OXmi6dqUPk3VhbTxdleJcD6ccV8sfGjRbjwH48NlYalcHTry1F&#10;3FA7AmAlypQHqRkcd8Gu+pL2cbs6KOOjUlytai6lqlrpFuZ7uZYY+2erH0A7mur+H+uaDHrGhS2+&#10;pvdaneXBha3jhZUhRo2++zAfNnHSuN8A/BPV/it4Xtr+TUo9PtFkkC3FwjSvM2cHaMjgeua3bj4T&#10;6r8JdU0LUJrqHU9PGpWsbXMIKFCzhcMp6Zz1ya46k6sqbajowliVKfKnY9F+PXhVvD2qeH7tj8+p&#10;ad5sgz0ZXPH/AHyy15vp9jNql9BaW6F5pmCqB/P6CvX/ANsSGWb4W+ANdhdo57aeWzaRTg/NH0/O&#10;KtrwD4Ut5k0mCwtIoru8hiEkqr8xyoLMT6dTWFPFKMEranYqmrjbY8o8SeH9T8A6aZLiNbiGdiIr&#10;mHJRTj+PP3T6euKd8IPCR1C/bXLpM29uxEG4ffl7t9F/mfavVPFkj3F8NLQ74PusrDIfnuPTAqWK&#10;G30XTRHBEkUECHbGo2j1/U/zrpxFRqCit2c1HESqJ8y2POvjR4m8mCHQ4H+aXE1zg9F/hX8Tz+Ar&#10;ySuzvPBeu69rVxd37QxNPIXeXzNwHoAB2A4FXdO+FSSaigvdVSOwDDftibzGXuB2H1rejT9nFRKe&#10;Ipx+0dRofg/w/beENGmubSaW/uYBO+2Ypu3HOW9sYxXb+GdWtIUi06CzSxjH+rWM5Un3z3PrWRr0&#10;It9SKRqEgVEWEL08sKAoHtUejlV1S1LsEQSA5P6V0c1meJUqSqXu9Dmfjdaxxa9p86gCSa3If32t&#10;gH8j+lHw5XQV8J6/JqkdvNOmSyy48zy9nGzP+1np3rU8f+Dde8YeLFMFssNhDEIo7iZwE9WOBz1P&#10;p2qTUPgnZf2RiyupjqiLkPKR5cjY6Yx8oPrXkyozdWU4xOA8rt9HvrrT5r2G0mltIOJZ1UlU+pqr&#10;XUab42v/AA/4c1Hw/wDZY8Ss6NJJkNETw4x0PSuXrzKiirW36gA4IOM4rQa4+2XcYtQ0LFdpxxWf&#10;WzpVi9uxkkABZcBe4rhxEowjzPfofWcP4fE4yusPTXuNpyaWqS8+lyxHptug5TzD3ZuSarX2kqyb&#10;7dcP/czwfpVjUrxrOFWQAsxwM9BWfHr0qqd8auexHFePCrVT5kz9nxWT5bWpPDzppabparzvvcXS&#10;EaO9ZHVlbb0Iq5qlit0u9WxLGv3fUVk3WpTXT53GNf7qmq3mNu3bm3eueaupJ1Zc+zMcrwkcrw7w&#10;sXzxu3fbcSoluFadoujKM896lqjqKmMpMvDD5TSQYqpKlT9pHpv6D11KLzGVsgA4Ddqss6opYnC9&#10;c1jWsYlmVT93qT7VYmmfUJfLjHyDp/jTsePQzCp7NuWrbsl3L8FwtwpK8YOCKlVirAg4IOQaht7d&#10;bdNq8nufWpak92jz8qdTc6ezma4tY5GGGYc/4064uEtY98hwucdKwH1KdokjVvLRRjCcZq39qZNL&#10;i8+Pz97HG89h3rBw1PajWTVl0Niuo8M2dvc6ezzW8MjrIVDNGCcYHfFcla3C3UKyKNoPb0q/pfjB&#10;LLbaC4iSXLf6NIctkE5NevlUV7dtvZHj53Up/VoqSvdnUSeFNJmuhcNYx7x/COEPuV6VavtHstSt&#10;fs09vGYv4dqhSvupHSs638Uo20TQkD+9Gcj8q07fVLS6wI51LHorcH9a+vUY9EfDRo0LNKK130KV&#10;r4R0m1hMf2NZsjBac72x6ZPT8Ksw6X8sIvLmfUjbxLbQNdPu8mFOEiX0VQePrV/aaSk6VN2vEn6n&#10;h9HyLTyMx/DtpJMXw6qf4FOBUF94O0vUOZInV8AB1kOQB25raorNYaivsoSwOHV/cWvkYy+DdHWI&#10;ILJcjpJuO765zVabwHpk8jSSNcM7HJPmf/WroqKbw9GW8EH1LDy3gvuIrXT7j4I+NP8AhEfE7C2G&#10;pKradf4It7or8vysehII4PIPB7Z3PFGq3FnNFBBIYsrvZl69cYrv/id8UNJ8XWdtYXWnWxit5luF&#10;FwizyRyr0ZDj5D79a8o1zU01S6WSOMoqrtBY8tz1rXBKtGglWVmfnGIlCpV5oao0dH8TyeasN6wZ&#10;GOBLjBH19q8z8afBvxB42+Mp1e+WB/DBEMW9ZwHEKAFk29clt3/fWa6qtGz8QXtjCsSSK0a9FkXO&#10;PxrqlFVFaRhFuD5oHR6hqFt4bs7e3trZI0VdkNvGNqIg7DHQCse61yz1y3FnqmnxzWjOrspJI3Kw&#10;ZTj2YA/hWdqepSapMssiqhVdoC9KqVUn7tkEY9Xue1zz27/CET3Uazpa3efmQPty/XB/3qd8IIo5&#10;tcvZ9ufLt8o2Om5h/Sq9lH9s+DPiJMZ8tjIPw2N/SrvwYZU/tKVmVVEEQyTj1P8ASvnpSSp/M9+P&#10;x37o83kki1TWGvI+XClGj7q24j+VL420u70OGygvE8ia4UzeST86oDgFvTJzx7U/wa1ra6xC+oyL&#10;aW/2vfI0oIwoOf8AP1qb4narD4r8aXF1Z3MclmsccUcrZAwBz2z1Jq3iaSr3nNJLzOOVoUeVPVnG&#10;KxVgw6jnkUO29i2AMnOFGBW7a+E2ul+W/tiewUkmifwfd2+cATj1jP8AQ1vPNsLD7d/RM5PYVLXs&#10;Y1xdSXCxK5ysSBEHoKhbpWlJpbW/EsMif7wIrW0Hw5DqW95fljAwoVhuJ9celefU4gw1PVJv5GMl&#10;y/ER6l4lZbe3jtJVMhQGSTGcHHStHw3qU+pWsnnfNJGwG4DGQalk8FQjPlXBU46OgNVP7I1fSctb&#10;uzr1/ctkf98muOXE0H8EPvf/AADD3bWPGfGOg6hceLtXeDT7honunKMIiFYZ6gkdKg0/wBr2pS+X&#10;DY7W6/vZUT+Zr3a18ULMvkalAHxxu2Zx9VP9KvLoOlagvnQrlG/55PgD8K8CpnFSUm+RL8SeXueK&#10;f8Kf8RWML3l1FbJBAvmuonDMVHJwAOaz69yazv8ARdwh3ahYsCrQt1AP+e1ecN4JS51GRILxLS3Y&#10;kotwCWU9lJH5ZNcrxksQ7zex+lcH5rhcAqlLES5eazT/AEOMv7X7ZblM4YHcp965quwmhe3meKVS&#10;kiMVZT1BHUVj3WkTX2qW1tY27Sz3J2pHGOWbP6V005dGfrOIcHT9snp38jHoq9rWi3Xh/UHsr1BH&#10;OgBIHI59D3qjW6aeqPNp1I1YKVN3T6mXFdPFeMZP4jhvaptWb93GOxOaj1SPbIsn97g/Wobi4863&#10;hyfmXINWfK1K0qSq4eb9COFXkbYnVuD9K17e3W3jCrye59a7DwRY2vgVlvfF3h6S4s9StGaz3KrZ&#10;6YOM8ZB78jINQfD3WNP0Dxlp2oakm2xjdssV3CPKkK3vgkVwyxOk3FXSWnn5I7cvoKnT9q1d20/y&#10;RhWVlPqN7DaW0TS3MziOONepYnAFevWn7PkP2WOO817ydTdd3lRRBkB9OTlgPXimafrmleJfjxZ3&#10;enrG9qI2VZlXaJpBE3z4/T8K9a1CwtvtkGozTGAwfxZAU+gP518xmWZ16bhGHutq76v0LxmMq0+V&#10;R0urnhrfs/eI5FZftljGCSA6OWYDs2CAOfTNY+taDcafLJp2oRGGePAOBgezL7Gvpa3uobtN8Eqy&#10;r6qc1xvxJ0e01CTT5p0LSruX5TjK8HB9s/zrLBZxXrVVTqpWflYwp5z9VlKtiNY2s0jw5TBpdn+8&#10;lWOKPku5ArzTUL4aheXF0MDzUcgA9PmOP0r6VNnbFQrQQlRjCtGCOOnWuf8AEvw60PxQu+W1Wzuf&#10;+fmzURs3+8ANp/LPvX2eFxUKUryW58rmfE0cw5YKHLFedzw9de1DTo5UtbySKNJcBRyBkc9a0I/H&#10;GrxyY82KX9yG+eMdcZzxiuh8VfB260vTmuNKu5NUw26W3eILLwD8y4PzfTrXn8jeTcFXyjCHaVYE&#10;MDtxgg19DRxSqL93I4KWIVRXhI9G0/4kItnC9xLcRT7Q8oiyVXnGetdRF44SHyi+o2zrL8yeY65Y&#10;e1eLRfMu3+9aMPyJP9KW3jWT7CGUMCj8EehJrvjiprfU7o4qcdz6FtvE0cg/fxtGexT5ga1be6hu&#10;1JhlWQf7J5r520nxPqFha2Kidngjm2eUwB3KQOCf5eldloXjCHU57tJVFk9schjJwVBxnPY12wxE&#10;J6bM7qeKjLRnrlFchpfjYXcTSpPDfRLwWQgbT7mtqHxNaSYyJFBGd2AR+ldKaZ2RnGWzHMwXknH1&#10;qF7yCPO6ZB+Oa5xmLfeJb6nNJXgzzmT+CH4n5Nc3n1i2XozN9FqFtcT+GFj9SBWPRXHLNa8trL5B&#10;c0m1yT+GJR9STUMmrXLfxKv0WqdFc0sdiJ7zYjZXxnrsdq1qmrXSWrHLQK+Ebp1A4PQda19N+Jl/&#10;ahUubeC5i6Havlt+nH6Vx9FccpOXxO5tGtUg7xkepWfxG0jUFC3cb2rHr5qb1/Mf4VrQ2Oj6wu+2&#10;aGXPeB/6V4vSozRsHRmRx/EpwfzrmdJPY7FjHLSpFSPYJvCaHmG4ZT2DjP61GtnrOnf6qTz0/uht&#10;36GuH0PxH4g+YW140yRjlbjDL9Mnn9a7fwz4+itrgjxHpcjoMbXsySD9R3/OueVPlWhtCthpPS8W&#10;bOg+IbCORF1lPmwVeFlKj0BBrpG8HeG/EA83TrtYZTyFY4P5jH9a2NN8ReD/ABharBFLYzqBgW8y&#10;hHX8D/SqepfCfTJh5mnyy6fL1BRiVrjfNfVnaoTkvdakvMxbrwPr2l5a1na6j/uv+8H9GrNa/urN&#10;it9YyRbTgyRAsv4jqK24dM8YeGXxC/8AaNuP7rc/l/8AWq9H48WRDb6rp+OziRdv+I/Ws2otar7j&#10;kqUKUvjg4vy1RzE1rZazHkhJx2dD8w/HrWQ2gX2lymXTbjcO8bcE/Xsa7qfw3oHiACWyuPslw3RX&#10;OPyIP9TWNqXhXXdG+eOczwjvKu9f++hyPxqFB2913OOWCna9NqSMiy8Rrv8AIv0+yXA7kEKf8Ku3&#10;2l2uqxfvFXJ+7KmM/n3rMvrgXShNT02T5eBNbncB/Wq1rbtbZfS9SWTv9lm4J9sGocGn2OKdOUXq&#10;rGdq3w9FxKZtiXRHfcUcj0PrWh4Sh0fTHaKCySxvT8rM5JZvYMeR9Ku2fiXE3kX8JtZc43YIX8c9&#10;Kvaho9pq3zSD94P+WkZGfx9afPK1pHVLH4t0vYSqS5O13b7it4j8E6V4xhRNStTK0f3Jo22SJnsD&#10;6exryq1+AOpzaw8Ut9DFpqsxFyvzOV/hGzj5vXtxXr0c13otq2/dqESnqOJFH0/irR028ivLUzRk&#10;hCed4KkfWvMq4zE4aM+XbSx9Pk2YVKPJSpTbTTunsvTzPNbj9n/Tm8N3unR6g7Xk8qSR300IJiC/&#10;whQehyc/h6V554s/Z41nw/pc99ZXsGrxQoXkhRDHKFAySASQ2PTOa+gLrxVYW6nY7XDA42xj+pq/&#10;YXsOq2olj5jbKsrDkeoNebTzbG02pSd15o9+f7ybnJ3bPMvAOgwfELwt4Xvdeea6bT4Dst2ULDMp&#10;YhGOBzgKB15xzXpGoT6dZxLHdpAI34EbRBgR/u46Vz3g9Z/Cmn6doN1asBBH5S3EWWRuSc9OnP4V&#10;R8SztPrVxu6RkIvsAKjFylVrWi7R3VjmwuInKnyybvFv8xuu+CtEhWHxNoVssF9p0i3OyxGBOqn5&#10;kKD+IrnGMVu+KJRqGh211Bv8hmD/ADoVIBHGQeQfrWN4f1Y6beYfmCYhXz29Gre8Q69bx2slvG0d&#10;zOxAKkblUdcnsa5akqknGMrya2fl2O2dWVSKUnscvpeoPpt5HOmSAfmUfxL6V0ck2n+LkMBDwXKA&#10;mNmHI9ceo9q5GtTw3DJNrVuUBwh3ufQYrSXuv2kXZo45RjUi4SV0zrbHT7XRdP27UCxrukkZeT6k&#10;1m3Phew1YG6tpmhEo3LsA2flV/Uda063aS1uZNxIw6KpPB7HFGj3+nyQpbWcowgwI2yG/XrXPHEV&#10;4N1It3YSwtCpBU5RVkcNcaTcW2pLZOAJmYKpzwc9D9KzPH3w6sdQjFrqKJO0iboruNdskZ6cH+h4&#10;Nd/4i0K51K7gubV0V4lxhjgkg5BzWLNcf2pqzR645szHEQm0YAPr3619LhcdUlyThLZapbnytbDL&#10;DynFJp30fQ+b5/hR4hsb9kigjvbZEdEmjkVdwIOMqTkHnpXJwq1vNawyq0U0JljkjcYZDzwRX08e&#10;pxyKy9S8M6RrE/n3um211PjHmOnzfmOa+zo5nL/l4jCnj5R0qK/ofOEHNpZD1uD/AOy0HDNqSn3P&#10;5OK9D174Qajb30X9jmO4sFl8xUmlCyR5Iypz1Axwetctr3hDVvDDXUuoW3lwTowSaNwyZzkKSOh9&#10;jXs08RSqW5ZbnqQxFKpblkY2l3k0LTwRvtjuIyki9mwCRXSeA/Eky3i6dcyF7UofLBxmMjnGfTrX&#10;LaZ/x/wj3P8AI1NoP/IUi+jfyNdkakoO6OyEnFpo+iZvDNu0YETtG4/ibnP1p1h4eitX3zN57dAp&#10;XC1Z8+8VebZWK8syvww/2R6+xqe3uUulJTcCrbSrDBB9CK+Q5pW3Pgbs5zXra2s5o44I9jHLNz69&#10;BWVWz4mt2W6Sbqjrt+hFZtitvJfW63bMlqZFErJ94Lnkj8K6I/CjSOxBRXTeKLHQ111YdAuI3tDA&#10;S7zyHy1fBPDHnOMfjXM1SdygooopgFFFW9Ps1vJlWR2jjZtu4DOT6Z7UXsBs+F4mW1mkPRnwPwFb&#10;NUP7JSNf9Gnkg9NrZX3496QHULTghbyMdDnD49/U1yS953uZPctXFlDcnLp8395SVP5ir2k+LNc8&#10;KlTbX8xtgQMD5sfVDkEfSs+0vkuty4Mcy/fib7y1YqPUcZyg7xdj0TSfjfP5aG8sobpSP9ZA5jbj&#10;rwciuntfiJ4Y8Q7YbsGB34Au4sDP++MgV4e1rCzMzRIxbk5GaiGn7BiOeaPtwc8egz0rP2cemh6F&#10;PMK0NG7rzPebz4cWsrm4065ktS/O1W3IaoSyeJvCrAiP7dadDgggf5/CvILHXtW0MqIrueNOim1d&#10;hz7r05rutC+Nl5aWYGo26XiodjSs/lSD2bsTWcqT9Tsji8PUfvR5X3R1cPiDRNUlEeo2H2O5b+Je&#10;M/Qjr+tWLjwHpesxl7S5WRPRwHA/kRUKxaP8TtJeW12294o+eIkbk9CQO3owrhta8K67o8oBuJTt&#10;4Q7yuR7EcGoXMnZM7XKcVeK5ov7zVvPCcdpMY4tUicKcGMS7lHt8wI/Wsi48J3Wn/wCkWlwYznqG&#10;BUn0yv8AWn6NeXEm+2u0ZJ4xkMw+8K0615ItaoqOHo1o83La47Q2up7ZmvYlSZW2jb3GOtM1zU7X&#10;+z7yD7VH5xQqE3c59Kk+0tb2s+wbn2FkA/vY4rgjnJ3Z3Z5z1zXxeMws/rEpT26Ht4SnToUlGCEq&#10;1a6ndWMbJbztErNuIX1qrRWT10Z0HUaT4smkuI4bsLsc7fMX5cH1PtWT4ieOTWbkxjAyMnOcnHJr&#10;NorKNOMZcyK5nawUUUVqSFb/AIZ1a00uGYTuyvI4xtUngCsCiplFTVmNOzuW9Ukjm1K5eKTzI3cs&#10;reueaqqxVgykqwOQR1FJRTSsrCPR9NuGutPtpn++8YJ+tRapY299hZ4lk46kcj6HtUmnzpJpltKi&#10;bE8tcLnp2xXMXlnqtnqb3du5uBKwzjp1wAV9KeX0nKq6jdkrnj5tWUaaor4mJfeEB960l/7Zyn+t&#10;YtxpF7a/6y2kx6qNw/SvR47cKi78F8fNt6Z9qjkj8voeK9mjmFOpP2a3Pnq2X4ihT9rJK35HmP16&#10;1FcW8N5byQXESTwSDa8cihlYehFehX2j2moHdNF8/wDfQ4P4+tc7qfhea1UyW5M8Q6rj5h/jXqRq&#10;9jzIy6nhvjz4bpp11aaloVg5hUlbi1twWK8cOo647HHtXmemP9j1JDLmPaWDbhgg4Iwa+oq4zxV8&#10;K9M8T6g19581hcyf61oVG2Q+pB7+/evfwuYcq5Kv3ntYfG8qUKh2dVbjToppDKv7u44IlXsR7UsN&#10;+skqxtFLCzfd8xcAkdRWja6fc324W8Ek+0Zby1ziuHVHgdTO03wPe+KNWSP7QwtY03S3LgYTJ+6o&#10;Hc+ldvH8HdAVAGa8du7ecBn8MVreBYRHoZbGGeZi3HPGB/St+aQQwySEZCKWx9BSdSd7JnRFaI4a&#10;3+DejQ3nmST3U8GP9Q7Ac+u4AGm6x8HtJuoWOnyTWE/bcxkQ/UHkfgada+JL46hHK9wfLZxuQ/dC&#10;k+ldXqQ1Fby2azKNbg4lVsevX8vSnKU4talOJ8/a74fvvDd8bW+h8t+quOUceqnvWdX0f4k8O2ni&#10;fS5LK6Xg8xygfNG3Zh/nmvF5vBwsruSG4mZmjYqyhcdPet4VlJe8Q9DEsdLn1DJiACA4LMcAV0sO&#10;lwR2ItWG9OpPQk+tMbSYvm8iSSDI4WNsDIGAaa17eW8Aee2UIgAkfzOT2JAFKUnLYzbvsJ5dxpeT&#10;FiWzVs+SqkuoPXH0PapYdUjaQRTK1tM2NqSdwehqzDdQ3G7yZVk29dp6UXFtHdxNHKu5W/A/nUXv&#10;8RPqR3VmLja4YxTJ9yReo+vqKidLu1k3RE3aN1SRgCp9QfSo0kOkuYZS72xG6JlUtt55U/StBZFZ&#10;A4ZSpGQ2eDRqBRa7vY85tA2zlijZ3D/Z9/rTodWinmSMJIrMdp3DhW5+Un14qxJeQR/enjH/AAMV&#10;nX2radNGYndped2Igc5+tCV90Pfoa1RTRQgmeSNWZRksQCcVj2NzqkhEdnp81xCCduY2JxngZ9q0&#10;x4Z8T6opV4I7SJhgh2C/4mq5Lbs1jh6k/hiczZa1e6XqK31hcy2Vyh/dyQuQVHp9PbpXtOi+Ir/x&#10;JoNhdX9w88rpk5PGckE4/CuP0f4YQwSCTUpxc46Qw5VfxPU/hXcQwpBGscSLHGgwqKMAD0p1JRex&#10;9BgqFSldz0XYdRRz6UVgeqZWqaleWMytHbb7cD5m65/LpT7P7JrUZuGtcHO0lhzn8K0qRQF6DFQ4&#10;qWktTKMZxnzKWnYy5vDts0b+UHVyPly2QDXOzW8tu5SSNkYdiK6PUNJnuJjcW13JHLjhWPy/QelL&#10;ps2pNJsvIF2j/lrkA/kOtedWwNOq1y+6axxUoz5ZRevU55rG4jhEzQuIz3xUFdzNnyZNv3ipx+Vc&#10;NXj4zCxw3Lyu9z0Kc+cKKXnGccdM0lecahRRRQAUUUqqWYKOSTgUAdj4X1gXcQszGI2hQbSvRgOP&#10;zrbZPmVgOQaxtD0oaFazXN2QkpGW5ztUdvrWZceMrlpswQxpEDwrglj9fSuHXnbphUpxqK0zV8Ta&#10;tcaTFbtBt+djuLDPTtUHii7uV0uyuoA0bbg7Mv8ADleh9ua14ZLXWLVGxFcLwSpw21vT601b601J&#10;rq1UiXyxtkjZePSlRqezqRfLsTiaftKM4XtdHN2viiaNYjfWxWKQZWVFIz747/hXQQXEd1GJInEi&#10;Hoy1T1Dw+moWcESuYo7f/Vr1GPQ1l3QudCvZb2G2jSyfCtDG5wPf86+uhUjUbUdz88q0FBKW19r9&#10;S7q3h2HUv3keIZ/7wHDfX/Gubn8P6hA+37O0n+1HyK6XR/EEWqSGIp5M2Mhc5DfQ1q10KUo6M5ru&#10;O55zqujyWzm2vrcqeoDdD7g10HgvXrHw7p81pLG8amQyq0Y3ZyACP0rtdW0mDWLRoJ191cdUPqK4&#10;GXwZq0bsBbiQAnDK68+/WvUT5lqNx5XdHQeC/FEGuXGowhPs8onaRYWI3Y7/AOP41c8ZGQaXHsbC&#10;eYN4zjIwcfrXn82j3Om3y3L2kltdx8rMFII9welaV1qd3qnlSXjK0qoFwgwv1x2JqlHW6NYO+5BX&#10;WeEdRubqWeKaZpY0RSobtzjiuTrtfD9nBo2nrcTzor3AU7mIUAYyFq57GjNySRYo2d2CIoyzN0A9&#10;a8p/4STT9Q8XC6lik/s+S4AMroVQDoCc9s4r0fW9Jj8QaabVrmWCJ2VjJbsMkDtnng1yFx8IrWac&#10;M17fXyk4WEkZ/MDmsocq3JjTdSSii58RJrC1sbaR3ginL/KQQCUxz06jOK88bXrJtyozTH+6qE5r&#10;1PTvhBDHtK6REMdHun3EfmTXT2Pw4ECjMsFuPSCL+vFVzQitz1I5XOTvKR8/eTqeoTebZabeRHbt&#10;BRcA4ORnIrVj0HxNc/8ALpb2oPeVxkfqa+grfwRYR4MrzTn/AGm2j9K1LfQ7C1x5VlED6lNx/Wh1&#10;49EdUcrprdtnzhB8L9W1KT9/qHmE/wAMKM/+Arf0/wCAss+3zWu2H+1tiH65Ne6PqFlaTJA91bwS&#10;scLEZFVifTFZXiHx1onhdimoXqxzAZMSDc4+oHT8aj6xN6RRt9VwtNXkjhLD4CafDgyRwsf+msjS&#10;f4CujsfhXZWa4i8qL/rlbqP1rh/E37Qf2km10C0lVmO0TuAXP+6vb9awodP8eeKHDwiZHbvNctkf&#10;UdBV2qSV5Oxn7alF8tGnzeh3via1tPD93Hb/AGxXym5t5AIOTxgVh3utWWn27TzXCBFG75fmOPoK&#10;of8ACjNWW1e71LUpJpcZaO1bJH59ap2nw80qAgztcXjek0pA/IVS5f5rmnNiJbQS+ZUn+JUM0hi0&#10;zTri+k7ZGB+QyaRdQ8Zal/qrG3sFb+KQAEfmT/KuvtbWGyjEdvDHAg42xqFH6VL2z29armXRFeyq&#10;S+Of3aHKWPhTVZruG61TW5pGjYOIbckLx27cfhXV1VudUsrNiJ7uCJh1VpBn8qoTeMtGhz/pyuf+&#10;malv6VXs5z1SN4U409jZorm3+IGkL0advpEf8aZ/wsTSv7tz/wB+x/jVewq/ysu6Onorml+IWkN1&#10;+0L9Yv8A69Sr480ZutxIv+9E1L2FX+VhdHQVga9p8Nqv2lIZG3N84VsKPertn4k0u+dUhvomduis&#10;dpP51oyRrIpVl3KwwQe4rmq0VJWnH7wblZqDszlbi6tb2zhjhX7PLFnEbHhgevPr9aqNazqrMYXC&#10;qMlipAFbV34VhkybeRoj2VuV/wAazZLi/wBIBtpx5kDDGyTlSPY15VfAxqPmWhzQxlahpWjdd0Uq&#10;KIsTSBQypk4G9sD863F8MEhCbhcH721c/lXjRwdaTaUT14YilUV4yuYdFPmjMU0iEEbWK8/WmVxt&#10;OLszoL7avM+kGxdiw8wMGJz8vp+dUKKKlJLYDR8P3EkGr23lnG9gjD1Brs7u1eGG4ewhiW7kxlm4&#10;B571xehXUFnqkM1wDsXIBH8JPGTXoCsG5BDD2Oa4q0nCami+VTi4vqZlveTqpiurc28nqPmQ+4b/&#10;ABqVlDqVYBgeoIyKv89CPwrmdUvJfD18m4NLYTcqP4oz3APp7V6+CxSqzcXG0n+J8jmWXSpU1UhJ&#10;uK0s+hNeaFazQyeREkE/VJE4INYNvrWoaNM0FyjTAf8ALOQ8j3B9K6mzvob6ESQSB17+o9iKZf6X&#10;BqkarOhO37rLw1e5GVnaR82nbRkGi+LJGmSC9w4Y7RMOCD2zXQ3uqWmn7ftE6oW6DqfyFeb0V7Tp&#10;pu512NPxBqh1K+cpIWt0OIx2+tZlFFXtsUFW9Q1GTUGjDcRRKFjj/ujAH58VUopgaWi6zPpc6KrF&#10;oGYboz057j0NeiQzGC4jlUcowYD6VwvhjQxqU32iVv3ELgFO7Hrj6Vb0nU71fET287SOJHYMjdFx&#10;kgj0rGaUnoTrfQ9Nk1qwvLKYXcy2SY+ZpHCgc/3qp3PxA8L6PZqZdds9iDaFSYSOcegHJrDv9Fk8&#10;RafdadFtD3ETIGkGVXIxk/Sq2g/CfRfD7JA08f2lgAWVNzsfXc3T6CsFGFtWe7h8RWmuZpLpdmZq&#10;Hx5864aPR9Ma4QdGdHdm98LwPzqPXdc8X+MLG0XT0XTgyfvoULg7s9TjJ6Y4zXpVp4T0y06QGVvW&#10;Rif06VrJGsMeEURxjsowBRzxj8MTrVCcr+0m2n20PFNC+B99f3MdzrWoS4Vg5jUbQSOemc/niuo1&#10;j4M6drt15t5LvYnLTICsp/HOD+NdpeeINL0/P2nULaI+hkBP5CsO8+J2iW2RFJNdsP8AnjGQPzOK&#10;1jGtUd4RKjh6UVZIk0H4Z+G/DaqbTTY2lHWaYl3P4mumihSFAkaKiDoqjArze8+L0rZFppqJ6NPI&#10;WP5DH865fVvGmtawGSbUJYYj1jtT5Sn8Rz+tbxwdeo/f0No8sFaKPXdc8WaP4aQtqeo29o3URs+X&#10;P0Uc15zrnxu0ebfHpuhS6o7ceZPGI1P5At/KuHWyt0Yv5KbzyXYZJ+pNMk1K0t+GuI0P90H/AAr0&#10;aeX04ayd2LmYXniPX9ULeRbR6cjdNpOV+hOTXKahdXzzPHd3E0jqcEPITXTf2sknEEE9wf8AZTA/&#10;M1R1DT7vVipa2itivR2ky2PQ4r0YU4R2ViHc5raPSlqxd6fPYsVljIHZhyD+NQKCxwASfatiRKK1&#10;rPw3c3EZeT9xx8qsMk/X0pf+EbnVv3k8Ea/3i1MDIorR/sy2ib9/qEO3uIgWNWJrjR/JWJIJZCv8&#10;Q4b86AMb612vhrUdX0+GMTFbi0IyIpWO9R7Ht9DXP2skccge30yWVh0aRiw/LFaP2zWJvuWiRD1b&#10;/wCuaznGNRWkikeiW15FdrmNwTjJXuPwp1xbx3UZjlQSIexrzj7LrMskcpuI4JY+UKHB+nArX0fx&#10;40c32XWI/KdTjz1XH/fQ/qK8erg5R96GqHo9GaV94XwC9o+f+mcn9DWbZapdaTJ5fOxT80Mn9PSu&#10;zjkWWNXRldGGVZTkH6Gq97ptvqC4mjy3Zxww/GvLcbPTRnDUwqvzUXZmcy2GsWs1zGv79UJYZwQQ&#10;O47/AFrnqu3+kXOjt50Lloh/y0Xgj6iqMboytubY3bjg+3tXh47Dyk1KEdep04bHcr9nX0YtFKMt&#10;jAzV+DQ7uaF5doQKMhX4ZvoK8WFGc3ZK57XMrXuZ9SQ3EtuxaKR4yRg7TjIqOl7jJwM9az5dbFc3&#10;KuYmW+uFhaITyCNvvLuPNJcawNN0PUJ7mJry3iC7YS2MOzYBB7d61NT0N/OWWyj823kUEeWc4/8A&#10;rVja7fJ4Thji1BIrmC9X57QruyB6+mPUV6eBwspYmKcb2fQ8LG42lPCvllq+hn2PipdHs7TVfmjS&#10;5LIIvvZ2nDA+3Tmu40vxZY6lbpK0ggLDPzfdP0NYVz4R0jx1oOmyafIbCCDcsYiUMBk/MpB7571y&#10;/ibxbFpMi6NpVvCYLECF7qZAzuw649s19b9Vp4p8lFNTu7p9EfGX7nT0UUVR3BRRRQAU6OMySKgI&#10;BY4yxwKbRQB2MniSx0ZUtII2uBEApaMgLn6961dN1S21VPMhYbx95GxuX/61ec1PY30un3Szw43r&#10;x8w4PsaycETY9cg16y0Gz3tBdXM8n3hBFux7delcnrHxES4vvOttPeNwRkXD9x7Dp+dW9F1qPWLc&#10;sB5cyffjz09x7Vk+OrNY9Na/ihMtxEVUqnV1Jx+laYdU+dRqR1Z6VHEKSjSnHQivfiRr15kLcpaq&#10;e0EYB/M5NYV3ql9qDE3N5cT/APXSQkVjLJqM/SKG1X/poxdvyFI2ktcZN1dzTD+6p2L+Qr340YR+&#10;FJHuXZPPqFra58yeND6Zyarf24k3Ftbz3J9VXA/Ol26Xp/8Az7ofwY1FL4ms4uEEkn+6uB+taCJf&#10;M1S46RwWo/223H9KX7DfSf6zUCvtFGBVH+3ry4yLayJ9CQWo8vW7rrIsC/UL/KrEXDocLc3E884/&#10;6aSYFKraXp/3TBGw9PmNUR4ZmmObm8Lf7uT/ADqzD4Zs4/vb5T/tNgfpQA6XxLZR9GeT/dX/ABqq&#10;3indxDas59z/AIVqQ6XaQ/ctox9Vz/OrKqE4UBR/sjFLQDC/tTVbjiOz2qfVD/WkW11qT+JIP93a&#10;p/QVv8+lMkmjhGZHVB/tECi4GJ/YN7N/rr4/QFjTl8KxZzJcSOfYAVdk1yxiODcKT/sgmoJPElv0&#10;iimnY9Nq4ouwJYfD9jD/AMsjIf8AbYmrkdrDDxHDGn+6orLN1q11/qbZbdfWTr+v+FRzWN83Nzqa&#10;xL32nH+FGoG3JKsY+d1Qf7RxVSTWLKHrcIT6Lz/KsRrfSIf9ddyXDd9tSR3Gnrxb6ZLOf7zDNFgL&#10;knii1XhEkk+gAqrdasmoYB0xpiOhbOfzAqyl3fYxb6UkQ9WwP8Kfu1uT/nhEPzqtgM+x1bVPDr+Z&#10;EjQW7t/qJBlD7e1dpoPjS01iRYJR9kum6Kx+Vj6Kf6GuYm03U7yIxzXUJRuq7P8A61Zt54duLWEy&#10;KyzBeSEByPeuerQp1t9GF2etsoOQRkHgg1zmreHCpM1mMr1aHuPp/hXOeH/Hc+nlIL7ddW3QSdZE&#10;/wARXoFneQahbrPbSrNE3RlP6fWvDrYeVP4loZ1aUK0bSOP0/Vp9Nk+T5kzzG/T/AOtXUafrFvqP&#10;CnZL3jbr+HrSX2i219uZk8uX++vB/Ed65m70q40+5RGwNzYSXOF/PtXDbk9Dzv3+E84nUXmj215u&#10;Yp5ch/jXrn3rnLi3Ol3JS7g82FgQGVsZ9wfX612ENu8dvGryebIFAZ/7x9au6f4dl8QN5PlZtyfn&#10;kdflX/69Yexw9R89tTt9r9bpONOdjndFuIdP0meQXH2mFG3BMYZc9iPrXJfEDS7jxdFa3umxPPNb&#10;KyS2w+/tJyGHrzXU+KvBN74VM0wbdZYyZM4G33P+NcrpfiC2lvofst5GLgNwpbbu9hng/SnSjiMP&#10;WjWoxulueHLD06dOSq6T6dix4T8L6xouhpLmSC4aVpDbBvmUcYOOmeOleX3W8XU+7PmeY2c9c5Oa&#10;+h49asZpNqXMYbP3ScEe3NeOfEjRX0fxRPJsxb3n+kRMR8pz94A98H+Yr3spxXtMVN1NHI8y0mdv&#10;RRRXGdoUUVW+1qNQNuzYYxhlXHXk5qoxctioxctizRRRUhqFFZ8usRWdw8N0drD5lZVJBU/1qnD4&#10;oja6cSIVt/4HxyPqK6FQnJXSNVRqSV0jp9I1q20PVIJbqcW8LhlZiCQRj2HrijxZ8Rra8j+xaZE9&#10;2jEF5sFQfQAYz+Ncdr2pw34hitz5gVslsY56YrY0fTzp1psf/WsdzY7e1dlHCx0qTWp34fDLSctz&#10;P+2azd/6uBYV9WGP50f2De3WDdXp/wB1SW/+tW9Uc1zFb8yypGP9pgK9C56hnQ+GbOP73mSn/abA&#10;/SrsOn21v/q7eNT67cmqsmv227bAJLp/SJf603zdVuvuRRWqn/nodzUtQNSmvIsfLsqD/aOKzf7J&#10;u5v9fqMhH92IbaRtF0+3+a4YsfWaSkBPNrVlBwZ1c/3Y/mNQf23JN/x72E8o/vMNooXUtJseIjHn&#10;/pmmf1pP7eafi1s5p/cjAqrAL9o1ab7ttDAPV2yaX+z9RmH77UPLHcQpj9aZ/wATi6/542i/mf60&#10;DQWm5uryab2U4FMBk2m2kWTPqU2feUD9Kp7dGjbjz7t/QZP+Fa8Wh2MPIgDn1ck1djhSFcJGsY/2&#10;VApXAxYZHb/j00dVHZpcCrCx6tJxutrZf9kbiK0JLmKP78sa/wC8wFVZtcsYetwrH/YBNFwIf7Hm&#10;m/4+L+Zx3VPlFOj8O2S8tG0h/wBtyaiPiSFuIYJpj7Lik/tDVLniCyEIP8Uv/wBenqBoxafbQ/6u&#10;3jB/3c1I80cK5d1jH+0QKyf7L1C6P+k3xQf3Yv8AIqSPw1aLzIZJm9WbFAE8mt2MPW4U/wC6CarN&#10;4osx91ZX+i4q5HpNnD922j+rDP8AOpTJbW/VoY/xApaAZf8Awku7iOzmf/P0o/tfUJv9Vp7D3bP/&#10;ANarsmtWMfW5U/7uTVd/EtnztEsh9lpgUZtP1G+k3va20ZPfABrU8OLq/hvUkvbW6t0dTkxtHvRv&#10;qvH59arf8JA0n+qsZ3P+fal/tLUpPuabt/3mpNcys1oB6xD4ktPGixRXPl6dq6jahziGf/Zyfun6&#10;1Wu9HuYy0FxZSHPBVoyQa8x87WJOkEEf+8c/1rvPAvxF1vR7iO11p47rTG+UOpJlh9CP7w9uvp6V&#10;5FbCcqcqf3F6S0Y+402/8NqjG3la0cbhBJ95R6of/ZTXTeEfFTN5cUW+7tXOBGgy6H2H9K7Sf+zN&#10;Skj0+7u7RZZwGjt5ZlWVgehVSd2a2ND8Nad4bjkSwtlheQ5llxl5D6sa+RxVeNF+6tX9xyLL06qq&#10;Upcvc8O/ad1C7sfD2i2A3RW97O8kq9N4QDaCPq2fwFfOM08UOPMdU9Nxr1j9oT4gah4i8YX2iXEU&#10;UOm6PcskChP3hbaAzlvf06dK8CuLhriZpGPLfp7V+hZTGUcJF1FZvXTz2PBx0lUxErPRaH0P8L/2&#10;gV8I+FL7TL+xTV2jXNg4CjJJwY5WxkqOoPJ6j0rkviR8Z9S8eWdtbavbafawW8hkg+ywFZEyMEBi&#10;ScHjI9hXlFjcNb3SMp4JAYeoovmaa8l3dSxA+greGXYaFZ14x9563/yMpV6koqm37p9DVpaP4fvN&#10;bWVrdQEjHLucAt/dB9a3NL+H87SBtQlWOMf8s4Wyzfj2rtbe2is4EhgjWKJBhVXpXyMqltj0KWFl&#10;LWeiPJ20i+SbyTZziXONvlms7xV4H17T5k1BLQypGoO63beVxycjrXt+49M8UnTpVQxEqck0dVPD&#10;Rpu6Z4Ba+JraWMeduifvgZH4Ulz4mt41/cq0z9sjaK9W8Q/DXRdf86UW4s72QEi4gO0bvVl6GvB7&#10;6zm028ntLlPLngcxuvoRXrUI0KzbSd+xX1ane9gurqS8maWU5dvToPYVDXrfgn4Ki70+LUteMipJ&#10;zHZxttYDt5h6gn0FdhcfCnwtcW5hGlrBkYEkMjBx75JP617Cg0rI6uZRVkfPFv8A6+P5WfDA7V6n&#10;mup+3ahc/wCpshCp/inb+lJr3hW88E+Jnt0ha+j2b7eXBAZTxk+45FReXrN196SO1X0HX+tQzTzJ&#10;v7Lurjm6vnC/3YfkH51EbXR7NsyNG7+ruXP5U3/hHXmObm9klPoOn61ah0Gxh/5YBz6yEmpGVv8A&#10;hI7SL5LaB5PQRqFFH9oapdf6ixESno0n/wBeteOJIVwiKg/2QBVe41S0tzh503f3VOT+QpXAo/2b&#10;qdz/AMfF95anqsX+RU1v4Vhky+ye6x1bkj9K6XwHYDxZqrf6NM+n2+DMx+XceyDvz39q9pgW6hhW&#10;G3gis4VGAigAAfSqUXIzlKz0PnuHT7W3+5bxqR/s8j86bcapaWvyvcIp/ug5P6V7f4g8A2Piy1aL&#10;Uv8AWfwzwDbIh9c9/oa8Z1LwZb+G9TuLOaISywtjexzuHUHHuKGrblRlcyW8TW+cQwyzH2GKb/am&#10;pXH+p0/YD0Z8/wBcVsKoijykeF/2EP8ASs6bxDZQsQXZ2HGFX/Gov2Hcg+x6vc/6y6SBT2T/AOtQ&#10;vhzzB+/vJpPYHAqNvE5kbbb2ruf9o/0FJ52tXf3IxAv0C/zp6jLSeG7GPlkZ/wDfc1J5el2fOLdD&#10;74JqiPD1zcnN1es3+yuW/nW/p/wvluFVzCyqeczSbc/gOaznUhBXnKxE5xgrydjNbX7CEfLLu9o0&#10;NVW8TCRttvayyntn/wCtXS6h4HGhW4uHt4GiBw0gOdv1zWY+oWlupzPEgHYMP6UQqQqK8HdBGcai&#10;vF3M77ZrFx/q7RIh6t/9c0Cy1e4/1t2sI9E/+sKlk8TWUf3TJJ/urj+dVm8VBv8AV2rN/vN/gK1L&#10;Jf8AhHDJzPeTSH2/+vUkfhqzXlg8h/2m/wAKqf8ACRXcn3LL9GNH9o6xN/q7Xb/2z/xNGoamrHpN&#10;nF922j/EZ/nVlY0j+6ir/ugCsRW11+cIv12077HrE/El0sS/7J/wFKwGxNcR26kyyrGP9o4rPm8R&#10;2UWcO0n+6vH5mo4fDduPmmeSeTqWLYrq/C/hfSNN0fWPEd7bLOumW7y2tvKSyyzhcqSO6qcEjvWc&#10;5qmrtXDzOY/4SXT7WeNdQaayjYBv9Xvk2noQgPf3Ir1DwL49+Gml2NxeW1xNPqttC8u3UYCsrFVJ&#10;xGOV/I5r5ZvvES3F5NPczSXNzK5eWXruYnk5+tUNS1QSRIsDn5uWPQj2q6+XrFQ5ZTa9DwlmNWM9&#10;Iqx0Wqapda1q1xql5K8l9cSmZ5mY7txORg9eO3piuw1D43eNNQWzC65cWhto1TdbHYZmAxvkP8TE&#10;Yz246V5HZajJayDcxaM/eUnP4ikvr57uYncRGD8q/wBa7ZYShNRU4J8u2mx5salWLbjK1zrvGnia&#10;98UXV3qupPG99PGqSyogTzGChQxA43EAZx6Vw9SG4kaExFy0ec4POKjrojGMIqMVZIWrbcndixts&#10;kVsZ2kHFOlk86aSTGNzE4plGaoD71oq+unoSBvavKNY+JEttrk1tJJHZWUcrRFWA8zgkZJ+tfm8f&#10;e2PoKmJp01c9Da4VegLUsU3m54wRXHQ3j8TRTbweQ4bIP41V1zx62n30cOmTQXDRj/SVxvUMcYXI&#10;7/SojzOR50cbPnTn8J39P0L4W6V488VQ3d1aNJcWSecZIeC20/KGHRgD6+lUPCOsQeKtLNyI2gmj&#10;fy5Y92QDjOQfQivQPBviZ/CVyfLRWt5D+9O3L47YPfHpW1Or7Konseoq8JK6M7xJpI8MAXVzKr2B&#10;P+ub5cex965Sx8faNe61BaLZ3IhmlEazFh1JwDt9M16n48j0Dxx4duIbzVI7KPIn86MgFGXJyVPX&#10;qeK+XfF3j7SfhFfwahaWN1r4tZ8z3TxYhhhPHnIP42Q4bHTGfSvq6WLpyp3b1OepWstD1b4nWOkS&#10;6pp9tNGzzRxEMQ+AoJGAQPxrznxZoNpomntfxSNFCjBXVzu6nAIP1rGvPilDqk7XCWd/qE8x3b9n&#10;389CMZq1dXfifxVahX0O4tLcMGWFYmLHHQsSOv4V4Eq9aNXnb07XPOjiasZ813Y5c+IopTttYJbl&#10;vYYFH/E5vPuJFaKf+BN/WvdvBtjcxeH7YanaxR3g3cGJQ23PG7A64rcYw267mEcYHfAFbyzSKduX&#10;8T2Vik1ex84W/ht7q6hjv9Qm2SOFP8I5PvXpOnQaXoKiGw0+ONF4MhA3t7knk1Z+KHhs+LrKBrC7&#10;MV3HmM8HayHk/jmuAttC8YwKLaLUo5AvyjdGWYfjtzXNWxLxKWtrdDzMRVnXlaOy7H0T4bms28F+&#10;coHmGZsbR8xbI4/Kq0mpOvCW0h/3ga+fvFGqeKvhL8N/FXiC88TWtjcSWvlWK3yElrk/d8pf7+M4&#10;4x3PAzXi/wAHrv8AaI07x5ouoWMnioW1xdxTXLas8hspYWILmQSHbtKE9BnpjmvXwVRRo3cloXQq&#10;zprlkj7nDalPjZbsoPT5DXi3jBJLz4jyT30wFnFtjEbE4YquM46Y3fyr6T1jxtJdCSKxRreJsjzG&#10;OXx7elee3HgH/hJPFltqvmKy2sJDwyDILA/IfwyfxArmlmCrS9lBb9TepWly2gtWZWj+H9cby5Yd&#10;PuXtn9F4x6gVw/jqHTW1pSIoftirtnYqMg54B969c1q4XwusIv79bQTkhFVmOcdTgDp71jeM/hAN&#10;UktdVN5HbG5TG6NN/m4AIc9Ox69+KydF4X98mcMPaUZc6V2efWvgnWLqBJYLINC4yjLIm0j1HPSp&#10;/wDhXuvnpZx5/wBqdR/WvTtA0ePw/pFvYRSNKsQPztwSScnjt1q+zBeWIUe5xXJLMqt9Ej0/rM7X&#10;aPEdW0nVPBaQ6nqVvaLbxOGaMXG92AI6AD+taUni7T7iNZ5NThVHG4B32kD/AHeorute8H3PjXUI&#10;re0WG6jaLZLHIwwq56n2rB1L9lw20ZuBGhiAzJ5czDYPXbzkUSqPFJSqdOxxYjnxDTRxmq+NLDWN&#10;LvdJtp2ujMoDMAdqjIyQT1qTwj8JbPxLpv2wXrRqHaMxspJyMemPWu68P/B/w7oal2tmu52xl5Xb&#10;A9gM12NrZwWNusFtCkEK/djjXAFYxxTopxpMVBVaL0eh51H8E7K3jJiuk83tvhyM/mawrzwPr1iz&#10;LHotzeKv8ViglH5A5/SvY7iYW8LSN0H61z1x4gKzf8fXlN2EZIx+IrSnmNaL97U6ZY10vi1POP8A&#10;hCfGc0Qe38I6kyt0MoVP0JzU/wDwq7x8lstzNosFvE3USTgsv+8FJIr2Twb4lltrzyrieSazdSck&#10;7th7Ee1ej2qteqrW4M4YZBjGa76ePlUWi1O2hXjXjzI+ZLHwPPDarJcywzXQOTFHkR/TJ5Nay2Gg&#10;6tH9kvrL+yLrOBLbnZ/POPxr3DXPBtpfsfPt2tLg8+Yi7SfqOhrz/wAReBbm1jJlh+1wDpNCOV+o&#10;6j+VRUlKo7qTTLqQctYsydH+Cfha7mX7VqusM5ORG1yqo30ZVrX8Sad4bj0uXQrHTv8ARxG0Ekiy&#10;HkEYbJOSx9zXMW+oX3hvgH7XY9g38P8Ah/Ksy31+4jmZ5T5yuxZlPGM+lZRr1VK1VmaqOPuVEfNn&#10;xB+FureAbyRnie60ctiG/QZXB6K/91u3v2rja+lvj1HLr3w9EthulS0uUnuYl+8I9rDcR6AkH9a+&#10;aa+twtb21O7PExNONOdo7BRRXrXwr+DcXiOxTWNc8xbGTm2tY22tKP77HqF9AOtdZy2ueS0V9EeK&#10;/gLol9psraJHJp2oopMamRnjkP8AdYHOM+or54dGjdkdSrqSrKeoI4IoG1YSiiigk+9NQ8RQQs0M&#10;cqh+m/PT6V554k+GGleIJHvI3mgvX5MkbhhKfUg9/ep7e8gvIVmhmSaNhkOjZBqRvF1no9m8fmpc&#10;XQOUt0bOPdvQV+aRU4fDuOdSUnd7HN23wHv5flN7NBF6SYA/IGur0P4G6bpcJWbULqd2O59gVR9B&#10;xXReCfGx8WLcxy2wt7iAKxCMWVlPGeehrqKKlaps2d0YU5q6RnaHoNn4dsfstkjLGW3sztlmb1Jq&#10;xqGoQ6ZbGaY4XoFHVj6CrNee+MvFFk3igaO8wjuYIVfa5wGLc4HvjFYxTmypy9nDQ1pPEo1AvC48&#10;uOQbdpAwQe1VV8JWF9b3X2u4KWIjbz45ANpjwd2Se2M5rmb7WLHTV3XV5DAB/eYE/kOTWVJ8UbrU&#10;Z3fSXeztoz5Z8xVJm9yCDx7VvGM1rE4o1pRd29Bf2ZPGHh7VrbXvDOkajFrH/CPXJSx1H5t1zp7n&#10;MLfMAcpzGT/sqe9e4bj3NeJ+Nr5/D9p4M+KMVpHZ/wBly/YdZjt4wiyadO4R3wOyPskHpzXvvh21&#10;ivtZtY3KyRE7+OQwAyPwNa14qpJTj1/M9COuxc0vwjc38QmmcWkBGQXHzEeuOw+tc1r3gGXUZJZY&#10;NTExBIjRlxGQOwINdL8avix4U+Evg2XUfFeqf2fBc5htooUMk9xIBnZGg5OB16ADqa8H+DP7Qmlf&#10;GjXNR0zw+1/Y6hbRfaTDehUEsQYKWXBI4JGQeea9KjgYuDbRnUXNodPYRXFpJc21ypRoDhg38J78&#10;+lV2+K3h7w7BeHUrtreztVMsl4F3R4AyeR+XuTXJfErwn4k8WeMLmG2uTNCqJG8YmJUsB8xIHHcC&#10;vlv9obxM2j348DQ3Ud2unuDqTwMQjSdRAD/s55Pr9K5qWBVSryJ3/wAjkjCdOV0j3X4Y6DfftKeO&#10;/wDhZXiu3aPwhpkzReHNDm5SRlPMzjo2CBk92GOi8/TLMW6nNcD8CfGWn+O/hToOqaXpX9h2SxG0&#10;TTwcrD5R2EIcfMvGQepzzzXYXmqJasVQB3HXnha48VJuo4Wso6Jdju5lGN2Xa2fCmqx6Tqoac7YJ&#10;V8tm9O4NYej6FqfiK3FzHcJBA33Dz830A7VFdW99ol4lvfDekhwkg5B+h/pWMYzp2nYy9tG+x0fx&#10;S+HcfjqbT72LV7bT0t42icyDcrKTkFcHrmuK8H/FTTviZo7W9hE9pL4dmbSLy0lBV45o+C2DztYA&#10;Fc9q2q+efEWvWfwR/aam1bULhbDwx4y0l5buVvuR3duCd+P7xAA9SZK9RYiWLpuj21Ruz3HXtX/s&#10;uOML9+TOMda5aTXppGyUU/7xJNef654g1HXr6DxJ4bWS+0zUokuYvtCFHEbDhGjbkf8A16G8Va/5&#10;eF8Nv5mOpk4riWHdtThqc03toeizfHnwf8HY7W58V3c1imqyiCBobdptpXl2fHRRuU5/SvoXR9Ut&#10;NYsoprS6hvInQOrxMGVkYZUj1BBFfnP8UNF174t+IPDXhO9sXttxuL5BbRL5qqAqEgsemWGfpX03&#10;8LbfxH4N0nRtGW1hsdN0u0W0SeSTfNIirtAwDjPfPbtXpR9lh6Su/eLpNw0sd5q0UcGqXccX+rWV&#10;guOwz0qpQTnknJorwJO7udh5H8Svidf+H/ER0lrcJZ5UtgfPIh/iDfXPA9Krt4o0mOESPfwxgjO1&#10;2w35dc13Xi3wo+sXC3UUUVwwTYY5AM/UZrlo/hgJ5MtotrGe7OqgfpXbB03FJnLKg5O/McXd/GW8&#10;0u+CaKUNoPvtMgJkPsD0FfUug/FSw+HnwcuvGGuhk0qwtPtl0bZMtKSBgID/ABFmCgZxmvNdC+He&#10;naW6yzQW8ki8hI4gEH14ya63xJa6Z428A6r4L163abSNRtzbN9mkEcsYJBBU4xlWAI47V00a1GnU&#10;WlvM0pRlSd0x3wK/as8N/tOaPrw07SrvQdT0aSJnsr6VJGeKQkLKrLxjIKkdjjrmtTxJ42azuHtb&#10;AKZEOHmbkA+gH9a+Z/2NfD9p4CvvipDpAN5DBq/9lW2pXAAlljiVuDjjhmzx3Nei+OPF2n/D3wzq&#10;Ou6y7RWtmm5lHLyOeFRfVmOAPzr06nJOs4wPVo1OaPvM3rq4e8meWXazv97CgA/gKwNS0EHMtqMH&#10;qYv8P8K574K+LNY8e+BIfEuspHbvqk8s1raQj5be3DbI1z1YnaSSeufTiu9WNn+6pP0FKpTWsZGu&#10;lRXOG5UkEYPIII/MGuMvPg74Y1S8MrC605XOWFm42A/7rA4/CvWNUs7C4vLSC61Cy0u7upBDC15O&#10;sIkb+78xGT9Oau678M7vRrGW4S5W5aEbpIvLKnHcjnmuWPt6D5oN2OCpTV7PU8d1H9mrR5tMnOna&#10;tei7MZMDTlGjLY43YXOPpXousaNqHhLw9p9sYDAEgijEkfzJtCDlW6Gm6Hc3S3S28EUl0HP+pjGT&#10;9RXTePPEms+Gfh7debpUt/BbFbhI87X2KfmAPIOASce1ezhMZOTtMJUqbjzQVmjlNFvnt9Knu7uU&#10;mKHdIWc9FUZOa+Q7y5N5eXFy3WaVpD/wJif612XxA+OF/wCJbhdKtbRdM0nUEPmHzN8krrztJ4AU&#10;jsOuKq/Ce3tbnx9paXaqyZZkV+hkCkr+te6eXNqTVjL/AOEK8QfY/tf9i332fG7zPJPT1x1rGr6/&#10;uNQtrOSJbi7ht5JTiNZpVRnP+yCefwrwT45aHaab4shkt0WJr2DzZ4lGPnDEbsds4/Sghxsrnodv&#10;4Bish/o92Vf/AJ6PHub8s4q94Z+EqahrEcjX9w6q26WRUUYHfnnrW7Xo3hf/AJAsNfnsqsrM73Qg&#10;ugvh7w3ZeGbNoLNG+Y7nlkOXc+59PatSiivM5nJ3ZaioqyGySpCuXYIPc15h4s8Nw6pq09xPaLdA&#10;uTHMoO4A+45rtNW/4/DUVr/x8xf7wraMnHY55VLStY4DTfhFZajKGOm+TGT80szMPyGcmvRNK8C6&#10;BotskNtpVtherSIGZj6kmt9/vU2nKrJ6XN+SPYoa5oNn4l0HUNFvY1awv7aS0lTHGx1KnA9s/pXm&#10;/wAEfiJe6f4JstNviz+IfDNzJot8WOS7QHarf8Dj2H8a9ZX735186eBv+Sl/Fr/sPJ/6IWuij71K&#10;XlZmFaTjHQ7346fCPwn+05NoF5f+JtQ8NXekpJGYY4FlV0cgng8bsgfMPxFZv7Lfg3wh8MpPiDpO&#10;k2AvfFGl6u1hJrVwSzzWLKstu23ovBOQAASua3dF/wCPxv8Ac/rXmnw3/wCTiviF/wBdrH/0W1ds&#10;cVUlSlTb0t+qMqE23qavxk8SeDvhr8VtE8b6v4pkt9Y0/TLi3h8M28ZkN1vDFHbaf3YLNyWGDgHt&#10;Xzx4P+BOn/FLwXqPxM8R+PrPRrZ7ue41eKK286S2JcnBO4Yds/KuD1GM1x37TH/JffG3/X4v/ota&#10;PB//ACQf4kf9hDSP/Q5a9ajT9nQjOL1dvuN5PU+p/Av7UHwh8L+E4dB0i/1DT7LR7MrbJe2TBp9u&#10;SQpGcuxJODjJNeNeIv20tZ1KS/j03QLWyt3QrayTzM8sbdncfdb/AHenua+caK64ZbQjJykr37mc&#10;ve3PpLxB8ZvGmofCLw/q2h6tfXF+j+RqN1ASz2zKD/AOFDHnOOlfWPw+8eaj4j+A/grU/Ft1ENcu&#10;IvNubg4HyhmVGbHRmXaTj618Nfs6/wDH94h/68m/9BNdv+zf/wAibqf/AF+xf+ianMacPq9oqxlP&#10;SJ9j+NPHugfD3w+2t+INRjsNNDKiyYLmRm5VUVcliR6V82ftReJvC3xe+FPhTxTo15/aGl2WvpZ3&#10;LbDHLEsi4dGVhlThVP4io/20f+SP/Dv/AK+z/wCiK8T0P/k13xP/ANjdY/8ApO1eNg8PGMFWW9zq&#10;7H3fc+A5I7jbZSwpZAARA5GxAMAYx2GKu2ngW2j5uZ5Jj/dT5R/jXQ2v/Hpb/wDXJP8A0EVLXiTq&#10;Su1c16Hlukafap+0VqSwQrGmmeFYVHfDTXLknJ9oxXbah4gWFiEdY19erH8K4zR/+S/+P/8AsX9L&#10;/wDQ5ql1D/j+m/3q2rayivJHLWk47HR2+tNcMfLuWLDseP0rd0+8N3Gdww68HHf3rgdN/wCP2L8f&#10;5V2mh/8ALb8P61ySVjnpVJc6VzUoJC8k4HqaKyfFv/Ir6t/16yfypLc9F7FTWPEkCrstZ0nHQmFw&#10;Rn0yK80+KXxUb4e+Db7ViqPeMPs9jAAS0lw/CADqcH5vwqr4D/487/8A6+T/AOgCuI+N3/I9fCr/&#10;ALDR/ktehh6UZ1lF7HmOTlO7Os/Zhk1L4d+Af7O8XrZ6XJdTNfQqpd7qRpCTI9xjKqSQuFHIA5rx&#10;b9s74vJ4w8QWPhfTW/4l2lj7RcMp/wBdOw+UH/dU9PVzXtHiD/kOXP1X+VfFPxI/5KF4j/6/pf51&#10;7WBpxq4l1Jbm1OpJpn1L8O/it4k17QtO8D/D3Q7WaXSrG0gm8R3khaztswq0hKgfM4csAoJzg16F&#10;b/AxNTUTeLPF/iTxLqDcs0d+9lbqfRIoiMD6k1zv7Gv/ACRU/wDYUn/kte4V14h8k3y6HuUFzwTZ&#10;8qfFb9mfxL4q+K3hHS/D7apqmgXASMXmpXjXI03Em6XLschduGHUkjFfohqPh06rotwnmrArRmGO&#10;VxliSMdO/vXj9v8A8fEX++P517Npn/IHtv8AgX8zThN1Y8shulGLujzZtD0/4P8AhPX/ABJq9+P7&#10;OsUV7icQsXSP/ZUZLZPYU7wP8QvD3xW8HnV/D96NT0e4LxNuQoySL1VlYZVhwfoR61c/aD/5I34o&#10;/wCvcf8As1fOn/BP/wD5If4h/wCwtL/6Tx0nSjSp3icknyuyOW/aB+FOgW/gXVPGGixyWl3prpev&#10;BCf3TgOA/wAv8Jwx6ce1cl4i+G+oeC/A/hjxI08jX10FlujEu1bR2AeIDv04JPcV658Tf+SI/ED/&#10;ALBMn8q3vEn/ACRi4/7AsX/otKeHxFSUY3fUJ0YSTdraHw34+03V/EviSTV9T1H7a95OqedKTmLd&#10;wAF6AD2r1vT/AAh4x8cw2t4lheaqiwpAl5LhUZUXaPmYgHp+defeJP8Ajwtv+vmH/wBDFfd3hH/k&#10;VND/AOvSP/0GvUr1nTtZHHRpKrpJn//ZUEsDBAoAAAAAAAAAIQAqJamK5DEDAOQxAwAUAAAAZHJz&#10;L21lZGlhL2ltYWdlMi5wbmeJUE5HDQoaCgAAAA1JSERSAAABowAAAa8IBgAAAPZXuo8AAAABc1JH&#10;QgCuzhzpAAAABGdBTUEAALGPC/xhBQAAAAlwSFlzAAAXEQAAFxEByibzPwAA/6VJREFUeF7s/QdY&#10;FVnW9g/7/973fZ6Z6ZmOZhFBURARA+YcSGLGiDkgCIJizjnnnHNGwRww56zd2jl327Y5a2vHmbm/&#10;da86BYdjgYDY3drCdV91Tp2qXXXqVK1f3XuvvSvL8ovf4JV+f6347lusvX4dHcf0QenqhVDWzxMV&#10;ahUXFVMVK58XIX1DsfiLTxF/7y6mHNuP8EmD0X/NAiz56gusuvy9Zbmv9OfUom+/xuJvvsLJ27fx&#10;07//jZT++Nnx2zexSJZdIutYlZUesZyV332DL354aNvCq7+X5e/WrZuIiQlDrVqV0LChH4KD/VNU&#10;o0aGgur6obxvTfhUq4lS1VNW6Zp+KOMXCK9SJZEz57+QK/dbyJXnbZT08UCTJrWkrADL7TyLsqyQ&#10;E/aV/hitv3MHA9cuQjn/IvCpUiARRqWqu6Fi7RIYvXMj1t64jpXff4dVojVXr2D1lcsKsuUSqKzK&#10;fKU/l1aKCAS+/vj+ffz23//aQon1Hz81gHQLC7/+8pl+Z26bZay/9B2u/PijsYFXfy/N382bNxAV&#10;1T5VGDWiBEJ16/ujaoCv3Pg+BUQ1ZJma/ijrG4iSVaoiX/48yJ79NWTP9hqyvvN3eHrmUxC9gtFL&#10;ptXibpZ+9TnaDesKn6puKCUqU8NdXFEecUy9xf1cQpwAa61AKFagtP7WLcTKCbj22hV1Rqu+vyR3&#10;vRcty36lP4fobpaK3r9/D0/hULK/27/8jC1XvseCb75UqFiV/TRxPa6/Uc6jmz//bCv51V9Kf/+W&#10;m4BffvkFP8ux+umnn3TK97/99pv8dmn78bgcy+E6pvj+efxdvXoZYWEtERRU+YnATgg1FggFN/SH&#10;f21xOTVroqRAyMcKQCJjvgEiQqhwiWJwcsmJrFn/gWwEkUzffvtvyJ8/J+rXr4nGjQOf2Oaz6hWM&#10;/kDxrnfttatY8uVniJgyDNWbVELleqXRfkQMlnzxqTqnxZ99hGnHD2LSwQRMPJCAKUf3Y97757Ds&#10;26+w9vo1Wf+aQm2luCWrbbzSHyf+vnQmx+QG4lcJSP9lsPv1Vw1Q//nPf2whJeW/d+/deSZ39ApG&#10;afvjb/GjOMeHDx/iwYMHT4jzHz9+rL9bSn8EDuHF5X744QddxxTfs/zU1s/I3zfiuFu1aog6daol&#10;C+qNKQFRnfp+qOTvq6ChG0oNRPy8ROWqcPf2Qh7n7OqCsr7zN+TO/Sbc3HKjWDE3lC3rhWrVSj+1&#10;SjCjegWjP1gMGKx+W3XpImafO4k5589gtTieqQKg0DF9UKdjXVRrVAFV6pVBlfplUC24PAJb+6NJ&#10;jzaImjFSIbXq0nfinG7odEUGA9crZa60ikyCxUb5La9KQPq3GezsAhTvvlOD0tePftB2H7orq208&#10;TboPWk13EZd/fGwr9Y/94/dlUP5VoEzXYTqPtMD5efxx248ePUqETkoyP+f+2v9xv/k78ve0h5ej&#10;zPlcNq0u62l/n3zyIZo3r4O6datrMKcbamJzQ35BvmlyQ/y8dA1fVK/lj1JlvZEjxz+RJ/cb8PBw&#10;RvlyReHvXzHRCbGtiHKESGYpC0/YV/qDJcFmzZXL2PTgIZaKI4qYPFgdUskqBVC6ekGU9fUQFVaV&#10;qekhckepagVFbqhc1wdtBkdi+omDWCdAWn3lewWS5XZe6XcT3Qyr587euI6fJFD94BCcqPv372sg&#10;TKka51v5bNV330g5X1luIy1aIkBcLWV8+QcnMPA7MhDz+5rf3z54c/7T4JzZfwSRuR/mPqUmc38J&#10;Uv7xO5kgS08ZdE+Z8T3Pnz8rkAhAvXrVE91Q7Xp+qOifBBorCFHm50xmCKzrJyALQN06VVGzZhkE&#10;1TKq/Zo2DVL4EERsI3pejsiUwOhbOWnTKp7gVvP/CrL67uZFn9J8ezkuY+obcULfIe7WbUw5vAf1&#10;whqiZGVXzbAr5++F8oHeiRl2pjivfEBRTXwoU7OwQCs/qjeuiMHrlmq1H9uYVnyb2jafl551m2k5&#10;Xn9+rRIxe26T/K5X793FL7xrtghMTwtOX8jnhNoyvblg2ek/NsvlPFjyzdd49+5dW6m/7x9dAKuv&#10;nuYcKBPOmV2dZfXH422CxGpfUhPXo0Myv5PVMqmJ67CMZ3VIZ8+eQsMGvmjQoAbqN/BHjVq+4nLS&#10;6oZq6vL1G/gpxIxEh4BE92MmKTyPRIWUlE4YvVJma/V3FxF/+w7G79kGv5AaKFHZBWX9itjAk5Tq&#10;nZrKCZgIJL4mkGKv38Ca778Xx/WN3FlfTJTV9jOmzCzr5dMK0WI59seuX8UjcSSPJWhZBSXKDNAM&#10;2I5/7969g0UCEpZntZ20atHXXyHh6lX88DsEefs/BnyC1vyOVt/fUeZyzxtIPN5p3Scrpec7WYnr&#10;ch8IJB4nKr1wOnb0AGoHVUHNwOrqcAiZkg7wsZcJooqybJA4KLopZtrZA+H3hI+jsvAu7pX+OG0Q&#10;EE3cv9MAUSVXlBc3lFYIJak4ysu0ZCUXdUiTD+4WwN1G7JWriJUgtO7aNcSK1l65jDWXLlnuR1q0&#10;+rvvpIwrUqaUxWw+Qs5iub+6lgqI1giwP5Pf4Be5A7YKRvZiYGLQtg9GjyQY77t+DQsFJKsttpEe&#10;qbOSffpYtvN7/T2L8+A6XNcM0KwOM9uYOE2pWjOtf8+yb5kt/u7cF4qv+R2fBqXffvs3bt66hYlT&#10;p0jMKI8S1Wo81Q2VkM9LiRuqKW6oQUOjSo9uyAoKf5SyrPrOdtJy6ijzhLb6LC1Kaf3MLjOj5dmv&#10;l1K59vMdP3+aUlpey/wGcTdvYuGH51E/vKGcVPnE4RBEVrBJmwgk73J50H5YNwVP7NUrmH32BKYf&#10;P6TJEcvZmH3jhs5fnbgftn2y0+pLF7Hm8iWZfpc0/9K3WHv1smb3zbtwVt/HXruqy9qvm6j0HivK&#10;cX/SWob9eo5lpEcprZtamRafLb5oVNFdsVXRWQUhezEossrH3g1cfPQD1kpZbHdKaTvJlMrn/K3Z&#10;4Xar3EDcsnBgmf1nBntWu1l937TIBBIDNI+NOc/8nNlp3E5G/gg0s5w/Wvbfia+plL4bIfXZF19g&#10;2tx5aNquA3wEQiWqVk8RQpTphirYuSHKCgZ/tAwYvdLvrjVsJ7pxHZ0nDNBkhNK+hVEhKL2O6EmV&#10;ql4Q/i1qImbOeLTqH46aTaugeqOK8G1WDY2im6P/yjkCpS8UhGsIEoGi/X4xcK27fhXr5fP1cmdu&#10;LrP+5g11cMGRTTWjL3R0byz86IKUcyPZ+n91aeAXGCXIzcDtB/fxcxpgZMq+qu79+3c1+YBtRFbb&#10;Sa+Y+s/y9t64hoe/GQ3w6f0zXQpluhbHP85jMLUPshmVGZytPnta8kdKf9w/Jkpkxv49L5lAsj++&#10;PN67DxxAjXoN4F66DDzLlkfxylWfgI+9CCFOqweybejP6YbslYUXzytlsugsxFUQOImSefbLsHpu&#10;8qFdCgqfqgVQMRNApAoyHBKHFypdo5B2omWSAzPwfKq5KfhCerXHvPdOIf7WTXU/9vu1TlzT5IO7&#10;ED1jJMbt2oy14pAIJVbLtRvSFcUrOKNkFVd4l3dC6KheAqqvxW1d04DH78nvbl/eX1FMxT4gx/H+&#10;QwkqaYSRGYD4928JQqfu3FY3Y1V+RqVA+vYr7JPf68GvyVOUU/tjUGT1EYO//T7zPeebYPq9Az23&#10;41i9+bQ/7ivX+bPDiOKxNf8uXb6M4NZtkL9YCRSrWBklxRE5wseU6YbK1ayJwDrMlPtzQ8jUKxhl&#10;otZKMI698j3WXbuqroeuwRQD+rqrVzWox8pdM+d1Gms3Ll1mwYgK9NZMO632S8zGMzLwmB5eTEDS&#10;pGsLcTbnDSDJ3TfTf+Nu3LBVGwajcIl3BJQVMGHfNmy6d09hGtKnI0pWzq/lEKCV6/hg7M6NWkas&#10;fC+FFoGk5Vkfo7+Clsj3PyTnADPo0gMjBkn+MdFgj7hTDiO0xqL8ZxGdFiG34+plXPtJ7r51iyn/&#10;MXibTie1AO5YpfZ7yNwnq+SPlP74fbivqX2XP4vM84F/ew8dglf5iihWqYoO6WMFIcp0Q1UCfFGv&#10;flKmnFXw/7PpFYwySbFXriD+5k2skrviee+dxsR9OzB2RzzG7IjD+D1bMev0USz59COF0bYfHmHx&#10;Jx8gqG0tDepPwOQ5q5zAjw4nevoIgYc4HwmcdDgb79zBrJNH4NusKrzL5oF3OSdEyTJxApmNt2+j&#10;/bCu2veJKecsp3jFfOg6a4y4vFtY8vEHGLF5DeZfOKuwtTpGfxXRGR0UZ5ReGP1oCz6XZLruu4ua&#10;eGBV/rOIDnapwGj2V59j85VLuJOKQ6LjSE+V2x8R4LlNwiWt7ojVehlNyf49xf3jfvJ7EaDxm7ei&#10;cJlyKFGl2hMAohLdUI2a8K/tq8FdB0d1CPh/ZmXhndcrZVy8wOly1kjwGLx2MZp2awW/5tVRuW4p&#10;rXqrWKs4KtX1QY0mlVE3tB7aDIyQ5Rahx/xJOqJC6RrumeuK0iLZXolKLvAPqaHwIWjUGQl0ln3x&#10;KRpGNkFRgVHRsrkRM3ss1ktg3SoAHbR2obotQohVf5z2WjgF2x79iCkHEtBEvvv4XZu1PKtj9VfR&#10;UgH7bgHyHQko7PBqFWwcxTaQX+UO/9f//BfHxGkSGFZlZ1Q8TzmaA2G0S37PE3ID8dGDe3iQSvsR&#10;q4lelKCd1lTw9HZ0/aNk7h9BxD86o6IVKqkzsgeQCSG+50CodRv4vXAQMiUwuign6ytlREy5pRta&#10;8vGHaDe0a2IHVLbPlLGNmKCjJlBstxHwMMGA8wwweNtVo/2+KudXREE4aM1CgdANxF6+rN+J32do&#10;3HLUaFwRga38MPXwHsTfuKnuidVvUVOHo1Ltktoxt1FUc8w5cwIbbt3Gii+/wILz57Dyy88RK27L&#10;8Vj9lbRMzotNcgwu372LX3kX7hBorPST6N8S/D+RIMSUefYtsio7o1r27TfYIPv0uWzn53//R9ul&#10;/iNKyU+8SA6CU/v2ldT+XpTvZcqsgrx46RLqt2iFAiV8FEhUiao1FEYV/WqiVl1jdIQXFUTUXxJG&#10;azmWG9tuRKymslrmqZJgEXftOlZ+9QVa9g3VtpRS1QuhXGBRCfbWgOHICaziYhsRq8qslvndFFhM&#10;08m7TB2m8OB3IVxj5aTncZl79hTmv3dWj5UeIwFRHPsryWfTjx/QtiJCOJ6p4gIyKu6qfJ7R4/kS&#10;iSnW7Gz6nhwbZtOl1umVwwTRPT2S6ft3bsvx/07BYVVuRrRWxPLi5Xe5qNVZGtue+vesnUJ/T3E/&#10;mTiRlr8XDUbcT1bf/iK/x7ZduzSbjiCqElQbNWoHIqD2n7ffUHqVhSfrX0mxl+Tu//o1DaLx16/r&#10;Xf86CaRWy6YmBt0NUkbUtOE6fhxBZFS3PVnlptV1quTz/2gVFxiFje0j3+db/S4ELL/buu+/12Oj&#10;8CGM5HN+33hxUJvv3sOmO3fETV3HuiuXRbKsrLtR3FG8LK/HUtexPm5/FS2XY7lJwH7xjrgjgcAj&#10;CYAEj73YnkQQ0UEx+86EmAmRlOQIHHs5LsvyWK4+wsIWkJ/29yJknDkqrTB6kRIYTHFf+Xv89OOP&#10;eP/Dj5Cwbz+279qJ9h2aol7dai88hExlWSvBOVNkXgBW8x3n/YFikGU7SdS0Eeg0uhdGbV4rgfY7&#10;CbxX07Wvm27dwszjB7UtyMc2FI+lBEBl/YsKrFhd92ydWjNVNmcUOXmwDTTX5fsLjMzvKMfEfK3Q&#10;vnkds88cQ+9FU9FuSBSa92yHZt3boPWAzoiWYzly0xos+uA9BdOGm+KWuL59eU+T47H/o84bbjcT&#10;ts3sQz4EccvlS/hSHA+dD8Fjr3sPH+D9mzexQY6V2Z5jVZYplsm2HwJmxUXjKbAcnVsfMSHuxxip&#10;+1t1uGwn4jocDWK7gO5uGqux+PeitKvYi26HQKLMgUyt/tKblPFnEoHE34bf4csvP0ObNk8+PuJF&#10;VubB6AVQvATJ+e+eQp0OdVG8oou2e7DthKNkr/7mKwNIFus9IQkedAfdZ49FaR1F28MyCYFuqFyA&#10;N0pUcUfR8gVQrCLbiwRImeiQklxX+pIgjPRsN4ULHRDbhNZylAXbd4yVIErxe6748nN0mzlKhxry&#10;ERfow0664gSpUtWMKasfA1r6IWrKUCy8cFbWuy1lXjHu1u2P3V9IhAcBs06m+wUI5+X8++T2LXws&#10;NzKnb1zHjsvf66ND2P+Hy1qVYWq1/DaED5cjXI7euokzcozPik7fuYUjt25g9/Wr2CxOlcvzUePL&#10;BFgLv/1KEyLS6or49yJV0dmL+2zuN91PSlB6ERIzUhKBxKrG8+fPoVmz2jAfH/EyKAurrV5WrZNg&#10;uk7u+vW1AGSzBNYec8froxcYiBlA9VEMEkyHrF0sDuAa4q5efqIcR3EZlt2iT0dNSEhpGB8ConSN&#10;Igoh7wpuqtI1PDXDLlOAJGVwkFSfaoVRSsrVEb7TWK62W/kXwZitsdhy7x7WSxCLlaAY+718v+tX&#10;sEmC5raHP2Dh+++iRe8OerzYadZYz0thZowczjawIpqkQSjx8ekBrXwxLG65ZufRKWk1n8Vx/CtI&#10;QSLfn8AhUNaokoZQMiFkta4prstlD4g7Zdr3YwlGv/7nP/oIc1N8/4uIoytc/elHfPbwvkDoBrbK&#10;7/rh/bSP2P0iVtFZyRyKyCqx4UWFLcXf5pdffsWhQ/vQoIGvPmvIKrC/iHo5YSQXbtyVyxpQN3FY&#10;GwEHg60CpG+oAohBtEJQCc1m42gC7QZ10aC5Qe5YNShblWvTRllm9ddfoEHnYC3L6jEPpnyqF1YI&#10;GUASR1GzSLpdTGoqWc1d9t8GOi3bejlHESrla3mj//JZiL92HRvlOBHYG+XuffkXn2D01nXou2S6&#10;fkdCiA6QIzukloZuJGgU0YzCsjLtMW+CHPfLcrwIpG8sj+VfRQSOgkjOLQIoLRCio2InVU6Zhk3g&#10;pPWPmXJc/sd//4af07Ee77pftDaVlGR+B/u0b8L2RUpgcNTjxz8qYHft2oY6daq+bDD6Tk78l0kX&#10;JQBewcovPsNwuTsft2MD1soFvenWTSz//BPUD2uow+QkAkSm7HPTqm8nrGH6qwTO2O8YDKzKpi6p&#10;wxq6fgkq1y9jVNE5BGVT6owEEAQFq+mKVyqkTsYRGGY1m6Hkn6UkLls+wBvFKxcyYGcDXdodl4BD&#10;96UE2gqIF104h4Qff8G8cyfQJKaVpn3TMRJCXC7NI4lzv+SYmgDru3gaNly/jg0CPLbFWB/TV3LU&#10;OhHTu3k+f/7wgcLF/s/sDEll5t+Llm32NPF7GG7CeKos25SslntRxPYufo9Nm9ajVq1K4o5eMhjx&#10;xH9ZFHf5sga/6KnDtWqJ1Ucj4ldg6937WPHpx6jdPkiDrAkjTnkn33XaSGNdZoRJ0LQqm9p08xbm&#10;nz2hVVElJeCmlMadqMBimrhQuiartxjUkz4jUDgt62d8Tpjwtf0yKckeRtoeVamgJkqYZaZVPD7e&#10;5fOgVb8wzDl1FK37h+voDKUE2GV9i8jxSQeI7CX7wdEa2Cdp7LY4bLl9V4+v1TF9pSfFtrbVFy9q&#10;FpwJIt7hM5gyuBIYpuhkGKTsHUBG/142GDnqRf5e3PeffvpZtWLFYgQEVEDDhsZoCy+DsvDhbvZ3&#10;rFYXxoukOHFFrKJr3qMNPEtlh7v3m9qovvnOPaz88jMEtauVDEasTmKbx5ht67Wqiuuv//5Sotjm&#10;ZJbN91vu3EXMzDGJriG1aiuKcKhUuwQq1k6+HB0QkxlKVHbXKrxiFY2qvGIVC2nVHiH2VLBIGczS&#10;ozPSdWReemFE0d2xHSuwlb+sX0IBZXyv9JflqKLlnHRUiuWffChAuqOu0/73eiVrMVnh0M0b+Eng&#10;IIRQAJkByZRjoOKUsHoWt/Syw+hFFn8Ttnc9fvwIs2dPgb9/+ef+KPDfU1m2M3hLkCWUNC30BQcT&#10;gbHh+g2M2xGPOu1rw7d5NUzcvVUgckfbRDhAKLPotM1EgMS+NrVluaUffyDu6Z6se03bOBLFKqar&#10;V/WuPl6msRIkmsa0MtqKtPrKOgibUKArKiMOo4wAj9vjfIouqLiAx2xPslciXNIAJLqjskwosME1&#10;o2JVXOma7jJlW9qzQ8gUQUfYD49bgc23b8tx/N7yd3ulJLFfEM/jb354yIfvJAYix+BkpWd9dPfL&#10;1Gb0ssmAER93/hCTJ49++WD0+Ld/6wO3vpQveJIZVOIqtIrA1ojPi2P9c5bjxfis24wT6MRfuyKA&#10;eR9L3n9X58VLENwiwXBE3HJtiOfI1cUrOuuTVUdtWoMdD3/AxmvXsPSjC5h/7hTmnz0p05NYfP4c&#10;1n77Nbbcuo0dcjIs/fC8DnBKGFkFX4oAYUp3yaoeNsAYwClZxUO2x5GzvRKhYwLoCVUoqBB7GoxU&#10;aWgnSgusnhVoVuL+FyvvjNBRPeV3vYjNTJSQ88vxN3ulJPGmcO+1q7gr1yT7I6UXDFyeQCFY0vv3&#10;smTTvaxie9GdO7cxeHAvWzXdSwQj2zkIjlLF7Bumhn4hF8E+ZpVJ8CCUFA4S4J+H6FaYWaRprjYI&#10;GiC0Xj6timc23c3rqrgr3yfOixeHM2z9MjTr3hohPdpiQsJGrPj8YwxZswAt+4SidrtaOtCpXzOR&#10;TANb+qFJdAh6zJ2ANV99geWffoRarf21r41V8DVVslpSFp0pvme1HBMZ7OdbicuWrOaRtuq61CSg&#10;YnsUt8kqPWbQpT3J4dnFfWcbVHBkE7k5uIBt9+4plBx/r1cyZF4PZ27e0GGE2FnWKig9TYQJ25HS&#10;+8fECFb1vYLRn1NM674mNyo9enRGYGCllxNG9n8EE9NBv3n0A3Zdv6pwYBqq1cXzLNILT8rms1Xe&#10;u3dXIcgU1oMCEMIoU7bJtG7bNE608fo1vTvn601ywU/eu10f+802IJ+qBTXTjtVVibINbsrssOAu&#10;zRRkddrX0YFPUwq+pcXRKFTE3ThCJq0ijIoLuMyqPcftcP7TnAzXY9IEQZTY6dbP69nglk4pjCq5&#10;oG7HOlh4/swrGD1FBBGrzT+Tu99fxN1YBaS0yIQJ76TpduiSKMLmaX9c5xWM/pzib3Pp0reIiGiH&#10;oKDKLz+MzD+etj/KCfy+gGKjBG91SXLBsBrsWcVy+DjrowKE+7/+qqMI85+ZQ+y8943cFbLKkG1Y&#10;z7rNeHFGm8XpbbtzB1vv3kXCwx+w5+dfMHbbOn2ENlO7y/h6aN8jI8DbiUE/oKg26nO0gRqNK6Fa&#10;g3KoaAECTcsWJVXPZVzqqpgh5wAPvmY7kbkNdqI155vL2C/Lqj4ul5hanoGMu2cRt8Xq0AZhDbH0&#10;g/ewnR1sNeBa/1Z/dfFJueyoekmuuV/kGrAKSOmRfdadKTqf1NqUXrUb/TnF347O6NNPP0bbto21&#10;n5FVUH9RlSqMzD+Cgr2694qrMEZ25oUjTiODYuMsIbNfyuNTLa3+eAN38+efkSCWlEPqcx2rsp6m&#10;DVeuYMutW9rWM3bLOgxevUDbjYaLwwlo6YsSVVzT1mgvnxtQ8nwicUGDe6AtmUDgodVwz+CKTLGT&#10;LFO37dO9FTA1PRVWXmUFMBXNvkvWMFJnxPTvcgUUYOWftdovneK2vMvlQZsBnbH2m6+w9fYdbRex&#10;+q1e6RJWybHh84ZuPLin7UVWQelZZUImpcy7V+1Gf07xBoHO6Ny5U2jatDbq1Xt5hgKi0gQj848u&#10;6bw4C140bN/JCCC4Dtfdf/06HqYyoKH5d1uAtJsQzMD2FEQS/EbErUCt1gE6Dl1ZgYnCR5xNWX/b&#10;EDoWQTR1Ja3DYEtYmG1BCiILsGRUhI6PQMRsO0oEjGzHi4CpknK7Ep0a24g4Nh7LKuubwT5DzyA6&#10;Sg4RNGDZbL0p2MjMRIvf6pUMrRYY7ZdjdFtAkNanxGZEBA0z7wgdswqPbsmc8i78FYz+XOJvxfH2&#10;jh07pMG7fv0aTwT0F1npghH/6JK+k4NCx0KXREDwWSlpFevFWeXH5++n9e+B/AAHb1w3ACgXq1W5&#10;jtpw+Xtsu3MX47au0yeqst2CacYMjhQfcJcxECUpEQzmKAgOIMkMGW1HRr8o9lcyt80OrqyCM0ZH&#10;eHLf7MVl6NqsPnve8iqbG426NMWyDy9g+917iLP//eQ32nDlsiF5bf/7/VXFc/zw9au4//D5wshe&#10;ZvWd/Xv7z1/pzyFz9IXt2zehdu0qOjadVVB/UZVuGPGPbUkP5O7p5O3bmmnHajurC8tKzNBjdd/P&#10;/0lf2ildFNfjxco7SKuy7bXl5g2s+uxj1A+tL8HcVduDEjtycmrhJDIin2oezw1EFKvqiokLKlVD&#10;IGqrrjMc0pNuyJifJPvPUpStnHSv9xTRkTEppFFkU8w9eUSr5zawr1bib/S9/EY3BVB3VVvlXNp4&#10;9Qri03EuvYz6I2Bkik7olRv6c4q/C0deYKfXNWuWvXRp3VQW1hvzC9Kep/ePiQafykVjDlvPDDU+&#10;2ngDpxaKFxFG+8XlcN30/t355Wdst42qzbKstkFtlP3Zef8exm1Zq9VxDIr28MmM4Mv1CAcDGM8P&#10;Rqa8zb5KVW1jxdmSJez3h/PL1Cwi39dTExvK+zMTL2mZZLJBiI6L34OjflN0W/w8o8fFEDv1svrQ&#10;GxO2x2PXD48ENASRARo6oW0Cn8Xnz2DAspnoPW8iZhxKwKZrVwRQ19U9Jf6eXN7xnLKalx496/pP&#10;k335aXltp7XfX8TRPwhGr/TnFWHEOP3jj4+xYMHMl67DK5XFvBuiNc9Ir21mv7HKjc9SIZBSgwTF&#10;zLhdEnQeZ2Bb/Pv28Q9aDqv7HMs2xTvs7XdvI2ryIE3N5mgLhJEZYDliAR/twIBtBt/0ikGewVsh&#10;kQnJCmkVR+guUcUcvNRI8eb3Skyc4DICR+6XY/JD0r4bx4Hf3RyOiMubwPOpalRhWoEsLZDiMsUr&#10;5kOtNgFYcuEsEuTcIoj095Hpjnt3MfvIXtQLrafj17HPVsXaJdBzzlhdbuutG0nL/8VEGB2Ra+nB&#10;Kxi9kp0Yo1lF91DOi7Fjh76cMLL/smwgS0s/BKu/B7/9qmNpJTqkFKT9e8S53Pw5bY8Jdvwj/DhS&#10;BPuqMBXWahubrl7FpuvXNIOLrohVdAyQHBWBgdYIvklug51BzSCaJOtAay8mD3D9310Cv5KVPTQx&#10;gTDhdzLarZIvp+1Nsgzbi8yx8fjdNDW8mnEcrETg8RlJVokRhBvbyeznWcm7nBM6jeqJDeJytsnv&#10;pXARMb1+5acfo2nXlrqMMVyQp3wPY4imEeuX6jJ0SVa/7csuE0avnNErOYowui3X0oAB3REQUPHl&#10;hhFTBzMKI/7R7Ry9dctoQ7r8PTZaiA3VTHrg8EOOw+Kn9e+G2NUtVy5rOVblb7l2DfGXLuljsfnA&#10;N448TTdUvJK7UaVmEbRZvcVlWMXlU81TXzsG4kQJqOgc1FX8jq7IXvbgSa2a0HyGkpmOzsQH7jeB&#10;Y7W8KT0mdI2EsojHgm7SbMPiWHtPHBcRl+NQSZXq+mDSrk3Yee8BNl65Yvw28nvtfvQYE3duRJV6&#10;pbV/Fx2ReZyLlsmN1n07IfabL7Udics7/r5/hHhOUVafZbb4CPgD167ijlyPzyu1+5VeTP3662/4&#10;Xs6PLl06aIfX4OCXFEZM82Sd5LP+PRKHdODGdU1ssLqAOY+wOiGEt39YGPs2MG2R+8A7gNTasIgw&#10;PnaZMLLaBmG0QWAU0kNgVMNdgirvvFPPeDPTsrmMLiev9flAdkGWANLqK3EZrCYrXil1EPxZZH43&#10;OimzKu9p4vcqSVcl31ez+MQl8X1R24P8WEVpX/VpiseFj+6InjxEIHQZ227dFqd6BVvFNW8WKBFG&#10;ozeu1kdLcDlzfU6LV8iL4M6NsPzD80i4/+BPA6PfU4TRHnH213k9voLRK9nEZhTGx88//xTt2jV5&#10;6Tq8UoltRqyis+oAl5E/VsFtlUDErDerC47zt8vnTNnmH9uq6Mp40Lkv5sEnlFJyah/dv6eN4ZRj&#10;+ZuvXhNdQev+YShZlcE148CgO2Cg5OjbrApjMC8jDqGsn9HX50WAUYYkDqi4TFktRxixijMxhV0+&#10;s4SRvC5dw0OW98HU3VuR8OAhtly/rr/Juq++wCaZ7n38E2YcSNCRLJhuT2dkwqhYBWdNA1/x0ft/&#10;WRjxkSW8dr4VZ5gZIzC80sshxkfC6OxZdngNQr16L1cfIyoLvyD1LNVzjn8s6QOBBaHDgMIgZC9e&#10;dPzsGznABOCPAkITQo7ivln9fS3rshzCyLH8zXJnuf3WLbQd0AWepfLCq6zrk8E2LWJAlgBcqlph&#10;w1GwisoWpNlmk1aX8aKK4KE7NJxgEoyMqj/CiABKckWEEZMRqjcsj1mH9mCfgGejuOCes8ciIKQm&#10;es+dIHC6pr9N2KheOrySptzbYORdPi9a9wvD+q+/RIIE440Wv+3LLsJon5y/18QZvWozeiVTfNw4&#10;Y+H+/bsVRC/TE15NZaifUVr+2C9oh63fiOMFR4gwG+7YzetK/McWB58ioOiQrKrsLgnAWJYljOTO&#10;cpdczN2njxEYOcOztLNWu1kF3LTI0v0QTI7zXjIpjMQBERQVBRhMamA1HaHE6rhkrsgGFLqbeh3r&#10;Yun7Z3FYbnDmnzgIv+bV4Fr4H/ALqYEFp47iuPx+847L/JBqmnXHB/uV0yQGF/SZP0lgdRPbblx/&#10;4nd92cVq5wS5Zi4JiF+BKOP6QZTR0c7/rDK74GzcuA61anGA1Jerwyv13GBEd3T27h3EX2bbkQDp&#10;CqEh4lS0QbRF3l+WC49D5fMEsvoRCCT2PHZ0bhcfP9LyWL5ZpqnNV7/Hrgf3MHHHBpSs6onCPnmf&#10;CUZ/VRFGTOwwYWP2Y0opm47tS8UELtFThshvcBkHf/0Nc47ug2/TqnAv/jaqN6qAWQcTcEAuqs3X&#10;rqD9oEhxrbm07ahI6Rz6SPjF756U3+6+3LAk/03/NOJ+PYd9YyYdu0VcEBATRC9bMP29xONG3ZW4&#10;8cBu/ossxkCCiE0pCxfOeinTuqkMw4jVa1Rq1XuXCIwrTFoQQMjUXpzPNO/3bt5IPIGsfgiKP4Zj&#10;dd1XPzzUu0mrsqmdt28i/tuvEdSuPjxK5oG37REKr5RG2aoj2WZk74Ac3ZD9/JIClaoNymHmoV3Y&#10;Lb/Zrnt3sfbzjxEc3giFir2lHWHHb16rrnXX/XtYdPY42gwI15HT2VY048BO7LhzG1uvX5Xf0Pp3&#10;fVnFa4GPUuFo3X/VxIWUbkjTIq5LiHP6we1bOH7jmgKJN7pWy79IYvwz+xhNnDjq5YcRoWIvqz/O&#10;50EhoVl9Rmk1m7y3Sja4KwDZfpX9RXjBXX5CnL9H7pBvy51wSlV1FH8Mxz5QbJMyM+nsyySgtt24&#10;gT2yzr4ff0L3mWNRpKyr3Hnne+WO0iG6IjObLiUAOYpVdJ1GdMfG779Dwt172CLBNeHOXYyOW4Ea&#10;jSsjOKIxFp89gYR79wU417BTwBN/8Vsse/8c1n35ObbfvKnzN6dwvrzMWi/feZ9A+KZcC3/FlG4T&#10;Jo8y8N15I0uA35abnNNyc8tjya4frO58WcDO+HpTvlvfvjEvZR8jKotp/wgVe3EePzPbazjlPB4Y&#10;wsE8SHxtvud69qM4cPw6DqhKYPDkcBQvQn72xd3bT62a4DZMd8T+Scdu3dTkCJaRWJ6UlcAOkzId&#10;umohWvXtDL/m/trB1Xy43CulTUntRXQ91vAxZboi/5DqWHDyMPY+fGT7TeTG4No1bL16FSs+eA9r&#10;PvsIO27dFtf0UN3Rnoc/YP/jn3S687Y4IjlXzN/yr6Y4OWcPX7+u/Yv+au1F/L50MYwDZkp7WlwS&#10;4wXBzRvZbwQ8++T8Yf9GHkvGFVZ5vixg53OMvvvuW0RGtrX1MbIO6C+yElO7+YVTes02G4LGfJ+S&#10;zM9/FYrz72kwouhujsjdMOt3U7srYtn6GGUB0S2B5A5bR0r7snbeuoUN8oO17d8FRcrkQ6FiOWTq&#10;YhlsXyllEUTsl2WMbZcWV2Rk0fk1q4Zpe7aqK91mczj8Xfh65+07Cp5Nly5qVV2vOePQb8FkTEnY&#10;hI3fXcQuCSZbxUltSeVcSb+uYLsE+B3iuLZlAui2sr/UcwLmXxFGBA7Bc0sAdOLGdQXJQbl5uXbP&#10;eJaTeYNKcVmKrwkfhZDoiix7WtZlOjxjySbb8TTKuop7cjxTq3V5EWT2Mfroo/fRunVD1KlTzTKY&#10;v+hK7PSakuyhlBZxWZ40/xYQ3bNV06UGI548DFoX7xkZRKndEf1I5yUO7cyd23LiGW0KZjlsZ9h1&#10;9x5ipo1C4ZJOAqKcKFrO9VVbUTpFEHGqiQtPcUTJJNDiI9t9m1bBjL3bsFuChAmAzfJbEVArP7yA&#10;Nv06aSdkozMyx8AripCebbHk7AnsknUY8OmozN81o+I5xZsTlrfp+++wk0CSYG8C8klxvvVnuo6U&#10;s+vOXfkeDxVwKZfjqJTKTT6fbUYHBNq3/iLVdI/FDfN7so1sv5wnxpiWRqd4PlzwA3E11+7f03ii&#10;AJJlzfYfVsd9c/cOTt28ITelRu0KZV9LwnK0De4lqKp79IjPMfoNJ08eRePGAS/dc4xMPRVGGZHe&#10;8Qg4Lj58oBccgxEfpZySCBa6o/ty4qV0F8Myf5Iyv5aLlWUy2yqxDDnpdt25g6VnT6JS7TJwFxAx&#10;oL7s/YCelxI7tNa2gE5KkuXZvlSkbC40jQ5B7GcfYY8Ejc3fX8RuCQgbvv1KQeRdIa8OF0Qg6aPc&#10;BUpFy+bRdVZ/dEHXYZal/fmRbsn6dFrLLpxFq4FhqB5SGYNWzJTPxD1LAOPnluuloO1ybm65cgkj&#10;1i9G1+nDsPz8GexitaLMS1xOzkH7ddIrBuN9167gugTgl6WdIyURQryeP759U2CSlITE46DXtoiw&#10;T5BjeliO/UlxPufkd2N70NEb17BXYMVlNeNSIfTk8WTMYRkfCtRe9ONpPsdox44tOvLCy/YcI1PP&#10;DUa8i2GdLdNgrU4We/FzLve+LM+7oB9tZdiXxxOYVRi8i+LJa7/+Njk598ky/RZM1T5F1CsQZUwc&#10;MsinOiFRWDPpCJq0JjAQSKVqcpT0Ihi/ZY2A5R523Lyu0/4LJuk4gTpCN8uzEwdLLVHJFQOXTEeC&#10;BPkdrHZx+I0dtU0C1XYJTDskQG0XV8z3xmeXsFPW3ynnUqexveBS/F/IUTALytTxxqxDu7BfbmgY&#10;8BzLS0kE414BZNxXn6JGyyBkd/sHhscuwAEpZ+tV4/OEWzewR1wdQZdRkPKcZvD97iXOpuO1zeuY&#10;7UKslmNKO4Fi9XtoTJDPmXWbmE4vSkz5T2E9e3FZfTYUb3Jf0GNKZ8jnGFGrVi1FYODLmbxAPRcY&#10;8aS7Jzp0/Qo2XZWTRi5aXrhW2mabsm8QT6D35cLmycMLktV2FE/gu3ICn5TgwxPRsTwGJQaClr06&#10;aRq3V7kMjrjwZ1ElI+GiaDlbZ1t5/8QyIgI306Fr25ZZXcfBUQmaNANJVKyiM7pPH47tcqd/5Ndf&#10;sejUEQS0qKnzrcrhPK/yeeT3a4f4Lz833JH8zva/caJk/g4JMAQcIbTx4ldIkN9+9907sj0C6Tvs&#10;vnMb2+R1kx4tkKfI/yJv0b+jWM38mLJ7Ew4+/tEIVlZl24nrb79xVc8rlrdToMrnY8XMHIVl50+J&#10;E7+l+7hTztd1X3yMucf2yvQTfZ+sHJvs5+l8KX8HYSoiSI3r5BI+uX1LbsbS1oD/osi8meT0czmW&#10;e+W82EigOPzGVseJ4vXO+MApldJy9uIyLH+HTC++wFV1hNHPP/+ibfbTp098adO6qUyHkXnifSnB&#10;QRukRbzY0iI94SRQHLl+HZ/JHfL3crf5vdwpfioX6EGx67xbsiovQex+3JefIbBFIAr7OCUG0hde&#10;7OtDOMj3sf9OCqHKhRRYhYo7o0iZ/CkC61mk25RtsbMrx6dLE5BkGQ7r03l0L4XE0V9/Q/dpw8Rt&#10;sWqOj+qwhhHHqavV2h9Lzh7Hfjl/CAzH35lBhtDZKyCalBCHxt1DULN1dbQdHI7FZ49i34P7Aioj&#10;uO+V1wOXz4J7+Rx4y/n/02Xjvv5cXY5V2ab4GSHHbey+exubvvtG9DX2ynl4+McfdT5hSAe0R/Zl&#10;43dfoc2QcOT3yYEOw7vaqiXl3E9pGyxfnPzuO3fEUd1UEWwMnuwIzsZ4Xkd/dBJDZsCQZbCWg/Hg&#10;irohcY5yDMwbSsvjk4li/GFMYRUfnVFmfKffW4QRM+k4kPXIkQNfwSg94kV0Sw7gAblg2Qvf6iRJ&#10;TcbJyrsbuXO0yTipjKnVOrxzZXtD9eCqCiMGb6vg+meU4W5S+ozVZoVQqFheFPDKo3AoWdV4DEah&#10;Ys5wLpQTefJnl+/sotlvVmU8i8zHVJhVdhx5ge1CjjBJJoKloou4nPb622y+dBENOtWXcvKlCDPO&#10;50P2/JpVxYITBxRGXJfOiuJrtvfsESAk3LqFgctmoKS/O/IV+ycKlHpbp1WbVsDsw7uw/8FDXZ5V&#10;Z1u+/w6DVsxCpzG9sPD04UT3xM/tZb8dOhu6rrlH96Hd0EgEtPdHrY6BaDssUubtlX17pO1FWy5/&#10;p1V1az55H9VDqiDL37OgZqvqiP38wxRhSm2/dlXWv6MjUTTp2QqtBnbCojNHFXZsK2G/O2aI/ZF3&#10;8gzabLt9lEGHZg+hm3IszxO6AmBe14SD1XF5XuI2eUxZNcj9sdrfP7uYSXdd4mmvXpEIDKz0CkZp&#10;EUHEFO1TN1kfbACFjwl3PEEc59m/52uup9acJ6+IgDLLsirPgJEEhUbVXigYEUSsivMql98AjwkU&#10;eV1cIET341HSBU5uOZDHNRsKigsqXMoFrp654SQQyuOSTeZn12W0uu45uKPkKoQSAkM+68kKKqbK&#10;y+eVBDAterVDh8GRqFq/jGbPWbkiKglG1bDwxEEc/vkXCc73sV+C4QE5pwgRTld/cgEhfdrBvVwO&#10;hZBHhVzwrOwk7keg7Pn/ENSxlpwH72n7IducEuROfJfAZb+4JLYV0dFsk7ty8xwigHaL6+Z29ss6&#10;3Aanw2MXwqdWYbiUeB1upd9RuZZ8A8V93TBg2XTdn12yHl3YThGXbxgdgmGxC3Qe28nsz0/zvCWg&#10;WP7aTz9AnbC6yOn+f+BU5H/RvHcbbBYHxkQPNrx/IMBlMGd1t9V19rxEiBCCzGLjyChmhivFfUkJ&#10;TJxPmW1CdCE3pIwP5XvsEfga1/GlZMfD/viY8zJjvuNnjB3c/vnbN/HTC1T9yf3kcX8s5y0z6b76&#10;6gt07BiC2rWrWAbyl0GZBiPeSd0WR3RSTmJtWLQ7KZ639giM1ryIMBLYFPTOqw6HTserXAGtFitR&#10;viCKlsoPNy8nAZFAh+ARORWwye69Qsrb2SiPQHLYRqZIHBJdkoqPPa/srqN4p1Ztx9G4S9XgM6E8&#10;NH2bA61aLUfZV9Ot/fi8OI6HmCMuZ+ymFRgdv0wAc14g8p24iFA4e/9d4PC2QCgvvKo6o0gVY1qw&#10;bFYUEGgMWDoV+yQQ7rxxTc+NvXfuyLlxAYvEGW259K3Cg1VlOyRI7pO75bgvPsXkHet1W2s/+QBT&#10;EjZosoNTkb8p5Dwr5VF5VMgp234N3tVdZdmVOChBgjDbKeWwzO1y88TECQLQ8fw0xe0efvwjlpw9&#10;hnL1SgiM/n/IVfj/iKOqods+KMGHje7svHlV3NHv+QgJgsQA0X0cEmhzP+hm3hVXc0WOJ5cx3Y6V&#10;CCD26bkooD4rMYBuhPD9vWOBlQijBHHEmd12RGAwRT0zqwBZDo8nX38pce2iHPv//vYbLpx/FyEh&#10;dVG3bnXLQP4yKFNgpD+KHECeuEajpPVJkZnawUDAxAW5cAwYXUC1F6iaTh/HIIE9n3su5BaHQ8Dk&#10;LZgT+T0l8Lk5oVDeXHCm88kvn9kgxNf27815LMOrfAF1U09sJ5VqwGdR4lNgLeBiqlyAl7goJkA8&#10;vWqPzqh+aF0MWDwVLft3RHG/ggoaQsC3dXU07dFSnElB5C/1ViKEHMVEhQ7DoxUOeyXw7Lx+RV1R&#10;5KT+Wt1GCByU4MFzh9V5Mw9sh387P4WNVxUnVG5cBuUblNB2psIVcyfbjr4WAObx/B8pK0Cg+b4C&#10;iYBJEAjtvn1HtnlP2612yXVgtA05nrff67lKdxYxoa/A8y04ef2vVgfy8z1MF5cpaxVYu6CZVJkY&#10;PFMSr13ehX8rICEIGbwNkNgCuewTU6qZHcu23K/kO3wty1JfyOuPxCWeFQd6UK5FVqsTQH8GCNmL&#10;32O/7B9dH4H0rPAwnSvd41dyw8Ob8Wctk2XwdyD82YeKx3C/TG//9BOOHdqH+vVrqqwC+cugZ4aR&#10;SfLLcifHk5bVa2Zbz3OR/EC8G+Xd7345EfbLlA3JG778FAEh/vAoyQSGP0dHVwME1oCgA3LzdjLg&#10;ok7HBhpRfqccKJQ7J/LlS4JOasot67gXdkLxcuJaqror6EwReO4l6LpYFZg5zoltVpbPM3oWcQy8&#10;OiVRvIabOh+KbodyK5sNhUQERJEq1iBidV2+Yq8hbGwPOSfk7l7OSZ4ru+RiXnLmKKbv2YKNX3+O&#10;3fLedCfVQyqJA/ofFCxj245MC5XNrmUVsQCeV9V8spw4UdGQlbNw6j/AAdkW4bZHAtKcQwkKvtkH&#10;E9SR6fkqn/FRKub5y4dK7pagvvHbLzFxeyxGrl+MVR+clf26nrgcQcCsQXb8NAOU1bX3rDKv3QcP&#10;H+BDAcpO2TYDIIO3ub+s6tL9sU3tP6P4XrPbdJ8NcR37Zf4M4n4y+5GPdGdHW9PNpQcgXJa/B9e9&#10;I787u6LslO/L40YwE3IZqVo1XSk78xL4u3RfDaCz68JROZeWxK1CHX10xMvZXkQ9M4yYhkp7zjsn&#10;1s86nqyZrQS5u+Gd75i4FWg3oAvGypQBZ//9u2jdJxyFiudCkbIuGuytAunvJTMLTqve9L2xP5xy&#10;rDz3Is7I5yIQIlDcksOlQN6cKJRHYOSSI9l8K+XhugIztzzZUbiAE7yKucCrtCsKi5hpl69QTnFc&#10;HBbJVeFkv48Zki2pwXE0b1NPTXBIQSyLWXulqgvsquSzA4CzwqFwRfldCQk7ODiqULnsKF+/BPou&#10;nIjtl7/HPrlB2i4XNNuN6JQIqeO//oYjcqcZPrYXnL3/IS4ou+F6bPBREDmU6yi3su+gWvNK6Ldo&#10;EtZ+ckHd1tGff0GfBRNQUPah78JJ+p7bN8VzdCfBxAAjU7Y57ZOgyP0inJiCbH+e86aO19Ind24J&#10;jDIfSAzEDKq8Cz8uzk5TomXfUrp+DehYgIeyfW613p9JdKY8rrvl+H8oDo/NCoxfPA4EAmFjisfI&#10;fM3PuIwJoc/EDXK0DPMYEBq7pEyOrWe6TMfjbSWCjRC6J26aKe90liyLZerxZLm3b2K7/D6DZ09B&#10;UECFVzBKSTyYnJ6Ti4kg2saL7TmKVXL7H97H7AMJKONbHC7ub8gdelHMObwHx3/7N6bs2Kh37e4C&#10;pCeC6O8swqigOB+CwLVwbs14IwzoXAqVyIf8eXPALXcO5HPNYQCFYBHlJVic0gEjkYssVzCPUV5B&#10;WdfNOSecC8i6UpZWAboRRuKMMgFGmtFXxd1wMnYw4uuy/kW1qrBkVQ+Uf0qbUkqqFFRC3RYdEtuF&#10;WDVmBQQrESp0UPl93kT7oVHY/N23OPjDI3XRB+Tuf+m5YxizYTn6zB+PSsGlkb/kGwaILMqivKoa&#10;svqMVXkFxL0xi2/SjvU4/ONPWPPReUzeEYcNTCGXO+VV75/TtqoVF85oMCS0CCUNjnI+J4gbUkjp&#10;DZYh+/Ndb+5kSofE6ywz2jvMO3sGYj5qYTcDIK9d2z697OLxpMtjR/kDcgP9/q1b4pTuKWRYLWrC&#10;h8fJhBEHcaWbYmIJu5iwjC22rEyzXB5DTtlUcUPgYh5ngontSiyT4nvOJ7Q4Jt+nAsXDAhstU0CZ&#10;7HeQ10zOomPuOWYwgl7itG4qwzAyf6wLQm69M5KDxzu/5ym6okOPfsCY9cvVARUo8g7yCZB6zx4v&#10;F/pDrbILH9kHhbxzwL1Ebg2cf0T7ERv4C5dyRV6BTG7XrKJsAqXs8PDJB49SLnApIMAQcBA4buKC&#10;CBMFiyzvLHAiUNIKI8KrgICN6xSUdRRKTjmQ11XK0+o/A1jMwitGGD1j+xGTGEpVZ38hA0AmRPi6&#10;jK+XccxluaclOKQmLSvAU0Dgksyp8LVnJXmfIqDERVVxgkuJNxRKo9YvVgglSNAZs3E5KgaX0qo4&#10;jwq5tZ2oiCxrXY4hz8p5UnBKsh1Zn06M2XAV6vtg9qGdOPHbf3Di139jiQCoSfcQlKsn36NOUZSv&#10;VwINugRjSkI8Dsg5uk9ApU6IHV/l2tkjAYzViocePcJeCU6cZ57zRuC8jNM3jSBnBjhee1bXpZW4&#10;rJl8wMe1sGMt7+xZ7lbug9019leRQskGFLoaQuaYQIEJWOfkWBMqZ2R6Qt4fkvOHy3BZdlbWDsu2&#10;ckzxvX4uYrvbe7I+q+7oPG8KdO7IceeU7zmfn7MNi1DU3ziF32GPuK0t336FyN5dUDuwIoJfwSi5&#10;zB7i78tJTTv5e4DI1F65U4j95APUaVcfLh5v6tA/rKrjBX5QAs/WS98ievwgDYj5Pd/WAVM9BEx8&#10;nhEfFmcfWJ+HmJ7tVbYAnN3ZB8hINjCgYEs8EOC4OtvgYSdXG3jolMx5+fKnDiPCy1ye8LIvS6v/&#10;zOWYcVfUSUGUKVV1Ip/qHk+4o3LyvrRvEZSxDSOUUbFMVvd5V3NVINCd0CUVLJNL3Ix837ICEwFJ&#10;Sq6FYhuQb6tq2tk1sEMAStXyNNqiyryjECFkUnJFLNejQh7tyOpWOpcC0GpbXJ8JFnm9/o6Ow6Nw&#10;7OdfsPTMUVRpUhZ5i/5Nt0X4UfmK/wtFq7ti0LLpRjsnr50r3+t5u+GrzzFwyVT0mD0Kqz94V+fZ&#10;n/MaOOU62yvBi9VLhJJZdWTeefN6NGXe2fNz6ge5Lq7LOh+yKoh34bYA+Htet39W8RjYQ4avk6ok&#10;BdaUOd9hXSsZ5dn6rMlrZhUSOgcFaLwB4HtdjuVzKkrtZmCvwCj+s4/RPqIN6ga9vGndVLphxJOf&#10;w/W8J5aVJzUPZsLvKP2B7tzCivdOo//8KZi4aQ22Xf4Oe2V/dsuFxrYjTmfs3oJOQ7qhVusg1GhU&#10;DaVreqNo+fyJd+7PQwRR0XIFBJK51A3Zg0OhIEBisgHbihwBwtcu+XLAVWTOc34KjKj8dmArJKLT&#10;yivrJYORbJPVhZ6lXXUfqWdKZtA076QkBnsgZdQN2csKRgqHkgLoYjkUSB4VjfmOgDBFUDA1W4FQ&#10;Sm5KbIkJCqBUquZMFSqbCy7Fs8FVtlU4lW2xPLqj+hENsfbjC+g0Kga5PP4P3AVS9ssVrpRb26iK&#10;1SyA8ZtX4Yi4oH137qgr6jZ9qFYZOnn9E60HdpLz+SIO3LunDePmea933iJec3wI31lZj5lsvNO+&#10;df8B7orYdkuxWolVQBy9hC6ImXlH5Lo49Pix9nNi9aB92a9kyB4CjoCwWj41cX29Uaf4WoCmss3j&#10;51br2WuX/M68MVl17hSat2qIenVfzkdHmEozjHjHxTprPomSVtY8yFYH8fnKSGLYJ3cMvJgPyAV3&#10;WPaLU2bX0R1plp1ol9yJbPzqM2z+5ksMXTZbYeThk/fZArGV6DhsZeYvksdwQeKG7KFhL4KCECE8&#10;TJCY0vYiTgUqqcHIrNIz25cURjJluebnyZYnBAvJct7iGormhXuJfHI83LRt64nvkwYRRhxUldDI&#10;DADZyxJGAgRXgZGLwKiAT04N7k+rZitcKY9m4BlVctbLWMlLRAC5lZbjJVDStivOF/AozOyXlfdM&#10;Ka8f2RCTtq1FYDs/gcrfULRaUhKGuRyrF3N7/g9qd6qN+C8+wZn//BfbL11Eo27N8LZLFhUz/NZ/&#10;9oHA6rElMEwoUQySHOeNd9wc9f6o3IRRbIPgvN16rXDoodtY/eF7GLp6LqYmbNByWR34Ckh/bu0S&#10;N0UYLT60D8GNAlG/3sv56AhTaYIRLT+rAr6TA8MOcaYFZT2q1UF0FJczl7Wf2st+eUc98blsnw2v&#10;+8QhHRI4ztm/Ex0GdkWbvp0xZVsc9ggsWZ3HH5J19EcfPxIwXUGz6NYo4JU1Ux+4RwgVrVAAbhLk&#10;mahgD4CURBg5uyYlKjgCifMKECq29p6UyqCT0uXt1iWgUlxHgKRVhuLaOPUs5ZphMBNGXPdZ2oZS&#10;EstjH6Widm1GnqJC5XNrVZ1nRbmhqJFf5cX2G8t2HQsJ1Ag2U5bLmNLPpVyzfUqmhSs6obA4NMft&#10;FSyXDRUb+iAoNAgl/AppcoP956a8BFAu4oC8Zb9n7t2M9wEckmtrbPxSlKntpfP7LZwgLv+GOv1k&#10;57zI/lrh9cc2J+Om0ErGnfkBcUnLz51A7Y5ByFfc6KPVY+ZIKf+m6mnXn/1nqS2XkqzKN99blW31&#10;mdX7jCijZVitl9ayuFxK6zvON9+b0z1yHuyTODZj4zrUq1MVDV/SR0eYShVGdEOsc6b159AeTIlk&#10;vap5wP5IEUZ0Q6veO4OajaspZNy8s8OnWhFM2boe+8U57bl5TXP2ufxh+S4r3zuFWq1qCTTelmVz&#10;SDA2HjfhVdYl49V3dBYVCsLFI3di51UrEDiKwLBqO6JSczj2SlZFZwJM5qe2DiGU2yUr8j5jhp3C&#10;SNZlBp3xaPLiiVAy3ztCJq2qGFQCpf0LSwC3AI1AopS/u26Dy5bx8xRo5dM2pGTLOUrWI9DoeFjl&#10;x6lRbZcymMz5nBrVhDmQv7g42rJ0ZfJZ4udGQgMhZDi5lKsB6ei4XJ1OdTBtZxwOyjl87MefEPfZ&#10;h1j38QUckZu+kz//IvPvYS+z7RzO+5RkBjRTPO/3MVFBbsh6zh6FvN7/QIFS7yBX4f+Lyo3LYeX5&#10;U3KT9lhv7KzKe6U/WPK77L19U2B0E2OXLUDtgJf30RGmsrCxk9CxB5DZOMr37GF8jB3y5ABpPadA&#10;gHWZf7TYLnRELqYRqxboqAtMVOCjxvO5v452/SLE4gqs5ELUH1aXv4aD4qJiP7qArhOHwK+ZH8r6&#10;MQOMwa+MZsBltLMs22DcizsbroNVdBYQcBRhZGTCPQkjSqvpxOVYrqtVdHRWAiM7Z0WnZLW8o9ie&#10;xepEY1TwjFdZeldMqqojGNiG5FPVQ24IPFDWN53PQrITRwj3qekhABAnIsHdDPoKDwFU2YAiskxJ&#10;VKxVXFPBS/t5JHNInCaDmKxvVLsxAUJAb1OBUjkFDAIlG8jM6jgrsbrOtUQOuAqMWA77PNlDjBBK&#10;S9WhCViOrce2q27Th+g5ufjkIUzcshpj1i/GlO3rsPrCab3ZonPi+cvqNvvz/2kikA7JTSSH9Gk7&#10;KFwfpVG0mqu4o9dQtm4xLDp+AMd/+sUAl8X6r/QHS34XNkWwM/TAKWNe+rRuKgsbOpmQQABRBBDT&#10;Pzk0yGmxiXQgHFaFEOLrp8n+gDrOc1zO/r3jPPO14zzz/R7WjwuMBi6cJu4mn4LI6NuTHSHd2+sd&#10;H+866eZ0XZlynYMP5I5T7jjiP/8YS08fxcp3TyFydD99HINW32UgONMheIrLoNtIK4yoxKo2q6o6&#10;EZ0OgeVY7WauV8gpV2IVHav8UoKXo7iPhCdBZAWjdLUjCdA4kjj7HvG9MYad4TJL84mxApeMuqQS&#10;1Qpp1ZgR+Jm5lltBULKGhwKLy7Bsdpb11io9AWy1/Cjl6679lIzgzw6zebSdSWEiym83pdthmaz+&#10;I5zYTkQXpAAUGcBxQkFZxkVAxPUKybJPQiY9cpZ9yo38pd5UIJWvXxI+gR5GVaA4rKLVXFBOgNFh&#10;WBTWfHgOx376Wc7ZW4k3glbXwxOS850w47neeWxP5Cn8/9SR5SnyP6gdGoTNX3+Oww8EdLbrw0pP&#10;25bj5+bUcTn7+VafmZ+nNs/x85TKsZfj+qbsl0lJ6Vk2Jdmv71iWY/nm68Sp/C77793BziuX0GNY&#10;35e+wyuVhY2dTEhg3vv5W7cUQIeFxjwgrJfWtiHbAfozaY84naOPHmHq9jgJfBK0fPJqEHTzyobQ&#10;wd2wR77DAfkxTRhReuExxZJtXwLcEz//jK0Xv0ZQ6zr6UL6MVtUxoHuVzQ/nQumHUWruiFVvzK7T&#10;Ze2q3rgeq+iKujihqKsT3AVKaanWS5Tso0dJgbdFVh2PgXkc0gqlxOMmILKfx1R6fVqsrUrNXgoo&#10;i/mm6Hi4TLFqbvAonxuFygksfHJohpt3lQL6mSm2W3lWEFiJy+GI4nRNHCG8pG9BDe6EjMKH1WxW&#10;MsEkMpdjWYnwECC5s5pOgEZwsUzTrWVUZlWeewXCkMMfvZNsWCKCik+prdmyGmbt24rjP/6EIz/8&#10;IOcxExNSBoi92OZw8pffsOzMUdQIqaQjm5cO8sKEzauTyrJY7y8niQl7BNpsZ+bYgbt5Ey7zLJfN&#10;iKQspmizIzRHid9986b1cg5iEtaWr79AePcw1KlVSQL2Sw4jw/UkpS8qgGzv/4wQshehsvWbL1G7&#10;TR1tB2JVXf4i72DIkpl6V8gEB6v1eDETZsd+/BGTt6zT4XkIo4xWWWUURhThYZWIYC/7pAQuzw6t&#10;rMYrlj8vfAo6w1uA5Oqa8wkHlZLUGZV40hnp9yhXQKvwCvvkM9LA+SiLZ8i4Y5Vd+UAHdyQQKutX&#10;VDvJahVfClCi+yntV0RcSR64CoQICcKocHnnxM8pPmepYGnDNbG8KnV8ULm2D8r4F4a7QMylhMDb&#10;Hj5PEYFEgBE6yariKjkZVXrPCCJrGZl6pgwAyv74vKnPbuo0shvWfiAu6fGP2Cs3j6kBSe+qJajy&#10;hosdJledP40FR3Zr9d+yM8ewT248KUdXtE9u4PZJULaf99LLBp0dF7/Bts8+RsLnH2HPt1/Yju+z&#10;A4k3xQnfX8LGd09i27vHsPeD09j9yXnsvnr5qcBjzU78x++jTWgI6r7Ej44wlWWP3Zc34cN5L4Tk&#10;xzwiF9y8AzsR0NxfgOCKkJi22CAnFX9Ifm65nmivfEZnNCZ2KbzLF9B2pwzDSII2kwGcC6YfRqqn&#10;uCOz7xCX1fYilxxwd86F4gUMGBVzc9ZRHdIMI9dsmvnHKjXCRr+DiNVt/B5OHEpIlitYLK+O3OAl&#10;87wrivtJJ5TUHVVmm5LAqHYSjAgmnxqFdXupDRtkuJ6icC+bFy7FDBi52sBSvGpBBVHlOiW1Oo/z&#10;qaKV8+s6dEhFKuaTZdMHIlNaHVcueaLCE68zSVZtXDrfVp3HR2PkK/EvVGtWUV3SsUePFRw8hxUg&#10;ttc8rxnkDt+/j/1ydz9kxQwdrqhM7aKo17kBJmxaIdfLA5wWt7T3xnXjpsx2PRwkvDh+n6x3QIBk&#10;zv/TS773XnEae27d0o7ErIrfIzfTlsvaS747gXz00U8CoM8xf/F0zJ07AZvjF+PE6QM4eFWWYXlW&#10;66ZDvCHe9sWnmL9oKmJXTsf+nSux5+Bm7Ln8nYLKah2KySsH79/FylPH0LR5XdSr93L3MaIURi+y&#10;eFEdFIcU9/EFLDqyT2zt5zggF9beG9bLU7wI98uJdua3f2P0mkUaOD1L5c1QexFFGBnD/2QMRqm5&#10;IzeBURHn3HAvkEtHb8hdIBtcnHOgcL7cKOGWF6UK5oNXASc4sxz5zKp8S8l+uhXNq32NTMjQFRUQ&#10;V6Rj2tnSv6lCxY2+WemFtQGjQuqC7AHDKR0MoWHOt5IJI49yAiObMzJAIfD2yQmvSq4KH7oiE0b8&#10;nO/ZxpNREFGEEduPCAl7d5RpYpki93J5UEC2x062bJvyqmZ8zvmsFqQ44kShcnJuef4/VGtaEWvO&#10;n8KF//5XwXL43j0clulxcUxHHj4QPcQhmTdg0SRtI8pXnE/Dfcd49Ea1fGjUtQnm7N+Go+yPxyoj&#10;uRa4/LoP30PHYV3QrEcLLDl5UMtiwLa6fv40EhDx5jnh4tfY+8VH2Pfpeey5+FWqQd7QFYkZ91Qr&#10;zx/EgIW90a5nNbTtXR3dh9XH1MX9sOmj0zgioDpw+3YyaD8pgSGBKHFonzhWdZ2JNwdysyDHeMun&#10;H2D27HFYu2wK9u9Yjj37N2Lv9xc1td66TIGY3BTwhnr+rm1oUL+myiqAv0wSGBkH7UXVbj5OQn7U&#10;w+KQeCHy4jTvEq2Wp7g8L8DRa5egSr0KmvyQ2O6RAWk2Xcl8GuQz5IxssnJHTExg2xDB40r3I+W7&#10;5s2OIvnyyDxndUbuBYz+TWl1RiqBDKf53HPC1TOPOiXngjkT51MGkLIZg7xmENQU12W2ok+1wtq+&#10;k1pbkb20Ck5gVKh0Hjh7v6NAMoHD1y4lkt4nQcSAkqHkgEmPtKpOQJBsKCAbQJgibjzcz0xweFKp&#10;fUbxMyOrLifyect3kG0xWaNoNbohJlzIPhTn9zT2xaMiAZVd25NaD+iAkWvmIXJ8H3QYEoFOw6PR&#10;d/54hcjJn37G7L3bUMK3IPJ6v6b7ymo/VjlyNAqOAuETUBhj4xbj6A+PNCATav0XTcTrTv8XOT1e&#10;w9DlM3D6518tr50/TqxGvCXX90NxcPflGpfAL6DY9uVniN26RoL8ahw+sBEHBEp8fEdKZeyV6eH7&#10;D5Fw5TsMWzsKjfuUR62owgjqVgRBMV6o1dUTQV2LoM2IIEzeuUCBx20mjyfclxu6H0cf/Ch6bOyT&#10;ODSNLXflpkDmHbn/gwDlPjZ/eB5zBEaxK2fi0O61OHIkAUdv3hZX9qvsyyNxo7efKJ83CmyGmBK7&#10;EnWCqrz0yQtUFoPqaZAcJMvX9u9Tmm//3mpZx+XsZVWG/Xu7eTxBnvjsCV3HsUePMGnjGpSs6ql9&#10;k551MFUGW45soCCyC+bpEd1RPgd3RFfEh+wVK2A4oMJuebS6zjVvDngJoEq65VMgFRDXlNuizKdJ&#10;+xzZgMP9dtx/vs8rU+0cK8C1+u5pVeJTYquwoyz7JllXzdnLdEbFqrihSEUXbSsiIEyXZELHESSZ&#10;KU1YEDhoW44EdiY2cB7FrDrNvLPBJQkyIgn+iSM/WEDJhBWrAgki7bvE1HLOk9eOIHWXeQqVynkE&#10;TLkVLhxjz0x4YMdbPj6jdb9QBLT107YmM82cQDLbpLguR4EoV784Fh3bh7O//UeC5n3MP5yAJjGt&#10;ED6mp7okVvVZXz8pyOo6tZ9nvtYpnYPhHox5RrW5ugoJwgzq+rkua3x28O5dfb/2wxOI++RddSyH&#10;Hv6ArR+9jxXLZmLmrO7oN6EFlh/dJDemjxK3lwSNx+IGH+PE41+x49LX6Dm/KwIi3BAQWRC1o4ug&#10;bvdiqjoxRVFL3vvLZ7WjPNFzQTdsvfi5rG+UeeD2HRz74Scp8x42fH4Bcw6tw9hNUzFwxUDEzI5E&#10;9zmRGLBiACZsm637qun1n36KuTPHYuPaBdi/azVWxk3DlG1zMHn3Uqx474DeUHPf9vF781iIWNuz&#10;/84tjJo/6y+RSUelHUYvg1gPyww7+bEbdW6GAl7ZtJ3pWZ59xCDNQMtOrxrMbYE8o7J3R4SRpzig&#10;kuJ+Sgp0ihM8LjlRwCmHZtH5CIyKiWPKVyApwSGzxe/EoYP4PZ/FHalsad9Wo36nSeKoSvt6woNt&#10;SHRGdnpeUNJ+ReqQkjq+mqAwpvJb2arYmKbNfkus3iM0KaaMF2Z7kA0+BJrCStuIbO1E8lr7OMnn&#10;qcKIy8rnHPeOEGI1HF+b75mRR7mXy2FzdPl0WCJCyOxLpUCqkAvOxV5Dq/4dcFAC3ulffsUBmbL6&#10;itVDrObWtphMFaFy1QjmD8VNSPDla87bJ59z1JQEcTUJx3Zh34dnZL/u4JC4ClZ5sRZj6zefod+S&#10;PgjuUw7NBlTFiPgJ4Ph9CR9/jKHjI1E/xhs1wlzQbU64bu+ArE93QYht+uoDLD61Q6vk1nx4DL0W&#10;dYd/5/ziiDxQr3txUQnb1FB9eV83ppiAqpAsVwCR09tj27ef48wv/1HXsuD4JvRd3AuthgbourWj&#10;PbWsWl3cE0XANR1YBT0WdsW0DXMxb/Z4zJ43FDHjGqNxr9JSflHU6eaF4N5l0XVWGJaf22c4Kdlv&#10;AvQohziT1wMmjUKtv0AfIyoLT4SXXWyQZR35yZ9+wnuAnFhfoXrDKhJk81gHzTSIwVkHHBUVLOZs&#10;OIoMuiJT6o5cDHekfY9srigRRgWcUchZ5svn3vnFLQmM2F5E95Ku9qJ0iDBiVZ6O1sC2pQxm1pky&#10;25HYZmSf1JCaCC1TlWuXRBm/IvCuXEClrqmCiwb+5wIkGxTcSokbEjlCwnxPIFGJ82zia7ZhqUMR&#10;QBA0bqWMDrcF2KeJrovtRASRwsJwX2Y5VAEBHoch4mcKLxtUjAFfjam+l/keFZl6zu0Z87yruSR+&#10;liQ5j8pn12njbk0x7+AOnPjxJxx/9Egc0V3sZ5uHBF2ra+lp4mOyDwgEOE322c1r4ibuYuf332De&#10;4XgsOLYJCVcu6jyOlpLw3bdYsWElNq2chsMHNmDH+yew9fuvBVyPcViWGR0/Eb4CGzqZGqFOqNfT&#10;B0tO7sCWD95Dy96V4Rvphpphrmg+uDrWf3IW7/3nv/JdHmDqrsUIGVITDSXoN+lXEc0GVhUIFEWQ&#10;AKR+j+QQSi5+VkKr8LjNmDkRmHc0XmAXIeuVRGCkOwK7FFLwBMkytbsW0XIpgohwChSYUcE9SyN0&#10;YC206FsZgV0LIzC6sAGvKClDyg6IKIDGsm+Tts/TfT5874HeEOz47htE9+8mzujlfnSEqZceRsd+&#10;eCh3HPcQ99F5TNu2DsOWzdbRvEvV8IJXOXFFFgHzaWJALVK2gKZzs/Mos8+YoWYVzDMifT4RExdc&#10;DFfEqjhOmcpNELkLpOiSfAq6oHCBPOqKnheMKK2uKyjBtUieJChZHJe0SNvmZP0yNb1QITAJNo4A&#10;Skn2YLJXyRruGvTNKrzfWyY4THg5yuhUa4OZTQoaH4tRwcUlMaFBl5V1WZWnrihTZTz+wqno31Ch&#10;fkkF0il2rrWAkAJGHFPiPNsyDJgH5dpi1dq+G+Jg5E7+iM3NHJYpQbPP5nyOSIDd9u1n6Lmgqwb4&#10;2l290GdRD+y89I12sdj+xSdYsGg64pbPwIq149BhqD9ajayNOQfXyj5dQTdxD1Xb50R9gZAZ8DuM&#10;bYguU9vKe291MgzwBMW0XYtlH65g/ObpaCguxC/cRcBBeDD4F5LlvVAvVRAlV52usj2BTf2eAqEu&#10;BmT4np8RaKaS1kl6X0e+Zy2BT5BssxaBJY7I/LyBlMcpv4+/AKlh7zLov6wv+i/vi8gZbRE+oRWa&#10;tamNBvVe7jHpTL20MNovd2LHBURrL5xF2JDuqFq/ojaicxw6jtiQ0YQFVlUx64yPieDD84xg/WQA&#10;z6iMtqPscMtjdGqlI0qEkbgkwoiZdOqWRIUK5LLByLq8zJC2LblkhZuXE7zLG8fA6tikVyyHzz9i&#10;9RtdkgkWKwg5yh5ElKZ4Vy+kwfuPAlJGROAQVJpJl+iOTJfjJC7HVpVnD6t06Glj9rGKj0MF1ekU&#10;hE2ffyzXDNtGBCA24By6c1dBQsgcvf8wmePZ/tlH2Hz6MPacP4bD33+rbSvDY0chfHIIRsSN06ot&#10;JhRxHZYxc98qdRN+nQuIu3HWIDxz/0qc/u2/2P75J1i6bA4WzRuNrmODUS3MGdU75kILcTXLz+3F&#10;uC3T1RnVE+gYrqW4uhuCjSDiPE4JpmYDqwiognUZwqNujAEIc730ywBGLSmLUwM0Rln6Wso39oHv&#10;k6/LdqjahKfAqE6Md7JlakV4wbddYfh3KoK63WS5rrbqvmgBXlRB1ArzRING1cUVBVgG75dNWfYz&#10;cL9skjuzYw/uqxuq3bq2JinoQ/ZKsjOnXJxlnmHUbrmr1zYi91w6MGpmtBM9IQn++Z1yoIizkTFn&#10;uiP2K/IUEHnnT4JUgTT0L3pWUDHJQfsllS+gVWyWxyWd4s0Ah2AikErV8ETpGkVQqjqnntqJ1YSM&#10;FYisxMw7TpnkoDCyuYo/u9QdlTKy9ora0rrZnkQI6SjhhJE4JW1vSgeQWIY7+yiVk3OpbDZNXNDh&#10;hsob5RpJDXm1TalAqbe0HWn4ytk4/fMvxs2ciNVjmz4/j6FrhqPXwhgsPL5F4HTbSG64dgXLNq3B&#10;vKlDsCdhLfZ9cAKD1g5XYPjSiUQWxOCVg3GQma4CMsJs8o558nk+DcoM7IGRbhizcZLACNj51WdY&#10;sWIhZk8fjHaDa8IvqpBWX9HNzD0k5d+4hEhxQXQQiYFeyiEczPcmkILEiQRGFFJQmfOTlnkW2ZVj&#10;A0pQZFHUaOeB6m084B9muCWK7ovur2GvUggZUBmN+5RBfc7nPos78g8vjMohBVC5mRuqhBREQGcv&#10;BRsdF1W3u3yvzqUkSPv9lWB0XU68p4knp9X8zFLmls82ohOPfkCPScNRsJjxCHIGQAY+vat/1jt7&#10;AVL+Ik7PB0Q25c+bAx6sjrO1GRE8BpBsTklkJC88HUbMwDPalbLDuUAO7ZNktZyVzO/4rOndaZHh&#10;Vt10O3xabHqBZHaAZZBn2rdj4P8zyoQRq+oIHq3OY/IDB3OVKcU2JnftgGu4J0soETSEVwUnAQuz&#10;7ZzgU7MgqtYvAd/gMvDxLYgi1fOgVJ38KObnop8bSRRcLzdcS76BDkMjBRp3cej2bXVBu698hz4C&#10;IbbR1OyUF00HVMHCY5tw8uffsPfqZSxauwizxvXFvoT12HJ4I1qPqotqHfMoEGrIlOnRm7/8SG4M&#10;H2l56z86hbYja6NKuxyo2i47mg+qjtXnD2k77sGr17Bs5UIsnD0Kg6eFGinWApMu09oi4fLX2Hnp&#10;C4SOa6ztN4lASEWmU3luEhjVjvZGtdbuApWCApRCqNKiIPzCCqN+zxJo0qcsGvcug1aDa6Dn1FaI&#10;mdQMkWMbIHRkENqI22sQVRo1WhVB9ZYeqNzcDTU7uiuk6KIIrLrdvdEgvKyAyDpwv4xSGB1IRebn&#10;yYK9w3vH+Wldz+q9/TzH91ayX8acHuI4UHKxNOjYSECUS+/orYJfRsVgyQ6jDNSZWUVnL45JxxRv&#10;thOZLshezKQr6pZyZ1eCh2K6eCHnXMifX6DlJmCSeZTj8imJbWEu7jn1CbamK8p0KInTTBzXjhl3&#10;to647CybXnfEbDumXT9rVd3vkTZuivDhPit8BE58gKCLuHmX4ra+UiITWu4CGnsoaZUeM/Eq5YVP&#10;LVdUa+WBCiH5UbVZEXTv1R4rF87E6uUz0aFXXVRonU+DaFCXoigfzDH/BFwcg0/WZ+fYep3rYee3&#10;X+P4g4c48+NvSLj0FdqPaYBqHXKqQ6GrGbxqKM78KvC4fh2L1izE3MlDcGj3Rhx69wh6LOgKX3Eu&#10;BIFf5/wCknbYffk7HL17Hwdu3hTI3cHa9w9j0PKBGLC0H1a/dxCnHv+G7d99gYlbZ6Pz8GB07O+P&#10;jkMCUEfcQZP+FTHnwBptM2L7Ep0Sq70s4ZDJIhDM6jVHsPE9YRHQuYiCqGqLQjqt2Cw/akeUQOex&#10;9dF9Sgi6CYCixjcSGLVEn+lt0Xt6G/Sa1ho9RdFjmqF9v3po07sWWvb2Q5vBvmg9pDqayXdu1LcM&#10;GvQqgYahFRDc4K/hiqgsB25KEH/JdPT+Xey8+DVqtwoyBkB9DjDiUDmJfXMsgviziBDhiAxM7bZv&#10;N3KEUZECTrblk+8DR2lwdpP1XY2svMJOueR1rsSy7Zd9mgwY5UJRcS0lqrorkNjviKOUa2YdZXGM&#10;nlV0SXwcRQVm3aURSIQRB2ZlJ9lnhVG+YlmRp8ibyOX5uiqnKLe8NzvfWq1jJT62nGPjcb3cRd7Q&#10;crJ5/BM5Cv9LAJBVQZS4rILIACAHhs3PgWHlPec7e2VD3iJMY8+uWX1M9ebDBpncQJARRLWjvNGw&#10;TwnU6e6Fhj18ED20KabOGoC5y4YiYlQd+Ee7a5AL7lNSl63YpCBKynoEGjvI+raujq1ffoKP6FRu&#10;3cKUhPkSGMuLQ2G7CxME3NWdxH5yEkdv3cWq9aswbXxfLFw2CnPjJ6P73C4awNl/J0QcwfIzCXjv&#10;N+DI3Xtyo3gNh27dxNF797TsEw8f4uQPP2qCQmtxUKyaYmdTNvTXFhDUs0GnjTipiKmttbqL+5Ge&#10;xIP0i21OhjMJFlfTfEBlNOtXUavPjOo1o4qtgRzbRn3KoE50cVRu4aYQogLaF0OX0Y3Qd2Y7AY/A&#10;Z1obxEwOQfSEJugl34EOiTDi/F6i7hNaImpUc1EzdB3bHNGjxT2NbCK/VTA6Da+HFmGBaFDv5c+i&#10;M/VSwujwvTvikK6icedmAiMnuauXwGkR8DIqhZE3YfR8nBEdjD5SnP2MnI1hf+yr6kwYMZNOl7eD&#10;kYJIpl4F82pfJLqrQrkl4KVnVG97yffLW0CCY3FnbePxKOmimXWuhZkWL4DKpDakJ2RzShxMNT0j&#10;NjDt+1my6pyLvaPThiG+CItshuZta4mCENioAkpWK6h9jnIVFkCJ6JzsYeIoAi231xvI4/UmipTP&#10;h8qBJeBXvxwatKiBOk0ro2gll8TtUQQPq+vobuheqrUprJ1cXQVAxXydUTLARcCTU12T4aAIqKy6&#10;bpUW7mjc30eriNhAzinbOJhd1qh3aQT38klyFfJ5g54iAVPtrsVQrqGbgO8dFK2eH4OXTBMgXUDf&#10;Jb2NwCxwYFuH0R5TXBvYWw4PwOj14zFkVg+06FERjXuWlgBtbIvLESyN+1ZAL3FKC47GY9+1yzj1&#10;6GdxSATRTZz56T/ikm5h2NoRGuDNPj98rZ1PbU6EbUJG+jMz4OzbhqxlVnNpVZfI0dE4itszlmXb&#10;kwGapv0qoNPIOug6sSl6TGmpAAkbU9c4pvId2w/3R9SERjbX0xgt+9ZA9dYeIgH1kLroN6O94X5k&#10;PaoHZSsnUdOo1ug2LgQRw5qg81ABUKKaInK4QEmmLTvWRYP6r2CUqIMOrx3fm6/TIsflrd7by3G+&#10;+dp+vvmadd0nHz/C6Z9+xJlff8X7//0vekwaisKl8hoJC5lZtSRuoMBzbDPSth2BAB+el9huZAci&#10;E0aeDn2MDBDlgJebk47YUCw/YSR32FIOH8bnuJ10iYAslEMzCI3qyWzav6p4RY7s7f5cHJK6o3R0&#10;kNVqOj/PDMGIUCE8Xnf9v/p+0OAorFo6A7Omj8KCueOxPnYO1q6dhRmzhmLEmBg0aeOvYKLj0fYd&#10;h/Kcir6FklULoXXHeoiOaYNBQ6IwacIgzJ8zFvt2rcWm+PkIalIJWQv9Q7dNsDDNm1AJ7ucjd+Yl&#10;0VBUs31hVGpeEHUEGg0FHgQV25WcBUKeVfKou6nS0gO1IoqKKyIMbMFWgieDLYe5YfuLtkHI+g0E&#10;UjqlQ+or2+lXEpWbu2uH3oJlcqBULXc06VNT1i+qSQhGQDfdCEHjpVV2dSV4a5WfrXwjXTupAd9w&#10;Ukan0s5TWmHWvhUKpfd++y92Xf4WvRZ20w6l7FjKZY0MNdu+O4jb4jKasEBgOUCG8wgSQpftMZ3E&#10;TWm7DNPA5TNdLhHQzFozAKTup38lNO5TVo5PcbSWdbpNbo7uU1sIRFqi13RxMVPbImpMM4T0qorW&#10;/f3Qc0pr9JnR1qZ2Cp7QEXXQemANfW0PoiQln8dlYia0EAg1RuchosGNET64kU2NFUrhgxqjOdO6&#10;/0owMgP9i6pDt24ohPZfu4K1505h0aHdqrj3z6H/nPEaJIuUlsBsEezSI1ZPmY9U8CztmvERutMh&#10;JjEYHVw5Nl1yGBFO3uKYnG0JDImOSOYRRPycroqPNmdZ6XZEDjIBlPidCbf8EsS9nDS5watsgaR2&#10;n0wSYeRVPj+8q7ihePVCKONvJDVYgch4TIXRZpReGNHhEESlBXzN2gehV/9OmDFtOBbNm4jZM0Zh&#10;5ZLpOLJvE949uQunjmzD+2f2Yubs4fCq6KLVbY7uiNVyOcU5BTf3xeJ5k7By0QwsnT8Fi+ZMwppl&#10;s3Hm2A6cOLwFLTvUxdsF/q7rsBquoLge31BPNBKHwwDKAK1BWF4THnQ+rKbyrumsy1dtabghfmak&#10;PBvLMXjX6WoLwrZyCCu/Tl4IivJGjXaFFWJ+oUXg29ETJQNdUKgsH8fuhHLB+VCriziRGDoiK0Bw&#10;W0ZatT18koCVJANczIpzU6fCvkLzD69D/6V9FEQGrKy2kSTDvXjp9wvuVUqr6+jACCYeG/1Mvl+7&#10;oX7iZpppoGf7DKftxMVwOYWmHA/fThwlwUuz28JG1U10P3Q5YaPqIHJsMAbMCMXIud3Qf2YoosY1&#10;QfsBddGhfz10GtgA4QIOupao0QKsSQIr2UbvGW0UWmwXcgQR3+s8cUK9VPJ+uvFZ1MimApxGBowc&#10;RLfUaUAwmrQMRMMGr2D0p5VR73wHx+7fw/EH98Ty/4hFB3ehaUQIKtYqjXJ+xVHWj8+5Kavvi1fi&#10;48QzPvYcO3iyzcmjlKsEXVfwOUDO7gKA5wwiKj/HqsuTE162zq9WbUf5C+RCLgERHVIRdUSyXAFn&#10;FBYQuTgb5TwriFKSObZdPo9cts6wmec+vcrlh3spZ4FRAQQGV0JE9xZo2NpXgWQ+5lwlECofYMCo&#10;Sr2SKFXDA3mLviOO4+/IVeQNhYyT11vI5fkGcnj8E9ncXzPcjANA2C5Ur1l1bFy/CHu2r8H82WMx&#10;Y+pwzJk+BnNmj8TY2V0xYEpbzFo6COdO7sSSxZPgVSE/3s7/Dx3o1Lmo3AyI8omciryNvLKN9uHB&#10;WLxgIqbPGILxk/tgzPiemDJ9ILZuWYS9u9cgtGsj2cfXZb2syCtwKVojrwTLomjQ2xagJejXIWS0&#10;n0xxdT6ECtO0uS26pOZDS4vDKYkKjQXYAflQs4OnuClPAU8RCdpGMG/ctzQaRpZDqUA3lKrjIk6r&#10;kGaB+Yd5wU/k26GwOjKKDkzhZgcEa6VtGQWqwJFQYpsPO47SlZgjIBhASapeqy2fcV1zPt0NXU7n&#10;MQ0QPbGJgKMpuowPRsuBVbWNiYDqPKY+ekug1yQBW3sMXUvE2PpSVjGBoXy/VgUR0KE4WvbyR/TY&#10;5raEAkPdJwuQxrbEyGndsXT5VKyLXYi16+dhVfx0TJrXD73Gtlf3QlCoexHXEiGuptu45goWIzGh&#10;TTIIEU4xE1votqJGN5NpM8SMDxFn1RI9ZHt0P2aZjgofGoz2veuhcbOAvxaMDjHA/+l1AycePsC5&#10;X37F6R8f67y9ly/hyJ1bWHv2BHwbV9OH6hUsngvuJXOL8sBdXnuWdrYMdOkRAywfs8CAazb+pxVE&#10;uV2zJmvPSY/skxhSazcqVMAYsdvTLY86ohIF8mrVHjvOPq9MP3vxOxYqxkdMyPF6SlUdbwr4IEOr&#10;z+zlWcYF5WoURUS3Vpg9ZyQ2bpiP/Xti0b1fB5Ss6YGyAV7JQFQluDgCQyWARZVE5RbioALdEdzK&#10;D771y6KQuCSvCq6oEOAN/4bltb2mrLgnQso+W44Op66cR3MXjsDi5ePEEY3EvJnjMWP6MEQMqY+g&#10;bhLgo9w1WM5aPgCLl4wX+HmjQIWsKFXbFT5BLvD2ZWdVuXEIzIdqbTzQtEdFtBvoh+a9K6FRr7Jo&#10;3LMcmvWpqNliESProGnv8qjWzl3bhZglRzgkq2ozJTBi9Rpfl62fX4HHtiKmZBNCdDk+Qa6o2LQQ&#10;akVKQI9mQ7zhlNgGw57+DbuXgr84I7+wIgocugWzfG1nojjPbn5miuChO2IVHx0T5xE2dF+NOd5c&#10;PzlW4m5aDa6uAOWoBy0HVUPUhMYa3E1w9JzcGj0mtELYsPp6LCPGNlDwEEKJMJjK5dsgfExd3UZQ&#10;hDeaRFcVd9MQEYObImqEQGSK4VaYYNBncgfMWTgO8bFLsXH9CmxYtww7tsTi3Km9eO/MPuzZuw5D&#10;p0ahff+6BjBs1Wp8zeSDHpNtAGJbkGyf0IkcwbYgWW6IrfpNplw+cngTdJF1EqvoHBQ2OBhdR4ag&#10;7/BwNG0ahAZ/LRjd0GD/Z9TBG9dx/P59nP35Zx0qfvKG1eg2fhBColujQcdgNApvKiCqbmsXyqeB&#10;jPDIzDt0DbISRAmjXOIC0gKiHM5v4a1cr+GdPP9CVqfXkTu/3J1bLJeaEpMYOPyPUy7LFG++59h0&#10;nuKIOIJ3Mde8Osq3s4DIqszMljojOR58hDkflMcRLqyOIcXkh8LyG3nIDUKRsq4pulVNDinhhMD6&#10;lbB8yVScPrYdp49uw7snEjB8dIw6I7YLVQwSEPkXQ+X6cgcdSddQArV7FEETCfpDx0RixeIZmDp5&#10;KAYNjsacOaMQt34uEravwLatS9GkTQCyF/qnZqaZMMrt/hZKC+ia96iMAeM7CIjGYdGcyRg+PkoD&#10;pl9UQQVR1XAXAUldTF/UH20H+KJmRMHE6iwCgFlqbOhvKO6mbg+jzUYzxfiIgm5eqsAoTx2fjJ83&#10;FFfjHy6Q6ChOwQYF+yBuyuy1z976dDCVQwopiMo2yI/K4nRY/Va/pywjyzHwc/lkbSucb0taMMBj&#10;LGMCSN+nsO3MlAElb223adZPHO/YhuJMQtB9Sgt1KzGTmqPFgCpoO9RXG/9Nt0Pn012cBh0JYRA2&#10;qBEiRzWyuRKjesysCjOh0GV8I7Qb5oew4Q1knSaIHNZUpxECBBNG3ac0x7CZXRAXuwSb41chft1S&#10;rFu7CFs3r8KZk3vw4XtHcP7MAUxfPBTt+tVJBg6279AldRnRFD0mMUmhpaZsK4RMYNH92GTMM2Rf&#10;jqmwQcHqmKYvGIZZ08dLgA4QGP01hgKi/kAY3cSJBw9w6tFjHOFw8A6fHxQx/fPwrZsYuXwOApr5&#10;KRQIHnU+JXKjkMjDx8kW2J5PVpdW00n5Oip3KkkAdAhvC3zeyPl3OBfMhcCgGhg2sB/q1vPDv7L/&#10;TeFktV5KojNiZ9UCAiOtqnN9st3IlD7tlSASaP1eIEqUACmfuzjS4vmMdiM9Zkm/BV8TQp5lXdC0&#10;dS1Ex7RF9aAyMs9F08U1Q08Axfc8zgqjkk7wq1ceSxdN1raV7duX4PCBOEyeOgiVgorDR6DBtqNy&#10;fsVQvZkRUBv0Ko6Arh7iYhpgwZzxWLFgBubOGoPli6Zh/651OH54E84c34ED+9aicfuamjjAlGmj&#10;ii073MvnRrkmrgoWjgK9cPZEhdHQcZEa1DnAJVN6a0a6ocMQP0yYF4MOEugCYzzQsFdJDfKGjNcm&#10;PKz6xbA8ExTGvss6aQSBfQICIcJhZHQ+tymw0UAvwGP1njlCQTIo2csGIcvPMkncBzohwof7QafC&#10;+e2G+gsIWiYmAVBMCmB1V8ykEIUJQcSpanoruRENQfjAYG1PYdAmAAgjwofgipnUAt1FRvuNzSUR&#10;TlNaCzCaKTgIipgJIdrOw/ai6PFNMWR6JNbFLsKG9csQt26JwmibwOjU8QS8e3qfOKR9WLh6gs0Z&#10;ObTz2EDTZXhTdGE7kDohu8/tZFTxGdV8Vp93GtQA0SNaYPnKGZgxdSzq8aF6fyUYHb51QwL+7ydW&#10;sR27dwdnfvwRCd9+hY0fXxD3cw+nfvjBWEY+55TzjgiIuozsI3fSLnBjwBD4cFw5pmqzHYeBLKU7&#10;7MwSgyO3w4Dr6Ipyub6j7uf1HH9Hduc3UaxUYbRs2RjjRw3H6kWLcPbgERzfswfR0Z0EZnnw93f+&#10;L97M9Q/kcnknWTmpiYOmmo+SIHgcq+r0fQFneOTN/fuDyCYeF7okPunWpXAudUpGMoMbCsrNAn+v&#10;DuFN5G5vJFYvnYHhI7ujTA0vbYRnUkithpUVUIV88gqY8slUYFS3AmbPHIlpi/uizeDq6DWpKXoN&#10;a4fqdcvoI8vLBxRH2RrFUK0pA56oJ12IF/qO7oDFsw2ItOhdFT1Ht8DmzQtwaG88Du/bgM1bFqB1&#10;T1+UauykqdPlgt1QXhxGrc5FEdhNnFGfitq+QxjxGTQzZgyTAFMHNbsUQPWI/KjW2RVDp4dq353m&#10;fSsigO0gNmf0TLLB62liQGfmWJ3uRhq0uhsBFKHDoN+oV2k5XjW0QZ5tKa0GVZf1jH4yZhm6jkzp&#10;5OrY2qPSIt22wI5KEXA22YOHHTnpdnicOD90RC2FSG+BT8z4FuJYxK2I2NeGYLF3O4mii5ncUuJB&#10;M63q6jZelmUyAOcLgOhOOg9j47+AQaDAeXRTZlsO142ZKA5Mpj1FXceGSDmNESoA6D8+TAC00BJG&#10;507vxXun92NN/CxdltVoViChFEIpgChiCKvnmiJK9p/f1QpYhFHMqNZYsWomRo3sj9p1q/0lHh1h&#10;6neH0bG7t7HvyiUMWzQdQa2CUEXugLuNH4hdF7/CyR/ohGS5OzcFVo8wfNEMdUJuxXIk3jXb33X/&#10;HtLsuVKucHYz3A+r3d4Q+LyZ8x9a/VaitCcaNaqDgb17YOHMmdi0eg12xMVjy5pYnNy7D5c//Rxf&#10;X/gA8atWoHN4O5Qo46kAezv3PzWIM4BbBXhTHImBMPJw5kjdT7YbsXqO/YnYvpT7d2gjshLhmjXP&#10;6/hXtr/J9/qXZhoWLO6EIuVcULqaJ3r2C8WKpdOwaN4ELJw7DmtXzUL3Ph00dbX/gAhMmzIMUyYN&#10;RmhEU5Ss4oGc7m+iekBZDBwWjjYSTAmBuj290LhLRVQN8kHZQC+FUM2WxQUiRvALiimiQ/WPm9Qb&#10;c2aORut+NVAtMp+OlDx5QW+BURyOH9iCdXEzdOyzgGh3TZ02q6f4ula3wmg/wB8zp4/AIgHa9KnD&#10;sGT+ZKxZOw0jZ3VG+IjaCqJdO1Zg4apRaNjTB4FsiM8MGKVBCgEBELPBQkfWRqeRQWjSp5w+DI4N&#10;/e2H+aPbxKYSfI0g3Gd6O737J5AIBhNedWTqF+aByi0KoEorNx0nzexkmlxGJ1CjjcfIZmMadHDv&#10;0go37s+T6xhtQUwlbzGoilbDcR+o0JG1NMNN4TA1BF3GSQCnkxC3wGo3VsF1n9DiSRDZy1YWX9P9&#10;9BDoEE7qOOg8bO6D83pMTipLM95k+a7irlhNp9VmslzHgfUFRuFPOqMtq3H6xC68d2Y/Lpw5iI1b&#10;Fuo6YYMaPgGRVCXr0MV1HWe4Par7xJbGPrMaz25Zwq7nmLZYuWo2hgzsjtq1q76CUUZ0JIXX9jpy&#10;+xbOPH6EJYf2yB2xB1w931HQFCyeE216dsTuSxdx8uEDnH70AzZ+dB5V61VAQe8cCoXfG0KUDn9T&#10;qSDye+aRgJtVH8tdumIxBNWuiQ7tWmD4oP5YPGsWNq5chR3r4rBTILRt3XoF0vply3F89158+d4F&#10;fP/xZ7j8yef44r3zOLB9OxbNmYkGwYEaxHOKUgKSmcTAajpWwfEZRk+2GwmMCjhpvySmd1uV8zzE&#10;fc/m9IaA+R8C6DfgUcwVwU0D4FerkkA2K4qVL4iorm0xbdJwxMvFvX71PE2TnjlthABpvPa3mTtr&#10;tPbhYXXaqqXTkbB1ORYsHIumbWqhVr2qCO3eQIJfaQR29US9nsXQsFtpBIUKAMIlCModvVaFqaMo&#10;oVV0rfpVx/TpwzB/5jh0GBiI6l1cUKVzXgyf2RlH92/GheP7sXrdFDTvV0Ecjbt21GS1l9lWwuqt&#10;xj3LYsBocT4zx2DW1NFYumiKVvMd3LseO7cvw95da3Dy0HbMWjJQ3QVB8HvAiFBo0KOkjm1mVGm1&#10;Q19RJwEk+8p0GRdsuA1KQMRlqL4z2iN8dD0po4RCQjuGdhXIcBDOzpUE8FVQL5IPezNSoI3tEUJe&#10;unyj3mXQZkgN7QjaeWQDRI5pjKixchcvzotgMt0PZbghL4FWaXQaXUerzph00Ev2KWaK0Xdnwnxx&#10;nSsmYtrSwRgsv0vY4IZo17eOJhcwcLMjaGowMtqFbJL3dFOOjsR0HV3HNVcIMaGB/XrUPfFzBZcB&#10;QgJg4IQIrF+3WGHE6bq1i5GwbR3ePbUPJ07sVCDtld+/20gBqsDL3E5aROAwyYGdXI3fRL6HiN/T&#10;cdnQgQ3Qe1wHrFg5C717RiiMrIL2y6osBMfvpaO3b+K0uJ/150+hTE1vFComAVaCPseP8/DJi1nb&#10;43H2x8c4/+uv4pym6VA+nqWcf18QCXy4PbMxvqA3h9zJhmzOb8KtiDPGjhymsNmyOhbbCaD1G3S6&#10;ec1abBAoxa9YqYpbvgKn9x8UAF3A5+feUyhd+ugTXBEoPbx0FTMmjdcOpGxnShFGTGJwMZIYzHYj&#10;qySGYiLX5/i0V1Pcz+x538Rbuf6lrq5oyYJo0MgPgwdHa6rz0YMbENO9A4qVLoS+fTpj1uxh6De2&#10;HYZNjcDceaMxb+ZYzJ4+Sqvr5s0aiwVzxqmLmS7OaMXSqRrwjx/ZhO1bl+l4apNn9kPLflW0vUYD&#10;ng0cbBsxpUFQRBh1GdIAs2eOwsJZEzBhcl/EDA/BkCmdsHXrIiTsXIHZEgCjRwcrROyDqL0YTPn5&#10;wDGhmDdjPNasmI0De9YJgLbhzOGdOCbu6tj+TeK2eqk7CLJlhj0v6agH7NMj+9txRCD6TGuL7uON&#10;aqYeU1qju9z9x0xungghx+DNdhdmnBEU3NeQgVUQPqqeBD82rjdB5NBmCBsSjGZ9K+s26GjYx4gd&#10;SDsOD9Q+OLyT7zKyuSYARA5rhi7Dm6P7uFaIGNNAHGWSS6KDIhg5/E1i9pvsQ8yU5tp/Z+6yMYgX&#10;57Fh3XLs2LoWBw7EI37LAkxdOAjRw1sgbGiw0ebDgO3wPRxlAotp009UeRE0IqZVE0bMbjOSCgwI&#10;mcslwShSHJEBIzoj7l/8hiVYEDsGoxZ0w4xVg7F64wz0GxeKjgPSDiPdlmyXbV3JACvfj9WFOvoC&#10;l7HtL/sy9R0fihXLZyG6S3vUqVPNMmi/rBIY3RRQUCY0zPfmPPup1Wcpyf7zpHKO372Nkw/uy93K&#10;CB1RW9OvK7jpI8CZqHDup59wSoDVqnt7hZQ+FtwRGM9LHKRTxUQJV3FERto020PYJuRWJB/mTpM7&#10;5S3bFUCEkgkgTk3xPd3Su4eOKIQII+qzs+/q9N6332PO1MlanfVOnn+m6ozyyraf2m4kciuQW5d/&#10;XkAifHLmexvepdzRpHkQevbshFEjemHdqjk4e3SHdgR971QCmresA9+AShg/sTc6j6gDfw7n0q0w&#10;ugwLxqwZI7Fg5gR1SKY4wsHMaSMRu3oW9iSs1hTuw/vjceroNu2P03lYXfizx7/crWsyQOLde5Jq&#10;sw1FAmi/Ue0xf9Y4dUbzZ00U0InjWjVNXMwAhA4NlGDrrdV2qbV38DOOKNCsdwW5g66HrqMksE4I&#10;weBpHTFT3NDWrQtx+tAOTFrQU8tKCWopSdtrEh1dajLcCUHbSBxIq0HV0G1iE/SY2FqDKqu1ODKA&#10;cbdt19DvIBNGjXuXRbth/upOOK/7xFaIHN5Uq5CiRrRAqz4BqNq6IHw7FkarAdUVQpoyLct2Hd1C&#10;joXRzkGFDZRtjzA6ftI1BUYVViDxNeHYe7qRlMDqtJgpIRgxJxqr1szGxrgV2Lh+OdaL89i+ZS3O&#10;ntqLj88fw3H5rcfM64HOY4MNJ6PfydDTwET3o0GfMiEgx4YQYJWc6UB0nu3zxOUsnNEG2T+2H3F/&#10;oic1RfTEppr+3W96e8SMaakZb47lpCTdL9kG+yPpdzH3mzCSY8dhgHQZ2Ve+pjMaMLEzli+diU6h&#10;IahTt7pl0H5ZleXITQHF76zTDx9g7/eXtGrOtfBbyJ3/H5oksPjALrz3y6/YffEb+DfzFbeUR8Fg&#10;CY7nIO+KbnATJ8Q0bicBhNEwb1R9ZXd+CwU882Lq+DEKInv4EEpbY9eLO4rV93RFW8QpXTh2HF+d&#10;fz8RRqZufvkNpk4cq9ugM9JtOQR/exVwTr3dyBinznrQ1MxSDue3NXMuKqoNliycjMXzJ2Dx3ElY&#10;s2o65q0YihVx47EudjbKVy4hd3Q10XtUG9TrVUxTmGtGuaF1v+qYNm2IOKJx2iYzZ8ZoG4xGKpDi&#10;180TEK0Fq8F271yF4wc3Y836qWjZvyr8BEYM0IkQcQjkhEKjnmUwekIMls+boYkHfUa21/afNgNr&#10;omGPkgJFD23fsW/IT00crJMuiR0rdbgbmXJ+h8F+GDunK3oJoAi3tJaXLGmAGXBazWg4vbo9DNBq&#10;coB8R8NpeKFp33JaxaaN75Oa6wgDDK4mjFhFpdU+dsHZUVpFJetGj2+sICIcuk2WcmT/jYb0RuJ0&#10;mqFVT3/4tS2KZt2qqwOKGceMNKO6j/1iwgcmBVlNqx7RVMpugw4jAnS/2w8PkCDLdiqC0Qi8TNem&#10;pi0ajK0b5MZNAr3ZJrMxfjmOHt6GD949LFDag9lrhqLLxEbqwvgd6SZi5DXbiBy/kykzwEeNYso2&#10;g78BHCY5sFqO6xJWSWBIkkJ1cLABAFubEWHJfVywfILsdwi6ynHiMeN3IJC0LIdyniZN/ZbjzI6u&#10;ClYRy+SgqASkmRbOTMDOIxpjyOQoLFk0A21aB6NuvRqWQftlVZajAoc/QucePULCV5+j16RhaNal&#10;JUYvn4vDN67jXXFGsWdPoEKgj7gTJ1hB47mJ7UNFchudVW0QMkVnVFCc0bQJ47B9fRw2rlotEFqr&#10;EFq/fDkWzpiGVQsXYMvadTp/y9pYfHDyNL79+FN1R1+9/xG++/Jr0Td4ePMexk8ai2z5s+J1gVFu&#10;cUg53bIjm2wnt902TZkjMXDQU2+Lceq03SiVx0mY4ney+m6picvmypcNb2R7DUVLumPcmH5YuVQA&#10;NHu8OJrh6nhqiytpPrgc2vashfzuedGoUW3EjGyKej2N4MrP2/avicghcuGPDhWHNEKr6cw2JLYd&#10;bYpfqDCiO9qdIDA6sBkLVozQ6iL/aONpnYGdvRAY7mV02rQL9AFd3dFhQC0pT5zXrPHoOaJV4vyA&#10;roUVJARZetp26EgUCmxjETCwDII1QMTgawwK+uR6XMdIZZb9lOV0vkAnKKooanYojBptPQy184Bf&#10;Jz4ELun7MCGC5TINusXAKupO6EyYiGBWwdFtMFAzYJsN+WkRAyrhMWZBd4xcEI3I0Y3Rtm9QYrVT&#10;x/510U7ec6BOqjMhNUKC6BRZ19a/hxBiwGcCAEcXIAwixwdr5h6hlywV27bNHlMFRosHY1PcSgHR&#10;0iQYxS3D4QNbcP7sAZw5uQsL1ozWjqxmPyLuE18TegRUMmdBMbDLvtF1mCnVXIdD9fBzs02p5zQe&#10;Lwn0Q2wuRMtuogkEzLwjjPqNM7LpTBjNWjpSge24PTqt9MBIj5U4nmh2jNV+SEY5xvE0bgR4U9Cb&#10;aeayn13HNcPo6T3lRm86mjevg/r1a1oG7ZdVWY7eEjikJhMgVp9RqX2e0mc3r8v0pjikhzjG5+hf&#10;vYyTHOhUdPbxYyw5uAulqhfRdiRLaGRAbJuy7/3v+J7JCqyac3IYc86s+sqa9w14lSiEedOmYteG&#10;zdgm7ihuxQrMnToRg/t0RdcIuSuMCcPk0UOxdM5sbBYYvX/0BD47cQrffPQJPjl5BvsXLMCBhQtx&#10;dPFijGhcD/Wc3kaDPG+hrnNWBDi9g6oyZSJCVts2zX0wkxgoZs7Zg8iAkbM4ptTbjbLlfRPZnEQy&#10;fSf36/oY8dQy+fjoiJx5s4regWc5+R2CnBAS5o8ZU0doP575syZg3OTeEkBLo0ZkftTuXgS+YR4o&#10;H1wQDcLLo1nfCsmCNEFAh9FrREt1R0wQIIxY3rzZY7F10xKtojNhdGz/ZsxZOlgDNAGg6cnsVBot&#10;gIhmH5qksgmLduKCYoY1R9t+vgoSZtdpo7xtmYyISQNmPx2KoKGDoVtKVj2nnxnZaqxSY7sMHz/Q&#10;sGdJmeetoyJUb2U8fK0Kn33TnI8dcIV/u6Jo3r2G7HMQQocbY6V1Hl0XbYb46msmH9gHYfM1p08E&#10;51TEwEpYTF80FDt3rMWRI5uxduMsjJvTC91GtRSQ10OnQQ21PUhBpIHUCKZ0HXQYbMuJHiPujG1V&#10;5ogDtvL52qq9yoTR1MWDnoBR/PqlOCi/MWH07qm9WLh6HNr3q6tuwdg2XYXxmuBNvj1DzFDT5Wz7&#10;y2rH7tw3Zs6Zy9peM4lAM/bEpRDmBDndSpcxjdF/Qjhi1yzEhrjl4AgMS1ZORa8prRE1SWBsc0bd&#10;6EyZLGEDMpUimGzz6dCMfk/Jj4tWXwqEeDzNNjJjO6zS7IZJU4agcaPAv9ToC1SWYwKHP0KEFKes&#10;sjv3+BFOPbin7Unnf/0FS47sQXGBUaFSzsmAkZK8xdF4VSoELwEKVURUlO9FhQkZ2zx+5mlT4mum&#10;bldxh4eUk9s9F7IKiAiDbOJUOM0uyiH6l9Pr8CzhjsWzBTTifGZOGI1BfaIEQq0REdo8UeEdmmHo&#10;gK7YKhfb+jHDMKlGZcwNro/ptf0xSNzLwAJ5MDB/bvTP8w4GOGVFt1xvIzT7m+iS4y30y5MVzQRI&#10;7gKkd2zbZhJDPheBkbgiVtWlNE6dfbtRLtd3NNvNBBPTrYv6FELvPmEYN74//GpVRNY8byBnPutM&#10;PoWxyKuyMyo2KqiOpG6voug/tr2CZM6MMepspk8firDBtRMDMVW/lwRnOiIJwvaBXZ9TIwF80Jhw&#10;cS8TEqvpOP7bwnnjsWPr8kQYUcx+m7Gov0IsMX3arJ6zA5EpVnkRPkECPLYhOX5uL+6nNtYLROzf&#10;Ezz6no5IXjMrjCMBhI+pr3f/TfuVl/nJv5f2+ZHlmYXXblAAIkbJ3e5EpvFKMJvYSNtqqrV2Q+Vm&#10;BVG1ZSFU4qOmQ9xQP6KcuJH6+qiAiCHmEDUCmelGUCc8rEZ7tpL9MkniZwKEqSEYNCtMq544usC+&#10;hA06osB7opPHE7B37zosWTMRPce0Q0dxCY6BlcG3K9umGNR1e8Z+mNtJbR8URhJ4py4ajC0b1giQ&#10;VhntRusk6Evg3793o2aqsR/PstgpAkU5znb9eEwodZWgbQKI5RrbbKX9dggYXV6WY/DXbduWM5Y1&#10;xMCfCDZtlzLmd5vSXDu9xsUuxdb4NSCMCM25y0ehz4w2iJxgjPIwbflAjJnVQ/avgY6ywG1xmzw+&#10;nEbY7TNdJavhdJSH6cb+mvuTKHMfZZnEebKsbrN/czT8C43Wber3g5G4oZM/PMDZf/+Ks//5LVFn&#10;RKdl3mmB0KmffsR7v/yCVccPobxvMRQpmVdgZECjMKFhAiQRJO4qQqdUBTeUKVsApUu7olyZ/PAp&#10;74biMq+KvG/gnRctCudBsHtuBHk5oZGohUduNC/shCaeTmhaJC8ayfu6+bKKssHXJRuKSzAuJ+6g&#10;nsChSa43UTX7P1CxXFEMHtgLQ/t3Q1S4WO3QZojs1Fxei8UWKHEa3qEp5s8YhqN7VmPH6ulY3DsU&#10;Y2uURc/s/0KX/5sFXf/+/0PPt/6OnjneQGcBEEHUNefbAqJ3MEjgNEiAFCGOpKbshyuhVFBgmD8H&#10;3PLaHpSXwjh1xfLlQd4cb+L1bH8X9/OGQMbIfmPaNUE0YkQPHNq3HmdObsemDQtRp0F1ZBMg5XIV&#10;h+QAo2yyPx6lnXSIGY4gXadHUbnjL43RE7srSAiR2dNHYsmcKRg6MVxHIGA1ltkGYtU4TxiZ7ToL&#10;ZxtlMJNuzrQxWLN8Ng7ujsMBCYxsL2K70dF9mzBpXk8FBtd92kgBChCFUPIqPEcRHKw2a9y3nPHA&#10;Nimb22CnzBYDq+prVpNxXLSuE5vIHb8xLlq/me31qZ3sY6MgI8BivDTdulVfPw2iBAvVRRxGtzEt&#10;xNl0QIfBQajW0h2VmhdAxeb5xSF5oFm3atpozaw0VteYwTRyGEcH4LA4yTt9msGXjd7R4kx4l0/x&#10;tY4ercvYAhqntmW7jJH9GdUYE+cOwJb41YiPXYad22Nx+uQu7cz5rkDg4/eOaX+asbN7oU3foEQQ&#10;mNJgy0Z4cROsTkoMnLZtpQQiynBGrTBj8TBNEJixZBjGz++jbUir1szBob1bDBgJGNdumI1Ocgzp&#10;0JJtXwI7jxEz4vQ72r4nq+dMABjLGVV6dHGOx47r8Hix2o9wNEfO1n0U59Z3entMXNAPC5dPQuza&#10;hXKs1sg5GI+de1di5cZp2JqwFMePbMOcFSMROaaRlsfqy+jRzbXNh8fGaAMy9pfj0rFtjlWEqVWl&#10;Jv5m5nsbJNt1r4/69f46Iy+Yev4wEggd54gL//4Nhy9dxNol87F6/iy5+1iFuPVrELtiMVbOnILF&#10;o4djbo9ozOzQGmMbBiGicF6ECgzaFMqNhl554VfCBfUFKvWL5kXF0vlRqWx+1CyeD9XlsyYeedDe&#10;NQdaSDDvKIpyyY7wAjnRSdRDXjPQd835FqIl+PeWYE9HMiC3OBOZ31/eq5wMpzJQ1E9gECPqlest&#10;DMz2urqZHtXLILyNBJzOLREhALKHUHSEnJjhrdCpbWN0aBWMiaN6Y0vsbBzZtwbHD63H7rh5WDuu&#10;L2Y0r4PBnq6IeP1vaP3a/6BTtjfQQ/aB2+uX+230tbmlwaL+otC82VBTwFhIoJRXYOTMqjqH5xvx&#10;NVWxqDvqBVRGu/bBGDO2D2J6tIerwJdVcp1l/1Ytm449O1fj0P51cvEnYMH8cfAsVkDbgnIL+HLL&#10;dnIJjHPIdl0K50SVEHc07OujnUGZNt26b3VMmTpIYcSsOKZPT582TO6mA21VYqlDgG03IX2rYNKU&#10;/jq6AVOw6bKGjY3CoImdtP/PoX3x4og2gZ1TzxxOwJjZUQq5WlFFxJEkr5rLiDRtO8YHHYbW0qDV&#10;YUQthVy7IX4SkNppXx0OKtpyUFUNDpynfXYkSBiZZW3QanA17VvEspqIU+o0pB4ixdkQQka7RFI1&#10;TtdRLRA2pCH82hdFmUZ5ULONp44aTQjpOGl2wVQDKgO/BEymJKuzYXCS/WAbA4Md2zhMt2CK81hd&#10;xSBmQovtOWwTYaYYe/VPnDVAx13TLLata3VkgTMnd+uUMOCAoDMWDUXbfrV1v5/YL5mnQLC13RhQ&#10;aK3b4baNzqXJAytFGDEJYszcHhg1N0aroZiGzpG3h86KwNbty/D+2UNaVRe3eb5uS/sbOW6fQV6m&#10;DPysNuR3IyD5/ROX0ddyzBOdD4+fEeB5/LgMvwOTQRz3VRM7BEr8rYfNisKCZRNx5MB2fPb+KXFt&#10;B2QfD2ufo7lrRtgGbpX1zDIUbkY/JmbadRLnRGeso0uIK2VGXpTc1PCBfFyX2Yb227ZXrxnGsW0X&#10;JTCq+3xg1KhRgMrqsz9aCqPjDnoCKCL7z+yXtZ9vfma+pjjK9plff8bmhG2Y0CAIfSTgMuj2d82N&#10;/vlzo1++HOgjgbi3OIVeWf+prqG3TAmLgTZgsPqqt1M29LUF6RgBTJg4lg4CmEi5i48SyIRnexMx&#10;2d/CgFxvY5CsRw2R9frJ+0hbNVgflsmAz+0rhMzXnBqQGihgGJTnbQzO+joGyb71rlwKMa0aonuk&#10;nFxd2iqATAgluaFm6NhaLmKZEkYtm8hF3a4pRg/uhjXLJMjuXYuTxzbiUMJKbBIITBVX1bdkYXR/&#10;6zX9vn2zvy7HxHBH/eR1v5xvKhQJJX53OqWGTtlRxsnoc+SRn88yyqcw8nbNA59CLrp/cbFztarr&#10;/JldWLF8KtzE8RUQqI8d3RdLF07GpriFOCwB/9yJBOzevgo1A8shq/PrCh8XD4FdoRwoUtFZn3Nj&#10;jK9muBHCKFIuMroZDiA6l32EBCjdxAGYA4CyTccx+NuLIx50GOCvVXtMMlgg7oijJXBE68BocQt9&#10;y2PS/J5Yv2EmFq0arWnUXUbWk8+KwDe0MAI6FTEy0GwdVNMis+qQr7XqrmsJbZ+hc+kxQW4iJEiE&#10;ja6r9fb9Z4UiUmDErDAGTHYo1QAhwYEugw3jXceEoPWgGgpIJhhEjWkiZckd+mCbu7GTmTZMSDWP&#10;qQl/ARLbh5gwwDYaNpynFPgZWAkfBk62U/CO3pgvyzPo2smsptIOnnQBss90AQQbXQZHDJgws5/A&#10;aCXYmZMjC5w6vhNnT+1WR0QQUfNXjEGH/nWTVZPZi9vmHT/Hk9POpmOaGynJ8pmZzGAGVXuxulEH&#10;ObWBSNtfJouzm9gY01YMVCh+cO4wNm5bhC5Dm+lxSdomp8ZoCuxPxG3yeBguR8Av3zHZMeTyAmej&#10;LYbtXLbjJ58RFHQydGpW+8n9Yn+orhx2ampbzF41AvsOrNdx6T5+97geI/Y74jljgIip68a6hF70&#10;2Kbyu9ZF3/EdMW/5WG13WrByAlZumIolcRNk3dGYtWooBs8ON1yTw/ap3gIjTluH131uMKKaNKmF&#10;Zs1q66jgfN24ceCfAlBZjt+6KQDJZN28gRN3b+Pcf/4tbugSFg8fiIEeLujx+v8zqqhUf7NJXr/9&#10;DwVR7xyvo7cE4j7iSPpKECZ8GIwJDIJpEMEh0+gcb6Jz9jcUQp0FQuHyPiaXBHIub6duArlOUl4X&#10;Ka8P4SPzWKa9uBzn95eAT0j2Ehj0EDD2KOmBbk1rIypSgBPdHlECoujOchHanFCXMLnbEviECoQ6&#10;CKzai8YO64EVC8Zh9NAYhLVrguaNgtCmeT30jQnF/JkjsWvbMpw8slHu/Ndh5+oZWNqjI0aWLoJu&#10;BV0RVr06IuvURo/SxdHHOSf6ybHon/1fGCj7MlhARVB2F7UWKAW65EZpcUNFCuaDh4vAyN0VQ/pH&#10;Y5c4n6OHNuDM8W1Yu2a2jopQsboPZkwbgWULpmHHxhXYKhf99MV90WNcM9Tt7IPq7Tzg21ECfoci&#10;cgcvDiTKW0ec1oE4JYibGWWDxoapo6EzWjx7EgaOCdMqKj5awR4A1uJAo+yU2lCBNt8Go+7DQxAo&#10;6wcIjJh6HdyzFFr05+MWShnrqRMqptlmdaLNzDSzzNSladK2diF29lQHJC4uckhzhA80MsL0Llnd&#10;h1GVw0ZqBiU6IAYFM8AyW6szB7eUYNesVxWEDKykg3l2Hd3SCIBmMLSJAGg/oA5iRrbCrIWjsXjp&#10;VMxeIN97+ThMWSDXwsQwRIk7YuBPFkxN2bZlOAAJygSOxXZMGVVpAoXxEuQEFnQQLJf7ES7bmDh7&#10;YCKMOBr1yWOE0R6F0dmTe7TNZsmaSTo0ztP60bAqTI8HnYltvxj89TjaHEmia5CpmQDgWF1FGA2Z&#10;E44DB+PxyYUT2LZjOaLlfDCz+7j/dEOEUGJatN36PSYRAAYQ7Y8hbwLUMcp8Do5KcFGEUmpVZqa4&#10;jAHNEAyY2RGTlvaRG+nF6oxWrJuGiNHBuj90Qvzexnh34hDl9ahpPbFq1RxsiudjKJZjy0YeawJ/&#10;n6y/X53ozFWD1SlZbZsw4jnZon0dNKiXuW1GjRsHaHZesWJu8PZ2Q5UqPggIqIS6dY30cQKJYHJc&#10;7/dU5sNIQHTqwQOc/fU3bN+/R91Qr3deExD9jwEZ5+zom1dcTgrSKisbJOxFcMQIiDqxnUUcUbgo&#10;VF7TGfVmFZusx4CtwBGoRIoj4jLdZR1+Rqeh0LHJLJfrdpflowVund/6B8LFaUQGVEZUJ7HYhFCU&#10;HYRk2qWT2PH2TdUJtW/ZUKdG4kJTjBvRAwfkojqUsAIbV8/ErMmD0LtrR7QNqY8WjWsjOqwlpozt&#10;h03r5uDYofU4cTgOuwVKCycMRv++PdGxUxjahUiAq98AXWtWRQ+foujl5oS+AtWB2f6FwQKogfK6&#10;j+x3RN7sCHbJhbL5csOroAt6xnTCxviFRnvLwQ2Ij5uPUmXlDr55fSyZNwUzZshd2aRO6DDUX90C&#10;kwLq9SiG4D4l9fELpkwIJQZ1gRGX7zWilbbxsFPpgDGhOg4ch+lh5pr98lbSxAJxUL1HttH1l8yZ&#10;qtl0nQbWtpVhuBc6DmbOMYVa+wQxhVrmq0OzgxDfG67NyHKzT2jQNh+BEAcM7TAiUAcL5bNy+Ehp&#10;pghHjzT6ijCQMACYwGHQ5GuCiHe8DDhMJuBrBrawARLkBGKhQ+pqNVOPSa21o6J9VRFFN8IhYwZN&#10;iMDS5dOxecNKBcH2TWvkN9+BM+JIjnIk8p0rMHJGjD5F1BJILNeU42cWYlUW3UJSNZaxLwzOk+YM&#10;1mq6WAsY0ZkwoWFl3AwFkWObzROS/eF3Nr+3EfiNQU7pMI3sMMKjtc3FMMPtyWo8OoxhcyJw6NBG&#10;fPXhOexIWImuI1vosTPKN/pRmb9RYtWYiK8N6BlVcAQkv7+xbwaMCDHuS6J74fJ223+a2K+IHV65&#10;n31ntse8taMwa+lwhA5ooIkThJG6LzoqgdeQmcbI35s3rNLOs+tjF2uSxtFD27VN7MKZQzh/+gAW&#10;rR+nIDa3Y3wXQ71nttb2p2atamXq48bpegiamjXLIXv2fyJr1teQK9cbyJv3HeTPnxMeHs4oWjQ/&#10;KlUqocsTXI5l/B7KckIAkmlSEN3HmR8fY8382RhctCB6/Ov/aLWb4T6yJQOCPRQcHYtK3AwdDav2&#10;ugh02md/E2GskhPImK8JqJ7yOaHD1xTnt5PPIwRI3eR9V3FNUayukzIiRJ1FLCNM1CHb62j/xt/R&#10;nnArXwKR4nCiotupom1VcQohcUIGhIIVQlSntk1kvgQ4+bxzx+YY2r8Ldm5ciGN71miV3KGE5di1&#10;eRFWL56IUYO6IbSt3FkH11I3Nax/FJYvmoj9u1cJlOKxd9tyLJ0/CcMG90Pn8DC0btlKwBSC8CZy&#10;YQXVQkyFMuhVOL86xUHZ/olBdE7imKLkuzXLnR2DIzti66YVOHZgM85KsNm9fTWaNKiBDmH10HNM&#10;S4T0raRBmlVi6en8qaCQAN+wRym52w9Ax0G1NN26lsDFaCd6erUZ21cIk5ETumHZvOmYOLk/+KiH&#10;+t2Np34+uY7AJoVy2XmUCQYBEZ6a5k1YcT8MiRuSz0IGVNEhaZgIwL4vDCjmI6kJGQ1SAh/HgMCq&#10;F+PBaAzobJiW5WR53vUye4pZZQxuBBarfBwh0mlwQwnMTTF+Zj9NX9bAJAGJrzfELZPAtA3vv3sI&#10;H7x7RKum5i4bZaQzW8Eoo7JBgjJhNGXuEE1giF2zCFs2rcSJo0kwoi6cPYj1m+YpVNI79pq9CG2m&#10;TrOK0Rimh99Ljv14cSXTQgzg8xhLoO8yoTHmrh6hjoPOY+yi7trxk/1ueKPA42v+Nubv5Cjzd2Oq&#10;OUfD1mo7+b6ssrSHlpZBWZTxNBE2rLrrQcc8pY1uhyDSTEdum+1N4qJGz+uu8GHKOtPXCSNmLx7Y&#10;u1GPNav5OF2xYYq2I7HsxPZAga7p3FgV3DQkcx83TtdDlS7tiXfe+TuyZXtNlTXrP2x6DW+//Te4&#10;uzslLu9YxvNWw4aZDKOTd+/glGj1lPHony8Hur/2f9BLgnxPp2zqPhQMIgWDyICCDQwCEHU9tqn5&#10;uqOog6i1wKVNtjfRUaYEUVt5zanxufG6g+0zgqh9dmN+RxHX53IdZR7LDJNthsn8MHFCEeKIuhTz&#10;QGSjWgKfNugqbqhrF5lGGG6IsLF3Qu1aNFAgRQh8CCECS2Ek7mhgn87YFjcPB+Wud+/WJTiwfZlC&#10;6fCuFfJ6KeJXSiAe1RsRHZqhWcNAtG5WF73EOc2eMhg74ufhxL412L9tCbasXYEFM+dgYL8B6CRu&#10;qXXrNmjXqhXCW7RAVL066F6+NHq75cVgOQZD3n4DffK9g0HhwZi7dAzWxE/D4lWjMXx6BJp1q4R6&#10;XQkUDoPjaWvbSV/nT1PMHDPah5g6nb7x2EzwsZqu54iW2k7EsozsN+t1rKTfI7oIAsOKon5EebTu&#10;HYDwUQ3QZmgN/YwPseOwOQwg7KOjyQcSNOhwEu+MbUHKDE5msGIQjBzBB6MZbse882dwjRppZExx&#10;+T4z22o6LttPHCHCtqDeYzpg9aq54oRiEbd+SbJ+NYfkRuHc6d0alFg1Nk/baeql2E7zrFKXI99j&#10;6tyh2LKBMFqILRsJox3JYPT+uUPYuHWxVh3aj71mHgPTDZnzrWQcMzkeXM62PKsJCechU7tgyOwI&#10;RE0WUFGTmmDknG7YtmMV1m2ZI8dVgjADtDiqZA7G9hs9TeZNBiGoVYbmb2yxbEZlOCDjHDA60xrz&#10;tVpPYMThg/gb0xVtjjPcEXV431Z1nqwOJXjXbp6pbWaEGB+DYbQHGscwWiAaPaI5GjcJyNTRuk24&#10;0P28884/kENuZHPmTBLdEiHl7p5Xl/sj2o8MGN0WkDyrCCKZvvff/2D/55+ht1dBdPifLLYqtbcV&#10;CJ3oQmTaRoJ/e5lPANGpcJk2Ag+6lC4CKIKKYCJ4uIwJrqjcdDlvC8yMaYwNbo6iM2KGGkUAmq/p&#10;nqjeoj45JICLI+pV2AXd69REt7AQdO0qEIoSNyRgIYQII7odA0LBCiEqtE1jRHaS5W2wUiCJIkJD&#10;0Kd7KDbHzhYYLVcYUXu2LME+AQwBdXjXShzYsQyb1s7CtHH9EdWpBZo2CERI4yCF29B+4dgSOw9f&#10;X3hP9CHOHTqCHevjMGfqNPTt1QcdOnREq1atxZG1R3RTufiql0dH3/wIae2OJjGl0LRvRTTvV1Hb&#10;XjTQ9xSI9Cj61H43aRVdkuGGrD9/mrg+wZQaiFg+23joprSKUN6z7YcgZSfSFv2q6ijPHJ4mbGAw&#10;Ikc1RafRdXU5PjmUgU07i/LO1RZIUpKCSJbTtgcGVG0Qtw+w8t52t21CiVV9vDPuLO+fhFFd9Bnb&#10;UWHEajEOvvkkjPaATxBlFtuiVeMl+DPj7SlVYxkUM+n4HJ3p84YnwmizwOj4kR26/QtnD2n10Sfn&#10;2WazDN1GtFA4muuzrYXJCZpGrZl8aXRwNiAZ22+MKXOGYM3aeZi2aCimLByAeUvHYhNHO9i4GIPn&#10;hCFifEMN9km/SwZgIssnJidkMojs5bhfdExsXxq3oLd27OUjyxcun4DxC/pg7LyeWLh2HI4e2SxA&#10;OqTtRvHb5+s6bGvSY8rzS0RXSrB1EXhrgJbg7BiwMyrCiIDx9i6gTihHjn8lgxHfE0hFirjqcn84&#10;jAiTZIBJQVwu2bLMmHv0EOcBnLhxDTP79ULom39H2Dv/QhcCIpcBBVaz0bEQOj2dBAhOWRGdi47l&#10;TYUNq+pYbddVXtP9cHlW05lVeGZ1nrlcarJcNq8o91sYIBDq55ILPauXQ7d2TdQJRSdWyRlg0XYh&#10;+YyZcWaVHBUuDikq3FjGUZGyTveotohbOS0ZjBKhZJuyTenwrlW6zNZ1czFz0iCtAmwv2+ob01ng&#10;E4tv3v8A3330Cb794CPV5+++hzMHDmHDipWYPnYSenfrjTaRzRDcrSLq8umefUogqIe3tr8ERBlt&#10;Lgz4ZlvMn0WESzIIxci8bhwDjh1OjWF02PeH7Tvs88MECUKmYS8fTanuMiFYn3fDsdRYnRQtd/JD&#10;J0frA8maxFRBq77+iBzdRBMRGJCeGtAERuwEyQDKgPBEUDUlgdUEE+9kzTYZRxFGvcd20OfRGDAy&#10;nBFTqvUu+cAWA0YnduP82YNYvm6KVu3ZZ5Blplgus/lmLRhpB6MVOH1sN04c245Vm6Zh0bqxOHho&#10;A3bvjtVn6bDakN+XSQoMjkZigjhHcYYs86lAsoGIrwkjdgCdITBM2BynQFq8YjKWyjWyZs08zFk+&#10;SiFkD6JnksNvnm6gZUDm/k8WyBKwBC7nawr7FIG5TMct6oEDBzfgg3NHtM8Sz7vocUanWR4n3gBF&#10;jWqO3jPaIHxAE6OKLpNhRPn4eCBb1teQQ8CTPdtron8gp4CIMGK1HWFlgsuqnOcpOsEsJlzSrxs4&#10;de8O3v33bzh557bcEazGxPq1tG9OTwFMXwZ/UW8BgeGA3hTnYmSF9RLIsMMnwURQMcGAbUOd5T2r&#10;0ehwCBAuay8r2KSkJAhlg/bhyfpP9BEY9SrthW7N6iEqsq1myUVHtlGY0OVEhbUU4Bhp2vYgohuK&#10;6BiSuJw9hEwRKBwSKHbZZHVB+7YtfQJI9kqCktwhrp6GuOWzcf7wMXz57oc6mOoX757Hdx98hmsf&#10;f4Orn3yFa59+hbtfXsH7x4+j/5hOOtZZrZ4SxB0SDqiMVMP93jKy3bzFzVXQ/j6tB9eU+SV0ZGlN&#10;IhCH02V8MMJH10eUDvLZKjHdutOwBug+sjXmLhqHuNglWLZ8JhYtn4RZS0dgyJRIRMuF3XlUQ+3X&#10;wTG/krK8ktySUbVjjFyd5jt+kS5rCyKOsoIRR6nm3fKmuOU4cXin9qkxq8ZWx8/U9Z6lnSY1KYyG&#10;NcPshWOw1Qaj7ZvX4NDBzZizdoQOOcT+L+MWd5d9mYGBkzqjXb866mbYhsHjpsdKpqwG4xNZrY6V&#10;gtriuPCRCEx7nzCrP2YvG4lBMzuj34yO6Du9A/pN74j+Ivu2u0yTDULc5zTdlDyD6Ir4HaYvHoZl&#10;K6fLPLmp5WM3BFB0QNrPSM7DWauG6Q1Iwp5Ven5zHDoeL97gMD2fbWTMpgvtGYwGmdzhlXBhAkO5&#10;cl54563/Ffj8E075copyKJiyvvN3vPP2/6JYUVc0a1oLTRrTHXG9NIjl28lq+2mRA4xu2YEmFbFK&#10;TuBz7rdfFUTb9yRgSkiw9hfq/vr/0xRtgoNAoMshXAgZVpFxHoFkVsn1sWXBsWrNbM8hiAgwVq1x&#10;frTITD6gzOQDR3G+fWICX+s6UmZXOfDdihZE1zrVEC3QiOraIXmqtky1Sq6NUSWX5IaCtb3ITFJI&#10;CUQU+xtxumrRxDTByJRm34lLOrhzJd49vl9c0HlcfP8TfHP+IxzdvwO7dsTi7JEDuHDiGHbsWIWB&#10;0zqigT6V1FNcQ9qSENIjzVRLR1+ep8nKnTEBoZ7se9shvjqiNEc4YP+VzqProdvE5okdTDlfp9Nk&#10;KmLdfPT4phg+rRuWr5ipWWoUB7c8sGezNhIfObQZm7ct0VTl8Qt7adZb1JimElxDZFtmcDLaidi+&#10;kB4QPU0KozECo5WzNWGAIFq9Zq7cNQ/UTp9L10/CsWPbtL2IMIrdMFur0ezbaTJThBz7Qc1ZONYG&#10;o0XYuWWd9ulhhliEwN7oN9MCExf1weDJkWjf3+aMRtmSNeRunTBKckZStg06JoCY8MFjyXY3VmGa&#10;YtYZ06v7TOQjJSQAS5DuRsdgU0r9bZ5J8rsye4/OTqtWx3BYHrZFWSybCeJ3YNvkrCUjBUhDtT3M&#10;cRke48FzwnHs6Fbtu9RvRnutpuPxIeDN9HUe5w5dG2R6HyPCqFnTQFSpUhJOLrlQuERxlKxSFcUr&#10;VkIhb08U9HJHwSIe8ClbDPUb+KOBuLIGAgcComFwKpLldBmRbofbswNVY1ETm/g6NTWS8rKcEgil&#10;XTdx+t5dnPvlF+x99ywW9uuJocXc0VMg1PvN/0U/cUUDxIkQJGYCQrSAhE6IIx8QEkw84DRaoEQR&#10;HmxHasnkBHFPZiIDX3N9iu1NnG9Ax1CEbIuKFBFWzJJj2xOrAs1lwgVwYVlfR2S1sto+o1lybBfS&#10;KjkDLKxe62RRJacp2w5JCk8T25IWzxmtgNnPp4JawMdK+7ctw/YNc7A6dpIE1XicObwHs5cOQ+uB&#10;NdCkdzl0HlFXTtyG+to/qpBWwz1zFVwK/XVqRxdT6fs09umxEqvXWP2mVXAxxvhtnK8gkmmouCFC&#10;oc/M5OBRB+NwMVMcY63PtHaYOn9I8hRafTLnIuxJiNMgf+HcQZ1+cPYI9u2Lw4DJ4Xq3z+Cpqc8S&#10;NFkeq6BY3ZbpMBJntEKc0faN63TIm5FzuuqjCCiOwj1r9TCcPL4TH50/jnUb52g1WmbAiJAwZcKC&#10;/YaYlEAHaTojwmjz9iXoP6uDjrjNO3e6zinLBmDY1OjEY6XDFY2UfRYIcSw2s2pSG9z5OVPJNePQ&#10;NnCqLbssmcQx8DPCIdOq4lKRee4wuOsI45T8vsZAq9brPKsIIz7wcM7S0ZiyaLD8zk/CiBAeOKuT&#10;prEfFA2cFaowJoDYr4jLcPQFHrO2EZk7+oIG+8b+qFvfHxVrVEWJylVQuqY/yvgGoIxMS9XwRelE&#10;1UDZmjVQ3rcmKogqUn6GKtmm9u8r+fuKOK2JyvK6SoAvqoqqBfqiuqhGLV/4BvnCr7YfAuv4oVZd&#10;PwTVSxLfcz4VUNvXEUa37V4/qbM/PMR7v/yM9QvnYkRpb/R482/o+vr/oFuON9A1d1Z1O4SCkajA&#10;LLYkuDCjjaBgVpvpZky4cB2uy+QEuim6IzP5oJdNdEtsZ6LMDrEU4ddTltfsOCmb6+jnCsC30Ve2&#10;2Z39hmI6Gm1DAg2tkhMnE9ahKTq0Dk4Gog7pcEOO4kgMc6YOVRAxUcEKPFbav9WA0bylg3Fgdywm&#10;L+it7SfVI1zhJ/Dx61IIvl0K6oPqOGI0U6s7Dw9Ckz7lNNjbQyCtqqvD6yQBjU9NDepSFNXbuOuA&#10;nny0gT5rRz7jYyDs+/JYyXRUFOHD/Wrar4JAJwgdBTwcdJQPYeOynUbW1pRrzUyTC1D7a0xktYZR&#10;neYIJAYSdhQcPbOHVsux/cNMoTUTBHbvXI8zJ4xhblgN9uG7R7Q/zYjp3XTMNQYlU7xrZsAyRxDI&#10;LCVW062eg20bYzFt0RDNnGLg4fdgQz1d3/Zdy/HFB2cRv3m+3Bk3k/WSkgYyIgWqfi/ZljgSVrER&#10;vCyXHUnnLx6vzxPiuGtbN64S97gVKzZMViCzqm76ioHYsnMphk/tirZ9a+u6ZhUS79wN18NGd4GK&#10;pl8zqSFEkzkSfy+LYM/fzfG3fJ7SbWmmozGAqsJZpuZAq1brPKtMGDFpYcHy8fp787ian/M1R/8e&#10;u6iHOne6oyFzOiugTGjrcbJ1eG3ZsQ4aZBKMCCI6mJpBfgKZmihVXYAjACJ4SlXn+5ry2k/mGSol&#10;r0tWq/lM8nFU4nZqooyFOF8ly2RhtdvZe/fw8S+/if6Nj3+lfsO5+/e1Su6U6PT9ezj/n//g3V9/&#10;wa53z6BvGW+0+z9Z0PGNvytoNFXaBha6FIKFHVPbCgiYkt1CRHdjZrMlAsYGDVbfmUkKbGciYIw2&#10;o3cMCVTYp4YJCP1yv6kjMrB6j8vGCMC4D0x4MEdZMMXqwp7v/BNdyhUTdyNgsXVgpeMJ1Sq5JCdE&#10;mR1YuUx6IGSKcJs2foBW0dEdWYHHSvu2LsWerYsxZ/EAzFjcH20H1YBfZCF1E0xE0Ie7dfNUR1Q1&#10;3AXhI+qgjwQCBviMPvaafXT0WTrd+GwemSfiUz4rNXNDpaZu8A/zNDqWCoTqdnty/WTi+gKsWpFe&#10;8I/wVFh2FAgxFZbQ4RhvOup13woCojrqgjifw+ib1SmGBBLM4JJgxwvZCGZUS4SPbIiRU430WY78&#10;bIIoOYyMTpyE0bun9ymMxs3ulXS3T9ncg97dZ7JMGK1ZMx+b4ldi1JxuEoiMDo50DlES+Fmls333&#10;Cnz7yQXEbV4gzqiZUTVmUV5apYkVwxqjh4DCHFKGAGFmXNSwECxYMkmcWqwmUvA5QscObZfjtAvb&#10;di/Hxh0LcerEThw9tAVDpnRRGGm5coyYPci+PxpYE38L47UVfJ5ZWn5rbYPpNrmpujZNRrF1XE2r&#10;6NbY7sWOsHR0Rkfc5Mvo97B7n1HxHOf5vWzVdD0XR4gT5m9OSGm7J9stBUib5Dh/9O4xbN6xSM8B&#10;ukX7cnT0BbkpC2lX+5lHXzCrvmpLOXQtBIKCwgaG5yWWr3IEksgRWo7iMlnee/gQZ+7ewfz9mzBg&#10;8TgMXDIeCzhQpcz78Kdf8O6Pj3Hup8fYtmMLZkZ2Qr/ypYy+OeqGbA5GpupYRHxNp9Pe5o5aiQgq&#10;gsceFBThYy/Cg5CKyPpPdH7nNURkex2R2f6FSNlWhJQRkScbIpyyKXh6CIQiZV7HbG8gWqYc143g&#10;UqCJOApDjOxn2zf/gRY+XogiXCLbqOsxnRBdkAkiI1Mu/W7IXnRG40f0xO4tizVbzgo8KenIztUY&#10;PzsKDdihNNp4qijbhFr3q4F+ozpo/5x2A2sifHgdrF4/FVMW9hFYlNRlrRIWEtt+Uqxq4zA73uqQ&#10;+J5A8u/kqc/coTvSDqU6yoEsm4orUkcV5Y3qbQvpqNS1QksidHA99J4qwBEXwODC6jcGA1645nsO&#10;aKkBI9Gx2CDBu3xxLEbnQmPQS96RdxxYD8Mnx+gFz86FT4MR70L5evL8gRrstVxb8DaDbbL3mSAT&#10;RqwOi42dj4EzQtFVgqoZcKIm8A65uwJg+YZJGDk/2tbJVtY3v7tFuSnJPHZcl31suA0TGGwj69Cv&#10;rsJonjgjDlETu2aBuMpVOHl4Fy6cOyTAPpA4cvfhQ5u1P1CbPsbI3YnlcbBRK3eT3mCu+/Wk66V0&#10;vsCa4OsyTgK5TEfPjcF4OcfZvsIRC5gEwMw0c0SF1MRleEOj7s3WTvjkMnQvSQ4mJT0NWoROvxms&#10;mp2pj6BYuWYWRs3tptWS7DvFx5Wv2jBNB4TdfyAOQ+dEqHtyLIfOiPvcvFVQhkdfaCxi+wzbe2rU&#10;8lPnYQZ7K3jQIWlVncVnf4SyvPfgAbrNGACv+gWR3y83CvjlgXcDD7Qe3hHxX7yPcz88wPIxIzCw&#10;UD5NUIh5/X/RW0CgQ/fYAj8HF6UrYfsQq+PoiAgiTumSCKmUhuMxy6C6S7kdxcm0ye+MDlUqoqNf&#10;DYTWqIbQAD+EBgWhU/366NSoEToU80K7N/4Xbd74G9plfR3hAp1IUWcBFyHW5e3XEJ71XwjJlQ3V&#10;XfKhRvmyAqFmOmSPCR9DweqQ2EeIMMkohEwRRqMGx2DXpoWaxGAFnZR0fFcsJspdFd0Pq+P8ogui&#10;We8KmDptMBbMmojJUwdg3pJh2Lp1ET44eRALlo9QV8MqPFaJ2Ve5EUAcz41OJSja1m4jyyarliOk&#10;RPZ9hzgyNqvqCKLEshyU2BYkjozVcYRZtTaFUKFZftQLL4vQ/kwnbqaw0YtMAg3vEBlstF1ILzoB&#10;Edse5I7eMcBSiUGW7RbilJjxxiqnEVO7C3yMYVbSAqOzp/dqVZkx5E4mdSwlxFIAGWHUd1wo1qye&#10;jznLRkmgaq6PKOBxYFUdA+vU5QMUQhxqhsHVDHYM/gaQrMt2lHmM6CzZGM5GejOwUaz21CFxJMAN&#10;nhEud+zRGD4rCpMXDZS786U6RA37vpyW4/X+ucM4cniLthm16R2k1X0M6GY23bPI/H4EDEdGYBUi&#10;by44eKqCSbbD+WHDGiJ0SAP0HR+K2YvHyG9qpKFvS1iBpfETMHphN/QRR8HjpqNfCwQct5VM3K4p&#10;u3lsp+E5RSdOYFuByhSrzXiu2le7OYrPQxowoxNWrZ6jjp3nZmzsAq2ym7V4JNbGzcV7pw7o+ciB&#10;YdlOZ1Uer4uuo0PQtHmtDI2+oEkADf0RUNsPFfyS3Ih9sE9UDQGVb4AsUwMlKlVWILG6znLZ31FZ&#10;xsbNQwF/J+Su/Cby++aCq29O5K6RFTn9siE4NABTO7TEAHEk3f/1/9An++sO1WiGG9K+QQIhAkhH&#10;ShBAtHn7n2gvriRa4MIx6Vg9xyF76Gh6yPI9xM10F8WIesl7jtQQJiBpVdAVoU3lZAnrjPBO4aIw&#10;dA4Lt6kzOkd0QadmzdC+Yll0rFIJnQIDEBroj/Z+vmhdoTxa+figY/kyCC5eFOULF0YJr6IoV8oH&#10;rZrWtVXN2dxQK7qhZs/shuxFGA0fGI2EDMJoxvzeAgQvHTS0ZZ+qGDouEqMmdEPYoHoI6VMJHYcE&#10;oN/kNpi7fCj6T2qLhj1LoW6PYmjQ2weBfNQCXZIAhhCq2soNlQQQfh3FZXXzEXfD9h+BDiFkARmV&#10;fKaOynREduLjG3RYHymjWf+KaD/cHy0HV4F/Z09UbuGGRlGV1enw8QgMqhyhgAGNDdgMmF1YXSJB&#10;iBce36cEIntpwOWYY/LagFEPhU9aYKQ93s/sw+xlIzRB4GkDgD5NpnNzfG2v9gKjARMisGTFFIyU&#10;u2NW1xDCZuCcsrw/JizuqQ6J1U9mJ00jdZpp5k3SflyGNNKqOAZzrm91B08nSnUXaQabBM5u8pp3&#10;8nNWj9AGdT4e4ePzx3Hs6DaBUVd9jIS2BWUCiEwY8I7f7DSrw/UIkLRaSrbDUbb523Yb3hKTZg3S&#10;DsPsrxO/bhm2bVqDs8f3agddPp12265l+nwhjn49aE6YuhLL7ZpyOCY8RjwHw+ScChvQ0HB/FseN&#10;y/GxGHzsOs9Vx8+TJLCS4zp0ViRi1y5A/Pplxvm5nk+MXQ4+P2rX9jjtWLxp5yJ1S/w9nihHtsfj&#10;ETWiGRo18U8XjBRCMg2q66dJBAzqZrWXY7CnSguE2D5UtExpuLg5wylfdniWKqkw8qnum7ju867S&#10;s1KWGp1qwKVmDrgHuaBwnfwoVDc/POsWgH+ZnOiU+zX0evvv6CuOo58AiGPE9cr5JnpwZGtRlMCj&#10;PR2KQKc1JU6lzZt/R1txJe2csqNDIVe08nRH87y50DHb6wjN9oa6paY53kEdcS21cmVHvVxZ0SzH&#10;22iW/S34ZnsTQRUrIaJzJCLDBTyhnZLUMTRJAqgImRfesRNC24eifdsOCAsNQ+8e3TF21FD07h6D&#10;QF8/BZGPqKSnJxrX9U/sP6T9hjLJDdnLhBGd0aF0wujYzjVYIm6n9ZAaOgbawkUTdaTsBt352O1C&#10;4DA8rYbWQPsRgQoLjhwdOb4h+k5thykLB2LYjAgE9yqFGhH5Ub29O/zbFUOjyMpo06cWOo+Q7z24&#10;tg4eysFRk0PGGNONkDHnsa1KnY+4KfM926b4QLqwUXX1omIVHKshGvUohybdqugwOuyMqsFSAird&#10;DC80Bh6+DxsQrMGTjsl47o91oE1JHSVgsc3IGkaLsX/3JnwggZVjvplVdOzTs2j1eB3hwOo5OWmV&#10;EUQbq9PQ6h9WrWkmXnIo0RkNnBCpd8QDZzJjynjcd5cJjTByXjSWrZ+EoXMjFEacbx+MOOVjKjgY&#10;q1mu1TEy53NfuJ4VNAg/bpsPBORoFMZzdIwgyM/oLpi4MGZhdyyLn4SF68aKY+uPflM66GMxHMvL&#10;qMwqObYDhtl9L0KASRDhQ4LlBqYpRk7prqn67IvFtjZmScbKDcamDStw4sgOHU6HzxW6cOagVncR&#10;Sv31+BqJIekRnRETGmLG8xxui76z2iWq3+z26D+nA/rP7aBdCThwa8x462OsZRFGcjxHzolB3Hpj&#10;LDo+JZZPi+WQQJvWr8KBhC16YzRpaV99aqxVOfo7zmytmZUKmTR0eFUIierU99MMtqdVyRmg8UOx&#10;ihVRoHB+5M79VlLHV3ntVrgAylWvgvJ+fppMYLb9sLwSDjK3k5oUaJTdPjxNWSq0LoeCgc4Ko0J1&#10;XFFYpg29c6FnrnfQJ+tbiH7rNXT43/8Pbf5vFrT+3yxo9/r/ov3b/0J7AU77nG8jtEBetHPOhXas&#10;WitaGB0rlEWnAD+EN5KA1KYNmjZoiApFiqBGfldUyeuEkk554JnXGQXz5YObyF3E94Wd8sIlTx5U&#10;q1INkQIaqnOHjuJeOgg82qFdi1YCkjY6j0AKt8EoJioS40YPwdLF07F1yzLtST5s8ADUqFwVPp5F&#10;UNLDE25O+RBQXVxUW7ljDzUeikd4ZCaIukXIRdepOYb0jcSujQtwYvdKHNhmDR4rHdmxEmtjJ8kJ&#10;3gLTFg/D8tUz0HFYLfgJiFh112ZITe30yfTgRn3Kotek1pizYrT2aucwJDu2rsXy9ZPRf3pbcVV+&#10;COnhj1C5+4saKRfsRAmIctfVILoMAiONUbIJIDodwogDluogo5wXU1RHQWjev5KOzE0oEUitB9fQ&#10;bTPxwEjDbivBpo0EFaMarfNg3tVLsBHwUJrBJBcxA7cGcxFhZDze4Mkg+zR1HFgXI6c9CSMdAyx2&#10;OTZvWY4tCUuwffdyHD+2XQKYBC4B0/LYKerUMjrKge4rAyj7q5iBQ74XG8W1w6ydk+Ed/qAJXTB1&#10;4RA9NnRG0SIetyWrJ2P9pgUSRDsYfXssYMQ2Dg3UcswYwHX7PJ6240cxS4zb1QfaOQRJBke2UfFm&#10;YdTs7oiNm4utCcswYWkvfWotG9N1BG3ZNu/QuV/s32W+1upUG0AyRfxeIv7uClnbsSLIWU3WoV89&#10;9BvXSTMkmWDBQWWTbjAWYWP8chw9vN02jl6CQolJKXwEOI9hatVnKYr7JG4ycrTckI6Sc3JcU0SN&#10;k2MzRo71sIbo0L+O3sCFdPNFk87VENLVV3979rdyLIvHmXDn0D8cCJfVdLwW166dj4UrJmLm4hFY&#10;uGq8Do7Kp8lauiIRnRidUbg5+oIFfEyZTojJCdUEQsySMwFgFeApfkbnw9Trwp6uyJb17wqinLZh&#10;gdjp1SnPm/Dzr4gGwYHqsgLr+MK/tpGaXbOWL6qLmLLNbRJ+LKuySNO7/XxRQVTe1xflfGuijOyT&#10;ZsrZtp8S1ByVpWqHKkkwqusKr8B8CMmXFZ3feB1t3/kXWjtnQ996gRgXGYaZwwdj6bzZWLNGDvi6&#10;NdiwfSvitm1B944d0bFJE3Ru01ZcjDiXsHBEiruJ6hKFpsGN4ONdDCXFobgXKAiXfC4iV7i6JInv&#10;8zm7wEmAVK1S5Sdg1DUiAsMG9cWwAX10HuEUHR6GUcP6YObUEdi2eSkO7V+PIwfj9OFyA3p1R6VS&#10;ZVDUrRDKlyiByE5tENOlveGGwjMbQhKYRF3ldZt2TdEstBXGzZ2A+E1LNJHh8Palqv0WALLXwe0r&#10;EB83DYNmherJPWJeV33wWx0BR/0ePoie0FQ7KrLH/KiZ3bAudoHeReoz+2P//+z9dZQc2bLmiapA&#10;JSoxY6YyU0pmZmZmZkYplYIUMzMzU6lKUknFDKdO1eF7LjbcebNm1rx5PeutN9093dPdM9NrZn3P&#10;PvPwzMjISCmlUlXde9R/2Ary8PDY7m6//dm2bfuqEdL44Qv8Vm7atx+dw74za3SlUV10TZwPHVh6&#10;fQAS6kVlETCr/LTkDn+ja18harcmKYyYQNG+N09u2mp9v3F7mmyTpSqIoOQNOBBekm3Yu1x1qFJD&#10;Glq1WYwOlY5Cwx1y4+tkyIPGgLLt+jOjMYZ2Gjbm6Hox9y0w4vwiBdHbV3Hm6k5pt1YFJGG5/3Kf&#10;znTnOjm33zmpv/m8c3l4rExvNiclqgOR/8X/zmW/dfzIAlcqo80Co8s3jmDP+T5N+d15tgdnruzC&#10;h4/u4uOP72Dn+U607cuX/dhx+qZztQCBqpLnjckcVEIdO5l5WCLtKB0MOlWr77KHzjkum0626uJu&#10;d+9cwMfv3cMff/OlwvnOuyew+8JKdcR6buT3CZ8V8j0N5cl55X5eFIx47tleNP5O927LJFT5D2xP&#10;QpWTcvsPNOPG7ZN6LvVaHgKja/jVN+8rjKh0OX/svY9YTkeuKYGn9e8xKWbdSVboMI6fv2/9uWnc&#10;bq2ApXxVAjwj52J5yEx4Rc+BV+RsuIXMwLLAqXDymwJHnzexyH0SvKPnoWl9LlbuM9La9Rqw7Jsg&#10;YrsdvbwZ7z+4o8fNSgybT7WpsjJ+0zinTwKn0U5VaF5TYDd5gfCxDsfZKqGR1Affp5PntunZ3Fcy&#10;PDyWaFFU69p0rEvn6DAb2VlxKC1O098ylZea1bHQ8mk6MXbQcsVy8lKQLTDNlv9AWHIuUVp2ElIF&#10;bIQa5x1x/pFCzTIXiaDj+7EpCUNh5CrKyC3TEYGxSxAeMh9+/tORW5uIL//VP+BP//bf4k//8T/i&#10;z//lP+Ov/8//A3/zX/8v/AOAr/7H/xErV/Whqb5Rx3naOcYjIGkX9dIpz/PTMxDk6aXhMjcnFzgt&#10;oSJyHGbO8r7DwkWIi4xS4LTU1YuSqcWm/l5cOndI1+m5/9ZFgVQTKovLsKa3G2dO7cbFc/vwwWOW&#10;an8LX3x2F598eAub1vUhLigcQS7e6Kirw+P7V7F/11o5NulxWlTRs5g9eK1UCFWhU57XNJQjt6oE&#10;CaUFCMvPRsn6PvRfkJv/6imcvXUG9+9f1GKpvxIoffP+VXwxAozeu38am0+2qAOnU+ACbkzfrtoc&#10;L69r1Nmyh3tMet6PpAfGXpj1jfubX32kaoAxdi7k9eiDy9h2tg2rjlWgfXsRUht8kdy8XJfLbt2b&#10;q06C+yTk2GPmvKAGgQ8BwzCcpl8f5qqn9VoIcseZLr15OG+ic7+ll03nJTcnbzbG483sJTMLS83i&#10;lAipZwURzYTR7uOrNRRiwohjC3S8TJXtOiS93INcf0ZUmjj7XRd78MP3H+D+owvqBH8MjLgQn8LI&#10;ylHT2SlcVQ0a2xJGG/a3CgjOy3m5jOu3TuItuWbZWeDcqB++/RBvv39a261VgG/ONdH9cv+W/Rr7&#10;l/cIDnmfj3zPGIOrHOLYTDXE0jMHzq/Viba8Lu7Lbz56cEOLojK0xYQFjgudu7tT4aP7sOzXOE/G&#10;8xGNn5vbWD+3MXM/vBao8GjsiJjHzKQBbVM5J8wk5PtMjWbV65u3T6u6GAKjrw0Y6Rjg777AW49P&#10;y/9lZ2cwNZqqZY1cXwwx8j5hpQ2G4WyTOmj8r5zfxjZIrfLHTMcxmDJ/DGYvHYNZ8pyPNL4/ffEY&#10;+MTMl+NlJ0uueelwMbxo7keTU+Q3zlzeo+NFe871KaDMuWXsIPD+0fR0m+OwNvP+MEoBDcKIEGB2&#10;nAmhGFEho4EQzdwmUhRLluyzxAIZb++hxVLNunTOzgt08T2zwjd/cwBGNmbC6mlmbqvfs+zT/G/W&#10;/5GWkyMwirOCkVvmUgXSshxnOGU5YF7CTDQdWYV/8f/8P/iH//v/xp//838SIP0H/PF/+/f6+LcC&#10;pXd/+EHB00xVxBCaxfge1U1mUjICCSMxt6VOCiO1xUsGbClNVJHDgoVIjo1TiHWJulrR1o4Dezbh&#10;7u1T+N2v38evvniAUwcO4cCWPTi6f6euGnr6xE7pVZ1XWH3x6V1898W7uH76LCpyc5GdEo3e/ioc&#10;PrUWa1c1ae05W6g8yQih3q56rOBy43wtRhW0UiDUJvuqqC9FVmUR4gRCEUX5CC/MQ3xxLuo2rMKK&#10;M0fRduoIOk8fQf/5Yzhw7RSuvXVOFMwlfC1AIpi4XIQJo6/ev44PH57HttNt6lB5UzOEUrEhVheI&#10;Y09L1z+Rm5CVCM5f36+9Sc67YXz9vXeNdWrYg6Rx0idvYJah6dpXguYt0h5d/qjcGKM3x1pxAIQN&#10;e8i8genUqIDMUBydBNXQ+hMN4vD3iRK7LFAVNfLBBdx+dByHLvVr6K9jF+fRGDcTHQJvUn6XvUid&#10;zCpGJ0qH9EyVn62MMGJq9x4LjBjOYQmgt+9d0jRalmDh8et/EeP/YxjnwQfn8fDRJa1CwBAax6oG&#10;9ikOxjgW+8fDz2jm5EnNvLJxIjr+IEDScJ1sU9+fpTB6++5F7SkTlnSub791RVTvNXwvMPrT7z8X&#10;IJ0T9bZa1FyzDuKzLIxmHxJANr/B68CAhWlWv892FrBtlA4Mlw95R64FqmU6Rk5wffjg+oCy4Dja&#10;P/zV93j00WU97vadRRoypVGBcV8jAkne5+cMV3FAn4qQILPeXo9NHntZ5oYKTtSo2Zaa2CL/kWBi&#10;1Qa2OcfeeL1QOdB5c07RrrO9uCfnlOd2EEbvGcroB0MZ8fh5PGbIa91pY6wnsz4YvrGL0LItVztS&#10;7CjwmAf+g2n8L/K4+kiNHGsVsurDsNBjPGY6jMEC19cHbN6yV8ReQ2y+B7p3Vgz8F83wlP/H66FT&#10;4Ne7r1pr/x26tEHuFwHsc4xjKYyk/epXGKWA6JzpxDl2ZEKIE0NHAyEat+FjgiiPPFEq3FexwIhl&#10;gfz8XHT9IlsYubgMhdGLMhM21jCzZ7m5dmBkmlPqQnjlu+LK1x/g7/7Tf8Ef/92/wx9YhYH2b/9X&#10;/Onf/zv8jcDpxvvvo7GyCg1ijQKkxuoaNFRV6yMtMSoaARy7EXMVGC0Tc3VyhruzCzyXLYf3clf4&#10;urmrebm4YmVTJ+6ev4abZy/i6unzuCgO/eqFQ7hycw92nGzF+gONOHl6F66eO6YwOnlshzioc/hW&#10;QPXD14/x6N2L2HqgE8WdkcjrDkDuaj9UdMepIuppM4qijsZY9HRVdz2aqvOQFh+A+rJMrBIotct+&#10;SmtLkFpRiOiSAoQX5SGyOF9fF1bLjSegunrpIO4+uIQj189gnYCo/eRhtIqtPHMEWy4ex/GbZ3CP&#10;akkgRChxbIklgbgQ365zXXJzlqtT5aBz065M6ekx1GasOsqLt1NUwMEL/YZK0Bv3Mj59/x388Tef&#10;67IAHC9hT/iHX3+Ibcd7xBHnomVLPlp358g+jOQD7t/6huD7ZqiGxufMEuJa/nSoXEb5w0dviVP4&#10;TNUXY/e7TvQKeDM1DMfQB8N1HOugkiB4TKOzZk944Ia2MQUDnb5lTGHY5wMwWqOOls6Kjv7u3XO6&#10;To71XB41aSeOj9x8eAQPHl/Eih2VOteIdeCs98twkVYbsHqPITfjOIy0aS4vQSdMR2q2v7XRifQe&#10;kuuFKml7PjYcasHt29LpeHhXOwtUSOpYBUbfimNlsUwOxv/V77/Aw/cuYtWeal0SQ7O21MEPB9JI&#10;Rse3Rq6LMwKix/fv2B1zobJgpXCGb3Xw/6NrWLmncmCpCLY9qzd07ebvE0hDf998zTZoszpHTLIZ&#10;2E4cvNkOHA8yAG5rxnnko/5Xy/fMfVAlUuGyqjeLzNrCiMfPlVJ/9e0j7L6wQpVlP0F0ph55reGY&#10;6zJOlUxaTQA2nG0cPDYrM+HJ8UzCsu9wNfpP1aOoKwZLvCdh5hILkNxexxynMVjoPh55zZFYua9S&#10;/4NeG5b/wjbgOlQ92yuw81SvgFXgJkrI9jdHY2YpoLrOHBTkJGkIjCVymB03WiVEM7eLSEpCunyf&#10;9d4UagIDs3J3QIDrAIxoDNlNm/aGwGi+gCvphcNotGZXGak6kueOSfMQ2xiLb//f/wP+/r/8H/jD&#10;v/tfFUKmEUZ//b//R5y+fgPNVTXobGoSZ92FNT0rsH5VH7at34AdGzaiJDML6VExamF+/gj19UO4&#10;fwAiAwIRFRiEqKBgxAQHI8o/CJGB/uhb3YxLlw/hvbdv4csPHuGdW5exfX8XSteGayWCzF4vlMjz&#10;LfvacObEbpw5vhsfPLyBjz+6gUMX+lC7OUkH4bNWeSN7tQ/Se91R2Z6E7laO64xyrIhjQGKFmdEI&#10;8pgHT8cpyBdylzdUIFWUUJTAhxCKFUWUXVWM6oYyVUqdreLQO6tx//oR/PqTG1pZ4d0HF3Hxzlns&#10;vHxC1NIRtJ44hM5Th7FOYEq1dFNA+snjy/jVR+I4PryGAxdWqsSnYyIgNJQjvUcNacjNzgueC5Sd&#10;uLxNnZ2qI4HStbtHcfLmFlx6ey8++uy2TmrkgO/OYytQuzZTnaqRfDB8IJbG39JFw8TY6+w/3oCr&#10;AqLH79zW32BPm2GfH371kYYB//5P3+Hjj2+j/3CjOoYVh6SnyOQEdUTmTWua4eQHHL6V6U1u6W3y&#10;+3w+bBsLjPYeX2v8Z3G6hLAqozM9hjKy6gXz+Kku3/lAoPDhdazYKTAS1WIeF9O8+Xv8jo537bRk&#10;9/HzTQY8jfklsj91xoa6M/c/xOjgLA7bbMOtpzpx/to+PVaGzO7dEeX68Lao+8+0s0CV8o9/+3t8&#10;+fk76NtVq3N7+D/pJLmfERWKjVFRcFzqkjhwlvth6HIojAxnrjD6XmAknYgPP76F3t012h4mnHnO&#10;6JypXu3BSNPOLedWt5c25GsdO5RjZc+e1yvncjX05w6DvmlmG7PDYrTb4O+YmYecn8NMNFsYMV2f&#10;iv+PvxWIfyAdzgttWHOyShXRQjdD2TDM5he/QFW5lpqy7HuIyXFSlfF+4nkljJhBV74yEU7+UzBD&#10;gLbA9TXMln05y+vGzdkapqayM69n/hcCV9fT2lYiKovjYoMduWe1dadr1Kpas5HMWm/JSQh6FgiJ&#10;cWyI6oljMLmihszipKazN2CUCn9/V0yd+oau7MqxIienufLeciQlhel2v8TyEbQRYURzSV2kj5uv&#10;HsDf/ef/jD//h/8wBEZ/ZMFUAdQ7jx/g0klRL2dO4+b5C7hz6TLeuiI99lu3cfviJbSVV6IyIwsl&#10;qemICw1DjMAnNiRUn8eL8XlMYAhiw4ORXhWgy1tzcbg1+yvx+ad38Nnjt+XEZyGxw2VgtdKkLhdU&#10;9cfh1PGduCIO/uS5zdKzy0VWr4/WcuOS2Jq2LJa70h8tHflY8QyqqK+rDq11BQj1c4Sn+wKExAYi&#10;rjgbUaWFGo5LKi9AkaijhqYKUVxycct3OIbU0yaOraUC187v1Urc33ClVyofsY8eXcadd87j6PVT&#10;opaOok2UEq3v7FHsunwS52+fxcMHl3Ho4ipRRHSujEdzXKJMb1724jlTn5lxTOW+e/eCqhUqhMs3&#10;D2s4jTPV2VtmUcazd3bgrcensPlYm/TYCzU0o07Dzs1g2KAzJww3nmjG7Tun1TFwCWU61s8+eoi/&#10;/atf4V/+3W/wL/7me/zj3/8e33z3EEdvbtCwBUHCWmvD1MaTjM5JnLCZFKGhHPmv6rgs25hjRnuP&#10;r5PjuD6gAN67f1t70usFnGbYhu3Wui8X2862S2/6Q82upDJq2JitAOIAOpUbM7zYHgwjsjevIBIj&#10;iPgenbBho4eDOm5xSnSsfL3//Fo9T4/fuYN33rmM2w9P4NxbO3XyI5cUOHR5HVYdqELL1gJ19ANO&#10;2ma/9ozHtPKIEVK9cP2AKKPB9ZNMGD0QZ041Ngijb7R4bP+BFtT1Zw7CSBwsYcT/zc7K4H83/j+v&#10;Qx6bOmAx81hXsW2kDftPNaB6VRoiMpajtCsRPbutwlo2piDjGJx0BIwwnaHCmXm4+WSrVjlnIoM9&#10;GPE//EHU/7/++9/ivU+uIK0yEHNc3lAILRQ1w8elflPkv2WMqI5M0/9laeu1p2ple/kPa1KwLGg6&#10;pi80wOZPsMlx9p+q0+tTswItMOI8ui6GHuX+1HvVat+jtbUnq7H+rBHxqOorQmxmMgJjExAQa0DI&#10;HnisTRMUZFuCi6G8zGyqIcs4jY2zJ2Ro4eE+AqB58PNbhpiYQGRmxur7XGLCevuf254IIxrnH3nm&#10;uOD6dx/jX/6f/xf+SgDEMN0fCaP/7d/jd//mf8ZHH7yL9+7eFnsLj8X4+N5b9/DR/Qe4dvoMqrNz&#10;UZSYjMzoWARxzo+7h6Zcm8bX/ss8EJfpg9y1fsjq8zSAIuA5emktLl/fqxM+rWuwETb1G1Jx4vg2&#10;9O+qR+HqEKR0u+nictbLamet8kHhilB0tJWNKkRnZsYxKSG/Ig+RInVjS/KRUF2BmLIipFUUorxO&#10;bkrL2BMBZEDI+D5DgazcfeXsbnwlMPrifaNY6pfvX1UofS3G1+8+uKSJDZsuHEeHqCSqpZ7TR7Dx&#10;wgm5OPeg73iX3Cji2KSHx/k7zRu4fHMR2ncXasounQ0hYTrkI5c2aqiKA7umKiBQ1JnIhU5nYu9m&#10;oNlztKwc0H+sAdduHNOePRMGLl0+ihOnduDGrWO4/+A8Hoji+/CDm/j6i4d4LP/vyLkNunZNdV+6&#10;zukZDZAMJ1gsPXIDlKZxbRdDxRjb0FQZnVynx8OyK0zgeEcgef3WCV1RkyEmYxJkNQ5dWYsvv3ob&#10;/+qvf4t7j85oT5jjZtoOYmYSAJ0Ax0vYxnSyDCly4J3HYNsmz2YcB5FrTs7H7rO9OH1lly6zre9L&#10;2xpVvMssAOW4TyV6BMLmpOAnmpUT7TkgvfKjT4DRO9IZ0gX9PldH/td/+FrL/mxjpYV1GYMKxgJh&#10;TTaQtuIjB+p1vE9+h9Bgm2k1DOko0AlTfTBxYIOoCqZDLw+eicWek1HWnYgVeyqHnWtbU5jJPlmN&#10;ndfuhpNN+j+MBIarw2DE4/+9PP7rv/+dvPcIjW35mO08TqFhhtZmL31FHschvzUSG881DW+7JxiV&#10;1IZzjdJpyYRb6BxMXTAGKRW+CjUTzNxOi8RSNcux87UZTXgW476ohHgNVq0uRFJJhqiaJPjFCIhG&#10;ASGaqZiootJZWDXfCMlx/MWeszctOztBLF6fE0Al8tt8/KUUkWkGjBpHhtHydAcsip2GrBU5+O7/&#10;8z+JQvpPoor+f/iTgOjv/ut/xZ/+zf+Cjx++i3dv3MJ92nXj8YGookcCpYtHj6Orpk7UUQXqiopR&#10;JAqpNCcXlQWFqJHXtSWlqC+tQENJFQqaBTirRNHopEx/hQ+rUpetixC4GGVrDBj56tyYzq356NyS&#10;r+8RRExLtq3RlrnKC2U9sQqKJ8GIc4QIIT6vaigT6BSpCooRi8xMREhKNHJLc9BBFdRhAIjgst0P&#10;jYVWzx3fji8/HF65m2NEX4vj1lTv9wUk717ClbvnsPfKSaxiwsPJQ+g+fQJ98rzvRIdcrOWWdN5i&#10;dRC8aY9e2mSEqeSmJZDYk9x6qt3iiAcvePY2nzR3hBAyy53QQVtDiTBad7QeVwVGD9++iY/eewc7&#10;9vYiNM0FvvELEZ6xVEDtgthcVyQX+SCzPAhJ+V4IS3dEXku4OpuRYKRwoeMXR9i5o0zDPZoyazlG&#10;xs/Z2ySIFBDyHU4G7dlfhvUCyOOXtmgqMAfst53uFEXYpPW/GOJhGzAZ4+ydnfjmm3fx9nvnVCUa&#10;7xsOxbDB/0unwjagajKSCOR9q7b4MWam/vL5SjpdOR/de0vQsUtUrtiKA0aK9gD8Rvm7LK3TvZtj&#10;VIVYsbsS567sUxgxTMfKBdqBuHdD69F98yWXOjdgxLDt9999gL2n+kQFGKFB03i+1PiaoVJ2fjje&#10;J+eHIV6eI/19hbioGgHRxvNNqF+fCfew2Xhz3hg4+k5BRU/y02HEc7u5QBXSthPdOHdtj3RyTmiS&#10;h1mNnWqcx//Dr4zwIuvn/eM//B5vv30OyTnBmOYg8OG4jkDITDqY42wkHaRW+ClY7F33I5rcAwpX&#10;gU/DxiwklfmiaUu2ToY1t9FrhvvkOVMzng/Zz1OM31kniqhlaymSBQRUNb6R8fCLStD5OPbAY20m&#10;hJgllyoQ4lpChJB1SO5JxnDdPxUAWRsh+UQYuWU6wSV1IRwSZmPn7RP4l//Xf8Xf/Kf/Hb////4v&#10;+OxPv8P9j+7IxX8ej27fwQd374syuoOHtwVIN2/hodjb167j9oWLGr67ee48bogxdHfvyjWx67h7&#10;+ZpsI071zm2cPL9Z4BOiqoelZwik9B5PXXYgWytLC2gGStn4o2h1mGWS5shVqwmjKumpcazIHowG&#10;5ggJjOoay3X8h0kJEcUF0isqQGiED1wdpyDYZwkaq/LQ11Wr4LLdj7WxCsPJw5ssy0iMXCz1K4ta&#10;4uMnjy7j3jsXcPTGafSfP4FVpw9g1fFWuXiNlFjG7NmDZghOx4oERly8jWVntpxqU4dH6Ni7+J9k&#10;VAZ0wivE2XD/poNWZXRclNHN42DI5OP338GR41vgHTsHMz3GYEngWCwOeB2L/V+Tx9cw33sMFvu9&#10;ipQaH+mtl2omk6lobJ0QH+lIW6UjUbkiRYCTj94DcuwEInvg8n85dtS8sUDDc9yXCRAdIJbt1p9o&#10;1MFuLuvMkJjtwDEnB285065ZhwSAmWlnfs7fYJsZ7UYna2SlqfF9eaRqMe152tY0/pZ2FI6JKtrL&#10;4rBm5QbOXypSENpzmnyPvXXOnVl/2qgKsOl8syiRRvTuq9K2ZOJDz85K3HrrND7/6JGGMKkWCeuL&#10;1w9pjbTvvmICg8Doh4/xV7815qGdvLEFzdtyhyWVWCtRjqsZZrymMmdqPkHI49p0oRl16zNERczE&#10;DIcxmLHEGGMp60pCjwDSer/2rIlLksvj8XM78MHDu3KdXVcQUYW///iu2ofvvYUvPn8HX377Nj7/&#10;5i0cOt6PgEgHvCmqZZYNiGjzXF7VxIOo3OXabgw5EjDMtiNkqJZo6+W13XlebHe5BtedqtVH7STI&#10;9WZvu+cxXsNrT9agc1cZYnNS4RMe92wQEotMSkJK1mCW3Ggh9E/dRgEjw5bEz0JMfTS++Z/+e/wb&#10;AN//9/+I1TurUbkmEnWbE7ByVzmu3ziMzz4UKImTfCAgenBDeme3b+P9t9/BJ/cf4YuHH+GrR5/g&#10;43dESQl8Ht+7jc8+uI8vPrmvmXBff3YPGw7WIVPAwwKc1lBJa/dGcqM7Mjq8VCURSpqkIDCy3s7a&#10;WKMtc5U3qjqHJy9Q2ZhKiBDKFQgxPZtJCXwsqS3VhISy3HhkxAegqjgVPczGG0ENWRurgh/bv37U&#10;y0hQIRFKxtjSDZy5vherjjVZHKwBCDomxqXpKM9d24v37r+FSwIiOmWmk/J9exf/04z7Jox0MFqA&#10;ZzpFA0b1uHbLCNM9fngbN2+eRWqxHxwERO6R09TcoqbBOXgiloW9iezmIPQdr9KbnmqDvWprGBnO&#10;t1id73pxqGW98fCOm4XUSj+tErFiX6UxsVO2MRyi4fx4PGtkv+Yx87+aczjYPub7g2aEyJjaPWx+&#10;hzgWQ60YioXbcRtCnu9xn4QPxwmMcQCGqdgmzw8jmp4/jk3xv4lzVyjT8W8sVPAqiK2AxOf6Hfld&#10;wp3VApq35qBmbSryW6IQX+iNoCQHeEXN1XGalu4iXL5wVJz3PZy9vgtrj9ZqMsKO0z34+NPbWkaH&#10;EOLg/+9/8xkuvr0HnfuMsRu2s3mO1PhawMOxNYbSdPyOQLJAqWNHqaZFV61JwfKQGQqh+cuN8Rpn&#10;/6moXJWiJXT0f1rv18Y44ZWD/8YqtMaE0Q8EQLQjR7ehoT0f6/Y04tDNtdh9rQc1fWlw9JmGyQKi&#10;uQIdWxDR5osq4hyhUFHuhM5mASbbs1Par3FzlsAzHTXr0tC6Ix/9Zxp0Pp3Z5tbGtueij3pOXiCM&#10;GO6kFXfkwTs8HgGxCXbBY22EEI2L3SVnGskJJoRsx4X+OZsBoyaBUfrIMOL7zqmLtJhqcX859t87&#10;i0P3jyCr2wtJ7c5I6XbVKtO1m+Jx+fYufCAX1sObt/Hw1h18ePcBPrhzH3evXcbpM3uw9+haHD62&#10;GWeO78X1y0fx6Ue38Pknt/G53DDfSg9o9/EerQJtFOS0gIVQ6fJBQq0b0gVK1sAZyaiiWN4mscUV&#10;Fc3JAokahZEBIbk4BSxV9WXIEgjFc6JqUT4iRQ1lVxajsakcKwQqvR1GKG5FRw16u6SHPQoQ0VpE&#10;GR3Z24/PBTLPsqYR7fuPRe3c2iaO0HCQ1heyma1DtcLJgawUbJtF9ixmqCBCo1jHC/qeACP2Vh89&#10;vCVtmYKlweOwLPxNuFtAtDxsMnJbQ7FWeqHsgRr7YIaaMfdGnY/lkeMz7HUyDTyx3ANL/F7D8vDJ&#10;SK8JkONgMVWjBA7HjDQs9Jz/bbjJMclxafbZ0Tqcv7UHjz+5ivsfnsedd0/pRMp77xn29ntncP+D&#10;8zqf6v1PruPOo5PYdKbVmPs1Qm96RGMbWzoTVH9UF7aAHjKhVhyfZoHJY1Z9MHxi5sIvfj7cw2fp&#10;wDqrAjDdmKGoOc7G5Mw5Tq/I8wkIiXHD6k312HquQ0sQdewr0PT2y2/vB7Mff/cbSyVzMb7XtjN/&#10;yLEYxyPf0w7DYOeG45as4k248PxQ9RQ0x8DJb7KmQs9bRjCM1Ww2p4ApqF2fJtdCve5rGOisjDDi&#10;/K9zl/ZrGjxV0KnTu5FbGgPPkAWY7TwWLiHTpHPohthiVyz2GYepiwi+1+yCSGEkn7E9AhIWobY/&#10;DRm1QQhOcYBHxCy4BBiVFZZ4TYZn1DyBabLOUWKokR0otrt5/f9UxoQF3q9pFZnwiYi3Cx/TBiHE&#10;lVL/ciFkmsIoqjLSUEaZw2GkIEpbBBeB1YK4mZgrDmh5+lLEt4h66RUwWMJmCR0uqN4Uh/vvnsaH&#10;D94SAD3A+3fewZWLx7FpfysaNqZpkgGVzLpd9Th9bBeuXDiETz66qZNVP//kLr789C2sO1itiQv2&#10;FA+XNWB2nO379owwSm52R057mPYae9trVQm1i9phAkJGRSFireYIpctrpmdrZhwBZAEPAbSys3bU&#10;IKLpmkY7VytcnnVNo28/vIWLN7frBWsMbhsXMXvIKzkP40A9zl7epxWhjVn3z++s1UHS0VgmI1p/&#10;Zgsj9lo//uAdrFpfh+URk+EUOl4U0htwDpuIgo5wvZEJInO/dK7MNjKdnTpdccQcoGcsv3VbLvxT&#10;5sMpaDxcQicp3JLLfbTszdoTsh914IZZH9fzmxzTsQpsO9uJq/KfDhxajxs3juJf/e1v8bd/+k4z&#10;tDi7n8aJlXz8o9g//OkHfPftY+y80KPFTvnfRuWwLBDic54jc0yIKogVo1UVWdSGFjy1+i7bkj32&#10;6FxXTJw1Rh0+VYdpHCeZ6/KKON5X1QETBjMFSm/O57yYiSjsjNJUZSo/FkMleLiom4JIqxgIjO4d&#10;QNOmoZXMzXPFa0FDVJb/yp48VVbPngp076pATn0EHC1zcqhEeAyDmWyTRXmkinNvUsgy1Mqahd07&#10;pHO1V66rvXJvCczMScjd2ytw5foxfPHRI5w6tRtBsc4agpvONG35T9wn/+tc59cwV/63NXhGMgLJ&#10;wWuCgmfeMjkuVlPg/iyp3/pc3lvqOxnhWS4oaI/UsSHeC0Yor1FDe9bnxDS2B69zAmyj/MeRlNVI&#10;pjCSTl9qecaIMHoihMTsOfK/BFMYRRRHYGnMAk1WsAYR1ZJD8nyk1cVg4+4udG2pRVipLxbGzUJ0&#10;lQdy+nyRtsIdiZ0uAgBfnLu+Fd9/9RhfPH6MG5fOYsPeFlT2x+q8oLQVbqKgWBPNU+cMnT2xF5fO&#10;HcBH74uztsDo60/fxmq54FM73XW9nOGAkUcL/J5m/H5qs4/0vnKwak0VOlgtQSCUXlmIGIFQmECI&#10;Y0OZlUWikEr1czM92x5gnsUIo307+vD54+eB0U1cvCEwInw0DGWBxmGW8ylE784abD7eLu9zzGMo&#10;QEZtdJIs1UMnY8mcMh2m6fxtYcQKAh+/f19U7Vb4J8zD1OVjEJnmjHU72RNvMybtWfbPfTAzTB2u&#10;NYwsmWoMnzBE5x41Hc4hE+EWNVWBREuq8MKKg2W6zaic/iiM4wYEe0lXLPYeXCcK/CN09VUgXDpV&#10;p89t1+ysv/nTtwPLTtCMKhaf4K//8C2+/fYR9lxcqSpDkx0Olmvih73fomkbijHjivCh6mR9wDXy&#10;Hr/H16oYpE2oHnVflnZXk+d0eHSQPnJf6kRMcbDqbO0pAnmPYJouqsEnfLEArkB6/LV6/XBM8Mzt&#10;nfjm23fxp99+ib/74680vfva3cOaQGA9p0tVkRybdbjW+D/VmjG3Yl8FEot9schjgjp2On3zGEwY&#10;UblVrU7W80fI9uytFGVVjdat+ajsTUZhewzKuhPkWihEx25RhLvrtErE23cuIT7THxPmCWydX8FC&#10;yz65bwNGBnhHawQ0j4cqaeA4uT8x7pfv8XNCaaH7OLgEThM1tRCpVX6o35ip4038D+acPEKHrwmg&#10;9p0FKO6K0fEyfqadsFGG8lgMlfdZfnMOvMPjBgDEsSB/SyZdOMNxGS8PhExTGEWXRWBJ6Fw4Jy4e&#10;ANFyiyJKrY3B/gPr8f6Dq/j11+9i1Y5GOCYvRP3KIqzbXYOKddGo25iEU1c2CojexTeficM6vR7V&#10;/UmafBDf7Iz4hmW6vDXHeErWRODQ4fU4c3wPLpzZp2NM33/1CD989R5+++0HWLenFintboMw4pLX&#10;loXfnsX4/cp18WjfXIKK1lKklRcNgRATFWoay9HROgghMz37x9qPg9EtnL/CMJ0c11EObBtxZg7i&#10;c4IdY/js8T7vgDr3R4fKcJkW4RT1wrCMZpJZZUwx3ZZr3lBFmMqIK4TyMaM0CEGJjthztBcX39mr&#10;A+qsGGH9O4QnQ23q6CxKgM6X4GPvk2E9hueWhb4Jt8ipanxOOEXmO6F5W44ROmHP80fE7NmOdCKt&#10;2/LgEjQd9Y0Fco2+jzWbGzHPeww8o2fj6KkN+Pu//rUA6RutKkEomcbss+9+9R72X1mNtj35OrbG&#10;/8RHexNEaWxjLX201TLWwv8u32H7EjTa0RBQaeKCKDY6M2Zs2U5GZrJC/fp0TQpgb36k0BQdr9ZQ&#10;i54viqMEm8+16G8YqrkaLPu05Ww7Ttzagvc+vqpVGFiVgjCq78/W4zRgZBMylGPgsW293CqdixJV&#10;anOdDaWxYPnQYxhQRr4Co74kbL7YogkmjcxKK/WBV9QcS4hsotibCEhegtr1qdh+sROnr+1EQ1s+&#10;pi1+1QDRCP/zpzC2ndahs6imOS6vyXFORXTectRvyDBUkFw/bAu+Jqw8I2cLwCYIeKcgMsdFq31T&#10;KVmfu5GMaeBUR63bShGRlgLP0DjpQMTDLzoB4clGMdGclwxCphnKqCQcS8LmwTFqAdzSHeGWtRTO&#10;6YsRUxGMAwc24OLp/Xj33iX83e++woGTG+GUvBj9Wzpx5exhBcv583sEKO/h049vYcOROlUwHEdK&#10;anHTJaxjK5cjsd4NqV0ecgEKuE7swKXTh3HxzEHcf+cs7j04idtvH8GZa1tQuyFRU7pNAHH8iKuP&#10;2sJGTX5HU75tYEX1lb/aH+27C1DQWoKYYoFQYT6iSvJVCRFCnRqOe7EQMm0QRlx6/NnWNOLS4xcu&#10;b9OB++4DpeqI6cCZbqvKgrAQhzbsIpf3jMKkwz8zzfysW4BGMKhZnJBR6JPqxZhD0rW3WMdWrMN0&#10;TLVlZfAb14/j4Jm1WoiUg7wEz/DfMkI8VF4cpNalJeR3mKLN8jWpNb5YJuBxjZg8ACMmRBBIDN35&#10;Jc9DeV+COmn2UlW5yf76Tzfoe/YgYM+4HcOCHH8ZN2cMwuLcce/OBWzd3Q2XsDcxx5NAmoHdB1fi&#10;b/7qW/ztn3+F33w/CCSG7H749Qc4eHktGrfkGHBRG0yuGNLmfC7Ws9conaMwplmARPjzfFr3vLv2&#10;ctIvF+ET52+pBsDMuS2XWrHtcjsy64Klh/+qZorZOlOGyWaIIvKImIMWOb6N55q1501FZB4TkzS6&#10;DhZr7TdOkL14fw9OXd+O6Cw3hGcsQ4fAiOfIelyPY3rrz9SjbUe+juf5iWqYI+pktigN22OgESB0&#10;6Eu8JqFBnPaum93Ib4uAc8B0VTUsOkpnbzp+wjNAOr/sWNX2Z2CxxyTd5ucE0YDxN8V0vElgaILJ&#10;JWAaYgrEb1X5IyTVEazOME9gpYpKjIkb3NZf2qZ1e552HkZzXTIZhx3M+vVFSC5JF7WZoQkNFc3Z&#10;KGA5npcMQqYNwihcYBSxAC6JS+CSsljUzwIUt6fj0tlDAo5DePjWRXz04VVsPNiKgOJlWL2tERdO&#10;7cfVM8fw6M41fPTBDazaXyrAcUdqt5tCIanBA/HVrsjo4DLW3kjr9kDzpkycPbUHBw6vwwrpHTRu&#10;TkXlhliU9Ucivy9w+FiRKiPLc8Knz7IKqTznvKPUVk9dVttcGC5LFFHBmiDUbImXm7MYCaKIQvPy&#10;kFFZiBqBhCqhnwhCprU2lmLHph58/PDZV3v97uPbuHR1hziGPGmrnIGeONNr7S0boCbvsTilUT9t&#10;5EF/hYP22AUM2mO3cpZiCiW+J8a025W7qnDlhpzf+wKjt69qFej3H9zFu+9fwd6rq8Aiqj222WqW&#10;3yEwmI7MumEs8LrmMJd2qNOZ+vw8vtRNkx9cI6YMwMg0KqalAiSG7wq7IrV3uvliq4KoZXsuOnYV&#10;qGri+09KKDBVEdes8ZSe+USB0RKPCdizby027+zS33YOnYhFmkQxFZt2tuLPf/xKVNJ3AwrpTwKj&#10;3/7mYxy5uh71G7O13dg+XCiOKtX2N/nfOEmUmWi6rVXbciIwVVL3TlG5W6Sj1BGJ+DJ3hGQsRkjm&#10;YsSVuCK9zl/ej0DZqnhUr0vWDlW5PHcOmKrhOmtnTefJ0jWuITPQIPfVJumd6++PcP41e5AVG07V&#10;oKgjRr4rKsB3KmpXZwxUTOBx8vogtNghCUx2EKcrEBLny3DZk2BBB70scBoqehNR3BWNpX6TMG2h&#10;qA1x8LqNxelzH4Ta/OVjESKdX++4uZjOUKTN/n4p4/ExW0/h6TxGAUSI8vVcy38x24GgJZQ8I+Yq&#10;hHm98RzYa39rY4dh7QlDQbPCOOHU0J2LvJwku476ZTCFUVhRGBYGz8HikHkCpQVwiJiPxZFzUdNV&#10;gGvnjuHQkQ06ltOwOVGTEDK6fVC8OkwaPxVrd9ZpmGOV9ATTu9112WtCgcBII4Q6vZFnAQhL9ZSu&#10;iUTn1kKUsaLCCi+Bl5uW+aHxubXK4XNm1THkRghldPogpcUTWT1MZPAREHkgqdFDlRMz56iIitaE&#10;oHO/3FA7uFYKY7uFKKgrRmuLnPSfGEKmEUZb+zvw0YPzz66MPryB23dPiqLoQZs4iB7pNa/YN1hq&#10;f9iFLSCi82OYjYPRdHY6AG3podtuy16v4XQGIWTPuNxCz44qXL9+0lj0jDXW3r6hWXxbTzNby0ye&#10;MG483oDs5RMStOq1yUir9UOaONfMhgDktYWhQpQOVQBDSHHFrgojWxBZGxWSR8x0Dek1bZVeY3sE&#10;AlLmq/PObg5B+858A0hyI5v/TxWi5X/zmHgszKjiADjHD6aK865tykFvfy08RBERRh5R07HI/3U4&#10;hUxC36Ya/PG3n+Ff/O0P+K0oJA76cynzEzc3o1l6vzoJV5w1x0PoRAba1mL8TS5dQJVpwogOXhMF&#10;RIF07ShD5coUhGY6ijKbBBdRh2wHNXlOZUhIcjzNK3YmfBPnaqKHW+R0cd50fgTCWB1D4hgRe+s1&#10;a1M0TLRa2n8kENEIbg39bcyAc+BkTJ5HuL2BzNoQrNxjzFvisfIYqZCjsl3F0b4ijthq3OUJxgw/&#10;huk8RaUtdBun2X6s8WZvW9q85a/q/6HiG83+fwnjsfEY9fgsABpi8h630TlWoqSKBMJMfrAGknFN&#10;DgcU318nHYP1Z6WzJs+rRBnlvuwwiiqPwHKRmu7JooriFmNhyFwsDJqDjt4a7D2yChX9MQqalE5R&#10;OeLwCZfMlZ6a9aaTT9eE6uf8jK9NmKiSEQgxbKeQEaOa4dhRxgpPAzQ93igUgHAfCh8N0Qls5DlV&#10;TvmGGFSJyuF+E+vdEVO+HDGVzkhv80FZbxyat2WjfV8uGnekiyIK1iUQevdXWSYWGs6gq7tcx4V+&#10;agiZ1tZUhg1rWvH+22effczogyt4+/4lrL90CivP7EHfyVXiZFlhmwrETsKCxfFSQXHgmj12XWGV&#10;N4AmKRg3gr6WntioYbQxF2v2NuLmzdNatXvfuT5db2bz6XZjHo6G5oxJmSaACCMCIq89HH6Jc8TB&#10;TjAy5cLoYKfCPXoaAtMWqBoITF2gCsgehKzNHFPyjp+lj06yT9NxB6cvQtOWLFVg/I90xBxbYwkb&#10;Qmr71Q4dbGZ1ACqIhe6v403pqafnhaO5Jx8+8XKMoRM0RZ37XhIwFo4CwNZVBZpBx/pnf/W7L/C7&#10;7z/GqdvbdOluVmgw0p7F6Vva3tbMyuVGKNRYpoGqlXNzOE6UUOYJR2YiaphyUBnyOdPklzGZQ8BI&#10;UC72e13bj0COL/bQsNAcUSj8P44+k1GxMmEg3PckEPEztgmPOyJrmYKM8OD4D+fkcDIu07Y5frRC&#10;Op7pVUECb0PBPEkNmUZnvch9LJZ4vaHOmypCP3vKdzlmY2bk/bM0wkiOnwqQ6impzMvoFLGDxOtD&#10;jNcDx+FGul6Y/MNrtrIx678po7L1aUhp91Alk9zmhZASF7gmOqCsIxXl/dFIX8FUa4bChpbaYWiM&#10;UElud0VhX6guAmcoG4u66WPYjIrFywCRTmY1jJ8TPFzaups3+cFSNO/KQsWGaB0HIqgqNkZLL9qY&#10;6JnZ5o+ocmdElCxFcq03qlenyY1Tgt59InGPGbOsuTopHSVvLA6ed25nHLwQ3d0VurqrPXD8FMYF&#10;/NaubMKju6efGUas2v3WW2ew4uhBdJ8+hTUXT2E1oXSiVy7cGvQdYWjICkpygTNDTQt9EiTi/Pic&#10;PXcWdWQWF5USH1nShY7RFjxDrdhYu0WcUv++Jhy9sglbzrVJu5ZoPTXWVaOyYRiOAOLE0IZNGQqg&#10;hDIPBKTOF8hM0R4/nagmKcijmZygMBFHazrg0ZiOI8n3TDCZ7zn4vyEKY4mG4Xgsmr22vUwTMhjD&#10;b9+dj8Qyb3EWr2MOa5aJ85gsTiMtNwxNnXnwTTBgZO6TUHIIegOLRSUVN8Tg8XvX8P/6F3/E3/7x&#10;W5y+vl0XE1RHYzFrh8IxII6fma8VjNLuhGPfEQPa5asSEZbpBM/oWQocE4IjGduOcEqvM5ZE6N5X&#10;Ct/Y+Zg0ZwyWB8/QeTIcX2KSx5NARCOsmW5d1Bkrzn+stgfhbPTop6KOg/UnG8Rx1qBqVYoonEkK&#10;vmHOdwQjUBZ7viHn/U0s8R73T1bpvEgjSNkpYKo95zWV9cTpEuYmhAh+dl6oMpkYoteCvXMjMGIH&#10;p6xa7iOrhfVeNlMYNe7JQm6fD/JW+yN/TYAqmZQ2b4GFUWjUGkCEjQEcy3vyvHp9ovYE67elDWzD&#10;RwKFWXQV6+N0cTiuIJq3KkA/Z+ittD9SZ79zXgnX1+GKozyBZRuiULA2SMck2OtddbAK2S3BCC92&#10;QHK9D+r6s9C5jU7HcKx0sCsPcKa8cUOqIzgkjlMAp8s1d1eiu8U+OF64tTONvAKrexrw3r2z+O1X&#10;9/DNxzcHCqY+zb796Cbu3zshIGlH9daVaD90AKvOnsFaQunsLoFSj/xH6XURSsdYKoghOq6eOhQq&#10;fE1laKpDDRtZfW7P2J4cz6jsTUVymQ8SijxRuiJWFIGA6bTA50yjjgHRqVEZla6MRVShi6oWHX8R&#10;yDgFDYWGPaOTtVYEo7Kooa/pyF0Feo4B45Bc5a090Y1nm9G8OR/xJZ7wS5oLX1FnbqLInIImwtFv&#10;gvbcpxBG+WFo6MqBb5zASABpu1+n4PFY4DsG8fnuuC6q8E9/+AInb2/Rdhgps49jOyzEOjDvxHRI&#10;YgqCc42oWZeiGVgzFr8KR99xcBXQUC1a/761cdwsKHUR2rYXYJOoH46Z1a7NQEKxr1ZiUEUknbCn&#10;gYjG32cVAi6hTVW00M2ABcc8aKmVvth2pV3/Q0DiIt3mSSE2ayN4CCNHX4ZVp8EleJKGEf9SgcT/&#10;ZSY5MCSZ0xQm0CmR+6LBoj6NzgoV0UBGpRj9lCpqm3NDGDGaUVKWivzclxxGdTszNSRmQiR/dYDA&#10;IAAZ3V46RpPU4I5EscweAZOAigqJoGHVhfKNUSJBjVpezbtzVEENjPP0BqBxW7rewKwVxoHsyk1x&#10;Oq6UvzpIFFGJLjdsjjtwEI9gqt2cgtpNKdKzrJRev4BkVxly28KQWOOpNyMnzDEuz9/t2jO4jLWq&#10;gCPlmpa86XQz+o5X6iBs988AI06KNSfGtjeWobmuGJvXtuPiyZ0CpTP4WoD0/ed38O0nN4cVT7U2&#10;lgN6/+EZbD7RiNbdJWje0YSmHavRdnA/ehVKJ7GGUDreIxc8V6oURcTlBwagY5jeAFbvaX0xzZiz&#10;b1z2oWdXBYraY+CXMNcACx21QCAsxxHZTcFo2JihaawVa5IQVbBMP6NiMVUL4WDPqf5URnAwDEi4&#10;la9K0Ew0ZulxrGlp4DgFI5WFKhA51uWhkzV1OKHQB8Xt0fCMmaHft7vfsElY6PcKItKXorwlQTpA&#10;6YYipPqxAhJf89pnQka0tAmXidcOlAkIAkm2N+qj1SGtOgAzHV/BbDEHURBss2FAkmNley6TY89r&#10;Cdd7hJl2hBqTQBiSUyUmnbengYifa0aiGAt/znQwComa4TOG4KiOvGPmo1eOvaQ7Vpzsq5jjYr/c&#10;jj0jiLitS/Cb0qbTtaOxxEvUEX/Hzvb/nG2+Zf7S8qDpyG4IQcfuQiNZRxSqkcVonA9jHFP8j1Yh&#10;GfRPfH+IqpbnnHvUtb0URcUCo3z7jvplMIVRvRWMmCiQ1eOLxEY3xFZxfGY5YsuXIbrMGUmN7tJb&#10;T0DVllgNv9VsSMT+c2tx4eYBnLm5HXsurtAlrZM7lmvmXMOODLmRmEVlLG1NIHHVUo4bNe/OUjVk&#10;nQ3FsiMML3G8Qifk0VFKD5/jP9WrU6U3mK6hOb5nnliGQrhdy8Z8Xa+GJVcYWvrok1t4+PFFHDzf&#10;j54uOdnNxpIPL9JMANG4dERbQxmaaopQX1mg6yFt6Gs1xqnkM4Lp3LFteHzvtADnGn716S38+rPb&#10;+sgkB9axI4y+fP86Pn50AbvOtaP3CKtZM7wmoN/RKO25Cq3796L39CmsvSBQOrcbvce6NQzQujFH&#10;2iVf24KqiO9xfEizdcR0lU5Le+qjlXGsoGtHOXKbwuEZO1N75MY4D8NtAiXCRhwjw1pBaQt1G3Pc&#10;RhUOnb21M/2ZjdAJzliE5EpveMXx2CyhNys1RcB4iNN38BuHiBwnZDUFwSdhtv4/cxtr4/b8b45B&#10;b2ChzysCjKmoXJ2k6pAwMK9ZqkRm+PF3F/u8hvy2cO0dD5vBL0BiqI115gKSFukYw3yX1wwgye8M&#10;AZKouaUB4xGZ56wTgI3eNhWX3C/MSDwpiuiYke4+5DesTZwc7w8eB1UVM9wWe4xXRzoEMvKcYx2O&#10;vm8KrLxVFRFOTxvrsTYqBY4VmeOCCnMBE5XVX5I6YttNE8UYmLBI561pGr6ooSHqlKAR03tOfFmn&#10;GT7nfbarRDvR7HyzY8HtNeQr54nzIfPFIf83GBFGHBNa5asZa3E1yxFf7Yb4Kg+dJxRd5oKosqXI&#10;bg9G/9FG7D2zClv2deD8xf1gpV0u8Pb5J/fx3a8e48794zh0fjUOX1mHvZd6jUY/xtn9VD61aN+T&#10;h6oNCTrOQSVk3jw8mUYtM+lFbOYJFJPnxuJVxqAx16tnDJbvccCes8U5g5xlRZo35WHD/lacvyLH&#10;dP86fv/95/iHv/41Pnh0E6t66tHRVG4XKM9jAyqIITnZb0tdiUCoEI1iLfXFaKwtxJ6tvRqmu3vl&#10;MA7vWatgIhC5fX9vMw7vXourZ/fgwa0T+OThBXz94XUB02388Plbug7SnnNdWm2abbeG4TjOFZH/&#10;3rK9Hg3bVqJl326sJJREKa06sU0US7O0HRMYmA5eLBAzetID4xtig8kLg4rJnPCYWRekTsRJIKOA&#10;sXLMNMKJAKLjVwduZ5tfyni8LCdkjlHZ28Y0busVOwOBqQu1SOto1Bz3zfEp/+T5aN6arSEvw5FU&#10;qwoq6IzQ3+U2PvGzVUEyhGZe2wMm54DZbFzAzdH7TcPpi7N28B4PV/kdE0hsY6/YWajpT5Xf4twV&#10;LuxWgq4j0Wg/4oeuw7Fyv4gCO9WETReMumrqGOVY+JxVAugkOU61+UKLll5yC5tl/J6d0JsCw20s&#10;FnuOM14/i6JZzu1fh4OPkYpPM0A+FUt8/jLUEduH/4NVGpIrA3TZj+1X241OAu8ty/nV0Jz4MULI&#10;qEE4tNPHTjUzFTmerUkwsj19IGHUur4I+XnJKPhvMMpSGKW2eYoaEviIEipdkYC89gh57oL4uuXI&#10;6vYTkBTg7LW9eOfOZdy4dFLXS+HyAu+8dQVfffauzuz+02++0FRYLuJ188FRLUnSvZdlQeQk7GHK&#10;qBE+Ys99oHQ+T6iYWVjTzITja/MkG47Vsq28x8mf7TtZhj4Hq3bV4ejZrbh797xR1PP+Tfzqm/fw&#10;d3/+Fd5/eENry3GNIXtgGa0ZAOLiecaYUGt9qQKooboQzbVy4TVIL0je57ZtjWXYtr5Tlc5vvnxL&#10;QfOxAOfmxYPYtXkFemQfdeW5qCrJRpvsh3DavWUlTh7chFsXDgigTmL3mS5NxjDHwYyJcpxDJDAW&#10;KDVvr0O9fIdQ6j1zGmsunsDKoxul91UvvbJSucAt6d0DN4q0nfTOOwVUnIzJoqRs5w5Rmln1IQoa&#10;B/+xwxzxPxcjZJ4GIpq7OEtX2c5Ufva2GWb8jmzL8amofGdVNwzLaIjuUDliCpdhaaA4Y3HA3CZa&#10;XjNcR2dlrV74XGv4nanXFY1nL+VyB68okJaIM6cD12OS31OFJYBZe6JR7qECgZA3mg4vQfNhJ7Qc&#10;WSpgikDT5lxUrEzSKgcdu+S+2pGLyr5EFHfHIKshGLH57kivDkBwqqMu8TBPoTOyw+U8Ig7K2/t8&#10;RLMDI7YZwUp1xLI+v6Q64v/h/zKLynK+lJlKbpq971kbw5psu6CUJZo00snpFgIkhsl5jtnx4HIa&#10;fM5MREYfjDD5IIjYcWZl+oqeFJR3yz62l+qyLYZ6rUbzmoKXOnmBlpOTKDDalaVFRWMqXBBZ6oT0&#10;pgANh3FN+KRGN82Ga9yZiv6T9bhx5yTevXcTb92+qLPyzZn5n396X6sCs6YXJwr+3Z++w9V3DspN&#10;UoRm6bGbg3hGmMhYVZOhNqNnIDerOkqmwxonjydSQ3FWAFKzgInLLTOL7uDZfty4ecpYaE4gxPVQ&#10;CMdvv36Mv/nzN7h3+5xm0j0PjEwFRAh1tjAMRwAVobFKVFB1kS4Vwf0yRGe9fbuon7UrG/Hu3VMa&#10;gmNYjmNFDMl9+f41HUO6eGonNq1pRV1FHgqzU1CSl4ZaAVRzVTFW99cZY2nW/9tiBMya4+LgFPIG&#10;lOq2rkTrgX2a6LDm/FGsPtMv35Ve2xHC3GpSqnyXvbbWjcY6NT17ytUYAo0v8YBH9HQda7E3jvKX&#10;aKOGkRh7+wQYVQsnpvK63XJRzt+GNFVYzkET1QHrWI9YYWekhvT0+rU6f+xcUFkx8y8wabFWIjAH&#10;+5eIQlrsMxZhWY4KvI1nW9F7RDpwh/3QeHiOwGgR2g57o+ukL1qPsJL1Ejh4ToJ37GwEpS/STEYj&#10;hPom5ruOFdAZhUw5aVOrNzxD6M3WuJ+RHDdhxGN3izRAqu1FlSdwper7udURAU8VyCQDgmiR+xtY&#10;4jkeTv6i7v0n6/Ew5MbJuDpny84+rI3zu6goHbwnijqaDreQGZrVGJ7hhLgiD40qlPTEomZNmnFf&#10;7aow5mpZQMTXLA6b0xAO78h5KG6L08+ZVMTrgDBqWJmP3OwkrbxgmLFE+PMsfsdQ30hmb/vnMdtj&#10;HLTnrx6hMKramIqoMidEljipKqrsE3JvK9f1P4z063AtnLnpZDNu3TkjDv+azsg3QUT74tMHCiIW&#10;l+R6KSw2efTqBq0M3CwniD0DlrMxewraW5Bees8eQzVxoE9Dc1o2huGjkUvfMNV788k2XLxxUCB0&#10;TSB0S4+Jx/HOPeN4uLrl3/zVN7h97RS6BCSjDdOZQOFzHQdiMoIon0ZRQLTm2mK0N5QNqCDr7U2j&#10;cqIau3fj2EBq92ePBdjyyNeEEuHE9+5cOYT9O/rQKcdXlpeB6ppsTc1edUyAY/nvnKNg3cOmGVBi&#10;Np0oJYFS/cZa1GzqFSjtFyiJUjp/AKtPMh2ciojp4IxVc19yzKKskkq9tdgje980tjVL/3Mgno53&#10;qfTwmX5s65RfZmO7OAuM3OU5K1Oz/lpmQ6CqSutwH8fcGNLjWJKG66wSHtTk3LEnzYw4Vo6m0+Q4&#10;Dp09S+JEZDkrxPpPNaH7SAJaDjui+dBSNB1ZiM7jvug7I2po/3KE5kzWIp8EpJEyP1GPZYHbawMK&#10;wJxU+rwgUgiJI6ZyW+o/UTMSbevSGSAdN9BG1u3FVO+fSx1pNQSBO+HjG7cQMbmiDKuCUdAcrQBg&#10;yjqXFC9sj9IMOJaIcgudPlgh4inGttQsOotRaemEWIHxYk9pf/+p8I1ZgLSKQK220buvWq1pfR4S&#10;i33kXE3Uaue1qzMVRuyc817vkfu3pi0HOdmJ4pSTBRpcOM+w3NwkddKmMZQ1aPHIynrxNvQ3DOOS&#10;4NbHkZtLM47PPFYu9sfjN/6DYfagM5Jxn2OqN6eLAnJFXI0LslqDdKymZ7f0mg+WompzHNr35KJX&#10;enTbT3fi3t2LOhv/nbcHVRFXl/z+6490PgbXSjHWq/8IO0726Ex+ZrwxBZnViZkCbowLCZDEBqSs&#10;vMfnDM1xjGiknHz2LBn6O311p0DotioiqqHHD+7gw8fv4L2Hd1UZff3Fuwqj65ePobO54qkwsoaK&#10;MQ5UrPBpqC5QNURVxP1Yb0vFZL0P0wgxrpd04+J+Xc/oS0tygmmEEBMWvv3YUEtffHAV928ex7kj&#10;27H1cBtWifLh/6RDIiQIa6NKtFHlgApV65dJz5vl7jedb0DvfpaYKUHjlno07liL9kOH0Hf2JNae&#10;24PVJ1bod6mUqKqYfhycKr1qb6PC8uaLlnGH0wKlwxWoXpeia8hQOdimPv83m6JjQ4kVnloVIjxn&#10;qYborJ0wl9jgewml7nrN2g3XyTnQcF1tIGY7GaEkOnmW/InIdsHqo5y3VC1KyFeN40UtRxeicpMb&#10;Slf7o2r7EkSVUAUZTl9NlK1z4CS7jvRZjfCgk13k8QacZJ9uXExRfmOJ9xvqhG23HQlGfGTK90+r&#10;jnisrwqExmlIkp1pZtEylbpzm9y34vi7dpbrpGNe57partw3uU2h8v/Gaekf+/sdbpr8YQE7/zdB&#10;TyWmy1RIB0ATRFzfgH/8IqSWByCtMkgL2FKdMl2eqeAElTkthR10RokKy1OQkR6LzMx4sVhkZAxa&#10;urxPs37P9jNrs7edafa2tzV736ONZhvj+EcHOVvA8bUmMGT2eGpR0paduTqvR28e6cFRhfAGojI6&#10;eKEfxtLAAiMB0X0xguj23bO48/AUPvzspqqiP//uK3z7zbtYe6ABLVsLdF8Ma9BYfl8HzQkiUUFc&#10;20XL2Mgjx5GYrq1hOzuKiNbLZbjFUV++cUiP5d37N/Heu2/h+vXjOHV2K65dO4rH9+/g119/iL/5&#10;87e4evHIiDCyBhCVzsA4UJUBIIbhOgggmzCc9T5Gsrbmcpw/sUPTuBmms4bRIJSMR4byCKXvP72L&#10;63cFHgIhFrdkj5phNc6h4s2j66zIZz37SnVhNFa25uqfzOzp3FWIXuk8rDrMMaUKNG1vQsOODeg8&#10;chRrNPPOmKPEOPf6U1WIL3TF1AVj4OA1BWXdyVh7vBHrjjfJZ81Yf7pRzzsLlbJgKZ0vQ1TWjual&#10;tSgj7Zpzq5jyzke2je02WnlCtmPlBHYc1AFK52GdqFB2KJhFyhI+hH+IOFBCiOMbdGYxBa56Ptac&#10;qELrYR9RRU7oOumHxn2uCMteJBCaheodixCWN1NAYYTGeG6Y8bjIY+yPViH6fTGOA3ECM/dtmleM&#10;/Kb/m0OARNAwlVuz6WyuEYbrmF6/UBTVjz2ukYzqhCDneliceEzgsM37DlfrPENOOOV4tdkJ4OdF&#10;ndFY7D5BQ5n29jkqMxWiwImQMtWtjk8xRMrP3cbq8znSXnzfP2GRBUJG4hAfm/rzkZUbj9SUGIuz&#10;56Ot2Xf+P6dZw8j+MdKMz+19x3pf1jb4eRzG1O3IRHq3B6o2xemNoqmrFhgw/ZrPCaMDF9YKhK7i&#10;wb1rAiJ5FBjcun0aO8506Tb9J+px4+ER/Pn3X+PTz+7qBMrWLflyERhAU5MLgpl0RlUAZsaxKoBx&#10;Ymh8XyeGjQQj2RfHii7fOKzQefTgNrbua0RGnTNiimchu94J2/Y148svHuBf/u0PuHTuoAClXM0E&#10;xQBUOJbUWK7gadBxoEKdH2RvHMj87mittbEEpw5vNmA0ytVeOeH140cXsfNsJ1ZLr5g3zeqjNaIs&#10;i1G3Pg25LaGIL3JHcNpi+CXMg3fsnAELSFqgK1v2n2YqPcuPlKF9VyXqNrWhcdd29Jw8oenga8/t&#10;xIYLfVqZYMr8MVqfLDJvPrqPxqP3dAK6D6cbwDrdhM3iQFluiatsck7Ozz2P6J+yMVlCISQO2N7n&#10;NCMrboZODm7cnIHK1YnSUShWEDEdWEspnWtC2cp4OPpM0t41nTzHIXQekdx7PUfS0XbIBytPRaF9&#10;dxZCM52RWD8VlVsXCQiZJGCkhTMbj/D4sQrEANHrWOpvpMdz30z64HMCNjRrCTIbgrQChK6zRAf8&#10;BBgpKKOn6v702EwH/gKNCQasKB6W4aQ+gqFRU4kyLM0kE3bwCH8W3K1cnYzFXhMt2YX29/k0U9Ao&#10;bIa+P/i5UQHcCAFSuRmQ4lLxVEVmFqtOit0oyqgiGSmJ0UhLixnmrP/SzYCRAbIxFRtTtJJC1/5C&#10;nRPEjcmZIgAA//RJREFUk2hmYjHjjWMWVCSEwJmruxVCDNXx8eilzdKLL0H3wSJ07C/ARnFi3333&#10;GO++d0lDb80b8zTn3houum/T9IKp1G0YjtKQFLe3bGtruqDcgSpcu3ESH7x7D+t3ViIkfwLSapag&#10;uMsf4cXjEV0yBf3SK/r8m3s4e2KPgojKx4SKoYJK0MQwnEUFaRjuCeNAz2pcevzQ7rUKmWcpCfTN&#10;hzdx4mo/OvYUaGHR9Bp/hKZz2eQZcA6YJE5rPJb4vKHhEtPmLR8D94jpqpIYEjLCedKROF6Brr2l&#10;qFxTguoNK9C8d48A5yQ2XjujSQ8xxRFIbZqHwnWTULx+Bur2LEXnKTf0HEtQIDEcyHNVtyEdEblL&#10;1QGPZtCf29C4vTlPScczxKgW/lKgpm3xBBjxc467UT2xGgSBzuSE+FJ3nRPFyhFcej26wEXaZKo6&#10;LiqjhBJPgVGtAMu4F7kEPZdq795TjfR6LxSskU5X9zwBEc+HAQCG0tQR/ghnTwdKp+noKyCyqC3r&#10;/8Pzx/lUFasTNLmJy5+bRVRZCkgn8NrCSEzVkXzGbRRIdn77x5qGy5a+ivAsZ2mvKkMZSdsxW43L&#10;YXTsLtBkE3bYPCPn6DwvQsxITng24/+lAnX0n2gkQIxiH/OZ1WcHRiaQmtblo7g6FekCozRRSPac&#10;9stgY6o2p6BuW7I6IM3+EQdEJ8QQUdvWQvQeYGisAp0HCxQ+TJ82gHQdhy6uVxCtlJ5498FizQL7&#10;9lePcP3uUTRtyEPHrpFLqJi/w980f5c9GrNXY884XrRmfx3uvXUFR06uRVjBFBQ0eeHEuc3Ycb4H&#10;dRtjEZL3GlKaFmPvlV4cPLARPa3VCiRmuTVpMkIBGgVCQ1RQ+4uBkGlM9d69tRefPrr0TDD6/vO3&#10;sGNfGwJSFsM5aBKW+k0YgI6j33gFkkvQm4YFG4+ccJhRHzjQ2zbbimHRdaKwsuoDkFodgpoNDajd&#10;2o+Wffuw5sI5rLssaunyGhT2xSCpfgZK1s1F+cYFaDrghOJef8QUeCgIQ0SJcf6MZkvZOBpbozOi&#10;E3YJNmrTcaIs5/SwPA+dsod8TkBxTEUH/unQ7eznL8kIJDO5QE2es3YfjfO6loVNEoc9Xc7xeO2t&#10;D8KIE2fl3jjKNZ0apKNWiZpNQSjdPAfh+QzRsZzQdA2D/djwnIJIjJ0dHrM9qPBcMWuQ1djp7FMq&#10;/VUdzXV6BYsENAPVLmy+R+P7ToETB37H3jH8WCMYOf6WVO6jnTKG5OhXGBqtXpui16KXdAhYimmx&#10;3DPaZvI9PSaCaRRw4jas6WdkTU423h8VjIxl05lBydqJZphObauRzMVyXdUdWcgtSFQo2XPWf+k2&#10;pvNQmcJEgWBxZFQoTDTgeE779iKsPlyrVZuv3DyiIbpH79zG43fu4PrtE9h0okVBxHkxV97ejz/9&#10;7gscv7gVrdsKNCZuqqynmgVOpmKyZwwXbj3dhRs3T6KwxQNx5XNw8dJ+XLt7AlwrZ5V8N7PJAXEV&#10;07HiUDE2bG1HW32ZKiAaJ6ZybMg2GcEWJj/WCKPtG7vx8bvPtqbR7768j01bGlT9zHUdA6cAcVoC&#10;nGXSCx6AkJVpPbDIGbpENQfEbduLob4sAZWrOLz4EnfU9BehdlMnqjdtEgV0EhuuXkHXkcOo2dqM&#10;rLZwBKbNR/mWmUhrnayQ4wA2wTFsXMSO0Vlx8J6D+yUrYrWqeuPmTLTtLECLqDZmZ7I+G9OeqQy4&#10;HASdGx20vf39kkbnOZJjfW6zhLvYTpzrpEZwC5wD0xZKr36pOsPoPFdxpkYtQO1cyDW9hqn+R6XT&#10;dDwYOStm6n6WhVGtTBIQGA7VnhMcjZnOmBlz3C8rVQwcs5XxGqATzpTOzdZLbTrXhkt1U2XQsSuM&#10;Rvgu25L/9adURzQqywWuY5HbEqZjrH3i03oPVKGsJ1GPndeyKztVoihZHor3kJP/BDjIfcRje5LS&#10;MY+btffYRlplYhQgorGNGaYLiF8kSmhwzMjaCKTOncWo7syyjKG8fDZmywUW3zQUCYHEcubWM4gJ&#10;pDUH6rH3/CrsONODXWdX4sTl7bh1+4yopFt48PAK7rx7Avc/OI/ffv8x/vCbz7HndC+6DpRosoGt&#10;g3yiPQlG8j7rzu27tAZ7j3YjsvBNrN9ViW8++RSX7xzTEN5q6Q0Vr/AVSE1F97589K2tR0OFQKi6&#10;UGvG/dixoNEaU8I3r2vHh/efbU2j3375Do4e7oNH+HQs8pYe2AgQMm2x51gklnnqOITWTbNpM8bJ&#10;y3rj5YabKD3v1xCWuQRpNeLQOmJQtKocdds3Y835cwKlS2jYsRnxZQUoWBWFnO6lWBYyVtTYG+JI&#10;6FCe7pjVsYoKCM9divbdhbpSKR0qVwwlFM2BZTpaJmK07cxDdlMQ/JPnGQ56FMrrZzOG354QgnuR&#10;xvJFwekLda4KnXtU7nIdS1rBBRP3GiVkunfJfXksB00HXRBRxMm1k9UhekTN0DlFzzv+YYKISoFh&#10;tpFARJAy3Mo5VXXrjSKttPoN6aLep2K24ytPhBGNQKLa/2nLBL2mbcGU+cq+JPQdqtVK7iWd8XIM&#10;BhDNEOSA8fgIS/n/DiPU1GNmIR95/OY4mv6XZ4SRT/Q8tGwsGMimszWmerdsKEBuYQLSUqMtYyn/&#10;3GwwKcE0e+Cx/ozfS5X/O2b3tTXiuIx0Yjow1odrlgZjHjzTDtlAzEwhqLiEwIrDTNWuxKaTLTh8&#10;fiM+/OA2/sVffY+//6tfa3r3d9++hy2nuOzA8FVAn2gCmwF42QCJv6dpzgfLcPDSBqzbUY6Iwgk4&#10;cKwXN2+ewJ7jKzSTbNWJapQwxFQ2GZ27c7Gmv1GTFMwxo58SQNbGkOCG1caaRt98/Aww+uJtnD+z&#10;WS7aOVjo9doTYcQQHj+n2qCTt1a2NKpMVnqu6E2CO+EmPWim4C4TJVK0Zh6K1i5FWE4AUmpK0LBz&#10;M/rOnUHX4UMoWd0jKqlEYB8Gz9j50qMUZSSmN7KNg7E1bkOlwzGmjt1FCiAex0qeu33lqrjpXJmY&#10;waw9ZpnltoWqIxiN+vqpTcc3woxCn+wt63viqGy3e5FGGPkkzNLsyJq1aUit9EO5dCCi8l2k4+CP&#10;ts2l4rzK0HEoBHl9sxQYDn7jVVmytFBea6Qc70RNHX5W1cFxE1PVcNKzveNTE+fL+VPhOcaEXBYH&#10;ZYIFyw6xYCjn+DgFTtCq3Xa/L2a2o8NPWCaIGW2slsD5QB7hc7RmJSecxhV6gNXbbY+JRrBwEUcq&#10;JbvzqHis8h7T5hW2CjOet2eDEbPqPMJno6k/V1PObUHEQgOcf9SxuQQFpcmWVO+4J1pWlmlMn7Z+&#10;bW3W6dWDZv2+Ybbfsf+bTzNmxdma8dkgiIzn5mexA2neY/bdXId+rk9zrkF7O1qE8WCNytsV+yqx&#10;9litXnwcNzIdHcdudH0bAc7WMx24++iUqKJP8Ld/+BY3Hxwx4MFkAyvnaG2DY0WW58el53e4QmUq&#10;5xpRnVkDifNs+H7LljzsO9WPY6c3IrV6PpIq5yGxYj7KO/1x8OxabD3XZYx3CIxad2agb309etp+&#10;HgBZm1GFgWsancI3z6CMfvP5PVw8uxV+MfMMGAWNDCOqoshc54HSM9btq8b2O1KDip5kTYBw9BuH&#10;pf5vatZV6fp5qNw6F65h4+HoMw1+ye5Iqy9A8+4taNq1C/ndPchua0JaQwki8kLhHb9YQGPAxt4N&#10;bW10bI4BbyCm0BVde+RcHqxWpW3OJWP4t3VLIVbuq0LL1nxE5jlpCOWXTmygozGy0sZhnrPRe+c4&#10;h9mDtvedH22yX1YZZ2JA45ZMXQyQJYc4xsYxOhamrV6Zg+79mWg77Iq0Rgc5JmNMLrXKH2sOG8u7&#10;1/anwi9ugWbj6SRXOw7R1vj/GJZiuEkhzA5BKEOIw8+DhujCJ+uKvfQRGkGRe5KdoJXSQQxNd8RC&#10;z9dGVlYW4+9wrIW/+5OpIwES5w5x/k90jhuK2uLkfjHCocOOiWDhMYW8qZNlTQVkmnmMSwOMRRgH&#10;roPoqbI/FoOV7UYJJCoj1+DpqF+TLdApV3XEFQhofM57o3FjDqp601BQkqzLSZiTR0cyY5Lp0Mmj&#10;L86sfytp1DY4CXZ0xsmulZXZWL++BWM4MSu5wkd7OIUdUdIrS9T13Ju25KBtR57eIKx9xaw32943&#10;U627DhULqKpw6No6XHhrD9aflAvUqq4abaCKAB2kGJ+zFAZ7yiwcyFnInKRmlg3ipFdCauD7Ykz7&#10;btqYi91HV+PhO9dx+MRatKxOQvPqZOw/0quTXd96+xJa16cgpnwyWgRGvetqjeUjfsbF9WhMmOjr&#10;acDDOyeeCUY/fPYWrl3ajeCERVggMLIHIRrHkqiMSrqNKgrWlaQHrVJUSJXCyDNqpvT0x0nvjjHy&#10;SYirmIasztnwiJykUHP0eV32+aY4Px9ktVagcGUXCnq6BUqd8tiFuPI0cTSzBDSjq8pA58WB+tRq&#10;f3CRQ/YEFUIWGDHtv7E/B6EZDtrjHg3kRmt0plQ3hKe9z+2ZOhkxtqk6IHEw7BFzfoxLyMgD889r&#10;dPzMNlQAiFPzjp+NuDI3xBQth2/CbA2H+STOhl/iAuS1hKLraAA6DgcgozYYDv7jEJSyEPXrstEt&#10;To310BgObd2ej6DkJcYcl6coD8PJCmzFybKdlodTHbBTMlPAaCwDYX287Cy4RUxDbnOYVt83w64E&#10;E1fUbRZf4RUzCy6hw9UHVQQdPo2/wbbk+lI/GYwsxnlbhJ6T/2QsFqWr4ThrGwARFdEbsv3Q7xvX&#10;wWtGmruqocFrgP+J87qeBao8L8sCp6JudTZ6RK1x+KN2XYb42wTkd0Yis1n8cL03kqq8kFuUgKKC&#10;tIHyOk82e2V5XoTZ+60nm32oDZq97QikysocHDiwGmM48WuunDhO0FrkIT1lXw6Yi2QPF+cTPEsc&#10;1hxd58RQMkNhZBoXs+s+VKKL5RFEtp8bMJLnAhhChaE/HZMacFCDcpXPbWFkGpMi9h5bqyWAmNqt&#10;KeYCpscP7+C9B3fx4P4NNKyNRUzlFLTvzkHvmrqfHUQ0hgVXdtXg3vWjOmZkLhHxNPv1p3fw1o3D&#10;iEhZqsrIHohoDj5vwDd+Pho35OjMcrbNsHMj7Ud1y+KMHpEGjPhdAskncTyCMsbLOeZrUV+BzNx7&#10;Q/b7Otwj5iAiPwzpjeUoXCFA6mxDSLafOCgOuA8WI6XDGhEicuMaNe6mobgjFt27KsDirASRhiK2&#10;lugy2sbyFC9uQi2Phw7GK54O1XD69rYbYhanpGEXV3EuVo6cz0ecQzMKM9vImJdkzE0yjkmOMXYG&#10;ApLnIjx7MUIzF8E7YZYqJL/EufBPmacTjr1j5yO5bhFaD3mge182UitC1eFn14eqQ9OiwhpKL0Hf&#10;wVpUrUoTNT1dx3BGmgPD91kRgI9UKV7xM+RamIPokoVIrF6M8Px5cnzDzy23dQ2ZhqgcF01Qqd+Y&#10;rtU6WnbkijoqR3qtv3YsdKzN0qZ81BCsfNcpaJImC2iGqLSp3WN7wcYJsSyN5OgzuLy8muX4eFxM&#10;0rEHItpIoVq+5v/ShIxRwojHwvlkWY2hKOqJ1hqgibWeiKtcrgWpo8qcEVm2FDFlrsgpjEehwMja&#10;af+lGmFUWpqBnTtXCIxcXjFkLU+cVWmLSXM5k/g1JJf7yo1QPELve9A0NHe0QqU7w3q2nxMuBBFD&#10;NC0bjWUMWExQe8xWC7/xNRWT9VpHpppq2ZKPo2e24b37d/C+wOeDh/cUSu8/eAusyHDg0nrkdboh&#10;oWYWuvYWGjD6uVZ5tTKWA+puq8StSwe0avdoYfSrT27j0b1TiM9yU2XEOLUtiGiEUUqFv8aZWWCW&#10;YzKqOq3am685b6yqNxUeEYMwWur3JqKKp4k6ErCET1SlZOx3svzeRLgEjxOHOQk+CYsRUxyLsJxA&#10;i0Md7PUavXoqBuP1SCqEzikobZF0EKQXv7PCCE3sLJMefqCG815kUVZVRGJRpQuQu3I5osS5Gsrj&#10;ydW86ZR4LJrqa6soGIJh71gcKCdvjgZIJnxMEHI8wid+lkBmNgJT5iIkYyEicx0QW+iExJJlch5d&#10;EVvkjAACKElAJBAyzSt2tkBCOh3bYrFyd7Vs64eQ9CVoXJ+n6tK8Zzgo3rO7Quf1+cQuGExosA4h&#10;CXzoOFlXjWFI96gpCMudJ85PIFSzGMm1S5Da4ICYkgUabrMO15nOd6n/eF1ria/5n7xEwXEOFSuV&#10;R+Y76383rwnCndmeXJpCx2LkGAwnb3VMP7GZk1PN8zfwf8xz7jlWx81sv6OdEO+ROyH6nnzGdPyn&#10;qVDTGD518J2AyGInXR2B9UAJoOhyZ12qJ7ZymXSilyGhwgN5hQkCo2cvkvrP0QijkpJ0bNvWjTEc&#10;8GM4YqFIVRpz73kxLwuahtIV8Vh/2qiFNszZ2RjHfRgaym+L0MFY60F1gogwYUqjhmn2lGlCAo1h&#10;Or2pLOpIPxcYaT01c/+yn579RqXbvafW4PS13Th+eavOe+LjpeuHcPLKDjmGGmS0OCKtYYE46NJf&#10;DEZan07U0fUL++zWpxvJvv34loD1HFLyvbHQ2z6MON/IPWIGqlamGlUupGfMZTqMdh6qjhhKYUFO&#10;bs+xkGXBnJc0EfFVs1C7exGCs6bJ+5PgzH2LYuKYAW82V64PFMoQjtFDNhWR6Wh5MwanL0BE9hLp&#10;vc8YcLy2xm2pftihYe991f5aFIlS8oieoQP39r7zvEboeMZOR2anM6p3+qBonTtiyhfKfzHi+/a+&#10;o05FnOdA9QI7jpLv00G5WDKp7O3HNLaPd9wMaZv5CBO1E5GzBDEFSxEnsIkvdkFi6TIklS2X9nC1&#10;mPE8ocRF1ZEvVZEVjLxFKYVnO6JubRZ6BOa50qvOa4nUWmu2EydX7JF7rzlanP947VgaoUbDudLh&#10;znKQzubSV+Rc0yHOR5a0U2qTo4IoSUBEVUQgRRXN1/lg1jAyzfz/7ETw/DFZhZUm+Mj/TsXHtqaT&#10;1rYjfNh+2oamDW/jn8r4ewxHssirCRU+uoYZqsbekhn8zmLpmHBZ+CdlF3I/Gm7kdWOzD1vjPgmj&#10;ZSFTdHUEQieWC5fa2MsKo+LidGzZ0okx7mHzBtY6YbiOa594Ry9A/foMrYmmyQvmmI+Vo7M2OkHO&#10;c6lZlyY9zEnwip6Lth35xmCnQIrLJvdQFdFx7uaicQag1OQzA0hGAVWG6VhQVfcr3+V4EUN8VFWc&#10;gLvmqDEZkGNSLODK42KSBbN7WHI/uW4ectqcdeXY3lW/DIxoHDe6cnY3vvpAYDRCfTpb+8ZSEiiz&#10;2F9g9Do4s94WRou9x+pcFE6SM6v/DrSXLYzk/FWtThIFJNARZaQw8pyEkOzpaD3mKE5otvReGT6Z&#10;pJl56lAsPVsaFZJrhDhyeY+D++xNskfMnj2daoo40gDp7RM6hjOyumEtxrEjj5gZqO5Lk3NbgGBR&#10;SkvFgY20/ehNICkOk+NDfM2xneDsuShY44rSjR4o2eCOkvXuSBQHS0jREQz5TToUcTZmiq714DUr&#10;VdPJmLP0+ZyrsnJRQdOpDTG2GdtIPmf4LSbfEamVblbQMYxtRiOUrI3vsU19E6mOrGAkbR2cvhiV&#10;0vHguSaUmkT9cD0cE0QaSdhVoWMQgYkOmK6qyFBzdJasTDDH6VVpn4mIKJyLrC5nlG32lDZyR1qz&#10;I+IrFimIBmBUOF/HV556ftgObEOr9mCnRJ28OF4TPtZO+ec28/c5xsrj5Plm54RhQnsQ4XvMyCNQ&#10;CeQh/9fW5L8bqepD92HP9FqSNvGMmYn4Gje7IKLFVLoIjDyRX5j4csIoszpKelKva2hutvMYhGc6&#10;o31XoZFZJ0qD8OCELMJg2LgETYCis/9P1CK20F1V1bTFArTYeVqihnNd+DmX3WWqeC8X1VMVZXxf&#10;C6gKZHT9D3PsSHp65oqImlmnILTMgzpSoeNSfDSsHCuOlGLV8Sq078hBbNkUFHT56uBuT48c/y8w&#10;ZkRjdQctliogGqlYqq1xfOnTx5eQXRJoF0a8qZwCJqGgNRqdlt6xAn5PqYKd7WlA3hjf03lGK+Ow&#10;XBQPQyaEEePWnjFTUL93CfJ658t+WWZIerYWp25rvImXyWcuoZMRkDRXe/mmY+UjxzzovAgke9+n&#10;sScdnS83W8FydXI/Oo2bjl9gxP+jik6cB0EZX70EZQKiYoFQ0To3lIjDLdvsgZRGR3gnzNAxAoUX&#10;oaKOabL0ggcnYvJRn7sZc2+06oXlHPA3GJoxw1BqDE+qGSFC7ntZCDtjMxBb4KQhOFvw2DMqJCoo&#10;pmtbh+q4NDrf03E3y/k256gQQnzka6qizJpQgedYVT9UemxnIylB4Fi2ADkrXBTSBog8ULjWFenN&#10;SwdglGQJ1YXncd4XYWT1P0dh2p7yHTr60Wb0/dRmwshZ7huGS3mcDj721YxuKx0PzaAcSRFZGe8L&#10;nm8jiWHovmzNbI+AtAVIqHW3CyKaASOvlxdGDdKjmjBPACIwii/zQNf+Yqw7Y6Ryc4E7JhkQIgQD&#10;oWI6PdPxaW05+YzxateQGZjjYtR9osJyD+ckOWMZZsKFRVG5vfl9cx+sR8f1jOhYCaSmDfloWJ+N&#10;jp1Fsr1sw5Cd1e/aft+YaV2NshXhiC6ZhMq+WLRvLkNXl4DhF4JRm8Do3PHtRphulDCiiqKV1ERh&#10;kQ9TSo0KDKYtEVUUlLpYzkee9pQ5VkAHxXCnqTZZfkmL0co54TITxV3RmiJOGDGNl1lztKK1C1C9&#10;c7H05KfIDSow4k1m7Whp4lzo8Jn0ECA99gTLGIfpRAkkhp+842c+EUZ0jLQnKahnMjlO7kvbRY5t&#10;qa84G3kvs4O9fg8FkVq/O4r73ZDV7oTY8oUIzpwtIDacyHI5jqV+Ewd6rXxkuJolcdhOPE7NBKOp&#10;o2V6sPwmjW2ibclxkYliokLEyRHqPBYOfBNI8UUuowIS25GQDxJnZQ0jjsfwdV5zhHaueK6ZtMBl&#10;CGiE0co9VRqyXRY4TVURw7Ha1mHS7tIJiasSZbXNCxVbPQcgXSztwseMVifEV5owWqIWmj1HwaqQ&#10;tdf2I5jZVgyJ/ZyKiL+l59ByHq3NWG/oNTlfk+AuMNJsSXlte3y6DzGjLt8Iqfz6/wx1pSavmS4+&#10;YqKIlfFYmCgRwohCg6ecE9cRYZT4MsPo9N29yKuOQ0VXkhY63XSuRZwalUulrkVE+c+LnpNhWTjV&#10;UCiG4zOWNCjXsEFJRyIWeY4zMvPkpmboj0BiZl5JdxzWHK21WyWAxlAb07sZbmrfySXHS7Fmf4Oq&#10;os4Dheg6KA5XVNCQcSSLcUyL82k6tpYivX4p0hsX6XykDsKos/IXhdH5EwKjZ1BGX7x/Dd99chs1&#10;TYmaTcfJjQNzjcTpOni/oaVOWLSWHQC2l3FOjPPBJTi0DTmvR87ZKgF0bnO4fF+cpuxrAGqek5BY&#10;MxstRxwQUcA5SHS+NjefvOa2dLhURBxsT7bjWPleaOZCdYBPAs0LAxGNkBSVY/4fR++JCEidifzV&#10;rqqMTIdL55slgEoUh5ysznYxYkoXIFgcLrPbmEU1XxwFQ0tM4eU+uf8BpyMOR8dO5DEkZy5iyhch&#10;smgBQnPnakgwSODGdGifhOkCdVZE4HiEtJucK6rYgERpt9LldkNz1mZCnckN1uNGBBFTvTNrA/Ue&#10;M+ajsABxvt6XzFLkY3CSo0YkmIRhztliQspSP6rg6Qoda0gbMHJHRpsTEiwwoiriY2D6bFXCw9p8&#10;FMYkAV1TiUrhKWrhWc0c+2KyFSHDR4KFv8PUbK7myg4XOxgugZM1LMvwMxMRGHZj58HYjy2I5FHe&#10;G1iTiapoGHgMOLETo/uSc8sOB9vbel8jmf4msxeDpyAke/GIobpBGCW9ZDDKMBIYfveHL/H11/fx&#10;1Tfv4NOv7uDxx1fw7keX8PCDC9hxokczd0wg6Vru4ux6DxrqhiqHyQid0mvLqg0buGCYJk5jMgTD&#10;fxw05/K8DPtpzSgrmJhGJdZ9qBj9x+tx6spO3Ll7DnffPY2Tt7Zg46lm9BySm3G/3IADYDLCg42b&#10;suUYykVNZSG2dApSqpzkOMvQs00cc8cvB6PWxlJdRuJLAcxol5H4/L2r+O7Tu1izqUoc23Q4+hsZ&#10;cDSO+XjHzNY5Hf1WCSWGMjSMHQaqSzWOJeysRFFbDNw0TGe1L69J8E+ZhqZDS5DdNU/DeJq8IDch&#10;bzqCiQCjMiOIksqoiOw7VIaYEktc4Ce9+BcKnJHMAggzRKdp6aJGoooXoGSDh44TqcPd4I683uXi&#10;ZBcjgaEoARJ7/sl1S5BSvwRhOXM0JMNxFSqBQQAN7RXTAfH3EsRZl20SdSH75rhUgYCPlr9qOfJW&#10;LkP2Chdk94gSanRUdeGTME0BGVPoaIQ1BUr22o9GGFF12iYxEEYcN0qt8h0aopPzSzh17ypHSqkf&#10;5jhxUuWr2rNfTuWm7WIoWgdvlvGZjlw5PoboBkAtlimK0RpGCdWL5LqYaVwLVm0wWmPbac02psg/&#10;D4zEaRtZvWN00uqAET7iVxgSc/AaDycBDjtJywU4nNDNOU4+cbO17ZgaHyBtx2XY2YZukSxCa2T0&#10;2YKIZoKC4z/mPCj+F73GpHPC9x3l95iUwYKwPAYtaWRJDrHd30jG32FRWR4LFVJCzfBw3csKI6Z2&#10;79ixAmP++s/f4+/+/Cst5fPn33+l6xH9zR++0WoKJy5tRfPWfA359B6s0jRi3hBMI+07WKM9b066&#10;Yw8tucRPeisilfXkGjBSIMmJnrmUi02N1bpbXIXRKBNTrYqIj6xSvOpYBbaf6cKVW0fw7js38Pj+&#10;bfz66w/wux8+wadf3MWNB0dw6OpabDjZpJUfeo+JIpN9uYUsRHFHMqrWhkuP9Q25SCcgodgXHRuL&#10;saLrlxszam0owfEDGzSTbvQwuoLffHEP/RsapPc1Gwvl4l8uPV06XvbcGaIr7IjW2e9rTw6GTLUt&#10;5T2dy2OVJs9xhtrVGfCJnTMERlwgjY6quH8Bavcshl/KdHEi4oCkZ8sBXmbX8ffYK6ezfFKoiY6U&#10;g/UcgOeNrErCxkm9aNO08IH/MlHaZ7JAwGGg909HyzERDtCrsxUQ0eGa4ai0JmaR0fHP1OO1hpCG&#10;KwlUi1IkmOmUYgVolTu8UbXTG5XbvVBFk9cV27wEUh4oFaOz5zGktzkiLG8OQnNmC5jmIlaA9CR1&#10;ZH4WliXnwgpGNMIoqcxLw+Vm4gJDdSv3VmnNNY4BsvwNHSrHilRJE0Zm+2gocQKCM2ajaK2blXJ0&#10;Q2aHFYwE0vEVCwWiM7RzYt3eozW2I7Man2UyqGncfrEoHJcAUTWW/7BcHt1Cp8Iragb8E+YgLH0h&#10;onMdEZ61ROdhcTwtUKATmLrA6nGBvh+QJq/TFmi4UjvITwHHIq9x2jFZKm3ForHDU9ItJvt61v9m&#10;Gr9LIPGY7IXqXkYYcenyysps7NnTizF/9ze/xR9+8xl+8/1HlkKnn+Fv//Qt/vXf/w5XHxzC2lMC&#10;naOVyG4KRUiaE8IzXRCb54G0ymAttcE13lcdqEGiAMAejEzjHCaqJP+EhVrRYcvFFmy60KylbHoO&#10;lODE9W14//FtPH5wWxfxu3f3Er749L4CknD802+/wPffvY9PPr+Ne++dxul7W8VJBuHVCWPgHbUE&#10;mS2L5AKcgFnsSS0bi6RcX3R3VGFFe61dWPzU9rww+oMo1HWr6zB97mRMmMUQkpF4wAQDZr6FZTij&#10;Z3+pUQLIsjyHEaKzwMhMAhGj89IMtlSHITCiLfaciJjyWWg74YDkeoatLGEIcey8Kb2Z+VPsbDc0&#10;R6MDpSpiWnJUnqOGmHSpCXHeP7U6GhKiE+fBEFmOqJIBGIk6yu5meG6RONtBCCXXOSiYIgrorGZp&#10;CGvI2AhVl7ymuiDg6FhpHGMLSJuNtFYnpLUs1Qy9BNknx1vS25wGnDudPdUZQZggsAvKmAmPuDc1&#10;iYDtNBKQjPeXIzxbnKyoIWsYcSJsUpknGvtz1ThOyIQFLtHiG7NAx4nUOYqzZVtQ1VifZxrDVQxf&#10;RRbNR6kcX6moRiq8LBsYxZYt1AoMOmZk1d6jNcKINd6eZ2VXjqswmSQkbaG2R2yhs46jsd0SLcqc&#10;nR4akz3YNoQOJwhbt5dhcn4FTlRMBIrCyM5vWpsBGz5anhM6JnjM/2J+ZjHbfYzG9H9KJzMs32FY&#10;uO5lhVFVVQ727l2FMQ8+uYrvvn2Ef/jrX+Mf/+F3+Ie//R6//+FTfPjBTazdU4fMpmCEZTrpABxh&#10;YkhmVmx4Qy7+N+EjN0RKuT8CkxwERHKy2Og2IKLxAmWcl724gOTFmjrO9O+shhD4Jy5CZ28Frl85&#10;hY/eu4cH71zDW3cu4uMP3lJl9PvffKqQJJj+WsD0jwLK+w8vYon7XIwZOwYLPV5FSt0sROY4yO+/&#10;galyg7oHzkZ7cyl6O+vswuKntueG0bf3sX1Lh8BoCl6ZNAaTZjNMIYpPFIC2XcJiLd9v1qMjiMxQ&#10;HcN0TDYx1RF70L17q5FWEaDfp2o0HZSDNwf9p6B+3xKU9LMgKgFlzI6nWogtXGooInEEto5TQ3Py&#10;PDrfgBAdgOlEvWJFbQiMfhIgWcKIWkDW0vtndhQrCBRqSrcRfmL4LKXBQcNzCRwvEnjQoksW6BgP&#10;98ESOMPGyWhUQub+LcZ1pHTyLEErwCasODbiIB2FkOw56tiZSk4o0Zitlte7DIGZM+AUKu0ZPQGh&#10;WfONcJ0dIDEMSgvPsQ+jhFJPhQ/Hitjh4Dyj+AJvzHLk+IkljVocJzsRquRCjLaxNiZaMIRGkJZv&#10;8bSrjBjqdI8xkjWGtcsojOqSqmohMxSf0Vlzzg+/4xs3G+k1nkgR6KjJNWidFs9wZljW8DlZ1kYQ&#10;sR2pcuj87f2eXbPAyHxttusAlOQ9qj5jXqYYfZv53VGaMd71CgJE5SXWeyC26uWFUX6+AaPq6lyB&#10;UR/G7L21Fufe3oEvvryH69ePoK+/DoWVsQhPcpcbcbrChVUZCCGz58CeBl/Pchqjn/G9RR7j7EJo&#10;iLGXIieV33UOkBs7dKa+z0SHRe7S+4xZho2bO/DBozta5ucDUUoswEoYUbVRvfH5v/7736C7txZj&#10;p4zFG9PHwCvhVeS1uyGpxE9O+BuYIcfkGTwHbU0lvyyM9m/Q6gvPAqPffX0fhw+swTzHmRgzfgwm&#10;zuQERgGFx3hMXywwSlwMFqdkgUyGOdUIJZ2TVakp9JqZuMUoE9O7uxq51UxiYOhtMImBYTpWY0is&#10;nYX0VobXJshNMlYHvQn1lEo6AFunaTiEuCInHd/gjc+b3nSg2lNNmieKY8ZPBiSCUv8DISFA4PhB&#10;dOlChQEVkWbPdUiPWiBEVUQny8SFsNy5Riad9Nx1HMgeiCxG8Jiwoy1je1ky5zg+tcRrgipWr9jp&#10;SG1eavw2lZHCyF1fc7wqvGAO3KInwSViHDzjp0iP3lGcq9uQNh1s22WIyHWQthw614gwii1w1WxV&#10;QqhHVFFRa5x2JhZ6GrXzGFZiR88chGe7m21k/geaWRaHE4MJJBNGqhoFUmF5c40w6xPa5klGZcTv&#10;My2eDtyeM36S0VETILGifOwpcl578cXLtANkC23TNEQnMHILm2bAxAKR0ZoJID6nqmLnjMk/SwO5&#10;9hY7JcY0AoJ9pHGokczM7nOPmo5w6exFljghrnowXPcyw2j//tUYs+pwHXLbwpGQ5wv34IWYLT2t&#10;yYukR75wDKYLJBRCbExbsIixd8BHzXBRtTR8G3tGeFFlEULm/gmQiQvGYKn3dGzZ1oP3H93FB+/d&#10;wQ/ffYg//PYzVWz/3b/8A/7n/+Hv8PD+VTgsn48x48bIhf8aQnLGygUsF2qhrxzTON2Xd+i8X1QZ&#10;tTGB4dBmfPEM2XS030qn4NLZHVi4dC5eFWXkFbEY7qGz9GJmxpRPzHx07CzEqoPVAptiLTDL7EOq&#10;Iioljsf1HanWTMj6tdmIy/OAR/jMIU7JNIaflodyEux4+KcYGWXBqQu1N8ob39oRJFtec2yI8Xlr&#10;CNk6A457qGMijF4wkKzHi5hGTLikNDnqeA1hlN+3XFTyEnWyBBEH5YMyZuu8JEJoNI5W5wwRWnwU&#10;o4OlEeAEEZVTROF8BQ5V0CCIRCHJMRSsWo7URgckCgypjpZFyneipI1TZw04Veu2Nd9juJNtaN2u&#10;hFF0vgsa+rPRu69GFZJfzEK5314Rp2aUGyJY6TR1OQg5TjNcZio7s71UzWnm4SxRj8uR2+OioUYj&#10;k26JhiKfN3mBpuNuciwcu2KHVTuvfDTtKY5bVYzb6whKno+UquHQNjpCw1PgByxlni4Q6RM3SyM5&#10;ownPqVmOk49sQ2bKMYGHbTjQoWI5IWlXD+mAcF4dVajdfY1gBBH9pa90NOKrXBFV6gyfxFmIKFo6&#10;EK57+WCUrEtH1NUV4ODBNRjjE7NIZfWbAiBCiGpnnqtZIsg+TF6E2e7feP46Jkvv3z1oDo6f2IHP&#10;PrqvIPr7v/4Ojx9fxZlzO3H16gHklybg9TdfwfiZYxCcxQl+r8EjdBFicj3lv4zDTPkPywOmo7G+&#10;QGH0SywjwQX2NLVbVNFo5xnRfmCyxsW9cPVeAg8BUXi6szga3tyv6hIBy4OnoWZ1hvaSjcw5YwHE&#10;jm1GiK58RRLadhVg0/E2ZJaHCKzlBvN+TZ2Rhp8sjslwTtK785TecuQ4hOa8IT1zpiIPBxFfM3Yf&#10;lrVYbnr7ELI2AolzZDTVWW5mTQp4QTZsvChuuo4XlRNGzBCjKrI42ISqRep4CZLnHQdR07Ekfn8K&#10;gjPn6LgRwcfEBWsQ8ff5mCGfczIpoRhTNl9U0WQsixgP99g3EZEjx2YH9k+CEScLt2zKR9/+WqRV&#10;BopjM4p4Uunx+Fi2hv+P6eSanm6GM00gWZ1zhmup8qJLFyCnW5wfw5hynJyHxay7IWndlv2M1ggj&#10;90ijTI4JFiYCsGo2H3mfPwlKfJ8dWy4uaYSCh7cRVblRx8/OdSedJH9pO46Rcfza3m8MMWbEEUJy&#10;nFSVmqEnnR39L9KmA0bISlswhMl2Nis4jEYVcTtmBy6Wezgoc6GAxx2Jde6IKF4q+5ymBXJjK+R/&#10;VbsZMCr3fqlgxCUkGhuLcOjQWozhACiTC9hwPzWARmNUSYRifKavjh0xkeLYiS0IjfeEg5f08P1n&#10;i5p6HVMXviI321iE5U7Q527BixFX4KXhQhZ/5X4KiuIURivaa+wC46c0E0YslPosMGKx1HduHUNR&#10;bQKCUhw1lZVrofD88JFzasq6khRGZqICMxxX7qlEdLY3Zi54E029JThyejPCkpywwPNVgdBQh2Qa&#10;U1YJIy4jEZQ2DSlyMzA+P3jzD/ZGQzIXqZN8GohMGwTSdJ1gOtDDfF4jEORx2HiRwKFwjZvCiKrI&#10;DMsRSP4pXPbCUDV29/k0szhjOiBmGPolzVAQMVGifIuXgGdwnKhIoMR08tweaTtNbliMpFpx9HIs&#10;wVlyHFGijiLHwydpOuKKnYa0s+loo/ONgXlbGCWWeaHvgKii9XlwDZ6hUQU6TTpK22O1XjFX24sh&#10;R6tzTmOokYqKoUwCM6mOSR1MgyZ0Lft7XpPj4CRTwpIhLVWVPP/yyGPRxfXEiSsE5Jq2NY6BEZbx&#10;cs0NvxY5TrnU7jU4EJ4Ln2oBxfB9D5iphFxFBQmEOAeJx6gwtYKP+Z90Qq+8T7gzvZuKa6HsR32l&#10;7b7F+DmVENPSjYUH30Qo07lr3REv0GFojgVT+TtUXwHp841wXZX8x3If5Os6RS8PjFpaSnD4sMBI&#10;G/QXBpCtMeQ33fEVtPeU48zZXfAKW4I35oxR9TZFlNOspa/A0f8NRBVPkovmDbwx9RX4xSxDcqkf&#10;FrmPw2wXY1mMvIIYA0YdPy+MWCi1vbkcl07vsiij0RVKpbECw+fvXUN1azLmLn/Dsq6/ceNy4HOx&#10;/D9mMZrlYQij3n1VKGyOxYzFEzBmzBhU1xZjdX+9OO6pWlaI8zGGOSTpIXOsgRMGHf0mSY/dYUic&#10;ns6RvVNWl+Yib88CItMGgBTNUNLogGRm9NkDCKEw8B90ftEkRJUs0Ayxko0eOm/GBBEVEff1oxSR&#10;mHE8RoiLFQ1YCJWZeEn1DqKOTDVkjFcRiqmNjsa8JgESLYWJE8Xz4REvyjRyAlyjJyIka744naG9&#10;fra1mSVm3c4sCRRb6KZFUAMSl2COXPvMxtJwo5XDVONr6/fkOdvRaK/Bc08jGALTZ1ngvUQn8Jqq&#10;SJ2kJRz6XHCyfGfAuVsZ32c4mBlq9pQFK4qzk8EivBy3tL4e+WjU8Bt+HTKlm3ON2LGyVwDVNFPR&#10;UK0RQkOO07Y9zc/kfWOMaDD0x/Ei6wQG7pPwmSfw4fus9uAaPk2PleAhiMzxIT6GFznq+TFLYwWL&#10;Yo6vlXuuwldgRGf98sCovb3cgJE9GPzSRkDOYo/Cdwo8Q+dh5tJXNfHBVG3snQRmTEBg5kQs9BiL&#10;qQtegW+MA1LKArDYY4KOGQVELEFrYzFWdv78qd1m1e5r5/caMBpl1W4at2eNupyiYEwV8DJsweKN&#10;5o3EGy2nLnygPEzP7nI09Odgqc8cjJ08Bq9OHAPf4GXoXFmOkGRHzHYdo1l01iE6hiN0LoXckAzR&#10;+ssNQ+do3vAGiOTGURAt0BvKXlhkwFIsPVMb0zkfDJ0kz9UCq7yxbW9201R9yA3PoqaBGXM0OWAI&#10;kOTGHRgH4X8QmPKRUKjY4qkZdGlNxryioPTZ+l17QButMWuODpuhzCHt5jVBesXjdPmFkg2sf+eM&#10;4o1LULRxETI7FyC+auGweU1UIAFpM+AaNVEVklf8NG3blPLBcREDRgxBWdWnY7tK+3nHzJJzNUHX&#10;5pkv55+O0XTsozHbcB1BQ2OYL66c6xgtgU/iDIWRqgAx478+/1pOI31H35f9M5SnMLJWMBbFwt8N&#10;knawnt/Ga9LIpFs8rFOk11sy6yxOfmL2nKGGXpeOrFGol+HNJ/038zOqYt6DZjFdPjfvSd2v/A+O&#10;UbET5SVADGbF9qKliKmQY65xG5bCzTlGYQUOum8eByeLs3pFWCEB7I8CXYDu5YFRZ2cFjhxZ908T&#10;RjSCh4VbpzkYE/q0F0ITab3Ya6xcSOPFoTJrh+8x5jsRXpFzdcxolkjkrNwI9HU1/OyqiPajYCTK&#10;6NuPb6K4PEonC3Og2vqi52KITKXnHCKuDcRJx2Gprnhj2qsYP30MJs4aI0rxVfT0NuL4yW1IyPHE&#10;Ih8uoS1AkpuVPXxmVXEcim3M3n580WBRT2sQMVFhpBRaa+joXA9xENxWLWHOUGONNTGmfVvf7DQj&#10;BGZkuDHkltHujPze5QjK4mA6B5At27IXaRVyYmabh7zPzDDWXeP4B5dCYP05VWE/AkQ0FlHV37OB&#10;OH/XL3kWsnqWoHSzA4rWeqF4ZRLy29ORWuMjMJojDmi+OngTSFwnKKp4nmbW6dILQZMQJKDWMJSl&#10;A2CqUDM5xGhjDsgvkOOYogqZPe8lrD3HY5T2sHfcw0y2sw5vMjNQQS3tysewvHk6v0jXMCKMLArB&#10;wbIMBFP+nwV8ozHuj79NhWcCwry++chr0zfOkuxhGTfidWkvk47XH9vMK2am+gjr/Vmb7ls+5/Wv&#10;9edG8Z9MGOlS9E8Yg6Ja4jGH5cs5b/BQFaQhOYHQsMmtVYYyCs1botep+VvsHHjETkNMnijsQoLo&#10;5YARKzCsWFErMOr/pwujJ5ledMuZJm55LU6VyknnKri9hrnLX0V+YewvNl5kwKhSYfQsi+vRvnjv&#10;Kn74/C00tWTo4oYEsnUvjE4pJs9DVdHqw3XIb47BjMXjMXbKGLw5Zwwmzx2jWYZxKaF4/O4tvHX3&#10;ArLLwrA0YJyWv+HkR6O0yTh1OFx3x8ieM3voFkUkzpIQMW9665ufvXU+EjR0Ahy0Zk02zjEZhMDQ&#10;m503tnUvlNsSQqz4EJg2G8micArXcvzFHTldzjp/h85R90eHKs5zyHiR9wQ5vhnI61uuiQQZrUsR&#10;ljNX9i2KRr5n/dvPa3Ti5rgLMw8ZGgzOmou81Q7ym94o6ihEYfV6FJQckevtNHILdiOtLAOJNQuQ&#10;UD3fSJmW/5VUyyKtojxCmCJujNV5Rk7XwXgzNGofRkY7LwuZqmMPvNZZG+1JvfmRjLDnb7MNzTAa&#10;OwIs/8O21u0sKohtrtlo4oAZUnvRMKLxd3g9EhImhAxgsGM5Xjoa07U9zHEjwsheJh2vRb7mlIS5&#10;TvZVEfdLH2EqytG2n7aFAIPJDSNBjqZZg/LoETVDQRPPytyiioZAyGKEE7cJzl5kda/wOpsCl7A3&#10;EZTgoI76ZUlgoK1Z0/hPWxk9zeaLQhr+nvRSXA0Y5eRFaYjul1BGXOm1q7UKNy/uf2YY0X775dtY&#10;uaoEc13GqTqyhhEnvoamOmlJJo4XLfWdoyCaNFtgJCAikMZOI5TGYc/eDfj1158gvyQFMxyl9+Zr&#10;TJ518BVVJM7GO9bofdq94W0UkekYGa7zjp0N94jpRqUCAYPO9xHVwIFnPqfD5I2mCkV7f5bn8h7n&#10;xTiLMT02UJRQYq3cfH2uRgLCquVIofMWNcGlDOgM6EQVRvJd/pY1jJjZxmy24rWumh3GHj17mNYO&#10;5UeZ7I+PhAgrcvskzERunyMqtnmgqKlJHMZFFOReQ2nxdbQ0v4P2lg9RXHZM2jEMiXWzkVS3AJEl&#10;U+GdMFHaZSwc/MZIp+BVaauJ8l9ElVg6ApxYbC9Mx+d81PWofMbrPJdRKyJrU5gbY0cEq/VnVETM&#10;SDRfs835fwkFhryWeL2h0BqtAx+t6bmV/VqrI006EGgwS9I1dCoic5ZYKfZlAicuszGYScfnhBHX&#10;CeL1bOxj6FgU922CyLr23GiM15MuM8JjtNqnPaM6MlbQnSHqh0CyXwxVYVTpqpl1DM+Zv6VTDyLe&#10;REDcYhSIg35ZYFRQkIx165r+ecNoJCOQmMCQlhmsMFrZ8fOPGSmM5PHWpYP4+qNnh9Hvv7qPTZsa&#10;sNB1ks7FsoVRcKKDgigszUPDcxNmGIqIIDKN6qikIgtbt/diqdtivPrmGPkub1Tp8YqiZPprdB4n&#10;YQ72zJm+bS8Mok4xifM3CCFmABnjKTSdjyOvNVmAZnlu9r7VCco2HA/i+14JMxBeMF8nizL7zazn&#10;li1qKLFmkaZEc1Cd1bVZ5seEkTmgTuM4DksjMXmBEGNZG9ZUc5HfNn/3RRhVm4bqLPCjiijsX4Ky&#10;3jxxFudQkHcTefmnUddwBes3PMDGje+jqvIKEvNyEF8zBRGFcxAmCjUioQTRiZUIjU+Be+hCOAYw&#10;AWcc/BPmKoh0vE5hJM5W2twaRnzuGU1YGOM5zwUjiy0XyDCZZcj7bC+zzWTf/A12KHT8xuKAGVb8&#10;KdQR5+6wGK+16ljsYaRYMzwakj44543G1Hfba5OPnETKDpB2GvwYXjSANOz4n7HtjM7Q6MsbEd6M&#10;znjGzZLzL0CyGStiiI7ZdHzulzZX9z34ewaMAuOXvHQwWr++xYARZ92rOTOLzb7ioPGEmFl3dPgD&#10;n1ne+6diJoxSMgJ/MRh1tFRgZVct3r5xFN98dMMucJ5khNHBfSvh6DVNx8ysYcRxA4/w2QhOdsG0&#10;heMwTlSQNYRMe0Ped3CbDWeveXhz9uvGeJKop4mzXlEV5R09W0NE5pwXTd+2gMjaGdJYc44p2qp2&#10;pDfHHu3gTWTfOHmSAOJSDZ7S8+aSC/E1rBLugqK1xhwdY6Iq1xvi3CBLdW0O+guMOBnTN4nrJBm/&#10;pckLhJEqI4GbPI8sma+JC1FFC/T3lr9QEAlwrcaLqIy8Eicgp8sDpQ2bUSggKiw6a8Co/io2bnoP&#10;a9e9I47kECLTkhGe44D4jCpR6MdRVHwFJSXXUFR0EZk5mxEQEyQq9RUB+xTEFRr1/zip2Dabjm3P&#10;UKlCyISRnWMdrQ2EPW0/s4ERYWAmFhAUDJvx8xeujgQQPK/WYz0czzQ6HJN0HDKJ1ydhXbpcM+ys&#10;YcQadAwV87jUNAQnxx840XLsr2pWGyerPlfbyXd4DZv33miMGa9UeD5y3liZmyE5VUOWsaP4KjdV&#10;Rr7JRpX7wd8zYfSyKaNU6cS1CozWYoyj3xs66dE1fJwmBBBMXDHSdO4L3d/AbOdXdPVWzkliT50T&#10;YznXwTSOa2iB1H8CYDJhlJoZ9Mspo+ZyrF3ZiEd3T+Gbj2/gMzvAeZL9TmB0+sR6LPObhWnS5tYw&#10;Yq+PN++Uea+oIrIHIjVRSvz89alGUgPfI4T4fP7ycVr9OFVuDIKITnAwa26uASHG4uW1RyTHOozs&#10;KyPkZnWzPsEIoKCsOXITLtYkA6N2nABIIGSW7uHcnCz5jNln8aVLkVguJs+TalmiZjECmBVn6blb&#10;L41AQPFYuHprYMZszcAbDSCfxQaVGB8naxq5e8zrSCqJRlHJCRQVXhMYnUF+wWmUll1AS+tNVFSc&#10;QELiWoTGZiMivgy5OWdRVnYLxcUXBUgXUFxyFeXl95CTvw9eYe7iNF/RlHr2/hVGtvOMUubBW3rZ&#10;z9LuT7SnwNqAzTQNI5pKwIQEnTInfdr73nMb4SePBAZVBTu8GuaVducxsJKCEcJ0RUKxi5agsga1&#10;X7Koxlij9JS5T4Yd+R8YimbhVX723BCV71FxaRo628EC6KeZUS/wdQHOPIVRdLkLwvMdNcsuNGcJ&#10;IoucBFZGxufg7718MGLyQlERF9brwOHDoozC8iYiqoT1vSYhooCLcYnMFWdHKNGxE0aByUukV7IM&#10;IWlLwaXFE0u9EZrmpPMe2EvnSqGcaDowgfYXhNIvBaMV7VXoba9W48J6q1c24cN3zuA3n97Ctx9c&#10;xVfv2wePPfvhi3u4dnEXvELmK4ysL3SCiT2+KfMs40TWAJLX1u+Zz/VR4DRzyavgujf+CbN1Dged&#10;IEMfRg/cCkTS41QnSHXDkIk4B4XCKHqXLEDKXigLcnIyqAkgo2zO4CTR4vUeyGYFACohpkLLDcsF&#10;/BLLnJBY6QBW2A7JMXqPBAOByPAcH/W35DcYwmOm2YsGEW15mDjEQKYBi8IUc/R/VX5rAkJi05CT&#10;fUKUzhWFUWHROQHNeWRlHxQQbUZcfB+iYtvk+Sa52c7IZ+dUQdEIrvyCsygtuYPEtA4B6xRp7xkW&#10;GInTsqrAwPPAOn/mHC17x/iizYQRQ13WoTNVR16Wxeee17GPYNwfzx/3byyNb3QCCCPP6BkCIWdt&#10;H3vJC1RF9vbJ/8B9ajUKlvGxu83ojG3PJA6tQ2ep2KA2QtiOn2kxVLnPeL1yMb0gFhOWc8nOnZ5b&#10;jnPZQNQaRlQMLwuMSkoysH17twGjyIKJQv83sCxsnDTcRMRVTAKXYmCNJpbUmCuNHprphK59xbr8&#10;d8/eMnTvKjNWnNyQj9rVmSjpSEB2YyhC0pdqBQTWUBtpKYmf2n5OGA0AqKNan7c2V6KqvgyZ5YXI&#10;rCzGziPbcPf+Rbz/6LJA5rJC6VdiX79/FV/YgZBp3316Bw/uHENonKPCyPbCJ5BmCFiGAIdGBSTQ&#10;mSzPCSbzc44nzeZcLekwOEkvlD3wtGp3rbrNQWAja85aDUmP0BIqoTGUoiB6yo3Nm4s9SaoYriXE&#10;5a7Nxe6sje/pwnd1SxCSO0vHVhLLnYw03hJLKm+lC2KKlojDMUJ1HLznIPRQKL7gnrrFXCMFeqHj&#10;4RayCIHRYfCPDhQwiTMOnYuI6FqkJO9WuBSXXBK7gLz8k0hO2YbYuHWIjutCTPwKpKXuRkHhKQUV&#10;ty0oPKMKqrHpKmrr7iC34Dh8IwLhETNO07tZQNW6HBBhpEty2Dm+n8qMcSE72WOcXyPXIOerPW1u&#10;zjMbz6WYsVii0fExYcTxybhCTjtw08w6VUPi1BXU0k5mhfiR9vtjw5pqln2wE6TJP5yf5/mG+BoB&#10;j7SJthPH1+RR1Z20FxMwmHTCMVYFkAVCJkT5fPixv3wwYpHUsrIs7NjRY5QDCs6cIA39BhZ5ijMX&#10;+nvHj0dc5SQEpk9Q2cxJlxxHSijxwqoDVbqoV+e2UnTtKBMrR/fOCqzYXYm+Q+KQD5ShdEU8glId&#10;FEqaHWMHGD+l/dQwMgG0igBqq0RbSyVqG8pQUFOCpLJCRBUXILokH6G5Gcjt7cLKM0ex5fJJHLp2&#10;EpfunMU79y/gk8dX8M0TwPTtx7fw3tunEcVxIQf7MOLyASZsCKIJM8cIoNgre11DeAST+dksB06c&#10;lc/kXPrGzjJ6mtLjHAARs5LkBveWm0fVECsUWzkGDgxThWhYwTrUIzcqb6iBhAZxKPweqzvEVS6y&#10;VLMeCiOWzOE4DysVMFnBJ1n2EzsJUfmikMQpE0QGkJYPjGVxyQCfBIarxClQKUUY6uhF99IJN9fI&#10;SfL4JjxDPEXhtIqSOYmColOITqpDVFIp0jK2IjZ2NRKT1itoGH5Lz9yDuLh+BIVUIiAsS2DUg8zM&#10;QxZVdE5AxLGlMzq2tH7DQ6xY+TbKy28gPK5YnNYkxBQ66Do9DNlZOy2z+rn9Y33xpmM4okLtVaOm&#10;s+X7HJszQmH29/G8purXcr0pjOQa4nQBlv+hio/KYxkgo11oxljaT9MZGWYKNsu4k1yDqrrknqBi&#10;4r2oEBLfw6QgpqTzHJoL/ZnHa2vcxihya57flwtGZsVurmW0e3evwGgNxsSUyM1QxvkTxqDfHJex&#10;8BIgxVdyNrzI9eXGwnhcKiI61w0d20sti7YVomNbMbp3l6JdHmlrT9Rh+7UONG3NkZ7NZA3d2cLi&#10;p7YfA6Oejhqs6mlE3woxeeztrkePgKfHWgFZAFStACpGiqig6OJ8hBflIbY0H1lVRSivLUJnVx12&#10;ndiNrQKinjNH0HryEDpPHcbac8ew58pJnL9tgOlTAdO3H1xTMJmhvK8/uomPHl5AYqaXVk6fv3zo&#10;/AneAFyGmaE6jgERRNMWcLB2kpZSmTLvVX2fMJqygGXr2YszFvViKIhxeGMekREy0GUfooyxIU3R&#10;1iSB4UZnwTCKZtARTnIjacYZx1Us4zn8LucyxZQtVAU0JDTH5/0sJOqo6dtxZQvglTAZzuHjEZZt&#10;LKqmMLIYX3O8gMaF/ozF52arY9DwnZgqJVvn8ZzG9FrXyInwCvNESGgt0tMPoqT0JkpLb6Gi8gbK&#10;Ky6p2omN7UVQcA3iE/pEDfXJto3w9SuFm78X/CKikJC4Hjk5R1U1GarISHSoqb2M/vUPsXbdAzTU&#10;v424lG5RW7Pkf80Vh+s2sOy4qqIE43/aO86fyggjKlv27u2FoQgkVu2gMx6N6tDrY5QwHRyjM4zK&#10;iAqb5X/YNgS12TZ05qzZ93OCWm0ASuy0yDFLp4ihQF7/nlEz9bh0hVm5t8zjfJJpmJHXr17DLxuM&#10;jOoLdXX52Levz6jaHV08EUk1byI0byIWeRlZdVRCQRkTEFnI+mXMsR9r1F2Sx8zqEPTsKtfinL0H&#10;K3TJ65Xy2L23DOtO1aH3cIVIag9VWb9EqO55YdTbWYOOhmKU5cShuigF9eWZaK7KVfj0CIQIoBoT&#10;QBUEUAHCivJVCRFIhaKMGpoqNKW7vbEU+7f14vPHl/Hx+9dw8945HL9xGpsuHkf36SNoPnEIHScP&#10;o1/AtP8qFdM5PHhwEZ/J9gzlff/xDXz/yS0UlUVihiNLAg1WYTCNQJrt9KqG4AiiJd4MDUzRIphT&#10;5r86oIxYRJYKlXFs9/BpiC9xEefHkipyQ8gNozeEAEUdgPRGdc0egYmRtWZj1u/Jc8JLs87k0foz&#10;7iOyaD5KBD5UQgaMjKQFZtOxmjaLiMaUzodH3CQsFwBE5C5W6FjDyB6UmH4emcdlLKgcmLhgjCkN&#10;zUx6PnONHA+PiIUICMlDVGSvAOWQwOS8gOg8Vva+g77Vj1Bdcw3xiaKCBEaBQRXw9MqGu3sWfPzy&#10;4BXphqDYOCQn70Re3omBEB2NMKqqviQguo/1G99Fc9MDxKf0wjVkDkIyWQx1uWVMxHBUP7cqopkw&#10;MsFjXmtmOEpTl11YO47ZdSMnBpjHzf/AsUc+Pi15gtfRwLUlxk4ROz5ao67CTcsAEUZU8aoqfsax&#10;NGtjdqhmiMrvBwl4QjON8SBDCT0dQNYWkMQ5UsZ5NucZvWwwYsXu/fstMFoeOk56YePl5HP+CS88&#10;Oq6xcA4aJw5XHEU4w23i6AVQVEhcc59Vo1fsrtClrvsERhxLWn+mQdfTicxZbizG9wuoIpoJo9Gm&#10;dg+M+3TWoaw0CyEhbggOcEJ4iDi+xFCUVBehoLYMqQKgmJIChBfnIVIssawQedUlAqhyBZW5n5Vi&#10;rQ2l2LVlJb5475JA5aaG5L4Q1fPeu5dw6955HBMwbbxwXIHUfPygAoqvD147hct3zuLhA/ne5/dQ&#10;WxuPKQuZvfiKwsd0DjTzNVUP1RCBwHCZk6gjwslURqzbN4/KyPU1BMoNEKGO3NK7jJlpgCTIWJaa&#10;4bXgrDkIz5trqCT/wVDdMCOMpFfIG8nYx+BnTM8NzZmrEGLigrEctzvyVhnjROZcomgTRlECryfA&#10;yDROfOQ2DDPyObMAQzIWaAiPjsJUS88HJjqE8fAJD0JwcJ2onz4BCIFyAc0tN7Bh40Ns3PQIbe13&#10;kZK6DcEh9fDxLYS7RxoCAqQDFrcaEYllGnpLSd2hyQq2MCorvyBQuydQu4+ysquIiK6TXvUMhKTP&#10;0hRvszdNVcRj+tlhxB6/QIHqh+AxgcQQFDPTCCEmGXDejr1jU6cqRqh5x8/SRBj+n9GA1RZGZuIM&#10;JwYnVywfMv/t5x5L47Gb1xU7QEFy/3Dc1SxVRFDy2Pzk2Hh8ozW2D8ONGu5+SWHU1FSsIFIYMY2b&#10;EGKyAjPnWCaG8HHwGYuIgolygcqFKa/N+UcEjWfkXC1n37OnHCv2l6siWnuyVnrdXgosLphnC4kf&#10;azxGOlV7n1kbKzDMFhBmZIc+sWI34bFKwLFCrLGpHHmibGKLcxGemy43QKJYkvTAsxBRlKchuAhR&#10;QQllBQKgYk1SaGmu1P0QPoQQ92fumzDavXUlPnl0EV99ZKzy+tX7V1X10D4XMD16eAmX757D3isn&#10;0Xf2qIbxWkQxrRAwbRAwHb97CW2b2qWnutBoT5tQHXurHNOjmmHYjOM1NPYopy9+zVBGYtNEGXGs&#10;yIHFJ+UmCs5YpAOqOlGQNz3HeETJMLwWWTzfCKeJgglMn60Kx3QKw0x6raaDGQYjVkcQqJnp3Gao&#10;Lr1lqRYyNdfQsYZRVL7RA7YF0EhmqiVzXImr0waJWvKOm6m9cNMx2jqWkcwYK5oG/7AUBAc1ISFh&#10;nYbXqIxa226if/0DDbF1dL6F9IzdooqqBUTpAqQCxMT2IiVlG+Li+xET14vUtO0KIGsYMYGB40eV&#10;VVdQUnoKqal7ERyRJ+04QZTRdEQXynlJmSlObbDKub3j/KmNQKI6MrPbdOww1EinNz+3DdExVGp+&#10;zvCZQkMUDNWCObZDZ2v9HVvj/7WuA8jf1Ww0UYs83wwrm07851KN/A0TQl5xMxAsx8IOkHaKtEPE&#10;a5A185zlvloIXwssR2Pa8RBFpeFYgffLCCMurNfWVq7JCxYY0bmN1V4xl+p1FVvgJr0g37EIFxi5&#10;RQ6FEUNvnGfE+mid20tEHdWg/0w90msDMVf2xXCeNRxehFHt0PHqcsZUb5ZjsWdmOaDc/Gi7MOoR&#10;M+BBCFVo4kF8aQEiivMRV5KH0LhgRKQnIL6yVN4vRFp5IfJFAVUIgJqaK3QfgwCyv2gfYbRv+yoN&#10;u7ECg5mYYM43MsFExfSxbPPW2+dx6uZpbLt0HCs5viRQoq27fgklqxvFMUzRis0DasgSz6eaYShD&#10;x2zkBjbWLZqEGUteN6oyzBsjKpfhlVcUWjo+JDcCM32Mm90o/MmbnourUb0Ya/V46twgXSjNx6iO&#10;bWtUYeZNaw9GXF21cLUFRgzPdRoLuSmMqgVGXFpBYST7ihIllW04Hd7gHNOyBs+TzDqEZ4KJoR32&#10;ns0wEp3Kk50XncE4eEQuQGBYgajjFiSnbFSY5OWfRUPjdVFGj7Cu/z7qG24iLX0PAgLL4OaeLAqp&#10;RhT0BiQlb0Ry8iYkJm2Uz3fJd5nyPZjWzX1RZWVlH5bttyA+YSP8I6LFAY9HYKL0/JN84Bu7VBwt&#10;HeBYASqP9+cdM6LxnPNRk1X4WhzlgCmIhh6TOuswhuyma8iXTlYdrcBI50lRxTwlREcbCUas3h1f&#10;7CL7NJy4mc79U8JIIWQJ/XrHzhTlukBLEZnXml6jNtegbV1Be2a2DbchhAjVwfY0YBTwUsEoCT09&#10;1ZrWrTBitVm30Klapt43brbWK2OZfIVRPleONGBEYJkOn0uTL/QYj8reFGy90q4ZdAvcxqlqMrd5&#10;kUYYecVNFYc1R26SydLTF5UkULK3rQmjvPzhaxkRIrRmgQrHeAihMEviQXGtwKaxDIVp4YhLjUZw&#10;YoT0jkPQ2lSKFQz3WQDERwLNGj62NhKMrI1gYpkgM6vuS1FL71vCeCdunMKWi8ex8doFFMjJWuQx&#10;GXMsNepMEDF91FBDViCQ1xz0neM01kjnduIEWSrK1/TG5iRCd3EMvNGpoLj6Js9/NNcE0vlAomDW&#10;MtHATYHEunHcP0N/A78h+7FNsdYlCszPxcy6cVxnqHqXN4qpipockVwj6qfOQevPpTGbrnIhvJLk&#10;JhQYecRPVmUQUyjblTFcN/SGH43RUaRWuGvIK1BuevbKCSXrm94+mAwYeYY7ISikHGGhraJutqG4&#10;5KIqGobX2tpvSeflujy/IrDZDV+/QoFRCsIjWgQuG5GZtVU+24Ps7C2inPYofKiECCImMvB1ds5h&#10;hVWiwCgucSW8Q4Lg6uMLb99sePlkwtsvDf7hMfCKWoTlkZywyXDjzw8k2gB4RkhU0HYUCBE09Bms&#10;ljAAIovj5dIhXsPm09g3bqMw4vUl15AJI4aWzUUHaU9M5/6Rxv1yPIiPPvEzESpqh5AZCUKDtlw+&#10;M9Za0nCdDZC0XZKNaRPm9Wj+3uB/scAobhHyC5IslbvtO/K/BCOMOM9o5craQRhxhr1P7Gw1AomP&#10;LkFT4BT4hsLIKcACIyuHT2VCdRSa4YTqNSniAKcbi8Cx52613YswQochA65EyZ41S7/wJtWxLTth&#10;u2HKqL1mIBuO1bQr6sqQJGqHEIoWJZRbXayJBwRMX2cNVgm8igRMESnRKMmJxSp+V2D0NABZ22hg&#10;ZJqplrjMhBnGY6r3Zx/fxr5jm+Ae6qBJDGa9LYLIQUBEIBhKyDCFEsEhkGHHwSx5z3bStVZEPVHB&#10;DIBIIMTtggXwDKOVcWxHEw2MMB0VEsHEtYGowKzDdVovzuomtoURq1KzVhzXGspoW4q4ioWIyJuL&#10;MFqOYeG58xCSORseMeyBTsKycLnWQkUlpM5BktzgrEhg/8Yf2RgyIYgGJkdKb9p0jrZg0krjFmeg&#10;xuSFkGXw8ctHUFC9BUbMhmNqNkNsRlZcSekl/czLOwcenhmIjOoUGG2Sz3ZKJ+ew3GQ7BFb79XuG&#10;GiKUzgisDoh62iwdnPUKr8i4WgRF5ArUyuHhnieWCx/vMsTHibLK7od/vBdcwl9TJ2W281Dn9csY&#10;f9902JyUama4me1s7YB1zpq09VOPWYEn+7WCkY5JymtCzhiTMRIXeO6eFvJ7VjPUHYv3TpNjnq2/&#10;R4VtrbjtXW/Wxm2YXBOcPji2ZQ0hs7q9qRKt24TP6dNeNhjR+voadGE9hZEJIdN8YsRBRMpjwkRd&#10;0nuJ12CIztqoVjiXyEzh5mvbbZ7L5Lc4xjGHA6jaq38dbnKxxBQvQEyJ9FTKFiFannvFTtUxLh2c&#10;t/q+ZvDJPoqKExRGhMtKAQqBk11VhMjifA3JZVQWoVaUEOFhPeZD8BTVlSNLPucyEFRC1qAZjT0L&#10;jKzNOoz3V9/cx+VTG+HsNQNTWIXBEqLjIDJBpCY3rbU6olriYDO3XejO7aUt5DkTEbgdB551hVfv&#10;8dJuY+GbNAMFa1y1RpxCiNlvAiIu5ZDV5awp2PECEg9xFkwbdxEgcZ6JeROZxjErE0Q09miZBu7K&#10;BAcBl1b3tpges2U7TRW3PHcSSPK/+Qs0zCrW9m76kcx0BlwenbF7696p6SzNAXXtoSbM0fENOlRD&#10;AUyEe7CrAsbHpwjxCauRm3dcIcRwW36BMeZDQCUmbYCnV5YAKRtR0T0Cl82ihraIA9mNlLQ1iEtY&#10;I72+0wKuy9IpOqZKiqG8iMh2xMSsQVRcIwKj4xET34GwsA64e6Yp3AICy5GSuh3lZW8jPXuTKCQH&#10;uIQRSINOS8Ev7fhUB/8TmEJIzifbjO2nbZs6HERq0hHQRINRhOgGFDavDysY8brioozsXHB85UWq&#10;InOciyDiGF2AqDiOOzLb9FkgNGjLdXtrFccOEI+Z1xd/x4DOUCOgWPdRtxEgKYzyXx4YrV3bOAgj&#10;axAN2mzpEU+XC8CY1DXSGI05fvTCQGRJB5/F+ndis5cynfx1BKbNQmzpQoUQjYuBxQmUfBOnW9ak&#10;HzxGfp9Lj1eWpWJtVz06BQ5ltaVIKBM1VJwn3ytAqaijDlFJZtjNGiSEUm51EfJqSkVR1Yw4LvQk&#10;I4z2buvFp48uPROMrO37z97CnWsH4BU6D+NmsS3GiLMeZ9ywAh8DQoYzdxIlwvE0QwkZiogQoiqi&#10;qjS2N1QTV3gliDgmkd3jouE4htEIIcIob8UypDY6aPo1x3dS6pYgUlQpgcLv8wayDd3YwkgBI86E&#10;EGRyBB9N02UmxLgvZ3ltOh8CzCNiuoY6bJfkfprRCTBMwnlItiCytQEw0YHS2OMWp8FryTvMR2Ak&#10;kPHKE8XToWDIyNwvqueUQOi8hu0Ip7j41RYY5SI6ZoUqnviEfiQmbkdkfD38o0MRl9KM7JwjSE3f&#10;JduvQ3BIHXx88zVlPDahBaGxOUhIXiu/s1LTwxn2Cwmt0zBeReU1tLc+Rk5xtzgocdIRnNszFf6p&#10;sxBdJo5Z7geFkpzTFznPaiSjI2VSAyEUlrEIYZmiVCxtOVIb83HU8LAHI7m2GZJn2RxdNkI6EKaa&#10;Hfb95zQeH9OzWYmE19HzQWjQBjpE0kZMaedvmBDSpBqLoiN42Jb8fY4d+SUa4FoeORl+sQukA5Mo&#10;MEqz68T/Uowg4uOGDS0WGK22DyMfMfZQ3cJYJJA9bBto/FQmMGLmmAmj6YvGgMuKRxTMHwIjBZK8&#10;Ds5ir0MUgT9XLSWUxmpa96LlY1FdkYGW1hpRQ8WqhhiWoxqqbyxX4BBE9kDCcFyOfCdPjGsSPQ+M&#10;WizK6MfA6NuPbuDxg4uoW9MI3xR/cdbTRNG8giWeY0TdCJSodAImapacMZZkmILIYgQTx4VY4Zql&#10;VphyzXPJwpQpTY4GiKiGLNluWR3OWqCUqddmogEXiEupdzAWu5Mba7kdGPFmY+hOB33FSVobv8PB&#10;cHtGQBJMfAxJWyg3snFDP0sCA3ukVFFmj1Tnolg5xieaBUq6Lk7abPhG+isYvL1FPUd2aDiNE1iZ&#10;HZeTe0RDbgzZxcSuFGhlwtvHFkY7ER5XKm0yAZ7hyxAS1ojIyG4BUa3sNwOBQVUapuO2TAVPTN6E&#10;aNmXn3+ZqKIKhMr2/M2KystYt+4jrFx1DxGpsVgaMkbhw2zH0o1Ginwsq1ckEUocaxEVIe1pfU5e&#10;hPG8MpOOwAsQaGuFcTk/DGPRedptUzG2qRGimz46ZWQxBawFRmaCjEfMDO1cDK/l9hxmuW55nfIx&#10;Sjo+qVXumsX5vACyNe6HZZ14vPwNPlIh0hQ+8qhtJ+1ptlWAJVPQLWoKfGPmiSJPeClgxP+4aVO7&#10;wujAATsw0vEjJjKIOloWbITCfhYYCYiosJgEwfEnGmHkEjpJw3M0E0R8Hpw5C17xk+GdOEUeOfjH&#10;MM8bqtQcPGciszRHLrISS4JCAYprS9DeYqghjiHZg4hpWQKi3OoSdD83jEpwZG+/zi3isuO2oBmN&#10;ff3BNTx+eBEbzh5C66HtqNnSjfQGcWgpyxQmVEoENjPlTCVkDSLDjDAdw3c0hlV5PqPUqVmqZwuI&#10;Cte6Ir11qaghA0RaOZurlIoqohFGhFRQhtHbM50Cqy8ocAghgZEZilOzKDcdX6ITMAHGR0uNO25H&#10;hUTVxQw4wzE8ea6RrRmptS4aynkmEA0x+Z6oDt9IX4WRp2cuwiPaRKUYkKGyoWJhSndG5j4dJ2I4&#10;z9snbwBGiQKRxKStCIpNkGvxNbgFLpP95AjY8mTbdN2WKeBJKVuQnk7bpqCLT1inKoxZeSGh9fqb&#10;pWWXsLL3bWze9Dnyy3rgHMIxtQlIkHNSvtlYeqNEzl+OqFiWXfKTY18mMDKXb9d2/lHGcKARJvON&#10;n6WL3BH6LFnEMJZtwVJrU7CLg+U8o2cBEbcdUEZy3ZjfZQiN4VReNz9qrIjXneyT7WOEuUWFCBRY&#10;+06X8BBFZO/6elYzU73ZFsz8M9rEosStnpuvTeNrj9jpFhjFo+gvHEZMXiCMNm9mxW4bGJlJDF7R&#10;cuI19ZfVat/EEvamCYufGkgCo7nLXjVUEWG0xFiuwidxhoblYkosIBJFxIFw7wQuUzBZQeSdOFWh&#10;5BkrFkOZnCi9SCNdO62iEHWihsyUbnvwMI3b0Fjk9MfC6MTBDfjyg6s/Ckbv3T+H/hO7sfLsUWy8&#10;fhFrL5xC+8GtKFxRLb3TUCz1nWUoyIVGGM9YXsIKRqKUWE+MY0Q8j0PGiTYZKdesE5fe7KhKiJZU&#10;K1Bo4FLZXOBuoWYwBoiz47wjZrtxjokJI9vEhWFmcSy6vQkjcSiqioZ8d5Ko8Knwl5s3psBRb2h7&#10;N7qtmb1Z9tSfFJoblaXOhG+UJzy9s+HhkSMqpUkBxPEhAonQoPG9sPAWC2BydcwoSRROUtIOxCX0&#10;wjvaWVSKKCP/GHh5FgrcMmXbNFE+lQq15JTNKCndjYry3QqljEwmNqwXGFVrmI5gYziwo/M2tmz5&#10;AlX1ewT28+Ea9QbSWp0GEks0yUSX4/BA7spliBcVS3XHtnUWR8v2tU5+GK1pSE5ARFXDxe24dENK&#10;uSgHOSdsb2M1WiOZwF47mk52tHOBdOyGqloVHpWypQNjZ9vnNR4HwWqOrdKMRJ6JWn2Ec5kYXmPZ&#10;oWcdq7Q162vSuj2eZmxTr/iZus5YVk6MwCjdrhP/SzHCqLg4DVu3dg7CyCdWQCRKiBDiHCPngMnS&#10;ixaV4c0KtSwPM5h5ZRciL8rEaXLdJBNGMxZLr3/ZazqTn3XOTEXEXr1f8jQBjwGiQWO18YVIrCxC&#10;al0DkiqKUVhTjLbmiiEJCk8yhZEAiOE8Tm79MTA6fuDHwegr+e5HooxWH9yJxn070XvmCNZfOYvN&#10;Ny8rmHpPH0bd1pXyX7Ok9+ou0Jmg1dKpJuc4DyY8sB4dx4kWiCLizZfettToWYsqymfB0iYBEdWQ&#10;OLOU+iWqiJi56Jc8Q9PA9eal0hEHMXR8wlBCg0AZ2TQFmN8hyAgigRTHiMzPmVihpYhE8XmKE4wT&#10;h/e0nipvehrHmHgzvwgY+cW6wNsvQ2FkzB9aL3AwQnWGbdBHht044ZUqKjyiVbbZguSk3QiLLZT/&#10;OF7AKveTbwq8vIo0yYFAYsWG+ATj+wWF29HSfAw1tcb8IwIqKHg4jLZu/QK1DYfhGrRE1OQbyO5e&#10;pgAysx7NpBNziQ4u284MRi5kyHlBqgDkHI0OCoYa4jkOFMcYazkHVA2Dbb5soLL4SEbnyzDUE7Pe&#10;LABiiJG/6xU/Q+elBaTN0nAjrxG733tO0//Ga83qmtPrToDEhB5ef94xM7X+XVIpx4yeb2qBtZmr&#10;0loXd32ysUr7LPXDGdmRKH5JYLRlixWMqIpUCQmEHAghAZAJoQHzm6SVGexC5AWZpoubITr29sWp&#10;cl0Vwoc9dBNGQZmzVBF5xltUUYKhjLzipTcXPUN68aEISotEaVWegoTZdPaAYc8II6Z/p1VYYCSv&#10;fykYfS3f++TdiyhrKkRUaQZK165E2/7dWHHyENZcOIGNNy5g860r6L98Fl1HdqFsTTPiSuMFII4K&#10;cbYf25GThamM2JkIL5iLUk5sFedlXTk7uYYgctD5RkzJZuiM40tcUE6Vje0NbkJltDDSXrqVYxjh&#10;e/xdLUkkPVWjhzqyQyCIYjmf6CkTDUdtqRxIXgBPv1i4L8+Dn38JYuNXKxxMGBljQ+vgH1AmMBJo&#10;eWYgMLAKSQm7EZ/YB++oZVgeNQYeoY7w8skQGBUosDw8swU0TaqwqI4Ki/ajr+8Oela8g9Kyq7pf&#10;1rpjkgPDdCWlF9Hdcxfbt3+Jyto9cPKZK9f4BAUPx/mojKyBZA0lGitfpLYs1eXd6ei1veU8DlMc&#10;VKtiVEPWITlCxyi5NNj+BvyXDassbm0EEU0H74d0XAwj6Nip4XFQYfslzURo7lyNfHASNDtEDJe+&#10;aGVE4/XKcLBea/agJB0hhjmDUrgUvNkZej4gsa2YGs62GPW1KR0ALrhHGKVmhaG4KMOuE/9LMWMt&#10;o3RVRqzAoDDiuJAqIXsQMo3VoH0n6piDLUReiGmI7rWBsaKZ4kSpjNyjpqgqMseMwvPn2Q3PuUXR&#10;kY2X42NdurFw9J6Chpoc9HXV2YXFSEYYMcsuRWDEqgt8/cvB6IaOOWXk+mGW80S5kV0QW5yKwhVt&#10;qN+xBZ2H96k66r98RtXSJrE150+gde8mFHRVIjQzWG6wmQImI4TnEjJRs+cqtnpq6nZa01Jd2pvZ&#10;cokCIyYoMGTBigwcXyIYeKPqmBBvaDou8+Y2YWTnxh5m8jmdoTXQ+FyhxJ67zfYsy+8rNyVv6pFC&#10;JrzZzayl5x8nsjY6DYFRmjij5GXwDUyDp2eeTmhNTtkisGBlhQ3yfCsio7o1i85D1I6OCXmVIiSs&#10;AX5RoXAJG49lEWPhHuIk2zArL1+2I7SydAwqLX0n0jMOaMHU9RseY+Wqt1BSdh6JyVsRHEoY1cjv&#10;bBK1dAGtbbewevWHyCzo0fvSI2aSqNilKF7njpL+4TAyjROWdQIzw3nyPKvTGTHlC+Enyo8rl5ow&#10;UJVrOY8MyYUyVGWG5KwgNLTNjfDTSG1uhqRsQ3QaihMVRNXDVXkZ8mUhXWZschFFHZe0GOsivmhl&#10;NGByHFwiRRUjr1vLtUuVzvCgW/h4geE4hGZPQ0yBqCRRSGb9uWcxs/2sV6Z9mjFM55NkpIInZwT/&#10;xcPIWMsoEzt3GmsZKYxY+HRECNnYTwYkgRHnKpkhOsKI5W8C5AbivCIdLxLzT5thjAvFGSDio7M4&#10;2YWeRmVxVoaY4/IaklL9VOGseMa1jJjY0N5aIU6wEAUDMLK/7ZPshYTp3r+Gbz+5heLySEwRlcPx&#10;s4VuE+RmckBYdjQym6pQsX41WvfvwooTopbOs2LDOSOMd+0iek8d1DBeUnWaOP1FCvKSjeLINnho&#10;soKZoEDY+ybO0BtS5xIRHjaQIExss7Xo0PRzyw09oln2pyEbE2jy6B5tOELrbc0eKqsn8IZmT9ze&#10;jU6L0PDck9O4R2MMozCt2yeJYyRLEVsQhJC4FHh4ZGkh1MioLoHRRgVSTOwqVUUMuxFI7t5J8AwK&#10;kN60CwIzZqhK94ieBPdQZ3gKjLy9C2QfefKdEt0HQ3Jc6bWqmtly72FF71Vk5HchMqYdYWFtGqpL&#10;SOzXSbIVlTdRXn5VjiVBV5pl1iF79nEVixU2Zgbkk4znmlDSkGzfciSLEg7OYmbadG17U4my5A6T&#10;E54UGmWbxxcvQ0jm4KROW7MO0fE86/nl+JVcK1rbLWuORjkSqweTY3gdUhGZJaI4qZ2q6afIDjSN&#10;oFweYlx7Tv4GjDivMjRnPHyTxsm1PUH+yyzElxjFUE24PIvxO0ZFhuHtZM8MFTVHVWVSRtBLAaPy&#10;8izs3r3CCkZ2oDOi/VQKyZUVwS0hOsJIVNFC19e0l8QUbh1Iz5Veg2V8yEfUkHvMZA3j8btaRFW2&#10;56q0Cak+WgJoVWe9XVA8yTjnqKWlAgmW7Duqoqdl3tmzFwEjVmH4zZdvo70jTwD7OmaKupnrbCYq&#10;sEAqHbEf4suzUSBqqUHUUvexA1h19gjWXTqJjdcvYNvd6+g6chAZzcXI6fESJ+aKzA4nxFfQKcxC&#10;SBbHhcQpWeYAWYPBnrF3a/aoB2A0GjNhZL1SLJWR7MMcK6Kx0oNX9AwtwTKSY+RNHsNVP19AeE5n&#10;x6dMUweblF+ExNRuXck1KLRYYMMKC5laCNXMdGPojiDSOUZehXD3C5Ne/iwk1k9HcsM8xHNCduEC&#10;hCR5y/czRTUV6jIT4RHNyMzai9KyK1rNu6LyosDoA/T23UJ0egI8gn0QHt6GkOBWxMf3o7TkJspK&#10;7yEupUXU5zQ4BYralw7jYvdxiCyYj9JNRvKJPQANM1HBRqknD+SukPYzE1Ny5sAnTqAk5yBA2iJp&#10;FGN0DD0xhPokGDF1mc5ew4Jyvfgmz0RY3jz9TbMDZA0ga+NnnD/oJcf1U4TqBszSKXIRIHGytW8C&#10;q8xPkGNnRIDz9t6Ed/xUROSL/ymiQnoykFi+yvZzvU4LnLRdRgMkaxglpv/lw4hhuoqK7B8BIxqB&#10;xBvDU0BgAckQsIxgTNu2OzlWVBGXNzBBpONFAiMuccxxIiqjKHmk0/CKmyw9GLlII97EYm/LkheW&#10;35+z/BUs9XkTjXX56OtuEFXz7OE1woiVGuIERuW1ZQaM7Gz3NHsRMKL9/uv7WN9fI208ETMEQmam&#10;3FwXA0p8XOIpN1b4UoRmRyG9sRwV/avQJmqp9xShdErU0VYU9JZL79gX2V2LEFc+GwlVyxCW4yyg&#10;mCzff1Uc3evSOzQLoo4wDmRRQKqS2LNkuMN2mxHNmGvEpAc6GV0TxqK+WHWBmX5uEdMQKHDQVNsn&#10;hOf4+CLCcwEpHB8TEIlSyCyrRVn5TeRmn0NkxEoEBFTB2ydfoUPj2JCRFWeME/G5u1sB/MOiBewL&#10;xIkukjZ1lMd5SGtYiLhcP/j4pcPTo0BgVC7qqh1Z2Qe0lJC5rlF///tYtfq+wmhp8GvwCQ+Af3AO&#10;IqIEXDk7kJDZCPewhVgawLqCxkThoIw5ms5NxWMXPDZG9aQZk32uugw8U/cZklVVYhmjCcqaJY53&#10;hgB+6VOVkRYDVac5vO3NEJ175HQ4y7n1Tpiuaee5K12QLR0gTg0YCUKm8bh4jH4CMHuVPl6k8fpl&#10;3b/k+tlIa5oGj0hOzjZAxMLDfkkzpAM8W0tXxYwAJPO9hGJnTee2/YxTDkY7pqkdo2SBUfwsJKQH&#10;/EXDiKu8EkY1NbnYu5ervI4Ao6VyMuyZ7TZ85IJurHYwDDBWRgBxeQoFhzhT69I9ajpeNJjSbY4X&#10;eUovOrZ0kcIoJGe2MUaUQOk/SZTZUBDR5iwTGHm/iTr5gywDZA8STzNm3XEFVxZO5TIRPwZGJw5u&#10;FBhd+9EwOrhvBRy9puvy40PStsXmS7vNEUVJ44RXR19m47ghKj8BOR11qNnSj5K+fhT25SBvJWPz&#10;c1HYm4TabT3IaKrS7YLSvEUdzZEbkWvVvCbndqyA5+kqyTpN9ukm8BGI2Yb/6GRZQYO9UZZiSa0y&#10;UmtZm876xjbMmNyq2XPS0xx9ltJQo9MMlN69b8IsgeJ4xKRnCIguo6T4JopKmNm2UdUM07aNKgs5&#10;auZzJhow7dvbqwT+oQkITw1GQGQUAiKSEZMdg5QaUZ6FzgKWFAFWviorziPKyeXKrxdVGdU3XMWm&#10;TR9qkkJMRhrcYl7XGn0eUfPhFelipIeLAnUKfE0VK0HEgf7CNW4oEYVjDzy2ZoIob9UypDQ46Pgg&#10;x2jo9AkGziULL5gDr8Q34R77JsJzFz0VRlw+gSpqJBhx2XouSR5WMA9Z3c6iyJhw4SHXnuxDfs/8&#10;/ZGMgKRyC0yf/ZPCiNUsXIKnIL5qDpoOOSCmbCYcvKWdpcNlTsJm8gePNzhTlB2TLAgkhuwsY0gK&#10;oVIXhGUvgHci1bURWrZuLz6OdtxoKIz8/8JhxLWMktDQUKhlgGgDMBoADs1HIOM1QZWPTnh14xpH&#10;0nu1vMc0b9MURiNk2REWunzBstfg4DteeqGcvDbVooSsFBLHi6xSugkjPgamzlTJTnXklyLfFUVE&#10;ELEig711jeZyvR/ZV2lpsobouFy4PVA8yQijsroShRHr1j3PeBGtpb4ER/et16rczIqzB5rR2G+/&#10;fBuXz22HR/A8TF0yHEaDxmUiDLVEMC2Uc+YSNEduAm/EFGchszVVen8eKFiRhZWnDmPTjWto3LEN&#10;eZ1tyGqrFydQiKiCGNl+ufQYp8u18IYaYWFXKT1tnGgks/qeZuyxlp6cM/4GZ/dz3MK8mW2NIIqT&#10;3mdgmty0z6mK6DAZ3vONnyu999fgFb5cFMtelJTcQmERa8ldRGbWPs1q08mvVjBiyC4wqNKSVbfF&#10;2MZb1I985rY8B34+dYiN24Ck3CJxUs4IjolQ9cTvhYU3C4RODMCote0GNm74CLV1FwVmsfBJelOO&#10;bw58k3idvylwGgcuf85xDSaUsHOQ0uiAyu3edsFjawoiMYbl6OBZX9AaBKqKBA7+aaJiwsdp1fSg&#10;9DlDnKmtcfyOc8DYjvY6AjwnwRnz9TiZOMGxKsKweL3bQOamOYXAnpkhPN7v3gwfCjDsgeRFGOdh&#10;BabPQO2eJaI05+t8SnaI9Lok/KW9uaQKjzuqaJ78LwNIMYVGUgPbI654qaimeXCNmQjXaPuLQ7I9&#10;zUretu1lawMwivvLhxEtLy9ZlRFXeT1ypN+AESHEOUWLPMar0iBAuJz1LMdXFAwKh6WvaLabraqh&#10;0yMAzNfsnVMFcR/clplR3vHTEK4x4wUIkpNqrEk0dD9cHkFDdISRqCLCiic/rnyRPMoJSmQmDhWR&#10;ATnr75pGGBGWlRVpqoyeL0xXhaKaYsSXFWi47nlh1Fpfiv07+p65UKqt/frTO3j71lEExzoojAbq&#10;zj3BuA0z6Oa7jpH2YohnCrxiFokTlhulMgtFK9vRuHMzmnZtQ/Gqlcjv6UThim7kdbUjq6VWnFSO&#10;3GQhokwXaRkhA0iDEBmtqQqyUUI0hZAfMzcnaMr5QlG57JFG5zmOWH3BdJJhWUtGdWMPsxSxVHGY&#10;8twrZpYc13i5Nt9AbEqNdF5EEVkqazOMlpt3TLPozBCdASI+sl5dl2bUMf2apXuYsu3haYCKr1kO&#10;KCFhM5IKEhGRznEjAZVbhiY9ZGXvl/1f0dp2dfWX0dJ8H7kFAr5kH4HRZA0bKizFeMz8nz7xc3Tu&#10;H0Ocqc2OqNruJZCxDyDTTBBld7sgURy8VtSw4/wJJI6JuMWIEuAKt0nTEF9sf6yOIKKNNMeIIVPC&#10;KLHWERWihFgdYiD9nGNbcsyZHc4DJaZszQRRZKEow1j+3+dZqXd0ZsyXm4Kc7vmo3b1EOsjTBPhD&#10;r08aEynKt3pqNiJ9ESu+qB8rXIKYIiPrzzd5ClwixgnY5ozYblSTRrbm8HaztqEw8vuLg1Fh4aCZ&#10;yig7OwGtrSUKIi4jMYbJCHTwc5iJ5vSKrtRKGBmPhhFGLFqqtc+sISDwUgVEAFlCcVyyeFnImzrT&#10;X2vKlS2Ui0waXHphnvFT4OBH6NFxyvcFZFoY1QIiGufHUEnxYmDyQkAa00QnGopoBBDRGKZz8ZuG&#10;proCrHzOMN0KMc4vYlFVLqRHONnb7mnGQqlc6fXH1KajffvxLbx//yxiBCTTRgkj2kJpW1bvdvAe&#10;Jz09Q+WwurpL0DS4hc+VC98DsSUJSKktQGZzjSokAqmodwUKV/aIguoSRZUk53GqfH/cwI06WmOY&#10;g2nfOqGQMLOCklYNV1VtGGFExfQ0GMXkP3nm/0hmOnhdQTWKq9tOxhK/MaKKliEnb6/AyFBFhYVn&#10;UVx8GfmFZxAd0zVEGRE2rB0XG7dWlNEmTTJgUoORzMDMujxERTPrbhMS4nYgKaMFcfn+8A+Lhevy&#10;PA35xcb1DRRc1YX3Cm8gu3A1IrKXihOaPsxZ8Zi5UipDkr4JsxFdskjHi4o3uGv4q0iAYw9EfD+7&#10;y1lh86SwWIp8Hie9f++kqeJQx+sih5F5S+QcDFenJoyMCcbD299HlCbHRjLbXaBrYtkeF8OFvcst&#10;4cGhx0QQJQmIONGaIT5Wjhg2r+0FmnPwFIRkz0CdqKKk+rnij3hfDKp/humojph0oepug4d0BDgm&#10;O1stLHe2gGiO7GMWPGInSbtNBhfeM9bgGt5u8VTzoxg3MmA0V+A4E3GpPv/sYWSAZ7DyOAHEcSKu&#10;7pqdHY/MzDikpkaptbcbq72OIWAIBCYREBLmuI7xOGgKAnFyqn6WEV4EkHwm7y0Rp0cA+cRPlx7E&#10;HAVJfMVihYlRQ26KnjSvBF4ME4fAiMtFmCE6M3lhWajI5LJFCjH3mDexyPPJIKLNch4D79D5aG8u&#10;ey4YcWyIxiKpXF6cC/D9GBht3dCFjx5eEBjdsAua0dg3H97Ep6KuUnP8dMxotDDS4rZiDIFpmEdv&#10;tImqBhx9X9eEhaXSKXAN/f+z99ffkd3Xtgfa5OZuMbNUJWZmlZiZpWZSMxraDGFT4tiJKXGcOHGc&#10;OHjCJ4mTA/ece+64b7zx/qL55ly7dmmrVFKr2+1zkpv+YY0qlQo2rs93ru/6rhWHik6O/EYbqJqG&#10;CSbC+PJ5LDz6GM9dj33ubmHkziVZAdci/Y7Te8n9v7LnXBAZjLiNyujaKINOILI+MXeZtOBVGeo2&#10;WkJHpwKZgmN25XY0dvYTPu86AJr6Bm+Wb2Jm/muYogU6H7W5Hqd6ggOl+obTGBh8BqPjn0NPz+NU&#10;O4uElJPQUFk1z88EF8hSGalSQ/eko470+aKiCVNOfQPPYWz8FczMvM8b9VsYXpi11iiqHL2Rs7J9&#10;EEy7FS5KRWA5C+N07Gpc6AWSCyKN5N05IT1q7Y5UR3jygOZm9FodnaqvZZ+FmuqHkzc8B27IaSMY&#10;NY6lWQFXLar2gsi2jTCa5uMAnbpXqZki4nZIZSidW6olEkDulyl5RvNFA+eScPT5DHstRxVngtMT&#10;uj5dGNWPJVlKvJss0s3tVP8tJTVoe6sHY1BIGDVxv/siHDP3uOmxfmjjdHjXvDBq7y/7m4eRCxvH&#10;vK85zwUfRwEJPl2ETyeGhjrMBgdl7fa8r68VIyMBPP30BWwzZ65QmyzMwYdeD5pAJEuno1G2m9Jz&#10;K7tjUT9CAFFiB6iCFFrTWghTQ/2xthbILd2jtUEFzQf43bsNYvoN73yRHuOowEo7oziqy0DNUBwd&#10;lpOssG7bPCZYxhFGDe0+g8H1u1xfJHNhNEwY9RBG5wijew3TXTiziCceXsE//fib+Ovv7l0ZKQHi&#10;r1RHM4utlk2X5BZF3aKFzpeSBAgBUyxBWOj8ZVcQVpW7+HwvX5dqUj2tSgTmBjkiL+CNSZCEsuzu&#10;bPbdVDlqWyFwpvh38ibfu+Y9XhjZ3CPPb3FHFAIRQ0SrTlA3qsJskW7kcHNBpNCRWz3ZFmE2qZjo&#10;Xu7XXo4+T2Bu7rtWhXtp6X2cOPM65k8/isn5FwmUZ1BR6ZbyUTbdiCUhLC29SMX8GoaGn6TamQnB&#10;SHXn3AoNeuzsfB7dw0c5Wi5Ec08jSkvHUFF2FG2tj6G358sYG3kLY7M3+P9SdM5lbCk7UMqpPJBE&#10;sCZydJ5G6PgwpxCYnL1HESkUpvtRa8eqeuPsue5LAUlg8kJJXXet9XsXnXCT5nVjDfzh58Fxqvlo&#10;Gs2KsJ1JVG5agpHJ7dC2rAWRaxY6vOxzaiDy3haEZAqBqTWEm8qtpQPeBbP305TKrbTx6UdSMXUr&#10;Fa2z8Zi8kUpllkDVrFqcThKDHjWodvZHQFINx3wOkFN5PKWOeHz7ojk4SLJj5UIn3KSMnON25/Cy&#10;Xa+9ifSXcWjrL/0fhZEXNN7X3OfKhnNh4yoeQUeqx1E+DnyGhwWfgIHHNRdIrg0MtBuQHn74VBBG&#10;WzCFfXxUNUpEqOUIoXky2RajaqJPAHKLmWo9gQOiGFugWtoeY3CxNUJaFNh+yLLhQjBSGDAYolNI&#10;UAkPxW2HLZ6d33iATm39toSblJZg1NFTamuM7glGBM9lPvYvzZhdOHdv1RdkgtGjN87gFx+98alg&#10;pASIf//nH+LYqT7EK2RKGKWFAedOZnNINCkQpVHrZlsDD6qW7HLBY5vN3SXlbkNGsSDkhNq8INnQ&#10;+B1WcobfrTCtgcjMaQao73G/S/OIIRCV7EVOzV6UcpDSMbM+tdiSFmbUuXVj5bDG+nhT9xNEHGUq&#10;K8nqo9GxrTq3aCrz3dyWKPQMXeQN/z3Mzr2Fy5c+xmNPvYdzV1/EzNzrUAM8LWp1wnRUNsXDts5o&#10;bu6LOH7sVXR2XSWElGHnhOlUq04VGrSwtbP7MXQGnkWg6wpaRovRMBaLuq4K1DR3oSUwj+6hc+ib&#10;nEXvfAWdVTa671DVINwqqJBK2xMJETp/OnlTIkFFpLbunbwXyzpjLOFI4NcxL6HqqBtKIJSUhq4q&#10;7I5a6j+Vzfs33e7PbAJa6c7KanRDda6TdR8jbaf7d9+pHMxHCNG5JnWk2nne8GHDaJKdG9XP028L&#10;SM46ts8ORvJLS8+m4/gXMnD88xk4/VIWzr6chZGLyXZvKL1bMKoZTHC220DvHOexqz600C8p+UG+&#10;rGUsA/3LRaHrNZI5gymnTp33uIWbwYjvKaG/bOsrwez0ZwMjL2hcwDiPDnjWQsYFjRte6wqZA5tA&#10;EDgOdFzAeOEjFeS+Hsn6+9vsd59//opHGYU5ePd1QUPKRJ1XK7qj0bnstBkwABE8qoygDBirHWcg&#10;4kHtI4gChyx5waqCd8ShLBAdhNIhOqPVVuYCkFVc0JyUHChfU5KDRu7K5nOhtZnpcwrT9Q/XWYju&#10;XmF0fmWJF88UBtXl9R6LpMounl3ErWun8LMPX8dfP0WYTvaff/wIKxfGeJy4j5Yptx44d7SgQhIg&#10;DA5BeChkJTCk8lzo/3pvip/nwbcNuZV6n6OivOaoKz26z52/tXhQvZNcENl38dHmEPU5+z2tK3Jg&#10;pAxNgcnfvM8Uc3iYTjexrGl0axW5Q2qI71VJFTmftSCiEU6+BsKIKrBn8BJvwu/amp9bD3+Mp57+&#10;Oa7f+AlmZ99EQ+NZUzwlJaMOlFTap2wCjY0n0NR0DhUVs/yfk+Aga2g85SiiYGXv3t4XrDFfdWcj&#10;8lq2cTS+35rStQzWUim1oW20FF0LGehZ1NqUgmC9N0f9RNo3r1V06TEFvSfp/OkgZx8vNkUk597F&#10;e1PzLwoj6ZzYnF21smWVHn6QCiTKCpLaAJIKRUWIlbmmc+hO3Fs1hmArD6e1gpNSv1EpIIXoaodS&#10;TfVEmi9yzUJ1jxZi8FyOzRtpPlkhM80Raa5IqkwLiKWU9GjnTWByz919MMGobiQWp76SicvfzKHa&#10;SUUt/14mnI6+kGHHQcfKYDRAGEkZedSnlOjAOYKFQMtv2Wfz4p1zeSFYRzL9T9f2neY73Wu3qC0G&#10;LT08ZlsslBoJLquvr/4drmYc2KyCZmzMBY0g44BmFRrO83DIhP+9+v6tmT6n37l166Rl1G2zLDk5&#10;LDn2IJScOSLNCe2wxAZl1mntj6SsU55nbaM7A5Eqas+kWmiusJUXf/1uU0GqCu60qSCQrNFUjDlB&#10;KR7NPbnFUb3p2nKMSojYCohkgmVS/g5MTLU7mXT3ABEteNU8kRa8qoXEvTbWkwlGN6+exE9/8PVP&#10;DaP/+uRjPPLoMo/PXsTyON0TjIImOEgh5VZq/kgZlMpsdBTM6nuc7rAGEN6cBqEgeHTe9Dm3P5JG&#10;3pYdF0zRdoHn/T21sJBiEoxUYcFAVLzHPqM5xKLAAUts6ZhZDyOnXYFKzNx5VClFpHUuVn8sHEKu&#10;CUaNChseQGf/Wd6s7+Pkqffx8KMf48knf4Fr136G8YlXLFlBVbmLiyZQVDDJRxqVUIF/HIVFQ6io&#10;D6C8egDFxY560nyQQnQDgy9geOQrvMlfx/TMtznCnUV21XYeo92oaq1AdQMBV9aHkvIe1HfW0sFT&#10;zSz5ghWe75ycof8rw65tLsNCSKrEYFlzAlFwLqbnuEJgGdYdWY5V50fnUKnLKnyrAUEJAaQCqnpd&#10;50TAct7jVMDQSF7rY2r4mxoMuJ13w2GksKlg1DSZbmnQCmeFQyhk5tgLHXAeybBBbM1QIhrHuD8z&#10;KQhw+22O62SWRV0+ExjVEUajsTj3ShYuvpHD7UrD4EqSqaT+M4m8Jh1o67qu6Y9fAyOZheseKUDD&#10;RDzyGvcgv20fFWfyHWHkLH7duHKFY4JRAgraotDUk28wWoXMRuGyyHDxhsxWIbMWNOsVzUaQWR9a&#10;ux+m7+3tbeF29+BLX7rpZNNZeIyqRNBxwSSnojUrcQqfaR5HvYXSt9GhrG9054JIj5rjKQ1oknAf&#10;Ukq2UfrvRllbnPVJcoCkvknxKGnVjUCFVLrXflO/7QWPs75pLXA2s2SCSJ9ZWOj7VDA6eXqJ+zKJ&#10;8SOzNn90r3NG9xNGWvj63LNnkV54EDE8F58GRq4p1Kewazg8XAWl0jwaWYeUUD0VTcVee11ASpdi&#10;5eBB2yIIqV3Fmu8JMydcpModzlyR5gzLOqLROJkYglHAAyPdwBqJb2XBoECkG7mU15XqoAmcmsuM&#10;5IysjFHTAfjpSNr75zAz8x5Wzn+I24//FI8/8TN73j/wLMrL51BUOIKm3k4093eirMLJqiuvGEdD&#10;TwPhUUQg9diiVikoNdsbn3jN0sOnZ97i976N+fkfoHtghcfrIRTUpqO2/iiqK09TUfEzBbOorT2G&#10;zrEO9C3nWNvrrWQKWtbaQIrNFy0+65b3CTZEJIhcUwhOoTBVxc4lfAw2PC6qbackDiUKKDQmxxta&#10;+6VHDRr4voJGOW6BSrUQD1tHVJ2bdTDic5svWsx0QETnvQZAYSbHbgtg3QQLzRspbEjTY2geicru&#10;M4ERlVFZVzQWnkjD1bdzcO2dXHucvJmCQh4XtzajBmtVffGm5NbASPvH1wLLaShs2w8/1VFxxyGe&#10;P+f4hIPIvZb1qHnBO57f7nhrPd7U43ea63nUjHdeZi1cBBYvXMLNCxZB4NMrmru11d90Hp3XnMez&#10;Z+dDC18NRpZAELQkgYEOydtxVWE0pVznVO217B+F48JhVDdCyATbOuTV70Fy8Takl+1CKcHjhZED&#10;JKebrKDk52hFi2cdqNCp0XndC4yySvfj2JGRe07r1oJXLXRtI4ymjv3twOi/PvkJXnnxBnLKIldh&#10;uBczcPBYR3pd36/RtByXhdbosLS+S32Rajh6V7gpS4OIXKX6r4bkNjL9X59VeE4w0rnNoSrSaLhl&#10;NtkWXCp8Gw4jOWjdoJvdwKaICKISDnhsZF9F0HCb11UZd43OTQU4y7uojCbaMT37Oi5d/BWefuYX&#10;uPXwT7Cw+DZa2x5BeekxNHT2YeJGEeae4vYsV6OxpwUto9XoO5VCh5+OqqauIIwGLW17du7bBNE7&#10;WD7yLULtA5w69WN0D16w67u0rg5NjZdQX38CzS0r6O9/FiPD38DgxGX0LRahfZoq5A4jZymnMsKo&#10;YzHLas1NqfApHbcqK3hBZDDi6wOns+3e1D4LLE45Jh4DHZfgsbFioYIQ/29AommwIYXkPppK4HFW&#10;2G4djAgiPfafzrXad17wRDI5dpUmUqVua+RIKFnmX3C7Lc37M4SRVQ9vijJ1NHEjFfO306iIklDc&#10;HoXsMkcdhmDUuxZGlphxu8gaGQqmtcNxFqrT9avyRV7weM197U7hZl3L6meU33yQqjkXY6M9GF2n&#10;YlznvgqS1eer5n3vf5et3ZbVv53/O8AcGek0peYC9ciRMXz+89dXywG5wDGjAhKM5OBtfZH7ehBG&#10;WeV7eIGnrFFGeq44ryb0bJ6oKwo5tbsNRpmVhBFlf3n7Whg5QIpHBYHkQCnOblo5LIUKlcQQCh1u&#10;wZLyt8OvNUYntcbo7ueLZILRkZPzBqPZ4/OE0b0VSZXdTxj9559+jG+//bktVGH49CZwWIhOaoim&#10;UJpey6KaqefNMnCkiMDItxBeUt7WM/vcc+mEBXdxNB1tk+iNkwm24FLhOhdGjiry3VEVCUJ61PyQ&#10;AKO5B3duygsjJzvLfa4+OtFoGVe/JD+GZo7h+PHv4eqVX+P0qZ9hsP+rqKs7j9a+UYxfrcTiC9l0&#10;RCXoW+hGS88EWvr60TFbjJ4TyainQioqVEvxYbR3XMfU9FuE0dsGoqee/gWuXf+VrTfyVSejoq4P&#10;DfUrBNF5S+1eOf8RLl36FWYWvoLeuQa0E8x3gpHCc0rtHr+eTwdZiP6TWVREqoDtceZSFlQYUkq6&#10;J5VRZ5153YrpwWMScs7BORuBSqZ2IS6UZAYlDkzqB9LQu1SIxuG1MJJS0zaNXvY7a5/C4BNucuwq&#10;aTR4JidiNQaDEU1FXD+rqt26FnzBUkMlVOcqO6T0boOy9ntDGOmxCEPnc2xbA4up5vM056kqDErx&#10;3kwduc32vOfUa4KRcy0fRF0gB0ODykJbC5twAPx3mXcbHFt9bfV9CvetQkeqTeCRmlPoUOG4qane&#10;UHhRr50+PWMgCpUD8gJHoTnXcayBEU1dRJVYoASFjiCMBCJlzlX0rHZeXQujhzaEkWshKAVbnuc3&#10;OD11tBhSjstVS174hFuCbxvK6u99jZFMMFo8MY9WwmieMLrXunSy+wmjf/vDh/jZD7+Oxs4cg1Ek&#10;Zx/RIiifrZiOvZSRkhGU6SgQKTXV6sZxdKwRss5Tsn+HDRoifcdGpoGOKq0r63LgdBbVNBVN83oY&#10;OetZFEOPfOMqa07rblb75jjOVs+dv+l4zAnT2UrhEaxytv5GVWOOtxh+71KuhQIHZicwPvsYxqaf&#10;RdfACQKnDT1LRZi4lsVRfBG6JsZQU7VCO4ua6vOorpuhkslD+xSPQ/mQrSFyas+9hvmFb+HS5R+Y&#10;0rp29VfoHj6F4oZcVNWNo7npEgYGv2CVu69e+whPPPFbHDvxJvpmegijZNRuUg1bAFA4rOdEjoXD&#10;1ALEQnNHVp24IKQRuxaPCkI6DipIa8cjDELrTP9XSw86ah0rOWWbH6zch5KWGMtoVFXvSDBqns6w&#10;0NWm80VBcxx6IYbp0MNDi+5+GIxGPzsYmWk/CSEtgNXvKIvPC2HNoynEOe2ZB9O2a15Mdf6Umq7w&#10;aMMEt5PKSOG6ciV3cRAVWR2pEoMqeG98TWvpgrrzqtFhXSCXTn11Xc5/l61XNw5spMwcyKwFzSps&#10;VoEj0DjQccDjznF5EypcGJ2keFA5oIgwMueiOQBaokoC8TUvjDQ/0KSy6p4wndNjiCAKHF4LoyIH&#10;RgJRRUdiRBCFm1SStUDn88LGaAu7yCnKkdnCXDnYMBAJVMqkq2/LMxBcv3jvMJoPwmiBj38rMFKT&#10;PT0OjlfanNEdAaBj5Fqk/29iUl063jrPGphk8nnTSIaByJ3E1nNlXOm9SjKJ9D2RTNudxGtK7cx1&#10;Q/dyZK8eQF4YKaVYoKgbVI+lCI6Zv6sRpHrmuCAKwUcmp+o6XhdGcjCaG+GjMv4q1biPEBL4uuaz&#10;EJjL4G8Wonu2Al187JrjyHc+ByMXc6gE21Fbexy11WfQ1Hwaah1eXnoK9R3tCCwQpu0B/r1stecG&#10;h76ExaX3cOPGjwijf8K5sx+jrW8GlW1FqGtcRGfnE1RPb2J27h1cuPQBnnj8Nzh1+j30z1JZbQqj&#10;JJTx/mlWkgBVhdKL1xY91ZxLlmXI1QwmcN+d0X4oLHcX5sJboVnNHVUE4tE2uZpy7w3TOWGlJNSP&#10;pFjoakthOiUE0Ea0HkrbH4RpCEZUdnrUGp+7gZF7HWxkkT7jNc2jrYXRAUuPn7ypCumrMLIQHbfZ&#10;XScVoDIt6yH0g4uGG0cjqyPBSNf3ZpUYNP9W0MKBU/MBNHT6MDLctQ4W98PCVY33+aqyCRhwFEoT&#10;aDRf5UDGTZ5Yfe6FjPN8bVZfJNscRnRyGgWHnLxg5K2M4IGR2oB3HVEpEY4MVE2bUrWczsTpuhpl&#10;Na5y6/Yghcooo3wXipqd9O7weaPNTO911ZJGZv5ap2BkBtWSC6BwGHX1VVhK99021HPN6tIdnzUY&#10;LZ/824HRn4NrjY6e7EFczg4k5G3fMFTnzuEowUDzM5rrifS+DY3fq0ocKraqeR7NDzlN11ZHe/q7&#10;dSLLFNO6RbgEoLsNMvc7tb0a3BRQmcgJ9RNGcjrVg4RRkwMj1UUTjFrH3fpna29aOT+rRKCyPm0x&#10;W3I0GmW6DsbNBFSGWC9Hr84+yXyEUia6Fujg57LNcYxd8lEVFaJtYJSK6CJGRp/FmbNvYWb2c6ir&#10;o0qqV/1CP7e1BHW1J6wPUXfvE5ibexcrFz6g8vkZFdBbqGqvRXF9ntW6Gxr+Cj//Lu2buCgYPUEY&#10;nSGMZjaHkRSRqowPX+Q2PZxP+KxmzskhyoGrx5HaQPg1yv8UisJCWDxWmicqbIxC+2Q2+o8W2THR&#10;uVdtQC+MtOZJg0Y1brSGf57J/o1MMBq75gs5dRdEMhdG1QNxyKs/aOfPNWs7QnP+jnzuFYLVtVHc&#10;LtMgOdZCX3ot/L1eiwSj0o4YjN9wYOSG6IYvUE27c3Q8Dzr+qsggdSRTg0ZV8g5XR27oWYOsdedY&#10;Kp/XenFHtC08Lmg+hPaecowOd4cAcjcWHtpz/nZec97jZM+thtOcZIhVdbORslmfPn6vtjGMCBxb&#10;4yMHR9hsBCPNJ8nB1A7G2xoBxXXdRayaK/K2Avc1cHRdsg2ppduRXr4TubV0OO1xm4brIpkXSvq7&#10;qElFDZ31R+62SjGpS+zoeAtuXD5JiNwbjDQ/NH50Fm1zUzh+avGekxdk9xNGsv/6809w/cYcnf9u&#10;a7IXCUYGAIJEcz5K39XIVkAxNRn23s1MIBLMGgbSCB5nnYn3xnLWnPg4QDgUEUaCj5PwsCdkOl/6&#10;zi7exMqm0k2sm7pKMAoqo071g5nL5w273inL8Vm17S6ni6hu2C2NeD1zILk1+63wa+NwuoUavfsk&#10;U2uA3qV8jF4owPwzOZi82oDu/uvo730Vp898l2rnt3j8iZ9jbOx51NadQONAJaoGDqGysZVAOg0t&#10;lJ2cfB0Li+9jaenH6Bu+4cxfVfnQ2nrFsu0cGH0Dl698D7dv/xrHTryNvpl+tM9uACP+XU7nHziS&#10;jelH89F/JhudVEA9R50MNDlFVViwfbUFo58CRJo/4vbasapWtY6DaKDz1LESjGQK13phpO01FUVw&#10;qNTP4jMl6+ATbgLWBJ28yuuEHLuMYOo5phBYJhVzglVlKBVMArEoC6hsVbyp2io1oONzgUaPauZX&#10;3kU/QbWs7Yl07ZTzc+4C6Ej7Hg6j3Mr9VN7Rwd5RDoyU0t1/2km8cLe59ziV9WIqSroISqqjwrYD&#10;aB7j62HqyIVT48j6eVBVXbDKIoE01AZy0NJdhIGBVgwHoRHJNgKNk+jgnbtxFc6qyhEEHKXjQMEF&#10;xFrorIXH/bZNlZGV23FB5IURARSCES0h21FPWsiYXrqbTkalZh6yIqZ6TC99CJnlfL14J5L8VFs0&#10;zeck5m+zFdYKwZWF1h3dnQlKxS2xHN1q4aTWq+yj06MCo/OTOpqd68ZNwuhe0rqlgLSuaOjILDqo&#10;jE6e/huD0V9+gs+9cB6ZRYfWpXcLNkqzFgQEajeFVxOxAsBG4bpIkHJA9BDq+1PNCYWDyDX9Tyn7&#10;Cr1p7sj9vK6LHDoytTzQvFMWt0ep3FrgXNoZQ4daYAsHrb/OUhqq+qMNRhZvJ4zcSV7vDStnosl9&#10;r0NxExI2Nc0LBJ2rORiO9nUNSnmFw0h/d0xy1LuUZds4/zQfz4/zpnwT05PfIYy+h0cf+wmeefa3&#10;OLfybaveXVJXg/yW3dyWQyhrqkBt4wz6+p/F7Oz7GJ14EZVtlciq3obimgq0d9yy+ndT0+9QMX0D&#10;V66+iytXfoSZuVfRN9eOjg1gpGw1Odmek1kYu5IXypzr499yitUD8aYS3FI692o2n+YpFiqTitTc&#10;oJUHIqQFo5bxTG7XKoxUwFXXWxbvxWqty3mMx+4Oc0eCkWXUnXRhRCOAuhdzaHnoWsxF+3S2Fc5V&#10;xWt19VXDxc4Z/o/b0jWr5BYnM80GKTSrvBF87jV3O/Xee4bRkw6M3JR0DahCAOXfUqoNY/GWyKD6&#10;j/JT65WRY87iZvcc8zqn1fZmoqO/En0DzQagkeHOEIjCVY7StF0geRMFVkHjhY2jbvToQmcVOA50&#10;vID477QNYaQK3WtAFIRRqICpUrzdNG/+ray66DTHtPZIi2Htkab/qdCp1iXpvW5KuB6VmFAeIFju&#10;AUZKcihqJogon7PKVehSCy1pfJ5eRgdYcRBHjgzdc+sIwejCyhKd77QVSf00delk9x1Gn/wE33jt&#10;cfgr49dk1LnhMEFHzsPNgtOoVvNt6TqX/L8LCzNCSFW97TwH/9ajwrQZxQ+hzkC0NjQXbgNHi0w5&#10;KWyr60TboOcKhcnh6/e1PZnBVG6tJ+viSHjh6RJzRiMX5VjTUNEbBfXT0TySOo2Gr8VwnYpGv3Ia&#10;Wx75a97InYwPZklpMr6Yo22r9OCBkfZTzfx0ndWNJpgCmXsqDzNnj2Fm+j3e2G/hyNF38fAjH+O5&#10;53+D69d/jJ7uJ1FcXYuCFoK/ZSd/kyP3hk6bV2rrOoaK1lIqsYdou1BSU4lA4FEHbDOC0Tdx+uwb&#10;OHrkuxibehZ9C9W2XGJdNp3tdyJK2mIsNG79gJadenKaH7JuqHSiW50bciAe4b08VgKaOWI3o0zH&#10;i+evoN5ZY6TQrAMjZ3Guc26cdhx5tQd4/znXntTOIs9xJAi5ZjCiyug7pf3xwGjBx/PhnBdVwHYG&#10;Q2tNr8nRb7VhnRm3U8pJSmvdvgdtIxi5c2Gzj/GavRChBQZBpKxGJXH56pXwcQCFHBhEKvqr7W6d&#10;yAltt1NrMRGt/YUYGeq2OaLhoU4MhYXUVhWOgOOdw5FjXw8a9/l/h8K5V9sQRpZuGwYjV204I1+p&#10;nB2mlGxhLB/XGV/XnIAy8BTyCykpPk/2O5WjNcq6NxA565FUM0qKyCDksQyOvIsbE3Hm1PQ9d3gV&#10;eASgzvlJq0t38fzy3xSM/vOPP8J3v/UFlDWkWisJwcgFkYXlbMKZNxQhoJtJz3VjCDJ6TwhE9jcf&#10;eY611kfzPoKRJSvweywsI8cTAUS6mRyjs+BIuWkkwyCj829ALFFDP4VsnNIyApH+r8oalX1xmKYD&#10;kqNSKEfpvbqZ1adKMKri/xXCcCZ4HSdiIFJVBV4zfjpFmwtxkxPuZHKwdLzmXDww0mDIHelrnwQi&#10;VVyuoyrJKt1HpaZ0Xh+VkR/TZ85SFb3HG0dzRW9SEX1AdfRTXLjwIwwOfAHlDU0E0UMcJCWguqkP&#10;dQ3H0NS0gpbAEooaU5FNVZRXuwdFNaXo7BSM3rb2EVoYOzv3JkH3PkZmLvNY+wnizHUwqh5IoUPU&#10;vh+ywpxSkwai+TQet1iD/lbh7M6lRPqfawq1eWHkrjVSsooLAceZavs0SEi2lhxu9YZs3pu2UJTn&#10;eTN15MJoQG3QXeeuuSMpo7BrLty0DW6Cy1ZgZOn/gmZH3KbHKtKckRdG2qfwEJ1ModLOBZ6PDh0H&#10;HTPnWAiW3gGPu+3ejDqn6G8SmvvyMTy4GpJbBc/aORzBJ1zZ/K3C5k62IYyyKxXqCoJII13CR6Pk&#10;NaAx226vm/Hvde3Dg432NIcjEFnCA1/TXFEFR3juvM/dmH2GEMurPhQRRLI0OsHq1kwnrfsekxeU&#10;SXcqWH1h7MQCrvDvvyUYKb37px++hoaAk96tatgWlqPDF4AMRJ6bSX+rWsJmMJIT0Xs06MjlzSe4&#10;CEThisiFkCb7O6bzLFSjm02w0CAjWRl1Ulv8TmXfqVKDgUig42tKk1U/mCWDUIGFPuSU5IwEIydM&#10;F2MLK921Q64iEohUVUEO2RzHVmFEC6Xr0sHa6J0j/eoep5upEhi0b5oTaxnNtO/PKN7D34zH1MN5&#10;hFE+pk6ewxRhpLVDquw9O/cWFpfepb2P0bGvobqtjSDdhvLmcjQ2nEd93Vl0dT6O2dnvoL1vno6J&#10;+16zHQU1OQh03sTszLftO6am1TvpO7YuaXBulE443UbSXhhp3/WoaIJCniqPM3Am20roWC05KaIt&#10;gkgT/kpuaBim0wxoHUvkxnVq4+G9hmQ6ZirjpUl5rTNyGsXJidKh8rGI6tOt7uCqI4UU1QcoHEKu&#10;WTLAo4UYWvF0flW464iTPOK99sJN5y4w49s0Dd5rOo56n5vwEmm/ZZFgpGw6tcSYeyo4x6UQnSfh&#10;Qqn06gdVSmjp/W4BYkG8gkreuWfCt31tb6OKngQ09ORYivTEuFNlIXLiwHqH/vdsGysjOvMQUAgT&#10;W1+k8Fy4BdWO+9ycmkdRWddXOkiba+L/FaqToytsUjadk7IdCTgbmVPTLoEXuBbDBsNzEWCUWvwQ&#10;mjrzDQKfBkZHTy2gdXYSk4SR5p3+lmD01999gN/9/F10D5UgKkPHdac5ed38Col5byQzwUgLiHmO&#10;IsHIwFG2x+Z4ilpizMmYIvLcQHrumpylMqnkMO0msknsFEsIMDDqWvD8lr5f14Q6/qoYp0bDy8+X&#10;oos3tEacQxdzOer0obzHCdOVdEY7zoPfGQIRVYzNfQlEgtBdgMiUEZWDO9KXw9Qov55OzA2faOSq&#10;dNti7r+crrodq1jnxE0fZm7nYHT5KKanVFVBauZNTE59E+MTb2Bm5luWol3f1Y68xm2obGoljFZQ&#10;V3ccPX1PYmnxR+gdugxVBjd1xN9u7ljE/NyHWJj/vvUympv5IUZnbqFnvojKSHMjclIcLQedlAPi&#10;BBtpq+2FIKSq+Mrw0iLVDcsdRTCBS+Egzbto8l9/r3sfj5ectV07HnVkoTpCSnN5Kp6q60SKyL0G&#10;dIx1XO0Y83Pq4Fs7lGiVCnTON4TRbcLovLPw1RbqKplhiUbV6l5/kcxx6JunSIebkl5sHzeZZ/TC&#10;SPuRy/1QGNRdPzVyaW2Izrb3SDphEmfHyD0GMsFIGcSa43IHPe62qxahF6RlXXGo7czkoKcXM1MO&#10;dP5fA08k2xBGa4qR8nkIOpsZgSTVZDDiZ5J8+pzCc2sXysoScnZYokFRU+xdAUkwUsvlLEFnAxBJ&#10;LQlGXYMV1jpCFgkOdzLVpVvSGiPB6OiMzSHdK4wsGeLcEh6+5sDo0zTXc+2T33zX1htNzDYijoOF&#10;rApVSdDczNoRXcgIKJXscQCxCqJVc0Kxxc0xljigtUPhN70UkkIiyqByw2duJpVM6caFvOn0fd4k&#10;BgMTH3WNaEJXhTyXni21VtQVvMFT/A+h74yywwpQ2a901rUwEuQMRHR0chJ3DSIZ3y+nHYKRygTx&#10;WDVzX2z+QftHq+L+yJnoPQozydkr7Xjsegr6F3jjUBHNUMVYJ1gCyVqTz73P119HbVcNfI3brSyQ&#10;KaP64+gljBYXf2iZdPn1dFTVO+mcdqKkMRd9Q9ct3Dc9+w2MzT6M3rl6Ko50O86u4pCTcmvU6djq&#10;PAreNYO8b7qCINIC30j77Bqdbmgeic+lhGp5/nReq3uTNoYRvzd/o1Cd5hEJI3dkr23VfJaOqdcR&#10;SynrN4cu5G44d+TAqAjDHJBYBh2de/M0r6v+GDRTdYfPtXjtbmDkqmxdS3dSkeEw0jVR3Z9g26pU&#10;dGUxujCSIpJCUkg3fLGsfZ4DCB2XljHuiydUp23X+rYGzYsGt1Ep6NWBDIPRdLCFwz+CuTA6cWIS&#10;X/6yB0YhENHkuMJhEtHoaJT4YB1h8x+ic1SIboepISUreN+nBAclMWgiu6w1zhbSRYKP1xSeU+Zc&#10;Np3IRuE5mf6nRn+jk81WeeHahXuH0cJxZ8HrzPE5A4os0ns3Mq1LksLSeqXzZxYNRr/+6Bv4199/&#10;gH+OAJi7MfU1Uqju2Okeq/dnrRc2AhFNCz0zpXhdQISZQq9yOh10ggpVeW94N0yn0bAbm/dCyDXB&#10;SMVJNefozBvxu4Mg0vcrw69jKc1i7oKRWgxISSnZYmAlx0adNSOxts6oJEAYEXZyIJrX0Wg8tF7m&#10;bkEUNINR8HjIuWjdjOrd9XF/laAhMOkYumnMgpEcf/+5HAyeT0HXog8T80+ainFAJCB9k+rmIwyP&#10;P4PS9jRuu2DUjqaGS1RGJ9DV/QgWF36IgdFH6djjCaNd9vsK2RXUJaFNRSsX+qmISgiiDJrTfsBb&#10;h0+qqJTXv4AiQGi+x4GKjscdQESTg7Swpj5DJyxH3DisFO1C1A2obUMEGAUtknNVFqJC7e71oZG9&#10;tlV11MJhpKQZWctsCs87YURHvh5GfKST1yBF2YF1Y/FO0dHmfVRVTrM697fCTWE8L7jdazGShUJ0&#10;rXcOa66DUSUBzAGAWrxP3uL9cNTJ/JOKU+UFpZ7rWOkceRW4fT6owmupdCPBSFUsBCNlSWqRa3Vn&#10;BlX3PxaMZApJHj06ji9+8cZqbbo1MKIDWQOdTUyT3kkc5ao8fu3IPlQPqFmaJsPXqyMXUgX1Uc66&#10;oQgAck0gKm2L5/duPE/kWoaKb3I0NrfQazC6eo8wEkhmj9199QWpJwFIpiy+lXPLWD65gJGlaczy&#10;8VvvvoR/+d338K+/eR+fECiRQLNV+48//Qg3Hp6lg9uHTCoj3TQy9yZYY3xdTj+SKlJNOS0edueI&#10;3Di9o4YKTClppb1uaEHITSgINwsr8f+auHXWE+02MGnQofBczWCcOR8thlQWXcdSOv/nrDsaoMMX&#10;jGzBYMs+a2kgGDWOydE5teYiOY0tWRBeBmsdH5pgVNoei47ZXMK3yMq2aFJbUHePmcKeCokpHNZ/&#10;KhPdx+KpntowPvUK5ud+RIX0AcH0EWZn30NL3wD8LVSnLbtR0pxrFRbq686jve0ROpX3qNRP8dzs&#10;4zWsdhX7kVuzExkV2zgSfgiBuRQLzXmdlMDvHFc6UD7aHIfnGCiVfUvp7DQrflq7CiPBrHVC5ZyK&#10;bK5vQ6fM4xae9CETjFS5W8DUQMW60tLJW1FPAj/8OhTUFe5UI71I9ercKgxuJYkKpfdrsWfrflT2&#10;xdox8Ya3vGYwmnRhtPZ6XGfKousU1KN43KPNdEwi7ftaGBGohFH9aKKF6ARNA5FKLhFGqvmnYqvu&#10;+bFMRE+oXPOTGuAostPtmQPTefZWold7cX/TAVQFUh0Y/Q+mWv9PmJTR8vIoYeQplGoOiyAyJ+Lf&#10;GZoTupMJLkpWqO7TGoN9HC1oZLkXCvuF17XTdwpIeTWHgotYNwaRHt15oo3Cc64pk85XHYVjR0et&#10;QOq9pHXLBBVV6laYTvXpNoKRFsZKRYUAJBVEAB07tYgZwmxgaQbtc1NonJlA3cQITj/9KN74wZv4&#10;6c++hT/+8j3822++g7/8+t6g9F9/VmrxWZsPyqA6cm6c1ZvANRutcnSmVOtwGFl2pG8nqrqSgqmz&#10;zk2v7DndLBp1KrNsIzUUbhp9SsHKeWm+wJIWeP5LqXRUx2v5hVLLntNNrYy6JN8uDh72GYzkrLRw&#10;WuGZmoEkgkhFP1Uk06nYfKfQyoYmp0oHYWWAdHxoThmgRNvXfioEOQSNbMNH9Tp2akw3cIqwOJqC&#10;qoHDqOlqxMDYo5iaewkTs19AS+84nbCzsFvKpaD1AEqbfahuHEZD03G0dh9FRXuhqaK8GnW5JRDq&#10;c+CvTuPf+zgyTrZU6VUn5UeLra/SMaUy7AqmsW9BBa2xIIQ1xyYYCV6WvBCIRWCGCpgwUs0/wSki&#10;7O3z60N1do3R2Woxsq4Xd+GrFpxKfeZUEuS8Fy2TjO+zuUxugxIZIi2CNRg97sBIDr5xkue7nce+&#10;ZS+KA4ftGoykjnScZCpPFOla9JquSw1udG0qvNk6k2LroHTO1+03bQ2MuB/aF9X403VrWX9H0i08&#10;pxRu9/pyP6vr1AsjWaR5IwdGeXYcdfz0Pf6m/WjoyQsmKfzjwWh+fgif+9yVVRg56dfOOpG7ghHh&#10;kla8kyMFxdz3cNShFN19lsigEJ6rhpRVpzVIqmNW1BTjzBttAqPQPNEWzNK66xNx+qSb1n1vMLp5&#10;+QSmg2G6Y2cEp2MGI5kbfrtx0UlqUGvyc2eXLeFh+vgcBgmgjvkpNBFADbTW2Qn0LU6je3Yc04/d&#10;xPlvfBVPvPN1fPW7b+CHH7+DPxAs/0og/TUIpa2G8ASjV16+iWIew7TSnc7I33MDuKbXldnkpn+7&#10;IBKYlAlZxOOrcIGbrqubRRPHcjKazFfoTWtcIt3k4abUa4Vw3FRuKSP1Leo7nW0T2ApxaK5o8EKu&#10;pQ5LMSmDT2E6OSOpkD46rcCSMpOcMkEqLaMbVaE6r8O4G1sXbqLT1DyDKT86CGWVWSqz60TocAUm&#10;OddmOhxtR/1oMvyN+5FVtcuyQccvVGDwdCGvc7XCeIifcxx+YeshKgq17I7nsc3i71PZaQFkHZVT&#10;TTQq6ttR23AE9Y3HUNUUQHV3KpWZ0/9G65vkYJtCnV7VzmDzzK8NTceM26Pt0j5ZCIkwUtKCnKEA&#10;2DGdw/MbGxlGQdNn1hw7HSOa4BOgahYMzJnyWtF2Nk/F0UnH8vfkhJ2sMinRhvFgiSDCJxKQdP6l&#10;NHQNWNUWHsOC1oM2p7IxjPIN3FJmka7HVXPWaKnYacdCqp3PRm6P+jhF2mfv/KL2QdY6l2rbKggp&#10;NNc+n2ph3HCgGfTdVhzBYyag6TUt3HWXEWj7O3n8lATkqqKy9gQMjbY6vYsiOOz/l01hutnZATz7&#10;7EVPCwnBJ2dbKH37bmCULhhNKAyxmxfjblT0OutO9L9oAkjzRfE5O0wtaa2IFNFGJYEEohJVWKBE&#10;vlN4zrW00t2oasnA+bML97TGSLC5cfEYLpyYtjTbFsJo/sgUrvH1W3zdCb8dwcq5JZw4vWCFVFUy&#10;qG/RA6DpCbQQQN0L6hA7gzkC6hTfe4Hg+vzXv4CnvvU6zr/+Cla+/jIeeeureOn9N/D9H72N31Mp&#10;3Q2U1EriW28/h+qOFKRuCiOtx1Lrh7UwEoiyCW/dIBol64ZX2EDOpZ5KoZzKQdl1aqwmyES+ydea&#10;HLzCXVI76cHSP8r0UoijZiieTisW1YPxNiek6hBSTYLR0Hmn/41gZa2oz+ZYKETrNpQ5FummvxsL&#10;jXTpIKyhHJ2vRqSaN6kfTLO/9Z5QEVW+T6N5OZb60SSqo2Rz5mpMp+oCCq+NXNuPjiUn9KalBm66&#10;uZXR0ba2UhHwHsiro1PVYtimfSitr7FMu4b68+jt+Twmxl9HU08PwZ9gTkrOVSnzTSOZBqO7Xtwb&#10;Ztpmd7/lYPU9jqJxFo1q0CGFuOG8kUb9ApoA5DpXPtd36f/qyaMkBjl6FWRtW4jD6OVkdB6J5yAi&#10;dhVGPMdV/VGYesRng5H1MCrC2HW/wUhJDKrernI6gr+SSlzFvhZGzvFSFYNNVTuPo2rmqYCr0rH1&#10;GwKKijqbKtQAImy/18CIClkDk/bFNFPvUm+qFlLOazli8gfNBj/u8aIJRnrU2jl33siFkbZRc0W6&#10;TzoHKzE3MxzRWf+/boLRzMwAnn76Al55Jbyf0RYh5JqAoyyq+tF9HBUqNLObTme3dYe1Kg2p/L9v&#10;N2/aKFu06obgIpk7T6Qw3lZBJHPSuv1UK8tbTusWXEKhNqqdSytLGOxtROtINy/YcbS2luE45eP5&#10;laM4cmoRk4RP/9K0tSNvInSkfhSGa52d4gU2jdEjM9Zy4tSZRVw85yyWvUp43b5+Gr/44ev4xS+/&#10;g9c++AZuv/01g9I5Qunmm1/FV77jQOkPv/z2lqCkBIaffPhVdAzlG4zcC3+d0XkIKgaiYJhO50l/&#10;q7qCU/iyAFqAp3CVexOrZbdSsgUy1URzs6Y2M71HDlQhOmVMapGr00RPc3n7CCdl9Cnlf7eF8PS3&#10;yjg1Uv24pVaWnyvFlG56TQ4fpbNbIhi7OHr/NDBynQuPheL7mguRI1UpGV2LvoaD9j4XRu6Ev14r&#10;bou2Uv6CusX/q/h/gr/nZBLPeTwySxxHI3CZMuJ3N0/H0ymnYHCFx2QwDnkNe1HUnInaxnlbf9Te&#10;cRUTk69jcf7H6Bm4gdq+LHTOuzXMfDZHpwntO62HuZOFFCH3Pa/ugDlfN4PQdegKw24GIz2q6rcd&#10;P5rKBNnov1kqK8HUVVkgyZrLTVxPRsNYLB1/LPrPJNjxzK3U59Rwbj8GzmZgXokM4TCialZ5HTl6&#10;mZosFrZzUFu73wakgqau0XAY6dFbHy+SqbCslH3fqRwnJZvXk4Bk81NdYdeVu788/y5MLFxL1ayy&#10;P2PB+SInxKdjFvnchI570AxGBJruNxdGOgdKGNLcla9pP6oDabwmev8hVZFMGXXT3PennooEo7s0&#10;heBkFT17eAPupSrag6zKnRaWE4iiU7Sqf7/V16rkSCocQF4TjPz10XRiG68nCjclLlha90C5hdU2&#10;g5EXQILFpZVlnD6zhKWTCxilmmkdH0A7QdMxM4a61kr0jPVxFO0UTRV4ZHreTfgM8v2Tx+bss/oO&#10;fZe++ybB5ioprTO6cfUkfv7h6/iPP3xglbc//sk7+Pr33sAT77yGC0Eo3TIovU4ovWVQ+hcPlMJN&#10;qd1/+OW3MDZfa2E6zYN4bwCvWXXzAkcVueE5VT+30TFvDDk/xdV1UysJQZlxyjqy9/t3oaQtdksw&#10;cqpoJ9vN7ELISZXW/AtvSm6jlIUgJRiZ8bneI6ffSAWi7DUtLtS6E2cUm8XraeP4/lbMHekKSjYS&#10;ptOxxbqD6bZN7kh/tU356melLhzIBP/P4ykANYzHYvhSElWbKsgfpKOPovM8xH2Iw8wjaRi+QMBe&#10;TaWTTUJF/yGU1DURRKfR3HIRo2MvYXbuXSwsfGDPqwOVaBqPR/9ysaXPKymgNBDv/P6ngZGcavAa&#10;0H6qzYZqu7kwkmOUstB7VVMv/PNmUkdehcVj4CRDcJ/oSLV4VlmPgSOJdPaqwkCFNJ+A5ilVSaGq&#10;INyLWpQmv9fm/1SLMDxUJ2XkhZHbiiGbqtMNbymM7IJI5sLIrUsX8XqkCUYNY2kYv+oPVXmwauBU&#10;SSoqGw4jt22GF0ZFhI7mvIZ4bdbpM3ZNbHxeQokfnmOv+7Oa26lj7xz/fNT0KVSoAdJBtPTyOMwM&#10;RXTU/wj2qWGkDDqZntt8UIZKnuxC+zwdY8MuRBFCMapbx8cowii9eJ8t3ttUFXFErrpzqje3VRDJ&#10;pKBUfWFwtIGAOR4RRkowMAVE01yP4KFsuRGqmc5gmK15dhIdhEwX4dO1PEdJPodmgkehty6+Z3h5&#10;1tK9lSWnzythQd9tAKLpUQDy/q530avWGSmT7l9/8x1C6T38hFB6jVC6/bYLpVcIpVcNSh94lJKb&#10;6OAqpT//+n389bcfEIKdlt6dXb2aCeaaHIdGZapJ5yYvKPSqEJnaPnTMODFr3czeG1owym+Msver&#10;nbgctOLuWwGS1sUIXgrPeAG5IYyCQMowKB0wh1AznICmqRSbaNZaDlUckLPfbG5jM3NDmAYVOhbV&#10;JaukglPVdyuYGnRImpdys6LWmRywoMbvUehYDmtwJZFOOJ7XqhP6y+PvtC/EY/EpdVaNM8c8cSMB&#10;3cdTUVLRh8aGixgYfAHTM+9aO/KrV3+K06ffR12gnQOBg5ZWLxhpHVAhP3vPIAo6VUtekFPVuah2&#10;KgEYhDww0gJmmzPbIOSk79Ix0/kzGPE7DdbBY6l1O7UDKRg4R/VxOtFUVGlnNCHiHCed8/LOfShs&#10;2mtKTyV15sN6HRmMbhAwx51CowJFzZCyG/fab2reKBKMOmcFo41LAWlgJBhpDlKN8Zw1QYSR1gfZ&#10;vE+aDYKklt391TVi14uOG8+1lh8ou7ObkNT79Z47XYc6b3a8+Fn7jiCMVEjWrfOo8LC9jyCSmu4a&#10;rCKM/jFDdDLBSI+PP37OYPTSS3cBIxdCKoQq9aO/9Shn1zi2H2WdexCVtA2HEoNA2gKMQuG5LaRx&#10;h5tWzCuBYXK6wymQSmViAKK5KsjW/BAeR04t2FxPF6EjAEnptBM0Q0fnERjsQFU1HUJTGZqGuukI&#10;RzC4OEWnP0/HodDb6ndK/ehR6soLn3DbqALDJwSMC6UfffwOvvq9b+CxYPhuxaD0VbxIKP2AUBKE&#10;/lUAcpWS9TX6CCuXR5FZsRvZVXtCF79ruqmUzRSqXed36tdJmTaNqeKyo4bCb2KpJN2EqXy/Ur/V&#10;C0nv88JI74lkApmV7eHnFdYSyGx7DEYaafK8cpukmlwQyfS33m8qho5M8y5yFFpMWDMQb+GMe3LO&#10;dC5uCaECOVY5an63W0ncnA5/z0BljncD0+fohNxjm1mqtScxdKIpFpZTq+rsqkMGzabJOJR3RXO7&#10;YzFxKw6t0xkoKRtBd9czVq1hZvYdrJz/Hp597ne4deunaO0d5O/v5oBIlaj91hpBobNPBSN+1raV&#10;+2fOkPtqvZuCIDIYBZ9rhO6EnSJ8l4zfZ+qI32UwCr6u38hvJNh7E6gEU6keEul0eawJpFwqImXV&#10;VVLhNIzpuZI4DlkTxcVnwmCkMJ1gJBAZKJyUaQFU10s1rz3vGh2ZAyOpyI1hVB4M0Q1d8FnpKVsf&#10;FCzhY/NTfLRK5x515IWRO7+oCvMtHBhpznMrCj30HcFrxb0PKtTIkdveNJIefB+PX/NBi0L0jzT8&#10;w8NI9thjZ4IwemRrMBJ4pISkfA4kOI8hOKVvszRWqaOilt2E0HYciN+Gg3xfRsk+A85mMMqvj6Jj&#10;ImDuQhXJMhUSqjyIpcV+3LioBa8OgGQCwumzS5ZwoHRrN9ymbDlluk0fm8MJguYKPzc/3omynGiU&#10;5kShsS4fvX3NOHNyluA5FoJPuPK5kwlGt66ews8+fB1//d3aCgyCjAslLWb9iFB6+f3X8ehbq1B6&#10;hFB6+f038OGPCaWgUtJapf/6049x/dYcR5D7kFW5x+L57g0g0w0hJ2/JC36Z5pYO2eJVQUNrWJSc&#10;IBNozAZTbSGjwhNOK3GnYoay6vQZAce52YOPyvqis9AcR3lXIkd/iQRAtHMT0gl6t8drUmzabpUp&#10;UoFWzR9lVew1J+w6U934MkfR3IMFv8dAFISNHh0wctQuJyEYcXtMEfH/Eb9Hps/yUd+l91uWVdVB&#10;U0JTt1I5ck5E3bBSh6Od8BWV0dTDqeg9exglLTlobb+IyYk3CaO3Mb/wNq5d/wjPPPNbXL/+MdoG&#10;BpFbv8NCh3KwSgLZcB5ni6bjFjrWPJd6tN5NnjRymYCkeRd9RsfKeaTxeLimsJMa9Wl0b3MocsjB&#10;cyLwaH+HzquSeJK17tbndQ9XdEdh7Iq6v0bx/DpgUSjWacMQWRkJEArV1Q0lmlLWZ3Tt2bYurIdR&#10;7cAmMOpM4u+lW1LMJL9fqsiKsPI3XCApQUYDCO++6x6RsnH3sagtyhIW7Bri31ux0Dwlj7vmnPRZ&#10;9VxSqE6K2T2/glFpO2E+1vYPH6aT3b59NzAKguhQsgMYgeYwn7v/VyKDwnWFzQ+hbV41nZTiu9M6&#10;kubVavFXZBjpNauycJfhOdcEo/yaGJw+Po5HrKmeFp0umQqaoArqJnSUcCAIKflg9MishdpW1B6C&#10;wFDyws1Lx6x0z/RIB2ZGO3BsbgDnT0yZ8rmXvkiu2ZzRlZP4yfc3r03nQumP//Rt/ODH71AVvWHq&#10;aIVQUgjPzb5T+O5XP/8W/u8nP8FTTxwhhHmMy3evGY3ZZDxvKCd5wQGRmtyVtMUZQAwivGGdFGKZ&#10;5ouU/sqbOJBggNC6MSUxKCtON1N5D88Vb8qyLnXNjOENR0dFU8adHuWoXWe9VbOkAI6ApeBUH09/&#10;6yaVg3Bv7LtxAmss6GTs88HvUxan6yS8ZiPeO/0Ov8MUQvAzeXRa+pyU0PDFZMsk0+PIZbXeTkH3&#10;iURrKVHeUobxyZewMP8BJia/geUj7+LWwz/G00//FpcufR+NfV3Iqt1mykUJBsVtm6dbb8Wcxa7O&#10;droVJ9SpVWEi16GbgyeMFKpTaDWnZr+F9kJtyoPHQ864mKa/pVa1RkznPwQrHoPek0kYv5riKMTK&#10;Q1AL+cmbAlSiHW8pJS2AVcFRdUz1hupCMKJyEZCUXKACsArzCfqqZ+m0YVjNqhOM9JoGR5FgVNnt&#10;XNc9J3IsU1P9nwxGQRC5mXXqirsGRjq/vG8KwpWiex15X9vEdD9Y9XwDEb/bfsO5fuzYuu8jjCra&#10;kzHOQfDM9GBER/2PYKvK6HQEGEnp0KR4XNPrMYSNQCRFdDAxaEkEEAHlflYwUljOV7fL1h01TexD&#10;/eheXjiHUdZGhyYLA5Ee7yU851pywQ4U18Ri5fQsVlaOYe74vGW9qfK2Mt6aZyZ5AU9j8qijgtQ8&#10;z1VOgpGgoXkkQef65RO4eeUU1cxp6xarqt3hgLkbu7iybN/x4bdfwV9+810qoMgwck3zQ4KS5ou+&#10;R/B88Tuv4+abr+I8VZLAJEA9/+2v44Off4AnP3fJFFFqyY41ykgjO93IVqRUMCpQnyO1iuAIVTe5&#10;jTpXTTAIhc8IH4X2tPBZcznKhMtvpkProGNod0wr5FUTT8rGVIbH3G3YknE7XXM/r5vVC6P7YnIG&#10;cjT6zXAY8W/NcZjz3ex3g/8z4HJ79X6lcufVOs6mdiSW11k8mqbj6LBj+L4o5NRuR21XNSanv4a5&#10;ue8SRm/gxMn3rDnfU0/+jor9XVR31iGnYbtBSJUMrOTPBpladzTtJx9t3VRwPwUj3V8KAao3kBdG&#10;cupWCWAkFVUDcbYeqHU+1RSD1uI0TiSheToFLbS2mVQDhf62sKmcKn9PaqhhLI5QSUXX0QR0LCZg&#10;5tE0m0PS7+v+1PWoa0yKQaG6BU+oTotex69xewxGVCszKfY+U58cqGiQJUh7VZ0LIwNPBBgpRFc3&#10;nMpBQb6Bb0SZdK4qovLS/FHrbOoqVHUug+dTv73uuOraCH9tEzNlyuvEhdxGJhhVB9LNEc/8gy10&#10;9Zr2f2KiFzdvnlyFkVSPNcRTQgLB4wJGf6uBnuCzBkQujDzv1XMlLBzm/1SXrKj1IVT276bUPbgh&#10;jAoalD0nZxgZNuGmkJweM8v22wLdRP8OVLUXWGabMt/cRaeqgDC07KRbnzmzZCE2qSCF2yKBQ7aq&#10;gpzkhE9ryrC7TPvg3ReDMIqcIRdumh/SPNFvf/FtfOeHb+IL771uIJJKOkswXX/r67j1xksYOjNM&#10;56PJeJWbcRyQnLoWnioJIWSEUrJvh2PBEFzI3NeDpgWrmtMRjHJr9xmAijoIpCCMZL6G/Tb6c3/z&#10;U5ugxEdviORuzVFCYQ4gCJF8fX8EVeS+5jrXNZ+NYHqfKSnPawpdCUq5NY75guEqf9NO1HbXY3Lm&#10;NSsdpGKr51a+h8ef+Bkev/17LB59FaWtBfDxfQXNnyJpwTXBiN/hVpzQ2ihdC+HzRV7rmvWj77gf&#10;Ezf9BgZVGpCS0ByOnLZMvZMGzjjVBxSy0sjf/T1XVQaWEzD7mACQgvaFBDumuqfd82pzhgSS1m1Z&#10;aSCF6mj6TdUqdBVL3VCChejsMwSStl9JHW4Sg7s42NsPyAsiU/eEUftCpvVS0pyUYNS5HFREJzP5&#10;v1RTaRpYaPulWBSONPVzj9feGtN3RXp9jek3D6KuKxtOLbp/dBj14Pr1E4TRYw6MYjK2U+XsMPWj&#10;5IPDhIrAYmqIf68DUfA1zRW5c0lKWJBF8TNx/K7U4h1ILNyG7Oo9hM/aMJ2ea62H2z48HDrhJuku&#10;EGXxua1b0eQ8HW1pexHaZscs800g0qLTCaqgo6cWceFcMN2adqdkg8/CXBh9750v3xWMXBOUlOb9&#10;W1NKb+GV776BJ995DZdefxk333vX1inVDRYiq0xzQu6NL1C7MFpd7LoVkypSeM+y3PgdvqZ9KGjj&#10;qLYlaFRFUkb5LXQYGzn4cNN7+F7LMgo6p3X/91i4s9+6ybFo4jlo5hQEj0OOg97EPk2Vh5CFwUyQ&#10;qe9uwdTMG5ie/jbm5t9y5oue/SVHgb/ByORtOq5EWyCrhaPez96rWYJGcJ8sW5AOt0m1B8OSAFzr&#10;mvGj/2gB1UwRFp9V87hCax7X6fYXorkT/koosVT4MGg64acoVPTGWDadQpiOglwbtlUmZ7l6A93I&#10;N+hZOaDbqtot+Dk9gRQK1H2u91sYl9eyQscGIZlVX1DxXpUCWq+KlEGnedChC3nBXkr8/gs5pur0&#10;G1bloSuWis4ZgJR3xVFFJVr48dOGR9fYHQY2dl0SRo09PsJIIboHMLp+/fgqjNSyW+smDiQ6iQcG&#10;H1okCLmm/wlYbojOYMS/Y9O32+g5t+4hJBVvR0713ggw4sXNEeVWEhas7hUv0oxizWc4EEopIOwK&#10;d6NhpJMX25LNDamunBadCgSuCrrbpIP7agTRxbNLeO/NL1j7hz/fJYzMfrWqlP7Ev3/6k3fx+vff&#10;xDPffgPLT1wgjFORXel0V3Wc/iEes8g9jO5kLoys1QdvmLrReKuoXTUQg0pa1WAsaoYV0lHSQozB&#10;Q6Ner9MJN4HARqCa2I0EI5reo1Cjtt1USoQbeDOTIlCYSxWSlZFW0h5jC1YFJMFZ4SqFiuSg86pp&#10;Ydssp23ftQV1tFXzNe0gjFpNEU1Pf8sa6l24+AFB9DOcOvkjtPct0AGqrh3V4KeFUXC7veuLtM+q&#10;i6bFqRvCiMpIj6MXFdIqwtQttQFf7WTqKqQm1Y0T3Dc4NxayVCsTqSZui6WXC0ae46z7WNeA2jAs&#10;PFNiIJp+zOlnpDBdM3/DV7sbeZ7sUIWRlYavHkyuulOYrnks27I8I8GoeSrd6T/0uBMOHFzh9x9x&#10;GuKpN5G2qzQQY2ufVHrKbd+uzLl7HwjdndmxpLX2Ecr/wMkLMsFI9emuXTu2CqOqLimVOESn73Cy&#10;4CLAZyMTkBTKs3VFVEUK9ZR2ETQ1u5BcvA05NQ6MHHNUUVFzjBOauwOM3LCcwJOQvYPmNOtTUdfk&#10;/B28uNIwsjCKM+ecQqfOmp8IYPgfsvOnF/DO15/HJ4SJ1gitAc1dmtYp/RvB9O9/+AG+//3X0Dpc&#10;iLRSHgNlh2neKKg+sggUB0brgbOZCUYq56Mwn0Iq6uuvEaUck1aiyxR3V42v9rlUG4nLYbjOI9yk&#10;htwbz5Isgs7JQiR0TG6YxHkPb9R7DJNICVX1JNqKfdXbU2kjZajVD6WiqovgbI8zFa7JfD+3QXMS&#10;Bqigabvs9+8bjLS6fieqAqWYmHoVC/MfEkpvYH7+XRxd/hijE19ARXsBVdEue2/k77gLEwC4/XYN&#10;BI+x9ktrgeTANwzT0bRmZ/C0o1asrbYHRgKRHLaFtbbqqIMw8pbWkdkcJY+7ar1JtSiEpt8TjDqX&#10;06xQrpIg9L68Gqe2oam7hoPWE0hAddSRYLS++oIt3A4mLigUKNgZjM65MEq3hatq+xCgQnJCkM5i&#10;Wz3X3NiGxWPvs2nhsK75joGyBzAKwujKlSOrMFJ/IamVZN8e7L9LGElBHU5yHmMzd6C49aC1ks6s&#10;3LEORq462kprCJnCcppQV8M+ZexJhbmNAJPyt9Px7sOp46N4OJhJFwkI/5N2/tQc3nj5aQORgOSF&#10;y72YUsL/1x8+xG8+fgOdQz4kFm3jcXKqHtj6HUtC4PGJAJs7WVrxQzy2uwmFQxba6AvCyOnf4ty4&#10;ril8owKUBiOP03HNmf9xbmzBx51jklMzx++9QQWBuwEBP6+b2f1bz1X4UxPbag0h56vsMXNgNlHv&#10;o9PNsxYNWkhZE8wcVEFYtUVwtstxEK6t+b27NqmyffY8MHgM83PfJ5B+SMfzAYbGXkBNZz3/L1Uk&#10;RXafQnR0onbseS7yaqT+DqC2L2XdOp1w65zxo+9ovqmJmduE0elsC9NpcaiUkcJYphju8phYyHCN&#10;EuYAoMJpVjfzaAGB4bSfHzynorhJ8DcX08Z4XPqQW5vD9+/l5/fy2tmH+sHk0LnUNqvWW3jyQkVn&#10;ktXfG7vid+aLpLxU75AwcuHqZtLJ3LVNjgJ0rmnVUvS2hfisTDDS8QwMVDyAkcGoGysrC1Yo1WAk&#10;QKitg9RKKEwXCTwbmH2GptXTFT1RKAkcQnr5WhgJRDInaYGwuYMqUv0ygUhKSOnGVsQ1d3tIGSX4&#10;tqGsIRkXz87fc6vxz9rOEUavfvG2zRd98tvvRgTM3dpffvOBPY7O1CI2x6kNKJjYAte7VENrjMdU&#10;yqh+JMFZ++G5YcNNoFIpfYWG1qgjOkNTRLyhlRosx+6qNoXNPrX64OdtHkjfJ7DxdxxnGYWmMTqb&#10;sDRgmTLJ5JTl0GROhXI54jy0qMaZZbLForg91sJ77jZ64RRu67Yrggk4JW0paBuYweDYo+geOo3K&#10;QJEpooLmA3zP/QGRTCN6O/48LlIUBTwvUhDaX/d4RDLNG2keZuK6MtycMJ3BiGrBiooq3Hm3zpnH&#10;T8dofahuP49HNEav5FlbCc1R9RxPRnFHKjJrJlHe+wQax55GUfsc8mrjeP8fREKeFHg2eha5nTy3&#10;TvWFMBhxcCEYtc1mhOaiQjAKFt+165bXs6ATfi3LnLkxp/6cpbhv8RzfixmM+OhUX3gAI8HozJlZ&#10;KwW0Bkb5BMWh5O0bw4iv63/e/yvBYX/cNl44u1AaOGwwKm4njMrWw2g1aSEygFxzQaQKz3KS1tqc&#10;jy6IZPF529DU4XfSsi/97cLoS8/dtHTtv9wnGP35V+9THf0QR453I5ZKUX2jIsLlLk09jopaD1vo&#10;ZPCsRsjqLbT+xpVZCRc+al1ICEZyPLTQWo2gUzJo6OaWkw86+kjmBUuk/5vx8zb/5Dq54OjbMsf6&#10;koPwWQXSRqYCnGqn0DXvQ51nNb8eVbm8rDPBFqGqlI0cskI4Zi5A3P3gfmnf1qm9oFlbCaqk4hYO&#10;wuiE/E0P2eN9A1FwO3RM3PCjlHIp7zO1eriTMtK8kWz0QoEpFUHIwlo8t9UDCVsPz3mN2xRaKLwG&#10;Rs68UR+vrWOfLzc1pirfOTWZyKxdRmnnFbRNPo7agbNIKfFjb2Iuth2sQpK/1AYPfUvOgle383BI&#10;FaniAh/7zqgKvBOeszAgv3/gzGrY8U6mfReIK3pineswfL/ukyl5QddR71DdAxhtBCO1eta8UWzm&#10;ToPLGgh5TSE5lfxJdha+6rWYtB2WTVPRG42yLi2YO0AYbXdg5Elg8NcFKy2EwcesUmG5/ZZWbPBx&#10;QeQ1D5QS/NvRP1xnZYCuX/jbhNHKqXk898Rl/PZn71h9unCw3Kv97z//GJeuTFIt7kJ8znab74kE&#10;mK2ajqf6DKmPkNZnTN5yHJPi+ZFuXFn/STXBc9aUyBHK8WiuYMsN4YKO1IClcFkQLJuWqKGFVIDr&#10;6PioEJDCzOre6vaOuZNJRWl+SXX15Nzc0kYqJeNWnKjsder3qdKEWZdAFW+mfjQGLCoq1ZSLtK2C&#10;jpIU/E176IT2R/j/PZqOXdB0PHJ4/J2U/D32qBYMUhLeLqMbmdTR4KkCK1qq9GcNMlQfUPC955CV&#10;gMTzaOfHTGuOVKtObRmSsPB0gSUXlHby2qlLI4xm4W+5hMq+mzy2C0jIzsWhOD92R5chKrMcLeP5&#10;GDiSb60rVDFkdfDgJi6kEKZ+K8gaghHh2nd66zBS6M7ClEpo4CDrs5o/EoyKOVgYGGl6AKMgjE6d&#10;msZXvuKFEW9mASMlf68Do6D6kQo6RPgojVum9URWdy5omi/y1fEim0/laCrWkhcKCaO0EIycckB3&#10;qrQgEClMtAY+G5gbupue6TQYqWJ3JBj8T9v50/N44uEV/OrjN++bMpL91ycf48bNeZvji8vZ9qlh&#10;pBBoZuluq3CsEMrsE8WWhivntBGQFNpQSq6clrIdVeUg0s23zlxHyudKPrCFmq7TEmAIpQ3DJPoc&#10;/6cwnXfUrWy5IqoTdQi9U2jKNcFIXU/l0Lwjba+5gIpkofcRZuXdCaagNtzu+xiSMzMIOYkgGgi4&#10;a8PcdWKaL+pb3tpxEIx6l/MxfD6Pztip46a6gPekilwTjGzQoJCqAyKtwcquSkBeHY/rII/hgNTm&#10;XuTUZiCldATZdSeR13QGqeUjhFEp0rOykZKaioy8LDQP+zBwtMAGD0rrXj1fHCgQRnWjeRi/WYr5&#10;JwtCMFKXYYWT7wSj3uNp6DvhtJhQ6xINyMo6VQboU+z/JiYYqSLK4GjLAxhNOt1ejx+fwJe/fAsv&#10;v+yBkYpp5lUfJoBWQ3V6VJO8hNxtToUGpXILTASRsucSc3bZCFknsnE80YFRqwdGNYQRv1+p3AJO&#10;OITkyDLLtYhVPW8iwyfckvLpPIv34+jysNNQ728og85rTn26YOXu391fGN0UjPz3B0YJWdt4A0bb&#10;aNIt2aL0WJVw2RhITiaS4uwWqqtzMuQ0qlTqtwuckHn+lvpRaE0WApHHNh2REzqWreV5v1bs6/eb&#10;R+48T+KasrMaRzNQYTBaBdDdmta2yDmakviMHJjXdGxs/wlkN5XfkldogpH+bhxKtzBkpP0ON4XA&#10;uhXePJaL/lOZaJ9Ls7pzn1YZKHTpDDTUcywR0Zl+HEguwZ64YhxIyuU9r/U9cUgsqkZMXg8SCwfM&#10;YnxdiKYl+JoRn5KLjMwENPZmof/o+qZ6Nf0JKAukIbWsHjXj9Vh6xu/MGwlGSlXn9bkRjHqOpaHn&#10;eBK6jiajYz4JDaO8bg1Czra7+xC+X5/WHsBo1SLCSMpFQJIplHZYhU4Fo6AqUrM8F0Sq1GDKSAtj&#10;CaPitsOWLqlFZW28kKv6eUJb9iO11IFRXt1+FDc53VvDIaTU7YyyfbxYPfNDWzAlLxTXJGLlzNw9&#10;dXf97zItetXj97/9Ej757ffueuHrRvZ//vJTPPrIIuIzdyGK5yNdMLpHIKl+naovdCylGYh0M9vo&#10;8naRhT3GN1FIfXxdZVwKCRcBSaZRddOU0/5B8wZynmZ01IKVQnKa21DWnxynqZwgVAQnTcDL0Ua6&#10;kV0TzLwwkkkhWAYZFY8m5cOdrtecLDu/9RC6c/vqjc0UEkH2aRvi3cn03e73a75BYZ4SFVblsVR1&#10;dRdGqkqidVTKHNwqjMzm8tG9mEcgZaGeA0sHRJ9ifzTwkNHxppckYm9CKR6KqsKuwyXYeagYOw4W&#10;Y3+iDwn5JQ588joQ6+sglDr4vBUJhb1Iq5xDnH8C+5JqUVDnQ/8RtwHhqioSjAqafdif1oXUynaM&#10;XSvBwtP5du2qQ6vUzpradLSeY0rQSOL/Uvi/EjTQGRZ2NFEJxvJ6VbdqZx/0qGQGtxfWun28R3sA&#10;o1VzYXT06Di+9KWbDoy07kcQUpdVhdJiMoLrjYIwUjhOC1vdEJ1Mr2skpviyQCQgBZYyrAy8A6Nt&#10;SC7ZZp0b82rUjMwLIq2F4IVavBeJdITexIQ7WQqdrpIXGtp8poiu/03D6AjOn3EWvmrO6M+EkSpw&#10;b9TJdav2X3/+Mb74pWvwVWfgcPDcqEtvin/HXaukhBwVs92H0au+4Mp1B0arQJJC4o1tc0jhNzbV&#10;Ea2qO84ZXBAkOv96r9SRW97F5oNc49+ZpXssC1BqWACydUh8XS0snHVTznttDip8dErHIKjZe9aE&#10;6vZZEo51CL2DOhKMNP+gSuUbhejuZG64TnNHXljcb3O/W2FAzVVpe02NdSfagmG3HYcLo4LGaEtl&#10;dzMLLauQz/W30t69mYWCkNK7O2f4Px2ThUyUdd/FuqJNTElMKnUUm51HCFViT2wxDqXUIi6vC1GZ&#10;rdgbX4MDaU2EUQfi8gNIKRlCUvEAAUSwlE3A33IGxZ1XkVl9HDk1jdynbFs75p4vgUiKNr2iCgcy&#10;evg9PWicbsbis5o7KsTEde6/p32ErO9ECi0Z7Qs89yMdaBg5hebR2yhs573U2M9jrJbvynQUjJxr&#10;zJIZPgMY/aNX7HZNMFpaGsHnP3/N0ru3ZavUjtWIU+HMA0jI3bVm8avNG/FRAAolLaTv4E0Rh87F&#10;dGtApXIfWnuiQoTF7QeRQlWUQhhlV+6lOdk0IRDRBCI5wruGEd8rGHX3VxFEkRvq/a2YYLRyeh7f&#10;/Ooz+Nc//AD/8ecf4l9//3389Xcf2ByS1h+5akmAMlCZRYaQa//Kz37r+2/g5HM36fhH6JiKkVFy&#10;yKmenr4NibnbDDR3BFM+jyUhVjMcb6GN+SfXwigEpCcIpGt0bASPMo402euu1eg7mYXGsWRTRYJK&#10;21yKZeOpOZ6UkTfbTv8XsPTbycE+S6oULvDofcpk6jqeQZWWjrrRRAv5aYTqBZL6E+lvF2BeGBVz&#10;UNUxlXvHUJ0cc7sneSEcNHcyF0TlXXJeDjDc7buf5oAoCurWahAK/q5gpIrbuWojIlVkJZz2II2D&#10;Q0U3pIr6jzhrrgQjN5FBLdcFKqW161Ep0/3HCjBwknbCj+YJqlwqok3DpFs0wcjXEIdDaQXYFVWK&#10;g6l1yKiaR1X/VVT3XkJW9QLiCwZMCcX6OwmiflNEiUWDBNAiYXQO5T1XeE3cJAwm0TyWw8GDe76k&#10;iuJR2uHj53oRlRvA4exe5DUNcuBUhsWn/Ri7yn2mKhKMek+kY+C0lFAaaocrqISmkNt4CUXt19E2&#10;fpOK62FUDD6H2rFpqsKHuP08Bhrw8JpVbcNI+3evJhipf9vweNs/dMVu1wSjxcURfO5zQRh5kwrU&#10;ryWlYI8ByAskN61bi2L3xSpp4aCpIcFIK/bjs3baSFcxZ6V3pxRvNxhlliuO7cDIraig9yXm7kCS&#10;b2dE4GxmlvlFRzY52YGbl06GGur9LZnSzV27eGYBt2+dxdtffx6/+OEb+PVP3sLvf/YuIfSeAelf&#10;fv8B/u0P38e//fMPzP6Vzw1WKiHkgZXMBdW//Po9vPvBN3Hzm6/j5jvfwNWvfQlLj51DYL4dhU1Z&#10;dPS7DEqCU5JvO49bZDApPKfXe05mYuGpEqeIZRiMXCAJVmNXfMGJXp73ZcXcpZYyeP5ToX5G5YSH&#10;u2BW6zqkjlQt3ErwBFWRWlO4pYrskedUoTmF7NT0bIa/s/R8KbeFzvR0lgHJOpJqdCpVpBErQaSw&#10;nApqujDK43fk83V3xX44gLy2leSFjcwFgrLrPqt5IsHAySqkGgrEW4tv/ab7+9pmtfDwzhe5pZzy&#10;G6LQNJzhLPIdTLdiqVXcVs0Ha164jBBT+/nS9jh0Hc0y5Ttrddxybf7PyvpE2Ka7NcFIoa9DqT7s&#10;jqkmNEbhbzuPmoHr6J59jKrkYeQ0nCSQehGd20ootRNKXUgpHUNmzSLyms+hJHCB+3uTA5AlVPbm&#10;oW5QakjHQo8JhF0D3z/Fz3XgcE4nEovH0LrYgSPP+209k0Bk7Sk4iGqYyEdhWwtV1xSyas4hr+Es&#10;suuPoazjJHrmnsDQhY/QduRZnk8tWObAydN2pKApeP1F2M+7Na0zKqUCGxlvfwAjmmC0sCAYXQ0q&#10;oyCIXMso3U8FtNogL6SQaHui6eD8u9E8lWwgkpV2ROMQ36eyPYKRsuo0Z7QGRgReVpnaGxBEeTss&#10;G85N1b4bs8/xOxYX+h0Y/Q1UXvDCx02muHRuycoBnT0+i2OL4zh9dAqPXD2Nx2+dw5O05x+/bGuQ&#10;vvbi43jn6y/gg3e+go+/9zX88kffxO9/Llh9B3/53fcIq+8boFxYCV7/n79+jK+99hz6+N0T1y7g&#10;4ktfwaPvvIVH3n4DK19+ChOX5tEwXEMnn2iFbAUmKSBbIBsEk0zllRTXV1+ZhacJowggci0Usrvm&#10;Q/1YvJnA1EwQNY2nmhJqnU52GpkRRAKSrhF3YaxUktpVhCAUBKIW6mZo4r18n1VE6D+bY9tiWX38&#10;3drhRCvLrxtZjr+yL56vJVj9PGXRmfKi01CVByUy1A+kmiLYLK1Zc0rO/MPdJS+4UFgLovsHI32f&#10;YCs1KOWj+REXfqFt4POygFsde59l0QlGUkhWiYMmUEs56lHHyIywNqOCtOaGfGymilUHVvX+6Tud&#10;zfv4/oToZJpLVuZjfG4mDqS2EQBL8LWsmOKpH7yKzumHUdZ1GakVM1Q2LQak+IIeC9Fl1izARxgV&#10;tp/ngOYaj8kcj0cWlZHArPMQQ9jlIaNyAmnlU4RQPw5nNWNvTD1fC2Dkejmv6RwqojQOTBJRF0jk&#10;8Wmk8ppHcvEUcuqPEkwX+RsXUDP8GI4++gMceebf0Hb0y9zueB7/fbxeCSLBSOqoYfPlBndjglF5&#10;RxLG/sF7GbmmQqnz88N44YUrVhJoHYxk8Tk7rZurTKE5VfKWKorJ2GmT1KpbpfCcVmqrDI2glcGR&#10;mWCkXvbpFVQ+RYKR+t/wOzlCTuP/pWosLHcPIJIpky6jaG8ok+6/G0ZXCZs18Am+rmSFC2cWsXJy&#10;jgCaIXymcerIFE7pkSBSSPFrX34cr3zxMTxHEN2+eYbb74QYVVD1Ek3FVW9cPI7HbpzFs49fwpef&#10;v4Wvv/Qk3n39c/j+t17CT7//dfz647fwH3/8CE88fpyOJYWjw1w0j3Wg/+Q8Fh67gUuvvIhH3nkT&#10;N77xKk4+exMDp0ZQ2VVERULHEMyEjMsI9qoioBonk6w2mUJxkSDkmhYRymlN3sq3gqlqpKZroHYg&#10;BfXDCoGkO6vc3fkkKymTicruWEfF8KZW6r6ByFMpwm0CmFGy25xmB7/TtocKaZaPzdOpNpekz8tB&#10;dBOA2p6Bc7lQW+iSjig6DH4/36MuspVdiQacjRZ8OskLzuLJ8BpndzKFx9YpomZBZL3TuRvTdzlJ&#10;HnLihBD3IQShvvXbUdQaY/DVPJ36Tmm/TSVKfQYVqJupqGPmhDRXw5pKGlFlbFXj1vnUXKHOpUBo&#10;lTIibOOWzY6FvkOp27zvqzkgym9HZvVRgmgFuU1nUdRxHu2TN3nd3jJ1ojBddF4bEov6HRhVzRu0&#10;8lsJr9ZLKGyYRGUrj0c/j0tvLI9LKip6JwmUy8iuXSCMhvFQXA22bUvFwcNZaJ/yY/4xqvOZVLS0&#10;JaGoIAOZRe1IKpniAHkYxd030H7sXcLnWxi88DFOPPcXXlN/ReDE11HSnkZ1qKaVzrFyTIk43K/7&#10;oI4UpqvoSMH4RDdhNBDRQf8jmWA0NzeE5567HBlGCqcpu03OS6GeGEGJMIrL2MGRZAxHv5lW7Vax&#10;/drBeHt9FUapqB6MQ1YV4UF1pNGanJFqcQlMbm25e7VE/zbklB7CqeOTuHH5s4dROHgEIz1K+Rh8&#10;Ts3j7IlZA9CZYw6Ezp6Y4etzuMj/O5BawOMPr+C3P30b//nJRzZ/pPJAqszwT1RCP3zvFbz7xufw&#10;6pdu44UnrhiMrl88Zp8T3M5RAelRwHpUzf+uHENDRy7U3FDtO+TUcyrjUdyaTzC0oJ/vX7p9E1de&#10;fRkPv/1NXH3tK1h+/CJ6j/TxZi6FrzqJMJLC3Eklkr2xKiKA9Cg4LFGpaIV7z4lM1A7FWyO52kGN&#10;3FMt5NMwQggIRoRFaMKY6qh1OsVCTkpakBpbDdE5ZlAKqiON8lUjbPrRAmtTrWZsgo8cg1qH6GYe&#10;vpCH5edKOaIvtdBi23wK/E374W/eTzDvs7DeZtUHBKOOaS2evLvkBYHBQORZTxRSMvcII4OQvouf&#10;lxIq70xw1Beh51VD3m3QNiskqmPqhPMcc7PAzLQ9rtnvBOfYgiN9HU8pVWUBDpzPtblCVbJW+NP9&#10;zD0bP+8cH1Ws2GdJATl1PUirOEIlctbUkVRP3dBVQuMWoXMWiSUTiFJGnb8XKaWTHMhO8z2nkd92&#10;ge+/jOKGMdS3xPG4CES87kYH0TL7ks31FLae5nXUhrhUP9LSUpGfHY+61iw0TpTAX1GODH8dkgpa&#10;CboewmjEQoMNs1/F4JVfYezWnzB87bcYuvJrDF39I9qPvsDt1zq2fc6xCsFI6oj79ABG99208HVm&#10;ZhBPP30Br74aIUxnCQZFeyx7LlbZc4SRWkMUNh2yxa0CTgcflT2nm8KUk2DEka8SGNTfxN+oFefq&#10;2HiQJ5HStDvKwiiOA4oMmq1Yom8bL7JYnDs1+9mkdYeUz+prAorAorDbOULhDMEjxXP62LQBaOXE&#10;HC6cWrD3XDrn9DGSCR72GcJK9vjNc/j809fx0ucfwTdeeRrvv/1lW4P0u5+9a/NDgpQ7b/SnX38H&#10;v/rxN/Hhey/j7deex4ufexjP3L6Ex2+s4MSRMeSWxVgih/oWJfGYJFLpSO0oFJdVyou+Pos3bw16&#10;j04QRDcIpFfwyLtv4dZbr2Hly09i4tIxDirqrbna3OPOYsFVK7CCkwqVLTxdavNFel9gWX1nlHVJ&#10;x09nVt6ZiBo6SHU3rR1yatp563/pb4XyKqiOdM5VckgqKKSOeD6VkZlOVeQUeyVMOmKczD6qMJka&#10;sBVTiaTm70Flb7yFFC3RwsKGRRwQpVrTv4L2/XRe+1ASOIy2qWwnVBcBRpovcnribH2+yIWAgYgA&#10;cBwujc+VdFHRG7fO6WxmIQjxuZITlAjhhgAjQcg1/c9NmpApfX5Nd1w9D3eYwb91n7qO1c1SlIOV&#10;ElW2pPbBDYd+WnPgrGO1myooCyW9Z5HTeJ4qRokJZ535oM6LvD4vo7DjIrLrjuJAWgP2p9RT5Ywj&#10;pXzWkhh8zVJGF1BQ3YGKmsPcf15zPfloXnwR3ac+ROPoTV5bKygsq0RxQRLKSzPgL8lHckETYn1d&#10;iMsfQWz+EA5ktRB0PQa32skX0TD3NX7HN9B7/mMMXP4FBq9+gv5Lv0TNyACv5R3ms7wgkiq30CeP&#10;j3veNrRI58BjD2C01gQj9XR68snzVEYbwEgjUetTRBCpPUR8tlo2KBSgkAghQ/mvuH2Sb5etOVKH&#10;V41+dXHXjXB0wtFzA0e5cg5lXTTCyFfvzBl8GhjJARdQBaycnrtvad1r1E/YnI8gIuBYyC1op/n3&#10;OQJI/xdwLhNA7vtXTs6bktFnTCkRWPrMJYLqyUfO45Grp3CR7zt9dAYnlydNSekzCs89S9h87SuP&#10;47uElJId/vir7+Df//hD/Ndffoz/+uuP8R9//sjmjP79Dx/i/MVxHnsej9zVckBqM57s327ZdJoP&#10;SjRY7UVulVaql6HnyCiWb1/D9ddfxRPfeR9nv3yEKsRvNvMY7XZe0HyYuJWDoQsZ6DySirpRVRiI&#10;svkIDVKUgFLYFG0jeK2ALw3E2iBFKd0uiFzrP5WNlslkZBI4mitU+rFCctm2PmZ1Al7frWKaCjMp&#10;cUEgUuhwjtCppvpW6aO64QRuW6HBSIDUIl1rzNbBkasa/xFGhYRS01j6hjCSMlIRUcFlKzBy4SBo&#10;OKWOHGekif7yrljLLmwcT6KTcZ1wZJMTU9UEPWqt0N1AyGtaX3RHhxjBLPEj6FgtOYIOU85VNegU&#10;4SjhOVTV6kif3YoZ3Gz/nL+dUOZu5DbkoHTgCVSPf4Uguky7grzG08itP0FAraBm4Aa6BkZQVJiG&#10;jIwk5BRXIa18HMnl08ioWqDNUNk08brOQ1ZFGgE1ge5z/4TBSz8jPJ7kdXkcRaWFKPJFISMrA7HZ&#10;1YgpmuJ3C3pnkVI2hti8dqRXTaN69AU0L3zDYNQw+xqal95F56mP0XX6x2iYPsftlsrcZyFfZ77N&#10;WfemkKjmjYpsP4NK1HMOpEoFdifUSgu+HskewGitOTDqxe3b5zaYM1Isumw/4jN3GIhsbZGqLtCs&#10;DBAfpYa06NX9v55rIWPTeCJVUxq6ljNs/VFlfwyd1SGDUUGLMumUERcZNFuxWDrakppkXDi78Klg&#10;5AWQVFBozufUnIXd3Dmfk0EAnSFUlIwgZaR0bZX6OX+K4LE5Igc+FqKjatLn9T36Piml81RNj904&#10;g1/+6BuWDffxB6/hvTe/iK99+bYBSOWM9Nnl2REsTg3Z4xn+rVDd809cwWsvPklAfQk/4ed+85O3&#10;8P/991/i5RdvIKs4GtFUry6Mwi0lf4cByeaHCKckHrvMUjrC1mKCqQ+LTzVh+bkimzNYeLqczr+G&#10;Dr4ZkzcC6DpSibLOZF4Pe5Hkdz4vFaZFlso0quxOoiNRG+dEQiKJ4HFKqoTDyGk/kYGydsKMgxVb&#10;1Mqb3U3zDsGodK/BSNY6l+bMGdE0wa5sP4V4tSBzLggi2eTNAlthr5Yl1olWnWlb93EglGTQkYWD&#10;SI+q/Lyl+aLgfI1q0DnOJwgiOiMpkrbZFOsB5LZaiAQjc15BCAna1qVUv93jgG6rENL7dMyLW+9h&#10;ga2N1JWF6Iz07fN8Tc7TWb8UY/CI+NkNbM37g0pAisvUg5wyLb9hN5KKkpBSfQH1c++hfuZrqBp9&#10;hudpBb6msyjpfwqNE8+itTOAqops5GTHo6woBuVlOfQTrVQ2/TafdDivg+qmjb6H12TLNPrO/QAd&#10;pz9GWd9jSPB1Iik9G8X+w0jLzEKcrwO+lvNoP/oWuk68hcqRZ1A++BSKu64SBKdQ0nUDNeNfQP30&#10;i6ibegk1/P3y/jEek2ibK1K3Wnc5gtK7ywLRNkeuAZWiPvUjiU4zPu1fEEoCkd7vXNdOCFTwcsw5&#10;Fu6xegCjtebC6LHHzuDVVzdIYJA6SubI2+rRacErHzXhLafkToSHQOWG8jK226i3uPWwtSJQOE+r&#10;8ct7o0wdKd1T/79XGGnBq9omVDVmGTzuNky3qn40/3PUFI3mZZzQWxA+VCuumQqighFoDDKETgg8&#10;BicHPIKSgefssiUh2G9dXIWdEhRuXj2Jn/3gdfyvP31oobh//6MTklN47jc/eRs//t5XLVHhpc89&#10;Yhl3UlLHF8axQDjNTw1geW7EgHWN2/3CE9ewtNxFlbIXCXlbK5TqqCZnDZIGDgWNezB2NRejV/MQ&#10;oEPvOlaJ4fMTmLhyBpNXrmD4zFl0LkyiebyN6iefI+pYnruHOEjZbYv2HCdKo7pom1Wat0J0a0Hk&#10;ms0dqVIDb0qNMt01QgrbuiByYOSE6nTza2JdjdLmqY40hySHqYKYpoqCqebO2qcMDniiDUIK1+W3&#10;7rWMOyUpqH1EOIxssetg6pZgpH1UarWciDlYOVs5F0KncSyJ++X0wpG6kGPyzreYswpCqCwQZ/12&#10;AjO5Zs5i28i/uZFpW7whursybpe22WCheaGw/2tbw1+zz7ivB2HjNS+MpASktjS4yOL5kzPXd5Zx&#10;EOpvSUBeWyfajp3D8JVFKpozaJr/Chpm3iAw3kHL/FfpHx5GYtEEohJyUFZ4GA38jrz8bBzMDtii&#10;2BhfAIdzA0jM70BVaz+vhRMo672FrKp57IsrsQW1CWnZSM70WeWGusmXMHb9N1j50r/i+LOfYODK&#10;r1Ez+jzSS4a5jXPc3jO8ViZR1tOCgtYCQnoPt3+3gVltLpR0o6iOBhtKzJHi1zUsU68nDbI1t6k2&#10;5jqummsLLTMIzst5n+s6cI+VYFT5AEYhE4xkjzxyenMYpZfsDcEn3EKtxj0mOCnrTiWD1KxNlXvV&#10;7leqqLTzcHDeaK8Do3sAkmAUTSA2dxThGlXDVlpHrM1+cxTQeQHoBAEUDKEJPCeWZBNhIHLmhAxC&#10;UjuElsDjzg2FwBP6/tUwn9cEo6tUPz/8ziu2fshZM+SsHRKMtK5IYJL99Xffs8SGX3z0Bj5490W8&#10;/tJTltRwk/t6lttybJ7AGOlCbslhgshJXrhb07xSfv0+Oguejxq1Kd9JsNG5NOWjaawV3ctjGDl/&#10;ErM3r2Pu4YcxdeUi+k7MUPW2ozyQQ0eeaKpBDr1uSDesMz9kad0RYGSgokKyzDo6KnfdkcIhNlcU&#10;hJFCdYJRMW/akUt5FqqzBIrHCw2YvVQhppgec+aLRi/nGQxqR6hcqIxUoFcwKuuORgedfnioTjBS&#10;MdVqtSi/Q4hOzl9ZbW7mnBy5HI7C05ofc9PXtc5K17jBSM6Gjsd1PuVd8WgYSjMAalu0GFVNAO9l&#10;sa3NWbXEwMff12+ZGfA85r5Ok3pz36MRvv3fYLrFeaEgvEIT9xGAZPNQVAFuOngxHXkVj4XClgEe&#10;l4GVHIxc8WH8er6Ffxee5KDlTCeqx1+ycFnj7MsYOvMWZq7/kAOKR5CVlwN/XhwqyzNRVF6Cgznd&#10;BFE74vO7Cas+ZNbMIrP2BNL8VahrrsLhrA7siSvDzsMF2B3tR1JOFapHnkb/pX/C4JV/wukX/oxb&#10;X/vfmHj4D1RBL/L6moCv4RiBdJT+qYzXoJY27OR1HM1zmmQdXxX27Tkq+DgmEIUPshQBsPV2fK8S&#10;PzTPqWvDrm1ByDVe51JK3kr2glF1IA0Tk92YfgAjA9HERC9u3jxBGN3GNpXmEXxcU5gut0oqhjDK&#10;2R4RRrbaX0CiQloDpaCSUnUFpXFrTZBCO3J6WkymeSNnJB8ZOJuZYBSTtR29/TW4fnnz6gshQPC5&#10;E4LTfA5VDRXQySMOeAw+hJDBZ1nhOMKHANI8keZxFIpTsVMpqCvnl/ldq9DZCDyRTPNJF/kdmgsS&#10;jCLVqHPhZOuLfvs9S2L49z9+aI9//vV38JuPqZ6++1V8580v4ZUvPoqGjhxTid41O3djSiaQ0lU7&#10;dyUV2DwTvy+rXIMIFY3MQcNIHQILwxg5dwKzD9/CzI0baJtppGPUosMkvieJjicdwxfzMHDaaczm&#10;vWm9phtb65D8DQQQFZBuXqUfSw25a2VcU7y+ize7JSoEkyo0PyRz/5Y6GrpAGPF9TVOERgdBFAzT&#10;FXNE3jpBhxEGIyd5QYtdN58vsnI7cv50rnIg1mKd26TyRlYlQqPloEPSPpd3ByFBCCl8V9mdgKaR&#10;DOu/o21wt0O/721bEem3I5mBMZhSrnCbJS7IuXkAodcEgxI6RqnIcoJfkKzqo4ql0qwdTHBshAOJ&#10;fjUUXM0KXGf8Lv3PcaoEkmCj33J/j6DSo8JVWgfWMpeKnhNZGOYAQgVKNVCwBJSnlQCjRJQCLD+v&#10;qgi5VDO1SCk9RTV0k+B4hp/7JvpOvYPa0Sd5TTYgKj4N1eWpKKqswP5spXy3I7GwB1nV06ggsAq6&#10;n0BxfTdaW33YmaREhX4cTK7C/sQCZNXOUoG9ZxlyvRd+joXbv8PDr/0vqut/RtXYK0gtVuO+88ip&#10;OUZA1KJ5JsGySQfP5xpwVIPRgc/6cHMk03tlgpJCtSU8PgKQF0g2Pxc6thwQCEad6Zic6iGM+iM6&#10;6H8kE4zGxrpx+fIyvvpVwii9mA6B4NEKbpkmqDOK91qFBCuSuokptdiy7jxg0rySYKS1RMn5Gok7&#10;abz2vSpbco9rjLQ+Sc3kxifacFOtxqmOvE4/BIng3wKJoCJF4agfL4C0BsiZCxJ8XMVzWaE2gkdh&#10;vHsBTyRzYaj07U+ClRXCYRRugpNMcPrkN+87lRosvPch/u+//MwSGOJzd9HuTR15zduqXK0kBKT0&#10;YjXtU/1BOviGTNQPN6NjvpuPuXSk8eYkBaOmyXQr169sOzVlW1cl+Qhv7KUs9BzJthFnFT9rykhr&#10;g2gCk3vNmRU71duVNKF1Rrb4lc5N6eWzVEgGo2CliKEVqh86jvb5FJR00Wm2OPNGUkiNo8HFrx4Y&#10;dc9T+Y1SyRiMNnD8QRBpbsYJVdHB0KkoWiBnryUNAqv2TVWh2xdU/kqZY4RQT6IlR3TPCTyrEHLN&#10;hZF+Z6swsioR3ckEbjp6qAx7qMb0qGOtRcWN47SJZGfR8UyKJZLIOQqSdj5oWvu16myzrNSShR03&#10;ghFN/3cdquNUHSAJes5no2xuT+fBMi+fcsCjAYSpV081D61RW36+yNL0D8ZnI6lgBlWDj6J+8oto&#10;mHkZ5QNPoKDjAg5l9eJgVCZqypKQX9lgyigqpwUJBV0cZJxC0/yraDv6Lo/9S6jrO4b40gVUDD2F&#10;vMZjVE3jqBl/Cs2Lb6Hn3I8wcPlXmLz1K5z9wr/x8RNety8gt3KUIF5A63wAQxdLeE0V2PWloqqa&#10;89xI2d/JdB30czCm9hM6Vs71rbmjtaroAYzWmwujixeXnNRupW3HUXGsg41njmgrZmqJ5iok1R/z&#10;gsfWlnyK5IWk/B1IK9iN5cXBUPWFNcCg47esNq39OT5robYQgKR+QvBRuG3BUT0WaqPq8X7PpwDP&#10;Rnbh9IKVBBKMPtkCjCKZCyjB6JWXbiC7JGbTBIZ7Nh1vnic3AUIDjmRVSm+NtRCX6yjLA0lUOxk2&#10;p6OK3yNUSFINMo0uLXmBAOpeyDVn3LPktzkTlaupG0hBTS8dvxrWtXOkTjWm2Lv63mjeoaQj2lK8&#10;3UricnACkhyf1jtpHdLQSo45WpUmKu+LcmAUTPFW2MWbxKBHzSPVezq7rjMlLNCKFQ7jtli4i49q&#10;3iclojlQteZWAU5L2DiRgTatq+ujQuQ+qbJD31JhBAjeO4yUrSglNXTeR4deQqdfjMVnnXVhagZn&#10;kAmO0OUU3edSbXb8ZTwXmusQRDXv5sJm1UmuNUFKIT0vjBwgcZRv/ztso/9GOt8Fwkfzei54Ipmd&#10;tycL0TKThNjsNCQXT/B8PYKa0WdRNfQkSjovo2LgNnKbV6jSu1FY00OlOYe0ygUkFPYhtXQYZb03&#10;UDf9EgYu/hTHn/9PKrDfoGXpDTTPv0LF9Ci/7zHUT7+M+plX0LL8JvqojAYu/RGDV/4VQ5d+iNET&#10;0+g/VoLxmxWEpo8Qyg9B06ljR7DcI4x0DnScNdeZW+2AKHS8XDVp9gBG4SYYqcHeuXPzTjkgV93o&#10;MQSguwTRGgt+n9SRjbrvk6l1RFFNAs6fmbcFr66jt0QEOnspHAHHAZATelOiQUj5hOATNs8T/J7P&#10;0pT2bTD69b3DyLX/9ceP8NF3X0JVS4bBKCJQ7tHWLEYNmmrY5VDBaA5EysF1lIJRx0KmA6NgSE2A&#10;kDpyqyXLCfYu51r/ICkTtfyWw1b9ODlnmUChLq0qcmrOujvJJv1V865jKdNqqPWeyEH/mVx+fx5G&#10;LvnM5GSVtalHVYVQRp2TxLAPlX1xThJDEAz6jTtV6lY4TJlzciS5qmBQp7C1lOFhtEwn05lTlfC3&#10;NF9kjmiZCmWe+xv8He1LOIC8purZW4YRFZFAVNKaQPWTZuEvJXToGEspTqhFAqFzp+Zxrum9Uk2C&#10;/Gb159zQpFVPDzpVmdMCxlnArtBddvl+lLTHmCN35/Y2Mikm1Yoro3rNqEhDRtUsynoeQXnPTYLo&#10;KmpGnkXP2R+ilRAp7LiMos5rKApccRbINql69xWqp0dRM/FF9J7/qVVMuPbKfxAyH6N67AWq4muW&#10;0FA39RWDkbLkWpbeQu/K+xi8+jlM3JrA/O0CLD2dzcGNjwDyhHuptsev8/zoON0jjAR+VaIRwN1E&#10;hvWqSPYARuHmwujMmRkHRkkFBFEkqHxaI5TupRhqJHNbR1Q1Z1hG2bWLxy3F2i29Y4kHAhDVkF5T&#10;ZYTQItRw5RMBFp+13U8YaU5JRVP7xyoQQxhZzTkPPO7dtBhV81ACnJPKrfkk/U8ZdErllsN2HaZg&#10;1LnslOdx060Vkhk8l43GiURUD8SgfiwO7bO8ac0hh6daO5CQk1bbB03w62+lXitLT2HAMv6GHuWY&#10;nXToZG4HVRWtYSQVnUtqga4V94nO4tfgvFFpl5IYckIwclXJRvM1zpqpxJBDceey1KahaXw1c04J&#10;C13c5+6loNozwG4OIdf0vjvCyD2+wX1VgkjvqZzgKP7eYCRnqcGBkgvuVAhVVRlKA/FQIdZcLW7m&#10;/ls4tUyVwfcanB048TgT1porUvq969zDzS3t1DKTjKyKXcirz+P5OYfy3kdQEriM0u4baDv6DsYe&#10;/gu6z35kmXV1AxfRMnYDhW1nUD74DDqOv2vqp3rsC+g48xHVze9w5Ok/YfDij1A79jnC6Cq/5zph&#10;9QU0zn2dCunraFl8EqPXenmsCmhpmHlca+mc4+c1wUgt16Ww3QHU3VivVJEGQ/3xBmyDN4+Xkj/W&#10;rzd6AKNwc2F0+nQQRllVqoStUF0EoIRb8D2JudtDDffWmd7jGv9OyY8MmK2Y1bELhvaSC3ZwRHaQ&#10;G9+GM8ekgpSMoNAb4XNyluoomOX2NwCfcLufMNI80v/65x/ixJk+noMd95xVt9YEHQ0cogj+ZB53&#10;LVDegWR+tybu5SAFI6/jVAWGbqoWhTrkIJ2b23lsmU2Cr3EPcht3m0rRZL5UUSQn7ZqctbLNwkv1&#10;ONW1aVRMgpKsrEPdOVP5+06VcLWuKO48ZOpIMCrqOISWCSoqjzLaaLGrqT1+v8rsyPGqmKgUvRJv&#10;tK7Ewl906FJEXaaG8vid+t6tQcg1bYOqaTv7tB5Gyk5U+nZVn5INdGwzMXGjwJSndw7GYKQeU4LM&#10;HWBkYTyqU6Ui21zPHcJzelSyhI61wpQ20ucxkSJyVJGjlOxvXher6fZrnbwZX5MqUmakwntZZTvo&#10;pLM5ULhEZXSbqugSygmZ9uPfwcjNf0bfysdUOI8RiKfRNnGdx+phBE68R9X0EQpaV0wxNS2/Y8kJ&#10;g1d+g67TH9i8k4Am9VQx+ASV0VfRMPs2P3edv59JEGZxW9ZDyDX3WOo43ROMeA7aF9J4XNV1l6Cm&#10;mlRxYNUPVK8rwX31GD+AUbi5c0YnTkzhpZcewbZSyue8ur1rw3SRjP9TxpWy5DQflJAdnGfa8HPO&#10;/5XEEA6ZrZgmtK2gKp2lvkPhozg6x+ySQ1iaH7J1PZojkvKRww/B5zOY8/m0dj9hJPs/n/wUj98+&#10;xmOzD7E8xp9+3mg7j3E0UssCvBYWkVnZznN8COlF2wmdeAtveR2n4KCq1xq164Z2R+2qmLD0XCnG&#10;rvpQ0ReN3IbdVoWjY3pVpWxkctbtU+thtM7423pUZ2ErOWThunT7Pc0bKYFBlRgEK/2mvlffL8UV&#10;8Xs1T9Qaa/MgVlm8UMkUe6yIrForOGuopIzSEVjIQOecYHR3IJJtBiMpTlXjVmWG5ukkDJzNwvQj&#10;+VikMw939CEHyu26E4yUtKD1Mkq+WFeRu9lJRXf/FowEK4UqNfAQHKWQbJRv82erYTs7VhUHLGNv&#10;+uECU0DebZS5C5SbJpJsHjCvZjedteZRhgmjpwmjmyjru20FS0eu/x5953+C0p5HkF45h4rO0xg+&#10;/nnMPPp7tB7/wMoDVTb3oGf6PGqmXkHDzKtomP4KmudeRuXQkyhqv0DIXUVx9y2k1/Ox/ygmb2kh&#10;txTR2u3ymq7be4WRlKk+p0w6X71S6FdrDDrKdrX5onOMH8Ao3Nxur8eOTeDFFx/GtvLeaF4Yhzga&#10;3mlJCOuhQjMQbXfmEwgIU0ZBCFmTvDz1J6IFQaVWD64pxBYJNncy1brTBLImBZXyq0wr+07/Liwv&#10;DoUy6v5W1M9mdt9h9Jef4qWvXEd2WTRieA4+NYzyeR79eUgpm0Vp+wqd1wnE5+bQ8URb7x8tFPU6&#10;UFet9J/NNUckh6lwjBaiCkS6yTsWg3XjCIeWcd68d4DRaijNyWjzOmuvCYL1w6l0HukhUKhldp3W&#10;GwVhpDTvGqkL+94CayanhadrF7uqAkIqnW+8OVgpIhVslZKvGXIaDlqWIH+nYyHVQo5lvVFOph7B&#10;ohBd+D5sZndSRqb8aO3zGdapdDqC8zQHukUYueE5ASNSeE7g0byYZcrpNa0t0qi+JcYAXaPMQm6P&#10;lUIKvteFkUxKQHNMw5dyYf2wvNsYVEVaaySlkENw2TxU9W7+RiqV6wLVzC2U9j5pCQdDV36FgUu/&#10;ROPMK/C1nkdZ9yVMnn8dC0/+GR1nfsLjsoL+rnyMDtUQVovIqJjhd1xA4+yLtl6pavhpFHddQ0Lh&#10;BLbtrUF0fgvGrldzu7YAo5vBY3lHGK0ea723czEDLVPq35aAMgGo10k20fXr2gMYbW5eGH3lK4SR&#10;FqSW9ShGvIE6CgJH6kRqJVEp38H3hHoTCSDelG09d8197U7m+YzCcyqiaSONgHL441DUFG03QX5N&#10;NI4fHf0faSFxr3a/YfS///xjfOutZ1FUm4QoLTK+CxilFWqR6w4zPbfXDUa5SCoet4WB+Y3zSMgr&#10;RFV3Fh2pz1pFrIGRnDpvvMGVvNCoWM6n/2w2oZBgk8Jaf6R2IkWBg1QlKc78yiYOXDAS+HRTbwgj&#10;QZAwaptL56h/1VEoZVnrjQo7nHkjf+s+VPTGGoSUMOEorrX7UN2XiIouqoN6hZ3UNZXXHQc6WqOj&#10;ChBSeCrMqjCg6i36W/ZZ2LGiJwZd+t7Fwoj7sZE5MArOGdG0PTKFCVVw1p4TjnJiTRNp1ibD0tjd&#10;lHbXgQpGhJWN5jeAkROey7RKEbbwNUJ4zgBjYFGliNW/i5oJIztGjkPV85J2p5CqO0Ev07yRBotK&#10;2V4Mq/yu0J3Ci1qHlEVoWYkcqgdlmPkb9tKSUNrdTHVzxilauvJTB0gXf4bAye8icOJd7uNPMH7r&#10;DxaWa59+FF1DI2jsW0Q6QZReOoKcmnnLwguc+A7GbvwaLYuvYX9qB7Zty0RMejGGLpRh8ZnVZIVI&#10;dmcYeY6v/n+E98NyDjpms4P3hAYWqwByry2ZwWhNLcEHMAo3F0ZHj47jS1+6FYRRd5QVnEzO32GZ&#10;cJFA5IIlMW+785omt12IeKFyD+YonmCvI4+S0gVcEUgIWVlHLKq7UnHqxDiuXySMzv9jwujffv8D&#10;/Oyjr6OxM9dgFA6cjSyNANLcULJPhUv38pjvJpAEpW2Iy820RYSp5fOI8w8ip6qATjcXvUt+UxVe&#10;R64RfDVvxuFLfkuz1o2trKohjpKVBNDJm1fVoDVxXTUQQzWRgq45xyFHctQy/a9pdPMippovkkrr&#10;PZltdeFcZ6yQiZRYWQ9v+OC8UWnXAXTMZKJ/uShMkchpxBMq6VQDqcit2oPM0l2IyYxCXm2KZYgt&#10;PqsQU7GtoVIbde2H1jL5mveiiGpPxVj77qD0wk375yYwqKaf5tyUNKFRdWl7vDn8wqYYSy1vnUnH&#10;KLfDcZhrHagpUE26B8OTq45z1ZRwoVT04lYnzLY2xZim9UJ0kgq9CTCaK1PoTVmEZXSg9YMKaTrH&#10;PAQkDgwFIRdI1tCQQNL6Glcdu9ura0EVMww+axZ+Klsvmr+7G7VDO7iPbWheeo1A+RBDV39trR2G&#10;r/0Ow9d/hwE+H7zya/Sd/xi148+havRzBNc30Tj5eTr108goH0fF4FPov/hLLDz+JwyffROJ+SPY&#10;8VAaMnJSMXw6D/ObJFfIBCOtM1Jq9loYBY+r1sktE0BLOeheyLOmjTqPHVN5dnyk0nVsws2OGf+v&#10;OaMHMNrcBKMjR8YIo5tBGHU55Xpyqp3WEW4ITkAy5eMBjrNeiM4t+PfGprkeJ1QX+f9B43cn+XfY&#10;b60J+fFRGSpql2wtk3XD8uRWdSb/w8PIWTz7XYxO11uYbisZdVJC6tJ7KCUWe2JSsSsqDfviExGf&#10;o6aHB3AwvQgH05r42IaDGQ0crRdh4IgSD9bPtxgUhlLMYYZgRGU0fDnPwl2qVKARZydv6nqqCoUz&#10;uqiwNoORrGFYi1LX39yuyYG3TKfbmiYpFtcZyzErwaB6MMZgVNCm9gWxaJ7IN2W0mryg70ngvsWj&#10;NNABX9MCsqqLcJjHJDYnH10nyrAsENGhquyQJr+HbYU+VcZEgoUc/QSSkzqeZ5mAkfYjkrlhSLUC&#10;1xyVkgA0RyXLqlCn1r0WedAC9MCRdCw/X7oORLI7wUgJC1JG1dxG3T+hCgohINAEIz5Ksej3FQaX&#10;0hGMKjrjrQ2H04Aw0Y67M/JPtt5VVsrJgKSsw/3OvNEjwXmjR6mKCCI5+KqBBHvvmt8NmtaTNU7s&#10;I/DL0bL0HJoW3sfApZ9bb6HBy7+05wN8VDUFKZ/SvttoXXgF8ze+h6Fz79jcUGHrOaqhb6Lz5Aeo&#10;J6xax6+jqO0MDsRXoLAwAQPH/VuC0TplZPDJRveiMiY1P+ij8TzP6VzzvbyGtUxAx2Sza9UtJ7W6&#10;3w9gFMnWwcitHVfUdshgoMZtBiJX/YQvVo2ghmyBq73uJBwkEiiuwtoUSPyM/m/vDf6uHgVF/W5p&#10;WxxhRFX0AEZr7D//9GOsXBhDQi6PXe42pEUAkGsKx2kQsT8hEdv25WHb3hxs252FbQ9lYdfhRBxM&#10;zcP+tBrsT63GrvhqZFSU2Nqf/mUHIM1ja8voCEb1I6kYuxaEkZzQk8XmJFXyJ5tAGr6YaxULKntj&#10;0DSRbFloG8FIr2u9Tq0cYPA3ws1GorzBtebInLFGsx5nrFBdg6V477G5quy6Gl7TTfx+HxpHnMWu&#10;WqBa3auMsQr+znmqp8eRXnUC8b5mNM8WWBVz1cILNRak4x+94rOQVyd/S1XofU1SRwdtHuxuQnWC&#10;UbtgRCdWzv0QCDQPKsso3RMyzVmVdcdgig5ejj3cgd4JRk7pJfWZOuTAiI9uCZ9wUxkj1QNUGrtg&#10;JMgUU7ko4UR1/LwDEAdI3HYquYIGqcgDBOg+Krpomye0rDpumxIXOunYLfFhg7YUvrooNE0dIgzS&#10;0TR3Ag1z30LnqffRd/GnhNA/mUoauf4HS2qom/iCVVroPflNHH/s+1Qrr6Ko6waq+FrtxJf4/CZy&#10;64+jfugar7WLiE8rQXFhMtoXazhAWnvswm1VGQlGPJZSQguCT/C8GYDWnkcXRuFh3zVGcLtFdlft&#10;AYwimWC0uDiCz3/++iqMrO9QVxQvzt3OotXc7SFYWGYbn3srKoQs+JrmLaSYDEJu2rfgQtN3bVZ9&#10;QZ9LoEN14SXTvFRizg4UNcWsgVFNVypOn5z4+4KRygG9/sJ9hZEy6p579hwVz6E7JjGovE9c9gHs&#10;OJhNEGXjoZgCHE6vx6HUWuyKLsbuhDKCqIpAakR0bgtHxcUEkcISDozC1+hojVHTRLo5bVUGUFhm&#10;6VmN5It4LUXb3ItApKKi+Y0H0TieiK4FLX7dGEZ3WpRaTgBqfZHUmBILFMP3OuM+wqhtjk6gezdy&#10;6nMQ7RtEXn2LFU1tHFF9N4Eojo8+qqd5Oq5b/L1blonVcaSd+5CH+ScKQiCSabTvrumR2miZTabi&#10;ojIgkBTqc0r/RN6ncDMYqVArj6OclfapoCnaVInmR602H9WRBmCqaK75N6u24Nke2yYvjORAPSAS&#10;NPVY0RVjIFI4zV9z0LLhIqkjheasNiDNFrVWOfM7GnxoYbKjVB11JHOBpHMkdWewI3S0rVLGug5U&#10;OUN161QWx/2dNb9LkzJqmorjvqmFfRmKeh5F7dRX0bL8TQROfQ/dZz9E4Ph7to5Ia4yUpNBx5DUM&#10;nPkm6ic/j9KemyjqvILMmiXk1B1Dftt5lPdeo9o7gZSMXBQV5xBUHYR5/ppjF25eGNnx4zHtWQoq&#10;oQjnUKZrVUsVNrxWg+fWEj9CITrZAxhFMrUen58fwgsvXF2FUWkwVFfQdMApkJqlRm07LBsuTwVO&#10;g6onBBH9HXxNo+4EgkM16rxACRnhdKcUb81FhX9OQPLVcLs0X0QYqWZYQ28WVk7P4PqFO1ft/lsw&#10;q013dhHf/sbnt1ybbiv2vz/5GG++/iQKqhPvWBZIMIpOj8L2/ZnYeTgfMbld8Dcuo6T1CNLKxnAo&#10;sxn7kivwUEI9cuuqLTbeZzelc/M5639WR4IVnVrnk4ahC7k2yT/OG1ohJVUKkCNKytuJmsF4VPXH&#10;2Qi6djCOMMrm920MIznqzUabVn5oJsOciLL2DEYeZyxH3HMsGaWETlxBPfan9yG9ohmNoz46VX5H&#10;TxwdaQJhMojcpsvwN1/h3zfRd2oIc0/5sfDkWhCZs6Lj10T8AJ2thXHorFTtQTDyNRxA43C6hQEj&#10;7VO4OTBS1W5nH219Ex2X69SVPeqaBn8N40khteHdJgdGHCQogcELI/4tVSQVuhpKOxha++KFgQGC&#10;aknzPiEYUeWoDYRKIdVTofYfKQopgLVZiE7yhba/uI2jf6ofzREeecEJK7bMpjgVrPW7LgRp1sZC&#10;KdB00Bamm4zH/OOJKOmM40CoGYklR+Fvv4qKwcdR3HUd/qaTKGg9g8rB22iefxVN82qK9wqV0udQ&#10;Rhhl1Z1AYuEgsmuXCaMLyG+/iKzaJSTlViHVV4eyAS16FXA2TmJwYaTQpo6hqlQ0T2p+c+OQssEo&#10;qOI3gpHCmzrOD2B0Z4sMI6mjbhof00seQhzBIrikFu2y/2VV7LY5Hc3laE5HITzN9Sisp/VHah9x&#10;MNEtBbQWKPoevc9VUeuMr+s7Q2G6oOm7tEbB5oxoakHd2JuD82fnNq3a/bdkgtHFc0v4zptfvK8w&#10;UhfYH33wMurashBlIc3IIJIJRrGZB7H9QCb2JzcipWyS0FlEVedxHtsTSC2bwN7kBhxIK6cjKqAj&#10;Wg1V6ObTzelNYqimKVxjlaLbo6xSdA1VkJSQugHLmWqEXdisOYl9FrqrH6LjDMbcvTe3TI5aSQZe&#10;9eU1ZdDJ+k4qjbgYY1e4fUfT1zjjvhP8m485jVU4lNWJg7SEojYOsPL520q9jaeyorruHEBuw3Vk&#10;111B8/QsnbsKfObSOa11+o6zEpAKnbp7VGG9x7OsOKqSGdLKdlmygfbpTmnrMhdGXuAKTFpXVdGZ&#10;aA7a1BFNoTo5MoUIl55Zm6m2EYycigwZKA2sqiIXRn5lzIWpI7cauf0mYaT7zGDEz2heqzdYskkZ&#10;jpHOibZdySCax2ueVNHUIgxeyKHSjLZz765LUpaeQGRgUtYe9ytPMBqPJYyoDjsysW1fFbYdrMbh&#10;nF5uk5MtpwSFwrZzKOu9iarhJ00dNS98DXWTX+Rrj9ii2fSqOaSUTlrr8pz6Y9bRNa6gHweyulEU&#10;6MQ0t2l9W/1VCykjDjI0J1jSedCUb+tkpg0ydK3q3IZbF5WR5tQiwohW1hm/YTmg2s5Mwqj3AYyC&#10;JhjNzQ3hueeuYFuJOrF2OQ3wBB2pI3/jfisRJIjkVO1BRS8vopYDBiNLcPAAw6DB9x1M2oYDCQ6U&#10;vP+zxbFUWQlUWc46JDrICDAKzRt5TL+lEJ4zbxQPtWxu6cujc5+3kkCRnP/fmmlhrh5/8O2X8Zff&#10;Rm4hcS/2199+gD/88lsYGKu0Pk+bJTFozigpbxf2JmThcHY3UiumCaQpOoV5jtSOcZS/jAMZXfy7&#10;iDeg0qHXwkgO15vEoFFxEUf0msCWI0sLLhRNytvNQcVD1gvLHeVnlu3hud1Nx6QGc/noW14PI/2G&#10;kgz03ZFucDk8LWKVIlI4SL2MwmE0cDoVdcMFiM9vt32My+9BQmE/r9tCOg6thK+gs8lGeW8V8ltX&#10;UD85g4mbpXRWeREdlWtSJm5YrJu/p4oMDeMJyKjgvnHfG0cIwuU7qyPtY7jCdE1AknMvoqPO5qBP&#10;xzKdx651LsUWvrqVymWRYKTn2i6lcltmnKuKPGa9dTR3FFRFUkuCkRInXAhq4KDPVnKgoW02xzvn&#10;twKz4eooZD0OmJRYUj+aZNlzAo7CdwoRSn1JbbUvxGPq4TTUjcYiq/IQj2EM5m4n81zkEUQt2Bbb&#10;hIOZnQTpFP9Pq+D12XCUKumKherqp76I5rlXUTtFlTRyhdf9KM/tEhKLx5FaOs5zPYD4gm4kFQ0i&#10;KqcH2fUNmLylUOtmMHLUvFRveQ+VIhWvrVEbSLTmjFZTkQOxwGwuBxLZNk+oGoo6JrUDEWAUHEyt&#10;D9HJfzowquvKNCc8PfUARjLBaHZ2EM88c8mjjAglU0eEUgFHtIKAgFDQfMAAJcvkjRIJRlEEkEAk&#10;ZaRHtSbX61pEm125F2UcrRW1ciRWs9/i4+tgFDT11fF+r1SV5psKG2NsQtBg1O8njBb+bpSRYKTF&#10;uR+9/6rVlbtfMPrzr97Hv//hQxw9QcdrWYibq6M01SDMTUNMHmFUNo00Aim1fBrl7UdQ2HQCmVW9&#10;BAJhEay75jWNkL3ldORQy9vjbZ1JLh1dZul+OpH9poTyGw7wHO/h+RSIlCW2h9eSJufT0TpeSNW1&#10;9rtlytiTU1eSwroMJf4tGKkO3SwdiEJXKjHT5YXR8UwMHE1GQ2sOB1ENOMx9TC8f435OUQFW0Alk&#10;IqlkmM6mGRU9fhR3jmNgpQXHPq81Mmr+RucUFqILOSw6/6lHnCrZas3QdzIdHQS2rzHVUuRLTB05&#10;jjt8v7wmGG02L6bXywKq4SbA7+Lg4iFTnVrzJAC72xcJRkreCHDblEyg8xAOIjOFzbT4VSEzqhWp&#10;Jas75zY4FIwUquPnld7t9mPSdofmusK22TWdM9UQ1HnSfepUfND3H6TiOkDnHu+9iQ4AAP/0SURB&#10;VINTX87EuVe5ncsJ/C3NI8Zi4YkUKqMcbDvURBg1YndyK1JLxvm5OWuGl109h+rRZxE4+T4CJ95H&#10;4/ybqBt7CmMaTY8Vo6q5CxlUv7H5/YjObUNUbguSSwYJpHFkVLdg5IqSQNaf05DxvLvKyBZNW5PG&#10;/VY1pH44hYMYnqe+ePq+aFNMBS0H0TzKQQnPZ0QY0UIdeQV+PQbVqAuj+u5sA9EDGDkmGM3MDODp&#10;py9imxYpKkPI16gumU5GnSY21Qgvo4w3BE9MWSeVE/9X2HbQybYLAknhOHV2FYRcE4wOUSXpPVJM&#10;vtp9CCym243cMqNRYaxlEHkTGjTnJNVkiQ8RQnV5NYcsiUGpkm2DBUEH//cBI3V6VZXxH3/vawaj&#10;SGC5V/uvP3+Mmzfneez2EEh3WPxayOPpS+eoMcAbdgrplTOEEUef9YvwUxnVDjTR8SjjbVUVuRYe&#10;RpMy6gikoqI+mgphv7Xk7jmeYN08F59Oo5OMo6JWjbc9dEZKWeZ5LkpB4xCdepgykrNzRt+Ry/VU&#10;9yaitIMgWyilAynlbwTDZnTE5ozllDVfNBSL3gY646IKHPb1cd/okDjCTi5pR1wBR90ZfUgrJYz6&#10;0uFrbkV++yRajzRiVOroKTWDU6sD1YFbO5K2UB1t6DxHxARi34lkdCyW0bGU8rpVeGu3tZBwCr2u&#10;PW5e2wxGyvLTqDq7thiJBQUGpLTiXXzcZz2Mlp8rNRBre8JhpEcVLFX9uY1UkQsjN1wnKDmvOUVh&#10;DUbBUF12xV6bm+2YVodaOmput7bf7QXl3e5IJpWkfVSVdzXuVAXrietSeGmo6o/hYEDJDYfQNBmH&#10;paeTUdKdjJ1x1dgW3YptcfXYlx5AarGU0RwK2i+i/fh7PEf/zHPwJwxc+Q1Vyk3Mj/Ea7WpEfVMj&#10;CssKsS+rHdF5bdZyIqNygkCbQmZ1L/rOFW668NUKpd7g9U1V2arklGDFkAJP0V1/y14zrTEr74qz&#10;pJXOWc2lRRhU8Byq6sJaCAUfpRZbuN+9fsxMDUZ0zP+Ipvp0Clk+8cR5bFMaaE7tbt4Iu0wd6YKW&#10;fC8lhIo7HLVkpmw7Aim7KrgWKQiLw8mEUFAVeYGk1wUqzTHVDydwNJluozctxpOjchIaHEeZUbqb&#10;qmuvAUn9kAQxF0r6LY3atDBQMOoaLsWVlSN/VzC6eeUEPv7gtfsPo08+xpe/cAVZJVEWqtsMRsl+&#10;npP0bBzKCCChYNhglFYxg5SyOZR0dNGZ+jF8nKpokTdbmFOVQ3JDTEq9LueNN9XDUW6jerjsx9DF&#10;ZKx8jSO+h1MxfjUZZ15SI7h4OjhNxlMVcVCTVnwYdQO5VF5rFYS+W6PwjWLwNQOx8DcVobinF2PX&#10;q+hcuJ0XCAZLYKAjprMO8BpuqduP5pp0FNUPIb3mCEfG88iomkJS6Siifd146FApdh/MI0TikNdY&#10;jsNZVIaFXajrpnM/lYnZW7l09AWEnWrC+deEdyxUd5UAOKqiqYlonavhyL+ZCvAwv2M7ippibV4t&#10;fN+8tgqj9ftZO5CAii4qLcLyUFYPEv1ZvOaV9q2KEDGOOgqmeYfDKKSKqEY2VEVhJkXrPnfXGa3a&#10;HktKUAal5o28217Tr8n5zYGkfasb5MBzPIuqMYHnLxpHX+B9vxCPFL/aUDh9q7qPJfJYp/DaO0y1&#10;7iOM2h0gRTdjf1ozcmqGUDXyDDpOfd/WHh17+vc4+8X/jalr38PgxASKa3rR0hFAdX0V9mX2I7ls&#10;Fjn153itnEda2XEkFXYjcFTp+luDkXXt7XH6YmlpgNcEJk1l6B7QXJKb2OE9j84cGoHG8yDwSH1a&#10;qLJe0QIOAgiifL7e2EUlPv0ARq6tgZGNVOo5Iqp6iAeOI6VySff9yKWiceeRXHMqNRyy+QlBIorg&#10;CAdRCEjxzvyR3lfeGU0YpaF93jGFATWHJJWljD2F8BrHVbU4Jgiq1XVHApOUk7KO1Gmyf7zaUrr/&#10;fmC0iIevncRPP/z6fYeRygJ9+63nUFybvGlZIL2eQhjtj0vFwbQO3vx9VAyjhNEs0qpm6WCaObrP&#10;Q8NwDm80Ok8BiRYIgYnqJQgMwaiyLxGTXX40l+dYdtnZr2ZgjBDS/ENi9h4MnkvGiS9mUFEf5LXi&#10;dPhN54Cjti/VHJxXQaw66UjhK6mwOGTX1BMuCxzpNhNGPgyfzzEQWW8hJRV0HkJ1cQyv3V7ktVxG&#10;zeBNOvFLyKlbNoW0N6UZ23bl4KGdicitPIjKjiSUVRSgtjIXteUZqKpMR2lLIapHmujAGjF2rZQq&#10;yYHS/BN+J1R3swB9J7PReywBzTNNyGvoRDoHAenFO0xV1HOkrLkj7Y+7b15zoKsaeZFgFEenXIjE&#10;0n7siW/Fjr15iE6J5nfvtGSiltlUg5Em3B0Y8fs0h3XUgVHD6MZzRXcyJS14YaS1Tt70bnfbZS3j&#10;mXeEkWvaz7L2RDSMx+LY5xUViUOyj2q5QL2QDhNEalmfbD4ntyEeBzLLqJCasSe5GnE+DkAafagZ&#10;fxZtxz9E74XfYeqRT3D91f8fTrzwf1E7+RoyeV7bO1vR1FqDuMIRQmQRxYEjKO1eJpDmqNhr0Tqf&#10;xeMWGUQywUjH0jIxeSxrR+IsSqRQnUpLCUROFfiDaJmgKg5eu7peFR0IP49K6lGihhf2jiI9SB/L&#10;/eQ5auR98wBGqyYY6fHRR89iW1rxQ3QYuwiGnZTpiv07DkRJBaW8ydcAKaiOcuv2GiQMPEEYSQ25&#10;80YK08kEI3V99XHU2j6Xhg6CSApJAFRVbyknQaeaN6MygTQvoPfpt5I44kz0bbMWCYl+zRsRhFRG&#10;YzONuHbhmFkk5/+3ZhfOLOLWtVP42Yev46/3GUb/9ocPCbmvoTGQi2gey0ggkglGKgV0IGY/9kSX&#10;4VBmF2J9fUgqFpCmkFo2gGh/K1L9ZRjq8GFx1IexCT8GpumI6Iy6aJ202tEMlPbSwVDp1tXkIDbe&#10;jw4C4ewrabw56ZiL1KU1CiOXUkwd1Y9GOzCis04v2Y2q7oSQY/M66Ui142TqE1PRnYmMSqqFwiNo&#10;me8hJAoxciHLQma9VDQ9s4RD9R7kFZQSrEeR13weDUPX0Dr+CAdO55BS0I7UnCLkcPSdn5uK6paD&#10;aOIIuKYmG4WlJVSVdYjNbcHB9A5E544ipXSaDmgATTPNGL5Ujjk1ZqMam3/Ch6FzarCXjMbJFuTU&#10;1to+ScHoXlHoKxAcObv75jXtpxRgeDKAauRV9yehsLUJ8f4h7I8pRdTBNKQlJyO/LNrC2Kqurcw6&#10;1YBzHKjPQGyLcU0VKYNua6pojdUFYRScM9Kj5vuUmt0UlpjhbH8QphsASepAptRmlcLJrVVkJRoL&#10;T6dZCFeDUM0rjl9PJqBUxJUDYTru4jZl2MUguTAFaSWx/P1tVBZZhNELaFl+H70rP8bQ5Q9x7Mkf&#10;YuHR91A1fpOwakFDVwEaevJQ1F5kc4GVvQolZ/M6yuZgJNlStZXlpzDrZjBywJ5hobry3ihU9kdb&#10;SxI3VGcJDcH5M8FICskJWQf3PTifpjltGxAQQO7x1XPNy2m+XAV4BxcrMD01sM4p/6OaYCS7efMk&#10;VXEqFU7yNiTl7rLqutkVB6lEdtuckaV6h6sjytUSPmrl//7YVQCFIMTvUkKD235cyiitaBeaJ5Id&#10;GBE2jRNJpn6i+NuqFq6/TTXxf52L6agejKWT3EHHQAdLSyneZrHnEqqj2cVOS174e4LRIzfO4Oc/&#10;fAN//d39hZEy6n7/i29Zoz0dZ6uYEQFGsvTiXUjI3Ilde2Kw60AB9sVX4VB6I6Jz2nAgqwsJhcNo&#10;r2rAuWYfLrf7cDbgx8lOP5YH/Jg+k4exY3SAQ9lo7E1BXV8ccn0HsW1bjM3XLD+XThAlIMGXjZnb&#10;ubj5XiZOv0Sl06uBzR5TTKlFu3mzJqFrLp/qaBVGNh81KSeyHkZSRf7mciSXTiHOv4SS7kFM3irF&#10;2GUng05tHRrbouDLSUaSvxOZtSeQ13SWjukS1A+novcy/KW1aOYou62tDCVFOaiikyzqSEVMPuHj&#10;n0BC0ZiF8aJy25BYNICUkhkk5M8SftPIqR9C/UQAgxcb6LxKMXo5EwOn01E/VorMilTCiKqITlyZ&#10;bwJTNR2go/zWqyO95s6NrYVRDJ1fPgpbxpFT0AS/j868jP+rJKAqk3lcnfkjJ7OuBHNPBB3ocQdG&#10;m2XQbcUUkpcaUjq+QJROIMlxNgxT6QWVkbv9sjaeK223ir26+2AWBJEm8J2OsYetSKtCci2zcTj5&#10;ZV4nz6ZTqaThOFVzG19TBMZt8V7QQDXSsAdFTQd4nx/gtUDlPb3EwesxdB+ZQe/Rfir2JjSMFPK3&#10;0/h7VOi9CVTpanESa8dRJZDURFDz0ir7FFjODZWrimQWptOx5LVkSjv42DafQpV10EBUSn8nJeRW&#10;23BhZMcgCCMDcGeiKSKdCx1XZS9KCam8k0LZLTx/M7fzMX+5AVMTD5IXXHNhdOPGCWyTE0vI3hFU&#10;RerqSKvYCyfley2IHBgdtthqdtW+EHyig/M8yp4TgAxEQdP3axFtFS8UC9VJIfFRJ0iqSjdC60yq&#10;wUjte9V/pbJXE+OEUUkQRnzMqdlrC1+XjvQbjP6eKnY/9egF/Orjt+57mO7Pv3mfgPsAM4ut1tdI&#10;a7UigUimckECUnTKQ9j10H5s2x6H3bGF2JNShX1ZbWiubcRFjjQvdfpwrt2P87QLrX5cbOLzyzk4&#10;ezEH5zgKHW4qRm5ZAVLSYrFzexS6TmRg9slsRKX7sD+5CVOPlOLh72Vi4qbOscrbqMbgHm6bRt9U&#10;vlNrM+oEI6datzPf4Do3Z5Qdh8KaPG53P+ILl5BePY2+szUYu5KB/lNpqB/JRVxaDsFag6SyReQ0&#10;nTYYlXReRP3wTRS2X0FefjUaqgtQX1eJtEwfaoYz0bxARVQ7g+zaM8itP2IZWIdzmhFLoKWUjSG9&#10;0sk0TCggmApmkV0/g6qhUTROtXFAVWTXspXvMWXkqAqpI7U7aZvItmQGd/9cc2GkFPm1MIrjKL6Q&#10;zjuA0roclPE691cqQ/EAVYLWAe1zwtTt0TymBVaVQSnufSezqIrSLFP1nlQRLZf3u75fMNX9qCZ4&#10;/iZVPd+PuiGCNSxD0IVsA1VTRVhlBsHJnbwPpTUrc4+gUWXw+tFYTN5I4blLRu2QQqprG/bJiRe3&#10;xPJayEbXbPA3F3KozNPRPZeMHlrrmObWDlGZET69kdVZFZW7IFHSUcDzVUp4+yKCSOYqI8vI1Pwj&#10;FZIqeagCvFPjcD+qBxLWHAfBSEp+zW9SGSnpwwWRqSF1C+ZxLaSq7TmZiYVnijH/dBGmV+oewMhj&#10;Dox6cP36cWxTqEyTzNm8AdQwSzDyNxxwQBQBRg6QqI4Ch83JWbIBHaEy62Sx4TDi//UbkufuvJEe&#10;awfjCa4dVoJEctqFUasy7gij7Opda2CUXrETFR1JOHly7O+rFNDpeTxz+yJ+89O37z+Mfv0+/u0P&#10;P8DSsS7E8tgn+ravg5DXFK4zhcTBx76oGOyOL8OOlHoUF9fiVHs+Lgdyca7Dv9YaaEdycf5WDq4M&#10;5KCtpBlxhTOIy+3GvthK9J7x4+jncpBaUYFdsQEUdjSi+3QDSnu6kFrso9Omk67SQuk9SMxOR/No&#10;IQaOBZ2N3dz5aBpR2rgn7EGrHuDfgUSUlkRT0aQTgK1IKhhH3XgzFQodx9E0qz+3M57bkxugkzqL&#10;osAl5DaeQUH7eTqSy8isXkBNZy7mT6Shr68MqVml6Dzuw9j1AP9/nuCicmo9j5yG40godoAUldVK&#10;ZdSH1LJxXnNThJOANI/4/KO8DqfgbyyigxWAnPCjCyM9V9ZgWXscehYF2ciOXCnsa2GUgpK2BDow&#10;jqrreP9xkJdeprR4JwSoEkFax6VMty46y+Xny2w0r6rlUkVy9HejiuQwcyr2EwYEGH+zqDmKxz3O&#10;GQjS4Rd3cVTf4oSmtM221iZsP9wJfO2HO3dS0uGsrQlfX6N5XikfwSebvsXmpPlojju4MFZZfQoX&#10;aj1hD4+bs+BUv+cUKrXtoKkFh/caiWSCe2VPFnwNHSjrycfMo0pMiayOIsFISSEquKtjICC5GXTu&#10;+XNg5FRfd37PCUuqw4CKx6riiI6vBgiqQKJlCEvPlGKWinbmdsEDGIWZC6MrV45QGWXtMAhlc5Tk&#10;PhZrVf0GIDLj/zR35G/YZyBy+xvJpITWwEhwomWWryogwUdAUvgmv/5ACEbKtGuZSkYFYZRbx1G1&#10;YETTYzKtqiMF505PG4wiOf6/RROMnn7sAn7zk/uvjLRm6T//9CMrmKo5v/jc7ZsWTJUJSBk8lvG5&#10;0diRWIG0nCost+TjapcPK+EgkjX6cZbO59ztHKyM52KsqgIVTeN04mdxOH8RjUvVOPNKOgoDFdid&#10;0In9Kd04lDlEJbNgi2vTyyuQUXbIwrKxqXGo7fVh4OhqGEs3t7vGaPUGT7bmeBkVOUhK541ftB9N&#10;vLlTM4sJoCb0n81B7Wg+onJbcSC7h45nBn0TWsA7g6TSOSSXziOpcByNk2V0BNk487ImnWsI4Tb0&#10;rRRg+FIP8houoqzzEh3JRSqoS1Q/xxDjC2B3XAmVVjli+N4Efw+vv25CqYf70cLRbo5FD6QibMFv&#10;EESuOTXm9lkLhvBkBuf5apsM15FV9qTYmpS86r10zoKKnNnq2h+Zga7wIatwoXVWWnOkOSOpIqmb&#10;0BzFJiZgaZtlCiFVEEABOuChlVxTWQOnsxGg0irhva1J/Or+eCoTBwLuPrj7IbO2HAISFZLmhzSv&#10;5VVE4absMi2A1doj2x4DEI3nVenl6ZY4oa7AuRuA3Dl2XpCvt0Qe03gCpM7WzalY69hVDkZ0zDaC&#10;UbC0lExhz8Biqvk3rTmSStTi4JaxzDWZhdp393q1wUR7bHCfnPkhTSkofC0ILri9nrRk4AGM1plg&#10;pLVG588vKIFBFXsdVaSRi0INuugr+2JM/USEEa2MclmPime76si18FCd/k7iqL1hJMnmjQQd9Y5X&#10;2qokt/0954TwVFurvCeaF/c+qqLtIXWUWLQNle0pWDkz+3ez4FX2WcJIpvTum7cWkEzlcce1RkFT&#10;/6LovCgOIkoxWV+8FkRttCYHQudaaFRGZzlCPfskYTSZh8vNuTjeUYzBzj7kUCmUdjdi5bV0BI4V&#10;YE9KAA8RRnszAoREL6ILJ3HYN4ZDWRVUbomISqEjofoaCIbpdGO7K/y9IbpajsorulMRn5ePrMxU&#10;lBXFo6niIHLzshBb0Izy/nJk1dbjQHo7kkoGOZq/iubBE8gqakJMSgn2H65ASnEx5p/KRN+5VtRN&#10;dqN7vAGN3c2YeqwIgeODVE2XOPq/go6pm3SojkJKKhzC7thi7I0vxYGkGuxPKENyQTqdi2rsHYK/&#10;lg6zdh8dj+YGFIpZCyOZwnX+OjnVvDXhOkFX5lRAX3VkquCtUXUoxEMT7MK/V6ArpEPXGitl1imC&#10;4Lx3c1WkZASpoFw6faVs1w4nWDq8ejWpgaAcpZyw1EHnMu/Jvmgqxj28/2M3bPthnW5pOm8GGiki&#10;T/kbra3R32tNCklp3c52qdqDzVGVKNzJ40b1p22Vo3cdv2t2ncxu0jo+aNW9cajqy+XgYhhpJYX0&#10;adttXxfDSiq5JhiNXfOtgZEK/JZ2a02QMorV3mOf1cbs0VxgcN2VWyJJ56+qOzlYWsmBalrhHhRx&#10;f1V1XcWDp93F1A9gFNFcGJ2hX9+mkZ6BKBii003WPJlspnDcmrVGrgWi7FErk/M9pYOkimRKTFAS&#10;Q7SMz2X6f3lnDBWR1hq580POHFEbYaTnel2hB/1uUdtBjkZXYRRPB1rRmowLZ+f/7mD0zGMXP1MY&#10;3bg5S9jv3jKMUgq209EfRHe1D5c7C3Ax4MNZgaiVJhiN+nBulmqon491hNHpXMIoG+eG+DdBdSmQ&#10;w8/kYbmxHO2NuunScPSLOaior0V+dhPKSupRWlyP8pI65PhqCKl6bI+vxZ7kGlR2BiuCB51MYFZF&#10;J9emddcOxNOhFCGvpBj5eVRIOVlorElDcWUpDud1Ia6gjTBtRXxBLwo7VlA19DjyAzexP7MPGemx&#10;iNkTy1FxGhaf89G5DiM6Y45K4zh6TwxZQc/asRmkV15CceA8OiZvoWnkOr/nEgE2hj1URvuTKnE4&#10;tZFQKkdSfgwKGrYRMLvoRDU3E0zbpVNdk4kWNM0lpRfttkXamg/zJmsIRo4jc0KSCnFZ23PecyEY&#10;8Xv1PLQYNfi96hOl8E8r7xU5Nw0YVTHBVRrh5nzHfnssbY9B81QKBs/nWmaZnLPUguryaQ2TCqxa&#10;qIpWPaRCsHs4IIxBp3o28Ry522/GfVBiQ8dUDkrbdJwPOupHwKFTdtfWSH1pQt+eB9fa2DEzJUQn&#10;b5Uf9pmz1/xzVuUe+OoPWKWP8PVaDow2rwfnqCLVhatCdm2DhUwzSh5C07ST+OGF0PyTToq8joXa&#10;X3hhpDBd5UAMlbOOO+FCYErRaZ7IzS70wkjrH3UduGWVMgRYDhxUq1G/EQoRPoBRRHNhdPLkNLa5&#10;IDIYlR+wC0ihsgCVS8NYgkFHyQx6FCRsHqkj2pIJygKx1n1VJ0PZOCrwmOTTnMROxGXsoCrabkBS&#10;tp4WweoGU3hO6ahSSAGCyVFKQbXE5/Uj/E0qMqmyrCpn3kgmGFW2peLSucW/KxitnJrHs49fwm8/&#10;gzkjmWB062Eqo61UYQhavH87aiqiCKBcXCKMQopIdorg+Vw2zr6ShXM3c3COqunsLT7KCC2pJYHr&#10;Eu1CRzbqq6LQPB+DlW9k4uIjuTjD7zjf4LMECEHuRKsP1UUliEqqxb7kDg5IquhsnEoPcjJSEDXe&#10;NUbqOdRHB91Yz5u6HQeTShGX4kNbQwqKqytxMKcbh3M6EJXdgozqaWsp0DT3MsoHnkBqxRyqq7KQ&#10;Gn0IibkJdEK8xo71IjbrCPLqjmDhmQY6hBoUtJ2msrrIxxW0jt9E++RNFHdeofoepzIqxcGUKsKo&#10;wcCU6NNaGDqnWk1Q7yU46DTl8N0RPlVHOJA04pezbaBy8Ibr9GjhLe6nOTM+auLbR2fnBYnMQKfv&#10;43frvrHX+Kiq6G28T0o7Ysyph39O5gDqEB1zDNoX0zF+1W9qSpUcVFrI7cxq66eokPpPZ5kz7jmW&#10;hXre877mPbzPo60mW3jITKolwHNWqmrjhIjTt+gwj5FnG/T7AqzCcNxGHSNTZ/xbYFJ4sWYwgYOQ&#10;BKpSDmipQlQTTut5msbTI4bp3HmqjWCk9PiqnlSel3SqrYPILNlpc+HKrLN9DZr6VY2r0vx1LWwu&#10;cmAUBLHmjNRGQm3mBUdnSYIe96C2N8VRutwWK42lBAoOKBRadN6zev6Vjq9Ha8nuqrIHMIpoLoxO&#10;nJgMg1GZSrscRgtHEy4kdGJcOAhGjkXbyE9A0mN5gO9pi7dsGPUfUvMtf+1hXoiqU8YTWriXzuEh&#10;OkK1G04g7FKsAVirTZo6v2Nw4o2jzqD6PcEvt96ZN3JhVNOegcsrS39Xc0aC0XNPXMbvfvrOZwOj&#10;v3yM248fo9rZZxl1d4KR9Y7K34EhOvcrXQU4H8h3YKTQnMJxL2Xh7CM5OHuOUDqbi3MEh+B07iSf&#10;6z2EjUJ6lwJ0Ys2pyKSzyak9gMmHU3DtnWxcvpzD7/ThQiOB1OTDFaqt860FGKwtRH5lPioHc9Gz&#10;KBA5Tia8dYQmzss7U5BUXIuD2d3YFl2D2JhktNdGo7CyCgeyO60GWRQVmK/lNFoWvobWpa+jaeF1&#10;1E19Bb1TJ5Hjr0Z0ZhedQDNOfqUM9RNj6DndhFMvZhOc/ciquUCHex7+lrNoHL6G5tEbKKYySigY&#10;wq6YMuxLasD+ZMIzsQLJRe3wa46seRy5dZV09FJGhJLr+KsPWJKB64hc0+BMQGgnfPqPOCNqKSXv&#10;5LfW60hNREpAkKLR98rJ5VQ78zya6JeTV1kfpUSv+Yz+HwSkkh00DzV0MRfHPl+GpeeohJ4SgIqo&#10;hAowcsVvNdnkjEMtMjhAVFXypukk+Fv3UjUq1JizBgx6rkoTKlosWIbUnMf0Wo7go+uiUhP6VE5K&#10;kuiNN3WmduTj13xWeV3FXesn4jko2IeCdqfyQcOIUspXw5sy5zpx06nXw0iKSCqzuDXO1FBG6S47&#10;Bwr9FTQdst+TEhSQBSF1Im7h4FcV0dfBiNtUNxRvAwode1O6JQqRRts1q3No836EkerwCbCqWuE9&#10;9/pMCoGk5I0JKk+bs3JhdK6eMHqwzsg1F0bHj0+shVEmYaT0zjYlGgQh0T5LIA3HW3fLvPq98Ddq&#10;hfIByxoydRQ0B0oc6cg6E1HZlcjndCzBXkR5VYfs+3XyFCMvaolCSXsMHU8cT2wcqgfiUT/Mz/QE&#10;56qowPJb9iG1xAnVxRdsQ12Azu788gMYeey//vITPP3UKaQVHNgijHYikTBqrY7DBYJIYTqlcgs0&#10;Z28SQF+kIuqmAirha5ovEphe4GvBEJ3AdZkgOtKWg9L6KDr2/cgq5fXAczb/TCouv5WDi7fzcG6O&#10;Nu7DmfE8LFIhjIxGoW1qF1pnYqEOmmq0Z2uM6KzdmndyLArRFbfnI9bfihhfL6KyupGSUYGa2hLk&#10;1/YjsWTCEg1ifVRZA4+heeGrqJv8AjpOvo/p25/Q4f4RdbNfRenASwgcfwpLz9bj5Is5OP1yMUau&#10;jSG7/gTSyo+YKvK3rBBC51EUuAL1zikorUB6ZipiM6pxMLUWcb4e5NSfRn7rNVT0PsrrVIst22z9&#10;SAhIhINCT+aIPKNjVZ3Q2iq1mdDcixy5nKqzYNIpHaMV+961KeGmeRUpLPt/EDSmOAiv8M/ob2Wm&#10;SkXpPGsOo/9cNtVgiTlghei6jmajaSLdwqJ9p512HBq1D67kWLRCjrhtLsXAUNRxiOcrKwQje+T2&#10;VxOg+p2Ntln3dTmVjxIkGieSnSSJC7mmwOSUNY+ix+ELOdaWo3403tbzKI1adeFqB5NCv7kKIz+v&#10;EyeTzp1v81rtQAqvvxSkFUdZOrV7DgQjnRsB8MjzqtBeTOWXhMS8XdY6Xp10lcCg1iOCkZUF4jZp&#10;zkeqyv0ewUhlk1rHnaoUlnDD4+AknigRI7I6Vg3O+vFE+525Jx119ABGa82F0dGj4x4YlRNGpfuh&#10;irvtNn+zOo/TwedVfdEGhuSibUgt22HS3FVHm5lGUUrZzCWMXODpdzJKaHzUcykyhQilpASronYn&#10;W6+YAHTnjRKojFr7Cmx90d9bmO6zhNH/IYy+8PmLyCw+fMeOr64l5e8kvB5CX10SLhIsUjkGo8uE&#10;EZXROWXP6W+F7L6aiXN0XOeaXVWUb58JNCYhmyByHDNH4zyPZQGOBG+m4OzXs3DhtWxceJUQ+BJv&#10;8OMHUTO0G4MD0ZgY4eiTMOqiY1u/xigR1Ry1lnUPoDBw09YM5TaeJDTOUMmc4d8ESOt5S9nObTyG&#10;2onPo2rkadqzhNH3Mf/4H3Dt5f/Asef+isDJ91A1+jJqRy+j52Qv+lbO8O8vIK3yOJJLhpBTd9Rg&#10;5Gs+B3/bVULnCPwFWainI2moTkR2YaUtts1r4m/zfVV9FxGYforbeBm5tfl0xppDCqoTHgMpgXUO&#10;ySbnVXlCDtbpjSMYuaWPilpigwkIkR27HF14goJBx16n8qAT1HM5SmcORlXSg11bq3nM6dgDS6qE&#10;kcbtDlbV7lBl7UQ63SxbECq1pFp/csI2gb+QiuJOqpk2lcDhuQpCVCnX9YNp9vsRlZzSmvl6LQeU&#10;qvc2/bDaNxTZfI0TGpQ64O89TnVmoUGqseUMa8ehzDUHRkqHjrffWwURf5vmtr4PB5Hq5QnuWaXJ&#10;iEmL4r57IcLnPCbN0ykGI4XN9LemEgScyZsFmLzBa1FzRqpoQRhpAb6OoRdqUjp6dPs8qQOu5vqk&#10;Vh0o6/zz+Aff75rUsebEuvm9i89y/x8njM4+gFG4CUgLC8NrYSQolHXEGIhcGMlUFUFQym/ejyTC&#10;SJltebX7gzDaHEiCkcJ3oYy9SKbfDsJQN5eFBLsVquPIu3oXkosdZdQ7XGWq6O8ORo9f+kyV0auv&#10;3EJueewdO756LcHvrEnqqU3EeQLmcmshVqhiznw+E2e/RCA9QUX01SycfTgH5zoJIsEoGJ5bastG&#10;SZ2jirwOydaocaTfPB2LpasZuPgEv++VLExd4OgwkI5Lzfk4zgFF75xT905Oxk11dka8HFF3ZaB+&#10;8hH0XfgNOo59i1C6Rid1jiPZayjrumShNV/zWTRMfwWNsy+hpPsaasY+h64zH1H5/BqXvvxXnP/S&#10;v6D7zAeomfgCigOPwtf4MFXUyygbeM4KxCYVDSG1fMLq3Ql2aludVjmLQ+kNSM/h6L+C6qC8Bill&#10;01RSx5FHYElJtU/eIjxvUx21EsKaO1rdfzmlTDmkMCBZdl39QbRPO4thOwl6t8ZfIVWTIKYBWEj5&#10;bGIGAppqnSm6UNAYZVVJ3BB5QVOMDfwquhJQxe+v6CKAFJ3o5HNPSrRauLfOplMVUa0QGOoPZUVX&#10;jznKoEwFQwmIpjGnk63UgFSBQviCYKRty6ViExA1FyTFZSnNhI+bNOCawUjdVU9kmRppnEw0RaRo&#10;i2CkEJq306r7GL4+y7XaIUE9CYcTkpHsO0RAr0JEUJEyapxMtqy5gka1xlG/KComglxLBKYJRqt+&#10;TlDpUfNZqjTvPYcywUbHunM2zxb96tg7IFo9N0p48H5GENPUhIUKb/ioUoseKKMItg5GgoFgVNEd&#10;56z7cWE0k2pJBe1zlPfD8cio3GlAyqrUAj8nPBcOIK/p/5pHUpkhW/jmhVCYaRt04pxkCUcd5TXs&#10;MRhJGQ2ONRiM/l6KpMrc1O5f/+SzSWD4z08+xjtvPosiqhx1fN0qjGQJ/h2mkhSyO93mw7WOQlyc&#10;9+Hc09k4+wUaR8xnu6iQCKKz7Y4qUmgv0JRk80SuKvKa5glSS/aisioGxxrzcIGO7syFHAd4TQU4&#10;3utH36wfnUt0NHQyGmU6IEqhAz2Eit46tB17C8PXP8HYzT+iefEbFkprHr2CrplH6FjPER5UKac+&#10;QPuxt1HafRWVI8+j/cR30X/hl5h+5HeYe+wPhNH3qZy+YC2qizsvmYIq6rphbTNSStXraMIenb5O&#10;k0gs7kesvwcHsztxKLMViQUDSOPr2bVUTFRG/pZzqB+6xu19BHkK1WldkKV5e/adDi7ckSlcoxRh&#10;FTPtWfIRRj6OsNUIkIO8I5kWnnYyWhX6WnssXXOdnrLXaqkCGofSbO2LKmvLOSrl2HoOBZv0aQ7O&#10;QoF9ax23a4JT/VgaoeA0K1RFcnfORIkMlVSwWvTZOJqKgSPF9htyxHLs3u3SwFH77CozLc4tDURb&#10;SE6qKBxELowUGlMFdP1eywyhHKyMrXCdahuqgZ0bqhOM3MoV4cpIrTe0ODq9KBv7Y5JtgKwWGBoQ&#10;uG3UlTDRNJUMtcpRgpXOiRuCa6WfE4xs3wkjzWlJ7Wpw4GbHyUxpcuClZA21mldY0B0YeI+HhWvD&#10;BiNSWAoXVg3G2cLX2QuND2AUZoKRWo+HwegAT3J8aAGqAYkwyuOJqOyNtYSDwpYDyKjYifTynXaB&#10;bgVGhY3R9hubGn9f/U9KeTFaxp6ARBipw2xy6TYkEUgT0224cYkw+jupSydTOaDHbp7FLz76xmcD&#10;oz//GN9553MorU+5K2XkWiKBpOy66orDWGjMxqXWAlztycfVAT+uUgnJrnT5zG50F2B5A1Uks7AF&#10;HUJ6DUelHEFPNmTg0mA+zo34cLbTh/Mtfpzo9mNgRjDiiHfNGqNEVHZHo6JvAm1H38fg5V9j+Npv&#10;rH1AxfBzKGw9RWVyA62jl63BWv+lf0LbkXfgazqOos6rqJv9BjpP/xADV35tFjjxnnUHLet9GCVd&#10;V/l4y1pTp6iyQuW0KSTBJrlkBLG+TkTlaI6qA9G0WH83B0Cj9v8cKqP8tgumyIraL5nl1VfBV/PQ&#10;uv23cE3l2tGxwYjHQq0wOuYzLF26ujuVjk912ootgUB9vpT6bNXyXZXkGr9Xn9exVfHSgSNF6FtW&#10;lQIqTJpTsaAAgZnIxWYjmWBUQ4c6fDEPi88UW1hNte7MKdNqhmPhb95HBaAMsiLCM8Uce7jzXdN+&#10;gk5YqqOo7bBlq9mkfTiMbjs2ctlnoTGFBVVzr8gqZBNGBKC/8SBBu7Zi+EYtRpxCun6qz2Yk+6kM&#10;Gx0oar7OCW862XvFrVG2rToXdk4sfLoHdaNOSNFUEfe7oivWFhEr6UKp9C5YvHNk8nkl3tI/a0y+&#10;bL06Tif81CandSEF84TR9OQDGHlNMJqbGwyDEa2mP8Ey27T2xxIY+NyJh+6xuaSKrmj4GjhaqOaF&#10;17yaVbeR6f/59YrlatQSBE8EkyrThKASGNzqD8rcU1p5WoXWGm3HwmIPblAZ/b3UpZOtqdp9nwul&#10;yrwwultl5FpywU7E529DSuoh1GanY6Q0Bwu1fiw3+bDcTGvJxzHambZCdDbRMfFGlHlvQn8dVUL9&#10;PhTSaVbVR6OL6ulYew4u8HNuiE/p3qeotIamHBg5TsZN646lY8lEed8ZtC4LRr80G7n2W0LmAxS0&#10;X0VJ+wm0T1zGwOlvYvTWn1E39QqhMYGyplEqg5tonP8aWo9+C+1H30bT/KtonHsZVcNPUT1dp8O7&#10;iJTyccTkdiAup8vKGcUX9CEuvxsxeQSQL2CJEdF57YgjjFJKRqmeJpFZs8wR+wpH7ueR1XwVpc2n&#10;0ESFV1j7EBVPmEPivstpe52RHKBe02CuYzEVg2fzeH9l0wFmm3qQMtEEt0JGikpodC2TQ5Q5c0LO&#10;KL9uYG3xUtdchx2+eHgjs3AX1WjvyRyD0ZS71sjSuzOd9G6CQZP8jaNpNj9skPTuK20NjGgKSTkV&#10;xp2FueEw0vyUqmh756jaF1JRYnNU3OeGffadjUOqYLEKo8hp3fFURskoDnTyPAQ4OFD2onyJ8x3e&#10;7VR6uTf1WuEzLbRVuR5tq0KGWkSsagvufJiUkM6jJZB4znMkReQ1/c/m7zzHJYOmdU+5NfvQN1OO&#10;mZkHLSS8FhFGeqwbCsKI4AnBiAc3JnW7/U+ZdflNPNmN+1DcQhjdcc6IF3YtR9KW7un8RiRTd0sV&#10;oFTlB1cZueooq3YnMst34eiRISqjk393MHr4M2ohIftff/wIH77/IqpbMu4ZRqqqrpTvXXtViTsK&#10;ux+KR3xcNpKScpGUkI2UtEKkZVchv7AMBTWxyKtzbnZ/nUaejim8kViShEKC7GirD9c6CZ+OYNp4&#10;0FYU6uvMx9hkProII61XqQ11zOS11N2Isv7baF58h8rn54TRP2Hg0i8xfP23hMsbVgB1+NhzWHrs&#10;5xh7+BM0L72DzOqj6O4owPxkJQdKp5HTSBXTeAzl/Y+ieeFraJx5EZWDj1PZnEZ8YS8eiirEth0p&#10;2LUvD4eymhHjDxDEUkKDVihVJYakjCyEVzZhIbzs2iVkN5xBRuNZ9LcO4Gh7NirpuDIjqEM5ba8j&#10;EozkHP//7P1ne2PHta2BEgAJAiQBEAABEARBEgBzzjnnzE7snHMOytmWLMuWs5xzjnK2Jdty9o7n&#10;nHvup/uDxh2jFhYbZLMl2dvyts7uD/MBibBirfnOUTVrlqqNqNzO3kfqjWPW4LnmvehvTYzUfBSN&#10;pWh8QwBSNK0xCFNwM5te3DUdtWB0+F4Y6fV+4yo7Tde7k+po4nCVVdX6MS2rXm2y25TebY/j1Gsc&#10;ZyTreHfpQjTgzTlXwUgljZauMJghZHNBJDMw4r6WLmaz9wgjAbp91m/GqGo6rW4tdUXa1St0bkrr&#10;zs24NOtc0U90zLbwvh6kUq1DXW++AYnpStwBC8HEACIHSPpfc7V0LKrz17cSsYCbPU9BRWDb2TX5&#10;lsaARPdPE3pzr43un4DUP1aLzc3lXZ3y/1QTjDY3F7fDSN1kg5SuApANI4FJXQQlEYcp5zGwHjWr&#10;vaYZCSsj5a1gJMt0qwtiO3xyTd2DmjehBfZUl84GkQ2jzKAV9Zw9uQe3CaPdnP4/q73TMNKaRj/9&#10;/qcwNJM2MNoNNm9lNsAKi31mWQhj+QnkeVPIK6xCXnEdXBVUDo2tRhHV9xXyfqk/XoPpesgJr9oG&#10;FJR3IlDRi339LXhoJoMrmiQrCNGUgXeDdoWAWt+opePLzjGi4+k0FaDLeL9nCZGnqXA+hbnLP8TS&#10;jV8SRoQSXxeu/gwzZ7+OE0/+FMeffgNLN3+NmQuvonfuDDaWW7G+0oN0+yKiDSuMRNfQOHoRvRsv&#10;YPTopzB56stoX3mW12eMICrn+YXgctfAXz1ilpIoa5hBZfsaIo2zBkbqrlP3Xbx9PwG7F2Ut+xBq&#10;3URvzwwujOs80mbcTF2VZon+HNsNRnLaWrNr5lQS+wgjqQZLJWx31ibrjHBQOrQcqLq9VLNNvRJy&#10;ZkoGskvS7ISRzK4MsBM+u1kHYTS8txL7HyUUCUMz10gwOl2F4f2CEe+v6Ta766B3mmrL5Z6rSaXm&#10;uSqVercSPNrP/kcFvuy+CCMBWmsIaY00u/uscyoLXZ7b3BErrXv78UcIo0o0Tywi3T9LcGj87j7Q&#10;oO/SPTLdp1kYGcjwODXHSwpNMNL0Eo3d2b/T+J01hrcdbG9pW/vboZBbeS95DwcYkG0eeACjXBOM&#10;9u1byIFRti6dygBpkTtNQFX0or7UlvEA/FFlXxUY9RJJSam4+cD7doVPrrWMKq2bNycHPjtNWXSq&#10;5jC6nw/JbKk1z8iG0bQyezxoHSnDxbMHTDfdbk7/n9X+ETD6yfc+icHpvx1GMq0q6otoaYmQgZHD&#10;GYbDQxAV1cBd1o1Y8wzhE2dg4uDDRidFSzQFkaj2IVRRg8JYHwrLe+GuHEVDyyDVUYNRR5rHdM1M&#10;rK3HseEazPREMLqQwCyVkV2NQJGuIvr6ARXq3ET/gY9h+vz3tpTR4rWfWQrp1q+pLH6D1Zt878br&#10;mL/8A4ys3cDI6kX0rT+JhonrdGrHkWzfQE33JlpnH8bo8S9izyO/JwReQ+3AGaOK8vKi8JXWoCzd&#10;RxhN89xWCJbDqOzcY6mj1CjC9XMob91ArE1A2oeOrhmcHG0iiGpwfZLOdbQKjQyganZE4SYqzhn8&#10;VuaWyt2MbsbN5Mt9j1IZ7QIiY1QNKlVz9D0tmCUUavtLTFKAgKY5Kxqv0EKHAlIujGwgWQri7Y8b&#10;KYli/WadmRC7bM810jjOgXK0zvDZpmJRVW+Vw8k9x61z3QEjU12cimPqROV9YaTyQwKeDaNpflcB&#10;qAopC0Yyq3q3BVjZzrRuLUjYMU1VNDhJYESzXXS7H6NtuSpOf+s+CRpD9Hc6jpbxUnM+6m42Xc47&#10;fv/XmFUSST7v7rURjKRwh6daHsBoh1kwmr8LIyuBoBhtU6XoWSozslVKRQ+Rln8IlDsQrnIYNRRN&#10;ORFvdFHClxA42ye/5poiuabht07rVqXw/lXu60DcFEnNhZGsccKL7qkKXD5/6AGMdtjfDUZNLt7X&#10;AuQXBuiswwZIzoIg3MFKlCQnUdE2wIdX1TVidAI9SLU0wFuaQCAQQqi8EkVURMHaGcTowEPNG2ho&#10;HsBiRxqbg5VYH6zASFcItU0ehDMOtE6Wmch3OKfGVxvbSrozD03jfejd+0GMn/omlgghSx0JRj8z&#10;6mj+yk/5+lOs3P41ps9+k0rqGaqelzB24guYOPFpo4bSfcdQ1bkPnSvPYfLcd7Fx51e4/qH/wOad&#10;7yCSWaLqq0JlMoZ0UwsizWuo6TvJgOcyaofOIcnfBernEa2fxFD3IKYGRjDTP4hT442EasYoPam8&#10;c+O1GBgII5nTVZdRF40ZM6ADykbFgpH+nqCj36rgfB8zaolmJqleTJk5P610knJiWo1Z6cTKbNs5&#10;KdSGkT578/ptd01p37ruSxet8Z2Vq2kDCGW5KRDVAnNSSCrOqmAy19laasGa72Q7W/tcNTZjLwS4&#10;8/yU1CBlqDk9JpVcUGKwqww8+7dSD8q+VXq3fZ5mkmn2nEy1hfkKNI/WEERaesOqdLH9+O41Has9&#10;bmRAxPsk5dNPPzd9PEE/5aef8qO6k+3CwPdvAJLdRddG2ElVaUmQbFvQ8vHa9+hMGw5urtzjkP8n&#10;2z0wkkRNtnrNQnjRtJPmMrJbF7C8rsAUO1UFbvULl9U4UVZNpaRKwoNB40h2h9FbZ9LpxmmAVFl7&#10;KkPUPmOtlbQTRqPLKVx9l9Wlk/23w+htjiGpqy5BIAXKPSjwBIwFoi62B6rimmHEmmaQ6Bjj/dxL&#10;B3me934NTl8DgsEShMvjCNRMIt6+iVTvIbNgXWnDIkrp8CvpRCsYuITrHCirdSBe5zJBitapGVyz&#10;nIwZiGbUn+5ysC0wul9/CkNHvoTZi9/Hys3XsgrJApJM/6/c+hWGD30CbQuPo3//B3Hw1tdw8PbX&#10;MbT5YWhOUD1t4OAnMH/1x7Sf48Rzv8cjn/y/GD/6CTOfqC5VgsbWJqqfAzze01TgV9E6fR2ZwbOI&#10;d1Kd9Y7h4ngGt6ekhNK4kgWR1e1Yj2sTDVgeTqDazh6Uc2M0bMYnNN8k6/ikamQK6gSj3brnZHpf&#10;pjk/ymqzuo+U/pxEz2IZkm2qal2C8b0pLGQH93fCyHbcb2vciN/pnCknGFIGRma/BISdxLBwtsZU&#10;UFAm7b2TXIuojD38TOstWT7CnKuUDc91QFUHCB57TMw2VbDW8umCkLL25s9YiQM1VCryJdb1clOZ&#10;2Eu4W+WHcgErgGrCaabbUucqz2TmKapnh8H09uO8a4KPdZxWRQupIr1qXpHK/2il2eqOCJXxEOKt&#10;vYSJCthqYvPu29vNGvp9qG8pRmHQiUBS88ssSBoYNQtGbAczrQ9gtMN2gVEJG5MXIUJGFba3Km/z&#10;1R+7uxyEip7qVe+XRJxItoRMbTo5mN1g1PAWmXSCkepWqYCqCrTuhFHLFCXveBHGl9vp3N9d1Rdk&#10;gtHDN8/gR9/+JP70DmTT3Q9GWh1UQUV57f2XIt9pCUJDUIpl3EYlVbU6GCmWoTQ1iGBmHfG2w6jp&#10;OcYo8jg0adQd6UZppBzhRB1hs8j3NlHVfQDNI8epTg6hvKka0bo8lDdYE2zN2BStZSxkKhH0m7kj&#10;coxR1DPqT3e76SCK0LF4GoOHPo/RY1/A7IXvEz4/p0L6hbFlwmn1zhuYPv9tdC0/bdTP+LFXcPbJ&#10;7xggdS4/g+bJ6+jg6/DRz1BJ/RhzV36OPXd+gUc+9f/F/od/geaBNYwP1aBzbAWp0dtom3+Sx/Io&#10;+pdvIjV8Ce3d8zg51oDrUxaATEXzHaaux9PjaYwORtBM59ndH0IPrY4RcVXOYLkctOa1KDHh0FN0&#10;0E/eC6MtEF0TEAgiqigBSSbHbS2kF+F1K8XwmtKet9dus2EkM+NGKuK5Az47Tddd6mjsYNIckxbs&#10;0/6Ucj17Mo7ZU2n0LPUj1V2d45RtRRTn+2neKyqJDtWBc1EBWK+VzU50L4XMNu1z1bkpSWPuXDU/&#10;KzMZdDongVZrp8XUNqj+KmjqjtQY1fjeGlNkNjeTzu6CFHQq6rVPC0aq/NE5FzDHeD8gCTxSKeY3&#10;5jyyn3Ff+qyWAUVNZyWV/T5U911EemDabDvTW7D9+/cxwa29vxT99IeOojwGanmIN3oYvFm1BxPN&#10;D2B0PxOMZHe76QijdGsRYimntSQEzV40z14gzwaSbSUROrwMoTMZuS+M6t4kk84kLvBGa5xKMBre&#10;q+Uj7lYJNzbD6KK/CENjA7hx6RRuX3v3zDGSXb1wFHeunyaMXsFffvNtszrrvfY1Y1osbydsfvvz&#10;7bbz891gJKevrlSzdAfvk9SInaTwVqbvafyonEqmaaQQvSsESuMoSpKzJsOssovA6TmCaPMKiit7&#10;4K3ogC85hEjDEpXTAbOgXuPwEdQNnkK8pRPxBi2FbsFISyvI2ahe28ieahPxamKmCk5apVXkTJxo&#10;HO1A797nMXj4sxg9+llMnf2mSWhYNFD6JaYvfAfdq8+hc5EQ2f9hTB7/JPZf/zJmT38arXOPoWXm&#10;NtXVC4TRZwmjH5k5SRpnuvLyf2D+wrcxPDGOQ/t6Mb75NAaOfh1zl35Ep/whqopbSA6cQU9zJy6N&#10;VuHalLrk1D2XU1A2xy7TNBn41ETadNtNtFTx+qnavNU1Ixipi01jKf1rUeOQt5YU2AIRXw2IrKUM&#10;pIhsENlmCniesbrPJg7UED73jhnZQBon5O3VV3eDUK5p3GhwI2Emqd7tPtP8nxhfG9A+fxzVBLMS&#10;BOr63KinaTyluqvPCjw6RgneelS2ltH8DEx9KK9XN3sa+x5twcGnGrZgJKU0c6qaKsaqf6lekIE9&#10;UQPvga4QRvvKkCIoIgyIqju9puLDImFkF5YVPDU3qmUsTBDlM8hyIpamyp724fgLlTj3YS2DIcXE&#10;drRzjCubVKCMXWUnbvuMZsGokGqoAenBi2icuIWW6RtoGF7k+UaQ4mfbpzJstzRNq/SOD0Ux0RqD&#10;w58HB2HkDrHtN3usOWSdDEzYFh7AaHdTfToDo+qstbf70VDnpjoiiAghgUhm4ERHtxNG/hhVVJVK&#10;kOwOI1mmmw/nfTLplLjQMBTB2KaVtTe0ZweMsn83tRRgYaoHt668u2CkFHQbRj/+zicJju+Yia9/&#10;/NU3tkz//4mvf5b9+lv4FwLrX96g6fU31v9/4attmqv0x9e/sQWuf/3Nd/CT3Gw6wsSsqpp0IEgY&#10;CUgC007o3Nf4oMvidVQw4z6MHKhAdU8fYTSDsnoCp32fmX+j5bm98XYUJ3oIozF+tkgY7TMVDWr7&#10;D/PhPMEHsYUwEois/StTSs65cbgUA8uaya6ah+VmEqHScQWj+j716XuR6JpFZvxxdKw8TzC9jIHN&#10;j2Po0CvoIWRUAqhp4hp615/H8OFXMHzoY6Z6t8oDtc8/auYVdW+8n7/5BKbPfZsAew3LhNj+x36P&#10;oSOfw+jUJNb2TGHowAsYOvF1fvYapk59ER1zN1Bat4T22kZCJoNjY9U4NFKN8wTNVcJIy21ovEjd&#10;dHeBpFVyG3BruhE9VSn4ykOo6VYEfhdGWlJA1eqNQsitTEAQST2ogvXMCasUz04Q5ZqgNHssvSuI&#10;ZILR/SaI7maCkYqmrt2s47E1WAkFSiw4HcP4oS7Uj51HsvMoodPMe6OJt8oMTPAeLzHoOMZ2QPXb&#10;sof3fhyh2l6q4x6ztEdmaAbrd9px6BkrjV0mGK0SuJpLWNXiNesgZQZL0NcTtqpz8LquDlWgsb0E&#10;SV47VeZYPN6YkyEY53kp0UVJHU5EqgmjjBMjmwFc/1wK5z9ShbMfrCL0Q9kgdxdoEFIa07n3M437&#10;FSLT34HM8FWe92WC7w7bw8NoH1zBgFlckRDmNbhnbhlNSSxN/X4cGK1Gb23YAlGYQCrOg8vnQKyO&#10;2+7x0ud5MDr9AEa7mQWjzrsw6uukk2guJXwsdWTDyACJgNoJI3XlhZJeNA/v3k2XWyD1XtNENB8d&#10;VhMG99SYwVoVKbQBZGA0G0ATG0lTKg8bi72mi+7W1X9eGAk+uab3VIHh6oUj+MDzD+GTH34ar7z8&#10;FD7x8pNb9sqHnsKnPvwMPv2RZ/G5T7wHX/vcB/DtL3/I2Pe/9jEz1vSLVz9nFud77Yefx69/8kX8&#10;4fWv4y8El5TW//3Lj/HTH3wKvRM1BkbldXxQ07ov1j0y6ohgElzeljoiiNTvr+5Tdd22TpSgqjON&#10;ksoRgodOJzWMSE0biuNt8MQ7+X4ffFVjCGbmGC3vNZUNKjsPoVJldpqS3J7UmtaWUWl/a52f+gG/&#10;qZ1mr2PUMFhqBv7VHdIw4EWyI4CCaCPyAsMoSS0xWj2LpvEryAycRGXbBp3GCQMkddMNH/woYfRx&#10;DB78GAYPfBgdi4/ys4fQvedl9O3nZ4c/jfnLr2L55utGIY0c/Rwd21V0z10i5N6PoWOftz67+hNU&#10;9Z2BK9iMseZa3J6tx57hSjTROSpIW+gtx9GRGlwklOzisoKT7ArfuzlXj8m6DDwlMUQbVMTUGgPR&#10;oLnGWVX2R07ZwOgxSxFtPm0lK5gKAPcB0ezJSsyfJiDOUDXxdepYiuC5vzLSq8aN2jQmtAuAck3d&#10;dHpdvJThcTVyP9WYOpLgK4OEpV4qWwYX7byPbatUx+2INTegrGEEpdXTKK0cRbh2BuH6WZO4Eqyd&#10;RyAzjZKqBVT1LmH5aieOPFt3F0bPWJUe2qcJaz77UhLl9YXoqw0ZEOka3qAKPTmSwvRAFKOrBO/R&#10;bIVs0+0Yp1IPom3KbSxcReVfnsf3vJg6Hqb/COPcy1WYPxsj7O43N8iaimB1N+a+r/c06XYYtSM3&#10;TPHcztmr6F15BJ2j53B0rB3Lw1HTHaviwLlQMmncbLsjDKpPj2aQSnl5DRgANjp4nRzID+TBWcLA&#10;sMaqpD413/kARruYgVG610+pTTh0FqGzLYR6ldCvKkAZHZqcmrEskHZ21cnRqVE0DQa3loqwTXBq&#10;eZMCqekuD+KNMePk2mebMHkkTmUUzcJI3XMB4wjra/OQrCjG/PwMbqkU0D8BjHaDzpZdOo5rVEMC&#10;0KUzB3Hm2D6cPb7PlDB65MYZPEyVlGuP3DiNR2+dM6b/H+I5PszvPcb/n3n0Cp5/+gbtJp5/8jqe&#10;ffyqWTX2I+9/FJ//xHsJrpfws+99Fp/9xNPoGEqilPcoknZYwUOOkjXqKH1/dRSnktJrghG8Zqbb&#10;90jdqxqMDyarUFDaBKe/HoXhBpQnk2wLzfBU9KAk0Qd/tRa7m6KzWiWIDqKi8wTibeNUBOrbt7oO&#10;lSUl56y0WvXTK+mllxF822QpH2gVHfWgnlFyuiOEstoI8iM9hNEQ8oK9KKtbYLC0gWTbOo0wGjxt&#10;YNQ6fdtUWJAiEpCkkDqWnuX719G/51kMHHwFvfs/Zurbqatv9PjnMXSQwFp+zlQF71x5D7/zccxf&#10;+QlmL3wXpfXr8AdrsH+gDg/NWqpnsCsIP9tgWZ0Ltc1FGOoOYWWgAvt5vTeHkzgxmjJK6c5cA47x&#10;d5HiKuQHAzxepTlb6kg10VTNQAP4ZmD/cWs8ZeNOPSFDAGiM6HgWPgSTxonm+f7caf2fMBlnk0dr&#10;MHOE/x+uNrXadoJIZq8RZVLmNSZEJ/5mQLKSGGKYOa1qEI0maWGSQaGmdlR31qMg1Ito07zJTIw2&#10;ryNQu4CiiiE4CxLIc5TDW96DUP0kIg0zvPcLZvVdH0GV6FzG/IU+HH2udgtG6p5UWrcydBuoiNRl&#10;Vuh3oiVGZTNDtTlpzUe7wWt5daoeezfqqM4yVM8JBi1UcQSnr8KNQNyBsYMlGD9SyuvqRijhhCaY&#10;zp+N4uLHlJYeNkuabIeNJmgLUErb5meybZ8rGSOAmt4Fwui6gVH7NGG0+jAD6tM4Od6NW5MZHB6r&#10;wdhgBI0GSnw+CKVKKp76Ph8OUkXvH6qkUnQwKHOgqovHRQtTveV585BXaAXuU/M9OHTwAYx2moFR&#10;PaPSaoJI/cKpuiIUuEMoCnkQoRopkxpKuhCsKibZSxkN0THtgFGo0sGbce9yEvr//gVSVYPLi3C6&#10;Ad7YBFJ9PWZl2aE92ZVlaZqV3drDaKLSBV+sCbNL+3Hn+imqo39w9YUr2+Fjv3/90rEt6Fyh+lF1&#10;7ounD+LCyQM4R/gIQGeO7cWpI3twmZ9984sv442ffRmv//gLpmiqbVI8WgVW9ovvf8aooW996UP4&#10;7lc/gu9+7aP4xhc/iM989FkC6DF86H2P4NnHrvAaEMjc/00ex8PXzxB0JzA4VmtWelUX65aSzQYP&#10;VtDAh4SqJ1cdCULldLJ6NSnIBI+5P9kAQrPPde9KK+sZ3TUgr6gSrlALEulaxFP18FIZeQkkP5VR&#10;QCV2TBLDYSQ61hFvquA+sqpIkJMq4vZNyisf4sahEkbmfjSOqPpxKXr7qcLa65FpSiBUE0FepA95&#10;oTE4yoZQVr+MVPdBttP9qOrYS0dwCI1jl9AyfQtt84+gb8+LFpAOv4LO9Q9jYvEAlvesUim9hN7N&#10;z6L/wEfRs+cltC08SuX0uFl6Qq/NU9dpt9C59LRZ06goOY62TD2dYi2uTNXi5lQTjlMNNbQUUwG4&#10;EKEpK7BccNX1otW3MtrtjZpuvTuzDRjJpJHvLiecCXKqIxVO1fy89pmQWdjOzqjTom7qdtMyCnq1&#10;4GMVDxWcxjZjGNyr4sQ9SA+3oqUngYOTKRxcTZsMs51VGGybPlKP6X0ZrMwQWtOaUHp/INlJDOOH&#10;q0yX4fLlNCYOlqNvJclgtJH3vBWB6mHezw066DNUqKfgT4wgLy8CV34F/BXdhJGCkCUqYXXXTaEk&#10;OYFY0yImTwzhiA0jqUC+7qUymjqaMAVHS8ryuZ08dCVDuMHrJhip29NU6eDrwbV6jGxq4cUKU5g0&#10;zTbi8NCpO/PYPj04/FSC1zOOyWNhXstyM2a0fqPclPTZmcSgca76fra93mpUd/fxNWEAlAujVHcM&#10;ya69hJHqEF5E4/hlNE/fpDI6jlPjLbg6kTYKTgHKwdFqjA9G0danQKoYY0NRnB2vRSfbdqQtD4k2&#10;p7FkhxPljU4GJzxudx48fjeGJzpw+NDqrg75f7IZGI0wGu3sKEWywYfyhAMFjjw4nMXwBovg8Xng&#10;9oXhibWhpGaM8rMdpYn8bTBSpFLdFjDwye2q0//3S+tWEcJES5iqaIAwGmXUOYihvUol1Sx8VV2g&#10;jbEBMZovi5bBUz6ElY0DVA0njePdBou/0nLBYtlu71lmfsPP9WrD58o5QWcT50/u3wYdy/g/7TyB&#10;JDAJQoKUfvuDb3wM//rb75pxIWucyDaNG1mm8aB/fePbZmzJjBvp799+Z5v96fVvmO46JUR88wsf&#10;xDc+/zJefOY6uvrTdA6OuzCimcQT3SveJ90r9bHnQkh/y1neP9tRQYMH0QyVUaAZeZ4U8vxNKK+p&#10;RWWmFsXxDhSWd1Ad9cOfHIOPjipSN4CKZoFI+7L2Zxx3q7KVvGYwWf3zqnrdOpZC1+Je9M5uYpSq&#10;oq6+FU0tVShPx5AX7qeNEUgDhMQUIbSPv9k0QNKk1tqhM+jb+xImTn0ZYye+hCGCqHffRxh5P4oj&#10;+3uwsdiMsUVud+8j6Fp/H9oXn7DgY8aaXjC169oJJ02OTTQvItayDzXNfDAGmnBjKm0y6K5OWYkL&#10;PXw+SuuUHVVgwCoYRbNWStUUyjgw1RPBLTrVC+P1GCaQqqvLeJyFxqSMtAS4EgW02J3SqJVJNks1&#10;pNVOpYaUwDO4LqUSQoPmvHS5eP0jSPcfRrBxGs11Jbg6lMb5eSuTTktw7ASRbErvH6jFyZlanCMg&#10;B2cr0PIm2XUaNxremzCTcTUpd+Ignex0hvdxFO5QJ0oYbCQ6Nk1tv8G1x9A0fBoFvnaU+OOoqmui&#10;YlpCdd8xwuocKrsOmIBEhWd7N9oII6ubTvDV6x4CeGijHL54gQGR0+FAb00YN2cbDYByYbS5WkcY&#10;V5ukBQGztMJjHLpRGS4pfTdmT4eoLmPYuF2OqeNlBkS5VRTqGeDU9yv7z09/U8VgYpz3ah2VzR1o&#10;UNUGo5b0fS/VXy0S7QepurWY4iVkRi6hZvgKxsfWcIUgusgAxR4jFJQ0hnhiPI29o0mc5OcHR5Ko&#10;aHMg3urYglFlO19bnQgwEHSH8ghyN8am2qmMHsBopxkYbbRH0FtfDU+kFb6yCrgLi+AojMPhTfPm&#10;x+EqSSE/1I1iRjy+mile0DLj4JSlpdeSsAuxNOGjdVN2wEhjAbs5OdNFVxtio+yCJz7GCHuMD0AD&#10;lVGYESQjZMIoUeuHr7gEBaFWFFVOYG2PYHSCMNoOlze1+6ga2fVLFmC0jLmlcHaapXgElC34nLDA&#10;c/qoBZ9zfE+fqTtO37ty7oj5rbarNHTt3/77O1/5iIHPbhlzf43p99qOkhkEq//ff76GL332WUbp&#10;hHY0z1K0O2FEMyqWD4Uy65LNbtRQpUjRto6H0TKq5ZO1Hs29UDLVi9sD8FcSSCVJuPwZAq+LgBlD&#10;ODOJ4sp+eAmk/JI0XO4YwpVufiZFZIFIzlsg0liR+sxNZlZ/kpEnlcuep7F27quYO/EZNA8eoBIf&#10;QEtLPeLV9cgrHUJeGaPw8ADV0SBK0/ME0QFUd1AdEUht849j5sL3TJr3+kO/weK1X5gVXhfXJnF6&#10;fxJDYxOYnOzG7OIMVc8tgugmmievmZp1A/s+gJGjn8TA/g9aWX+tG4h3HML04LgpYaQ5RYKRQKSx&#10;jAmCpqzOiWCG19eoyAKTlBDjtYzVuhBtcaFtyIfjVC632Y5vE0rqvmvp9BNybqNItRKulMHG7frs&#10;WFCVSRgY29Sqr2EzoK+UcGtekoeAdPDaBwmB48gMH8dEXxWujVXj/HQ9VvbWYeIoVdAu6kgwknI6&#10;Mk9lN1qPA1NWlYv2HRCyzVRiWK4w83/2PVxL5RKnkupEvGWVKmcIofSUqXauZTT6lm9hZM8jiDau&#10;IRYvR0trxoBKCx62zdw0aiLZdYhBZge/H8Lhp1V/z0pbVzfd0qUaBhUlyMsnUAoII9fuMNJ131yu&#10;Q/96Et0L5cjwOjjdDipz/q7EMqVPF/jz6J/yUBRlUMW2u6WIGPDUD/qNItJ7sfpGFMcGCYQuBr+9&#10;fAb60dJVwe/6TFJGba+fKmaQ7YDBTu9RwugKUqM8n5GzODTei2sTNebYck2ZlALSLarnGwxaZgYi&#10;iLTeVUU2jCoIozIGK4Ekn8mUGxMzXQ9gtIttbMwgb7U9jFZGciXVE/Bn5lAY64KrrB3O0kbk+Wrg&#10;4mt+sIXqqJvqaBy+6m6UUlqHKl10PHkoDimFWFUYtMT4dhjV9e2S1s3IJaXij1VuJCqC3E4rG8gw&#10;G0O7WYK4a6EIqb4I91vLRptEoHIYkUbevAObuHPt+FvCaBt8clSNIHHl/GEDjgunCJdTBwiX/ThL&#10;E2TOyrJKx1I7WfAc20PLwoffFXwEHsHKAo21z1zw5R7PtYtHzet3/04w2mn/6w+v4qufewH1HXF4&#10;c2AkE4ws9Xp3zpjSjNV92sb7oyXirbT8COoHGDioO3WXzEeN86hYbiQdgI/3K5hZRqLzEFRCJ962&#10;B8Xl3XC4VNNOBXUJoCYLRLKadmvGu6mm3F5gVFJ6YB2da5+gsvkElk5+BPMnPor00EU+rP1URknU&#10;NNagIN5JEBFGWSA5w8ME0hIqW/agYeQiBjY/htlLP8TyjV/g5DNv4Mx7/4KF66/h4MnD2LfciNru&#10;NYxNDmFmcc7AyCQ1rD6HsWOfxdjxLxgYab2j6u6zKGvaj+7eBZweb8K1SUbBY3Q4I3SMo1YkLLDM&#10;dEXQ1FiEcoIlQghFqNqllBqGS8xidE0zPixNVZjae3JSclCLg3E6dTdC/H7jaBDz52qweD6BuZNx&#10;KhuNhVgp7SYNnNdXFVBMmrHW1OnOZ7AQQsvUEd6ra9g70o0bE9W4zGPTMhzL+3cHkv5XyaDNlTpc&#10;J4xUKX15ugqd81RHsnuApKU7yjF+pAF77mQMIDtmxhGuXzEVzFWjLz1w2iww2DZzjcrmUQYFq6iq&#10;4vXgM6usunrVAVy6zWf3DkE1z0C2GJW83zaEND6mRfw016qw1GnGT/KKCRSvAz21hNHMLjCaz6Bv&#10;NWFUUThJVUQ1lOe7CyPzN7chtVQYdiLFNqYSPLqeWkRP7TgYV4krD30IlVz5MGHUCE95L+E0iraO&#10;FqQ7qpHpzedvowTRkklXT3YfNHPNpIxmRmeMKlK37U4Y2aZklgvjtejp9qFsFxhF6xz0l1JFChAL&#10;MTX7YMxoNzMwWmorw0Ib1VFTLepaGe3WzcAV6eINz1AS15huGUdpO/ICrciPqPbYBLzJYRRXJOEv&#10;d6OkTOqoGC0jUkd3YaQB6lpNitsBI60NEsv4URwIo7rCgdrqAkTLy1FS0cyHmkDjQ+2v4b5L27i/&#10;LtS0jKBtYAHHjx/Craty9ncdvcwGgA0EvWfB58iWqjHQ2dadZpkFHsGIRpUj9WObgCW7KNWTzYi7&#10;dvEufCzbfiy72TsNo3/77Xfxo29/At0jNYR6FkTVBBEfAAMiWjjJ6KzGYZJSqjrcvDdhgii6LXDQ&#10;aqG1PdaaOrn3yxgf7Go+XOWNFShNTSDSsE4Y7Wf0eQS1gydQVjtPVVRBIBVxn1QLVBCxWgKJztos&#10;f0BTAoOSGeL1HmQGRhmpH6aDXEUfYdExNUKH0IBkq+aa+AgSDyqawygg5PJKx5EXJJBKhlCQaEdq&#10;qBtdq9cIo09j5vz3MH/t5zj85K9x5yP/gmPv+U+sX/4sBmf2UlmsYmp6ELMLE2ievoXefR+mkvqu&#10;mTSrSbSzF18lDN+HdP9+9HRN4vhoK65NEUQEkDGNYQhK/FsO5+Z0k3E+Mz1RJOoL6LzcjNqVxVVp&#10;ZvDXTRRhYDJk5hxdnbCy7U6NpdFBJ1XT7EcP4TZ1PIV5U9mgFk2j6jVQ1+XdaN7qwpQJRgWEUSnq&#10;xjbRPXEJx8c6cZ0wkrO+wuM68yZAmuT/SxsZnJnI4OZ4Pc7xuKdn6NgXoqbahQ2insUYegnExuEU&#10;GsdGsXCh1Rxf7eA8A45FQlRloDa2lFELlWXH3G1UtUwhkw6htn0I8U4t336B27qNjtkbKI7TV+Tx&#10;/jcVmYQFZdGpwoNWOk22URUJKoKJV6nPVEYNO2BEE9APTqdN2nn9YAiFDHhzVdE24/v6vIYgbxry&#10;o2HAh2STF0U+lzmOvDwnPKVV8CdH+b12FEZ6qOgH0dLRiqrmLiqXclS0pAjfZYJ3nYHviskQbG7v&#10;Nt2cV3Mqb+xmahuHB6tRpe7b9u1ddBUtTjNf8wGM3toMjBYJouX2Mqy2hTDblkBXUxMqq+vhLYvB&#10;60+iMNCAgmAb3FRHhaXNjELa4In20Um0w+FLwB0IwFsaQOOAHFwOjGg7q3WrP1dWHI3AFwgiWVFA&#10;GLn46oaL+6nsrKTsr4Ar3AIH91eamUK6cx4DQ/24SLAotXsbfLIOPxc+Asjd7jSqmqOCjtWlps8u&#10;nVF3mgUXqSXB4johY1SObZf1v7Xt3P3l7vPt2jsNoz//6tt4/UdfwNhsAzwRNnw2eoFI5ZqiGZeB&#10;QN0AAdOVzyidMOrMN/N6BKDce6X/m00dQSuLTk5S90x/J1vofOvdCKY64K+eRax5zUxubSCMGoeP&#10;Itl1EIX+VhR4C02iRDSrzgyQqI4070njVFYXoQdNw9o/bdyHxkFlnOURduqWKuQ+BUMvo283Suti&#10;Jn3cFx1CuKILaTqOsdUyjB48h979n8bU2W9jgTBauPYzXPnAn3D9w/9m5hM1Tj2M8qY1zM10Yn5+&#10;CG1LT2Hi3HexeP2XWL31Cxx96g3sf/QvmDrzClavDuLCgQSuDdPpjDICFoROE0pPpnDxAl9n+b/g&#10;RMdzfaoR18bqsTgWR/+eGCaPVZrEm/4VOvQpH5ppGxOVplSQFJUc66HRSjqrNNYm29G71oymqVGU&#10;N0/zvmgQnfemf7c0ZB8VkmqulaJqcD8Gx47j/LgqnmvswlIPbwYkddWpnM6B6RTVVC3VVAPGe5qR&#10;Hq0hOFXJQPOLBKYo6ofSdMBDhMce9G8MUyE18n4uE0ZzCNZN00FvoIr3t3b4PBrHr6GWUKponkWi&#10;ls8roVTZdQwNo5ep4G4g2b4f+aVJA5xwyouV6xkce28LtGbS8AE+14SPlIyqE7hoRYTIRFsUt3Jg&#10;JLtCgB6fqUX/XJyBj9fM23GV7oCQbYSaO+CkslRSjB/l/H5BMeFlQKSuwDz44l6U1jQSRq1URy0I&#10;podR3z1FJbqKCM+lrGEY/tQ4isq64PKk4SnxYabNz+OyCvzax7XTpOCkgqeaYyjhc1fZeVcVJYwq&#10;choQBassGJWlPJie63sAo11sfT0LI9tWCKQ97WEMNvkRqXEhXe1HZ5oRVboaHZkkOmXpSrTWJBCL&#10;JuAo0hIDaTgDGdT3x7bBaLdq3crOqmwLIxCvQlW8AIFgKVJVAdRUR5AvyFWwwcQakV/WiuLKQUYX&#10;G6Z8f9vgCp36EdzJTngVOOTkBRUlCgg0NnxsxSN1s3uX2r2AuWv257uD5W+xdx5G38JvfvplTC40&#10;w0OVWpbSwLcHLRN+tE0FzBIcqoqc6beWb0+0udCkdah2wEhmuutM+aYsiNqKqDA0aTOPQPFTFQ1Q&#10;tQpGq6ig46kbOEywHDEL0JXEelESUd1CC0Qas1JGX4SKLJ7N4FMChSa+tlAVWCWktgMwxX3KqVSY&#10;OU7F6Oz1Y6K3Equ9TTg0XIuTdOwnpzKYXb+Mrv2vYPzUV6Bq3nNXfoaTz76Byy/9GWt3Xkf78ntR&#10;3XMUUzPDmFteRM/elzF98Uempp2KrJ557+9w7vl/xeqNn+HEB/bi2uMRU4fuYl8dLpxP48JHqnHh&#10;Y5ZdPEcAUNUYlUQHdI2O/byWTj+QxNCheM5k7QDqJosxNhnBeQLgataJ3Zjibwin4c42+Kr74CVY&#10;veWThHM3GrrVTac6bzurAlAd9lBV9jKgG1zHytiSGbfI7S7aBqR9BJLGimwgHa7ncdViWfUceb3O&#10;EWSZql4UVbSY0ksDa1G0T8VR0ZRGcUWvGQsOZhZ4zaapfoYJH6mDeUsZtW6Ye13VfYgK6TSP6Rji&#10;bWsorZ02CiLZeQC1oxf5/ikUl/cSHKVmTChQUYi58zU49f42s5ptw1AQ7iIHg1wH20oev8u2kXRh&#10;pbecyshSnbbJwZ+eqkV7L9VxzAmXP48BMZVUbjedbdmJpaVVBQzCGNR6CSKNSRFCDpr2VdnJNllb&#10;wGAtiKLyBj4H60gNnEPDuNK4L6Gy+wj8VUNwOCsIsCBiQT/OjteYBJbc49pp+lxp/a2pAH1XHiFu&#10;QchWReGU1UVnYFTJZyjjxcLSMA4+WM/oHltbm94Oo2VGKbOtYVSl81FKR1KZcWCy1Y99nWXY6Axj&#10;PWt7aPOtEaQqKuDzV1M1NZl0yY7JMB2MnExZ1slsh1G604NoQxIlFW0oKY3BWRhHQw2/k64ggNrg&#10;oIx2KnqJdiDevo7M8Dmk+w5ide9hAxOTyXZG3WcHcD6n6+0ufA5mVQ8BsAt8ciHxjzLBSPv+3lc/&#10;+o7ASNUY/sBtrm/28yEoMCvljjIKVVmX/rWImbNlHCUViJSRVszVLPj7wUivtX0Ba7JmozVQn2hS&#10;fbkQYcQIUjBqIYyojNI9WtjsEB/2YwinWxCqUgFdS5mZbkJGg6UJZVtqEmixyeBT+rgmQ5vxKraT&#10;hgGl/1swEogq271o6Q5geTCBc3S+N6drcZtR8o3pekb5aTrgeiysXkXngVcwfOTTpvacXe5n7yO/&#10;Nl1wGgtSqnbX7AUMrN4xlRtmLr5qVNPMpR9j87Ff4eoH/4w9d/4NG1efwMUXq3HpeCUuDtTjwrM1&#10;uPhB2v5aXHiar1JIcj4CEl8vc/8XqJ6W1y0Yae0vFfvUSrUNE8XomCrFwYkqXCeAlASh+nZnGOnX&#10;1Q0gL9jPKL6e7buXcB5Cc0cbn4kak+5ev23ZAsHIjareCAaGBnF2omvXQfQtIE3XYYVAUoadDST9&#10;PcdzuLJAgI01IxltoaOtMZmKzeOVKMs0whVoQ2G4C4GaIQTSY4g2LSMzcILBxUFEG+dQ1cDjax1E&#10;rHU/gbTXJHpoZdxo4wK/u0iATSBMKEUaFuFPjjMoTcPhLzQwKA4XYIJt8PRLbZg/V02lV2LufVWr&#10;sgtdCFQ6UFZJGPXEeX+bttX/07Ijx4fTSFR6kZcFUT6VkZN/3wMj29SNJwg5sq/OPHj5u0Q72183&#10;VUo9wVRRQhU0gWT3MWSGLqB54irV4S22lev8fJm/jcPljKIvE8et2fsrIts04fnkaArVKTd8gk2T&#10;wyQsCEixxruqyFZG8UwRlpZHH8BoF9sGo2XaSnsMrfVFZvKkIlsBqYKR9mhzEKttMSxlvytb7SjD&#10;cnsEY/VRKqUkmhjhtG7ByJ5jdBdEpvuFzqa4ooYPZRsbT50Z9G5O5aMqpa65VsKohTBqhJfRWs3A&#10;STaSa9hz8DRuXj6KiwSQBR2lTVsZbAY854+YbLjrl49tQcey3eHwjzaB8fa1U/jBNz9OGH1jV6D8&#10;V0y17f7y+rdx4/F1DO2PYPywovVKY1qVt3XKZ9RRw6gUB1UKgaRFxe4How6ayqZo5VejaAyQ8hCr&#10;DxBGQ6abLtq0AtWhU+mfyq4jfN2HaF05ggKQkiUY9epVpiK7NW3FZgyxYYDHQWsbs/altmKUWHsx&#10;kgZERRjoK8PJsTRuZmvC5T78l8bTuMyIdWnlLLo3P2UmtE6d+YaBzMK117B48w0zuVVziJomrqB5&#10;9nF0rn8AQ4c/aSqA63uzl36C/Q+/husv/xkHniKM9j+DizcyuPRCOS5uUBkdz+DCbQIoC6MLD/Nv&#10;exyJx3CZYNkGo4PWQpS9ywzAJn1omCrB3GS56aaTXWWEr991tvTBER2EkoEKon2IEU4thFGisR9l&#10;TXUMAJTdeBdIqR513wWwPlKNG1QKudch12wgaTn31T0WhKYIJJkU0qn1Ohzrp2MPVRJGdLb5FSgs&#10;zaAg3GF1uYdbTBVz1R1smXsMI0e/gPrJ20jWd6GlIYB0KkYn2kvVdAjpwTMozYyhND2Cyo4NxJoW&#10;qDQ6CbVGuJX1Gi63wEBFUljiwgivzbH3tKB7MWKefWudH4GW7YuKW6sBLPbGcYcwssosWUVpb0w3&#10;4thQCrGYx0BGykiqyLETQDtNCQ2ai1TI7/K1JO5ApF4ly/hax0CprpbPwEHC6LCBUdP4ZQys3EIH&#10;gVTTdxr5JW3we8qwv4/X3HTR7X7NZcqmE4zW+yq2JpiH2f7LG61xo7L0XVUkUzZdvFYwGnkAo11s&#10;G4xWqYpGm4KI1qh0xd2uFqOQqJQmWoJY2wGkJcJojVDa6AhjaLAMLXQutlPbOccoZQoFRlAYa4Or&#10;rAPuSBe8/hQy6XJUMKouqhhgxNgFZ7CBEdcU6kYvoX36Ai6eVzq31SUn6KjCgQ2bXPjYyQv/bCYY&#10;qTbdq9/8hFFGuwHlv2JSWv/6m+/i8ec3MbIZw/CBKB2ktUqvVuW1a/w1j5cQGk7TVSenYMHgLpAM&#10;iCajqO32IZJiJJlRtli+UTPRtLr/ChikdMFXPWfmkghEiY6DiLcd4wPfa7pIVL8wXM0Hkb9XwoTJ&#10;7KNVd3jM9rWCpwBk71NWZyqAFDGaLMJwX8RyRlPbxxBs08TIa+NV2JxbwtCBD6HnwKcwfPhTBIyW&#10;mngdc5d/hJ6N95mq3ZpT1LHwhFkbSUtJTJ/7joHR3OWfYuPOL3D6ud9h4/E/Y9+eh3FpWmNECVx4&#10;gepjXwYX5wmiG2lc+FA1LhJOFwe5fzp944R2wMheEVnXuo3XWV11PZNBnJhIGXWkMajrBNLGQBud&#10;VR/yqEbyQ+28Lv1o6uqmUpg0WazxlhSUitxglnAvMbP7m/p8ODSaNCvk7rwWO01AOs997SF8zITY&#10;I1SQJxoxPJtAqpJBYFEpYZSkqXpCJVwlDXBpLDjSibLaGTRO3MDilR/g4DP/gdHjX8DAcCc6GosR&#10;r6xGS2stmkdPonX2UTrx06abrrJj3Vgxn9s8XzNqalrRURsx9dikSlweJ3pWys2cKsEndyJqHc9L&#10;mW+aMNrdG8TekaRRwQo+rtCU0HB0OIVolDDKZt4Z2w1AO01dednuPNOt56Wq4t/RWi/b2CBhdAhV&#10;hJGqLGg+Ud/iDQYSt5EevoSSxCQSpWHeM61S/OYwUleixoyG2oLwKUmIbT9G8CUY8JU3OS0IEUCa&#10;9ycrZmBWVi0YjRFGS7s65P/JtgUjqSK91tYWGvgIQrl9/3ovmSGQjEKKbgOSgRIhM9rPKFyOhibH&#10;Y4092JlZenXT6bSZcjGRxjXK+3lGKwt0ZPOMWBaNhTKzZiJssusAG8dZNA0fxrkzx0zVhS3o7OLw&#10;/5ntHwWjR57dRPdyGF2LIdNNZyZRZgvPmqoWjNqVvFDelEdHUGzukQ0jAyKCQvOOlLKsLrZIijAR&#10;hNQO1CZogWQ5788ofEneu4Z9qGg/wod7isopiGqt/DvkQ9Mo1cEwlU6Hi9E2o0FaTbfbdM3Z+7P2&#10;adUuVAZfeZsHnT1BnBnPmPpkuz38gtQVRqLXJ1N0XM2YXLmOLsJI1RV6D3wS00c/gMk913muV9E0&#10;ddtUXe5YfBJ9+z/C73wEE6e/asaMNMa0dP1nWL71Kyxefw1H9hzD5b5KXFqkInqGSuhFAumRFC58&#10;sBoX7lAVaen0bBedTN2E5/jewkblFozMuNHemFn+pGmixCQzLE7GzbiRxhQua+7SFAHW04z6VBMq&#10;km2I1s8i1XcIdcNnGKmfRIRqM95cQ2ftoXoszsLIb8rMXL/PNdlpV6neVEV8fa0Wcyc1ObaW2yzO&#10;OvMCOMwqt9UGSC5nEsFwPWI1VEVte9C9/n4cePy3uPSBf8exZ/+EPacfRe/gAGrbxjA3P4zu2Yto&#10;X34BEye+wPP+BKF0hgp5AZ5oDxLxZhwZbsZSZ9TqLqMqcXgcqOrwo3clYsaKbRBtAUmvfSWm1pvq&#10;EvYPhrGPUFJRWiklddNFpYx47Oqek7kCWcDkwuetjMdSwN+VN/rYVpUduIlqwWhEMLqIngXCaInK&#10;aOgygulpdFaFCMPdr2+uSRWpvdZmPKYoqpbeUfkfqaJwVhUJQnpuBCupupJoMZZXJh7AaBdbX8/C&#10;aLU9iqGmgHE8SkW0QWRbrkIaJ5BseNm2TBiN90bQSicjIMnpbF86QpMei5EZ3IuetRcZsT6FZOch&#10;A6Nk+zohtY5owxIjtAVGLwdM95zy/Wv7DuD06ZO4fe3dByHb/hEw+vff/QA3Hz6AStVC6yg0s9y1&#10;3MCwvT4UnaOAlOopMDDK9BYZGBg48FUgUveZEgykbnbef8EomhGcqHgyCQYQPYyKx9E4NoiOuUr0&#10;r5YaNaauwd4VKmSBT9l7VGHlLQxkOvIZWSuDbkc6+WgYqa4SJNu8WBuqNDPbFW3u9vDbdmWiBqcn&#10;WzEwcRR1E3fMZNba0ZvonjqKhZUZ9M2fQ+P041sw6ieMBCQtJ6FiqFJHi1d/jJmbf8Tq+S/hzNwQ&#10;rozEcXGI+52lM79ERaRxovNUS3JKwzv2Txidns5gdt9dGGncaGR/OTrnStEyYXXVdU8FcYzq6EZ2&#10;7Eiq7jYV2HnCqad7ArGOQ6gZvMDjv8F7pOKcVxCsnkIwoaKxfF6oklSY04LRWysjmcB3lcenqgDd&#10;c6oBF6ADtJx4QYiv3mIzSO/Mr0BJaRBdrQxe2jtR2XsKYye/ipXbb+Dse3+Lmx/931i68l2jHFp7&#10;xrGy2I3e+YsYOvY1s/S7qp/PXfgG0gMn0F7fjJO8Rpcm02iq9lvdZFkIFJa6oBJQqoSwE0a5lqJC&#10;qupRFyWh1B/GwfEaHBmqQYWqLmTHjGx703Gj3YzKqJDnXt7so/pk4EQYSRkpVd2c39QVBmw3UT14&#10;EcFUG6aaA7g189bXWzDaN1gJX5nTdAmqKKpgFNG8Ij5DApHUURGvv7IHlUXoiz2A0f3MwGitwwJK&#10;qraAD8N2VZRr+qyItE9n3JYaokLKhdFEtxX1GnXEV2uOka2KCgicKkaMN9G754Po3/dB4yjiLRvI&#10;dK2gfXgfv79OGM0y4rpoil9qELWm+wCOnyCMrh43ddh2c/b/7PZOw0j2v/7wQzz86DEkmlV8Nh/9&#10;K1EDI7OMuxwk4aAkBjujLtXt2QKCQNQ8HDSTOa2U8F3uPd9X0c8ObqN3KYCBtRhBlyCAYpg6KvAl&#10;aEmzLlXHbKnpErRhpDEqZRftzODT30pyqWTU3Njpw7Gx1NtyutcmqrB/aoKBzwVUdh1GommJiu+Q&#10;GSPaOLiXkDhlYKRuuvaFJwyMpJ769n/YjCdpkuz8zTcwd+t3OHTgklm36NK4khQIIykgdckJQEO0&#10;7DhRrsnZH5tLY+JAAsM53XSmksJCyMBI43SNBNLEpLoda002nX4rVbc+3EOHuIF45xGkB88zULjK&#10;a3oTHfO3UdF8BAXeOoQSPiQZMDT1+3Dor4CRoKfMtL09lQhGXMYRCkYa/LfMgaKyQjrKIrYDJ6q7&#10;8lDV2oj68YdMNYuFa7/E5mOv4+oH/w2rN3+Gusmn0NI3g/mFEQY4j2HygrU21IFHfo1z7/9PLF/8&#10;GpbHp7HSFkQqUWKN6djdaYSAUq6TLV4GOr57ALSbJQmkcrbN/qEwNgYqkai4m8AgM+ndcuxSX7l2&#10;vy48vV+YBw9/G28tpmqZoAo8yDa3aeZGCUh6bZy4SSAfhb88hLXOiOkm3O362nZlSpU56jDUGDbJ&#10;Ek7uI5RymNI/8pMCkYBUSMVkqVIageUvL8HK6uQDGO1iBkYrhEp/k99AaDdVpH5/u+9fS0s01Hmw&#10;QPjshNF0VwTtNozGypDemmOkxAU3lVAfGifvUBm9z9QG69vzftSPXWEkMY/arlUDpFTnulkcrWv1&#10;vWw0+5DuWMKZU8dxR910uzj6d4P9I2D0f/74Izz//EVouQ7NbeiaLTPR+hjVStdC0IIRFVLdEB92&#10;wqG6q9BMcu2civFehVHZRAfFh0ddCjvvv0wTZ1WFQd1RKmMzaZIkNHhfYZyxrQ6scRMqsYkSBhLW&#10;vCZZQhl8QwEzJpULIyW5xDu86OguxZmxzNtyutcJo32TE2ibvIrq/lNItq5R8R1B3fgd7D1yCHuP&#10;HkXb7COm6kLbLNvbxvsxeOiTBkijxz6Hmau/wNydP2PviRdxfqoNl0cT3G6OGtPYUHZ8aKdpHEtd&#10;b/uWazDCcx/Nnr81RmclMdjLnzQRRpp3tDBRbhTL7WmClOc30DuJYPM+01WUGb6ABjNuwSBt6TYD&#10;sUvwlI0gGSzHUD+vEZXN5ujbh5HsoblmrHZUwl3kMorAV26BSOpIzjHWmIeaXqlVql0GCxWdXWhf&#10;ehETZ75ulnRfufkL7Hv0t1SPP0Ln8nt4L8/x+C5j6OCHTEaiYLRy42c4/+JfcObF/0Tj3E1rXEd1&#10;43KhIEUSdEJLkbwVjKSM1C1pFtocLKPyzeDwYA3CMbe1LamhrJk5SsUOYyoJZJSY9i2zVZnM7s4r&#10;4Pd5fL64G7GmLiTaj9DoWwZPo2HsMhrHbxDG1+BP98JHeO7rq8SNt4DRtekGnB2rRSpebLL3nDzX&#10;oOb11Vq1IQMJgpgA3AJRFkalFX7jdDcPLO7qkP8nm4FROlGFRMpjHNGWKsoCSBaqdqK0shCNtSUY&#10;oYSdbS3bBiKZxoxmqbA66eAEI80xUvfL3S66AJJdS6hnBNKz9ryBkUx/K80yWj+Hxp4ldE+fNhWY&#10;O5aeg696Bk2dk2ZC6p0H3XRvav+bMPrQy7dR3xuE6mC1jgcxpnEjAqJnkdG60rsJo8bRIkaIDgYG&#10;bgMEwUhZTmE+SBqAteGjtiA42SnafkbXKuOj+TRSXDaAck376ltVwkQArdxfqrdgC0YVNA1Yb1NG&#10;VA2NA6Uop+KyxousAezdHv5cuzZRjROTXeibOoeqwQtQ0dSabqro4dtYOXAQh46uonPuGhomtMTE&#10;DbQvPo6+fS+jf/Pj6KVKmjj2KRw48gTOz/TgyohAtPt+dppUxzUlL8zWYWHf3eQF26wkhoipOG+W&#10;QMkCqWXah+mJGE6OVeLwUD2aO+cQEox6rHGLutGLZhC9b+kWqoeu8BmcxXR9DaPvNFZHK3FU813e&#10;outSx3ZZ3YBzTSZqb60OwklH7I/noShiwUhWwqBCGZVSqok2dV3l0Sn38/p8HMOHP4PZi9/F8q3f&#10;YOHGbzB64ouE+W1TvaJt+XkMEOgzF76Dheu/NGNup9/ze5x78T/QvPiwpU7okLdAIHubMBKItBxD&#10;V38p1kcqDfAfnmnGgf6kqXsptVUUciESL0R9TQm664Loqw+jtz6Ejkwpuvna21CGqopiFBRlSw3Z&#10;xyAIEEYm3VsZfmVliDUvmnHrmr6TBNFNAukarwMdYZEH/kA+9vdVmWy+3a6zbdcJo5OjGZSXUbk5&#10;CSOCRuNC8puaT6RrvQ3MWRgFEwGsb8w8gNEuZmDkDKcQrHJurVlkg0gOKpAoMjfQVVyJxmQl9nVG&#10;sdYRNeWDtkBE05jTEt/vHqWjIYzuzjFSF10hqjrqoKWq68auomvlOULIApEBz+JTbByH0DK0iekD&#10;T2Jo/wfQzc+jTXvQ2jOJa5fozB/A6E3tf//xh/jYRx5GQ5/WAnKYxeuG96r+mTWG05rtpjMZdWaG&#10;uItACBsYmISFHBAZGPF/u8CqTDCK1eabpbPvByM5456lsHHCAlK6z22BqNWKxrV+Tdv49qQJJbkk&#10;NKbQ6cOR0Zq3lTV2aSKDyxN01FOLVHrnUN5xiMprD6r6L2Bm7xkcOHESA2uPo2nmUSqTq2inQ22i&#10;Q010n0V52xHMD40bdXVlLLnr9nczO3lCXXRLIxUY2Ihh/KiV0m2bYDy4x8qos9WRsRk/gzA+C035&#10;qEmXUcnNIKaCnFkYadxC8GyfvYHk4GX09czi7DCvxZTSh98aQnLeco43ZxitU9H11YbhLXVmy0Dl&#10;mYnQZsyIkXoorUDEGmRX1pe6UWt6q9G9/gTh+jkMH/085i58GzOnP8OA8AlTqbt17iGzhLvWfZo8&#10;+w0s3VASyM9MssOBx39PVXHGcvi5zlf2FjBSDTklMGhtoKmhGE6PW8pYWWxaz+jgQDWaUn501pVi&#10;oSuOY8MpM56oLrRbs40EdB3uEL5fOT+OXzy0iC9fHMdRKip/oOAukARJKSYdn+YeeR3wROMI140S&#10;SvOoaF9BONMDl99jvuMrzcdG71srIwOjkTTigpEm13I/JVSgUkQGRHbXYa49gNGbmikHFKqhQ5ID&#10;ynbRqAEHovnwhz2Mrqp4YdO8iSl4Q3UYaYxjo7PMAEkAsk1AmmhmpDIYRhsj3rtzjAQjDyPjOgJn&#10;3Tx87YtPbqkiSyW9jw3/GYzsfQ5zx19G38b70LPxEjL9xzE0Oobrl4+8q5Ya32mC0e1rgpHmGb1T&#10;Y0av4tOvPInmwYgZQFXli4FVqpijlehjtG47Ro1nJDtdvB8OZPpUXaHAUsTZe39fGMUUoLhMDbbd&#10;YGR313VrzCQ7yba2PzvJlhG41llKNGqya5mZ7GqrI1VLrqIyq2Q7mRuMm7kmqusmJ7ubE7DtyoSy&#10;3BqwODqJjp4FtHXRJi5j8OCHsXDpm5i/9AOMHv8SetafR/v8Q1Rfm8jz99JBtWO2rRa3p60JpHL2&#10;1zSfSWV+CBulFev93P0bENEJamLmem8C0WQ+Uv3FJltRCRtb14AwGtmvitfB7LiRdc07ZhUE+MwA&#10;tzdWwihcGV2a63IQdcMXDIwaxy4iNXoNdSPnsTk5hJuT1vEJNLuluOeaHPRZqsrFjgRqolZFbFWz&#10;1jOtQrnqmtNYi4Dkq3DArhAgIEmxVrb7CJ1NdK++hJaF53gPb2Jq+QC6Z86iceohtBFGeh7VzTl2&#10;/ItmUvHi1Z9h9c7vMcvrHGscMg55G4jeAkZK7a7pLkZlqxdTPTHcpBLZqYrPZ1+lUlQuSBNhda66&#10;Hsq4k718uB+/e2oNv3piBb99YhW/eXwZZ1UWq8hl9m9MXXd2N6IgQXP48pEfLIHD77a+o/f5WuTP&#10;x3ynJrzeCyMVQz0/VotzNLWH44RjIkIYEWJSb1oiIl9didpf7r617ez1KH0Ao/uagZHmhURSXkQy&#10;YTqhCIp9XhQ4i+ErLiLxq3jjalEQaYervA9liRYM1JVjrjmC+dYyTBNA/fV+1FXz9/F8U4tO3S8N&#10;g4KRlUmnWddlNflstBlkhs+jZfaRrDLaDqSBvS9ZIDL/v4SG0XOYmFvGzUuE0T96Qb2/owlGSkn/&#10;3tdUgeEbf/cKDLL//P0P8PUvvx9d45WEEVVIWzG65wSOpInWt2BEUFR1uQwklFWnwqm7JSzshJEm&#10;sWpF3+758H1gZFUh6Jy3xqeUwVc36GXkqTkX6ivn/mrdaDGVF6y5RkrrzvT4zYTXRLuljvYOJ6kI&#10;ak3Uu9MZ7DTVabs6UY2LYymsLRzAwP6XMXrqW5i/9jo2HnqD9hs6zl+ia+19KKqcpkPoQWF0CIvd&#10;LYQR1ZUcykgN9gwkcHioig5d71nLiMvxqWvMpJITVKrAvbe/EpU1hXBTaYQqneiYDmLqWKU1Npe9&#10;BnrtWQyjOQdG7YIRr7uegZIyqsXmQcTbtSz7PtQOniWMLvO5uITk8A0Mju6jk6UyEGx3Oeedpgj9&#10;1GgGzTUBuAodFhToHDWvRgsr2jDS4m5OOkUtt6BgxVZHUq01PUk0jpxAqvsoj+kAGoZOYn79AGY2&#10;TqBh6jGzmm7PxouE0ccwsPkJzJplO36LjUf/BV3rT6LAV2w5XTncXKPzFYyUUSsYSQnV9epVdfeK&#10;EaLSLoo4Md0aw53Z7eWAZIKOgQ9t52dneM43qYq+enEC37g8hafXO3CdwHrpQC8+d24UQ20xSwkJ&#10;BDo222wwSKkIFvpff+s9/p2vwq31ISojC4waF9K+ZGfHMgZE5wgllQE6x/9TFTnnbm8zd3+yHGUU&#10;TgaxsWcWBx7A6B4zMPJXZVCW6WKUMoNA9ShcBXHkO7wIlBSw8dagkBDy1YwjkJ6AJzkGb7AGsbIi&#10;VCULEatwmWwdPaBaS0fwUeRbR+ltao11liDRpOKZfAhqg0gPsoFPXDel/G3w2Na9KnvvFpyq+s9i&#10;cukgbl3RPKPdHf27wd7p2nSyf//d9/Gdr7+Mfkb8mnGebC1C60TQOEhF6xovUoaXnGO1nVjQnJ2U&#10;uhuM+N62tZBUTSHhQPt00MAoN3HBdsRKbVYNPKkCwahhxGu6gkw/uuqQ0Rmr+1bZe+qiU1r33SQX&#10;AcmDhi4/NoZVKbn5bQCJqmY8gdMz/Rjb9xy6Dn4W0+eoiq7+HAcf/zVOPfcG9j32B0yc/R7KGqmM&#10;vJ0IVgzgwGATbglGdPqzXVFEU07E0zy2phKMdJSZdF0LTFbXnCLwha4Y4lUF8PI8dD186rbM5KNv&#10;JQKt1KpEEes6VKB/1SrBlAsjvYaqC1BIdRKtSxHS+6hIDiHdf8pMNk2P3UbbyEkcGusxlbl3P9/t&#10;JsV2mxH8gf4qBEoLLOcr50cFoAF13TON9+XCSJ9JHWkFUsFI7SDVk+I9u8h7cYw+YMMUQl04cBp7&#10;Dh9C09TDJnW+c/kZM+Y2ePATmDz1Naw//EeMnfgsglXN1n5tAOUaj8FdasGoadhvpXcTQqkuj5mD&#10;5qNPcPgcGGiyqnbvdo73M6mUa1RMjy23mTEykzY/34yzo7V4aL4JpxjQ5HPbW8CR6W8pJJn+zjUd&#10;bxYY8XKvuedKOtE1vkYwPbLUgvfs6cQHD/UZNfbpk8P46PEBtNeGrC5A+5x3Akn7zdl2RTpqHO/+&#10;/Qv3OOP/6WZgVFw9DX9qitCYQSmB4yzmjSwIwOcrQn6gEUXJUbPKa6RuAtGGGXgqWihJ8y0A0TRA&#10;KiDJ4VS1aFwgt1p3Ccrr8g2MymoKUN2zgtrRa2iZewS9WejkdtlJLfXteT/aFp5ARecmFtalio7j&#10;1gMYvan922+/hx9/5xMYna9DlDCqIoxU8mdkv+Uk7fRujeUovTvV50ayvYCAcNzTRbcrjKhspI6a&#10;R/2me8pWAbZJHWiCbbvJpLMy95rGixBv0lpXd5VVQ3+AMLLGjcy4YtfdBf1S6s5tD6OisRHD7dWM&#10;+KtMZLybM7KsFlfGqrC2fAzd+z+BvoMq+fM9A6ON26/hykt/wpEnf4OV279F8+LzyAsMI13VhtNK&#10;16aaujPbbFboTNYWolCAoeOWxVIuNDUWY7gjhDHCqYV/C8RFWRCZ60ErYbvXQnhKZ7eWCc9OftVE&#10;45m740aCkcaRgoSZgBBSENfQgXI6/kTnQQZdp9E5cgRHJgZw3XTP3S2G+lb2ENXBBpVNcWm+5fzk&#10;COlsNe/Fx+MzMNKYkd8a1xA4CkuVuGCpI3XTVXWG0DR6gEr2Mqo69qOm/zwm109i3+F9PI9baBi/&#10;htaZ22bcqHv9A+ik0myeu45gqsXA7b4leuiAVcC0rLrQtMeKRg8q2/JNF2Flh4O+xgFHQEpk+xIS&#10;b9cEpFPDaWPP7+3CTx9axCdPjZhMt2PDNUgmiqxromPRq6DBa1MSYDBG4NRVse1VFKGY/9tQ0v1p&#10;rPYbJSS4feLEEL5+aRI/vDmLnz+yhF89tozXaH96dh3fvTWLhrRVFHbbees62/dCEMpeCxtGAtED&#10;GN1rFowqhwxs/KlJlFSNwBmoZQPTip7VKAi1E0YjKKZiKk2PIdEyjUBqBCUxnwGQbb4YHQ4jMc1z&#10;aR65W61b/cUqLWNm8BNI8eZG1I1dMuqode5hdK88u6WEejdeJIheMupIa+1Xdh/G2uZpC0b/pKV+&#10;3o79I2D0l19/G6/96POYX+8wMEq2ehkQlGBwo5ygqEBXtvvMjtZbp338DoME3ZcdMLITWXJhpGXL&#10;lcSgZZ21PbtryjappcENOmFuWzDSOEnjaLFJjrDr1AXp0FVtwSqQao0rbi1XIRiZNY+ibINh+Amu&#10;pd6o6SLbrZtGdmW8GucnmzCzfged+z+FwUOvYO6SlXq8ePWnuPi+P+L0c7/F+kO/Rf/RL8NdtYTe&#10;TArXpjJ4dLkF37o0jY+cGEAjFZEqLtvnrXkiitoFJj9fA/xf721di6zpnNTu1eUkRTR5WIqRCtF0&#10;V1oK0cCIYBaMQoSRnKESC4KJfMKtAsWqUh9NoSEVwznC9yEqncuM9BWR545b5Zrel+OWKpIqaEsH&#10;7zq+LIxk3pB1Dz1URmbSpT6jQ3bRWYYz1gRNFc21uupUG28/ldEakt2HMLR2C2unn8HQ5ofRvvi0&#10;SQKpHbmA0voD8FYMWsVQub18Kj07bVyTUe+pjsB9CYxOj4MqiaBvynYRtjJI4TV1lzlMZtz9YKR7&#10;r4BEZic2yHTedqByjmpIKukrFybx+6fX8ckTwyY1v6eOqkWgoHmKXUhEi9FYE8B8R9x0uV3jNrTP&#10;hc44giE3HLxmDdU+BitpA7oPHOzFb59aw6+fWDEA+gVh9LOHFwmlRfye73/0FP1mkPfUBl7OOZv3&#10;bBDJsvemsrYcBx7AaFczMFKNuJKqUQJnzFTLzlPSAs1BVVQQ6kBxkhedMPKnRhFvnEKght+N+bfB&#10;SNGvrKKhwKwYamXSWV10ZlE3OTxZqhCJ9imkh85TIV1C46Sg9Ag6l542XQFt848hIxB17jMVu/cf&#10;OYM7V489gNFb2J9e/yb+8MuvY9/REUbdLgMjKdPexYiJ1jWOoSUllHLdPutDM2FQ3lBCB8l7k3XC&#10;Ms0jk4I1CS10ZFpa3l5eXpF2usuL0c24UUe5MBrZV47epbDVHUjHKzWQ6vbSGTICzrYNOW8tESEY&#10;yeqztQsFIwUvVW0WvEq431YC4hSdwv1TvVVpIIlT030Y2/scOg98CqrMLRgtZpeJuEAYnX3v77D2&#10;0G/Qf+J7SLev48RgDT53agA/vD2Pf3/vPnzq7DDqG7fDaNv1IIxKeTx2MLUTSOoNKK1woGXMT3Wk&#10;hIbsuBGvhT1uZGBEK8u4DSSKCTCZgYOcFt+Tw26o8psSOMrk0piFxoM0NmEmWMrkjGlmDIvOV11T&#10;w40RU5DUbCvXEXKbbgJC2V3qvTDqRe9LydD8DAxyx41U2TreVMo20cxA8RyGj34JC9dfx+qdX2P+&#10;8qtmefZI817k+XqR52+Es7RgayJqrt1THUFOmMdi0qqDBB/3py7C8gYH/IR9cdyBfnXT8Xzs89OY&#10;nRJKNG4nlWMByMqys6+F3rNhpPJHUkd3FprxkzuL+NXjK3jpQA/m28sRChaiORXE2bkGvHJ6GO/b&#10;301QWQkI+r2u8e25Rqx2JtBSHcBRto+LY7W4zW1959oMXieEBCDbfkr7tUmUWMW52QZzPbdBxz7n&#10;ne/pvvAeVdfHTfLCAxjdawZGrkATodOCorIUI6gkL55gVM1opwn5wVYUVfQb5eSjBdJUT8keAsi9&#10;BSJlWpmHU10ctU7TRVeThZFm9SvyNnOWsnXOCkNRFEeHUVa7bFK6a/qOG1MVaJWmr2hdQlX3AdSP&#10;XcDh46cJIxVE3d3RvxvsHwEjU7mb6ujY2VlTgSHZWmhUacdUyKiY3lVNxrQSGNpnPGgYraeC6kaw&#10;yrfleLUgXqi6BIFkhlFrHKFkEUGUvwUkKaNkiwdDBE9uEoMUQetEKara3WYJ7g6qgsaxEkTTLqOK&#10;7IF0/V3dWmQtc65xxWy1bgFJVcJjtW4z7liWdGLvYOXWyqq7G53WWCWOz4wQhO9D14FPboORlNGp&#10;536Ho0/+Ggu3fovRk1/D3slpfGBvA358e85Eu395dg8+cXrovjBSm1VXnLpu1BVtJn3vBiQdc7XL&#10;JHcooUEZdnaBWiuz0IJzjIGZURNUCHLc2xxWFiLRiAfTreU4NlRjxi0sx0uHLKdMMCv7T+8fGEyi&#10;Oe23FquzQZSzHQFAXXNKNxaMzL70PYGB6sgbtipLV2bHjpTxqMSG6u5e9G1+HBNnvm0qVWjs7dhz&#10;f8HspR+hous099ENR7iFfiH/HhDpvO5RRtqv9kmnXRRxWPujKipLOcySC7LB1hAVYRPBQ0Dw3mp1&#10;1eMjKezrT2KpK46Z9hjGWyMYbi7DQGMYAw1hDBHCe/qSBkpqD0osODuaMWM6v3t6DT+8NWeSGp7Y&#10;04Hv3JjBn5/dwL+9Zw9+cGPWjP+cHUmb3+i3ZmyQYFKm3HmqLEHtSxfGCaKVbSCSMhLo3nhyFZ88&#10;OYSGSt/28aI3M94XB69/qqECBzcfwGg329iYRZ6jIMaLGofXXwpPgH8TRHklNXCVEkalrSiMqlLz&#10;CIE0QfU0ZZaAKIkwgs3CyOp2oMPhg6pGpuw5MzBNJ6PKzwZCcnQmynTCWVxBAqYon2tQFO1FODOJ&#10;UGocgcoBBLmfRPsaIbUXdUPHceLkSdy59v8GjL7zDsJI2/yP330fV2/sQ2VLISqa3aafvnk4gPHN&#10;7GTMSR+thDAqQqa/C8HMMqPTDAGUbxyxYBSsTtJBMOConKBRFVdUMYoP0akF6NRCjO6r0L+WJIzu&#10;TvicOpZE+1Spub9SNlpVVqu0Kkhx0xkV01GpfUgdaZVXddEJRvYS56Y2XYsXgbgTeXRoteliU41B&#10;0f/9uqosGCUIo2HC6AVTMHXwwMdNppcy6DQPZv32L7By82eYvfVH7D35QVyZacW18Uo6mxZ87uwo&#10;/uM9+/CB431IEIJeHt9uykjKRxloUhZ+AUvtmEFXLoxkglai0ZoUPHMiieF9cVMWyYyfEUbqtixv&#10;JowEC1muo7LNBgYtFC6kUgqgvz6M0aYoRhujGOfrSGsYrVS0sWqnBbRcENnbEIxoOmYvj8vASJ/Z&#10;oKIDdRNUWurAVkeab5RoK0PbwlUMHfmKmU+k7s7DhNF5Ksw9j/wWXXs+Bld0HI5A/B4QyZxUYtuO&#10;xd5nFkbF5db+tOaPAteAAhS2mTaq4I3uSsx1lmO4nefH4KAmXYjScpcBnNmuzO5qlBrhNtvSpWZu&#10;ld29p663qwTa586O4JcEx28YcPzhqXX8gXB67fFl/PJRwWQZ37o6jafW2oxCkqoShM6MaO5aPZVT&#10;D757nYqI39MYkQ0hddPJfnJnAZ89PYJNBgMFPoepUP62CrfyOji9DtS31uDQoQfLR+xmBkZ5eX6C&#10;IQZPkNFwWRkbsWAkZVTPCMgqd1+UGKIymqYq6kJJzLMFIvWZazBXD6SiRqkgPZRpKiNF0eqiU8Mr&#10;DlmOyRMqyK4OW8+HIkPp3s4ofNhYsIpGGMVbllGhhfV69+D06WPv6lJAMsFI9vUvfIAwemdSu2X/&#10;+w8/whNPnqRC8SLelE8VUmzSaEfoGIf3MlJXhtdkMSP2AK9xN4qTDCySQyhOVNHRFsOXCKMo3kb4&#10;9NFx9MFTPoD8SDfywx1waeHD0k74kr3oWU5h6kjsLoyokvpXIkYFKzCJZqx24JYjyuPDSivkA1lM&#10;p1jRUGgmRWu+kZ28YK2d5DZla1zhPHQ1lBoHo+6aeyFkGxWDuukmuzG+9xl0bX5mq/bcUnZS5vyV&#10;n2D++q+wfPN1nN5/HNfH4macSRNKH11swVcujePwfLXpFtSY0E4QCU46H1Vk1piI5pGoy07v7wYk&#10;dWNqTSZzTY5Wojub4v22YWSbDaWsEzfRtyZW8v0SjVNpf9y/VjDd+q62qb9lWRjp7wJbhWm7+k4W&#10;RlJ79riRDaNUfyN69r5IhamsxG9h/uovsO+R13HxxT/g8NN/wNjp7yFYt8btuO8BkcaO7jkPe59Z&#10;ePgrLRipQoiuo8rmyEqiDuQXOcyxaulunZ9MCVIObldzpLapLm2T51xHVW9WWrW762hKt1YtwPfu&#10;7cKrt+aNAlaX7FcuTuCjxwbMOJBeP3ykHw+xDQhgGh96iGro48cHDXh+TfVjqyEBSF11r96cw6dO&#10;DeOZ9XbTvdfXFDSAVJaiPWam47svmHjMziInGtvThNGDJcd3syyMeGGdERT44whHSuEUjIrVVSd1&#10;1Ei5r268ZkbJDXRUJSYKtGGkaFcPoh5OO004mnYgTsekKNnLBqU0UzklleQoDLgJo4wFI3eG+2w2&#10;AAqlxsxradUQG+skyts20DJyEBfOHcdtKqPdnPy7xbRCrZY9//Jn3oc/vv5106W2G0z+q6b6dO9/&#10;8Roy3X4zbqQuMI3dDazHMLI/lh0zIqAGS+ENV/HetqKY19ubIHTK2uEIETgMFJz5IapXBiPhFjO/&#10;rDDWZVbhdTIwKYr3UlnVUhmVb8Fo4nClUQRawVMBidqBV85JJVh0321zsp0k3GgdD5tyUWa8iFbT&#10;IXg6jWMqoOPvqQ+a8RA5mnshdNe00J6WCl9Yu2TSunv2fRhjJz5PEP2U6ugXhNIvsfTQnzB97BNY&#10;HxnESULo7EQTHVADDg2kMNoRRnktAapjzoHQlvF4itnG5XCMw6XTEZA0DqPP7AQPvco0QO+gU830&#10;+jFznNdkL6+5SRrxoXMugIpWazkE40x3c1i7WY4zL+KzVKaAT88aXwVKOfB8OkB78Tn9Rt1BypyT&#10;MtJ7ZhxHn9ng4vY0WB9IEg6CUatViaFupJdA/xgGD30K0+e/bWC056HXqIx+j8NP/Ylq6VVEmuYM&#10;0LaBSM6Y+9i1mnb2+OUDtAS3xoxKq7TYHa8dr6G6PzVepiQDnYfxI3xf52iuPbdt72Pbdrm9WNSD&#10;UyNpM+6T2y7O8L3Tw2m8Z08XPkUV8+RquwHWab5/ajjF36QY7GjsqcGA6MUDPfgRgfU6IfTLR5fN&#10;uJDJnBOUHlrE586M4rHlVtMNqPEkzU0rr2RgwfPNvQ7mXuhasO3byRxbcOLxuopdaOuqx+EHMNrV&#10;LBg5/WbFVZevGoF4LdwROp5AHS8igeSNw5EfgMvj3VJCBkRsRIpkNR6gB9LOyDLFVvm3Ijet56Eu&#10;jlyH5MxX7agkG3QDX+vYEGtRFO1GqGbUWJDOUV12yd6TGFm/g6uXTuP2FWv58HermeXSCaOvfOZF&#10;a4nwdwhGKgn0uU8/g5bBKKL1TjNmp8mvPYtlGD1QbtKum0aKUNEcRH5hjPcgBU9cS06PozQ9DQ/v&#10;Q54rzPvEgMEThyvUAnesE8WV/XBH2wmjZraNHjSNN2LysObU3F0+QY63fqjIFIqUAnIqiynnvtum&#10;FOSmwRCah7MLL3YW08EWUDk7TGVlOa6mpB/nGd3udDL3mIBFdXRkbhpD+19C5+bn0Hfw05i59COs&#10;3vkj1h76AyZOfw01vcdQxmBHNeH6B5fR0NCLgL/EOHgzRqUgKhdCsixslIlmO0TbKQpIPioUOVQl&#10;eaj9y6ma7iQef2HASQCFqRgTJquueaLEwCjR5rESCd4ujHLgkc+/FfiZRAo+V7aVUYVqXpmqOxTx&#10;2VS3nJfnJDVnMui4nS2HaG8vq7iKqEhMmnUbFauB0SBh9AkMHnzFKCONva3e+gU2H30Nex/9iwG9&#10;v6rGHP/W9cial/vW4nEGSNpP7v6oxDQJN1LrZJBk9ZTINxTyWO3z0zHpHHUtt2DEbdrXfuscbOPv&#10;vD4XZjvKTUmg3dqHxtakfAQhZdypS87+TH8LWhov+vzZUTPOpCw5qSGrO28F378xZ7rttB0lSGhF&#10;XSVUTHZE4BR0ctrFbqZjt+Gk480njDp6Gx/A6D5mjRkVOymzK8wyxMVV1uRWpXgXlLXSOfmNE3HQ&#10;uUjlqGtAQNKkP0UxioRNZKgGxoakhmYvs6sK4EV8KByMiE2UbL8WhHhzCCMP1VFhLSO5eja8HgTl&#10;FKtGEW/bi/rJhzF/6EncvGyt8rqbk3+32D8KRhoz+s7XPoi+qWqT3i1VpHlfHdNhQiOO7oUg6ge8&#10;KKtNMvCopRNIoJD3OJieRXXnHlS1rcDjZxDi8KE4EKZTa0ZRxRA/n0JJcggFBJIj2IVMfx0BFDdm&#10;YHRQc4wiaBz1wV/uYmDDe7wDQra5vDyuHj8yA34kO4sQyRTCqW4ofa72wddowGOymm7O3n/MSF0x&#10;ZkY8o9QLo9XYP79mEhl69n8Uo8e/iLlL38XQwecJgDU66kmUZhYRbV43lQ+Kqnup/ApM15cKXJoJ&#10;uTuAJIeoqQqmxMsOp2P/r+QAtXkBQA7Z7qqR8/WVF6BnOYLhvdZYnRIYKm0YyQHnOtb7mZy5VAOd&#10;tUAtVWQrI0GwjK8VTQ5UdToRrbOeOYFVimMrg84Gg20CYbarTvON4i1O3gdLGWWGugmjj2Jg8xWz&#10;EKFZyv3qTwmlXxLsf0Tn8i36CadRQVvOlq/qUhMUtay23tsNRlKN0TqHWYrbVLSmXzCf28fDc1TK&#10;uQq7GpXKbcnXaHu7Kq7stlOVxbg0ZUFi13ZCkOhV3b5KArk2Y02QNe1KsKLaeXylDT+8NW9U0WsE&#10;kbrlvnpxEg8ttOA426G6/vT769ONOD5ag3jSfa8qehOzYVRQnI+ugWYcOby6qzP+n2579lB1O/xe&#10;NqpmFEZ7zXyicO04ndk0SqrH6DwYQec5+CWHkfZuNgQBRo3GZBbxodDfW912ihT1Pk0KSQ3PdNMp&#10;+snK8bx85eanaI2EEYGUTwfI18KyFoQyo0gNnEL91CNYOfywSelWBYbdnPy7xUw33fkj+NKnX3hH&#10;u+n+5Tffxs9f/QymVppNtCzlIRg1UoWoCkPvShCNQyWINLQy0OiCsySDkng/7/cCKltW0DK8yeh1&#10;FgVFMcSiXt7bNiqmBUbNq4xol+BPTcDhb0a8PkTHH8WkCoUeJIwIpP71MMrrCBYX20oWPDst38kI&#10;PlCI1q4gOqiOGrr9ZokAT74L3kIXSrz5CBcXoiVRiuNDqV0djAabz46mrS4T/n9ZXXljKZwfqcLJ&#10;6X4cWt6HkclVVHVrLDLCiL0ZIZ5DtGEZkbollNWv0QHX8bOss2abLCZMjOKQM5fxb72qPe/mXGQ2&#10;kFTdQK9SRdsUCB1wOOVB91IZoRSkQgog2a5aj/zs7cAox5Hr+VEvhK0YtozPWowOvoJAUe0/Ewjy&#10;O5rkapy8trFzuzkwMmqFClrjRirZlGhLomv1aQwd+SJGjn7WZCRqvG39kX+lUvoqr1+b+b19DeRk&#10;pcYEGXv/uh5b+9VrVoUpkFWApKQFs7SCfXz2efI75jx5zaOEka2MDOBzjz/XuA2Pz4mptihuzzaZ&#10;sZydwYv+V0bi9ZkGnGabOUK42GNMAozakZTPp0+NUB2tGyB9+vSI6cY7wTaohAjTZTxppdgPtpYi&#10;n+fyVqrItq0AhedW6HNjYKTjAYzuYwZGTn8lH642eGK9Zj5RaXocieYpBDJT8CgadjASyHEqTqkk&#10;XmhFlHpg9TDr1XTb6YHIwsgAiQ1L0aWBkRomHwJTP8ultEgCyV0PFxVSgScOt19VnuuRGT6LuomH&#10;sOfoTdz+fwBGssvnDuMLn3wef3ztG7R3BkbK1Hvj51/B6oE+001XpeSATg+dYAAd85XoWy1Fy1iU&#10;zrkHrnAX3GVt8CVHUVa3QCe9hIaB/bzvy/CHylAeV8WAPraFRUJtDamuvVRIE3C6Iwgx6h9aj5o0&#10;5rHNBCYOV6Bl3I/Ckt1B5M53Ih7wYiBdhr09SZxkpHlynI5hJIWVjgRmGssx2xzHSnsFjg1alZnV&#10;fZLrVGRyHFJDqkn2/L5ufOrkML50btyUZ1HJlksjSdwYT6C/2Y1itc2KBIoTwwikpghggqhuL53v&#10;FBKtIZSyXZpuNToKjU1sKQ6a/laQtbOL7n625XB2OEo5/VCKcJ30o3uxlNDwWu/Lcr+70+Sg7cCN&#10;z4oy39TzkHuMMvVIqFtU420GBvxci+ltbWPndmXZ4zKQ42uwRuncvD+EkcoVpQbmMXDw0xg59kXM&#10;X/4JQfQvRmXWDswYRaRz1Tmb68LnOpS2svL03Cv4FJy24KF98bnXmJASL+QLNK5i3rePz4YRfYP5&#10;Hn2JDV2j7nZe153G34bCbrPsgxYVVDsRgGSCiLp6ZZv9VagrL0Ei7DVAksox382qo/fs7TbjREpi&#10;0DiUuuXed6AbHz7az+8p5bwea71xBgBUhruo5d1sW7vguXmp+CcYMD3optvd9u4ljFylDby4rfCW&#10;WzDyp8YMjEozEyiqHGC0W0Rl5KJjuetsXGxEXj6sNog0TiAVFGbjtFWRbepflwQ3MNID5uQDxofB&#10;7/ehMpZAfXUCbRk/OjIF6OiuR3r4HNKjN7D/2CVrhdcHMHpbpu3+5VffwtFT04g3u8zy41oQL5Sq&#10;QEV7CyP0MBpG6KAre+EMdTDQ6ILfhhGddaprDyKZGZRF/IhVRPnZEAJUFVXta8j07qfTbue9p4IJ&#10;utC/HMO0mVOTwOjBcpTXeqwu2BwIOammY34PxuujJnVWa+2o601zSS6YkjzW/A7NhDemeSZ0IOcJ&#10;HEWrchaKXvW3+v3lXF6kg/j21WmT5aRMqd88sWpev3BuDI/Mt2C5qxqJtBslSSd8iWbCaAy+qhGq&#10;v0WCaAnlzSkzYK81Z+yBfXWz2arIhpHUvpztmzkdfSaHY5zNbs4/2+ZL4roXXgSqsmVn7gMKOS6N&#10;85iyPQreTNBGB8/j2DlWZIznoO7FGBWHplSo29CME+n3u2zfmO38BQkemya/qptPVdz1/HrLvKho&#10;nUfLwqPo2fMC+vc/jUzfoHnGdb729dB5a4wozt+ZZbZ1PDwWrZdkjkH70XHQCet/jSmZoFTv7Tz/&#10;HBjJj8QEVp6b9nW/a7Vl+py/S5R7cZrtRgpJc48EoBuzqiuYwVRTDMFiK6B2UZ331Ia2VXxQ+7ql&#10;AIdAUrCjtvqhI/345WNL+ML5cVwar8fR4WrUZNxwsa3sbAc7Tcdtt62t4xeMSj2YfACj+5oFo2AL&#10;L2DLFow0uVV16DTB1VvRA0d+ERzuMJwFpbyhjAzYePSg6sJrJUll+WgAV7P5VXwzyAjIz4ZtGmjW&#10;1P9rvs/oOVrqRmd1CaabS7HaEcZaZxnWO8qwp70UE91dyAydR2rkMg4ePZOF0e4O/t1k/wgY/eGX&#10;X8O///Z7uHB1xdQAi9YVEigJ5Iet1PwGKoeq7jTvaa95zxPrQQnfD6Ym6agXUd60Bn/1BPzRSgRi&#10;afgqhxDKaBIyIVU7h/ziJBwuJ0rCqt4dMcpo+ngl2qdCptxKLogK+L3WRClOamb8fKNxDnrwVaZF&#10;zkIz3JVae3u+yTgCdckJNvqOukNUEkd/a2KiQHSDEPvM6ZEshFa35oCYeSCPak7JKr51aRwLfR1w&#10;RyMojJaiMNbKc+yDJ9JFEHTQcSZMgU6pALVPewlrj2DENpqrPHKz6HYzORyHHE7WIUoN7NqdJGck&#10;Z2s7Yds5ZV/N73gMcu72/kxBU/UgMGjTCqUau9IcMB2fbeY46bDL+MxFlCrN94zzfjMQyezjUWBI&#10;IBXHrHTreJODatJJp0mnTSXrKinhM00FWeFEiIDROLFgYp+7utrKCCElQChLTgGouuD0+dZ5Zs9Z&#10;jnlr3Cd73tssB0aCnsaMFCBsbWfn93ca9+MscqA9HTTBjNqaxhQ1d6k2WYICXl8nz9WMTTJgKgsV&#10;mrEflRAybZImhWSSFPj3J6iOXnuMgc6Tq/jmlSnTPo8MVaO1sRiFZQzIeS52O9hppl3YEKLZ91cw&#10;Kgp5MTM39CC1+z6WhVEjL2IrH2JNbh3dApIvNUXYpOFweHizq+D0VqLA4zJqyIaRLr4eZklwRWhq&#10;2Oob1oOlQUp1JejBUWNN1LjQ3eCDFuTb6IoRRNY6SNYifWVYbg1gvKvZwKh29DKOnTjxrq++YNs/&#10;Akaav/S//vAD3H7oEMpqfHy4Q3xY6+EKtSK/rAvBdDNCde0mO06p3N7ydgOjkuQISgmhIO+3v2oY&#10;BWwH+WWa8NqPcGbWKCd3sJUO0s8oV07LgY6ZkKlWrRI4lY0MVhjBO7LKSCDqrQkb6OhBttWNPUv+&#10;saVWk8H0/ZtzJqVWg8eaiKiJqJ89M4rPnBoxg8rqLtH3n1ptN05BEFKfvg0hAyJCSWCS/eGpJXzp&#10;8gI62oeRF2o3qekOT5IOKESl40ayS0VBqdZUioYwUhuVM1N3nN0NJlObNZWu2bZ3OhvZVveLHA4d&#10;ob6nDDYz12Y355n9nv2ZDS4pBv3GngtklBgdncr1mB4EXs8COmplmJnsPgGIx7el4vRsyfi36Z7T&#10;9nfb/07TsQhGdM7ebFUEJSC4iksIjToeQ7kBoZy3qmao2yw3zVrnr243rYtkxqtqHKb3Q587uf9t&#10;18fe55sdlw0jfkddc38ViGzTfWDbrK8qwWhTBI3VPjOepPe1AquukZmELZDwewOtIbPkhA0juxrD&#10;KyeGTCad2pkmyH73xowJmM6zHSoo6qgN8J4RSLp3O9rHtvOm6XPdFwNio/qKML84ioMHH0x63c32&#10;7p0njPwVfDDbUVDWabLotFyEj9GyN9HLBllEB8NoyRVldBFgxMwHWfMbePF1sfUwqWGqQZsIq9mJ&#10;cpoApchRcyGU1JCszsd4U5AKKIaV9u1Lltu23BbCbHsS9QPH0DRxBWfOZGG0i3N/N5nJpjt/GF/+&#10;tOYZvXPZdLL/+5dX8cTj1+EP0AnnlfFhrCKMGGyUtVljJ03LpvBtUbQW0XiYUXcLiuJD8CWHqSK6&#10;UBBpgyfeTSB10Dk208l2MCBpprOooNPwWA8+HUf9YABzp6rMZNdoxoUSOhEtj+CiI22rLDURqr0s&#10;gNZ/UWl/A6OxjBlAfnSpxUSgPyCQfvawlcH0+2fW8Qea5nXoOwLRBw72mFnvu6khqSSTAZV9/cUj&#10;i/jLM8t48sgqld4ygdQJp0tq3otCf4FZ5TRSZ42vqE2awXaejyCgbiEbRqaLLtu+c52NbMvhyIHS&#10;wWgcRV1+UgX6e8uJ2sbt2/DR7+SYtgFoh8mZmy46RfEEkkka4m+UTefhb1T8VAlEGujXSswxqSKB&#10;ldu09/eWJhjx2LWPAv5OqsoAgM+3K9DCwCPF5z0fLu5fz7tAqC5587zTpJDUNWcSHzReJFgRWnpf&#10;jl89IlsliHbbf67pOzaodV3t997uueSafqPzyt4bmYBvJmIzWJapK1LKJlZRaFZqteeyqUq3FPmX&#10;L4wbRaT29JOHF8zYpCCkRIaH51tMUNXXEEJxyGWOV5NyFdS4aLrHZt80XSe1CQU9pr3wWEqixVha&#10;mcDBzaVdnfEDI4wcvkK4SmtNpQVPXHXoJhgtD1Oqx/kgM7rIoxPKK0JRqcs0zG0womkSm+S6CiCW&#10;Jh1USeqqcxhlJFCVVzkx3hzEWnssRwlttyUCaq0zSiAF0d01ivbpC7hw4RRuX333jxcJRrJvfvFl&#10;q6Dpa+9MBQbZ//2XV/H8c48jHKJDyVMKfQLuslaEa+fQPHUbbfNPIlw/h3iFH3FGxcGQn863EbHm&#10;JVMA1xlsMHOPSpKDfMga6LC0SFkcBcVhOio+gHrgqX4yXX5MHUugrr/YKgNEB+9j28hkvOYht5dt&#10;FlAu8SF/bqOLYOkztcM0d0Mz3jVP6MZsE8HUihf4ngpTfu3SBK7wwT8+mMJHjw4QNARVzox42S8f&#10;XTGK6JtXJgm0ITMz/vs3rBL/v3tyEd+/tYiJsXXkV0whv1Bt2AOXN3+rvSqK11imXSYnn05UDt2o&#10;DTpSZX7peztBYUBkOxwCQypGzk3p1Bq433Kq/I6coL6vbmztx35edm5zy/g9fS51YLaTa1nHatSM&#10;jJBQV14Zwarnzqgife/tOnB9r4DRvUPPNk1jU4V8zQ/yvKrgKIjCkUcYuRwIRK0uOIHGHD9NlRQq&#10;VdeO+1ZviOCTO06suYZywkYR6Lh2O4Z30nR+NN0rdSfq3tpJEaZALe9NEWGy2BXfCphMIgMDpffs&#10;7TQ16dTmPn5i0GTUqZ0qw07q/WNHB6nU28wy6JUJL9sAr6N9f2gKHgR4pbkr6DGQz97DUj5za+tT&#10;D1Z5fRPL0w10FHvZwMsp1Wv4cDSy0dXyb8l1H7/AyLLIzZtpVXjWzd1qnLzZdpQkZeQrdzBy4/cY&#10;senG68Fvqysyami5bXdFZNtyexlWCKOepiZ0jh3E5YsnzJjRbg7+3WQqBXTr2kl8/+sfe8dq09n2&#10;f/78Kj71kfcgUZ6iQynlg1GHksQgUgNnMX7wZUwe+yQ6Zi6hsyWOcFkZYuVB1NS38N7tRbJ7E5HG&#10;RatEUNUgCsItdFQJ+EoSaKoKIRAmjBSxE0bVrT5TCbyikYqDEaCiay1St2cwQRBZabZSQ4LRR/kA&#10;S9loYqHWg5HSUcKBZrXrYT86UIOj/erDb8Cd+WYTiT6z3oGfPrRgukw0I94GkRSU/v/I0X6jvk7x&#10;95pV//hKK759bdp0rfyeQLq0ZwnBhlUU+NvgcHipWrJdx2y3iljlMNW1Zrpb5LAYYMlhqW0LINvA&#10;wf8NiORUBAOCyFTE5nbMvB6eu1SW0rb1fcFMmaZSW6qUoG3nPi/3s60xqPuZnKycHvevYwmmqIyo&#10;TLTdt+30FaUXZUHkKCJ4gnC4SnhPi2kMXmxzMvgo8CBAZyqw6Pi0H3cpg03eZ7uMkJ59naeugW02&#10;lLZl1v0DTfuUUpT/sYcJTPerAg3BgdfAE3RhmsGxljMXjGx1pLHJ712fMW1JEDoxlDZBlACl5SQ0&#10;D+kDm70mu06p4pPcRm2lHx43nw11U3PfApHahZ4JtQtN/JdqjqcDD1Z5fQsja3gRsxMO8/I0GbAM&#10;Dk8FgVTDh6+CjbIQQULFnn+hPmw9XHpApX7sCM2GUQEvvrJ0dOPVpz3eXGpgdD9VZNtSW9i8ZhqG&#10;0DW2B9foyN/Ny43bplJAd26cxo++9YqpTbcbRP5e9p9/+B6+8YUPo742hVIGGMFYE0rTs2iZfRQT&#10;hz6EtbMfw8yxj6B3Yg/vZS/qG2vR2tltqqQ3Tt1Cz9p7kRm+YOYUuf218DMgGa6NY4L30C9lZNoI&#10;20B5oakMHkk7TH98CR/AvjZ1zykzziqzoodbpVY0o12qRQB6P/9/eLHFgEflWPQqB6B0baVnC0T6&#10;7ZfOj+HXj68SQHe75uwqyi/s78axQcKL3//IkX6jtM6Mps22tZ9/fXYJ7z+5iJr2DTjDA8j3Fpu2&#10;KujYKcaCkbqW5JiU4m2SBPiepifYjtdAwgaRIKBxMcK4kO/L0Wg7xgGzjet3AlDu2JNMMNJn2vf9&#10;YKT3TVeOgCLLRvZbxufJmA0jGb9XXOGAjwHiPd97M9N+9LyryoabqjncTPjW8dyidKZURg6CyEU1&#10;XKRgNInikNsoL/vYnZ5CvldsVd8mjEydOZ7zThDp2uh9+Ym3fWz/FeN5CUIyKVFByL4HNozsIFrf&#10;lTKa7yiHsu/suUnn2F6VOPPhw/1U8p04PlSDZ/j6YwZP6gqW/fjOPJ5a7zRBlDJBteLrt6noz7Et&#10;NmUC8Cfz4WXw4eE9LyQMC3gsuv8KSGpbgmYuzf79D2B0P6Nv4Q3asiLKdZWKSTDSqzL16vzRfOum&#10;Zm+sHj4RX41TD2oBqS81pC46T9Bh5i/oPRdvennSidnWMFVR7B747LRlwmi+NYrqxnGMzR/CLYLo&#10;/wVldOX8ETx6+xx++r1P489URrtB5O9l//rGt/GT73wegxNNSNbSwVZlUN66ia6V96Bn/UUsnfwQ&#10;lk6/gubpO/BXz6KpsRqt7e2oHT7L77yAgX0fxOSRD5ulsKtr2jFSF8JSexCZSqoLde1k24mSFTQg&#10;rIrsWoCuMlOAg4NVuKHF8PhgSxFpBvuXzo+bbjR1yxmlNJZNo93XZQaLVcBS3R+qlPwd2hOrbTjJ&#10;B11ziJSyre44reApyPycYPogo9TTIxl+r910zf3Le/aY8SOtyvn0WrtRTf/y7DI+dnYB9Z0bcEQ7&#10;GVS5TZeRlJDmxdglqzS+YSar8jONE6mNKzN0VxAps42KRAP5crQGRHwWTFJB1tnZpv9tsysJ2ODZ&#10;abn70t/q3jNddXKwNmRyTSDJAkvHZjIC9b7tlN/KBCN93+1joJkmJJuoYJqRX8LAUzUqBaOCBOHY&#10;yONqgCdcaiVz8Bhdfqkpqm1PCLEGNwNQBiI1VibfFoSq1VVfQOg7TYatmVf01xzff8GkTDWRd+e8&#10;MXMf+L8daKiUjxTecHPYLF2hCa1qswqCNFaprmN12aliw9cuTeK3VPRqVwqqfsHXDx8ZwInBFG6x&#10;zf3g5qxZnuINttUvXhrHyYUM2tsCSNUV04oQT7lNV67GreroB5Ux9gBG9zf6Ft7MXBg5GCW5K+Hw&#10;Jnhji0zdOdPQsjdYUYcykMxDxAfZDLiq31kZQHpVVw5NUWRZzIVZQuZ+SQu5ttRWhiXesMbGPsyt&#10;EkbXTryrlxu3TZl0Tz96Ga+9+nnTTbcbRP5e9iclSPziW1hYHUUxHaY/3Yiq3tPoXHoW3avvw9iB&#10;92PqyEegRQzLWzYYrfWgqXcaTZM3+PkL6F57AbPHPoS5k59Cz+Qp1FdHEAo5TPHNbe0kB0ZaEXWk&#10;PWRUkdSOiTI15yObti2FpMwldXd84/KUgcobT6nbbh2/5auqJJt1Yp5aM3CSQ5Bi+tbVKfM9AUnd&#10;b589M2LmgAhs3yOI9J4++9yZMbP9jxwdIJiW8aenF/HRcyuobV+FI1JjnLy6bTSOqWoB9gRNdT/J&#10;yeb5nCgpd1HxO3K66Bx0vlSChRaA8z10vFSBFa1OM3VBXVCa12PDaDczcOJrbiZaruk9dd8IipoS&#10;oaXAS3mMUiJKAFKELxDI1ANhfsPz2JYm/XYdvf1dmqOkgKaElHqCr47bb6BzzvCeRmhhPs9Jft5I&#10;2NXBHfRZXYy8Ho4ilQaLweEKo7SyGIl2nqegzPMs1byucqmoMLyRKkKVUCsivN7u8f1XTHAu5Hmp&#10;+5I+Rz0zpl5m1l/ZYBIcTVvgdVTF7UjcjT29ldlF+wQke7E+JdtYCQ1qs6rYbSXJEEZsby8f6jMB&#10;k5S4lqlQIPUUA6Fn1zqMqnqFwdfnLozhMxdG8MT+drQ0lBgVXt8ewwGC6MFaRvc3Pmu8OVumrhhG&#10;Ta4IHIUxuH1e+MsciBBAuqF6+AQlPSy6qYGAw6Sfmq4D9acLRDaUuL0ivwOjmk/0NmAkW2oNYrQl&#10;hQP79hFGp97VK7zaduncITz3xFW8/uMvvOMw0njUf/7+BzhyaA1FivabupEZvoiWmYfQs/pe9G68&#10;hN49HyB8rqOqaw8qO/egpv8EmqZumeXeu1afx9jm+7F69lP8/xkURqu2govcdiJlFKBDDqboSFNO&#10;HBisvDuXSA+0sVo8stRqlJFW4Pz1k6tWV8fteXyfEaVSutXtZneBSOEIMF+9NIFrhIsWOfva5Unz&#10;nqD1lYuTpgKzulCkkF7a7DVLBQh4L+zrwU8esrLu/pXK6KXTe1FRP0Kn4zMOX/CINTlNxQJ7+QJF&#10;9G4q+rzCYniDRVuRs+WwAnTUCSqiErjZviMZJ6q6ra4p/U5AkDLJTXzYaXrfHqfYBiP+LQcv2Kjb&#10;UFMh7DFXZafdVRn3mun6Iph2dcp6Dnc6f/2v9+1nlK+OIg+PowEFZd1UQHW0ehQEMsh385w1dkRl&#10;lFfUwPOvQYHPzWN1orAsQhBa3XkOk8zk5rFax1RS5oS72E9/Ucn9SU21whdv5zUk2ASK3Y7r72Xa&#10;rs7L9jlsl1YWIK8/j82+D4JT7ligUZS8h4EKFwZ7S3F4tNqsoGu3X5myPzX3SIv0/cgsyLhqxjvV&#10;BjXtQPPe1C4/SYWvbruTVEuC1DNrnfjVYytmMb9fPbyMS9N1qKp2MTiKYfPAEvbvewCj+xl9C2/M&#10;NlM0qAw6P9zOUlQU5yPNG5jkQxWTg9MDxuhNN7W0xIkCRY9qEDaQ1DBkTn6HDaap1ouVjijV0Vt3&#10;1S20hLHUHsG5I0sGRjevvPvHjC6dPYTnn76BX//ki+84jGT/919+hIeunoA/VMCou4EwOo+Gieto&#10;pRrqXX8e7fOPorr3ECPbFTNWlBo4g0Ypo5X3GHU0tO99mD/xCrqWH4U3RsckEG2NKVpmw8jPyLil&#10;UYvhpbceZqVy35xrNg+putd+xejxm1Q5H2LUqMQEzTN6ZLHFJDC8d28nPn162Kw9YxepfIMP/Vcv&#10;TZruEqkkZdWp314TW5Vy+3UCSll02p7si+fHtsr+K+nhD3QQl9dn4ImWG4eldqq1ewQSVQgxMOJx&#10;Kwu0wFfI8wnDXUQgsX2ru8wZKCHANN+mDZ5QWXb+nDUfR6uUSg2q/pu699QF92YwUpf2VlkhOcOs&#10;QxQcI3WqB2eNt2rOjkkIECz5W3sMZmsshscrxy/VZJICdoNOFjb2exqHUsAoeAl8Or8iAreYKrC0&#10;KoxQbS285c0oCPdQvTWhuLgEBU4nnXmQ97wSzoIInHy2C0NhBKqH+dsuuAoD/A635XXAF3bBW5IP&#10;l1O9KeVwlTQweOk2S8FUNM3x+lff9QuCUu7x/r3MPm/1zmR9jpOv/igD6CyMZBoT3AoGaLoHCgj8&#10;SkBpykNjU5EZd9wJJHU3y6S6pdwVSGnMU9/VarBqky8e6DVjnaouYlQ9AyklQPzmSaqmazO4zfdH&#10;W0oJo3Ic2HwAozcz+hbexHvMDa+rEFUlLjTyxjXwwaun1TIarGHDjoTYSH0uk/5pHJUag5uyvFAz&#10;uPletmG4+UBE+ND3NvqwTHUkhfRmiQwLLSGsdMdx6dSGgdGN/0dg9NJ77+CNn335HU9g+N3PCaN/&#10;/SE+8PzjiEQYqRbEUdG+j0A6h+r+M2ga3kRT7xySHat0gBuo7jmIzNBZ1I1dRufS0+hZf59JYhg+&#10;+HG+dwJuKgSTJbSjfdhjRoLRcHvI9LlrzoYUkSLKR5fbzOTVL54bx3v3deHGXCMf1iYzmVVzN5R0&#10;IDApeUFzN9T1pmKVUkrqslMUqjEhKR9t86m1DnzzyrQBm+aBSC2p5L/K/MspqD6dBpaf39NpnENv&#10;C0HEticF42HkXt7sMs7eqAs5dzqhQJSOVzUS86Jweop5ruqao2MtSsPpa4a/soK/cRNEOdAgjFQh&#10;W11riq7VhabuoN2AlBuRa/xUXWxyglJU6llQkVIBTts12+Y+NPk0t9iwDSJ77R/jfHdz7HrPdvwy&#10;QkmKUBC2kw3s/WgKRnUXFVldAQFVC19iFMGaEXj91XBTXSgzzOHkfc+z5mh5AjW8z5O8PvUEFZWS&#10;HL6Ln+ezfalL3xlGvq8WxZWDKKtfREXrPkQa5wi5iBWcZo/nnmP+e5gyAwvz6XtoNowYPGkpeBtG&#10;ug92BfAtGOkesF1UtLhM96gScHpbA6YN20uZy7TUxNmRjAmc1EWnhBozIXs4ZebDaQnylzZ7DIwe&#10;XmzFlekGPLzUYlT6r9iGlbSjNbcODSYxM96EvfsfzDF6M6Nv4U3cZg4U5xcg5XMYENXxxtlWT2tk&#10;I69hRJTvVgqo0kIJIAcbg8PPRhGnebcaRiEfQkWHKlvSVV9iQLRCux+Q5ptDWO+vwdVzBy0Y7eLc&#10;3212kTD60IuP4rc//8o7DyPaf/7hu/jaFz6Chg5Fp4OI1s/SyU0hmJpGVfMkuvv7kOlZQUXHPsJo&#10;04AqM3LBdOX1rr2Avr0vo3/Py4g09EOLxRlllO123TLCSKVbNH4y2xPBVUaEGjOyH2IBRoPAepCV&#10;lfTsRqeZ4Gp3ySkzTkpIFRi0AJoSEDQe9BxholnvApJSwV+nEtLcJJUVEsyUPaeVOpVR9/hqm8mo&#10;E/zkDPSdKxP1WO2qgD/M9sh2qiUP8ksCKKsrIkjo2OmYVLFbJW78xQymHHS4zjgchaU0LxzKJCuk&#10;Y62IEdYuVGVBtGV05upWEySkjgQ7VSm4H4zsDC6lYms8w4xr8NkwQVqdBQZtU5DQeJRRbvztNhjx&#10;eJWmbBTRLiAyc5poxuHbXeU0VcFW+rcKoRrlJeM5qDsw0Ua4mVT9CqrfLgSSgygMpJFPZeQpyIcj&#10;TzBSMkOcz3AFinxRkwKuVXtVOLnA30i1NIGS8m6CKAN3WbOpY+mrHkdpZgbeeCMcKhGlINUGko59&#10;p6L7K0wJCi4Gx3mqM1fCwFfvewQhQY+mIHgHjHQP1FUqZbgFIwUH/nyq4gCiDV4CyRr3LK1yYqYz&#10;gpvTGkO625aljBQ0mXZJwGi12OMDNWyDXSbJ5isXx80406lhFfKtZRsdMAGT4KViq6cJLvUEPH58&#10;GusPVNGbGn0Lb2qOFfFhSfvvBVEukDJ+Rpn+MAq8FWycGthUpQY23vwKNowyvrKRSBmVOMyDaR4w&#10;Qild7cFoQxDLu4DIglEQe0frcf3iUdy8+v8GjDRm9MrLT5nKC6rAsBtA/p72l19/A6/9+EuYWj2F&#10;aOMK4o1LjLaH+LANI966iuGJEbQOzhNGe1DVtRfpodOoHb2Ehomr6F55LwYPfJxq6RjcpXRIciJy&#10;dHIkcnK2SuKrBuYjjOSX+8tNOrc9AGybokprEbMMbs01m646Pbz2ImaKMgUmvaeUWT3k6v5Q4oOy&#10;mJRdp8wlRaWqnKxECHsVT/XZa56HHn7Vu1P3iBzIQ9zPWGvEOB4nHY+zmIGRq4IACphlEgRPtcMS&#10;tku3u5TOLQVnUTW/QwhprFRL8Lui8AZLzWq5yY48q4uu3ermEzSiDZrYbakjTT71cl/2+MQ9MOJ3&#10;1E0mNeSUU+YzoetXwN/FGu7O1zEwyi4FkQsjMyZD2JmlJ3JBZDt2mpnfxGPYApLuWRYCvgqHBbwc&#10;mKowqpShw1NgynypenthpJ3XrBEuL68dr4uy6hx08u5wO2HbAp9P85F8VExuuIriCNRMoaZzA6mu&#10;DcKsl/tL0sFnkB/i9QxSLREaSnoREGVmro2OT8f+NwLJQyv3FfJYwjyGYp4r4eNWIKyEqwRNY90O&#10;003n0zh3FkY7x4tMV2xREZz8TbDGb9ZyMlUk4nwtLcBKezVuzTaYeWw2jJRZ95VLE6ar7qsXJ8x7&#10;anNfvzJlJsi+Pzv36Lm9nUYVaU7S1y9NmQBNpYTUtl+8sISVPfPYu4sTfmCW8dngzc6aIp8IG08z&#10;b5qgsxuMZEYhlfIB9XvgLihEgauQ8j2AfEeQkQkfbMl4hxNuPjRbDyadQB63m056DXjUbbcNRq1l&#10;mGsqxeZ0m+mee1fC6Ipq6alr8W734qWzB/HKh54yyQX/CBgJen8mkA4cvcIofhmxxjU6zynCaBRl&#10;hNPA6DC6hifpANfpnFZR03vIqKP00Dk0jF9CevAAo34GFIKPnFuu89D/WZWkxdmiNU7sGUjc09ee&#10;awLSyaG0mXMkEEkRCUb6W0kLstcfVy2wFXz+3KjJjFN3iaJRKR5BSNvRw5+7XRVWFYDUraLXWxpj&#10;okNIV1OtSxXJQVPt5OVVoCRWaiBinA7brstJZ+auoSNuYdTMKN4dhdNJtc9zK2AgVcDPi4sKEa5U&#10;YVWXgVFlh+XYy5us9XsC/Czfy+/ymhj1vwNIavNK6TXdQjIej6Y9CORSR8Ekt5cDI5XRMt2IWRgZ&#10;4NGRajnue7q59L+2RTMwooPVfkxJIn0m8BFIxfZqrjTtR6pIEJQyy3MX8Zjq+Ltm7mfArPZbSDA5&#10;fbVUNWnCgwoxMUhnvYho7QQ84Rbk+9PwxDqpfuaQaNlAddsGiiLdJnnBVRIyFQ+kGKVEFKwIpKrY&#10;ognCSnE2alLHL5jqOHOguu38drFCWka+h8AIeL1w8T65XV7eKwYVSrgq0FypQkLTgRIGAPb9sMs7&#10;2SAqoN9yFRTze2oXAT4f1jX36prkFSNUmsL+flX+tqrGCzxqX8r0VLkqtV0taX60v9pMMdD/v2RQ&#10;pcmyGrcUiBRcPbPRYRbnuz5VZ6Y4PHd+BcsbuzvhB2bZNhjJvHxQUrwxjVnw3M/0eZzfU7ZRsNiB&#10;Gp8LieJ8xLyFVFdyAh4+qPlbD6aqMQSiLow1hgyI7umqy8LoyHwvQXTS2DZH/89qBkB3a+jZi+kp&#10;pfvSmYM4dWQDzzx6Ga//SNl07zyMrIKp38Wla7cRzIwgVNdLBTNEh9CPcN0cOkbX0DN9BJnBk6js&#10;2k8HtYGyunk+mGOMpGtMNK1I28yvkVOT05DJYeiBlXNQ5M0ovyLiwdGhmq3yP/czKR4lJGjc540n&#10;14wiMvXkBCM+wHqYzSz3p9fMgyvQCERaFO0WoSTT7w2oGKWqb16vUmQClyow3+Hncx3lKArlm5ph&#10;BTzewgIH8gmWQr/PVA4oLmPErsK/7phJa5YjLgg1oLCoFCVFThQVulCY70ahHLWjBE4qpQJviA7V&#10;RwhRKXUxACOYIrV0tBV0iB45NQd8GgMiPHbCaFudO0Xn/NsGUnFE27JAYWCkOm8K2vhbK8FCjjN7&#10;rXX9cxyzceJ8ThUwaHqFnXxhgKf7pPvGz7whKx3d1I6k6e8iVZ7mbx0eqhx/kuqnDaWpCYRq5/k3&#10;4RzKEE698JT3ojDahXjLKipbV1BU3mOqcngJLp8Cm7pZBjtDPGYqpWQRIvVu0+VVLuVIEJikC9v0&#10;P03npwxCjdmY9mWb3b5yz3GHaQ5RZdbv+Hj+bg/PrdhlhgwqitwIFXrgcniNelOGn1mkj/tTF2eu&#10;KjLtIt/JwKMEnoDPpOx7S9UuvFSvcV67ekQj9Tg2XMf2ZbVDtWFlz6mNSh0pnVv16tQFLdWjYErT&#10;EDTlQGOlGhdVV7V+e4dtVxNjnzi7/ABGb2H3wEhWzMaaZiNXV91uCkkNIqnoU42IDV/RYTX/b+H3&#10;m3jTM/w74C6At9jDBzM7S59RUlvKZ5IY7lFFWRipm+7E2hhuURX9M8NI6ie3mvj1S0cJIMLn9EFc&#10;OLUf507sw9njlp08vIGnH7mE1370zs8zsu3/86cf4YUXbtL5lCFYp6U9/Ig2ZpDs3oOm6UfRu/F+&#10;9G28D21zj6CqexPuQCvvO5WCv8SoB1OhgA+xWc5Ajk0OQ3/LMQhIMraRlspSo3w0L8ieyb6bqU9d&#10;D+YHNvtMeux3rk2bh/bjxwZNtpwe9FdvzZliqd/PVkpWmuyZsVocH06ZBdGODVbjpF4HqnCotxIH&#10;epLY11+JfQOVZsLtbEcMZeVuONgGXaVORr/58OTT0RRQCXg8KAwQQgU+GoEVTNIpVfLcVGWE/xd7&#10;UeqXMqJictEhaSXiAn5uyuMo4k7AXRKhYy3mNc03KqsopqVVGHQRLBobtQG0DUZs87kwMvOXGKCp&#10;JpxWTY41WmpFtd5UTdwsTpl15CorpFpnWwFBrrPW/ZBC5T1QIVVBzx4XMcDTd/QZn1MpuWoqMAHP&#10;r4oN2lZ2ew4+n/lUAqU14yYgcatae6yNxzLL4KQD3oBA049A1bgpmptf2kBl1I+SZA/K6suptgoJ&#10;OvqCbHemgJdbr243M6Dl56pksdW2dDz2ud3H1NUX5rmWZWErmAX5XhPPuYXbkq+Ke1283x74ygpM&#10;cGBS67PXxcBay6YXFLBd5KHI7UQB75+nlGrKGaCKjsNdmiT8EygPSR1pva1aU5lBwZTKAwky38om&#10;0nyBKl6qSetvqQ2rfp01ry7Ntp4xbV4rEz/MtvzhE4M4tTmJ9b0PJry+mZE9vLm7WAkjqxRvfgNv&#10;pMmoy5r+VladVw1IDUnGxqH/jYym6XvKvkuEGSWpYdJCcScmmkL3nQC7QMep1O7T+2f+6dK6d8Ln&#10;xqXjuHbhqKnGLfVz/uQBA57zJw7gIv/X+1f5uezyuUP4ymffb1TRO1mxO9f+/bffxw++9TIGZqsR&#10;ZBSfaHMg1TeE+tEraF942oBo8vAHMXb4o2gYv8kIsYNKJ8UHt3QLRorMTRfRbpG5HBnhNNYSNQol&#10;N3nhfqaJhPqu5m2o0oIy6B5dbjVjQkpEeHq93YBK3R7KWBqsC1N5FSEcLEQg4EYyWID2SAHawvls&#10;g07U0eJxqpQaB8roZOX07bVmnFTnDkexcTolhYKMBuQDcOTH4NYS+/5qvkc45QkMBFVRECU+H/IL&#10;CR4qJldpE5x+FYot5+c+XhtBKUEVlKDaiFBleuAJOunwVZVA3YEMvgie3HRi0xvA90wXHU3O0FVS&#10;yG1pjLXADLQHq++OGykxwlZFUg8aazHX3n7G7GBAzljvZ2Gk9XqCFda+NDZlnC5Nv9Fnql9X06vk&#10;CIJQ91Pb0Wt2W06qRl9y0FQ6L6vVkiFUPA1LCFR0wBcMUZFUIN9fz2PqgSfSQdDVs51UUDHlGwip&#10;bdldjXpVerqBag6Adpral4JTAyOZfW5vYiZVna9GWWZNa6tFeA4NWb+jIDkdcCBazgBYSix3vIjm&#10;pBrUXCq32oVHashqF86COO95M88tiZpIEEf60wZEWhHWjPcc6DFt+OhAtXlVqrfSvF85MWygo2Qd&#10;k7RjIGS1d3UZazLtwcFK9LSHMTHTg4ObD9YyejMjd3hj72MeNvgob3gVG4HAVEfTTQ/pgchpFMbY&#10;qEr4vkBlgMTv1kSsB1Nl9qMV+ZghbO5bjYGfLfKzc4f/e+cYWeDZqXxs+BwxqdoXT29S/Ryg7Tcg&#10;sgB0BNe3/f6EVST16gl856sfNTB6J4uk5tofzOTXV3HuilZxdSBG0GeGjqJ+7CY6l57KVlp4GTO0&#10;/r0foBPaYJRfjaJoIVTkUV0qHjk0OQrdW93vHMeg98JlhThMpWJXPn4rU/+71JEUlB5i9atrsFfd&#10;dJroqvp0mlCobroX9nahuzYEpzKk6OzN+BWtjE6rlk7JGNtXjOpN0NQMd5Xxt8Zm8uEsDNPpR+Fm&#10;5OstLKbTCbI9l1Id1ZtFAzUx0+v1mbWXHAUEjbeKoEjQqIiK6/l5A5VAC5Uh/3eoy1kJOUpu4Hed&#10;YSoWqiJdFzo1AwWaEhnsWf8GRrRtpYBCLriK/XA6SsyKoxqf9ZTe7UZT158ctcZWVBF8G4hkgpPu&#10;gxy3rkd23/l8L8TfqDLKluPlq0odab9SX1raRSVwzHZy7yN/6/B74I23IVy7QPW8jFjTKkKZGZRU&#10;9PJYenktGumkaxCoHkcwZS09X+BVkVaXUUMC0E4YvZkyEojMOWr/Oo+dgc6bmc4/95rQXLQKtgcD&#10;JPkonn8FYa42vDVepOsSyOd9KzP3r6CQ5+ylClb5I7YNl78RnvggmtKNJklG40UKnlSBQfOF1K38&#10;lQsTZjqCEnKODahuXZfpdlb9OiXUCEZ2Wz9PU/exxjsrE24UJwoxszCAgwcfwOjNjMzhTX0Lc6kr&#10;gg2/JL8AAQ8fdjWgHY1CXXaFNHXv2Q2jmhLZdNExcouU52O2+f4w0hyj5c5yXDzxj51jJGho3Gfr&#10;b75q3EfwMeM+Zw/iguBD6KgL7sKpTcLoEK7wM33nBr9rwyd3uzKpopeefwi/+ek/YI7RDvv//OnH&#10;+OAHrqK6oxhlzQ2oHT5HGN1A5/Iz6Fp9gcroA1g48TJGD34Y1T2XTReFolWlFysy19LycrhKKTaF&#10;PHOdAiHVmbZKAEntvFkXXa7pgVUq9vsP9OLnVECaT2QqLzyxYmrUCUYaF7pDMB3hAx8Leug8rOPI&#10;p4V5TKabWE6Hr3EdL52OjltO2JrDE2d7G6ITaqcTTdHSdOyVjKKrUBRpNzCK1M0gmupFcShFpaQ6&#10;bPV0WPVUDlRD3gydegMB12LByaFMUcJIS+/bgLAjehsKPEZ7Vdat+S07YJQfKDRZYG63C4XcjpNA&#10;0m+0Uqu66jTHSM7aBAHaj7avfeWanjuZPs/CSPdJKeTab27pIb0qrVxJEN4YQWRvL/c+Zs1VEiF8&#10;u+GvGUeAVhzvhT/Rg/LaMfgruqi0WkwyQ0m8m/dBMMozY1xWmvhdGFnp6feHkT12pC5FHY9Jed/Z&#10;tt7MBCOdf/Z6KGNPx6J2IVVk5kLyvMt5H0yyytZ4kYPtooLtYoQBC4MM3leXj+2iMMntVJmxsY6m&#10;TrbRBtyYuZu0YK1vtGYSE9RWVcpKgZTavaYS3MqWvFJ3nN3G9SxozPPmbAPmW+NWWbQqLxZXRh7A&#10;6C2MrOGNfVumLokSPgh8MO2HQw1ck11dLpR6nJZ6YqOQCUjVUkZshF46Cw0qTr5ZNx1htNpTicun&#10;91FNnL7Hsf+9bDf4SMFI2VyW6jmzadSOUT4GQJtGDRnlQ/DYv7Ps3u3nmmD2xU+9z6xj9E6t8Ho/&#10;U1mgb3/1JXSMlRNGbagduUAYXd+C0cTBlzB79IMY3vwIVdMlOp+IiSSVaGK6lHj/bMemv3c6hOHG&#10;iEkgUG2vXOC8lamPXdGnuj5+emcBv3xsyVRQeP1xVeVeMn3vikAfX2pFf10ZnFQv+VRI5dy3ol7T&#10;thTw8G87AjZ1x3S8gQI6zQ5Em/bAz0jeHW6iQ66D04x19NApd6KwvBcVzctId+9FlFDyRDusgfto&#10;J6P1DNt0Dc+3AQXhZjiLK+BwqkqDm8AhGD1USV7+bTv2HCjItACeuufssaMtGOl6lljKxIwDZQEm&#10;C2TTrzWZ1swnkvKxoXc/s/crCPJeKIXcLB7HV2W02ffNhpIpCEunb2oMyux7KRBoLpnOL5/XmgrI&#10;lAHi9fIn+giVQRSG2/gerwvN6SewC6MMOl2EUcE9yshKT78XRprfJVNWnVkVl8ekzD91nekYt+rt&#10;vR3T8esaFrjgLuB++Z7ahN0bU8ftxXkdtF+NF1nt2IOSyh6qvg34q8a4TyqhcD3Pn4FIpA/tDe1s&#10;l1JEFlQEI5Wj0tw4zRmy58dpGoKqLnzh7JgJwjTNIBdEMoHq5mwjjg+lUBlSIMNjiRVhZXUMm5sP&#10;Vnl9M2PAp8bIm/uWxocxv5SNV2sf8SKrv9y8r4e1BEWuImR8TtOFogSGDBtJImwNVqqUuoot9tcF&#10;DIx2m/SqTLq1gRSunj/0d09e2AJQFh7XTMKBBZ8Lp6zutjPH9uHsiX1Wt9vpbLfbDvjkbvOtTL+V&#10;ffNL1qJ6/6guOtv+8utvUZF9CXN76lDW0oz0kGB01XTT9ay9gIG9L2Bw7/swsO/jqB1cowMtNJG9&#10;KYwpJ8FX26Hd4yzoEAfqtbT4Xw8jmYCkB1mVE7RC62vZzDo97MpKUtr3j2/P4T37epAMa7zGg/Ii&#10;txmsNmOXdDByQBV0OmpfpuSOnE6wDMWVI4g0LEPLpXsY8XqofgKVnaabyR1uhTvSgbL6BVS28Zwz&#10;UwZEyhJzM/p3UkFpMUE5Xi3Z7iwsNeMLLoEovxxOKqf8AB222r+gYJwiLQsGJyGhMkm2OrJhpOtp&#10;IKPv5/7GQYcZshx6GRWp6bp6MxDpt/pcvxcAd8BI+7QLgtr3Tqa5TkqrNmOA2oYNJP1PsJiuSI2f&#10;KD3akyAk6lFEdVRS0U+H3sx9VHC/VBHqtnSWoZAKL9ZYuDuMaqysQAMgHo/MBrSuhypXmOPKti9z&#10;bXQcue1rN9N3ZLwODrPop9K6i5EoKkBztk1IHdnKSOsKmeoXqp8ZisCXHDPdkFpo0kOF7A5l4Cnv&#10;QnPLCNWMUrmtKQQyddEpe/NjxwdNhQ8l3GiMyFJIVht95fiQgVZur4CeBWWAHuirQkIgUhczfWRJ&#10;aRGWlsdx8AGM3tTyigJeqLzLdvBsN7cnHwWF1oRAZ1GSVs33Pch3OlBcWIJwIIaKcBSN0SJ0lNNp&#10;lOUj6Wf0VOZCoibf9JvWVxeZBIadad0LrQRRSxgzjQEcnGiyur3+DnOMbOViqxejfqhULOWz38p2&#10;I4BM0gHhIxWj7wggfwt8dpoZL+I2vvcPWFRvN9P+/v1338eZi2Mob82gauAs6kavoG3uUfSasj/P&#10;o3fPy6b8T2VLA8IJy6ltwSjHme3WTVeb9OHcOB/av6KbzjZ7/EgDvKZM/1PqClmEvXqriqB+6Egf&#10;Pn60H4N16iqLoaAgiAgdZyWVWTmdaZBOqZRRtp/HrWO2IuAKRsAjJjNMjsdfNUGl14F4wyTC6VkU&#10;+KpQHIzBX9lL5TQJv5ZbL2slxBrhKk6zfZfTYnTKdL4yLZngdHPfbPvuKkK5EUXRNhSWJngN6BAF&#10;CFulZOFQSHDbztd0m/H6mfk/Nkz0mgMwJRlonMVPhWTet79jf1/bz5oqOJhJpLwGqvuoNG6NL9kF&#10;W2UmoMi5d1uma6T7qG3KBEdzP7nffNWitBI1HMXVKEn002nPE/R9CMeiKAkE4HBFDIjy8iJwF5US&#10;RnzGd8BI1cfVPaZ7YuZe8XhMl2X22Ozu1Nzj0v/b2tZuZoNIxvPXSrQa+9F6a+4CHovHYdpFTO1C&#10;xuuucSmzfVXhCFYaGCkIidQvGnVUSJWcaR7GsdE2tmErfds2tWeB5uRwyowRafXhx5bbzOTWz1MV&#10;/eDWLD59csSooq2Ehck6Aq0Be3uTCJdSacp3qk3w1R8swcrKJJXRg3JAb2Z5ZclSOAiVXPjY5qL6&#10;KQ54EK8tQ6CMjdGhyZAJ5LMRBIt8aIr7MF5fhsX2GJY7olgkWOZbyzBF6IzUBTHWGMRMa9jAZ5Wf&#10;2yndypyba5GFMdesdYzKcKivArf3jxgHfuPK36aMbIjYILEBZMZ8svA5SxVkd70p2+2/on7ezLTt&#10;O9dO4dVvfPwfPl5k2//544/wzLPHkOwIoaJ7D2F0E03TKvvzIhXRh9G/9yOoG2K0mPSYQXC7fE2u&#10;w9jWRWcbH/iiQD729CXfdgLDTtMDr4Hf9x/sIYSmrFnsjCyVmSRYaaGzh+cbsdFdC1+AwY+qe0ih&#10;2O2TjryY0b6pts1jlmN2lgRQnOhFmKpITkcOtbxhgRH7CoKZefijNQiGvHCXEDpFaYKl3QzU5wca&#10;uH22bUc2c05LKZjabEp84P9afM7DY/DVm2XcC0qVFk5FYQMjBy4aI/DRGSq12CgBXT9er22QsQEm&#10;wBAKnjCjdy1hrfft72RNlRukmDSWpAmkGpMpo0l9FHI/StzIhZESGXLXZdLrlrIVgHK3bwOJwaYm&#10;jMpcwTSv1QLbzCaSTTMIRwmjYg8KVMdP1Q4cBEBR0Eye3QkjpZGrGKvUj+6LFKKOyX7V9dgJo7fX&#10;RcdrIzMwctBfUXUwWHCUVPP6sV1oscBsu3DyupZQHdrgs9pFqVnB2GoXCwjWLlI9L2B2oB83ptKm&#10;vdntUuOaAovqIT670WHGhUxbHUrh+GC1CaI0rqmEG2XS6Tf6vUB0jPCKhZUxyWPR/dY95jEFQj6s&#10;rk49gNFbWF6iIYoCNx+s7M10ODRD2QWvr5BOqhTJ5nJUt8VRElYaZBFKvEG0JDUnqAzrXTFCRgqH&#10;/xMollmKR9W3BSeBR+/PyQig2SyE9P5qZwyHBpK4MlOP9+7pxDMnFwiiE7j+V0BhCyDZV5N4oO43&#10;AshWP+qGE4BM0sHFdwY+O00weuj6afzQrPD6j5lflGu/pf3vP/4Qn/nUE2joDyLclEHt8HEC6Ro6&#10;Fp5GN5VRqm+DDq4ERepOVddGbjfdmzkLPuByZp212SQGgsN+mP8aU2SpOUrqf9f/T9MBfPbMKL6Z&#10;XXDvBzdm8NUL4xhuab4HRnL6croag5Dz03iIw+uFt7zdgEdOR2ai4cYVM7GzJEb4lLdS2dTT8cep&#10;Kur4/jh8Ff1w5CvlWttWt3N2oTn71dSsq+K518Ppa0R+ERVErlO3HY89dsTrpm4qM4BOGJnv5oJG&#10;37fhpFd9JrPfz76nbibBR05ezl5p4CrnYyaWcvsquKpzt2FkqxC7SrXu3T2qdieQBEq+p5RpV4mT&#10;gKtEac0gKpomkaAVlWXgIYzcHqojb5JWTVWmckn3JjAoqUEVyQUNtSMzBkko+PieVPe2Cag0/b3t&#10;2Haajl1trYCwzKfaMK9sA07eFzdhRBXn0nwxM67H79FcbBfFvC4etYvstXcUsV1U9CBUO4dowyJK&#10;a5eQbprGidFGXCOMctukFJGqf3ybbVBV5FWwV4kMHz0yYOCkz86ZhSLvduupe071GYfrGNCoDdj3&#10;VkEKjylSHsLevVpy/EFtujezvKqWOALRYuS78+EpcsMfKUa0JsSoqBxVrXEkW8rZMGMoLPEi6ndj&#10;siGIja4IVgghq4uNsKGtd5XjyFAVTo+mjJ2iHSFo9vUmsLenwtie7jitAieGq3F1psFUd35+fzde&#10;OtiL96v45YkFA6I3g5EBSE7igNKutbT3pTOHcJ7AuQsge+zn8A71s31775RpzOkxrfD63U/9t8BI&#10;9u+//R5e/fbHMDCbQqA2jw4jjoq2PkSbRuCvpmMNFJiH3UGnJYdhqwzbYeyqimyjswwE3djsrzbq&#10;6K/tqrNNY0eac/QVPvCvP7ZkFiyTE7AHjf/z+XU8d3AcpT5G5WZ5E+5bCoQPvByeKTEjp2UcOhVG&#10;uBolVSMIZWaNOoo0LDEinmfE3kdn2I2K+kk68kFG1Snkh5oJq3kk29fgi9Rx205G2AUMyKiM1E3n&#10;UrcUHZ9gRBg63EmUFkcR9xWYzNEtp6NXOZ4sjFQqSd1Eis61VIW64Ezigo5R388x4yxpgoHMgItg&#10;U8mgQKXKEElxOFFWq7p4dPx0+ppYKmVkYMT7tAUjmlSIYGS6BuXId963bCCRCz0dmwKSUFJzhAp4&#10;fQr5t4fK0cu2UGjSwgtKXcjn/XYFCgnJ/G0wEohkOi4lwJjgQCDUMdDUlnRMO8ez7quKdIxql7yv&#10;+k6+1wmnk/clOz5tAgQVZS6iMnJH7rYLB7/PczELEtrtQvelMB/ucNoUcg2kZxGqW8RI1wCuT1kq&#10;PLc9CkaPr7SaOW8qUaU2qFeZupK/xwDpY8cGTRBmp3NbyQwp1EeUCML96frKdL95TOWJMuyns30A&#10;oze3vGRzDFJH8boIKgmdqlYLQpV8X/8naPGmKOpqgpijGlrrjBrVI7Uzq/8JoXMT1lLQ7zvQixc3&#10;79rz+3rwzJ4uPL3RaewpRhbPUAG9b38vAdSP92/24QX+5vn9PXjf3i7CaGlXGG1BxB7/uWTP+TlI&#10;AFkTTpWAoOQDQclOPnin1c+b2WVC8ImHL+DnP/jMf1s3nQ3B1c1uhOrpqGhyYnLidsq2SucoYjUp&#10;+NnI1XYYxlnkOjT9rciar5rlr9+OUgVfozL6WxIZZFrATNW6lTarwWFl1lmFVBfNkuNvPLGMnz2y&#10;hNFGdcdw3xrflIPhw64xEB2rUUWFcvg0lfIpqTHJCyWVQyaV26tEhkgHHS0j/vpxk67sCjaZz0NU&#10;UTVd+xAnpAo9PuS76PA8lXSkVE9UAQ5HGTwFpSj2BBH0+lAfcJrMreJchSGnbsOIzkjVBZQiH6mz&#10;5hHJaSuTbGsiaxYEqnAhdWcCAUbyelV3nJyokg10nwQcOVfBRSn3cv62MjKZadyXYGS6wjRew++Y&#10;RAgdl47RhqYs93h1HDpmgZ3HXMLjsEvo5KorBSQ2POz/vRGrZp9dhFUg0qtW0tV4kRIm7CXdzfGp&#10;e5GqbWttJ76nVxs690CIf5tlHnjuSkRQXUt3MVWRkqjyNO+LKlbjVwKRrYrULgRxnp+ulYCoc7Xa&#10;BV/ZLgr8aeRHuhGuHsDewRbczElakAkuUjxahkSp3LlBkYES26eqyavor2olapqCYKaxz00G2Sqj&#10;VmBfY5muMY+toipGED1Y5fWtLE/AUVecFJDApP9zTaqoge8vtFvrEW2N+TSHGRVX4tGVNoJFK28K&#10;LD0GLLYJNALU+wgmmQCl1xdyvmNZN17Y141HT60RRBovykKE8LFhkpuAcM5OQKAJRmb8558AQLkm&#10;GD35yEX84tXP/rcpIyUx/BvV0emLc1RDdGAZRr90WMpAU3eKYKI5H3I+MhO52k5HILKdmR4svfJ/&#10;va/fKPL30OobinDaLK731ycyyBSJ6sHWZFfBSBlLNoxsIP3Le9bx2FoHfF4qOTmerEN3FjvotFzw&#10;MGL3x4tRaBbL03dUqkfjQlU89ko69zS8sQ4CYcBYocZ9wm1UUKO8JnOobNuDWGYMwXAIvnAShbFe&#10;ePh9FQ0tIYTSJQ5rTS86OFONhNctKMdpO3i95jh2wT3eYkHIOGs6bf2tJR1cuqZZBZXPvzXGE0tZ&#10;MJFJWaiCQm62manKzf1rcq/gZtex83I/+o62ERWI+L/ZvlEDNB6brbqUdScTqAp037n9QgGD78m0&#10;JIj2b7r6aFJ12vY2Czl4TTymbJQ1ZpQDIx5XWcZK6xZ4zTgety846th2jkeakkVqU7Js+9L4js5V&#10;bdNe10lFaVVU1u0L8JrxnpplawQmWTajNwui3HZRwHbhDRVy/0VsF0ooULtQuacYImU1ODGiLuLt&#10;bVHdxufH6/Devd1maYgvnhszBVJVW07Lj1tFfVfwiRNDZkKr2rsUksY311tjbCc839x2oePhsSVT&#10;cWxuPoDRW5mB0f0sTquhTbTeXYfIUkRhHB2sYkTbZUB0L1z+WuvGe6mWHj63FzdUJJUwUTUDAUhZ&#10;bhrv0biP4KNXVUCwst/+MeM/f4vp+J58+CJ++ern/ttgJNO40aOPH0FFGx9MOgVF1HIYphuDDk7O&#10;Qk4od90X2VYqcjaCVgZXcbnDRPtapdSUdJEjrXFh/2ASN6b/tkQGmSYQvpfBiNY30gN/rzpaNdUa&#10;JqnYTeYnHbk7UEAH50M0HTZttbq9HMFyJeMoctbUA0bOhVRTNKcvRQC10NH3mPEhj1k2oRVFlYMI&#10;pqepGJeplvhZWQKBKqnIJTPJ0+mJobwoH01Bh5lQaWb405RCXMlXlcDSZFzTBWfDiK/Bqu3jKVtA&#10;6lJlbjp0fZdOVBPFpRpyl8jW/ZCztp22bYKRnLTSpzWGtAUjOnj9VuWIDIh0v+QIZdyPKRfEfZbV&#10;qsCrKic4DCiV+abqFermU1BiEg74v+nu4/buSREXHFWE1uNHfmGhWT7ErjpuF2HVHCMdl1leg9vU&#10;b9Su1L7MeGR2W6bChO2seYy6fm7uS7+V6hOA1E71v1XLzklVE2RwoYmqMbYBJ7y+AhSXKhPYYa67&#10;uf60QraLYNLP4CJsjXe3ql0E+D21C3Xx8f3yKrP0yJWp3dujFJJqzAk4yhiV6te8o+cJKdWhe2q1&#10;fWvMSCASkBYawgZGFTw3FY82dTt1bjy+dF0SBw8+SOt+K7svjNQ9J1XU2xLdtiDebIuliJ7d+/cC&#10;ERXUvi48d3AIty4ewrWsI1cCgrrdlIYtGCkpQWND71T229/bdA5PP3oZv/zhfy+M/s+ffoQPv3wT&#10;6e4gigkPQURdKXJCcgga7JWzUCquKSfD901fe9bJqtxKcZkD0To6VDpYOVkBSY5CUPPxdzPdUTPn&#10;aOcyD2/XpI4041198eqrV4mgnero3967gSf3dG6po3AigJr2CqtLme1U3cuJxhi8JdYKpXlOvqq2&#10;XGGCDrAR/qphOt9RFFcMoDRajVAsxr/bCaQhvvaaCbEFoVaqoi4EM7MoDHfA7XSjig6+rrwQNXEv&#10;akMu1PPabIGJDleTcQvkVBWZ0ykKNAKO7ahtEOlVYz+m4jdViBSUKjC8bRhxX+q20jbiO2CkFHKl&#10;em+ByA4ieDyFPM6KVgeqeyxoyMw4FJ2+svPM+A7PSWrOVsiq6ZbbpWaM+3H5qESc+XDx2IM1DlR1&#10;W9uSCW5GxfD3UnDqbjPVIbLBjmBnq267AK/mZem4pbLjLdxe9pqFuG21LRtG6qrL91PtFlUThryf&#10;nhLEa0NItsSpZIvhzM6VdOZTnSVLkepIQGPh1rh3OSrqogSEElSojPJKkYwl2e7Utby9HSpNW3B5&#10;bKUFT62147GlNlNhQV1xAtOJwRRODKW2TXRVF51ex2v8qCGA1C40z1LtQkGTJm03t9bi8OEH1Rfe&#10;yu4LI4GojjZPANmL4VljRuV4fK0N7xeIdnTL/a32wr5OPH100mTCnT9tFR5VAVK7603O/Z8dPjtN&#10;MHrm8St47Yf/uGrdu9n/+sOr+Mrn34vWkTi8dD7qptPDbeacUGWo4rQckOmXlwOi0zMz9fkgyZGp&#10;68U4MUX66o6haWzAOAual46kq9lvHkhVZLAf0r/WNHakJcoFHvXP74TRH55Zw5cvTKA1IdhofCNk&#10;sjzt9qou5qr2OBVCGdVRCSPSYjr7IB1qjVkSO9a4RKe8gbL0EKIxP8oY5fvCFVRMTYziGwifFiqP&#10;LlMeKD/QSFVUjrJCBxrpVGqjblQ2RpCsL0OKUMrwt7UBOhleqyQdbr5AJOP1lIMNUSFsrVXEa2ct&#10;V24BxDhYOm0FAarcnVtg1dwHdWftBAFNMFKyhpIYbBhJKZmxmdyuIZkNx+z91fd3dqmpDJG9fLqS&#10;DHJhZCo5KDCxj0F/8ztSfdqmg20jkLBWkY3WWyWADIwIDlOGRzDiMeh7SrNWmrvJpNN5qN1JMfBz&#10;QVm/07EZqPHYdpYUMjBi28xXV1sBVa63krCMEDJRqh4Ch+onEOX9djpQUJhvpqHYAYppFy3lqCSQ&#10;AuVh0y5URaY8HMNpqp+rO5SRnUn39cuTpg3+mIGRloX42sVJfPrUsEm00nwjFUG1u6QVhGmRx950&#10;KaoDDFZKnWjKtgujfvNdaGuvfwCjt2G7wkiqSK/DVEUCkd09N98SMVlwL+YkHvw9TMkLT5ycxzVl&#10;xl08huu0dxt8dprq0j1LGL3+Q61j9N8Ho39747v40Xc+jsHZFDx0EoKRlJGpfsyHRdF57hwjM8gu&#10;R8bPCgPZAfjcKJ8OQ1G1cax0GMX8XWWqAIeHq3Hzv9BVp/kbZkXYK9ay47kwkmnNozeeXMGhkVoe&#10;l7qJ6HQY/Zo2S4eUMOOebLvpMMKMooOeQsTLixFK1qK4SkskLKCmcw9S7fPwx9IoKimCrzRI+NSh&#10;UHXZEhpPGiSIrGrdAUbSAk4TnXBtKaP2dBAVHZVIKOJuoDPk/3XlbqQIlCI6XdNVREctJanMN6Ma&#10;ss5V84LkXLccLO+BnLYUgVSIkgZsGO2qSrIw0v1Rd5sNI8FE7211qb5NGKlwqrrUtmBEx6lsOkFR&#10;x2BXjtgCEfftdGe7w3Su3LafMCpvdBpl4w1aMNJ5ybQt8z1+38PfapsCp7oaTZdmDtCqqNhMkGOD&#10;kq/22NMWjPi3qySfMIwQbpUm8NC91r2X8lGylT9SgpJgESoaowZQdruQVenvVAhBXxFK2C6qKwPY&#10;NAvfbVfygtH17PpDv3t63bRDU3HhyVVTFkivP7g5i0cWW8139RuldJ8ijJoZGJXXhVGdKkUdgxe1&#10;C5dgVJCPzu5mwmh1Vwf8wO7arjCSKmqkLWRBpFfNDTo2VG3BQ5lyO4Dyt5uVvPDImWzywt844fWf&#10;zSxldPW/HUZ/tssCrbfCG7cebKUe285C0a4Gvo1jorMwjkyfZT8vTWYdWY7DkHOT07EdRhEdaEtt&#10;wHqYp/+2RAZlJqkMyycZgWoRs52JDFohVtlNx5dbEakrw/+/vfd+i+s8/v5F733ZBtsbS++9dwQC&#10;gQQI9WarWcVyr3JvsWXHsR1H7l2O7SSO4yhxEscpn+R6Pt/v8zfNM+85e+CwnIVdkIWM9of3tbB9&#10;z7nPvO6Ze2ZuCxsdGa9icNg4eQrJZc4gf2Hi4lYnATaSBpOLstBx2jNEtqoJctRMUrqxidKz8ii3&#10;qEBCdOhYbQpupwJnFxtvJ+Wm55A7F1tVqOG4BHJaM9k74s8EAFHuUFVCNjY+vqJksrKBTQkBPIXB&#10;AO8FALcgJdutHCPARzXW+D8ftyxASBWMNtZYFvfg0cBI/V+8kBCM8F7ZpgRKSGdQxAAjpGXjteim&#10;LzDi56PruOqhLV8vSqTE7HQGdJJ4NBgX8JzxHEAIvxnAQVo3wnSY6CAxQ8DFSmXQIQSMDQAFmvhe&#10;oe+GY4VkDO3267hFGFgLI4Qu8RszCnN4omzlSUiYzeLzr2b/hsvuKiC3MZ18/DsChQmy5ufNT6H+&#10;chudCSvYxvg9wzBCh26MP6xhog2QTIZ4/KENENpXPbSjWiZPeA1gdJDHbqDKSib+DiXsldl9heTn&#10;zyvm45WRnkpNrbW0EIfRmloBI3WtqFnrFVUgPGei+/kkPDffQk/NNUmWnD5cYhWSF5rozuO7Q5l0&#10;+sb9pyY1TPftJofpsNX5P/70Mc3u7xQvJo2Ngng/KnDYMGAmizThxRk2jE7IuKbm8AyYZ9LLZ9Zs&#10;zNhIwGDAqOF9kYo8xEYaNUfhtRvRCADDBf7sfKMYAiQyaGH0RwYR6jymB4JU6C1a9N4BI6czjw1M&#10;Ivl5Noo1HbVxJlRc7KQMG7LmBskcnKDiwCjDqJ5Sc22UZfJRnquHiv1j/LsmedyPUInBIu+h9r8T&#10;AUgsT3EqG5oigZE663YzpMr5MQt/tsCIjS+MvblcOTY4RgiBwqBibSfLiN1W0yi7MJlByQDix7Qw&#10;gpeUyc8DJMJhBGGtBgkMAjVHCqUVolVRaghEDId0dBfnWy2MQqEwOX8sI3tXAiP+TKzriAcDGPE5&#10;lbVD1TNj452cl03bMvN4XPB7AnIsjBOpicL4CX0GkiMwJmTTPHX88OMADlLWkbywDJSYCLFyzEuT&#10;HYwtCHs7qXsi4XsinIfXZRszJCEh3GapWswGDt067LkykcC4kHPI5xK9M1080Wjx2ehkf/mysap0&#10;X/DTPWOV0oHh/vEq6SR/abqOXtrXSp+wx4QiWOzBJRvu8WvO8PP3t7vJFzQyWI3ioeOzPZZ08vBv&#10;t+amUUdnQzxMF4V0YeRgIYNOXSsCjHY1ltCFkXK6j4H0yM46WS/aCJAk7Zs9rKd319Ol+XY6f/vC&#10;ivqin7JuljUjpHf/92+f0+2nJyjbGuqnpgUOX+TYulqaaIpBU+5TjQmMDYovtQYjHEYwtkl5SVTm&#10;LpILer1p3lg3usRj66uLIyvWjb5hQP3pvnE6ysbByJ6ROVAsITPAAWs4YnA0AJE0bL61GEzsETZR&#10;NntHhe5eyilpJvSiQ8FruqVZsunQyw5bawNIdotrMUlB+34wZvgMlzmdrxP2kNjolDCUHI489qAS&#10;yM2vwYaU6dmJVGhPpDx7gkAFu60iy03CUzimaexlZFgoNzWXXPyYmY8dMsdUIEEFbLwzAZ9wGPHz&#10;UUQLbwLrMzkWNC228vsykAQW8GAMLP4/CQ1QExkUiierwsjkT2SIKecPNU7iwfA5hncDzwjrRfJ5&#10;hXxbmEqJWfxe6ai9wndnqWME4yc0PlL5t8Njg3ctRbvq2OJbJCsglRxp24uvVx/n1wJW2Dl3MRSs&#10;AyMAK60glUGtdIQJt1krxOfF7i1cnKAsO48sV24i1dkNdKwnSCd1khiQrICJEfrSocM82lbJPkcD&#10;Adn4Eck2GOd4Pra8n6sv4UlJBlnL+LMxLlhOR67AKFCUTkP9zTQ3H4fRWloBI3hFXtYQQ0iFkdQW&#10;QQyoiRoT7W4qlULXB6dqYwaSWhj75G4lE+/SVDXdt6dbdk/dcjC6d/NhBP3v37+iBx44SPlmdGcO&#10;GQUAB1KNS7hUgyGhJ6QEK94RYGStWIKRAMmexIAoZENhoSnE4nm2uB7v6FC7Sy72z88PrVg3grf0&#10;1wcm6NxMPVkDRjZYxQwQCzntOWJgwuEBrwiz4oI8I8nWB3lllG1wUlaRi72OAKUaqiiTwVTg7hMY&#10;mcsnWGNkN1oXvatw4X6PIZVK/QYBoawfMQy9hSkU4MdcuQyJnGQ27JkMID7W2F5Fe5z5uKPjd1KO&#10;ncw5BQLLErNidFUQIUxXyjAqZfjAW0nUAAnrRrk8MUB6NsKtqTkATgEDxchC77gsvkULI3QlQPuu&#10;XErNypGmpvb6BLKysc+xJAggkVCQyuBE/0kVRsjqk8Ln0OclZmHywtJCSBXuw/hgIGEiI9tDMMDk&#10;t6rjS+912teGQJhlVDpNSCiYBc8S4wrHBbcGFyYAoWSEkJ2KKMAKMLDxuNA5jxgX9uwkcpvNtL+j&#10;bEUSQ7i0GaIIIx9ljwg96QAtQAlp3QOePHIUJClh3NDnY5KECUq5IYPGh9tpNp7avaZ0YeQvNy6u&#10;F6kwEiAxjJDIMFBeRP3BQpprKWUvKXog4XnQA5M1kghxsN1Bs/VmOrSjjc6dOnjdt47YTAFGSO3e&#10;bBihR93/9wM22jtHJouSiaZrIMIFYxIyNngNZqcAkcywwxbli5wp7FEXk5Fnhi11JXQ7zzYRvtBe&#10;1NEIM1C0BkI4RC+J4XuG0YN7mslebmKAGBQY8QxUDE0YjBBm8+QnU3Y+NlBz8u8pZRiVsNdhI2yR&#10;kGqopgyGETaTK/KNUWHZFJkcTeQpyIwMI55le4xpVMowVGDEhocNkNuUQWXyGvYOEDJDndO2LEpM&#10;TlE8Iu1xzcimjBwLe0UZkhzhYeBgywPVO4IBtjKg8HnF/BhS8LUwQiq9uYyhYU6ihJRQgW9aKSVm&#10;OEkaiEohKIMITY23GZSmpmWpZK9DOyiGEbqD8zlNykoiA3saxY5CSs5IoXT+LrJeVax8joRyAQtM&#10;SrTfX5U6PvhxwAhwg4cd8fla4ZhovCMk0UjWZsg7Uot61fFl9GTKRCfcVukKMAhGhhHGRWl2KhUb&#10;HDTTEqSzYYWv0QrNVG/v8dJEhZHKeBLiLOZJiny+SQnV8bhwFiVRlTmLJsd7aHe8SeqaWgYjhOhQ&#10;6FrOMAJ8wmGkFbowAEon+WTC01kruw5e0KPTdXRbr5d21pklIaI/WED9gXzaP9WjbDW+xWCEotff&#10;b3LRK2D0v3//gt549RGy20yKsUoNhV0iCcYCxkZjMJCyDIOhLjYvh1EqlZQVsxExk4cvxAWENMIy&#10;laIRwiLoiPzeyd4VMEIh7PcP7qDH97WSiyGEdSMkE8Az8RSlrAzTQWzMDflFhG1PtqU5KLfYTkUW&#10;Bxt2H6UUVlCGtZGy7B1UgC23Pd3kMBhWhuc0AqRcSGTA9SJGTzE88M5g5PxslPLT0EMthZIS0Ola&#10;AZLWQ0jMSCdjThY/P0H5jvx5bgaNsUQBEoywgeEESLlyEmRr8iSEzIrYaPN96cUMEaRlm0MNQ9kz&#10;wuZ32JcpNbOIPztBss6ky3iihT2jPD4vKXzeeDLB500y0xhE+SW5khoPmTwGKihBFwv+HP6s1MIk&#10;9pqSlYJSeNLasaFKBQrfIhQHICWik3kSA1G7Aaee1Neqkx14Zvw7Ma6UxA9lTWsJRtnRw4glmZWe&#10;QvIWrAzT4Tw52CM0FbANqwvQ+QH9sbiWTvUHaL7RRgH+3q4sPoclWYtjArewpTZrOtWW5NDOyX5C&#10;OyA9AxzXklbACJ5RPdMeIFoVRiwUwM40WAUy6OekByEIIEI6OEAk20YwyLCdBMKA47UmOr5njGF0&#10;+Cedyh0upTcdw+jzzWsHBAFG//3bVfr4nefJ62WjzLPmhEz2FDJgNEKGQWso+L7ELDaCRalsZGBc&#10;+D4YDfaO0pHCG0r1xoI14vpYL5IwiizeWtjwGWm4yS5V6+Hx+LWEbCa1NZA+jCboqQNt5GEDWug1&#10;kA1jFus2SGBAQWoYSMQ7yksmQ1Y2pWTZKMdSzUauiTJMdWx0g5QMDynPR8VGD3kNuWK4VgvR4dbu&#10;yhOvaPGa4b9l3YqBCO/IyUDKS02ipKQcBji2nTay4VUTDNiz4WMLDwohOnlfFloNOZFazcdSsu74&#10;Fv/b0xMpJT150TtKzEhmg59DmYYMyijI5nPC0EGLnGyGa0E5pWUVUVIin7cMOyXmYadaF+WaChhC&#10;yVRag8QHnKtUMjPIpQUYjCcLdTkWX04oi48nGvwbrX6jFJQmpWDyEhobWmHcqFL/T83gv7Gtg4Vv&#10;I7yOlZKbLGtA2smOpHqX8mSnHunwShgYoT90szD7cmOCkcCAPRQHe81YNwr3mhE+c/O4GCm30tnB&#10;2GvjEIJGfdFcQ6kSus1NJIe7YPm4gIfEx7HGbaDpqQHaFYfRmloBI1zg2uSF1STbQ1QY2Dvyr1p7&#10;hGQHaF+bnfrKCqgvUEhj/BljlUU0UV9KJw5O03nZUG/rwAjNWu+58xj99rNf0A/XNnfN6J9//oT+&#10;8OvXqKa+gg2YkZLzsCePk5KQsitGZMlQwDjkmrLEUOXw7eLsFSEbFuBj41m2GteHwUAYBeMHrzEE&#10;jFRfY6Vj3V5poKp3MUcS0rvRGwxbj/8hLL1b9YyePdRBviqreEYYqzIbrbSS3Zmva3jK+H9XQSbl&#10;mcsp2zlAxrJxSePOMjewMTRQMnsxtswE2S1UXgvo4Fb7Pvw3QIUUYYGuxujI57Mctmx+XoIUPJqw&#10;G3JKCW3LCVBSXpAS0hgaKexl8LHO51m0eFHqe+NvvD/LwTAoEgPMx9iSIJsJbmPvBJ2oE/B66Vqd&#10;z+/HHlAawnDY3oLfO8MlrXISUwooMRGTDS8lZAcoo9BKJYECstekkrUa4b1ksvgLyV5hVUAU+v5Y&#10;iyl2ZklfuGz2uPCYg48pMteKbHmUlKG3bsTfJ4OlvS8jjxJzggxGVm4xT2b4dSHvSR7ncYb3MroL&#10;yRooppRs/n0YVyEgIRMRIUisHyEhQoERe0r+vNhgBPFvwHlyOvL4GCsp3erx9vA59vL/g758Or3O&#10;2jh06t7XZKMK9r7sCN0GlXGgfr5M7H0Gqq51ScfueF+6tbUMRvCK0HUhPHlhNWELCWwf8cCOGnp6&#10;rjkCjBr5sUba02yjoCGFL8REqjalUq0pjTrLTHTy6BxdYM9Iz6j/VIXWRXedO0Jffrw5+xlp9QN/&#10;/t++eZs6e3rYgJVQEhvJdEMZFTlMlGVIpQSkAgNIbDhgIDBzdlWXsBEwUFoez2BhMAAkJDPwzB5F&#10;k0higNFcgpFSbGhiGCFUN9/uiTlUJ12T2Tu6vK+Fvrl3bFlbIBVGzzGofNVWKlBhxEJYRmbB6KgN&#10;mKhGXm4TyCDp3R2U5+onS3CMHLVTbOz62chbKD0hiZz8m1CT5LKkk5uNsYR3YLxCktnvYlr3SqOo&#10;wslbksmeUQplpDAkUhj2uT5KNVSwh4L1nDRlbYShBq9ICyP5rvgcVmkxwnUwwNlUXIIdVgEhHHvc&#10;steTaqX04gZKzfWyF8TvmcQeUgp7ItjmAnBCN+u0Ur7PxJ5NHoOHv3M1w6hqG1nL4WEAREu/AecM&#10;KdF51nRKY+8ShZtqMTE6HOD/lOzkJahgnOA2hcGYyt61pJPz//CEMkyUABjlB9kLdVMhg0xei9eE&#10;lF2cwe8P2FmoyM7wQhYgxhfCgawcUwKV1ip99JZghCy62GGEWyXBZTmMACIne2dNHp4I9wVD6z+x&#10;CZ4RNtyr5ve3eAqXT1BYJTxpsTBwa9uC8RBdlFqEkRqia4giRKcVkhoQrltodUizS2wLoQejJ2Yb&#10;adBfQI5MxU328EVp40HdVlYqLX8unNn4VuM3k5Y213tl02H0/R/ep//5y8c0OTXDRsvORsHLMHLz&#10;eUcBoZENUTYlZyaxYUikglIYMCWEg/CNiY1+arbSDy4xOYGyDdls/FmV6CGmwMjkRUxfeQ3SWy2s&#10;sWYnX7D+mC90pNQ+xV40APTNPUvp3SqMnmcY+TUwghGwy/pA0sr1ATY67vwMNnAVlGnvogLPAIN0&#10;jJy1O8RDSsnxUDH/5kqGT7U5jVwMX2vo/dD2B+8JYZ0IXRekvih0vYRLgFhlpOJSAyUxCLalONgr&#10;8lNKYTl7KW7KS8uQWiQ0WIVnpP2eqsT7MiSR1ZtHpVU8s+fjiGag2Owyjb9ncnIuZRTXs+cwQ2ZP&#10;C2VmplFqSgol5yib3gmIEpCkkkpp6alkcRvIUc3fuypZWhTlmLJ5olEsnpA9ZNzxNwxnHoM0vzRL&#10;ARHDCY/J+edjkQQPh72XFGQK5qfxOECSBpqUouUSwwbJDkjcAAQzyyghK8Djws7HwywTm8zCdBlb&#10;aQxqM3sLeF8ZL/zZaHareH38/hmpDLBchmcaT2oUL7zQwccjoGRqao/3msL49RQo6d2aCYocZz4H&#10;JblZ5PdU6KZ3RyMUux7u9FIlil11Ph+dIACjho5KmtsdT16IRoswAojQobsvyhCdVtjdFTu4YisB&#10;wAchOy2M0McOG+nVhNpkYEBgduLgQTzQWEbnTx+QBAY9o/5TlXbb8R/++AH9VQcSN0qoNfrfHz6n&#10;QwcOsEGz8ezawRc52qoY2fiw0WGjYHIXykwWe1vhf3VcwHAUOwsoIy+NCkuU2L2tksdLBRsOlwqj&#10;HH4uXqO8zsjv0V5nk1qjWPc5OtjuYi+7mr44Pyzt+nVhVFNCBTxjV2GkZNQpnbW1RkfWYgpyKdtS&#10;swSj4Cgb5wkq9I1RUZGdPfRkGgnmU195EXnYeJjxG/g9JWTNhtPmKxbQQOoxiSRHlYmKXWY+vmaG&#10;EUOfPdBtOeWUkVMihZYI4Wm/36L4e4rBzGHvzIoQKRtePgfwWLDPmMVTRGY+B1kFdsou6SZH3QyV&#10;Vo5SVqGTMrOy+feVU469h9KLqiRMl8aG3VyYRg6cK4aR0Z+iZLqxB5KclUQFDAAASJ10yCweIObf&#10;j//V3wMwyWQkL4XSC9L4OTjmZsopzGUQJVNSQgalwEOCd5PMHloSQzGdJzqFHoYOJjP4DEDEyF54&#10;Hhn4N6jvD9DKZ/PfeeZshm66gNJeaeXfni+FvegqXuhI5u/FnxsJRni/ZVq6T7yiMBBBGCeWfB7L&#10;7nq2WWUMlqXGp9EKMDrKnnwtj0WM9/DvhWOJ49raU0uzcRhFpWUwQko34BKtV6QV1o6w2d6Rbg8D&#10;qH6xZRDWip6db5YZsj8vWbwiDAhxlTMSaHt3PV2441BozUjfsP8Uhe0vzp8+SJ+9d1k8IwBBDxQ3&#10;Sv//P7/g73WMMrKLKduMUAwM0dJFBMMAw7FYxR4uvh/PUR6HsSygYm+SrBuZvDybxX0hGBXzxVnF&#10;3gt6dsW6boT07jtHK+iTOwaXJTEshumwZlTDnhFAwb+hhI2XWmu0LBSDWx5rjvwsgVGGvZuKvANs&#10;mBlCgUkyOtvIXZBFtYZEGvLnUzePX2cZG/7F36sxcOp9awhgt/pNlJFrooSkUkrI9FFatlNm4Xqh&#10;uaXvmkCeomRyluawBxaqVQm9J465kyFnDZgZRAwdZz+ZKybI4Btl+JRRRr6Vcu0tZKqYYgM+SoUG&#10;B3tf7M3Z2VutYMPO5zjbxMDAuowaZmNhDyis3eAYqudcBYVWMKpmr0GggYkJxoiFoZGZx15Rch6D&#10;F7vgFrJnw4BKLKDMIjNDq4TfSzu2FLDpvf+i5Dl4XPk+1mCWeN6F9mQ26nyutTDC98V7qe/HRh+3&#10;MmnAe/Bn4daJdTwNjGBzxP4ARnnZZHHW077Och6j64PRbT1eaqqNDCPcdvc30txsvMYoGi2DkY8H&#10;kF59UbQSILGO9nhCSQtKyjdgtLfFJlknKoywiFhemETz410Mo8NbKq0bAoywJfpHb7/AMGLPaBNh&#10;9N3X79L//deX9NgDd5DRVsAeTfaqbVW0gqekzGK19yszarMPBiORbzHjXTIWS+tGsad4S8PU4XL6&#10;6PSA7Ky5DEYPTdKzC00UcOaTwZwlzUolpGbNUAwOG5lFg1OQQFXFyRTgMVZgcFJaKdaMBsjgH2cN&#10;UqnDQd6iJH5uElWY06kCXbkBt8XfuD6hgafJY6Ick4Vyi61ky8+Qgthwr039vjCWLksm2digwoDq&#10;eWC2chg2M+U5yimzpIMKXD2UbW0ibI2RZqylXGcPH/NRslVNsefSTqV+I98q4TAUCGcUpCswUhMN&#10;ZM1HSSbIs2QrhnPZ+V0uZRKifC8FLCbKtzCEUtkTyi2jxBw/e115lJyawB52PjmrI3gxq0g7vpTP&#10;MlCxJ4UMLiQHwNiHjgseA3ACBsmidPKxcxWnktOYTo4SHhN8H8JzNlc+lRrTZI8hHGt1XLjZBlXy&#10;BMTJnr7F7KaZtioeo7HDCB4/Jtid9TZdGCFEh9/UN9gch1GUWgYjdLeNNpMukpDQgHUktA5CuA4e&#10;0jMMo6lqE7myeQYIQ8GDA4Ok3Z1Dt+0dV2C0hdK6IayDIVT33pvPSn+4v20yjP7P3z+n119+lPw1&#10;Tsp38Axcx+hpBQBhlo+/pTNy2OMwDvKcQCHfKsZSfQxNTPHYRItLil9j6caAVixoYPneieW1RrKN&#10;xCNT9PTuOqosYgPFRhUGBr3GVGEfGUWJVF+SLmuZXe4s8hZmUFFRKRXY6tkzambgePh7srFgg2bz&#10;FlEJe1n4vtrfsBGJwWZvxlZhFA/Fp7alAXw0wn1Y07CzAYeHp/deENb1rAELZRhclJjlo4wil4To&#10;kvPLKd3cIDAq9o8ykMbZs2vk3wfjaBQYWfzFlI4kFCQgaGEEMaCwVojwrDY0u5rslSb2lEyUkolQ&#10;pEPpZsEe2rZkI6VnpfDkRfFY9V4bm8z8mxE6LFy6T2DN34GB4zEkK+c8i49lDkK0SDpBNiXbGBzb&#10;/ASqKMKyQAI5+DlYHmjkSct8U4lkAdeX8ASGx8VYtYPODsSe3q2WLgw02skU8sy0svB3xzEdHG2P&#10;wyhKLUtgQIiijge+djO9WCX1R+VFNN9so0vT9QIkJDWMBYvIyYMCAwUwwkxxpMpMpw5Ph9aLth6M&#10;Tt22QG+9/qQCoz+8rwuKGyVsJfHFx69Qa181FTCMtBdOuEoCAJGyX0zdqIuq++1iYDHLXv7cpRmz&#10;VhhLuEB7G+zSLgXSu6D1hJYrmHH+6mgXw2h5AgPa+j+/p4l6/QViTBpZNaZUqmAPqIKNU7UxVe7v&#10;cOdKPdtotZHGaozU582hSmMye0N5Ysxs5YbQd1XCOhLa0Xz/6yYcGxYKMN2mNKmFkvTzPBbfIjSH&#10;LMDF54a/PiTAyBIoofQCOxv9UsosLKV8o53QYy/dXE856LvnHaNiXy8/z8FekbL7LWCEHU+TkdGm&#10;CdMlpCVIlhtS9438eCzeIGBU7DBRgmxc6BQYJecGKDGzlAzsda/oqL0hYXyFvCw+PvAanaVKCr1X&#10;4A7vN4VaHFnU7c2lLk8utTmyqYrHQSffXhguowMtdsngDfL4ONDukHF093gldfvyeJxk0TDD7mRP&#10;7DACiACk4WaH1NaFf3d4Rs6qEhod74qvGUWpRRhB8I5crH4Gyka8I7QMGmXv6M6xCnpmrllCdb1e&#10;dt9DMJIQXf42OtwXpPMnFujsFlsvgrBtOgpff/Xq4wyizYfRP659TNd+c4VGJtup0JnLnsDKC0jG&#10;AEPIyjDyNZdQ604PDR0PUv2oU3lMJxwRSVg3aq4tpeN84SK+rndB6wnp3cfYO3plf6s0S9XWGv35&#10;gR30/EIzbWfAoPvHGMNG3QYfQphYxmA1JkUGZQ8uvsXkqpUBhFAYxrje9/0xpab92tlLsbkLJLyE&#10;EONiht4qIIJk/YWfU1hqoaQchpHBRwWl5ZRSVMFAYu/IWEsFzgY21j5+PkCrnCdMJopdBZSIOiGG&#10;UWJ6IqXmplC+NZssktWGdUI2+GGft5oERk6GUTLDKNnBQPJTAntr5qCbxwzqmvRftyHh+ABEPImC&#10;RwlvyMU2pNaSTr1lBTTA532AJx/whJFMhaJ6tCs7M+SnD0/1MXwqqMObRwttdvrqwgh9cseAFOv3&#10;lOVTf7WJ9nd6Y060UWE02uxkGCkTMO13NrNn5Km20fhED8MontodjZbBSPWO0IFhQ96RZNcV0aFO&#10;l2TSIZGh05kjrrLEbvm2qiiRzu1opIun2Xhvoa0jtMIGe29cviQg+v7bzYWRbCVx7SM6cHSKjN5C&#10;MvtV7yB07vmCsmCtgT2Hqj47dS/4qP9wGfUfCsj/gBfWj7SvWU2AUUWVlQ6ypxPLupFsJdHupmdm&#10;G2TLCG1693cPTNAz8w0Cmb5ggdwCOtLElyXw0dF2Vi+PSQ//tsUEhc0QG1RlkV1psqr7nAgCkGwM&#10;mQKnl7JtXXx8x6jQ3UPJWeydJOewt1IkqeUqiCA1Gy6jKF3Sq9H1GudR3SFV+/7RCmtiZq+RMvJM&#10;/LmllJzmZS/YT7UjbnLVmWUyo/e6DYl/h8NdKN6kF2G5vARqdWbJpAQdXMb5Fn/jXPcxhAbKC6mf&#10;JycA1QOTVQKfqQYzdfnz6OGdNbIv0aWZWur251MPv2a61SFlCHrjMZJOsjDJ2t7ilFKGcBghTOev&#10;c9LkVD/tjhe8RqVlMIIwc3SzBvni3ujaEfZAemhnLT0200Bt9mzp4aTCqLY4ic7vbKWLZw5sWRjd&#10;fnSOXn7uAUleAAz0IHGjhO/wn798Rvfee4wcfHEXY5E3dM4xm7X4jOSqtVDThIv6Dvmp70CAevfz&#10;Lauso1SMjLKuEp0QpnPxrHtuHUkMSO9+cLKavrigpHcjtKJ4RhM8uVkOo2iENQKomg06YBRLWOpm&#10;EZIYzH4b5dgaKNfRTyWVE2Sr3kHpBUFKTc+Uan/9tT319Wq25PogVAqDyxMMjAOsh/lbSsnb6KTy&#10;Hj91zPqpvLOUzJ7rDyIJobIH6TamkQ8eEduOXl8ePTlXT28e66RfHu2kt27roiusl/e30LnhMoET&#10;QNTN8DnS7aJPzvTTyQEfNbmyabrRKnCCxzTBz+vhcTTeUELa7tzRaC0YISkk2OCm6emhOIyi1AoY&#10;4aBCLZVLm+vpwWYt4eIHkNAqCGtHbbbMZZ5RvTGZzs10Si3O1oXRPL3w5N303dfvSEadHiRupP77&#10;16t0+Wf3U3mzh4pceWJgJCznN1GgrZTaZ73iCQFCPfv81MtA6l7wk6+phI1dbIZG3Yl1sjX2JAZk&#10;1J0dLKMP2GBoM+q+e2AHPc0eE8YVZsB64ImkMVazZKUpEy7td73RAtRjATu8HcDI4PZQZkkr5TkZ&#10;RhXbyVY1SbnWJiowow5n9Yy4jQhhWzWZBeHbph1u6jvop6FjARq+rYz/d8nv+TG8IniSSFhA1iHW&#10;iYJFSbSz3kIvH2ilL+8cpt9eHJFdWK/dv53+9vAU/eXBHQylVkJXmFZPDh3scNKHp/vowmhQYAS7&#10;9MtjHbKL624e112BfBqqNdPhbm9Ma5urwUjqttgzqmz20a6ZkXgroCilCyNcrBU8iwSI1gsjCEZj&#10;hmci94xXsmeUtQxGdcXJdMfuHqkxOrvFMulUnWAYPXPpAv35d2/fFDD693ef0tUPL1PPSCMV8gWO&#10;gkoJy/U7GD4+AREgpKrvYIDad3vFY4LnFD5WVhM6MWAcbUcnBsCoV/+i1tNxbEEu60Ztsm6ktgUS&#10;GLFnFA4jNUy3XMvvH+f/Wyv49/J32tRQHctZYxEvBkZe7/FwITxnZ9gUubyUbmkTGJkC26k4ME7F&#10;vjo2fjiPPwIIBELKGqKn3koNY04ZFzJOeMLSfzhAXQs+8jKgELrTe4+NSEKaQbMUAqvdNYIFSVRt&#10;SqM2ZzZDyUx72+10uMtFt/d56JHpGoHM9wwlJLogLLe3zU6fsieEdaNmdzbtYY/u1+cGpTP8RK1J&#10;xlFnlZF2t7ljqolbbc1IgVEx1bWVSysgAEnP+Ma1XCtgBKmhugG+iDcSqoMRwGLyoU4ntZRmSp7/&#10;IozYMzozOyBp3VsZRo8/dJau/eatTW8JBKFHHbp47947SoWOPLKx99s0wbNcNi4Iy2lBJEaHjQ1m&#10;wTCcWE/SGyuRhDGEGSMu1lhhBCFU9/BkDX3FxgVbjv/uohKme5aNDNYkEaaT8BuPMQAJCQ2SxMCP&#10;KQBCaE55DM8bZdUyjFTPX+87/9iCYXdUm6lu2Ell7InGYsBt2C/K7aAMSwPl2AeoyMsg8nfxb0Gm&#10;4/L1v41KhVAJe0OYiNQOO2QNcUC8ZmWc9B5QJit1I05JbIllPTFayboaG3a3MXWppQ/bD0xqYUsa&#10;SjOor7yQegIF1OnLZeXJljbf3jtO3963nW7r94r3g1DesV4P9ZQV0M/2NtNfH5qku7eXUy97RYOV&#10;RVTFoO9tdMQUTgaMTvawd9i0MpvOypMDtANq7qqmufhS12aEAAAxyElEQVQ+RlFLF0bqBdvOF/ME&#10;X9gb8Y4Ao/FqI89mUiSTbnHNiGF0an6Y7tzCMEICw0P3bv4Ge6pQ6/Sf7z6jO87tJ3ejmRom7TRw&#10;pEwMSziIIMyAYYgwJmLJpIMwfnCRDjXZBUaxhEAg7G2EZpTv3t5D17BuxDD67sEd9NK+FhmPWBMY&#10;47HVy4aozpJO5YZkSfNFajdSfVtZTbZMeazenEYNjhzysIdhWe+ayXUQ4ONrsoo3UTvkEG8zmnCd&#10;hMDYi4V34usMUkltK5mDDXxOcG6UNO7roUVPSKBpoeo+B3XOeWVSgpBt+NjomPWQux4dGa4/iEQI&#10;0bnzpUOF1GYBRiEBRkjnR7KCOiHpYbjg/xcWmujfj89ISLeFz3u/v4DBlUndnnx6mcfP5X3N1Mj/&#10;Y7w0OLLJzuO0uqaUbu9Wwm964zFc8IoApJ4GOxnDYcReEbzVtp6aOIxiUEQYIZRRWbGxjgyqsG1E&#10;eVGi0rodA4lhhOr44/Mj7Bkd2bIwOoU9jS7eRl9ffZ1+uLb5YTrov999Ti9evot69gapbY9jcaa7&#10;Qkhe4JlvRbdNmfmGXXBrCWMISQx9jag1wkwyNhhhW2dk1T0pTVPHJFwHGD2LMB17QMiWQrgOIRvZ&#10;3IzHFsYXGvC60YwX9/HfSANGBpbDnMHfiX/Hj1VTtIYAFMCnosdGA0eVdRap3VrL48Tr2NgjtNey&#10;000jx8uoa95HnkZA4Dp4RPz+ixDi74fN9ip77NS2W1k/xBgIHxsAEzxp1J/hNbGtf0Un6UTB48fN&#10;5y28AS4kxfP5idThyVlM8UdtGWwNwnYvsgc0y15daYrSkNmZodQ2NljSZLcA/I81KKc1Qxqdeiot&#10;tJcnQNHuUAwYqR0YkDmq/e5KKyAjdfY3xAteY5AujCAYE9xi11dsKbEeIGGQDPDgqOSTL23cNQPJ&#10;z/8vTCFMd2TLdV9QhaLXu88dpS8/fvWm8Iyg/3x3lT54/ykaP15HLbN26t2nDyPFW/JJ1lSs60Wq&#10;0CYFF6t68YZf0GvpCHaMVbsx3D/BMJqkiyNl1OLMpmEeXwizBAqSBDoytkIw8uagEj+RjU0Cedno&#10;uPOTpfC0hA2O3ve8EYKxB3waxlxSu9Ux6xVPZ61jCxAhTAp4AQ4DRwLUylBCU9b1nhcIAFGy42A8&#10;0eTVIhOPtl2RIaQKj7fNeMhZbd7Qd1hNkrjgWrkXkSpMamFHUPSMScliXRmgxOrw5JLfmEwBE8uQ&#10;RL4CFBsnSIgP9Y4I+3mLeFz4DWTiz3LwuZlqc0YdqoO3j9vW+tIV7YCUVkBm6htqicMoBkWEESRx&#10;f1ZrJRaAYwcS1ptGKosoaMsiJ594hOhkIMFo5CTQrtGt2ZdOlTRLPXOQrkqzVPSn0wfEjdS/rn1K&#10;X119hXadbqdmhpGesYFgjDrnfOSOwmBGEmaMbXyxwstRL95YdFu3lw61u+jp2Ubxjv7+6E56YqaO&#10;2l05MgPu8rLByQ+1mGL5i5KoqiybGrtM1NRtovqGQqqpyiNvsEgMbknZ5oXocAwBnw72OAaPlInn&#10;Wd5l4/uVDD894TVorQOA9R9COFWBRPWAQyASk0cS8oCk1yC8oJABxflFHRkghPcWCIWyKfWkhuvK&#10;u3iS4uXv/iN4RWqRqyNC121VOO9lhUnU48+XbhsqjIZRAFteSN1dFurc7aL2HQ6qbORjacslhy1H&#10;tgRxWzKUNkx8fNU1n5FmB52NAUZolNpYu7JRKmDkqLDSULwVUExaFUZquC7I3tF6wnV4PorR2gIF&#10;5C5OWYIR37qyEmiit0FghO7Wesb8p64zJ/ZJJ4aP3nqB/v7t5jZLVfXDHz+ia797iw5dHBLPqJu9&#10;n3CDA2H2iw4MWDvYCIyaQl0YYu3eDaEbwxKMlDWjL84P0cE2O3X58qTwETNkjCdP+jaqcGVR15yX&#10;Bm6vpL7DQepjA95/tIza2AvxNioZXz9GSGlN8WcinAX49OxXQlxIGkF2WglfW3rrcWr4Dmt2/QwI&#10;hFNlgrDHJ+tOK5IfABtVKnRCEhDLrfIahPzKOmzUMO6SkB/efy0IqcL3bpp0CyTXDDGuVwwiQEJS&#10;ugEeHc8IkggLezxoA6SG6hQYsXgCMtRm4d9WRn3HglQ76mJILBUcK8XHyuRE2YPLSB3sxZ/p0x+L&#10;4QKMsJtxTbVVF0bOSisNj3XG14xi0KowguAdoYFqN8CiAU20kkHCg6OCYaT2pYPxQMx2rLOGYXRo&#10;y+1lpEptlvruL5/Z9GapqrDR3t+//YjOPjRDrXMO6lrw6hodLFo3TmzM6ABGNVUldHgdW0ncLiBy&#10;0/0T1fT5uSH60wMTAiRkQr240Czb1leZU2UsSciGYRQsSaeOnU4xPmJYQ8JvQYq6t5GNOEPhRgNJ&#10;IIAQHRtEeDjq8ZW0+bqVsJf1G34NPJY+ZK2FvBFMEBoZIAAPXrMEnCXYQOrvQ7cEbHDnrrNKuLWy&#10;104N290SIoSHg/eTNcMoIAQBREi+8LfGlgm4LjEw7N4iZdPECN6R2JP8RGpjTxk9CBdhxBphGA1X&#10;F1PflIt6eULSOM7gx5qhzrmXZBs+hjU1JdIBBGucumNSI8AIW6QEsble2HoqYOSuLqXtE73xVkAx&#10;aE0Y4URBLXzxr6cIFhlPuK1lw6GFkSszgbZ31Skw2oK96SBsIXHy2AK9+fPHbor+dBC8s3/96TN6&#10;6KnD1DHPhmmPW9fwwFDVqT3p1gkjAxvMIM8Q19USqMNNd49V0Gd3DNKf7p+gD072SiU9mqV+dLqf&#10;9jSXUrBYCf0KjLAOwIardchKfUcYRuG/h40/jDD6p4khv4FAwue5GTrtuzzyPXr2KmHQbv5eZe2h&#10;cFfoufBiFr0ofG94LKHnAwS+lhIyuZSN2wAlR6VJYINi1GAnA4cBVjvoYOi4qJk9GKztdM4rEw68&#10;F86r2l1De3zWEtYQ8fo69tRU6Gl/43UXYORjGBVGhpGce1ajLXN5mA5Cmj9roL+E+hhGrXzskVYf&#10;aSwjVFfOYDnCk6Bo1jcBoz0dHnKzh6UWeKvCRoX+WidNTg7Q7l1xGEWrqGAE7wjdvNcFIxbqPapN&#10;YTDKSqAdfY1bOkwHnTg6R6/+7CHxija7JZCq/3z3OT3/8nlJXmibd+omMWAWXDPgUMI/6zA8uOhN&#10;PDNv7HbQkQEfnemJHkbYRkI6MDCAsG3EW8d76PxQkH5+sI3++vAkfXlhiA60OagMC9OqUWKDheyo&#10;xg4j9R0u080SBAhgmP1s0BXPQv+7X29hXSjI0JHjCrjwrbRa4r+R4i3eDY4zCx4HgNO1B70Bl34D&#10;ntu4w0XOGvZ06q1U0WuTBrat04ANQq2+xfdUoSPg4b/hBQl8YgSQVngvgM1VE0XYNvRb1N+l+5w1&#10;JDVG/mLyFKWsCiOE6motaUpdmSaJQcTe0WCzmfp4LHTybwCwI313eDdlVRY6wGNvrfVNdBM5zd7T&#10;TJtLiqgR5tO+F7ovlNW7aOfOwTiMYlBUMMK6EbLqAJbrC6OmLQ+j24/M0YtP30t/+eZdWTfSg8ON&#10;FtK737zyCA0drtLNqFONWmWPLWRQYoORFMjyBVo14qChvQE6POynU536F3a4sE50lA0C6kH+8tAO&#10;qZ6/wCDa1+Kkl/a2SLgOad7HulyyXqCuGUk354xtVFdfqBjfg2XLfpMqGNVuNvTot4fv+WPP8OX4&#10;sQAdfLYWCIBNyxQy45SsNPGgGDRtsyEPSv3e/Bp4UW0MHqR3i6ekhtnCYaNKfe11EMYCil4D7WzM&#10;I4TnFPgokuQK/G6+P5aO4FoJjPg9PMa0iDCCAKNK9pAHgoVib8JhNMQeUz9DtIePZ1WvPWJ4EZ6R&#10;p8LM3o57zfRuBUZ+mmpF6I+/q+Z9xF4Giqmy0UvTbGDjrYCi15owguAZoeMxUrxjXTdSYGSgKuPy&#10;BAZ3dgLtHGy7BTyjeXr60ZunJRD0P3++Sp989DztuL2RmmdtujBCWCYYa4NUfp4680Rlfs8hPw3w&#10;e+8f8tGpLv0LO1zKTq9Bunp2UKroH56spcPtLunI8PhMPX0dWjc6y96WL5/HEQxVaFxh3agmmEs9&#10;bDiRvKD9TVoJkPgWNT8wmusNQ0YjHA+kQCMde0ALmND3kBTvBisZncWSXt08ySA6svx5qiSJgcHz&#10;YwAnkgR0LIT+kIWH46X+tkUAAeryGLaYMJOnsYTK+djWb3dRZZ9SNB2rhyTJBfwaF+qM1oCRZNQF&#10;kFG3HEYjCNVVGKh/2EZ9R4PSbUT12sI/DzBylJtpmr2dtULKKoymGUbyXTXvg4kb6ozqWoPSCkjP&#10;6Malr6hh5GD1MlhihhEGCA8IzF60MEJq9+4xpHYf2bKp3RBgdOmBM/THr67cNLVG/7z2Cf3+y9dp&#10;4Ww3Ne9W1ia0gsHr3osao5KoDTUucBheGCOsVyDM14NZO8/i94346GSUMJI2QFO19C17P+i+gMJC&#10;dGMApO4aVdaQ/nFpmu4br5AaI4daY8Ryp/Es2Z1NXexZ6K0baSXhKzboNQN2+f4C0RgNZjTCTNzf&#10;XCKehRwTzXcAjBCOk8QKdzF7T07F29EJMW6W8H2a2XuzMyjViYYCIRhd5W94dhgrAFYLe29orovj&#10;O3i0jD05j1Lcq4FYNJJsN36dsyR7zfRu3Yw6CFl15YU00G6RY48QrafOImty4Z+npnePsQceTXo3&#10;wnRzPFad/B3R9kp9H7QBQjugho4Kmo1n0sWkqGCkkh/tgWKtN8IAGWQXGt12MXDUAYQWHws7B+jO&#10;LVz0Cp08toceuOt2+v3nb9w0MPr7t8r3uO2e7dQy6xDwaA0QDAnWITDDjQZGAiJ+HjwA9LJTDWpX&#10;aPa+wDCCZ7RW524kLhxi6Lywp0W2HH9hT7OsHyF0ByCdHSij90/0SquXS9M1PCNOIVsmGyPVMLFn&#10;VO7IpM4Z95owgjDjx2/F2ov032Nw6M2a1yu8F45fVT+y4hT4aT8fnw0YwTPyNpRQD58HHDvtczZT&#10;8v14HGCtBVBVQ3D4TcjUw/01DCAkZuC34bvjNWrIEABAWNHBx1Y7juR9GE6rHmuG0WKtUWgSqycl&#10;oy6B2l3ZKzLqRAjV1Rqpf87LnroSetYLNSIJAZNutPeJpgsDPCOsL/krLYsgg+AVAUYt3bXxtO4Y&#10;FTWMsG7UsI4khu2I2ZYVsOFIXPSMUDEfNKTSoT3jEqbbyjBSuzB89cnN04UB+uvv36OLl+apfd5N&#10;nQue5UaIL9pou3ULiPjiRrYYZsFSnBkyut18i3DYnrEQjLr1L2xV0q2b9ebRLvr6njF6aLJGPCI8&#10;hnWkkzxjvXKsS2D0xEytwKgUbV7yQ4YJMLKlU8c0e2ZRwAgCkLA+A4g6QzVV1wtIYrQrTbJHFDYq&#10;DP9sGG4UwSLlGp8fHsbbTKlrUUgvN3uLlePCEMExQqcGrHX18vOkRgmgRceO0HlXhXGEjD6ASzwj&#10;Pq7yHjUWctVZ5fhEPNbscWDdyO7MV8ATAUiKTUmgFmcWwyhszYgloTq+7R91UO/RoPJ98N78PbSf&#10;BxuH7tuoi0N/urUmToARxmp4nZHSCshEnf2N8YLXGLUqjNSBghOFWUPlOpIYUPTa68+nAHZpVGGU&#10;tY2qrTl0/OC0wEjPiG8Voc7owulDdPX9UBcGHTDcSCG1+9pvr9Dvv3iDHnnmaCijziWGRTUimOHK&#10;jDa0sB4+LlRhfCDkgTATZsdKV+el9wGMuthIzY776CSDaC0YwQvCjpufnBmgz84O0LmhMoERDIMk&#10;NnR5JInhh0vT9NhUNY+pZLKFwwi1RlNOWSNQv8eaYi8OsGidURp/Xq9aJIE0ez1YF9LzeHCskEyh&#10;pl5rj91mC6BEnZlMRHGO2XOrGXLIbwF8ACHVA9J7PbQIIzH+DOYget+ho4RTPG81zT5iCI89I7un&#10;kLxsO1aDEdRYmrEyvRuSUF0RDXRZ+fuUUddev5JNGeYd4Xea+JxXVZfQUR5va9UaaXvTaWGktAIy&#10;Ue9gcxxGMSoijJSZw1L7FMDIxzBCT7BYYdTty5NedCqMXJnbqMFloJNH57Y8jKQLA+vDK88pMNrk&#10;wte/ffM+/eGrX9InHz5Pz710B40crqaWOZ41apIY4CmguHK1glesF8CQBPjCRtsgPWMLr6iTYbRr&#10;Ym0YATgHUeQ6XkW/u2uEXjvcEfKUPIvPQREsGqei1uje7eXkzkkgB+qLQoZJKXxNix1GIcEzgaeC&#10;8JM0AA2bPccqHJ9gp7ImB+Me/nmqYNRvNhDhnKK4FR4v2hF1sxHHOYa3FE3yBH4P3gfrh+oYKudj&#10;UT/CIJrzynoSQpSop1IW/VeOMyQx2PxF0kMuYno3C2H/GnOqwGdFejeEFO8GBgT/pt4jZVTPv0cv&#10;TIhwm5+9sX3oGL9GqE7dQmK4iT1HTZgOad3YSXlQWgHFw3SxSBdGi+54j53sPCBkBsz3O1n9AEwY&#10;cFYTYIQeYnCl1VkMui+0BKyh3m1bs+BVFUCE7t1vv/Ykff/t+5te+AoY/fE3V+idtx+nV167m6Zu&#10;a1qRUQcYYTEdYRU9GElhpt9EQTYkUg+jAyJVgNHMDgVEAJLehQ2hD93RTje9eqCdfndxjB6eqpGu&#10;3drnAEaXpuvoTw/soPu3V0gSzAoYWdcPIwi/HZ5KWZtSkxJx1r6GlAV+oyzqC4huItisJYTc4OnC&#10;M0LiRSwQUqXCqH7UJduRw+MEhJQGvIrwOP6v4bGGiQ/WHbWAUNK7i8mj3c9IR4AR1qT7AgUrMuog&#10;6cbAtqhv3Em9x8qkpRLW6XB+tefMxOfLxRPwWR5na2XUAUbwjsI315PuC1WlNDbeTbO74zCKRStg&#10;BEOD28btbiUVkv8GnHCwUTPQGWMnhvEaE8NI6b6rhVF7sFQM9VaHEYQkhtcvPyogApD0IHEjhW3Q&#10;33nnMfrVlUdo/kzX8oapMCJsfLCOocweNRdsCE4wGFhLUJ+7+FodAUbTk3wBrwEjhOjuGAhISvcH&#10;J/roVF9AunZrn3OgzSXrSH9+cAc9Nl3LEEoiuzaBgcdVGcOofZIBsE4YQTC+MMKALX5vJO9wNcHQ&#10;2dBte9ItgNP7nJtZKkwEQjqPryX19ZjUYLxgQ0F4nuEeoKzZ8fFuxJpdqKBWBZK6jYTLnL46jCTi&#10;kkCtzghJDJLiXUQDfaXUi4Lo0PdatmEkf6aZx3uAveL5YR+d1ow7PWFdCTAK33Yc3Re8NTaamOyN&#10;p3bHqGUwwiDAYMACJQZIzSB2cVTux8GGd9RcGVsSg4Tp0F35FoYRCl8vP3e/hOhuhsJXZNNdeesR&#10;AdKRi8PUMrfUMBXGAutHaFOjgkc7NhDHh2GBoYG0hkVPgNHUVOgCjpDeLSE6Bs2DO2ro67tH6eV9&#10;rXSkyyNhOvU5WDM60OqiR9hjQpjuhT2NVF6UtjyBATAyp1L7BMMoygSGSFIhi+gAoBwrkGS9qN5K&#10;7RHWi7a6BEYMGhh9hD0ltT3CeMFzAew29saw/rgIJB5rsDtrpXfDpiihOnRiwC6/K70jCdW1WCRj&#10;ER06sPaFBB31vOLWVm2WtdI9k4E16+IAI4TytDCC1O4LUzsH4wWvMWoZjHBC0OZerYkItisbq0kW&#10;DB5nVZevA0ZYM8pfDqO2YAnDaOuH6aDbj87Rc0/cJR7JzVD4+s8/fkJvXnmY3nvvSTrz4LQkMHTt&#10;VRbRYTCU2peltG4VRHYsPo8r++rA0IQbFT11HPTTxLSPbkOMPcIFji0m4Bm9erCdYaSE6JDirT5+&#10;nMGEtaPHp+uVOqNHp+nFhSaqMWZQSboGRuwllZlTGEb2DXlGqnAsJKOs3yHHQK8+JZLQAijAQMda&#10;SzTQ3nKCB8RC1p1sbb/WMQgBqWNOadcka3bY8iOK9G4IMAoUJFKnJ0c3VCcp3nVG6kXav7SL8ot3&#10;j0kDxjnqg6oGHew5BWhmhz8qGMEzmmAYoR2QwIjfA2G6iiYvG9eROIxi1CKMsAaAuG3LpJJiiosI&#10;sxQxSHyw5TksP8Molu0kkNqNWC4GigojF8OoxW+m07ct3BIwQuHr4w+dpWu/feumSO/+158+pbff&#10;fozef+8puveJ/QIitWEqQCMbp6khEz7nuMUsEmMDj4eHWlYTYDQ+46PjiLFHuMARjrswXE5fXBii&#10;D0/10en+wFIWHXtHePyp3Q30ewbVN/eMiWf0i0Nt1GTNImvachgFjCnUNq5U3Ot9n1gFGPXxb5Dt&#10;11HgCCCFrodIEnjzdYNQp1590a0k2BEksgicwh7TE8YXJkOBtpBnHlQ32eNzHAWQkMig16ducd1o&#10;u4O62b4BjhjnsHkmN08c+PMkOsCfv2Onf83MT4xNFL7uZo/ezuNCgCQwMlBNa1k8RLcOCYxk1scn&#10;HjNAnCR4RXBjYZDUNSRoPUkMKHrFNtHlhiSJ7QqMJJuuiE7dAtl0ENaMHrz7BH3z61/eFDD6N8Po&#10;nXcelySGJ184Sf0Hyql13snGQKm5UTPpYHghLPbiwh3Q1BBFK8BobJePjvVFhhGy6J6abRDQPDff&#10;KAWuSGjABY+khXu2V9Jv7xylr1jPzjXRlxeG6YOTPdThyCNLOIwMydQ2WrrhMJ1W6roGFuMlwxBp&#10;wasASdZY+fHaEadcS7cyjEQx/v5FIGGrCp4kS3o3T2ajgVE5n/+B8sKV3hHWjZDi3VuqdAYJefa1&#10;w07JeJSUdb4fpQhju7Bx3urZnxDCdNiq3M3ANLH9NPuLZc2oob0ynkm3DgmMACJ4QWhRj/1TcKLQ&#10;lBFV6VoYYZaM244YkhjwHOlNZ1J600GoM6q15dLth3fdEjA6dXyB7rlwjH772Wv0w7WbwDO69il9&#10;+P6zdOXKI3T51Yu0/WjtYsNUwAhNPXHe0aLG21QiBbBStLkOo7oWjAAdeD4I0X1154jsX6Rm0cEr&#10;wlrRG4c76S8P7pBN9k6wAbh6bog+u6Oful0FZEldDiPs9to6fH1hBKlAQphSOgrAa4wAJFxPKPRs&#10;jFDsGtfawrHGuHPWl1CJm2G0Snq3KiVUl0Q9vrwIrYEYRq1YN+LPCLVcUvZzWgo7o2vI0Jyfjvb7&#10;Vk24gQCjgzxGq/g7ltaayVFjIneDhbqG6uOZdOvQNszikCXXHNpjH7M4zBBQES7FapoLTl03qo+h&#10;E4P6nDpLugwWFUZVlmw6fmDnLQEjKXw9c4g+/+Bl+oE9o80ufP3HHz+mzz99iV5/80F681eP0K6T&#10;bdKjThpx8rnHTNHkKZatDCLVEEWrDp7cjO72ycWtByOllshLvzrWLZvoXRytkPUiFBTCK8KeRr+9&#10;OEKfnx0k1HXAW/rqzmH6VAdGXqR5FzKMBkuuO4wgHB8cC1wr4ZlfWuF+TORQ8HkzdVX4KUnsEB/r&#10;emT0srfhNkTeSkKVmlXXFimrDutG9Ubq3e0R70g+CxMszSQLnlH/AkNmMLInrwqwOsrjdHDGR23s&#10;yXXMe2RCPz7XTrun4zCKVdtw4SBjCPn+Ek4IwQiFYZK4EAYjdRtyLWhWE56DdaMmW+ZimA7tgCpM&#10;6XRk7w6B0VZuBwSp249/fJNsP45sut98/nN65Rd30wfvPU0Hzg9QE2DEs0PE+BGWg7CYvBEQQcim&#10;G5mNDCOACLfvneihT+5A14XgYgsgwAhhuWv3j9PL+1tpf5uLzvQHBEbo0NDr1oFRQSK1DFqv25rR&#10;CvH1gU4TaH3krNXfqA/3AVaILvwU07pvFqHLA9abAm0l5ChavdYIUiMvDRG6MSyuG004qTvCuAaM&#10;+vgaQHPfNWHEj8PjH2VPqusQv/6gsoPujtmuOIzWoW32KpMYHSzS4mSonhEaIKpp3doLDZ6Ri+8b&#10;CIXq9AAUru3svrY5snigKBl14k7zDHb/7pEt3ygVksLX2xbo7defuikKX7//wwfSheGln99Jn370&#10;Ap28f1JqjXp5DCA0gotf6mM2CCJoLc8IPedO9wWkBdB7J3vpFMNGbY4Kr+lXx7rom3uwlUQN7W1x&#10;CKwQzvv83CD1ewuVNSPVGKGDd34CNfdZFM9IM+O9ruL3BWSU9kFWpYmo5joBjNB7TcKb1+EY3qpC&#10;iQFa+GAsukvYfvBkIxxA4YJtqZZuDDop3lJvZKCBAduSZxQmtbnvfKifYvh41QqeERJzRncpk67u&#10;/QyjfWW0Y3cP7ZqOJzDEqm3VYR2FBUZ8YLHXi2SzhMOI/0dmVX+DiWFkWAEePSldGJYKXyVcx3/v&#10;mewLwWjrbiGh6uSxeXrt8iMMIuz4urkwgmeGNPMXXj5HVz95ke55fJ+kd/fs91HrtFvWRbANgLrI&#10;uxGttWaE9SLs4vrr80MCHtwHQCGJ4Y6BMimCxRoRngMY4farCyP0xflBGvAVKZ5RyBABRtjxtanD&#10;RL2HAaMfFwQIwQE4WFeTNSQ/XyPIuAvVGEXqSRdX9JJ+cnxbVV0odWTh8AkXbEsFkhiCOt0Y1HWj&#10;TqsyNnQmK4AReiruiia9m2GEkoXtKoz28aR+bzlN7eqPw2gd2jZ1oo2whYC6jQBgBGE//XAY4W/A&#10;CFlCw/2lNMazj1FIB0BaAUY9fk2tEQ8YtHKZHetWwnRbeD8jVSh8fenZ+xgEm7/jK2AE7+i5y3fQ&#10;1Y9fpKd+dlJJ715wSQNLZRvrlRfqerQWjNR1IYTefnGoXTyiYyzJohurpN/eNUpv395DJ3v9stsr&#10;YPQlwwgZdcMBg3hGi8YIE53MbVTfVLTYdVrvO11PATbI/CpDTV5oewWz2yiFnrgfUQa918UVnXAO&#10;AaTmHrOytTxLC59wAUZlBUnUzfZGt3Eq1o2azdTD56ZHZ3xIc1/W1JR/zT24BEZ8O7GTrxmBkY/6&#10;Fypp565B2jUTrzGKVdsO3DsqNSZq0aPAiG8X8/w1MML/KIbEyRocd9JYBcMmGhjxoNBuIwFhp9dd&#10;ox1059mtvdOrKtnx9dIF+pPs+Lr5GXVIYniOPaOPPniWfv7aPTRwoFxpmHqdvQnAaDvD6PgqMLp/&#10;oop+c+cIvbKvVdaQACTcf2lnnaR7//wAQ4rv39/qpPvGq+ibu8ekJmlID0Y8e66tK5CZb6Stx6+3&#10;BDh7lTRhR7XSy7F6wBGKOMRhtCHx8UORasuQVc7xmjDiMeDLS6R2V87KjDoVRqHiV71QHdaoYN/G&#10;Z5TedKuldwNGeBztrtQw3cBCNc3sGorDaB3atveuIerc41n0jBCiQwcGQCd8i2F0Y0BiAzrf9k+7&#10;aYTd4FE+wXoA0ko22Ctf2mAPA0q2HR/a+tuOqwKMHrn/DH371a9ujlqjP38ma0Zvv31JCmDHj9Xr&#10;bkG+UQFG0oEBF68OjJSdXWvEA3pxoVlCdPCMkMTw/HwT/eHeMUliQNgO9UhPzzbItuMfnOqlLlf+&#10;sgQGMUbp26imKl8+e7Wtx6+3ZAbPxg3tf5DcAK9I2xQ0rvUL/eTattsowPZjrXUjdbLbbM/UhVE0&#10;SQydDKPhOb9486vBCI9B2CKl84BPPKOh+Xo2rHEQrUe6MEJXW8S8tTBSvCKlVVAvih/nfDTcYKJR&#10;eEdh8AnXisJXhpErK4F29DXeMjBC5+77Lt5GX3/2+k0Bo//581W6/Iu76NXX75EkhtnTndQkMFp5&#10;cW5EmDEu9qbTubDFA5quo68ZRj9TYdTlkb2LXj/UIV0XHpmq5ee55LGX9rXQPy7tpF8eaacma/ay&#10;DgyQm2FUVZYr+wT1Yd1I5zv9aEJUgX+veEpxj+i6CeexY9IprZ4QhtXCJ1wqjOqs6FO3HEQitkND&#10;FQbqH7JLtwW9z0NG3eC8nw4P6E+gVKHMAGN6z6iPvSlFw/ONbFjj60Xr0QoY4WJCC31XnUVZkA15&#10;RRAq82VTLcRaGUpDrRaGEXtGa4TqBEYVYTDKTKDx7vpbBkZofXTX2SP05UevSq2RHiBupP7z3VUG&#10;0b307Etn6KvPXqEjDAPUGoVfmBsVYCRdu0MXbvgFDRg9NlMvDVKf36PACEkNWCPCFuNfXRimu0Yr&#10;pJEqIIUU7388Nk2/ONRKDZbl7YAgN/9f6c2mrnnPjYdRXD+KEKbrnHFRsDRtTRhBiL5UGZPF5qzI&#10;qFOTGLpLlDUjnkCEf56kdy/4af9QdBl1SAOHV9TNMBqba4mnda9TOjBChpCHnIh9h1K74RX5m63S&#10;8Vay7kIncKjTSmPl64ARC/3pxtqrpBj0VuhPBxhdPHuYfv3RKzeNZ3TlyqP06HPH6OsvXqPzD89K&#10;FwZ17fB6CRc2NtdTQxrhFzNg9DhgxDB8fl6BEe47NxiU9O1PzvRLVh08IwVGbSEYtenCCGG6Cmcm&#10;de52/yiFr3HdeGFS0TXrpnJnhpxfLXj0BBihLVC/XkYdFAx1YuAJtZ4HizWj3r1L2+WHj1mt4Dnt&#10;H4bt9Mrrts/GC17Xq2UwUtK6A9QSagWkwkj1ihB+UGHUzc8b6i6lsfV4RiEYDTUGxCu6NWC0l+48&#10;c1i6MNws/ek+fP8ZuveJffS7X79GDz99lNrmndS54Flxca5XambS3Hblol0VRuwZPReCEdaRpB/d&#10;YiadT9aQjnV76JUQjF6LBCMeV2WW1A3vaRTXzSN4Rt17vFTlz4kaRhHbAoVgNNRopJ45nnjpJDFg&#10;zOJ2djyK9G5+/CB7UH0Mtm4G28Tuznha9zq1EkZ8cponlW62gJHqFaEyX0CEE8a3gNFgb/Qwgntc&#10;UZy8GNNFs9S+GiedY0N9S8AIu9qePkRX37tMP8j24/qQuFH65x8/pi8+vUx3PjpPX139OT1/+SyD&#10;yEvt867rtm4EGOF2IVTNjhh7+MWshul+x+B5br5JgVEb9i2qlfUiSffuUhIa8Pw3DnfQvxhGl/e3&#10;UJ0pk0rCYYT+dDzpaUWz1DiMtoSwRg37VF2RFx2M2L748xOp071KRl2tkXqnI2TUwb6xpiejqzU6&#10;NAgYefk1ZTS5uzsOo3VKF0aoeJakhYCS2r24VhQyLosw6rdFF6ZjjfBzqoxLzVIBo+5yK91x4tbY&#10;RkK2WD99gD599yXxjDa9JVCoCwNg9NnHP6PX3niA+vhiakV693XKqJNwx4Kf9g0rM0i9izkcRpI1&#10;xzB6ZraB/nDv9sWkhiOdWEfy0a+OdtK/Hp+h5+cbqdKQvmw/I0i6MOQlUHOv2oXh+vyWuDZPaop+&#10;bW2hJKhowaMn2BdfbgK1ODJprGZlmG6tjDrVo49mKwnACH3sAKPe/Sh47YvDaJ3ShVHDdpdACG1N&#10;vE1hXhHEf3fz8wYHGEbReEYsgZGmc7eTYdTBXteZ43N0/o6t3yxV6U+3jz688jzDaPP70/3tG3SB&#10;eI/uemwPvffuk/Tuu0/Q6JHqxe7d2otzvcJ60cCe1ZtOhsPoMMMI9720r1VqjJ7YVS8JDQASkhqu&#10;HOsSGOltrieGKEcBUkMbGxtkfcZh9JMXCpiRbFDfWqwkMAA2GviES7UxjehRV6XjGYXaAvWP2Fft&#10;UTc265d2P6sBCZMsTLZ69jGQ9lbQzl0DtCueTbcu6cKoFn3pGBTYIKxhTNliWhdGg4ARAydKGNWY&#10;UpfWjLK2UYu7gE4dnpEkBj0DvpWE/nTwjt5781n6/tsPpC2QHiRulP7KIPrntU/owacPsVd0P330&#10;/jM0eVuT0r37OsEImXRox39kIHoY4X+A540jnfS7u8dkK3KE6HDfqb4lGL20t5lqTQyjsDDdZhW+&#10;xvXjCUlVOI+NXSbF8+VzrIVPuGBfsG5Ua1HSu1ekeIdgtFaPumi2kljKpvNS/95qmo4XvK5b+jAa&#10;ckjzR3RulroiLYigdcAIt7XmNKXoNQSjRls23X5gStK7z57c+s1SkcTw7hvPhGC0uf3poP/8+So9&#10;8cIJeu7yWak1mr+jSwpfl53rDQgwWq1jNxQOI4TosMfRuyd6pEXQ3aOVujC6LDBauWYEAUY1FXmS&#10;/XkjC1/j+pHEkwrpwjBYwuc3Yc0uDBDsTLUpRaATMb27a/X0bnj1WA9abd1Im003sFATMqxxGK1H&#10;ujCSveF9Rqob1fGKoFhhVA0Zqd6avuhCywZ7lnQ6vjCuwOgW6NyN9O63Xrs5OndD//3uc9lc79Jz&#10;x+nzT16kIxeHr2utEbovrLXleDiMDjCMEI776HS/7G+E7cglk04Do38zjF5mGOklMEBS+OrPoe55&#10;b7zWaItoWRcGWRdcXYCR0jBVZ9dXgVEhDbRblPePAKNotpJQYOTliY+Xhhbq4yG6DWgljPgklPfY&#10;xCvqQudmnRO1Hs9oe7VJWnR41G0keEAhoeHI3CjD6BbZRuL4Hrry6hM3jWek1hrd9+QB+uzjF+jE&#10;fTukCwMK+Fac83UIMNoxvXTRhl/IkBZGaP+D/nPSrVtqjAbo7GCZrBnFAqN4rdHWk3RhmIquCwME&#10;GAULk6g3ELnWaKjZFLFharTp3QKjIZ70LPhohMdvPHlh/VoBIwhbCGCXSum0cL1gVGOiVs2eRthg&#10;r9yQSIdmBsUz2uowgk4e20NvvvIYfc8ggvQAcSP1r2ufSCbd3Y8t0IcfPEtnH5qRfY0wFlac83UI&#10;exntRPeFbiW2rncxA0ZP7GoQGD0z1yidueENofPCeyd6BUAI0WnDdP9+jGG0b3UYldvSqXPaFYfR&#10;FpEUvvLkotyeHvVWEmr37ojp3Q2r1xpBa6V3KwkMXurla2ZsvjUOow1oGYy0J0NApPl/mWKEETTO&#10;MGp3Zss+RuIZYbDkJ9C+yZ4QjLZ+SyDsafT65UfFK9rsPY0g7Pj6+y9fp4uX5umddx6jC4/OSmr3&#10;9ejCoHY/3j2hgChSRhJg9KTAaETSuVUYYYuId0JbR6yAURSeUZBh1BGH0ZaRwGjOQ5WerKgLX6XW&#10;yJMbGUbo3r0rcq0Rxu+Oab8yfnXGLqTCCCG97XMd8e4LG1BEGK0qFUZRpnZDgFGHO3cZjPzsJS2M&#10;3zp7GqFz989/9hD9DfsJbfKeRhDSu6F7nzhAr/3yfrrz0pwUvaL4Vfe8xyD1Yp5fpfsCtAiji6vD&#10;CGE6/I0N+P7FntEr+1uo3py5ogODGKI4jLackIiCZKqqYO4KGIk9CQl/yxjALcOoI0Lhq9QaVRdT&#10;35Rr9fTu3X7pOB9p/GJsHxjyUP9CgMZnu+Ke0Qa0fhix5zTYxzCKougVwgZ73b488mtg5MtJYGPV&#10;qez2egvACBvsvfjMvQIC1BqFw2Ez9K8/fSr96V545Tydf2SWuhhE16MlEGCE29W6L0CxwOgEil4B&#10;I/aMXj2o3yhVDFEcRltO6MKA29rqgmWFr7AjbtiSvEQR/lbhhMy7Nmf26oWvOyLDSLaSmFW2kogU&#10;Zj7F9x8c9NDgnjLaMRvfbnwj2hCMhnqiawcEAUa9/nwK8GxFhZGXYTTHMJIEhlsERj976h767vfv&#10;3DQw+s93nzOIztHjz99Opx+YkvN7PWAEr0g6Hw+vno0UKUwna0a394aF6QL01vHulUWvBUvGSYVR&#10;fM1oa0kKX3lM1dUvbT8O8ATyk6jPk0+zDaU0U2ulVlsmuTUwanFk6cIIYTrAqH888r5GGMNr1Rrh&#10;/oODXhqaL6fJ2XjB60a0bhjhdqgjuq7dEHZ77QsUUKBgabdXbD2+e+wWgtHROXruibvou69vHhj9&#10;z3dX6VdXHqH7nzxAR+8eo74DwesDowN+6kf3hTXa8ANGTzGMfnvnCD21W4ERMuiQ1o307jMDATrC&#10;IEJG3Tm+/4OTvfTvJ2boiZlaChakki2bYVTEs2KNd4SZc4U7i7pmPXEYbREtdmFoNkg2HRKgsCY0&#10;XlFMd/SX8Tgp43ETlLZRzaWZZJeMuwRlkz09GKHwlW/7R1fvwoB9jVC0vRqMDrFnNDJfSVOz8e3G&#10;N6L1wYhPkuxn1GxW9jPSgU+4ELdFzn+QDYfiFfGAyrr1dnt9+tKdoa3Hb5Iw3bVPpMYIbYEWzvZQ&#10;/3WCEQpeBUZrFA0CRs/taabfXByhSztraT/D6DR7QJ/cMUCfnR2gc0NsYBhEeN5945X0xfkh+sel&#10;abowFCAXGyQ3G6QAYCQz4SUYYW0BawzxotetIbULQ1OnUWoUUTTf4cyhkzxWTjOMEMLF3ygLmKm1&#10;iNcEO7MmjIavD4xG56pp5+4hNqpxGK1X64QRD4xZL43UG6Pa6RWSRUQGV4UhadEzutV2ewWMHn/w&#10;LF37zRWG0eZvIwF9/4cPGI5v0d2PL9CO2xoIvdyuRzadWjS4WpgOC8OHGDRohvob9oweAYxanRKa&#10;++BU32LRK0AEIKEo9tr94/TH+8ZpT30JlWK7CGsKBYp5TLHhERjB4+b76xoKFAN2IA6jrSA5lzyx&#10;aO41k5PPrz8viaYZOvCGtGPqdH+ADrQ62M6kkJOBtSEYRRGmO9HtZRh5afvuOtq5Kw6ijWhdMEIm&#10;HbJQRqoZNHxC9eATLnRhwMmvLNY0S+VBNdpefctssHfi2Dw9cv8p+vbLN28aGKFhK3rUPfTMYQER&#10;xoLeOY9VUcGIL3B06b68v1Vg9NBkjcAIj717ope9IGWX13183yk2Mlgv+udj0/T2bV3UXpJLtoIk&#10;qvRkkL8wcbEqf2XXbv3vF9dPS+EwqihKpX0tDjrDXpF2TAFG2Iix1pRGjjVhVEz9Y45VPaORNZql&#10;nmQYYc1o++4Gmt4VXy/aiGKHEV/cgNEAzyiirTGCUPg6zM+v1GwjgUE12BSUfX5uBRih6PWBu0/Q&#10;7z9/46aBEfTf735NL/38TmmQer22kJBWQNO+VVsBqTDCVuKAEZqioh0Q7gd40Jvu3u1VtNBsp4en&#10;aiSp4R+XdtI9o0HyZCeQz5FBFc70Zb3K4BWVWdOofdIZ389oC2kZjDK3UZUhVTwgwEc7phCygxdd&#10;Z85YFUaLqd2T+tl0ap3c+Ixf3jdyareXDgwxjGab2KDGYbQRrQtGPTzjHW6PPnkBUjt3YxsJtR4A&#10;MOqt80pfulsBRmgHdN/F4/S7z16/aWD0Hes/312lD95/isaP1UsHho3CCBcxtm3eu0ZfLz3PCDDC&#10;ZnpvHumUnV7vHa+S3nSvH+mgvz08RV8yoCaCxVTCHlClN5PKMLlho7MYokvfRjVV+TJO4x27t47C&#10;YVRRmCqTFCQuaMcU4HS0002NFoYRP685wp5GUvTaaFI6MPB7h38eShOgnVN+qSXSfoYqlCuc6PbI&#10;FhLjs220ayZe8Lp+DdP/A0w2PjCekJwDAAAAAElFTkSuQmCCUEsDBAoAAAAAAAAAIQCPK8AJCQUB&#10;AAkFAQAUAAAAZHJzL21lZGlhL2ltYWdlMy5wbmeJUE5HDQoaCgAAAA1JSERSAAACEAAAAgIIAgAA&#10;ABF8Y04AAAABc1JHQgCuzhzpAAAABGdBTUEAALGPC/xhBQAAAAlwSFlzAAAh1QAAIdUBBJy0nQAA&#10;/6VJREFUeF7s/QVbHNm6uA+/X+X/O2d8Zs+Wkb1nj8QdiCcTz8TdHRKIEDQBgiW4E0iCxoUkJEHj&#10;QnCXbtrdyHmfVdVUV69umgbaWdfcV6apri5dte56lv7/ijr7XZnCzv6Szn6BSqsc+DRGVG7MQINY&#10;drObB1cDuz4Ea7jRxROqtSZX1S4IhG87m2La68PbG851t6XJVAJsBQwslRIITkGi1ZV08dJb+zLM&#10;kdnOLecK/+///s/VhVHQwX3FE6t0A9jpjQ7sWXUveuWquz38ApNLRLCGbrlabXJJ7cOAVNEnFL4V&#10;ievlaonJt3qUWpVI3CAUvpIqOMoB2yRvAmHU8FXaK+0cK4TRRT1R8C/7Axv2QvrxY/5kL6SXsz+z&#10;YS9h1sHAVujqL6T+7FWo9M+YjWAeWrejT6G62803xBnYFaOXYF+ZwqxG/2u6MrUQ9oKg7oL+MwWz&#10;gh7WTwx/shfSH5gl7OXMQvaf7CXsr+jPDKbfMv+aAIf9jCtS6Aaw62kTlLoBuVoqFH3gC16AKpQ6&#10;HbaCKSCS7o7c9vpgREOkUPQeFmKplEBwJM0SRUZrbzoFZgtEO/exQRiuCmRVN3t4Uo3hCcROcnQw&#10;W3NHQJ83unm0Su1EQScXuNbJLenuv97NYyjt5jHfIkx+6LLA5bre1S/W2KVUSiJt62xOaG8Ib68P&#10;7WiK5vNrIcjA1sHg9T9rqw9FP6F/1RwPyoHlWEIlEBzGG4H0Sgf3Vg//Tg+/li/BeMqTvBJI3UAY&#10;T7gitfHjh53nqGFv071olyrRW7/J5RoLaINUPAEmeNDHr+gXNkvkQrVWqh1gkGh0XIW6TaJoEssr&#10;ucJ7vXwwCm0O+rfYNl2Ka539fXJ9qGpDFBpVT/vl9oYwfe4PH+pDpQoOthpGX9e19nqjn4ilrcy3&#10;WEIlEByARKsDmESIofn0ST3wyQ2EUcMTmy16xs52dGDbdBeUuoF6sbzY5HKNGsj04VLf7xW8Fkq7&#10;5Urp0OmGjUyrE6o1nTLla4HkJh182FpjNgSO7aNIhp2CBRRarVJrFJEoNHKxtEUk/iCVdyq0av1C&#10;taSrhQovGOqD6SImC3D77oIkBtcP62iMkCl47BWwhEogOBe1WwhD/5CbK3rGzmfUYJt1FxRa3TOu&#10;0Ca5MxUfcBvEclT4PrpSft2AXKtrlSpuo4BjsJ7DxYDTrOaJlcMVFgFKnZrPq+pqTe5qSxGK3tLl&#10;S1J5T2dznL7WoT60uz1dquDCcoVa1tWaarAFEkCwSNLMbM0sEnlPe0NEe30IFV6EcPsewEsAtg6A&#10;pVUCwVm4hzAgI+uQKS3kYthZjRpss24BV6m+3j2mN3r4LVDZL+IpNdjGRwGkJ9BGm0z5mCNEG+/k&#10;svfFBr6CmAY+wPHf7eE/4Qor+sXAI67gbi//Xi+fPi/kHpPfjhrYFByYXDuMMCTyrp72LPT6T9Nw&#10;TiiuU2iVXW1phpiAyuU7m+JhZUicfH4NakQ7+JO+rkKFdviyL3AGl/OI03tLKHyl0FhaH0urBILj&#10;cRthcJT62N8s2FmNBWzLboBuAF7q6Uwfu27WQP8KAji5rdsOKbQDbVIFZPrXulBJF7ZTeNO/08N7&#10;I5D2KlQCtRb2rtQN/lD3Cf4E+CpU0lXDE5d2mdnIqLndw5OwGlCYIlPyOlAYAWIYrGCoD+P23haL&#10;mygZMLUO9FehvV2F8CulTisS1/d0ZHe3pfD6nypZtlBqNRCIyJTmu2JQUcXAsFEdllAJBMfjNsKA&#10;92js+TEFO7exgG3ZxVEMDFT0iyALxq7bsEAWXNrNa5EoIBFg27QVQrXmtVB6s4dHBwoQUsAeH3EE&#10;sFP6Nd+aXQvUmnqRvIwjKO60QcBR2t1v+f2Dy31oYoWwfk6ZgP+SsghrOfVVZ8tF5WBlhkqnA3Mw&#10;mwJEoo9drclozcbzvZ1XZMp+9rcjBUuoBIIjcQNhQO5wo7tfYl1TSOz0xgK2ZddmAN7TiwfDBSuB&#10;lQGITsyWm9sQhW6Ap9SUc4Rgi4d9gi65Sq7VjeIKS7U6CFke9ApGoUY2cNZNEjm2cQalTg0CwIXR&#10;cF4sbZXIu9vrz5m6pKs1aaheF1JZd0dj1GCwEtaGwpECbJ1RwE6oBILDMAgDshumvQ274Q39ma7A&#10;LIG3Myr7Bq5Tn6mvjAqp6e3QmC40XYfNUN/e6uHJrGuxQ4Od5FjAtuyyQKZf1S+CrBAuF30Z6SvJ&#10;/sD+iv7zFX/IHsg2R6HVgSrYnWlGB6SE90LpddQcy0ztCPuUmbNmA0sgxb7mS4aKbCTSTkoJjBVQ&#10;RQWn9waKG3Tavu5S42+RMHjccmwjNGCRvu5Cqk7bsHJ7Y5Ri6I7fIwJLqwSCvcGFYQo8YOAGeD18&#10;J5S2y5R9SjVXpQHgQ4dMWSeSVXCFN7uRUbAf2hAnCgPANu6yCNUauBGmWaRZYDW4p1bGba4G2LFH&#10;rnrQg/otYudlDXDuj/qGHNlJKPqAZfE97VkKjYL+Vq6R9qC+2YMFU/WhPR05dG87U5RaVVdbSnsD&#10;uxQLTHNOpjRqOztqsIRKINgbS8KA5+pWN6+WJ+Io1EONpkC/pglUmg8i2b1efjEViGDbGTsjFQYN&#10;dqpjBNu4CwL34rVAgl06sxR1ooZJ1lQLuTIilaaSK4Qkh53dsEAShXcgkdp8kzCRpHmwBAnZoqMp&#10;BjWCGvxWLG1rbzjPjj+6WTrBUOrU3e2ZRtUesMHmeHZ9uE3A0iqBYCfMCwOeqJKu/qp+EUepsn7g&#10;HbFG2yiW3+3hszdlE4gwrKRXoYIbh109M3SOrPOayyLTasGRo3hHgdAEYhRsazQKjbKz5RLk7G31&#10;IR1N0SJxHat+QtfXXWIkgIbwTjSeh5D5OQav/1n7x2DD+qi11V1snbGDpVUCwU4YhFHQAQ8SDyjq&#10;4pV08d4LIUMZTV2oUK19yhHR26E3OHZu9fBHIQwa7ITHCLZxV0OuG3jCERZ24hcQ41Y3X+SehVFm&#10;+SiSF3eOLL0VdPLg5QbbDkN/372Oxghwg0yBtWjSUp0zjCowulpTFJoh7avUqrvprhvwq/rQjsYL&#10;UkUvewWFVi2WNPb3lfF5VXKVYIwNELDkSiDYFoMwcto4VM0270Y3v1miGEurfIkG3vukYB3sKR01&#10;riMMANu+q9EmVRZZFAbc4qp+sZ1GbHUOugHkDJMztUBhF+8FXzLURVBo5DIFB2sdS6Hr6zGKMNo+&#10;BqMab4sD08qUPG7v7Z72jL6uAomsld3JXK6W9HZdo8SD+vp1NsWJRB+G7ZBhGSy5Egg2xCCMrDbO&#10;lXYu5PINYvMFsiMCXpTggWS/9I3UH+z1xyIMGuy0xw62fdcBju1er8DC63ZBF69ZaoNb7Gq8EUpR&#10;y4vhoisauD6Vo7KmRNZGxwrwb1t9SFdbqlKrxNaxHl5/hVG80hDW0RQnUw1ZwGU97LRKINgKgzCu&#10;tnOy2zg1/eIxZs0MEGc84wgh3y+lcn8G+JNeQn+wAPOTm928MQ5JjZ22TcB24TrA6zb78tLXkPl8&#10;Gy6mo2adcySQbmt54pJO/fkyYFeABpwBYdaoyn8GJLJObt+9vu5iXv9TuUpsssII6OnIMRYGcE4s&#10;HWYEKmvA0iqBYBNYld6d/be6eCKbZiWwtXs9fOxZHQUlnf1cWwxzhJ382MG27yL0K9U3uvFrSAP3&#10;oporYgbh8DAkau3dbtwNZoF1Rhdh0FC3foDlmwGZgiuVDzOYuSnmegiGi/Axbgf4vFrFEC13LcNO&#10;qwTC2DEIA56iRqowCpay09zYGPgglMHbHPtZHQXFnbwOqaXBB62HffK2AtuF05FrdY/7BKb5JiyB&#10;F/A2qRJuOfYTj4Gn0ty17h3lfq9g7L0IAYVGDtEGndf3duTLVCJshaHRUQPfmgrjI3s1hVbd23lV&#10;KjeqKh8RWHIlEEaNQRgQCtAt02EpO7WNEaFaA4GLNQ+wBUA5SGa2EAbAPn9bge3CucCb7xuBtKgT&#10;v4xwF6538WwyJK0r0yJROFIYqKNfwzmqZ0YY5P58fjW2ggW629JNhHFeIuvAVlPq1NZM+DoUWFol&#10;EEaNQRgvWY1G4AsmtY0RyLxe8SVjDDLg5xCp2EoYAPsS2BBsL06Eq1CDG7B8E8KLu918ido2dVQu&#10;CwRYqDLD+NxNGb0w0MC6OqaxE5//gt2Pr5/7yLDmcKBeGmxh1Id2t2VCyIKtZiuw5EogjBSDMLpk&#10;rNGYKZg/xwhXqbkxtiADflvLG3Lwn9HBXALbgu3FaegGnvMkJsLoL+sVeGoFBhuxZvjKs9EJQyrv&#10;4fbd7usq6Oc+pIcrlyr6OhqjqfE/Qtvrw0UjqbKWa6S9nXmD0zEFd7UkDDur6xjBkiuBMCIMwrDf&#10;sEIQuDzoMVOkbj3w23KO0IYRBgN2OcYOtn2GoWwHy20rQoDeZpNEbnoZK7ki1aj6Y7oyphcQnb5Y&#10;XmpSKMdmxMLQDYglDR1NF+i59qj8PVEq74PrKRLV93bkASLhO8t9Msyg0wgFr7m9t3jcJwq1mTZX&#10;o0seln+FJVoCwUoMc3qrdQPwyR5oBj5VccXwiEKcMTqu6xuDarAt2wTsWbIJ2C6cgkCludPNxy4j&#10;hB3qAXvdaJdCptE94wgtpDoItmAd7FcWkKsEHU3RSBWsEqTejlyVFiVLyPfpD6PF0TcFS7EEgjWA&#10;MCA/R8KA/2FJylbAll/zJZBbjYXSrv5OmdJOB4ldFFuB7cXBKHS6pxwR5JjMNYQI46NYbr83A1ej&#10;T65inz7GQ0wYEL9qlQqVCFBp1YblFBJZu4BXi2ILxhYIVP0gU/RjKwMqnVqm6JNIm1ERk0bpstcc&#10;S7EEgmUcJIx3QllpN+/6GCjp6n/Dl9jvILHrYiuwvTgU3cBbgbQYMkfmGnbzWqVocr1xgko38JIn&#10;MZvwYGEtD3XcG1x5QCyp72nL7GyK6WyO5fSUKtUyZjuAWNzQ23nFKLwwCIPDXhNQauR9XYXtDZEd&#10;DeEdjZE97dki4RulFrVmdkGwFEsgWMBRwhCNVRjw8wc9PIV2BGUIIwW7NDYE25HD6Feq6UtHX0OQ&#10;B09pl2I9l0Wi0d3r4ZumPbgUzdTEtAhUOdFEDVquN0FbfQi39xb4htkOIFP0UlUXRo2aulqSsHAE&#10;ftXXU9L20XjSpPqg7rZ0hVLAXtOlwFIsgWAWBwnjjQBNkTZGSrt4ApV98zvs6tgQbEeOATKvSq6o&#10;hAoyILwo6xPI7WlcFwSuQAM1LiE7IQE3unlchT6jV6hEEFgYV06EdTReUKilzHYAlU5LdZswrNbR&#10;eF4k/sheB4CtoWlcDQ1tB6kP5fbcxFZmUGm1So0SdoEtdyRYiiUQTHGQMF7wJPCI0tw0gV5o9is2&#10;IIw2qcJ+x8mAXSNbge3FAcC1gisG+WMpNcFJvUjmgKvnasioIIOduq538aq4IuZSiMQfTCsnOhoj&#10;lWrUkpuNSPSeaj5LywDNxKcyKWiSK7lGE/Yx1Id1tyZhK9NIpK09HVldzXE9HTlSWYdz7xGWaAkE&#10;No4QBvCkT3iDGkNwLMAz/5wvdkD9IXaNbAu2L3uj1A1AWNYlUzaKZbJxFl7QQMJulShQyygmIRm/&#10;eSANYMKoD+V0F6t1+OWCOIDHfdzVcrGzOba3I1cq78ZWAJQaRQca8AOr7UDb7OsuwlaGkILfX4FK&#10;w8AxqLwrpKMxQiR6i63mYLAUSyAwOEIYYo3uLrzijVkYwINegWNyPewy2RZsXw5i3DSOMkWp05X3&#10;CZgU+Mi4fZRcJcBmXe1sTlCoxMwKRuh0Sq1CqZZRjWjNXVLdgEj4jhKGcalU/TmJrA1bGZTTUQ+2&#10;MK4XaU12etNnLMUSCDSOEEajSH7dON8fC1wl3uTRfmAXy4ZgOyLYmYFmCUqEEGQAaK49Y30KRe+7&#10;mi92oCz7XHdbmlTWwf52WCDyQP5gbZPf/wyiEOQMJIOInvYsoeC1SofXwAkEL41sgQiDIEOhEmFr&#10;OgUs0RIIdheGQqsr7xXYShjXu3iNDiyIxy6WzcF2R7AfckiHfcLirv4X/WLMFgjdAMQZYnGDRNqu&#10;1MhH9IIvlbb1dheAEnjcxyqtil6o0mkVKqFIVCcSvJLKOlUahdkIT8B/jgsD1bdHK4wb9ToRLMUS&#10;xjkGYWhN0opNUGoHnnGEkNFjWf/ogNfDsl7+iDrojh3sktkWbF8E+8FXqt8LpTKN7Voi6QbE4vr2&#10;xgjUiLY+FP7t6cgxrSpnA0ZRafRSAcAlEH8YF0mF9XXhVR1OB0u0hHGLI4qk3gpQN28s6x81pV39&#10;3TKH9oHCLpk9wPZIsBNmYosxoNQoulvTqOoKQ3bP73+GrcYAcUNvZ35fVyFTNgWBCI/7BAkDVXoD&#10;wV2tKTIl3hPQFcBSLGF8YhAGlj5sBWy9XiS70cW71W0bwBlvBBLbPvnWgF04e4DtkeBcVDodVaz0&#10;Xih8p1Dx4U9sBYWaT1VUDNqCEkZPWya2GgMa17bhfEdTtMI4ChFLGjjdRX2dV0A2WA9zFwRLtIRx&#10;hUEYCvtkwTYXBvC0z0FtpTCwa2dzsN0RnItU1tHVkkg1dgrrbI4XS5qNVxiQKfpguVFrqPqwrtZE&#10;49UMQDwBG5FIW03rSOArlVbr9MZRVoKlW8L4wSAMkX3GgoWtvxNIbCuMO45tK8UGu3z2ANsjwSlA&#10;PNHTnmkoboLQoT2HqbhWqMV93UXtjZFGtkCrhfZ2FTAb8WywdEsYDxiE0WGfigGVbqCmX2RbYdzo&#10;6n8vkMJxY/tyDNgVtAfYHgmOR67kDU68qhdGR1O0UqN/Rrg9N9s+0j0t6BX0lRAQcEhk7cxGPBss&#10;0RLGAwZhvOSJlXYo55FptGU9qOIBy/THws0u3tM+NJ8Sti+HgV1EO4HtlOBI5Co+EgbTfqk+rKs5&#10;Vq1Dca1Kq+lEfbkNX8GfnN4bvP6nSo2r10DYAyzdEjwYgzAe9vLtMUMRV6G2bXihp4vXpzA0T3QK&#10;2KW0B9geCY5Dp0OFTvoiqbC2+pD+vjv0VyqdDtVtGIQR2tuZb/jhuARLtwRPxSCMO928DpmtJ0vQ&#10;DdSLZBAQQBZ/m8ro6X/pDzTYZ9M/sSX0B5DQe6HRYKJOAbua9gDbI8FhKNQSag4MVO7U111MdejT&#10;f8Xtu4/KoAaFIRS+Yb4an2CJluCpGIQBuXAlR2jb4a/l2oFnfULYMtjItsA2n9n6aEcHdkHtBLZT&#10;gmNQabVyFV+hEqoHjFKaQi3lcR72tmf3duQKBLWmM/SNT7BES/A8jIRxq4vXILJlIWyrWA6btYcw&#10;gPvd/H47T49hJdg1tRPYTgk2RScSfeD1l0tlPSZfmUel06l0ajSVt/Pq0lwTLN0SPAmjIimUC/fw&#10;ODaqG+Ap1fftZguaNomhlMC5YJfVfmD7JYwdpVbV11OCip7Q6OJRInEdtsIoUGqUIuGbPqo7noBX&#10;hfXUo4H9SqVtQsEr2KMcBTH4Cm4Nlm4JngEujNtdvGd9Nijqket01VwRbI3J3G3ObdS41o6zfI8U&#10;7MraD2y/BIsMSGVdPO4jPr9SPsSI5Wh+VtQolqrERrOuJrKHexodPG45tTU0Wm1bfVhvZz5WbKVQ&#10;y8AlgwNJnetsvkR16DOs4AFg6ZbgAeDCAG6h+ciEEvXo+52Cb97yJXaNLQCw0dM+15okGbu4dgXb&#10;NcEUlU4n4L9ob4RMGXWSgOhBIm02TdVicR01gZJeGB3Ncez6bYAqfdLCv+yFFlBqlUbtbtFmg42m&#10;RdINIKMYzdoU2t2arFRZGrjQTcHSLcGtMSMMOi+G+EAyqla2Uo32JU+MNsLaoD2A7T/sFShcoN6b&#10;DXZ97Qe2X4IpMnlfB3ss2Pqw7vZs0wpqhVra1ZLc9jEYNaKtD+Vxn7KrJRRqUT/nUV/XVW7fTams&#10;k1k+JDotmuUC7dFIGDxOGXudbtSNnLVCQzgcqkSKz7DkGWBJl+C+GIRxt5vHBpzxqIfXK1cqra7T&#10;gzW5CtWzPgFk5djWaO6xPtOZPixhFrK/ZaBXwxay4TtpjBDLYFfZfmD7JbARCd8Yv8WHw4u/2b51&#10;cpWQ23O9pz2Dz6tgN4hSqETw4t+GNgIuAaOEi0R1FiJviEL43MfUTtkyCIMlAv5zw5o6TXdrCiaM&#10;9sZzYkmjYR2PA0u6BHfEIAw672YD2fGDbv5rvrhfoYZ3Lgu1BaCKfqX6DV9S1sO/04Vvx07ohaEa&#10;18IAsF0TGKjKCSNhdLUkKDXmOxupdFqlFqVzw0Kdltt7yyj3RzUcSUrtkIPoKNQSfDhC9KuQ7vYM&#10;o2Iuna6vqxgTRmdTjEzBNazjiWBJl+B2WBIGDf2CX8MVtUkVArVGrtUpAN2AQqeTabSwpF2qqOkX&#10;wToOUwXD7a5+12koZQp2re0KtmsCoNKqe9qzqIImVPkMH/o597EeFRZA0120pZrECqEWCo4UKkFH&#10;UxRrffSTnvZsqieH0ZoSWQcqLkOBC9omOra+ByASbDWPBEu6BDdieGEA6F2+C/0LAUR5r6CCI6jk&#10;COFf+AxLaFXAv9ivHAAIo96mHUdsC3at7Q22dwIgVwn7++52t6b0tGfy+p8q1CN4vVBpVZDXozyd&#10;lftD/i4eujkTKKq3M5+egI/5SWfzRbG4HltTPTAgk/dwe2/3dGT3dRUIhW9MK1c8GCzpEtwFq4Th&#10;soAwGkSuG2HQYFfc3mB7J4wFAb+6/WNwGyo70scoXS2XVDrDJK8q3YBSq0bFTaglFSrOUqjFvV2F&#10;aGIl9CvKGfVhnaggyyU6mboUWNIluD5uLwxXjjAYsItub7C9E0YNyIDHfdzRFNfRcK69MbKnPYvd&#10;W0KplkCI0Nkc19F0obstTST6oP9K94nPqzIEGWho9CiFxvlDn7kgWNIluDhuL4xumw+YaAewi+4A&#10;sAMgjIEBuVoilXXJlDy1VsuuFef23qWqH/TBR3tDhFROjSyi+ySWNLOEEdrTnm1UnU5ggSVdgivj&#10;xsJANSuu2krKLNiltzfY3gm2RaVVdTZhvfNCOD2l9Kx8Kp2Gz6voaknsbIrp7ciV0SIhDA2Wegmu&#10;iXsL41EPX6pxp4Yl2NV3ANgBEGyFUi3pwKZoRRNj5DEtnVQ6nVIN8a8YDTRCwgsrwJIuwQVxZ2F0&#10;8So4rjU0iDVgN8ABYAdAsA06XXdbhqHcCdWKh/D6n+GrEUYIlnoJLoV7C+ODKw0+aD3YPXAA2AEQ&#10;bIJYXN/eEEn1AEf9wHs6LjOTfhPGApZ6Ca6DGwvjfjevT+7Gzyd2JxwAdgCEMTMgkXZwem70dV3h&#10;9T9RqsfjhN52BUvABKfjxsKo4rrEjHtjAbsZDgA7AMLYUekGqJ4ZpJbC9mCpl+B0DMKAF3Y34m4X&#10;r8nlu+xZA3Y/HAN2DAT7MKBGg6JrSY33GMFSL8GJuKUwILx41MOTuVX7KAtgt8QxYMdAsC0qnUZI&#10;zbjX21UoFL4aV8N+2AksAROcgnsKo4v3ge9RU81gd8VhYIdBsA26TwLBczTBBhqHCvXpEwpe4OsQ&#10;Rg6WegmOx17CYFc2mIKtPFLK0DQYnjYyD3ZjHAZ2GARbMNDTlmXo01cf2tWaoCRBhi3AUi/Bwdhe&#10;GHe6+oGHPbzHvXyz0OvcpUDD3HbhWxiWil6+x5RHscHujWPAjoFgCwa6WxNZncDRWFJmJ24ijA4s&#10;DRMchs2EcQ8k0c173S/ukCp4SjVk6ErtgFnEag3EBwBPoW6TKJrF8tc8cSVH+KxP8ADVZvfDpu4N&#10;bREIUN7wxZ46Mg92exwGdhiEMcLpuW7o04d6gF8bJ3NdOBIsDRMcgK2E0Q+ZvlClGUXjQsj6NQMD&#10;8C89bV+rSPaeLynvQRUVIA+THaGF7RK5B7c8we6QI8GOhDBqFEp+V1sq1acvuLs1Va7kYSsQxg6W&#10;egkOwCCMMqpuYERAQABU9Am6ZErYFnY7RwccDfwr0+pAP11S5Tu+pJojrOwTQPhyH/xBAREM+yce&#10;CfsmORjsSAijQ6VVSaVtEkmLciSzNhFGAZaACfZjrMKo5Qglaq1ah99CWwGRB5oOVqPjKdQNQtkL&#10;rhD2qHDz/nrWgN0nB4MdDIHg4mAJmGAnRikMOraAF39kC5ObZyfo4EOhHUfdoLC75WCwgyFYg1Kr&#10;ksg6RaIPYkmjXCX01Mo2FwRLvQR7MHph1NCxhcltI9gQ7G45GOxgCMOi0mk4Pdc7GiOo6u5zHU0X&#10;+YI6bB2CXcHSMMG2jEYYdHjRISUDczoI7J45GOxgCBYQ8GoNjaNQ+6iw9obzUlnX4Ar/x6xJsCtY&#10;GibYCpYwenhWcr+7/yVPNB4qElwH7LY5GOxgCGZRaTVdrUlGwkDOCOluv9zcVlnzKv9Jdfrr99d5&#10;gm66cJVgV7A0TLAJIxbGg27UKa9frsJuD8EBYDfPwWAHQ8BQaZUdTTG4MBrCXz0/ER47O+jC9OAL&#10;M+DfiIT5lc9zFWoSoNsdLAETxo5BGKAByzDCeCcQk1ckp4DdPMeDHQ/BCJ2ut+uaqTCqK4+ei5sT&#10;FjebJjR2VkjMrLuPYtQDJEZ3BFgaJoyFEQiDgaMgo+I4E+wWOh7seAgMckUfmujbMChIeGfjuSsF&#10;a0ESjDAYZ9S3PNGQWTQcBZaGCaNjxMJ42suXaEjjKGeC3ULHgx0PgcWAWFzX2ZzQWhfS9jH03cuT&#10;hcXrw+LmhMYabEETEjPzYsYqqcKjBl12cbBkTBgFIxNGWTfvFU+kJNXdzga7i04BOyTCIAO93KaE&#10;jCUJ6YvOxc2BSMLUFgAEGUEXprd21Jr8nGBHsDRMGCkjE8aD7v42CRnnwCXAbqRTwA6JAMATxeF3&#10;hMV5BcfMNKsKBhBGzZtC7OcEB4AlY4L1jDDC6OHxSAWGK4HdTqeAHdI4B54oLr/r3EVvrN7ClODo&#10;GY8q00YxXidh7GBpmGAlBmGg8clNDIGBhDEOBv5zL7A76iywo3JTxHJeW09lQ9u95s7Hvbz3EkW/&#10;UquFJwRbzQLwRPGEvecv+gwrjJCYmfcex5O2Uk4ES8OEYTEI43oHh+5jMSTdqMZbTiowXA/spjoF&#10;7JDcEYlCcOvR/uzi+dlFc7OL510uWVx4Z2N5TWh7d4VcrdB+wtc3CzxOQgkv4tL8YYURGjPr1oNI&#10;IgzngiVjgmWMhHGzg1PW3f+oh2cWEEZFn4AMpuaaYPfVWWBH5UaotNqHFacyCuYgWxjwySjwyizw&#10;Kri9tvLFhabO8n5Ri0wpUGrVFsIOqUIWnbRkeGHEzrp+75xaR9ocOh8sGROGwkgYlp1BhOHiYLfW&#10;WWBH5S4Ipb3ZRfOzCr2NhUHjA8sRRXPzry8vube9rPLMy/dpzR33Ofx6sZyv1Ggh/gDox0mh0cal&#10;LrdGGKX3wokwXAQsGRPMggsDuN3JeUg5A/6lPzzqRjzs4lX0CpREGC4MdnedCHZgrk83pzbj2mwT&#10;VWD4UMzNLPSGWATWzyzwzi1dUnxvY9mzE7XvEhtab3dz3wskPfHpK2hhhMYi2J5gQMK4G0aE4VJg&#10;yZiAYUYYtDMgzqjs43/gS1ol8h65kqZPriIRhuuD3WNngR2VS6P7VNdcOqwwckq8Lpd6ZRexoxAI&#10;PnzAH2AOAKKQnOIFV2+uTL86NynXOz5jTlQSGhQkNMaMNogwXBMsGRPY4MIo7egr6ei71cmtF0qV&#10;Oh18h11NgluA3WYngh2Yi6LTVb++NER5FINP/s05V27NyS62vBpOxjWfhCyv85f00QZjDiIMVwZL&#10;xgQaI2GUoNiC+44vEajU9NfYRSS4Ecw9djrYgbkgKq3y7pNjWVRx09B4X709B5wx3GrmySzwSb7s&#10;fSHZMEwIEYaLgyVjAsASRjsEFhyuUq8KBuwiEtwI7FY6F+zYXAqpQnTt1mosizfG53KpFwjj8nUv&#10;uhrDBH31xnD4JOZ4DYYaRBhuAJaMxzkGYTzt45vagga7ggQ3AruVzgU7NhcBHoCO3ufZRfNMMnc2&#10;PqCKq7fm5JZ6mxMDKq3Ku4E1yR2SlDyv8xeJMNwGLBmPZwzCkGp02HcM2OUjuBfY3XQu2LG5AvAM&#10;VL6KziyA0AHP2VkgJYAwcsxWYBSj0irrhQFbS77sFRozq/QeEYbbgKXk8YlBGNgXpmCXj+BGYLfS&#10;6WCH51wUamXR3Y3D1HiDEm7NuXITlGAmvLh8fQ4II7fEdAs+uaVeOWi5mdKq6NTZpOOee4El43EI&#10;EcZ4AbubzgU7NufCE7ZkFqLWsViGzgbyfSqGMFuBQQUft80GH95XQDMQl5i4BHa3P+BfhTfD1QNE&#10;GG4GlpjHFSMQBoBdOIJ7gd1Np4MdnrNoaLudPkwPjEEllKDO3ti34InB8ijcJXTkYS4u8YlMmrp0&#10;w/8mZO5Xa8n0+G4JlpjHCSMTBoBdNYJ7gd1Np4MdnhPQ6apexWcMV4EBUcLVW2bLo8AKVOsp1KEP&#10;+4r6Fbjkuhlh7PP/4c+Nnx08+RtP2IMfEsEdwFLyOGHEwgCwC0dwO7Ab6nSww3MkSo387pPjlrtW&#10;5JZ4Xbs9J998nfZgbz6TLdClWIBpUVVCzqxV275YtvGzjQe+elqTaeU4uAQXBEvJHs9ohAFgV43g&#10;XmB30xXAjtBhyJSCkvvbsQwdA2IIEEYe6oGBf5VTQvXmuzHHpKjK5wpVikVpxtglxXOPnPl52abP&#10;lm/6fNPBL09HTpPI+NhREdwILCV7NqMUBoBdNYLbgd1QVwA7QgcgkvUN22WPblALEYPpV3nXqa/w&#10;Om0fCEpgOWBa3Z2cN2fV1s+XbUJsPfrN9uNfllUkqXVkVgy3B0vMHgkRxvgFu6EuAnaQ9oYjaL5c&#10;uhjL043RV2CYZv30V0BOMV5FkXcDlUeZbYYbHDPhz42fLd+MhLHd95vdAd+Gxs8XSfuxAyO4HVhK&#10;9khGLwwAu14EdwS7py4CdpB2ApJ+e0+NacMnNqgRFF3jjVsBDV4Ly/NuzMGb5BZ70dXdpuOIZBZ6&#10;7/f/1/JNn4MwgJ0nvt1z8rv9p//Z1PEKDgY7PIKbgiVmT2JMwgCwK0VwR7B76gpgR2gntJ8+vWss&#10;gEycnadj5JaiWgrTam3QDKt9lNFXoBBYDphWd6fkz16/5xtki02fr97++e6A70AYwOu6e6Tq22PA&#10;ErMnMVZhANjFIrgj2D11EbCDtDmQRz99Hp5ZYEkYtBXyTQqX0Ox7N+ZcQx28sboNfWtaFJQYzZyB&#10;OJ84eQUVWyzb9Pn6fV/StgBt1L4pIsLwMLDE7BnYQBgA+zJZGVljq9F/WvlbNhZ+OIqtAaP7lWWG&#10;2iYsp8GWWwn2Q/afZrdpeUf0fWTfVsdgYafMsVnJiK+kTnfz0W7LEQaoAqwAYYRJyZXZyIOq7qbC&#10;C9OeGTnFVPeLTagCA9jm+zUtjF3+3zysTNY5Txhw3ehLh13AkV5PejvsX5luYahvsc9mv7KwjmXM&#10;rsneLLM1s2syMKthC7ElbLAk7e7Aaw2cLxIGdp4jhb6U2sF/TWFWGAp6BXodZk3mT/ZXQ2H6LfZb&#10;GvafzLemC+nP2J/0B3oJA/sr5jMb04XMmgzsb+kV2J9NVxgKZk32r+gP2FcYsBy7p64D+7DpD/QS&#10;DGYF0yWmXwEypST/+nKLo0jpw4WcYryPN93W9vJ1rEGtTx4VkVB1Hvhmk3JnU+2jUINa+LDLH1Vg&#10;UML4+uaD0IFP5g8SoJeb/coyzA/ZP2d/pv9kFmIw6zCwv2I+03+awv5qqHXMQv+Q/VvTn9NL2OvQ&#10;H5g/2bC/wrD8LQ17I+z1zS5kltDAZywxuzU2EwbAXCOC++Ky6Zv9ENqKfkETGkXKuKyJDd3NwrQC&#10;A/6k29qaNJ1Cg0fBT8wVYfmcjZ6wlGofBcL4a/eXuwP0wtjp/3XR7dOMMAieh8doA+JgmwnDHo80&#10;wfGMH2e0d5dTo0gNKYzLpVQfb5T7G39VrG9Qi/1W37v7lrn2UQU+e4//c9mgMDYd+IotjPySo0QY&#10;no1nOMMgDFudEvsaEdwUV07cNtTGh6YCi8MO+tDtnSD3x8qjkBhumfbi1o9RCCIxbR+VdHnWut1U&#10;+yiqxnvr0W9oWwC7/L9OzdtKhDEecHdtGAkDwL4eBTZ8nglOxOOdARt58S4po8CSMGgBULPsGZaD&#10;POh+eSZhBCq/AkzLo4CwixNpWwArtny+8wRbGN/EZ6wkwhg/YOnZjcCFYatsgrk0BPfFxZ0BYAc8&#10;ItQ6XcWLiMxCvC2TgWIfCCNQRYVJR+4rVNMp4woM/aTfpoIBYAv7/X9E1d1UeLF2t75BLSOM2PTl&#10;RBjjCld+uCyAC8NWZzLGh5ngOmB31qXADnVEqHXax9VBFoQBuTwtDLyPd7HPFUoMxmGETz5VfmWu&#10;hnxuUt7sNdu/ZISx5Yi+QS0RxngGMkm304YZYdBngq03CogzPAZXTtajTmYqrer+swALbWrpPt5Y&#10;+VLWYINaqgLDsHJ2sb59FDUrH2s51T4qiNU+atVWQwdvRhhxRBjjFVd+uEyxozAA9jYJbg12Z12K&#10;0TlDpVHcKT+WZdIZm4EuYjKpkGAqNozEkFuiH3LKtL9eRoH3br9/MO2j/tplVB5FCyM2bRkRxngG&#10;S9Iui3lh0NhEG6N7mAkuiK1eI+wHdsCWUapltx4dHKoTBkQSIAaqa56RAFhjERqZRj9+lLn2UQk5&#10;s9bs/BrZgmLzIaPyKFoY0SlLiTAIWHp2QSwJA8DWHh3EGR4DdmddjRGlNKVaevPhfgu99vTCMBdJ&#10;mFRU6DuEm63ACI+fSI8fBcCH7ccM7aMYYUQlL4ZHETtCwnjD9d/JHCEMANsswU1x/QQNYMc8FJQw&#10;9g0tjMFBQbCmUNfN9MBAYccQDWpziucePPkTXd0NrNpq1KCWEcb5hAXY4RHGJy7+iA0jDMAmJwAb&#10;wTZLcF+wm+uCWJPeLAgji3GASSRBV2AY98CgLDJEg9qU/DlrdujbRy3f9PmGvXgFBgDCOHdpvnbg&#10;/7AjJIxnXNMcwwsDwH4zOogzPAnXTM1shk1vloUxxDQYKOy4hotBbxHAeGXEyXO/6ttHUcLY5ouH&#10;FwAII/zSPCIMAoYLPmVWCcNWxz3sM0xwL7D764JgB8zGcpFU3g3UdjbPuO0sU/TErtnOocaVgoX5&#10;N7CRa9H03Rv2fLOMml8P/l29/QusQS0NCCPs4lwiDIJZsCTtXKwSBkCcQTDFVqnCrgyV5JRqydDC&#10;gKCBGfxDv5DugUELgx1JIItQwoBvMWGExk7QxxaUMDbs+wpTBQ0RBsECkIBd50GzVhiArQ56qAeY&#10;4KZg99cFMZvkLEYY+qABK3q6QhU9YV329Ba5NScXH+rcZ8fRfzLV3Ss2f77NpH0UDSmSIliDK2hj&#10;ZMKw1RGbfYAJboorpGNrwFKdJWHQpUz4dBc+SAwokjAShr4Cw6QHRlTS1OVbUGBBC2PVts93ntCP&#10;Z45BhEGwEqc/ayMQBg32+1GDbZbg7riFNuAgGW1QHfcOmBUG00SKPewgPZkSYCwGvUWwBrUZBd7b&#10;Dn//J6u6e/1e8+VRABEGYURgqdqRjFgYtsoXmOeW4BnQeTF2l10T+oCVaGiQo+aFwfTOYwnjsqHd&#10;lF4YqPXtoEXyjIc6v5AyVa+KQWEMVR4FEGEQRoQTn7URC4MG28qowTZLcHfcxRlwnNTgg/5mBx9E&#10;bWpBGEZBgw89B0b+TSMx6Gfwvm1UgZFTPPfo2Z+Z2guwxZrtX2CSYAPCCI33IcIgjBTHP25OFgbs&#10;G9sywd1xF2dYGN7cdNhBCETougrjSMInj+mBwYpF0q95rd/9DVsYmw4MWR4FgDBC4r01OvxKEgjD&#10;4uDHbZTCsOFREmd4Htgtdk1UOl15Tbj1wqDbTVENbQ3CoNtNUeVUBmEExUz8c+NnTHU3Gj/KFx9w&#10;kA0IIzhuDhEGYXQ40hmjFAYNtq1RQ5zheTgyEQ+LZmCAw29qbHvS1P6ss+cll98kUYg0Ot29JxHn&#10;EyenXcNLpeiCJqrXHqMB/SC1xkVP+h4Y7P59aVe91u/52lDdvfnzNTu+2OVvvn0UDQjjbPRMlVaH&#10;XUMCwXqwNG8niDAI9sJ1nPHseXJI/MwzURPPXJgcGD0lOHZmVMrCwtu++aX7T0b+ERw3OTXfKM4Y&#10;7OZtCCaYdlNsYdAj16KwgzWibUTiFMNYIMCmzzfu/3J3wDDCOBM1TaXVYBeQQBgRDnjixiQMwIaH&#10;SLThebiCMz62lAVE/HH6wiSwxSCTTkdNPBk54RSlEPRV9KS4zJnMFBf5xjNhoD7e9HzdrHZTho7f&#10;rB4YWUU+R878zBRG0Wz3G7J9FA0I4+T5SUqNCrt6BMIosOtDN1ZhADY8PmzLBM8Au8sOprwmFYTB&#10;soUZwBln4yZGpExNu4okccVkJozB+ZG8QBj0+B/wL91uihKG3iLw8437vmVUAeZYu9P8+FFsdgV8&#10;czz8D4VagV03AmF02M8ZNhAGYMPjg01hGyd4APZLwcOhu1N+4VTkBMwQJkwKToBoY1Jw/JTEy7Pz&#10;b84GYeSUeNNuQJXbVNHTlZsQSTC1GoMjhTB148WoPIqZK4lmyxFL1d00SBhhvxNhEGyLybNgA1xO&#10;GAC2cYJngN1lx6DSaYvuBp6mip4sET0xhBLG6ahJgdGT4rKnXbk9my0MFEkY12ogYVAWYQtjz4l/&#10;GVrTbv585bbPdw0xHAgbIgyCnbD5i5pthEGDbXrUwAFhWyZ4BjZPvsOi0qqu3DxhXIFhhsC4icEX&#10;GalMCr40MTJ1StrVOVmFyARMd+7L15m6CvZCfclVYu7sVVtRLbdeGJs+X7d3mOpuGr0wVEQYBLtg&#10;w+fOlsKw4WERZ3gq2I22NyqNPKtoPziAcYNZQi5NDIrXC+Ns3KSw5IkQcwTFTr6YNQtMgFpDUW7I&#10;LdXHHPCvvhocLdQLIzh2Ars1LQhj69Hhy6MAIgyCvbFV5mxLYQDEGYRhsWEiGRaVWpZxbddwwpgU&#10;mjQxMIZeZ1JI4sTQRFQ8BUBoEpU6PacYiQFgd+fW13gPjkWYWeB9IOAHpn0UfFi59fNd/rgbzLLL&#10;/xv/cxOUGiV2oQgE2zL2R8/GwgCwHYwF4gxPxWHOUKpl6Vd3DiOMmElhKRBS6IUB4UXwJVoY6Ftw&#10;xrmkKVnFM5EwWBUY9AxLjEVSr8zZuP87JrwAYWw8aGk4EDZUx70Zaq0Wu0oEgs0Z46Nne2HYNi8g&#10;zvBgsHttD5RqaeqVbRaFMSkoHkUY9DoQZ4SnTgyKM1qfanQ7KeXadNMa78FBQXxi06et3PqlXhgQ&#10;XmyxqrqbBoRBzbiHXx8CwU6MOpe2vTAA4gyCNdg2nZhFoZIk5222LAyIJ0ISYAW0DoghPGViYKzp&#10;+sgZEcnTUq9QDaWKfeg+3lQTqbmZhV65hdtWbx/sgbHp87/2WFXdTQPCiEpaAo8idn0IBPsxuqfP&#10;LsIAsN2MBSIMD8bezpArRYk5f1kWRkjCxOBL9AoQbUxEwtAXT2GgRrdBsZNT8lFPPbo8Ku/GnKwi&#10;n8xCn7qmsm2HfqGFsWzT55sPfTUiYVzMXD1AhEFwLKN4+uwlDMCGeQFxhmeD3W4bIlXw4zKWmWT9&#10;bKgab31IgeTBFE+ZBZxBjSMyPe/mbBBGbumc/OvLi+9ukkj5J4IXoja1VHnUzuPDDAfCZqf/15lX&#10;9xBhEJwF9tRYwD2EARBneDC2TSpspHJ+bPqfWKZvRDTdiFYvjNDEiSGoxtt4HWPocUSisybnXp+d&#10;W+pden9HxYsIrVYTn3boz43/C8LYsO/LYYcDYQPCuHbjOBEGwVnAA2jlM2gQhsIOoyvbPCPAtk/w&#10;JOyhjWGFERhDhxTUn9ETQR4gA+bboTgbi9aMTJ+UlDcru2hBY9s93af/u/0gadG6/7diM4QX1hZG&#10;0ezy/+ZmWTgRBsG5WPMAGoSh0Q1gv7cJts0FYGvY9gmehM2dMawwQA9Urwv4PCkwFlVggDZYKwxV&#10;NjXpbDxyBvgmLmM+h1cPB9/YXL10w/+u2WlpNlazgDDKqzOIMAiuAPYEYdixSIoNttexQJzh2djW&#10;GZQwlppk9waCL9G9LqjPF5EDWJKYFJO2LDZjZUTivOC4GaejJp6KnHg6CvXmo1c4Gw8fJsWmrxRJ&#10;OXDYEplwy/6fNlqcjdU8Ad+9fHcdHkXsUhAIzgJ7jhjcTxgAcYZnY0NngDAsV3qHJBoGBUE13vo+&#10;3ujPsEuz27tfSGRcrqClpfNFxYuc3OJdIRdnBkT8fjJyAqWNSaeiJuaWHFRqlLAv7cBAeOzqrUdH&#10;LIx9p/75sblCS4RBcBnYDxEbBwnDhlkADXGGZ2OrBEM1q13HChowUB9vVGmBxgUx6uMN8URi7gap&#10;QsBsis7Q+aKumtfZGVe3h1/yCYyeAvJ4VH2JPlp4lm7dj9t+bMTCOHT2h/bu9+zTJxCcC5PsMRwk&#10;DBps32ME2zjBw7CJM5RqWUbB7iGFEY2EgdrUgjCiUZe9IDRmLVr5ZMQf18uCVTottkEADkyhVnD5&#10;ze8bH9x7GtfV906//NOnusbqNdu/tmYODDa+ob9yeW3Y6RMIToRJ7RgOFYZNsgA2sEFsFwRPYuwJ&#10;RqVV5d/wG2o+DDQwLUQYsZMANCgI9Zn6alLA+d/qmu5gWzMFwg72n3wxb/O+n5es+wy1rPW3tivG&#10;6ahpInEPdu4EghNhp2o2DhUGYHNnYNsneB5jSTMQIpSWhdJzd5sSdBEVQyFbAPSgINSYtaejJoVd&#10;nCWScrGtDYtCKfUNnA/CWLr+s9Xbv9h+7BtrOmSEXVwgk/OxsyYQnAiWsBkcLQwAO4IxAkePbZ/g&#10;eYzFGQ+rEk+an9Ob6tedSEUV0WhQkNDBJlKnIidcLt2DRQ9WodPEJO1dvO5/l25Azvhz42dbj3xt&#10;eYwQ+DYufZ1KLcNOmUBwInjCHsQJwhjLw28W4ozxwOiSDfyq5k1+QMTvxqqgofp1gzDikDDQEISD&#10;TaQgInnxrmA0whgYuFoavXDt/0PC2PDZEnDGhs/+2v3FzqFHrt3l/0361UMqrRo7XwLBiZgkbD1O&#10;EAZgc2dg2yd4JNhNt5K6xjsB538zVgXNpLAkNOygXhgJE4NQvwr0VWj8rF5+K7YdK6msKZ6/5v+j&#10;hUHHGUvWfbZyy+c7fM1Xaew48VXp/XA7dZslEEYHlqoZnCMMADuOsQOnge2C4HmM4lWjpaOSijD0&#10;MmAIpJpIgSSQMKhog2pcC19NupS1WsZqUDsi2rveLfrrfyC2MDiD0sayTZ9tOvDVLn881Nh+/MsX&#10;b4uw0yQQnAuWqhmcJgwAO5Sxg22f4JFgN31YujnvAlAdhokwqIn2wBYGYVDrnL4w6cpNP5VWhW3H&#10;SsRy0YbdP+qrMYydgWrCd3zOLp5C1RsBf+vrb8DOkUBwLliqZnCmMADsaMYOiTPGCdh9t0C/oPV0&#10;1ERmPA+GwNiJqBNGjF4Y1BxKaDnY5UltqnpgANuO9Zw99+fCv/TVGDjrUfHUtqPf0DXhu/y/PhM1&#10;Q6FSYGdHIDgXLEkzOFkYoyhhGBZsFwSPxPqUI5Jyg2KnmgrjbBw91CBdh8GMKDUpIOL35o5n2Eas&#10;B56owuvhqN4bK5WiWU/VhG/8bP3eL/ec/Hbnia8vFx/SmZwdgeBcsFTN4GRhAMQZhFGD3XezyJTS&#10;80leaOIjY2EEXdTPlQTCCIzRj2oOqwXHTRdKOdhGrEf76dP7+nJKDCalUgx08dT2L3b4ffviXQk8&#10;hNh5EQjOBUvVDM4XBoAd09iBU8J2QfBIrHnbUGq1l7JXmPbdg5CCrrdAwqA6e8PCU5ETMq5tUZsb&#10;EcRK4JB4Iu6a7d9bEgZAhRrrd/2ju68FOykCwelgqZrBJYQBWPPkjxRsFwRPBbvvGPDKn1u8G0zA&#10;tgWAOmFcQnUbyBZUy1oIL2C1mje5o+qBYUAzoNtzdOIwwgDWf7b72ESJFDXHIq84BJeCnZ7ZuIow&#10;AJs7gzyE4wTLKQdy/zuPg09F4g2lQlEnDL0wwBbwLQgjMnn+WMqjaAYGdIHnVi4xbSiFsf6zk6F/&#10;KlUy+lckuRJcByYxY7iQMADs4GwCtguCB4PdehoQRs3rXCrCYAsDjSJFzYSBhh2kF56Kmlh894xm&#10;YPTlUTTwUF1KP2KdMJYqlVL2b4k2CK4AO02ycS1hWH5VHB3YLggejNn0o/n0qamjEiIJo4ZS1GDm&#10;ZylhUOEFUsjJyAkNbeXYz0cBHMbVkhgzXTEw1n+2z2+qVCY0/Tl2XgSCg8HSJINrCQOwuTPI4zeu&#10;ME0/sIQjaA+Km2bUUIoezJxqGUUD4UVM2kK5SoH9fBTAHh8+vbJ4nYkhTNi07998CQ/7OUASLcG5&#10;YAmSweWEAWCHaBOwXRA8GFNnSJWSyOT5bGGcjTUSBgQfpyInvPpQAOEI9tvR8fbDo8XrP4cYAjME&#10;xvJNX72vrxhqp9h5EQgOA0uKDK4oDNMHfuyQV7ZxBZ6ENMqknLVGwqBmvzAII2rShZRFKu1Yay8Y&#10;Onvqlm3+elhhLPzrf/IKA+EhxH7OQNItwSlg6ZDBFYUB2MMZALYXggfDTkJanSav9Ch73r2geFTp&#10;PTjaIJrBu/R+0Bhb07IRywRh0Rs37v0ZH4WQAhai/t4bPl+x6evzMevVOg32cwzs1AgEe4OlQAYX&#10;FQaAHahNIO9r4wr6dis1GqlEcONuMIQRpwarvoPjJ4WgsUCYmGPS+6b7WGqhGd27i0o3oFBKHzzO&#10;WbrhCyNb0KpY//nabX/fvPu/W/f9vm3fby1tr7Cfm0KSLsGRYMmPwXWFAYzuWbUMefDGCWqtlt/X&#10;8qEy91H2sfyzqzL8Fyb7ecUHzI4Imh4UgSIMpjUthBfnEuYKJN1YUqEYeNdwhytoN1luFZ3ddet2&#10;/bBk/f+iOAOFFF+s3PzN+h3/2rL3t237J9Bs3v3LlaIIlU6H/dYUknQJDgNLewwGYYhVWuw3rgB2&#10;uDaBPHgeD9zilje3a0pDm15e53S8722ve/E09/yZaZf8Z6cd80n29Y4NnHE2AtV1gzBORv5x9dZh&#10;lbnhQDr7XoclehXdOzW6ynCRhLvz0IQ/N36+euvfNuz8afMeKqQYVAUNLLlwaY9CJcd+OxTYmRII&#10;9gBLdQwGYbzg8HtlCoVW51KTf8HBYUdsE4gzPBuxiFtXeVWhMkyUzRe1B8VNPXVhUvC5ybGnZ6Yc&#10;80ry8woLmYrKqaImNrQ+Mk1pMpU0u2R/YNy0yNQFUuPudVbS0v5658E/TCWBER69VTGS7ZPUS7A3&#10;WJJjMAijuo8PvOEKOiVysUqj0uqwTTgL4gzCiIA3HrVWC7AXKtSKKzfWhV5EUQVIIiR8SnzA7NRj&#10;3jGnZsYkL5KrzXS/qG99EpbgFRQ//XzKXLFchH1rDU+rS7fv/wPTgwl/nI/ZNiJhACT1EuwKlt4Y&#10;cGEAlX28qj7eR77YdUIN4gyC9QyVbp/WhqRemR16cQpyBkV04IzUo94FkZtkUqEaNMNKG1qd7sqN&#10;w2AL4FLOqlHMpzTw6VN+4blhw4tt+/6IurhbaVQkNQAvbGpSq0FwHlhKYzAjDACE8ZIr8HhhAOSR&#10;GydAQm9uv59Z6J1+zSsieRotjDMXJoWHTUs97lN4fmtfRx07YbR0VoVcnEUL40LaItngEIHWA3sM&#10;i143rDBghfjkI0qNkvkhj99zLmZX+uWQR0+vNbW85Iu4So2aPgVASz2xzMokARPsAZPAMIYSBr+2&#10;jy9Va7CtOBc7aQPbC8FTEUs5uSWLsgp9gIgkNFIIEHpx1rtXRZn+i6+FbZChcicUSSg06tySfYFx&#10;04IvzgiKn3E2fnpP/8eRJj+JXHLAb8bWfcMUSW3d91ty1gnVYFcMlVaTkHpi/sovF6z6at6KL+DD&#10;yg3/2nV4ZljUpvxr4c+qCptaXnH5vVKlQq1VowpHnVY3MEC0QbAtTDLGMC8Myhm8PpnLTTWMHb1N&#10;IA/bOAEy15J7W8EW2UVzMwu8o9OmgzDiMldJFXxuZ9218E0F4Ru53U2QJLq4H84lzQu6OAOEAZyJ&#10;nfq2vnREwoCV65uqtu3/3RphpGYH0G204Fev3j5aveXnJWu/o1m89ttFa75ZuPpr8MeClV/Bh6V/&#10;/W3Vph837vxt9+GZx04tCQxbf/1OqkjiQuUBBA+AnZjZWBLGR77Idaq+aUb00FoPbBbbEcHzgLRe&#10;Xh1CCwM5o9AnOn1a6YPTah2q9uhrf5d61Lvkwi6NWln+PC0ofjptC1oYD6tiR5T2YHc378Zt2v0L&#10;pgdT2MKQKSQ7Dk5ftPobRhgY4I/Fa4wAnSxb94/MnCgUaxifL4EwatiJmc2QwgAq+3hcudLV3lyI&#10;Mwij5m391awivTDgQ0aBd1v3MzpFwb89zS8vn1n1IC0gKXstWxiBsVOv3TmO1YoPg04Xm7hz857/&#10;YnowBYSRQglDpVFnXQ6ev/JLTBLDMnf5l8np55hqeeyUCYRRYEjJxlgSRlUfv0EgccFQFzsHW0Gc&#10;4fF09lZlUbZAwij0uXJzpVwppYVBJYCBhud304/MjTk7O+giSxhx09ILtis1KiapDItUITseuJDd&#10;o3soqDoMf5VO09pRv377rxA0YD4YlhlzP0vLugAHz+ydpGTCGGHSEoYlYQC1HL5QiVpouBrMQ25b&#10;sL0QPAyRpOvy9WV0kJFZ6P2o6gw8ALCcSQBiaX/KuWUpx7zPn5/J1GFAtBGXtVKiQJNvW0k/v3PP&#10;0Wnbhu+EAcL4/VLaMZVaGZ981EJhlCmglgUrv5mz6KsJ0/4nO/8idgDEGYSxgCUnhmGEAUHGe54I&#10;gnFsc07HTsIgj5lno9Kobj3am1nohZxROPf1yzR+b4OQ165UovYdkABevi/bf2pC3InZyX7eodEz&#10;aGfAv+eS5nN4qD7cSlrbXm3bP1wPDAoQRkzi/tdvy5au+37RGuuF8a3Xwi+nzv5i8qwv/pj2PwXF&#10;qZqB/8OOAWCfO4FgPVhCYhhGGAA4o0cqd8GCKTs5A8B2RPAk3tRl5FyZW5y14k7y+nuJG+8lbLyX&#10;uOlR5t43ZZe4HR8uXz299fCvh49NTDrqHX96TlCcPsgIvjjrfVMZlk6GAlLmq3dlW/f+irlhCP4I&#10;jlh/7NTihau+NrGCeRat/nb2gq8mz/xiyizE71P/3+07l4d6HMg7EGEUYKmIwSCMmj4+DUiC+Uzz&#10;pl8g17ji0IR2cgZ5xjwVtUb9oTr7VtJfSBW5O5telnZ+fNLy+s7r+5ceZu67l7Sl5NK6M6dmbDvy&#10;25kjU1OPeUecm6UPMuKnlzwIgqfFTFIxNy7hk6oiq4UxYfv+CRBeQNCAicEsi1d/O3MeCiwAWhi/&#10;Tfl/Dx4WWngWSHomjBQsCTEYhFFLddYzS00fr1Msc82G3tj52BDymHkYao3yw9PcewmbbqWvz82f&#10;9+BZgAb1fVOq5R1q0Ttx1726sjMP0zfdT9wUGei1/cjvUUdmJR/3DolBRVIgjPMpcwXSPnYKUWk0&#10;re+fvLiXxumsZ4/kASnn1oP0rfuGr/Gm2bjrF2ttsebbOQsNsQUjjGeVt5m9DwVJzwTrwRIPg7XC&#10;eMHhi8ZT7TcNti+C+6JUSt9AGJGxt/39o4raqPRrs9/UZWnUEmlruvjDSXlLpLQ+UPTmIPeF3/Oi&#10;/bcvrY8Nnn/k2KTEo14XT80JjkPOCIybduNhEFsMnK6G3NPL88+uyjm1rKH2NvMVxBxXS6KHH0Vq&#10;kE3WCWPx2m+9FoMtPjcWxue/T/1/r14/YY7KAsQZBCvBUg6DVcIAavr49Xyxq/XjY8DOylaQB8wz&#10;0AzoPlZeuZ+0ldPxBv5s6SjPKpjby3kl770u+XBC9PaQrPm8rDkchCF+f1zeGvWq5MCDpE1JFxYF&#10;+05LO+odGYYKpqg4Y1Y3550+bXz6VFd1q/DcJiGvu/D8liz/JX0dH+iv4L/MvLPD9vFm2LT7v0v+&#10;wvVgwrfzliNbsFSBmDzr8wnT/qeh4SW9a2sgqZowLFiaYbBWGDRcuRLbrouAnZUNIU+XByCTiV7e&#10;iRZyW+g/+aLW4nubpbI+afNFaVM4CENSHyiDIKMxRNZ8DqINUcO55wX77iRuSLq0KNZ/drKvd0gk&#10;EsbZuOmlZcHaARRJQBhRdT3h6ZXwgU+fOj9WpfvOu5Pkq1Kr4atPnwYS04/aUBgQWyxY+fU0ry/M&#10;CGPm55NmfNbZ2cCkWGsgqZpgGSzBMIxAGBBkvOIIlK4aZMBpYOdmK8jT5e5oBga0CP2fCrXs5btU&#10;lbxL/CEAYgtJ3UkILyCwYCNtinias+1+0sbMjMUpfj4Jvl5B0agmI/jSzG5uHYQXIIyy7DP3Uvza&#10;6qvUGmXtzYTkg7PeleepdQMQYcQm7rFeGJv3/Lp0aGGALZZv+GdY5E4Qg6kwYOHMud/xhVws0VoD&#10;SdiEocCSCsPIIozqPl6zUOKC3TJosHOzIeTRclNAFZQtjBaqtTqxjC/vuSmuC5C1RBipAuKMplBZ&#10;0zl5ayT3+ZGXBTte3dl/M29txvF5kadmno2fHhg3LSFvrUTB1376v5vx+1IOeyX5el9K2FBRmXcl&#10;bEPO6eX8vraBgYHzsZutF8YWEMa6vw1VjbFg1VexiUdEYt7SVb+BHkyFsWTFf6WKEY++ToNdGQKB&#10;BksnDCMTBgQZ8G+/QoVt3UXAzs22YPsiuAVqjcbsqHwajULWdhGzhawlSvLxtPj1AQkSCQQZ5ySN&#10;QZKPZ/j1ofcvb0j3m3f27PSgi9MDY6c+eZ4Or00F4RtTj3qnHvOO8p998tzcm9knkg/Orr2dBsI4&#10;e27VCISx97c/hxDGojXfrN3yC6e/69OnT+ejDpsKY+L0/928Y45KO/xsS0NBXoYIpmCJhGFkwgBq&#10;enl1fLHKVYMMOBnsDG0IebTcC1CFSmt+TheV+L285fygKiIljaHS+rNIEg0hkvpA+BdcIms+L3p7&#10;VPTmkKwpvP9DyMP0zekB80POIWfEZP7Z1fsh/8zKxGNeF07MTjnmHXBmekrW7qvBa/KD1ihkolOh&#10;f1ovjK37fl++4e+LTYSxeM23Kzb+q/blHUh4wMPyG9PmfI0JY8L0//UL+MtsXxDrIQmbgIGlEIaR&#10;C6OP/75fKHfVmgwAzgc7SRuC7Yvgymh0ZsqjKHSK3lJaGCADWct58Yfj4AkqyIgQvz8uentYQvlD&#10;XHdK9PaYFHTSHNlVc+Ze4sb0oAVBsdPPXpyekrs+y39x+Kk5/qCKo96RJ2adCJlVmuObdtSnpjTO&#10;P2iR9cLYtu+PlRv/aSqMhau/jk08qtHq51Zqaa1bsPRnU2FExhyBx5hJoqOGaIPAgKUNhhEIgyqP&#10;4jULpS7buJYBO0kbQh4qdweleK1c3pkubQoVf/AXvfeTNp2TNZ+TfDwFYpC3RIrf+1Hta/3gMyqz&#10;aokcDESiumtP30/emBG2MCRuRmjUjFRfn7NnZvqenRbnNwdCjeOB04IiF2ae+TPz+PzDR6aOQBj7&#10;J6zd8gMmjEVrvlm99ef2TsPEsWKJYPOOuexSKdSmdvr/Xiu8aBNhAJC8SQonAFjCYBiRMHjdUrnL&#10;1nizgVPCztOGkCfKfYHkjlK8iidvuyRpCJLWB0kbgqWNIdLGMKYThrQxWFJ3UtoUzlYFjaT+TP39&#10;nXcvbbyYPPfc+Zkpvj6nAmccC5oecmpm6lGfs6fh87QLgfPSj3ifPTRtqxVD1TKs2/YzWxiL13y7&#10;eO13TyuLtKxBy1U6XWDongnT/scgDNSJ7/Oa5/dtJQwa7KIRxiFYkmCwShgQWwDuYgsG7FRtCHGG&#10;20Grgv6slnfLW2NkzREowgBPfDgha4kUvT0qfndU1sxUbOhB/TMagmBNWF/aFCZ8c+h56cbE9Hlp&#10;cQuSfL1PBE4HYcC/yce8I0/MBmHA59RjPvFH5uzY/8dWEzEMxcadv1DC0Dtj0epvwi5sGzDWAKS6&#10;a4WJf0z7f1Nm6RvXgi2me3/T3tmosakwAJLCxzlYemCwVhhNAtdtTTsUcGLY2doQ8kS5ETrjP9WS&#10;ZllLlKzpnOjtEdGbA6J3R5AVmsIoWxiiCvhT2nwevhJ/OA5ekTaGos/v/YSv918v+vNK9or8yOUn&#10;gqb7BiFnRPnPTjrm5XcWfQ4PmJV2zCfg0NQtVgcZm3f/StkCCQPMsXLTjx8bak2T3LsPVZNm/C/T&#10;GwM+LFj6s1gmxda0CSSFj2ewxMAwvDDAFm/6BQqXr7cwi12dAWC7IzgdcAMdTNBg39IoBa8ljWF0&#10;7i9+f0zaEMJIYlAVEZL6QNCJuC4A/pQ2BKNApO4k+lx/VvLhBO9j4P0rG0tS1kYlzPMLRs4IPD0j&#10;9Zg3/AvCAG0k+nolHPXauX+ClQVTW/f9sfSvv4Eq0LRIq77Ozg8xm3T5Ir73wn9NmqmvxgBhbNg6&#10;S0fNB24niDbGJ1gyYBhGGIOFUYohWpu4AdgJ2xZsXwTnwlYFgH3LoODXSj6ellNBhlFXDHpJc4Ss&#10;GYKPw0gSbw9T60SK3vmK3/vCOvAZgA9vbh66lrI6JWdJdPJ8/9AZJwKnJR3zvoBKpaYfOzs9wn9W&#10;+jGfEwenWF+TsXz99yCMRWu+8T21VK4wHzRodLrN2+cw9d5gDr+TG3Ss8RDtAXHGOARLAwzwWFkW&#10;Bu81V+B2hVFszL6p2RDyODkdtiQA7FtTlKI3WF0FKqFqiQSLIEnUn4UlkjpUvSF6c0Bcd4oSSbjx&#10;TyLf3zySl7YyOXdJSu6S+LQF/iEzYo7PST7mfZyq1Th1ZjqaTuPIrO1WC2PVxn9AeLFs/d+rX9zD&#10;0hjDwKdPQWG72MKIvYRmmcVWswcknY8rsLvPAIltGGF0SmTYttwOezsD2x3BkTCe0GOyAhuFQiKT&#10;8lXSBnnLBTrrB09IG0MldQHSpnBUDIWqNI6hhU2hSBjvjkjqz5g2l5I2Br2/vicnfQUtDMoZC2OC&#10;vFOP+Jw+PcM3aLrv2emxx+ckHfHas38iJoahWLPlhwWrvgqJ2CwbIrwAQBi5edEGYcz47Fpxus1r&#10;vIcCu5gEDwa79QzwiFkWBl+kcsVpMEYKdtq2hbx8OQsjVQwXWyjk4ieXfe8lbq4rvyAbFAYaC+Tt&#10;QdHbg9L6QGlzBF0SRddvS+rPwhK6AApD8sHv/fUdmRnLKGEsBWEk5yxJT1+aHbAgNGAmXQ0O5kg9&#10;6u1/wNpSqbVbf1q58YdeTouF9xs4x7LHpZMHW0mBMCoqUT9wbDX7QZL6OAG77wyQAocUBtjibb9Q&#10;oXXFyVlHgb2fK2x3BLvCSALAvjIFhR063et7ceWXj9VXXnmUue/N9YOiutMQOqAmsyAMunFt6wX4&#10;V/T2iLQhGDMEgDqBfziBhrZtiQKXVBRvSs1cCp5IAUAYuUtSc5bcSPwrOXjh0aBptDPi/bxijsze&#10;Zp0wNuz85UphlOVBPiANv3xbPdPnW7DF5Jmfz/D5rr2jHlvHAWCXl+B5YHecYRhhNAgk7lvdjWFv&#10;YcD2sT0S7IdBGCZfmQKrKRWSh+k7P1bm6Qa0nPZX91O2v7m+W9p0DqCjCtG7w6gkqjmcbkrLVgWa&#10;J6MpDI0U8iFA/MEPPvA/nL12eUVKtt4WNOCMa2mrbyauC7owB1V9B00PPTkr7aj3/v0TrQkyjp2c&#10;x+G2YYnKlKa2jz6L/kWHFyvWTZHK7dKmdlhIavdssNvNYEkY1X28Dledynt0EGd4APqGsybLMfQ6&#10;GUQq6rtzaUPr23sa3Se1RtH4OORBysb2igBwg/idH6qrqDspx4Y6B1U0haGYA+KP98dhTdQzoyFY&#10;1hjaXHkonY4tkDCW0oAwsjOX3U3amJm5LDTW2y9oesCZ6Zf8vPYfnmSNME6cXSwU9WIpypSenrY/&#10;V/0Gwpgw7X9OBm6xd5K2AEntHgx2rxngUbIkjB7UoBbflltj7wcM2x3BKeilwjDwSSzovB3/V+fH&#10;x9pPn7S6T7KuK29Ktj5K29r/BglA1ozazhpUQTWLgg+ShiDUUOrdMeQJ1KA2SlIXIH579PntDXpV&#10;5KAKjEFnLEnNXno7acPV9NWJ2YvPX/LxPYs6ge/3n4y5wSyH/b36OC1YcjKFL+hbt3nmFGpm1tIb&#10;qXCy2AoOhn3ZCR4DdpcZxp0wAHs7w/OumLtgJAnKE8xXEmHPnYQN7x6mdDZUivhdCl4t7/n+isvb&#10;n2Tv4L0PM6iCajeFhgx5e4galPC85OMZaWOoGDxRd0reekHaENJbtbOscAWqvcCFgao0SlL/upmy&#10;LiUblVBFJsz1C55+5PTU7QdwPZiy/9g09lCDQyGVinbuWzxpxmfT5nzd0vbB3onZGkiC9zywW8wA&#10;jxXc7iGF0SWRe1KRFAN2FWwOtjuCY2DbwvirgY66x3cTNjzO2v/0yvHHWYfePogT14fz3oU8ydpe&#10;mbdb9BHFE9KmMNQ+qjlS/O6I6O1haSMSCVUrjkYQQZ34qOqNpsfb7zDCMAYWXk1fdS9pY3oWKqFK&#10;zlkcnTzveMj0XUeGb1y769Ckj00vsIRkikKlOOa/aeL0//1z1W8KjX7kc6dDnOFhYPeXwZIwavr4&#10;jR5U6Y1h71czbHcEO8LyhIkqELyehocZe+4lbuqsf6rRfervqa8qCumoRBNg8N6GPM7c9jRnB/fl&#10;CdFbeiBCNBYI2ELacBb1+m4MhWgDFCL+eEreEiH8GPru1l83iteYFwaqxlh+P3FTVsZy+ExXhsem&#10;zD98euq2fbghMHYcnPDq3eNhk6VKpw0OPzRh2v8c9VvzyVE9MKyEaMNjwO4swzDC+MATqTylWS2G&#10;vYUBYHsk2IuhVQFIRZzH2Qdf3ol9+zD5xe3ouorc9ncPhPxuYftdKVWP3fcq8EnOjqdZm3ur9ks+&#10;noYYAo12DlHF20NUwBGBKjCaz1HTY0T1vDxeV7btWsGqoYSRlr3kTtKG3IwVg0VVqGI8NmXBPt9J&#10;mCFM+KPy+a3h587TfUpICf5j2v8kp4fDKePfOhviDM8Au60MloRB4xkd98xib2eQh8fpqHW6jxV5&#10;dxM2tr8ve5i++8nlo0/zfO8lbXuQsr3hWYLwQ6DozSFJ/Wlh/bnK3B33kzd1Vx6RQGDREiGCkOKd&#10;n7QplK7YQFCjSDU/3dv47EBW3p9mhUHrIT9rRRrVlc+wMHfpmcjJ63f9bc3Wv/217e/rd/64cdfP&#10;m3f/smXvb1v3/b5t3+9b9/0BH55UFg3rAEhUVwuT/pj+v2WPr2NfuQ4k5bs72A1lGEYYNajeW45t&#10;y5MgzvBsZFL+45xDbx5cqi4Ofnk7UqEQqzQqiaCr5fWtcpBH9uaWst3iDwEgA96rE7VXtz5K29T+&#10;5CByg/G4hNLm89KPZ/pfHXp3Z937x7vTctg+MCZnadrlRWl5i6j6cAORibN2Hv929fYvlqz7bOkG&#10;Pcs2fLF801crN3+zeuv3f23/x50HadYIo6Ly1jTvr+sbXmFfuRQk5bs12N1kGFYY/LdcgUfWezNg&#10;V8QeYHskOAZI3O11ZWVpO1vf3X+YsUcuF6k0Su3AgFIp53PbJWLei5vBty9tbHqwR9YcIq0PFL89&#10;9LJoNyxpfYr6Z4An4F9EK9Vu6s3B1sebX5euqri+lrLFEMIAchZnXFnI7qIBXMpcePDsv3YHfLtm&#10;5xdL13+GGNQGzeJ1/5tXGIJNmmSW1rYPy9dMEIj6seUuCNGGm4LdR4bhhVHdx++VemZbKRo4f+yi&#10;2Bzy2DgFtUZVcTXgxa0LNaWhb8oSdQMDKq1WoZBUF529l7i5/PKxlsqo5gc7K3I2v72+p6f2tKz5&#10;nLjh3LvbR8pStzQ8RHN9Sz6eEX84jhrXNoQIXh14f/uvj492lF3/K2mo8IImZ0nGVVwYSdmLT4T/&#10;AsLYeeKbv3YjZywxdgYII+fqGWuEIRTzo2J9XaeJlGWwm0JwC7CbyDCMMAAQxtt+oco9J1CyEuIM&#10;zwNSNr+34W7CxvrKvLuXNnQ1VMJCzcBA6+tbD5K3dTVWVhWfheWN9/by352pzN99L2lTazmaLglo&#10;KPODOKPu9n7Rm0NoXMKGIFlzRP8r38Zn++sf7yy8ssw6YSxml0pBUHLu4oxdAd/uOfndLv9vNuz7&#10;0lQYWfkB1ghDqdV2dreodYbpvl0ZkvLdEewmMgwvDKCmj9cikrr1rBjDQpzhGTB9vLUDA43Pi+6n&#10;bP9YefnOpY1ifid8q9Zoa0rDKgsD1UqZQiZ4cSfqQfLmtopT0qbID/eO3U/a9ObGIcG706J3xz7c&#10;3leWurmjfA8aF6QuQNYa1f3yxLu7G19dX519mRpzkNGDKTlL0vMXpqNSKaPlFzMX7Dv9PQQZ4Izd&#10;/t9tOvD1n6CKQW0s/ut/0nNPWCMMd4QkfvcCu30M1gqjuo/XL1dgG/UkiDA8AFoVNBqN6vnNyGdX&#10;Trx9lFqec1ipQqlXoZCW5xyquRn+qCr8TV1eT8/bymunH2dt6XwRwK8L6qo98yh969OszX1Ve8Uf&#10;jr8uOfAkc7Po/SlU490Y3lJ56NX1Vc9LV6VR4QLbBDg5S1MvL8oqnI+VSsGfJyN+p4WBnBHw3ZZD&#10;XzP1GSCMtNzjnioMGvbNIrgy2I1jsEoYQE0f/wWHz5UrSAX4GMH2SLAVjCroP5Uy4ZPLvm8fJj+/&#10;deHl3Rja1lIxtyxtV2nulqiMyRFpE7LTFkJUcS9p46P0LVXXNjQ+3Vf3YHdZ2obHGZs7Hu/hvDz9&#10;IGVL48Oj4ve+/DeHmysPvbn1V3XxCqo8ahhhgBuyi+el5hqVSgEXkr32n/7nAZoz/4J/d/p+v3LL&#10;V0vXfz4ehAGQ1ya3ALtrDNYKA6ju4z/n8NvFMqXn1mfAtcAukM0hD4z9YGwBiIW9ZWm7298/qCwM&#10;bKotohdKhD1lqTtzUxddyJwM5KUsAltkpc4tTl5xL3Hjk+zN78p2vCpZ/SR7/f3kTfUPfGsK9lbk&#10;bBa8OthdufPj410fH+98WkQLw0gDOJQwIMJIz8dKpZYkZS8Oi50VEgPMpAmOmXkyfMr2A/9dt+PH&#10;3KuBHi8MgDwCrg92yxhGIAwa0EaDQCJWazy1SsMBzgCwnRJsDq+v+UHqjr7O90/y/LqbUY03IBF0&#10;P0zdlZ06H2wRlTk5N3UhCONS+kwIOFLTvEqSVt3JWFtWvPT1w63P8jaCM8qztpWlbuLU7G8q2/j2&#10;9vqmikOPSlYPLwwgZ2n6lYWZBXipVHLOkqhEn9DY2WFxRgRGzNx95I+rReHjQRg0RBuuDHazGEYs&#10;jBp98ZSgVSQVqtQeedexa2QPyNNib3rbXj1M38XntD3OPsjrbaQXYsLITJsLwkhOnwOfgeiMKYlp&#10;s/PTF2XleBXmez+5vPpB0qb7SZs+3Nr09taa19dX1T/e9eD6OiuFkZK72Gw1RlzafFNhAIGR00vv&#10;RI1JGBBguZVvyFPgsmB3imHEwqABZ1T18VDrKaFEodF5XsUGXBTsStkc8rTYEdRlr7w857CI1/U4&#10;a79ExKWXY8JITZsDPoDYgiqhmkKBlsdnTIvMmJyUNe1OzrJ7SZue5Gx4Vbr69fXVb26tvVm0cpga&#10;b4acJdmF81Mv412+E7MWgx5MnREaM+vhs4TRCUOl08lloq7m1/Uv7nS3vJUr5dgKrgx5EFwQ7B4x&#10;jFIYNHS08Yor6Jcrsf25Ow4QBoDtlGArIFm3vL3z7Jq/iN8DwpDLxfRyibAHhJGTuoAWQ1LaTBBG&#10;Rtpc+DwoDL020AoZk2MzJxelLId1yrPWv6ScUXRl2TA13gw5SzML5qdfWYAJA3wTkeBlVhjllWmf&#10;qAdyRMkPVm58ca8gcntx5LZ7aScKz2++m+ov5HUxK8CJ9wu71QOu228DToG+QQQXAbtBDGMSBsPz&#10;Pn6vDDWg8rAbj10se0AeFXsA7+ktb27V3gjnc9rKsw/QbWoBqbjvYdqu3NSFtDAupk+/l7QR/GEi&#10;jCnRgx9iMqZeTVkKq1Vc/uv1jdVpqfMhRKCCjOG0QVVjQJCBSqWMnaEvlTJ2RkjMrIraHHgglWpF&#10;7du81q7XWFIxi0qrffkgI+PEwnfl+WotLIBz5F+P23/t/GaxsA/+1ui0Na+L8orPanXoa5cFHgTy&#10;LLgO2N1hsI0w6FCjmSqewnbs1sClwa6XPSDPic1Bwnh799Xd2P7uhvKcwyqNhl4ukwkg4MhLWXwh&#10;AwkjNmPqnaT1+SmLTYXBgL7KmJyW5n07eW311bVRMXPORM6KTYW4YXhnpOUtykGNa/FSKdRWyqRU&#10;Cv6sfV3I4TcW3z10Mcv7zuPQYSskVFpN1fVLl8+saP9QodbpmOUSQd/1uH2PckPhcax6UbT/5ISo&#10;xPVqjZJZwWVh7iDBuWD3hcE2wgBAGNV9vDq+SK7xnPkzHCMMANsvYYyAMNo+PH73OJ3TVffk8lGm&#10;jk2hlD29fPRKyhJwAAQZMRlTbiWtgwACrAAhBRNVmICKpxLTZt1P3hAeOcc/bMapczNj0xZQwrDk&#10;jNTcxSCM9HxcGBCgnL+Il0rBnxXPs7IL117K9k7I8Um7skyqEGPphA0kzhd3k3PPrBDye02Lm/ic&#10;jsunlj8oCjsaNH2P/x8nwr3EchG2jmtC3p9cAeymMNhMGADtjDf9QqFnTaGBXTJ7QB4Sm9PT8qLx&#10;eXFf+5unV/zgVZ1eqFKrqwrPFCQto4UBlCavLkleSYURU+KyKT1ksFVhANa5lD49InHqqfPTA8Jm&#10;njw3Mypp3jBlUzlLsormZV4z07j2QpJJ49rY2YnZf4ItEnPnApeyvWpepcExY0lFj1bz9nF+1okl&#10;7R+rmdca+oP+T43qzuWgS4dmHfGftDdgwoFTk1o732rcpA0VeRycDnZHGGwpDBrQBuoTLvOcanDm&#10;gbQ32H4JY0EqFQr5XT2tL55dOc4IQ60beHEnpihxeTRlBXBAUfLy68mraWFAhBGXNaQwAGq1yZHp&#10;U05HImcEhM+MTJxrWRhgi+yieabCiEs1aVwbOzsmzYu2BSUM78yrK2UKsWnygyVdjS+yTy7tqK+i&#10;S6JgSX9f68u7qY9zz757clWtUnxoKPcNmnHp2JxwvxkgjD3+vz+pziGNbglWgt0LBtsLAwBnwL89&#10;UoUnde7DLpw9IE+Ijfn0qbu55tlVf0YYQF1lbmnCypiMqbQA8lMW305aF00HHBlTLuZYEgZDROqU&#10;01HTQBhARILPkD0zcpam5y/MKZmXajKfUkLmQlNhxKXrwwua+Kw5rZ2VGh1KGKx0MtDX/j4vcNWb&#10;R3lwOvAnqtjPPw/+KL6wuyw76Mm1yPs3LxwLnoFKok5MSTjmdShg4u4Tv10uOuFewgDIE+EssBvB&#10;YBdhAOAMoJ4v9pgqDezC2QnyhNgKlVqtUMq7m6orrgawhdH+4eH1hNVxGdMg3wdh5KTOv5O0IS5j&#10;Kh1kxGVPibfOGRBnBEbrnRGZOM98fQaSxGIQhunItUlZi8Pj57CdAZ/jMoyEAUHG05oEjQ41JGGc&#10;IRb1F0ZsL88LU6oUsLCzoTb71PKiyG0djS8VColaq2ntenc8dA5EFftOTtwXMDHGd/Z5vxm7/X+7&#10;kLzOlVvWWoC5dwSHgd0CBnsJg6a6j/+BJxIr1Z7Rs495aO0KcYZNUGu0kHt21D+tKDjFFkZ/z8fb&#10;iesvpc9AVdmZk9PTvO8lbUxMn0kLA0jOp2q/rXFG2pTAC3pnRCfPS85ZbM4ZS7IK5wGoVMrYGVEm&#10;1RjxmUbCSMjxuXZrDzVLIDpySBhKlfxRbtCdJD+5XCiX9nTWV+efXX3r4m6xsFfz6f9Q4tFpswv8&#10;9wb8gWxxcuLekxNOnZiadszn8ImJx0Nni+VidkpzI8hD4WCw689gX2HQccZLjqBHCm9DnuAM7PLZ&#10;CfJ4jB1Ib5C4Oz4+xoQhkfAfpG5PSdMPB5KUNhuEkZbmhYQBGqCCjEuXrRIGEJk++WzMNLoOHLW1&#10;NRdkZFxbAEEGhBqYMOLSFwwrjJS8xVxhB33kKo36w9PsG7GbGyriGx8dr8rbnHliYVGoT93drd3v&#10;U5UqKSSb9x+f7jr2hz68oIRx0H9i0jGvoOPTwCK9/U1YSnMjyEPhSLCLz2BfYdDQ2mgRSuUarbuH&#10;GnCxsCtoJ7D9EkYK3ClI3O0fyioLT7OFodZqn14+mp3iQxli8sWMGXeTNuSmsPruZUxJzLM2yAAg&#10;zjgTNT0gbMbp87MuZS5iKwExWI1hMnKtyRgh8bMvZvmwhQFcyvZ++Q5VVoP/QH73U7e8vrHtXeny&#10;l4UrcwLmXQ30rs6eV39vbf3dVW3VJwWCtpNha9bv/nnfoDCAPScnnDk+NebY7F3H/9ve9QpLZm4H&#10;0YZjwC47gyOEAdDOeMMV9kjl7j46OnGGuwCJu+3Dg8rCM2xhwOcXN85fSdZ31ovNmHYr6a9rKcuo&#10;VraUAzJQNUZCnrXCAM6nTDl5bgbEGYGRsxMwZ1CTKeUUz8u8Rvf1M3yVnLOEXY0RHj/7kjlhXL2x&#10;XaVV97W+fJix6831bc1Pdzc93X8rbnVx+IKqdO8XeQvq769tuA/OWP0gf8M+/0nrdv177wmDMID9&#10;/hMv+M7a7QfCsKr3uItDnOEAsGvO4CBh0IAzqvt4b/uFIoiu3TnUwC6i/cD2SxgRZiMM+FxXmVea&#10;tIruihGdMaU0efX1pDV0Q1s9GVNSr06JYTWx1XfrG1oh55KptrbhM0LjvAYrMwb1kLMku2ge1bgW&#10;lhuEAbAHlULCyMaFkZgz91KOT3PD/bKMPbWFWzufH+947l9buLssbXPDw10fbq2qu7UKIoyG+3/B&#10;v5WX550MmbJx3393+f3OFsbegIlH/SftPvFbZ+97LIG5KZBnEW3YFeyCMzhUGDSgjVoOv00sk6r1&#10;Aza4HXDJsOtoJ8hTMRbMC2PgU8eHx6yWUZMLk5ffTloXl47aTenJmHIxd0pSvpEwhok5MlC7qbCE&#10;qRBqDHbOMAgjq2A+NUYILgz23BjnLs5JMBUGBBm5PqXp657mbGirONT5/ETjk2NlqZvf3z3Q9cK/&#10;tfJg44P1DZQwGu79VXdnTVzsrE0H/rvzqJEwKGdM2OP/Rw+nAUtgbg37nhJsC3apGZwgDJrqXh78&#10;y1Oo3LdWw2HawPZLsBIkjLoyrNIb6O+pL0vdkZw2G4QB5KYuupe0KTF9FiaAlKtTYrMHJZExJTHf&#10;iha3GZODY6cGhM2MS2X17qZGITRbjRGTPE8/BGHs7POXTIUxD/5NyJ2bn7H4Wf7Sjw821D/cVJG/&#10;+dnl7WALkEfn84D2qiOULdYCjff/yk3x2XTw162HfsWEgWo1AiZweC1Y0nJ34BkkL1X2ALvODE4T&#10;BkBXbNQLxCKVxk3vOnY17QR5JEYHJO7OhqcV14z6YQAyMbc8+1B26nxaGMlpcx4kbU5L9TZUY6Cs&#10;f0o8BBlXDMKIy56SXmhUTmWOyZFpU06dnx4YNTsxa7AyIweNQphbMi/jKj7UeVzqPH2EQQsjh20L&#10;A2nZc8uy53+4t+7drQ0PUjbWPTjUUXu84eGWhrLN7dXHOqqPNj3c9OHmyo93Vl/PWbDpwK8b9/6C&#10;CQMijP0BE/sFnVjS8gzYN5dgE7ArzOBMYQC0M2r6eN1ShdYN293CtcMuqJ0gzhgNnz51NdU8u4p6&#10;OLOXq9SqmuLQq8lLISAAYcSlT7ubtMF0kPPozCmp16gBpsAQlCTgT2sqw8+nTAk4NyMs3ksvBiQJ&#10;1H0vswAXRjwz+17s7IgEr6GEkZw993b63Le319Zc2/AwfUtrlV97zbGPDzZ+vLcBhNH1IqCjxvf1&#10;1SXviv98fHXJmh0//7Xj36bCOHZ2ukgmwNKVx0AeENuCXV4GJwuDBoQBNIskYpX71WoQZ7gunz71&#10;tDx/xhp8kAauZEP11ZKEFTEo60fOKEpecTVlCSYMEMOl3Ckp1wx/gjxSr00dvsVtxuTguKn+YTOo&#10;3nxUwRTqvjc/p4jqEM5yxqUM/QAh8G9kklfiEMKA5aVZ81/f+Ks8a2Nt0e7OFwGtFQc+3l9f/2Bj&#10;Z+1xEEbn8xMf72+qv7euumjZmm0/rd76094AI2Hs8f89PH6FUqvBEpUnAbeVPCO2Aru2DC4hDIAO&#10;NV5y+Fw3nLwPu6b2A9svYRhAGK2vn+Yfw5cPfOJ2f7yZ+Fd8+nTI38ETGaleGanzTIUB/6YVsKou&#10;MqYkX52SzJRTDU1U+pRTEdMDI2cnZVEV3TlLM6nue6mXjbrvXRocUQr+vZBsGHkQA1VjZM+tKVpd&#10;lrap7sFBMERr5UFUJPVwK6gCCaPWr75sU3v10bd3Nq7Z8tPKzT/uMW5Zu/vEb5lXj8CJYynK82Df&#10;ZcKowa4qg6sIg4bWRrNQ7F4NqOAKYpfVfpB3qBHw6ROn80N5ziGVGh9vX6lUPMo+kJyK6r3pxrXU&#10;+IN4vg9iuHgZ1X4jQ1CAPNILWZXhQzL5XDLqnHH+kg8KMnKWpFH13hnGM7YmZi5C5VGUMKJTjbp5&#10;swFhpGXPfZi56EHKxpYKX5BEy9O9LRUHwBBdL/ypIim/hkdbIdpoqji08/BvKzb9sPOYUUMpEMb9&#10;8kR42rHk5JGQZ2TsYJeUwbWEAdBVGm/6BTyFCjsHV8aRzsB2TbAAv6/5cfYBhVKOLQfePEjITmGi&#10;CqQN4xxfD6rJKBgcxZYaAj3tGqsy3CLBcVNPhs+IS0OSSM1bBMLIKjCaGyMxyyCMWOOhatmAMBJz&#10;5t5OX/QwbVN7zYmOGt+PDzZ8vL++5ckesAUdYbRXHel87t9e4xsUNWPzwV+3HTY0lNobMGGv/4QP&#10;jU/AoFha8lSIM8YIdj0ZXE4YNKCN2j5et0TuRv37HOkM8jxYiYjf/Thrv0wmwpYDHfXPClOW48VQ&#10;pmSgoaXSCqiOe9SfII/0wqlWBBloFPRT56cHR89Jyl6ckrs4u2geVY1h6I0By8MpYYTFzr6YaaYT&#10;hp4c5IwbWUvLM7dASNFedRhsAbQ+208LA3XIeLSV/nA2csaBwElHgyYfOIVGq6WFcSxoBlfYg6Ui&#10;GpVOp9K69HTfo4Y8JqMGu5IMLioMoKaXB9poFEpk7jNAusOcQZ4EKxGLOI+y9omFvdhyQMjruJu5&#10;g673xjJ6IzKmxKCajKn6EQkpUq9NTb02+Ce2PpuMyWEJUwLCZ8akzk/JXZJdRHXfu2wsjPg5dFcM&#10;04GkDIAwIMIoXP00dxsVTxxvqzwMtuio9tULo+JA0+Md8KHpya4z56YdCJx8Omp6cOyM/RBhBCBh&#10;BMcsU6jkpqmI21VfWRJflnW27f1Th6VeR0KelNGBXUYG1xUGDTjjDVcgUWvcpX8fdn3tB3kSrEEm&#10;FTzKOtDf24QtB5RKWXlxQGw61d8by+gxIMjIQ87Qt4/KmJJweUpG0dT43OGEQRF4YdrZC7OTcxbT&#10;9d5prCm+k3OWnKMm9w6Pnz1Um1oa+PbqlaWVV5AwTEFDhtT6wYfWygNnI1CEERAxLTp9TujFmQfP&#10;TNzjPyE595BWpzakH92ARMCpLInLPLHoeuz+h9mBuWdW9HXUucscriOFPCwjBbuADG4gDOAlh9+F&#10;iqfcYNRCuJrYJbYf5DEYFoVcVJ5zhNP5BlsOwCtI1YuEiLQJWP5uFlSTcc0wWEhMFiqk0leGm6yM&#10;cT558slzMy4ko2mUqO57hv7ejDDOXZw9ZJvaQbIuL6gs3NL53B/cQDeOMqWz1o8WxonzU0EYMRlz&#10;whNmHjw9ofhujGZw9iSVRt304t61c1tuJR7p+FijUMpVOt2zotgb8ftUGo9td0selhGBXT0GVxcG&#10;DTijuo/3vl8oVqltUqsBmYX9QhbiDNdBqZQ+yfPrqHuILafp5b67kI6Gk8KyeDNAVJEHUYWhH19i&#10;PgoyLloTZGSgOTMCI2en5C7MLaXrvQ3COH/JG4QRkTgH04MpqTlznxSuba/xrS/bXF+2qenxTkYb&#10;8AFEAh/aq44Gnpt+MHCyb9jUC2lIGDHpc84lTX9Xf59OMCq1qvZWUtqx+fCvSqVgElLnx6qkg7OE&#10;/Z7ZFZyBPC9Wgl03BvcQBjAYagg6xDKJGt6DRpndo2BcremVKbokMvgXEKk0Np9HFrvKdsXCM4BW&#10;cNuhumyCSiWvLDjd9KIYW06j1KqKSrZEgzOwLN6UDBRVpBdM1bePoptLFUw1lFOxV8aZHJE65eT5&#10;GXFp8yDCoIat1XffY4QRNXQnDIaknLl3shc2VxxETaTurf/4YKO+E8YL/8ZH29AYIbXHm8p3YcKI&#10;Tp8dnzlfJOmFdCLk995N9S84t7m9rgLidXYqEvK6kw/N6YDlrIUeCZYGCGbBLhqD2wiDAZmjl98q&#10;0k/HNGygMLjOgEKj7ZXKP/JE1b18gN4Oil160Wab+GKeXGnNBq0ELit2re2Hya4HtDp0vvV8cZ9M&#10;bqszckfUGlV1adj7p+nYchrdwKcX77JQkIFn8eaghrBNL5yq78enjzmmJuaZrGmGyUExU4Oj52QX&#10;zQdnpF7WV2MwwrDQCcNAztySdJ8PZdvbKg80P9nV8nTXYHhxvKFsY0eNX0fNsbr7G06fmwbCOBY6&#10;5ULqbBBGVNrM0vt+Wh26FHeTDl0NXScWcgY+Deg+Dah0him+5QppVsCSuspSZolng6UEAgZ2uRjc&#10;TxgAyuX7+C84go98cbtYKlSoREqNGM19rGMjVWlgOQcFE/IGgeQVR1DdywPg52Y2SC1/wxV2imWw&#10;qbG/mDtSGLAvw351A3yFqkUogXOp6uU1CMTjOcjQaNUv78Y+vxXJvkRsevs/XsydY5K/DwFqH2Wo&#10;/Y6FmKMQdcuIYa8zBOeSUD++S5koyEi7oq/GYIQRm2aVMAoz5j4vXt30eHvzk91Mm1qIM9oqD6J6&#10;7xrfugebA8KmgjCOhkyJSp0N4UVMuld793Mht+3ZVf+a0nBuV93rh5dvJR69lXis7YMhnlColFeC&#10;/3rzKJ9Z4tkMlR4INNjlYnBLYdBA/g4hQnUfcgD6t4/3kitgU6v/CtkFBRNUJGEBShvUyn28Rr5Y&#10;phlrHTt2re0KvUdQxUe+CJ0Ifcp9fHDquBaGTvv2YWrltZNqrflSR3jZyL2xZZiWtQxUnwyIKphJ&#10;v5OvoD8TrJgDPDJt8qmI6UEX5mQVzssc7L7HCCNu6F57DAm5c69kzq3IX0J1wlhHd7wA2qsONTzc&#10;0lmLhPH+/ia/kCkgjCMgjBQkjKyiDTKpsDz36POb53pbXj7OOlAc8Vd1aeyDzJMQbSjVKjr9KLXa&#10;oogtr8ouMylqPIAlBgIDdqEY3FgY9oMyBw8ikhaRFLXoHcMwunBxsStuD6RqbY9U8a5fSB85+0Re&#10;cQXyIfLK8QDcu/rqa4+y9itVZjp7Axqd7tnzi1a2lQIr0M2lIMhAUYU+yJgKDDfs+ZQoeqqM8JkJ&#10;2fNyiqnZ93L0wkCdMCz02hsEhJELwriyrLXyUMvTfS3P9tHCgFCjvmwzFWccenVz7dGgyQfPImFE&#10;ps6+kD67sHDvk9yjL25faHp5A67Dy7vxYn4XnDivpzk74M/u5hf6JKobKIna/urB+BIGQEINs2BX&#10;iYEIY0ggtwVecgTtYplqDC167eoMpXagXSyt7Ol/0sV50s1l24I+hRccvvvObDh24OK3vL1zL3mr&#10;TMrHvmLg8Oqj0iG7tzbIiMtGUYW+iW3GlMS8KRnFU60YkRCNLuUfNjPikk920Xx6FEKDMCz02hsE&#10;hJGZNfdJ3tL2Gt/O5/50sygAAovWZ/vogqma0tWHz1LCCJ4SmTLrUprPjcR1bx5cevso9X7SpnuF&#10;pxUKMZwyXBa5uD8/ZMPbR5fp9KnSDRRHbRuHwgDgCrDTAwHALhEDEcYwoHf2Pv77fmG/XKnSjjLU&#10;wC762IHHG0KfDrGsto9XTqmC5ilyRr/xKfD4SnzovXFFT3PV7YsbRAL0Wm0WeABuPT4emT7JJIsf&#10;ggx9SVQcVfsNQUZaIarMiLMiyDgdOf1M5Oz0/IWo+17uEloY4UNMzooBwkBDEOYsaqk6SqsCo7PW&#10;72nxmgOBkw6dnXw4ePKl5Hk3k9bXlIa9vhd3K2F9YtzSS5nb5Qr9KCkqlexBpl9VcTQtDKVGW3h+&#10;8+txViTFhmiDDXZxGIgwhgeFGujNnVfHF3NkylEkLPqZtBUCpaZeIIZgoryLy7aFwRlGB8/rQZNT&#10;4Yc0fuD11N2OX8frrceWs+HwGuNzRlD1DW7IKDJMlQHRhiHmYK+JMznkIiqVik9fQI0opRfGULN5&#10;Y4AwUrLnPshZ2Fx5GFPFIP63r6zYf2bS/rOTAsNmXk/462bqpse5h24mrIuOWXTmwtyY1A0SmT7S&#10;UmlUtdfPPb8ZRbeVUqiV+cFr3z6+yk5p4w3iDAbsyjAQYYwAqpCK1yCQCFVqlXbEhVTYpR8RSt2A&#10;VKPtkspfcvhghccmnmDzjFU2BcfcITFffD9OEAt67lxc39f2ElvORqNVlZb5RWUMH2ToG0RlTEmi&#10;2tTSHffQ7K1FqCZj2BEJI1InB4TPCI/zBlXQld7nLnpRk7MOLwwgKWfu3cz5Hx/uMu3s3V57vPHp&#10;vtQEn/2Bk0LCZoMkbiatu5W4vvDi2tAL805fmBsIwkjbIJUL6FNWazUv78RUl4TSIw/KFLLsU0s/&#10;Vt2w7cuNO0K0AWDXhIEIY2RQJVS85xzeR4GIr1CNqG4Du/RWItdoOyXy9zxRVS+qqDANKcxS0c0d&#10;PGBeAx8VW49b5HJJWeqOjrrHljOClo4nEWkTrWkuFUsVPVG136jjHl3djYKM4qnDDhYSlT75TNT0&#10;0xEzE9H4tXphRCRYK4zEnLk30+fVFq5APb2forHNQRudz483VRx89WBL7Z31F6JnnQv3vnFp3c3E&#10;9XcTN+RdXBV2YT7EFmALICHLUCSl0WrfPEioKgoEc8CVkcnE6X7z296WY8lvfEKcgV0QBiKMUUJH&#10;G5CP09GGlZ3j4FpjN8AMugGVFsUT/Qpli1Ba2cOlip5wJQxLZTeXHvH3DVegGtd99zRP8/xaXt20&#10;nAtAvllwZyeqyRiu9htUQTuD6sc3JZGq7kY1GQVUxYbFIAO1lUKzt9KlUpQw4r0iE0EYJm4YghsZ&#10;cyuuLv34YEPjo21dL062Vh6qvLqsPH/J87vrK0pX58QvAk9AYHE3cWN2/ApQBWML+JBx9ZhKrQ83&#10;NTrd27LEqsIzcH3gT5lUkHNqUW/Lazw1jlcgtYxnbWBXg4EIY0xAdvycqhLvkMhFKrXWinwZuwE0&#10;tEiUWp1IpWkRSd/2C5l4wsqQwiyVPf1whC84fDcaIt4evLob/aHiMjaztyn9wrZLl30gT8dyeVPi&#10;B62QfBU5g/4ziaoJTxmmudTk8CTUVupCEpruOyl7SfhIhJGQO7c0Y+6Ty4soYWxtrTpae2PdvTSf&#10;suwFVTfWPEhbdTdp453EDbcTNyTF/nl2UBU0p6O8i+9GarT6JnOYMMSi3jsXN4oF5ufMGLfQ18qD&#10;UWh0cgrslRe7DgxEGDaAKqdC/37ki/lKNeT71LsJGmXEbOQB152qaaT5JFFrwTdv+wW1lCQegyRM&#10;sv5RA+Kp7uM1CSTYMYwfIIk3vyh5V5457AujbuDTo5poqiZj+CCDnoOP7oeRem0qfEY1GYVTwRl0&#10;/IH9hCEqHXX5Do/3TkHCQPNhWF8kBcIoyZj7MGtB3f31L2+sqb27/um1ZffT597PWPAgdc3txI3A&#10;nYQNMTGL6UoLNifPz658cY05WXi7efMgoZoqkoI/hf1tDzP2KE3mzCAMm2zcEt2ASqfrkshfDGZi&#10;dTwRnzW0K3YRGIgwbAYIg+5c/ZoreNcvbBSIm0XSbqm8T640BZY3CMQf+aKXHH51bz8dSYwlmLAA&#10;xBkfeCLIIAzJZZzR31PP72u25skXSftyr2+ITJ+I5fKmgBVoMbD7ftPNbVOvIqMM7YzJZ6OnBUfP&#10;YYRhZSspgBbGg4x5FVeWlmXNr72zvvzK0nvp8+8lr4bAAii4uCaKahCF2QI4FeHV0f2OOVPwxKt7&#10;cTUlIXQfeKmEz+16r/+KYIznOUOqpltaovyKybtqUYsesVip1ujwK8BAhGFj0KXv49HNcPUKoe4K&#10;RlVPP8rN7ekJhqfd3BccgWIcC2OoUM8UzcCARM5Pyl8wfMFUxhR6FMLBvt+oAVWsvrmUoczKHJPD&#10;Eqai0c4HhWFlT2+AEsa8++kA0kbtnXWPLi+7m7ReXwwVt4yutDAVxpkon8ik1TKFob2cWqt+cSuq&#10;9kYELQz2JYIcAcsmCIDHaEOoVL/iCuiMyDjvosfZ43VKZEOlASIM5wA3BnXPNsnc7cSzbm6/Qoml&#10;G4JZdAOfmtvLL+Z6DesMUAVdxQ3mSC/U98OggwzLHb8jUqecjpiZlL0oKQvN6R0aOzs+w1phlA4K&#10;A/59fHntveQNNxPXZ8WvOBe94LQ5VdCcjvS+8ygennbmNFUaZU1J2JuHCUPlg1hOQQDc3RnqgQGe&#10;QvWaK2B31cIAbVT38T7wRAKlmdm0iDCcBkQhkI9jObu96OJAsImlHsKQ6LQfGkui0icN4wyq3oIe&#10;VCoxDzkD/gR5ZBQPM7pUVPrk0xEzLmYsTMxaBOEFEG91hMEI43rynzcT1ueCKmIWmI0qGCC8CIpe&#10;0NlbbyQMtaKqKOjD00z6TwitsDHThnrHJLCvknvBkSkGwwhLoNfZ3v6Knv5OCV6nRYThTBzmjPIu&#10;zluuwN3fjxwJxBlVr1KiM6cP28oW1WQMzuGacpWevRVVfeuDDLPOyJgceGFaVNJcJIzY2aiVlHV1&#10;GMD1jHm3UuclXZwbG7PoQvSCsxZVQQPCSMjaodQYhZgqlayi4HR99VX2QlOw/IJA43aPklo30C2R&#10;P6dkgOVCZgFh0PlGA18sUaOunTREGM4Ebh5qPmuSv9scuPFPu7liNPKu+6V1Z6FUK8oqw86nTrCm&#10;0RSIAXXLKEIRBgoyLHb8jsqYEhQ3LSTWKyFrYUTiHDTyoNX9MK4l+0RFe4MG6Fazw9oCAGHcKruo&#10;HTCqxFIqxE/zT7S9uc1eaAqdYJj8gsDgRs+RUqdrFUoH61bxXMgsjDDKu9DwdD0y/Wy+RBjOp6qX&#10;x87c7cTjLk6TUKJGJQ94eiIMhVqruvPkFOTvWI6PoW8TlYEiDLqzd8o15IzEIUeXmhx6acqZyFmX&#10;MhdYM04tQ0KOj++paSfCvDAlWOZkxJz65mfYqSnkwvLLvt0NTyCWwr4yhThjKLAL5YIotLoWkRQb&#10;x3pYaGHQgDaedHGahWiSUy0RhitQYf8KcLjrsBeJBlVkEWdYj0whvP7Qjxo1BMv0jaBrMqjyqCmX&#10;cvVtbeEzcokZJlMT8M2MTZ1vzWzeDPGZPjuPTTkRPgJhnI7yPp+wQiIXYuelkAnKc4/1NNdiy4eC&#10;OGMoXPZp0ugGpGrtex6aUc3KkigGtjDo3AP+fd7HF6hQKQURhpOBaPEp6/bYCQgy2sUy9eBMzljy&#10;IgyFXCkuundg2DgDQU30TTerhX/BGfTohPhqmZMjUqcEhM+4kDT33MXZCdlIBrEZXjGpMzILfLIK&#10;52YWzM24Njf96ty0K4iUvLlJl+cm5c6NTvPafnjK8bA5mBUscCrS+375RXZ1Nw0I48nlY9zuD9hy&#10;CxBnDIULOgNsIVZp3vQLqvtGFlvQYMKgKe/iPu3ldYllRBjOp6bX7s6A14TXXIErp3KXRaYQWBNn&#10;gBsgpEgrQP346OEIU69NjaZKq4zXnByZBsKYHpHgExqLZk9KyPbZ5fevtTu/upQ9M7toLgYohLZI&#10;yhXvsLiZofFeQTFzz0RZVd0dGreYJ+zGTgdAwsjzFfI6seWWIc6wAHatnIhKN9Atlb/goMBipLEF&#10;jVlhACCMOr6ICMMlqLZzZQYqlermwnuHa6ZyF0eulBTc2RWVMXnYtrax2agmA3Xio0YKofv3ma52&#10;KmJaeJwXCCM23Tvs0rTlmz5ftunzmLTp2cW4MEzJvOZzMdvnXMLcs9HIHJQbjFRBA8LIKfAbMDeI&#10;FgijqvCMVDLkRIQWINoYCrgyzn0PowOLd/3C0QUWDBaE8ZEvJsJwCeBdYKj7ZCvKu7mvOHyFVsdO&#10;4liaIwwFOOPOk8DhR0HPmJKYj6oxDJ34sBUQkwOjp4XEzAFhRCV7+Z//ZcVmJIzo1KGE4UNhtBDC&#10;jrSrcy9lz41MmquPOYy1ASFI1ati7CxolCoFt2sE5VFs6GyRSUIEDOxyOQyJSoOGhxpDYMFAhOE2&#10;2LsH+OMuTp9UwdRkAMQZ1qPSqm49PhaB+vQNPduSvmBKX5+BOvGZaV87OSR+SlD07LDY2WHxMw+c&#10;+fuqrUgYUSnTzAoj/4ZX3vU52UXe2HKGzIK5cRlG2oDwIiR2MZfXgp2CrSDOsAx2uewHPaxLj1RO&#10;d9IeoypoiDDcBrjldu3NV97FgYhVqTUIw5GJ2wNQazTltTFIABbKpqhuGRBn0JNk0EMTGq8zOSxh&#10;ytkLs8LiZp+JmrL35N9W7/gChBGZbFYYPvk3va7enpNbMqQwaDKuzo3Pmht2EQnjVKT3ldJTKo0d&#10;Z3QnzrCAA97DNAMDMjWaYO1tv5Dqwj2mYig2RBjuhL0rM4C+wZ44DkvcnoRaq615nRRpYewQpBMU&#10;YSRT032nXjMjjHMpU85GzYQI40TY73tOfvfX7i8tCOPKzTnWCAPIKkT/Jub4hMTN6+qps6abxVhg&#10;pyKCKdjlsiFilaZJIEbZBfWWaZPAgoEIw82waw9wCDKe9XBFxrXfdk3cHsmruvz43DkWyqZisqYk&#10;XB6y6jsybUrQhZmhsbMOnvlhd8C3Gw98ZUkYt+ZcvTUnxwphDOKTVTi/9m2yQNyOHbbNIXGGZWz7&#10;NqbWDQiUqkah2IYFUKYQYbgZkBoqe/C7ZUPKu7kQxlLzONkrZXs8Gq2mqf1hbPZ0C+2mwBMpV1H7&#10;WtPxa6PSpwRFzzx9fvLuk9/tDvhuy5GvUaW32VZSxYPCKMbqvX0oheCV4YP4ZBZCaLL6feM1tVaF&#10;HbxtYacigim2erKUWl2TUEKXPtmwAMoUIgz3A94d7FqZ8ZTux2e3xD0eGBj41NpVmXptGZoMnCUD&#10;NolUr2968HPjryYHx0ynw4s9J7/bduyb5Zs/j02fYSoM8MTV23PAGWAO46988m6goiqT5QayirzT&#10;r825++RIW/czuVKoNR6S1oaQOGMo6NeyMT5WoIpeqeID6rZtR08wEGG4JdX2HM4WFUx1czkyoxZT&#10;NFhiJVhAo9P18uoyilZEDtGtL5ZqMWWuy/fk0xf+oG0B7PD7ZsWWz+MyZmA5PpBT7A3hBRIGHkz4&#10;5A8nDCCr0AfIKZ5/o2xXQ+sNpdowjZJtIc7AUEAuL4NcXghhAXyQqDVK3YjnMYOrypUr3/GE8Abp&#10;GFsARBjuir0rwJEz5EosoZMgw3roayUQd125tcP8FBoZU5KuoH58JsKY4hf+EyOMXSe+Xbnti7hM&#10;M8LILUHCyL9pRhh0ZThruc/l617ZRd5ZhnUMZBV6Z1ybU3p/W0PrHaXKXvOjEG0AoIoemaKml1fe&#10;BW9mqC07AI8bLGkXSXkKFeo/Cy9q5ieCRMvV2gGRStMnU9QLUHWFneoqhoIIw42xa8+McmrSb3iF&#10;wVI8ccZIEUs5tx77R6WbEUZs1uCItqzlsOb+M98bhOH/7ertQwij1GtIYWCRB8Qit+fklpoXBg1o&#10;I6twbsWLCyqtBjsFW4GlpfEGGsSJK3jSbWb2ZbSkiwNP3Is+fj1f3ChAkQdGj1QOy+v4Inr6CntX&#10;V5iFCMONgeRi7958EGeAM0gd+BjRaFUPKsOj0qcMM3wIRfDF3xlbAPB57a4vzQoDggbQQN4NCB2G&#10;EoZ+yWVQy23TunEciDOqXsdodPjx25DxGWcodQOQ41f19puqwpTqXjRBRVWfGRwcT5hChOHegDOe&#10;2bPRFADOaBFJiTPGiEote/F+mOa2NH7hP+4yEsZ36/d8abYOQy8MVNaEfYUqw6nIQ78E1gF/DCcM&#10;n4wCr44efIYMm8NOSOMC3UCDQAwBhDW2oIEXQae7wSxEGG4PJCwHDGdbLxCrtFQR6uBjgOUChGHR&#10;DXyqb70fmzXLwqzgkemTDqDyKL0taDYe+CrWRBhZoIEbXtduz6EqJ4y+ogug8m4wwvABeZgruTIi&#10;q9A77/pSqQKfIcMejJ84Q6LRvuEKrFcFA7yoVff2Yw+70yHC8AQcMJxteTfnBYffJZEzAxSSIING&#10;9wmZAFs4NANdfa9ySjcOJYzzqRPpqIItjK1HvrYkjFJcGKj1FFVUpa+xoLprDCuMzELv+0+P2bsH&#10;OMN4cEa/XAVPDV2tPQrgRbDKxUINIgwPwTHzuZZTbz18pYp+2l3dGZCVG/g/Gliu1A5AtDQU8C2s&#10;M7g++q1hg4NQc4v9H/wjlYtbO153dL1Va+B3+GpD0dH9PDp9FqYKmvDkCZgtgB3Hv43PMlMkdeXm&#10;nGt3zFRl55RQwriuFwbdXYOq6jBaDQMijHf1eWbHPLcf7OzVk4BHg6dQwfMCYA/RSIE8GnvYnQgR&#10;hudQYefKDBqINiBYhiibK1cptSNuPG4/6MaIco1OptaKVRquQtUhlrWKZW1iWZNQ+p4nes+n4Alf&#10;cvjPOYKheMERvO0XUmuKmkXSNrGcq1DzlFqOTMEV9ra0P698UVx8OyYxa1/whcWHz0ze5fefnX7/&#10;vpC0ubX9ORof1OTATOH0N0UkLDyfNM3QdCpjSlQGGhTkbOzv7AoMmp3+317MMjOBEhKGuYGkcktQ&#10;3QYTedD+yDUJRDByihd2c15jh2pvPDLOUOkG2sUyeB7HbguaZz391SOcfNtOEGF4DpCkHDCfK4BK&#10;qKhWgM/7+B0SGZoC3iQjsB90mQlkzRK1FhAq1V0SEIPkHU8EwCHBpRhsd6i/MnQDRGP0KwyBfp3n&#10;XElNL+9+XW36rZizcWsPBU7fffw/O31/2uH7M0jCCN+f9xz/5XFlrm5AB0douWBHKO6NSV4eFjsr&#10;LG5m+MWZ5y7ODI+fCZ9hSUC4ocseA8QcCbmzsPwdoIVhOpAUqIIuqqIjDNT61ooBCgtur5PI+rBD&#10;dQBWOqNPquhXqLCFLgjYol4g1j8jJs/OWBjj3Ec2gQjDo4Ak5Rhn0MAL1OMuTlVPfz1f3C1VQAwO&#10;ObhCo1NpB7Tmex4ND0QJg0VDOloJKFyQKzkUEDS0CKUfeaK3XGHt4PMDZ02BhueEXJ65GiNC/0OO&#10;oKZPUNHZdfd9zeWHuReyjx0Pn7f7+K87jv0I7PT7edfx/1hgz4lfsksjPnJ6W0TSVqG0V6qAY4bj&#10;l6g0cDr0eYHq5EpJYtaG0Bg0hjmb0NjZfqH/NS2SAhIvmxPGLTPduUESdOup3FK9Ieg/h6/AeOaP&#10;DtPkjjiAYZ0hUWuqe/shtO1XKNktL1wNqVoD+abNVcEAUYtzQ43hhTHqJ5DgFCD7xu6lAwBLocy6&#10;lwev9q+5gnf9ohahpE0kBbolcoFSbRauTEWvwwCZbB1fDD8H3vQLn6OyI8jE6Vd++t0f9oJ2hLDd&#10;Cxe95cfNTXffVSWXRARErdh/aiJd1gTsAkzcYBZYGYKP0JRdzzq70HGizfLg+OGywOnQ59UskLQI&#10;RKlX9oXEQFSBC+No8L93m9gCMC+M2xaFMRhS5N1AbWotCyP92ux3DXkgMywrdxgWnCHX6N70o4ZG&#10;6O2klwf2xVZwESDYrentR/UWXfgDYluc6IzhhVHRzbXhk0mwN5BJ2bs3n1ng3Qd2zRwDlcWjbJ15&#10;9zeHPt83YFMNjIhn7R2b9s1Ys/2HbYf/tdP3J8wEIwJ+Hpays7y1ibkgDPSVgQc+o+RUSPQMTBhh&#10;sbMPnfnRtEgKMCcMVJVtNnSgRx7MKdYLA2wBS7CKcTbUoFJzeYImLBN3PKbaUOkGGgXiR4Pv7JAX&#10;QyLhKVXqAReKMyAu65EqKnqs6pdnE6iOGk54UoYXBvwBVsd+RnBlICWB5tm30zFUuF6zcet50tq6&#10;fON/Fqz627IN/9h2eGzCQHHJz2fj15e3NmN70cMRXHl4MdhEGCGxs/af/seIhGE2dMijBpIaFAZq&#10;UwsxhwVhZBZ633iwQ611aF2UWUAYmDM4cuUz42QGmTKkcD5yhtGazkKq0dbzxU/tUGlhGbgs4E48&#10;adkZq4TxlAQZ7gbcL0dWZjBUum9S4Qi3HPBauOq7hau+X7L2+80HfkSFUSYysJ6dvj+Hp+2p7OrB&#10;dwRwhNdrilCEEWskDFDInpN/MyuMBEvCwJbPzadHHqSFQbWptVzjnVng/eZjttkGxE6BdgbEFjyF&#10;CrJF04wYllT19oNLsAEIHI1ugCuHI+wfdU+LMQLPOLzNO/KJs0oYAERA2C8JrkxNnyPmczWLmyaV&#10;Fzzpbr/FIIxFa75fuPr7xWu/X7/nB8wBIwLFGb4/R2QcrOzsMimbEpR9qECV3sbCOHthGrjBbKV3&#10;Qq5ps1pkAvb4HwxgESQSShh0Jz7LU/LllS7uFzTTnU4GWGD5uCMBZ4hVGsgKh3pth+UV3f1dEjme&#10;iTsKoVLdJJRAKG+rtrOjpqKHa5y67Ii1wgBIwZTbYdf5XC0A+3W7OAOEsctvES0M2hnA+r1jjjP8&#10;fk4uPl/ThyYtYO/uaWtj+MW5oahlrUEYpyOnYJ6g2Q3CyDHXcU/ffxtb7sOeJANiC/icZbHGu/je&#10;1t7+urbuysbWW3VNhR8ar35ovFbfcr29u4Iv7pArhVTbN41Gp7PruIQMGt2ATKN9jQZ2xZMWG7qR&#10;XqNALNdosdzcrsi1uk6JvKrHaYGFKajViUMKhEcgjAoSZLgbkGs7pTKDSr5uJoznXPGOo/MZYdDO&#10;gH/HHmfsOfHf7PtpmDAqu3oik/7EhBFwbqLZ8iiIOS5mj14Y+ajG25Iwcorn55YuyipElRkM1Gjn&#10;PnmlS4rvbrr7xPdxdXDlq9i39XlcYQOWv9scsVrzth8pFlLRsGNrQqjxoo/fK1MoBwetsR8StbZH&#10;qnjJ4cNOhwp9nAVVPGX3cURGIAzA7XIBAiSgZ85oNAW4V2qBo12/e8rC1X9jhEE7A9i8/6eRxhm7&#10;j/9i/Od/Sp/fN9ojRxiftQETxolQo4HNGXYFfBuXOQ3L5cEHSBiGEQYNywfrNihJFPvkotEJMWHA&#10;n4B3TrF3bqlX3nUEVWwFmFWLDygns9ArvWB2yf0dcqUAy+JtBcQWUiq2qB6MUOGlB6v0Ngu87L/v&#10;F0KGbo9eGnBUCh3dDgrt6Em3a6mCDdVRw45v9iMTBkjM7YoaCOAMuHHs++gYUCsO90ktT9vbV2z6&#10;LxIGFVgYOWPN9xtQnDEiZ/x394n/Mn/u9Pv5RMSS8pbG2j6B/h2QI06+dhgThm/Ir+aF4f9tVOoU&#10;00zcSmEw7Wv1UJKAH8I6sCabKzfpsW/NOoNh/oemQnuMUQj5cr9c+QJ1u0EwtwY+Vwz30kP1fuBU&#10;9nA/8kVcuVKh1Zm20LUefWMtZC8NR678wBOh0l1qjjxsvy4ICjXsNmThyIQBVKJKeXwrBBfHWZUZ&#10;7lOMKbj1unrRmr9TwoB/TZyx+vsNu0dWNrXH/3fmMwQoO3x/Ohm1tKq7j358nnMlWTeCMWEcC/rP&#10;UMKISJpsknFTRVJmhhQ0Fgb61yAACCPACrQqqJ8jQ4A/UJxxYw5dlpV33VRCBrIKfXJLFgslPVh2&#10;P3b6ZAq4ONVG90UPxH/WFK6ikiIq2njF4UNAAGHBKLQBP5FqdL1SxYd+IewUtkbbCNuXiwOPPHYN&#10;bcKIheGOxdMEwCm9+QBwhuvHGc+5ovRbWfNWfEOpAhcG44y1O/45orKpfSdRd3Hmz+1Hf0gujqBG&#10;H4EIQ3T1YRI2OsiRs/8eShhhlyZiGTeAMndTYVDtaFnC0AOqAD3QX4EkqAIoLJLwQetQTXKpwAX7&#10;1kBGgdejqkAbjiMiV2ubhRK4ERZeRuGrSpPUZR4UCqA6Bkjzb/uFTUJJp0QOYYdAqaYHm2EjVmvp&#10;gWfg3w6JrFEoecMVPOvRb8HpLaDGApyFzTtqjFgYwLNux7XiItgKeN6cUgEOQCLDDsbVAGEEX/JF&#10;wqDcgNmChnbGul0jrQM3VGbs9P1538k/br9+ghpNcYQlVQWhxs1qD5/9aShhnI39Dcu1AUwYmYXe&#10;aVfQtHomwvChZ9yD5dSsSkNVVNBQzqCkMrjEJweNdGv4SVYRCjJsMrStWjcAgQVVDDV80QVkf5Uj&#10;GZKZzvTRZ/i3iwMvu5B3YaDSWno1msEwhdmIu2Pb9/vRCANwtWk9CNZgZf2hPXBA+40xwRH4hm2d&#10;v+IbTBIYtDPW7/5h1G1td/j+fCRoRlnDW9jjrVf3w+O82MI4FGh+XJBdAd+eifrFNJenhGEoPkL1&#10;0gXexsLwgT/pwALWzCk2Lb8yQ04xaokLP2GGL6TqNoxijqxC70dVZ7S60Y9vr9Lq+ApVo0ACCWNE&#10;aQNyQKfUybkv1Dgi+GUcHaMUBuQ7pPbbHYF3NGc9bK7cjwcep0OBfw0rDICOP8bS1nan708RmYer&#10;e/vvf6g8d3G+sTB+GEoYJ87/nFmICwNCgXzToieWMOgiJvicqw8R8C0MgQ+sjzYyOEkfrRyqFEu/&#10;ThY6mHk9nJeYBqxBpR0AVTTwxfSVH0VeBlcPS10Ey9iqKmGUwgBI3283BTJu7FY6DJet/arq5uzy&#10;XbxgpaEThgXoOGPDntHHGXtO/Pfa08LHje/OJyxmbBEaO/vAmX+ZFcbugO+OBP8r/RoeH1y+7kX1&#10;w8A0oBdGbgkqhoIV4IPpOlQ3CwtlU/q4BAILVAAF/tAXUhnWzyzwuv1on1KtwHxgFrVuQKnTSdXa&#10;bqm8jidC405aUQZlAfg5iTNGytjHERm9MACmrTTBjYAU46wKcFu95ticZx1dm/bOXsDqtWcZfZyx&#10;+4ddw82QYZadvj8fPDP1xos7F1JWsoUx1MiDwL7Tf0vIMTOclLkcXy8MYLDGwvBVVqFXZsEcUMXl&#10;m6sKHx7LLp43RJ++wSADIpVib4gtQBgmcvLJKZrfw7VUk6GkJkDsV6jaxbI3PNErLkp+EObapISE&#10;lE2NgjGOIzImYVSQgim3xVkV4M+QM1wuNn3Y1Lhq6+9Yrz3L0Cv7hS/dfQL3gTXsOPZjYPyayOQV&#10;zHBSoTGz9p36u9mBpABYfib6v1RMwOTXZgEl+OSUeAHZxV7UuOU+WaicamFO6bK8WxuulR26WRP3&#10;uOFJVXd3DUda8ODg0Nv0yadqMpAnilGfD3AGu1QKgI1Xvsnslal7ZUo2PTJFA19czxe/5gieQwBH&#10;zXBlE0lgwDadVS3nvtDvbaPLusckDIAMMOWmOPHtDKVXk+NxLjdf1yxd9wMdN1gJCGPl5l8e1L+P&#10;yj664+hoqjT2+P/37AXD+IMhwwlj98nvAqP/m3YVsm9Dlk2TU4yA5ZkFPtkli/NurL5yd3th2eHS&#10;p8G3ahPvvy1+VP/kaeu7yq626l5OTZ+A7j8IPHhbYkFC9NzgQE6xvkkuM084DQijoOxQLQfVRrCB&#10;LYMhqFzJaLk9gHhl2G59BAx4BitZE9hYz1iFATsmQYabAo80djcdBhVnuFCyuVp+e0S2ABas+u7g&#10;6TUv+qVVPZywpG07fUc8fMguv/+cPDeVtgUtjL0nvx9KGDTw7aGgf55PmhSTPu1S9ozEy7MScmZd&#10;SJ0aFP3HsaBfdh77/mT08mftzTW93No+IcrHOZJajoh2A3bKNJVd7Zevr7YUZNAtrK6jAdJRtGFc&#10;xw7CyL2+vLqnF9us43FWKatbM4pwf6zCAEjtt/vilPlcaSpcqTdPSmnmiMqjgIWr/hZ/5SKdHVd2&#10;9YSn7Nxx7EdcCcPhHzqFJYyZaDIME0lg7A74Fli764tV275Ys+Or1Tu+Xr7582WbPvtz42fLN39Z&#10;UHmjloOPjGsRwZ2XmVkFprXiNPrq7is3UWEUE20wK2RRJWCPG8qRn/AtOxSqiwZxxoiBN/4R9ZGw&#10;gTAAl3pbJFgPyuyc95ihoNgFUs5zruh8esiCVSOqwPj+z/U/ldQ8obcAl/FJa/ORs7N2jCTOgDX9&#10;gicywghCsyfhejALCGPj/q+Wbfp8xZYvwBY04IwjoUufc1F/6REB4Uj+7Y2Q7zMaMMYnn+r7ffk6&#10;qsygPuBtpa5XRtY4Wxg0zhoCx92x/km0jTDIyOfuS7WThiakgbcb7Hgczwue9FjY1hEJY8Gq73b6&#10;Lnna3mHYDkf4oP6tb/j8nb7WtpsCYRwNnGAQxgVrhQHs8Ptm5TbwxBegDZoVW7/OeXAZDsNwSFbz&#10;pOXVlTtbhyqYAkOgwqibqFc5+mA8akhWodeVu1urUSEYvlnHU9PHc2LQ7NY86+m35r3fNsIAXK0a&#10;k2A91T39TnSG88NTjnDjvpkjKpKat/zri9fia1HtsdGmiqpu7hpJhHHozB8sYUzHrGCB3QHf7Trx&#10;7dYjX286+NWGfV9uPPDVoaAp1Gi4RsdjJRAhVXS2Xr6xaog4Q18YlQ/CMGlcS2lmfkVnE7ZNZwHn&#10;QpwxaoZ9GG0mDFL77dY4sTcfpBxnOoMjuPW6asnaf1kvDAgvVm/9/XFzM7YpyKrgRJJLIsAE1hRM&#10;wTr7T/7OFsawFRhDsevEV0nFp+EAsEMaCcKHHx/klCxly4ABDWQ72LcDNa41Hi89s2BOeWOFyQad&#10;Bn0jnPgO5NZUWhwt1GbCAOw0oC7BAaD3MueV/1JvG/ghOYbnXFFIgt98NE7tCIQRnOj/nIu3JQXg&#10;LGr6BOfT91tTMAXC2Of/GzP+4Nmo6ZabSA3F7oBv95/56VHze+xgRkpNX//N6kuQ+7NlQKOv+qaF&#10;YdK4Fn5y/10xtjWnU9PrtJHT3B0L73C2FAYJMtwdJ7Znd1ZD2ydt7Wu3T1q05u+YFRgW6j8Yxjxf&#10;vuk/pc8tvVDf//jmWIjXzmE7gfuhifmCo2cOCmPa6ISxy/+bmLx9ZgU2Uqp6OAVlR8xUZtAd9wbn&#10;WaJKpQzfZhV63apNcpbyLVDtvNE2PQCzoYYthQE8I6PYujPwgDkxkIfEgx2PA7j29O6i1d8v3/Cf&#10;oSIMShigE70wFqz89vCZDRWdPdh22ECQUVhRsuv4L9YUTAVd0AsjEAnD/Lggltl/5oebrx9ixzBq&#10;nra8vXxjDdsHFPq2UjQgD6NqjCLvkqchVH9AfGtOB7K8ipGMiE5gA7rFWk/ZWBgAKZhya8D32A11&#10;JA6ebQlONirrHKgCZGBNxz1Yc/6Kb7PvXcW2Ywq871+8Gji8MPz+ExgxfSzCgJ8EXlxa0dWFHcCo&#10;gWty53VuVoE3NsYU3XGPgV0qlVXoU1h22GXfFOHAiDNGDbxBsocstL0wno1tcCuC03FuY3ZHNtGG&#10;rGRvwApaGJgbzALhxR6/JVXdHGw7psCWH7c0nohYarkyA4xy+vw0WhijK5LaefzL3IfJts2sq3u5&#10;pU/OmhRMGZVKURM36Y0Cwrhyx1Va1poFrg/p1jcWmHFEbC8MwJmNXgi2YKhk4Riq0WxL9k9CHMG9&#10;ujfLNvxsfXX30nU/FDy7Z3VfB0FJzS3aCmxJsIGvAsL0o4MEjbzSe5f/N8cjpld2WSofGx0VnW15&#10;t/DefHSHDBpUKlVsEMblm6ururuxjbgapLntWKigMna7CANVspPab3cG3iaeOfXpGtFwBaPjOVcU&#10;lnwSggYrhQFrHgvdVtnVh21nKOD4azj8tJuxmCTYgDBODI4OMqpmtd9ffZpTyxFhux47IOwHb0up&#10;IMPgDHqQc70zWI1rQRg5JUsqOkbZC8SREGeMBcjYh2pEMCZhAGTkc3cHbp8TK8CBajuXTT1qbFix&#10;8b/W2GLhatSUdslf/7z5qmpEGoOVq7r7QpN27PD9yWyHPhCGb/AkWhjB1NAg1jtjd8C3J2PmVtqu&#10;9sIEQenTs1mFaIz0QWf4XBms+r6CJnDVV2NQtR3zyptfmPZkdEHgNRlLaYSxM1ZhAC447QFhRMCj&#10;5URnoDjVPkkIvfv38aJzoqyZkxUAqfy5/ufMu3m1nNFkiGX1b/3C5yFnmBPG0bP64aT0gw9aXSq1&#10;8/hXWfcu2jUOq+zqvHpnB1sYeaxSKfjMLId1Hn68P7qBSRwPpCvnvgx5HjYQBgQv2H0iuBfoBdmp&#10;ITw81faIU+G8yptb1+2eYmVh1NxlX0XnRIAtRpE7o59wBGUf3xw4NQmzBcLv30cCJ9B99yzPh4EB&#10;4cWR4N8rOliDWdmBGg7/wftb7K58OYMzZADUoFKMMLwfvMm3R+GYPYBERYYptC02EAZQiWov8btF&#10;cCPg0XJuk8RnqHmGLZ0BCRIipzOxhxcMMSHrwtXfL133I+0S+Hfx2n+EJZ+u6u4ddUqmf5h9L3Wn&#10;acGU338Onf49NHYWCjJiZx8884M1LWthnd0Bf8t/nOqAN/rqHk5x+cmsQqZNlKFUChhciPru3a5N&#10;cBdh0EC6It36bIVthGGnN0SCI3H6EAtgLNu+dmTfvzp/5bcLhggvQBh/rtM3nZq/4tvQ5DO1fWiG&#10;iTEeQ01ff8xlX3zODL//HDj1W0gMijCAI2f/baUwAqK9K3uGb91rE0CWebfWMgVT7FKpnBLvrEFh&#10;lFaEupcwAHh1IM6wCbYRBlBJumW4P+AM55b5Uh368KMaBbCRh40N2w7PHyq8WPIXGoWQZvHaf4Ym&#10;nqzo7LHVrqt6uEEXN+ww7pmx/+SvIdFUhBE32y/kN2uEsfPE1xm3L9Ry8F3YDcHdV7m0GICcYkNb&#10;Kao3hl4YxeUB7lKHwQbui7Pmt/ckbCYMgDSxdXdQZufsMt/KMTeagrN40S8+E3uYjh5MQaOArP0H&#10;bYtFq/8efyUOTGkTWwCwHeDu26p9ARPYw0ztCzAI40TYH8MKA1bYd/qfD5veYtu3K1S3jA1ZRXQ7&#10;WsMwIcxQ51mF3gVlB92ilZQpcJdJt74xYkthQNBHCqY8ACcOgU5TNQZn1PQJnnV0RWaFrtg45LBR&#10;NBB8rNr6e3JpKp3FY9sZM4L8x5f3+P/K9Obb628Yf/Dk+UmWm9XuDvhul//XFwt8Hf4uLyj7cDe7&#10;cB5dMGXowTfYGwOEceXe9hp3bhjp3M6q7o4thQGQAaY8AycOZ0tTNao3D8j3b7+t9Q3dupgKIDBD&#10;MMBX85Z/vePYwpKaJ/axBb1N4cUrhmGmQBjM+INnIqdihsCA8OJw8H+ftuFTcTiAml5B0aPjtDBQ&#10;qdSgMHJL9MLIv7OxxoVHBxkWeKklzhg1NhYGqv0m44W4P/BQOb0B+yg6Z0A2nVqasX73tMVr/wkB&#10;hL7QyVgVsHz5pl+CL/k96+i0hyrYPG5uOH5+IT3M1J4Tv5yNmkELIyh6OtUVY8hSKfgqKmf3c64U&#10;26BjePjxYXbxQtADwJRKUVN8I2Hk3Vxb3eugenj74fQw2k2xsTAAanR1/PYQ3A7n9uYDqBJO/Kis&#10;4VFTY+6D4jOxh9bvmoqCiRXfMCzb8HNA5N7i6vJqqkWW/ROq4OarR/tO/gFxxu4TvwQOCiM4ZibV&#10;FcOSMFKLA2ttMfXFKKjq6r724AC4AQyBplSihEHXe0PkcfnGyupu249q5WDg1oMznP5W5HbYXhgA&#10;KZjyDJz+FgbPc3XfiKuj6fVf9Esqu3oKK+9F554/GbX31IX9sXnR9+rePO8XO0QVCNjLc6445foF&#10;ag6l/5yJ0AvDclcMWA46ySg96yxhgOce1T0EN1AFU/rBa/URRpFPTumyyq5Ok5+4JU5/K3I77CKM&#10;CtL32yNApb3OrsxAnTPGUMj5nCN8zhWiqmP4gCqQR9OLe4yUtzQFRP65y+/nM4NTYoAwDp/92YIw&#10;ToT9nlFy6jlXgm3KYcA1H5ySz4ee6Du3lKrDKPLJLllS2dWOre++kC4aI8IuwgBIkOExOL0CHA1w&#10;6d4VY4KiqpKdvj+fPKcf4TwkZpZvyC8WGkr5h/1xKf/QsHUYIL/qXtTtgx7OhAZbZ9SU1d3PLp6P&#10;SqWoKZVy6EpvEEbxwsrOFmxltwZejJw7ZrMbYS9hQKBHmth6Bq4QtqOKMbd1Bp2PR2Ts9w+bHHRh&#10;+umIySfCfjsY+C8Lwtjl/01Y+voX/TJsUxiw2dtvK/zC5l4qCH5Q/7rGpvFTRWdr/p2t1Ai13ldQ&#10;s1qqHwYSxoLKTic037IrkFmR2fqswV7CAMbeA4vgCkAeBM7Abq7jqXJnYcC/d9/VHApCHbxpMENg&#10;wAqhqWuHFQYEFsEJm3b4/rzj2I97Av5IKT1fjcYRsY02IA+9VZtEjUiISqUGp1GCf+dXdjZhK3sA&#10;xBnWYEdhkCDDk3CFUT/BGTZ8g3YkcNhV3b2hKRsgdMDcYBYQRlDicgvCoCzOTymJ2On3b31XD79/&#10;7z7+n/Npe/If5VEthm3QGbui7WNOyZKsQm+qEwYjjHmVnW4wh9IogKtKuoJbxo7CAJ6RJraeQk0v&#10;z+lD8aBGU+4bZ/Ty4q4c2+X/NeYGs4AwAi8uthxhFFff3un7E9MxkOob+LtviNfu4/89E7P67vvq&#10;Wg4aSxH71Yio6ROVPAtBVd8ovDAIo8JDhQEQZ1jGvsIA3PetkIAB99Hp7Unc1xlw9RKKTu488RXm&#10;BrOAME7Hzhuq0hs2VdHRdSb2L/ZYVQAVbaAlO3x/3HtyYnJJZHlr89gqNgSPGypyihdRqqBB2vBg&#10;YdCQLhpDYXdhoHkO3LuJC8GAK0xh5q5FnRx+UulZC8IASTDsCvj2VIzXUMJ4zhGn34pjxxam0EVV&#10;x88vLqm9O5b+HFXdXVfv7R4MLwaF0dGAreZ5VJM4wxx2FwZQQUY+9yBcoTLD5rMtOQKOIOVGyI7j&#10;X4IPkCECvtt78m/7Tv19/+l/HAz81+GzPx0L/s/x0N8Czk08HTElMHJqdPpfZjN6CBfuvq/a4/8b&#10;Fl6YZafvz3v9f029Hv20vX10oQb85GbNJdZkfCAMn4qOemw1j6TaBQbIcTUcIQzAfYueCRiQg7hC&#10;IS/qnGFybPYD/DRWRXEEmXcvHDzzT9+Q//qf++N0xKTAyClB0dNDYmaGxMwKjQWoPn0U8Gds5l+1&#10;HFwY6OJ394Sl7EKT+pnowSwQZ+zw/Tno4oaHDW9HV6tR3lRD9+Abb8IAyKzgGA4SBhn53JOATMfp&#10;vfkA1DnD5NjGTk0vt6q72w5bFhQ+zQ6JHuzsbREQRkz6Gmxsc+qQBCU1d/cG/IZZYVh2+P504PSk&#10;wspSyAFhOyM6O/jJ1Xs7qdlb9cJ41vYBW8eDgWtFnMHgIGEApO+3JwH6f+YCjdYrbZ+oBA/r7l+9&#10;t/fhxzL4bPLtWBCUVF0NvmCtMKJTV2IHADlXdTfndMxKawqjTIFf7T85MbEwDGKUEQkDvHXv7TV6&#10;LEKwRRYSxjt8HY+mmgwfMojjhIHqKknBlAfhIm9eY5ltyZTqnr4r93bA2zTkj7efp1RD3mqzRCu4&#10;8aLUemFEJv+JDfBe0yfIfZC2/ei/MBOMiO1H/hWevPNZ+8gGg6rsaM29sVIvjEKfZ60OnQfQFYDU&#10;XkFm0XCkMAA7lSEQnIUrVIADNqwhK2+oyCycRxe8ZBXOvXp3x/23RVU9PbaINgS3Xt4cgTCS/qw2&#10;bi3ytLXVP3LJ6MILNrCFM3F/3f1QS1XMoKyQvRez1PT2Fz70Hbws41EYNGTmJYcKA8BemgjuTqVr&#10;TEQD6hr7uwi8wt+qSRose9GTVTDn6v09T1vf1/SJ6Ox1tDsS3H51x3phRCQururuNfycIyh4VoJl&#10;/aMGWcfvvyfOb6rqtmoqJDjl28/T6WFCxrMwAKeP+e9cHC0M0sTW83B6D3DgqS3ijBqOqODBQWoS&#10;CIMwsovAH3OySxaXVpwvb35eQ3VEHZUzBLdf3xuBMBIWVRnPUxR0acPYwwuGnb4/r9ry4/06yPqt&#10;Cp4eN1YRYdCM567gjhYGQJrYehhwQ12hMgNVkpkc24io7OrIKf0TE0ZOiXdOMcols4q8s4oWlDwN&#10;qexsA7WMfF+CO28eWt9KKiJhQVVXN/PbktrbYAvLnfVGxF+7/rlh77QaqyN+sNflG2sg/BqHld4Y&#10;NX08FymMdTxOEAZ6GSRNbD0LF3EGar096tcRjrDs/XVWhwM9ede9BgdqBVC0kVOy9EZlZHljVVVP&#10;X00fmpTJupd0wb13T0OiByfdswgI49yl+ZWdHfSWK7t6zsav23HM2r4XQ7HD999bDvy0Zvu/lm/8&#10;14JV352I3P2CZ/W04RzhzaqYzAIvuD4V46lZ7VCMz+FDnCAMAK41dvUJ7k6Va8TplaMu8+QICh/7&#10;URmiwRYANZe1Xhg5xWhmiMvX51DTQiwqeHDo/ttrj+sfPWt9U9nZjmIOjqSWCj7MxR+CBx+qQ6Jn&#10;hrE66A0FJYx5FR2ttDCuPy/b4//rrrGFF5v2/bhswz8Wrfl+4Zrv0b+rv08sTKnlGnX1sIjgSfOL&#10;rKJ5cO4VHR9Nvh13oLs8/pzhHGGg0gPiDM8Cnh9XqMwAKlBjvBGnLlQeVbIUq/HOLvbOv4kK7uk/&#10;QRXXbs8BhWRRf2YVemUWzMkqgD/nwW/zb28seuR3uzax7MNtyFsrO1uqe3ppc1D/Ch41vAqNmWWl&#10;MMLjfZ621oPGnnPEF3L8Rl17sRNFFT+u3PwPMAQAqqBZuu6HgooH7CswLBBH5t1al1U4LsaSshLI&#10;x8ZVFw3nCAOg+n7jV5/g1kA27SLOGEWHvifNtXSlrl4VFLkl3nkGYfhcuYlmt84p0QtjEPiWquRA&#10;eFO1HfNySpfm3Vx37cGhm7UJT1vQXHgQeZQ3vUPjf1gnjLB4L1i/liN8WP92/6lJoxPG9qM/r9ry&#10;j0WUKti2gCBj9dY/7r0fYd01R1z8+GRW0fwKT5xAadSAM1wk2TsApwkDIH2/PQ/XCdLhddj6NxJY&#10;8/7bQtYQe3ouX/cC6M85xWhqa3AGVZNhtNpQgD9QCFK8ACKPh3X3HjXUgi3YY0YNBRJG3ByISODA&#10;zqXt2XH0B8wEw7LD998b9v6w5K/vF6wyeIJhwarvth6e+6RtZN334GDuvMjMKVlU2dWGfTXOcZ1X&#10;JXvjTGFAzoJdd4K7A3mK6zQgsb6qDA77RlU0Xh5FTU16uXRQGCXe127PYZdQDeKTXWxJIXTkkV20&#10;IO/Wxvh0b6SE4ZwBwgiNnfOwrub224o9J34daeMoCCxWbvknFlWwmb/imyNBm6rQfK74pbDMw49l&#10;udeXsZpvEfSAMyrHwQyvzhQGUGmL/lYEV8NFnGF9VVl1T39h2VFTE+TfmpNb6k0VQPmAOSDCoAIO&#10;o9VAJFdvzYF/2QstkJKPnDFMnAGBSMyssrqK+CtnR1oYte3wT3+uH1IVNPOWfx2afLKWY03jLiMq&#10;2j7m395U3dOHLScAkJV5fFdwJwsDIE1sPQ/XidDBGdYksKqurrxb67CcHcRwhTKBXhjXvUAMVMBh&#10;JAyIQkAkloMMNmlXvcLiZlohjJkllVeOBM8eUXix+cBPS9f93bItABBGSmnqc+PRcK0BVFHy5Ex1&#10;LxGGeShneHJXcOcLg/T99kjgyXnmGg1trRla/2nbh2yjiUgROcU+qIqb6oSRBdHGzTkgjFw8kkBS&#10;ga+Mq8GHBLYTHP/rwdM/hMTMwiVhQuCF+SOzxcEfLRRDMSxc/bf5K7658vT2KCIMoOzdnereEZdl&#10;jSuqPdcZzhcGQIIMjwSc4SIV4PBSYtEZwocfH6KuFcaZO6gCZED32oNv4TPlDyNhoPIoqpzKSmEk&#10;580+dPYfuwK+9Qv9ddiajBOhk60XxuYDPy5Z+/2C4WwBgDBAKrffPqc7eYyUqq5O6/uHj1tcpCur&#10;zXEJYVAzbuJXnOABuEhvPsBSbRlH9ODtVZMab5CBQRh0JAERBqvXN4Ku2DAJOxCgkMwC4+XFcw+e&#10;+WGX/7e7A77bc/JvZ6OGGSbk1LmpVgpjy8GfUNvZVfpOeZYBYSxe+0/rR5HCqEHNz8gb3vB45Kzg&#10;LiEMgIx87pHAPbXDSG2j3CAcCXZ4ejii2zWJpsLILUXRg77GohjVbCN/GAUiqBkVSyqWyCr0CYz6&#10;Y8O+L9GE3ie/2x3w7YHT/wy2OFLI2agZyAd+uB7YgFH2+P/x5/rh6y0YQBjL1//ncTPpS2F3qvs8&#10;rVufqwjD+gYtBPcCnGHbCvB7Te/KWpvKO3ufdPOf9Iqe9AiedFtbZGy+6w9HdP1Z8OAUpAbYwqA7&#10;YZi0qdVXYBgvNE9K3pwNe7/dduwbWhiUM747Hvqrhdrv4OiZu4//YkEYYItDgdMLnt1c8tePoAFM&#10;DEMBa67a/NvTjk78OhDsQLVndQV3FWEAkK2QIMMjsWF57tMewcWrewNjp4cmzYvMXB13dXfKjcDc&#10;R0nXqgtL3zy+2/C6rLXlMXIJRCHmLWLGGRxh4cOjpsJAzaIoYWRRRU/0oCDsFegKDPZgU0NSPPfU&#10;+V9Xbv1il7/eFjT7T/09aOgBz8ElewOG7IRBLf8l71Huc6544/5ZIxLG6q2/V3R24deBYB8gW/MY&#10;Z7iQMAAyvZKnYqt2IyCMjLsRpyInnI6aRDFRz4UpZ2OmB1/0Ppe6LDZ/V+a988Uvbjxo/oh+1SvE&#10;5AEHwz62mj7elbtbTYuk8ljCyKNGkWJ6fdPk0hUYgz37LJCcN3vN9q/W7vqCbQtgd8C3R4P+jXmC&#10;zYGTvw0ljB3HfrxUcBYemRf9klMxh0YaYYx0llbCWIAk5xldwV1LGNa0gCS4KTbqzddfUFNyJnrK&#10;mQuTKCabMAl0cirij1ORf5yNm34+fXlC8dG8Jxl3G96Vd/XR9R+QzNjOqO7py7uJZnpgZ/Egifyb&#10;emHAn/k3kTBy9X0y9CsM9sAYJrzIKvTxC/ll6YbPNh78GhMGAM44HTHZfMFU7OzDZ/4wK4ydfj8H&#10;J2yCg6eD8ozb+QvNDQFiFhDGn+t/fthQz1wBggNAZbPu3xXctYQBmC9lJrg/8Cpgkwfm9seac6mz&#10;wpImAiEJE4PiJwXGmJUHKwS5MCk0cVFisd/ND8+e9KBog3o10R/Y4Di1Rvm+sTAG29SyhAHkm6kG&#10;N0PS5dnr9nyzfPPn7AoMBhDG4cAfzXbLAIscC5qAqQLh9+/9pyfdflsBp0CfRVl93eptfyxY9R3m&#10;BrNQscjf775/ObpWUoRRA4+Au8/W53LCALASA4In8WzMzihrbYnKWhN8EdkiFLSRrCf40sTAmIlD&#10;hB3ApNOREwJjp6XePH234fXjzr6Knn46pVV2NmUXLTDth0H31KOFAbbAgwmqGvzydVjB8BOzBF34&#10;Y/mmz1Zt/WLXiW8xW9DsDvju9PnJmC2A0NhZx0MnY5XeEHDs8P0p7UY0GgGXubAcwZm4Q/NXfGNN&#10;WykQBqx59dnt2pH39CaMHUh1WJJ2I1xRGKT224OBp2WMFeDlXX3JpSdPRf5BayAwetLZuIlBFyeG&#10;JiJthCROPBs7lDMmUzHHhNCE+am3Qu43fajsRYdU0dGQXTTPNFBghEF3+UbCYK1Dt6HKLRmmAiOz&#10;0HvLwb8t2/TZ2p1f7vIfShjfHjIXZECE4R+Gd8WAP0MSt1bjXZcEt98+/3P9T9bUZCxc8/3c5V8n&#10;FiUSYTiLqt5+N+3W54rCAEjttwcz5jes/qLnpZQwcDGANsAZockTA6Mh1DD6yphJ8POQhLlXKy9X&#10;9HCetX2gwgtcGHQxFBIGNU6tcemTT94NL7TEYgUGbDY0fvKfGz9btunzTQe+wjzBBpxx6vwk05qM&#10;U+ens4UBn/edmnjz9RPTN6rn/ZIjwRsXWlcqNW/FN2fijpD6QicCd9AdneGiwnhGRj73aMbYA/xh&#10;W2to4tzTUbgVguJRIRUdcAxdNqWH/nnM5W0F5RdGIYz8W3PybxjFHKakXfXafPA7CC+Wb/p8u5+Z&#10;CgwGFGSc/RFN4GosjMDI6eyZWbcf+yEu/5RJeEEjyLidv3gtmoR1WBas+m6v/4qKrh6TjRAcx9ij&#10;bcfjosIASN9vDwbubMVYnNEjSL15+nQkLgxQRVjKxDOoDhz+HEYYNKejYLWJaVe8sEpvgBFGbikl&#10;DNRBb/BbqpDKdORajPOJk5Zv/hzCizXb8Qa1puw++d2ZCLwmI+jCzN2G8OJn39A5lV3dQz0XZfV1&#10;a3ZMXLBqyFKphdSgIKu2/ArrrN0x+UE9mZrb+bhXFw3XFQa4lwxK6MHAzR3D61V/6euHgbHTsdz/&#10;bOyk8BRLdRhmAWcEx01JycdrI/TCKAZhoF57bGHQXfbMDiFloHju3hP/gvAChLHBYnkUDQQZx4Lx&#10;PhnB0bP2nPiFFsbegN+uPSt6zhEOJYzqXm5A5L75K77BPMFAVYn//c8NqKpj6bofRzqnN8EeQJzh&#10;Rs5wXWEAo5iZmeBGVPeMvurvYWtbRPoaLIwIjEHCCLoIC+nlkwajjWEAZ4RenGKc4+ub0iJhXEfC&#10;oIYA0X8LqqBKqCwJIz5zxgoUXnwGQcZ2XzM9MDBAGPAvNiJhSMysfQG/7vL7z07fn4ITtlV292LX&#10;kA24pKjqwYJV31mo+gZn0AMUwoe4q/G1HBG2EYLjqenlVZqkcNfEpYWBggzSxNZzgTflqtFWgJd3&#10;cTLunBtsK6UnMHpSeDJqbssIIyx5YmAsXXI1KfjSpNAk5k+MSacvTDqXOC3jmsEBjDDy9MIwhCCX&#10;r3vloQoM/Z+mwHZ2+f7jz43IFmu2D9mgFoMKMv5DTehtcMbhM3/s8P15X8Dvt18/xS6gKZD17A1Y&#10;vmDl8FXf4JWDZ9Y85xJhuARw48ZUSOsoXFoYADiD1GR4MMgZo31ObtVVUzUQrBgiGhkCrMAIIzRx&#10;YlC8XhhA8CXU7tawvhFohajkaUy1BC6MwYGkqD7eXjkWG9ReSJkGqli+CbFx//+/vff+ayLtGv//&#10;l8/zee77ee7tVd2ilABSg6KCuhYsgEiT0AmQHkjoKfSSUELvICUQekmwUQVUikixoKL7/fXzPTMT&#10;YhgQgrq7klz7em9eyWSIOkzmPec61znX/xDRw64EML8KZH8TK9rUwpYea4EXXkiG3z8Y9Y7VtRJV&#10;vav79yQ9bOXE+a/OXDmgmhonfwLiHwL/LpBP8s+Nz10YAKr9Nno+8N5q8Wl65Y3Nc6UswAcQZOC1&#10;39iW2C2G4GEZDu27JCDIAKTyo0QCHIQBnlDUO5GEAeDRxvvT3XXOwayfiMlRf3j9y3fH+VEkwBnM&#10;xCP6wmAIKRFx9j2PDOpGDhedgcdL0Un+x899uXNNxgl8cq2oOAHVe38+wK/vMy8F3wfCgCCDdFgR&#10;RsaHzi981jjaw5NY6130LQSZ5gl578adiIm27zPEVghnpBXYFuFrsoInSrYTxs4dasUym3Pe/yaE&#10;cTkAwguyFXYAYpFw/gF9YXCSrBPzaeq9rGTc8+hRYMxpcAZJEiRczn/lQbPrmZ0j/TjiH4SIuT84&#10;t/dXsw+EAaAptkaPeuVDkhndC0/ECk+4xOuu+Pw0i8R88zisDgN7yZNg/tic+n5vhKGDJ7bILrGH&#10;MAI8UdrgSAgDJKFrJIUXeG8vjLxyh6uBXxDZC+A6fQ/hBQDCoLG/1U9jcJOtFB1yw+MA+KYAqukp&#10;f/qpnRPgON+VqOpJn4D4Z8Gc8VFzCP9C9ocwAJT9Nno+IJnRs7ha2p3LTjn87lovwYSB573xLWKs&#10;MiM2XWcIzBbslCPsZDN8LIvYTp5MxUm14EssZdW2Va3bC+N9toAdmAm/6mxx0e/f72sH8j6IcIQv&#10;stYKQ2ovENuqpu6QjtXOEM5QTowGRJ3aOc4AndDjr996tk76BMQ/juaznG67b4SBNZhCzjBq4Br3&#10;AcmM9gcTfKmNXiYDy3sDOhkIs4k0BvYSTCDIcqpUV+Q0RCXJ/oiF+3cRhSPCisNJdeMckWVijkVJ&#10;ox14AiCEQdLDVrJL7Nz9/0PY4oznv7zCdp9NuxUIMtiJFu+EIbHrmhkhHatdIZzRN/cYmzT1/jgD&#10;tru6/9hwq2d4FWUyPjs+rlbpL2HfCAOAO1DSAUUYGXCN23s722fyViE7xeydIXLME/J1eW8sDa7z&#10;BwgjNsOuc24OfqpzbrZlUlM9VCNvSUwpvMAVU7CFNFKO6CIP+IQUmaWiwV4rjM2rJ5EoqqGWNJ7i&#10;il1Oe/xfTBie/7pw/V97DS8IsMm1gt+0wkizjxPZtI12kw6UIRDO6Lg/EcQ6t0MOHN7yiXDpnZuD&#10;nUmfgPjH0aw8//gGz5+Q/SQMAA1MGT3wDdnrXVXn7GxcpqMuRIjLNE/MJ8r3MGHEZRBpcFwYIgue&#10;xEq7Et87XsBjy+RQ5VBpZk1wfPZxrsiajS2kQRRnUBR1WNta0nJ7JIpqnG4OiVrGbl/0+5Yo1rsW&#10;/iHhBRDA/CqE+4OueS0Io1FTRzpKBkI4AwhinXc5//V7nfHHl+lYEd8acsZnCPxSPp+Vl/aZMODA&#10;oRabxg18PfZezfciuy5aJ4zYdMwQuvK92DS8X0ga8RKjbWZsyycAz4iVXDtnHzVPDBarMgSZVE6K&#10;GTgjJddaUeekeH8jELBFeZt3//w0/OWzakQgjIu+/w74oPACCGB9RWN/EyfWVmMIxDbVPfIPvpTD&#10;DwKqqUmOOMTV/fttneFy4Wt3P/PW0VsGlXog/nbgl/KZTLfdZ8KAe0+UyTB64Oux1wR47a2bHJFW&#10;GOAGMIRwI28BsQW83OhfiwUNLZNq0o9vpefJ87bpkeSC8+zkwxBqpObZbF1hiQAv2jjR++ieBl9d&#10;49bqK0kZ1yvE0GK99/B1rEjbI0QgPlqqFH/MfRLhAM3Ky/SKtG1XWAKLuJz78pKPRe+jWSSMzxO4&#10;7n0O7UP2mTAAtLySKQDXxz0tmt85N58sP08EGVhHKTzvzRNjwsDKvyHg0PoDmyLVONKJxxPkD9nC&#10;s675hdLuvCTZH/AhErnNdpOjqIp6t47xm8Mr2sWIsJNz9WVaRUQAY28TavUJYH7F2ehcK5TaFTRw&#10;NZ+ifBU0LMxhvy+fAdsjBF69c/OaFTQ29Znyj8cZ+08YwBAKMkwAuKXaSzLjWc2tOm2+Gm8Qguct&#10;MH/AFmEOUb6HvQsRQ92dJsOEgdGzCDZaaBjpyL/JzK90Lap2KKrRJTOohdX2Lbdk+rf/cKkFBh4/&#10;5kqP+TM+OI3xJTPRTCeM3MqwT3UFB/HwpGHvazblcv6rYPb5gYX3dlBH/LPAmfYBs88/IftSGNgK&#10;/sgZJsCeKsB7FldTCi8RzhBmY8LY6CJlieW987X+AGFUDCgMF8YGz3qXXnTNz7dPtNb38kuaLhRW&#10;OxXXujRrsrYOFuFX27XuhxPRydYfOlHqq+h47UQpgdS+KOt8Z11C/90ezdIK6c/6AAYeL4uKk896&#10;HgJtEJ1rdRD9QgJjztZrejXL8A9Zg38I3lB9rfvRw7axe0NPPsFfAPGR/IMrvO5LYQCo87kpsMf7&#10;qWelPTK86htrEILVe2dqhcGXYsIgXrJTDpd0Z2/52T0wtPS0b26qaSC1eThbvdMVfK1qoPIG61uS&#10;DAwhgPVVpOCXjQjDPiPLTVkUqsz27L4p0Szu1OHcEPAY6HmdptuffurY2f9srew7cf7rM56HYjOj&#10;lRP3OqbG8xsLBFkxV/yPslNpaBnwzwH49X1oN52PZb8KA0BTbE0Ew8dt26ZHBJnHIMiITcfqvd91&#10;kRJjKY14/CU7xaygLRnCEdLP7gk49zRY0mKXYrehpVWRItCf8Z+9JsBhf/2OUsk5rj0zo92tWeCM&#10;zmr+0KMZ0h+0V4gYaPDJcmFbRVisxwXvw6fcvwVz6Er8Tlz45ti5L90u/XTm8gGQyrGzX4RwL/U+&#10;eoSGqj4f4Hfx95eC72NhYANTWw4iwviA37KBCXDQQF4Th518hCfFhIEt10rkvYlqPvwlJ9Usp4H1&#10;kcIwfLZe3/wcI9UugLnnjlKhvB91wkhId+68f1uz9LS3v1qZ7dFZyVE/fkz6gz4Mzera4OJK28Ro&#10;UVsFWxx0yc/y+B9fAC64PEAhzmf/c97rt7RKae/cAkqGf27ASfg3O2MfCwNAtd8mAsTgBgbgbdP3&#10;YtNtOXiDEHAGP00rDEEWJgy+FJtWm14R1L2wRPrBvWKIM/DL68vqgRoa5weSEnYGhBHE/k4njHip&#10;fctdJTYctPqyd7BOmeOlquKrFxZIf9wHg/09V1/efrbeP/+4rKueKw33jzrtH3kqhHMlSR7XMTV+&#10;6+lr0o8gPh/+zlLw/S0M7Eu75fAhjBK4OpN+++/hRU4DA6wgyCbSGFphxOL13nga3EJU7Nk1v7Dl&#10;B/cMHuPuHmcMLj5JkHn4xexhxhQII5D9jVCqFYZQYlvTUzCMr46nWV7t6SpRZl7pbs3adUxsT2i/&#10;SliK+/nA4ycDjxfxnurYH4G+ZZ8z8NX421br29/CAFDnc9PBwArwxpEuXpotZgi9NAZRvkeUfyfK&#10;/lDNPiL91IcxaIAz4PxU3b8VxP3J3+DKDLxn7ddxYltCGAKJbWETT2/97bXu5jRl1tXegQZ08iMI&#10;Bpf/Dmfse2EA6o8ogkXsI+DiaMidVOf8grTMnycxA0NgbQfxNAYPL98jyr+FWceUMxOknzKYZ72b&#10;/w54uxryX5XM6qv8pgSidbkhBGCPX8dudAeBCCO92Et/lod64bGqiqfM9R4YH0bOQABw4/I3lPUZ&#10;gzD60ZJ8pkS/Ad+KppFunsQiPgdzBtF2EPMEXpzBlcAWm5vjg6Qf2ZWeRQzV+Fj7cG/n1FSP3luG&#10;hLk9szPRyTaGT5cCu3BTrLTCkNolZhzrn3+k/4GDE7eVmVc76+LVaKorYoO/erqtMQgDQFNsTQfD&#10;vhLP829y4zIxYeBtB7FqjNiMd10Iq4YqiFaDhrK40tLbXCoKLGSfLeK7w2N5Jr1jbES3AziD9Pck&#10;AUYpapP6G5zJALVwkimEMOKl9nGioy33VPpJC83KWm93qTLbq/9e76dNZiD2L3CaDf2VzjASYaDs&#10;t+mAfyV2DzKUM2PCnOPxuXrLteJzbeElJ9Vc3ibsW1oj/cgONDYX5YdTy1L9O0Zv9ywstd8dLOJf&#10;LJOG9swv6vbZdWh06MlKTIqNgZkMEAZ7o50UECeyqehIJ32gemm1o4TeURSsRgXYiA2wL8hfNjZl&#10;JMIAdr3FQxgTu34lehZXC9tFXJFZnG65VnyurTAHE4ak9JrhEUb33IIi3rNakQSq0PYUWXrePjIM&#10;cUbbUJduN7hr2SHSxW5oVl/WauppnO9JbtgWEAYz0VwnDKHENqcyYmhzYTl8JlaZke7ef0eFbpgQ&#10;+vxFY1PGIwwUZJgU2NTPLecAia65+cR8N54EG4MinEGkMTgi87hMh865WdL+7wEr8VONj3TNbpqJ&#10;27O0VpnDqC6MA3noNuIn4U7OGFxcics+b0gmAxNGAiaMWPFRVpJlBP8gS+zYO7cpjQEMPZpR5np1&#10;NYoMLCREmA7q5WefvKzPeIQBDKAptqYE/K53u4d6XnenlS89qhMGsfoeX2rBTjVrHDWwyfn7eNbU&#10;UloU594991h/+64NCCr7y/xi/ndXZwQwvwrifBeEhyOwMxASe1A5MUz6NPizupvT2guC1PPzpLcQ&#10;COy+6pMOTxmVMIAh1JTQlIB7qJ2d0f14Kas2Am9hiwkD60KIle9ZsFMOK1RpHyeMp22anoKYk6qx&#10;u6Tt/TveuAw9WeakG9T5nPCETi2B7O8abjWT89ura0PTY+253v13u1HqG7EVOBU/4XRbYxMGXD7Q&#10;jCmTYtdkRsv9W3HpDlpn4EtlCLKwNEZGVQjohLTzVnoerwCkjQQd927Jo08ph3u2igdb5uu95+HL&#10;pjutgexvdSbYCvYW86tg9nehnO9orG8CiC2sr6v6y/TK9zZYXesopXc1ifBu5JvfMgisQxRuON0T&#10;hFEBv9NPFWcYmzAAlP02KeDLMLhLL51nNZoanthK2/k8Cyvfg+eJsvMdjx5s2ZnE82ZVTQ2W7n6y&#10;5a2nHaN35TGuyiHVtpEK/K1If1UdEBjFZv3xPmH4M78M5/yQl0qtS79Qn3GhMu1MepJdKPs7EEbN&#10;YBXWUYr0gasvu1uz2uU31I8XyW+9H1wMWBeQ3gfDLbflzZpM1VjT0JMlJAyjBP+afAJnGKEwABRk&#10;mBQGDNQ+y66LJoIMXhoWZECoEZdh3zyx++LeHRMjRfxLbQNKUoE39tbIHXnMKaX6vbkQiH62z4Gv&#10;rmXXx23bwhYsEsM70JhxsTnrSqnEtVzi1pjh3p7j2ZhxITaB0jo2QP4onD51c1vWlYGJW6Tt70O9&#10;/LR/fqZjtLamM6y04XRJ/UmMuhM3NZlIGEbMx7cPMU5h4N0akDNMCPh175zMaJu+J8xyZqdgM6ZA&#10;GDypOUdsWTVY+b5rvQ6ILcrEQc2dNfqzoQja7w1jwrjVt8OHbJ9UW30pLg3eGmEEsL4KZn1bIT1d&#10;l36exf8FtgQyvw5jfy9KtG7Nvtos8+2fGSd/FM7A5O22LI/egTpDLvc9MwON/YkVLZ4loIoG19IG&#10;t9LG0/BYUn+qe7oXCcO4+cgSDeMUBqBGA1MmBlzpdnTG88bRTp7UBuKMuCxt+V5uI6t3t/K9nvnF&#10;UjGtpadha4TRdqu/gHFqa9KbhHp5aw58TZB7kSQMsIU/80tRwtGmzEt0zo/wnNghnH+Qm0IpyDrT&#10;nu3Z3ZqlWd0mUaGen22X+Xe1ZGq28xPxp2uWn/fNjtX38UowN7hiktADbFHXw0a2MAXUhjZ+3gaj&#10;FcausxsRxsduFeDPC9vF4InYdDyNkWqeJDvd/Xh5y26b6J5dKEkN2Daz3dzdVMQ91/1ol3oObCIG&#10;/PWIYVL8cq9efsEUO5CFgacuGjIuJAgtQB5h/J8YCYf5qdZCiW1GiW/baE9nXYIy99rA/Tu6f68O&#10;zdJKZ1mMqkagWVrdtF3Ly96HdxoHUspvXgYxlDbiIYW+LbAg44/eR3f1fxZhxOw6vfB9GK0wgEE0&#10;MGV67DxK27XwOLXwIldsJsTTGByRRfOkeudRqa4HjxSJ3qrRu+Q1l5aeNzTISlN8N23cju65x933&#10;x+DCrV5a7eks7KwR9E7eCo//3Z/xBUiC0AY8+jO/kCTaVKef4yRaCCTaxuaAQGxT01eiWVkbGB1S&#10;5lzrahRvEz2vvuhplnQoInV57w1VvBhaWmkZzi1pOLM1qtABwqhVhWm2zr9CGC9wbnyAM4xZGNid&#10;Hcp+mxjwNdixAvxZ29S9hNxTcZnYYnzslCPFnbtUY3ROT5ckXW+/3d85MbbpreW1ynxOjSKxd/nF&#10;pu1knjXeLK7MZfbPL3bWJiizvVRlzNZ8Xzr/UBD7u1Duj2H8n+mCX2IgmEi2qkg/K06jCjdUoRWG&#10;5Ghpmwj+XSADVTmjvZC2zZreq2s9veXtBTT13CyxBdt/aVU10VLdEQRRBZar2OIJHeCS1jtFHzor&#10;F7FfgcvjXkvBjVkYwADKZJge8DXY8dbpWbW6hiehxGaAMMwkpd49O1ZjqCZGIYy42VLUfofUEX1V&#10;IfRo6WrcmgzfxOKKQujZrKprbJJXCtz6Bus1y8+7m9PSpVSBVBtGCKV2QGqaU376KQE83ywMrLd5&#10;lktVdy42stRXpcy62n9bRfonD6++hI3teX5DD+4TW4aeLDcOxIMJdlYFQUn9mb5H98Ax7z4QYQLA&#10;bxxfrW/LSft+jFwYwBAKMkyPndN6XQtPcuoZHBE2Y0qQ6dw2tVPWun3kdpk4oDI7qv2uRm/7s/Y7&#10;A0Xcc6rxUb2NW3nW2tdSyDnfNqgsYLpVZkUNwl9v9VXzUE261JkkhoQ0+8Q0B/0tOsAZArGtvJ7d&#10;M6Fpz/Ppak7fUr63Nnj/Lrw1MHlHs/K8e7qvuj0IVFFUcyqv3CVT4ZxR7AyP8Ly4dpt0d0N/3LbZ&#10;coSJYHhZn/ELA89+I2eYHDuXKXXNL6QWuuOVGRbFqvTeJ+8dVlLe6itN8SsWXu0Yu6e/vboorkxE&#10;657f1EiKRM/j5YqMyDJpaHVBrCzKpU3dAxvVqy9L21OlUidyJIGjv2UTUnuhxC63MkxVHdtREKzZ&#10;0s98aPYBJoyR/vaRyrKb7oq6UxlF1MRs+/hMu4SsDTJtk3PsZBUu74TR4FbScBbCC9RWxJSBK6SB&#10;022NXxgAajBlgsB3YOdkRtNob1wmFeIMYY6L6r0l38/aBjuLYy8Vcs933p/Ube+cnipgn61vyNdf&#10;d28rqsnxAoZbbbmoiHexTEwj2hT2PXmeWRYcr5fWNhyB1E5R6KvM9hwYGyRd4jWLyx3ywMb64JIG&#10;t/xKl5RcB50q4jNtASEOPEnMtssrP64NLxrcalRh21SPI0wPQ0rBTUIYfWiKrUkCztghp9ezuKLo&#10;zGSnHGGnmOU2MXsWsTbmW3jW2tdayDqTzzjZcndIt72lu0kefUI1sfN4FL4b41RDXU5+BPVmRxWx&#10;sXthKTL2BDvRhiQDQxBK7cTpx5uzrnS3ZZNO6cHH88qCgNqS89mlzomYJDBVCDMwSUjyHAqLXSrL&#10;TipKXKR5jrAxIctWXnWCEEbzrbzhFSQMBJbSGNqtRMMkhAGg2m/TRL1jBTg4I6OKxkk140ttt1/l&#10;ewnrJSWPPp4ZaZ9dk6jNby+9qJLzq/LZoJNNO5NYelFTnFieEV6ZE1PIOdc1O09sVz544BdOuRFh&#10;Fif+kCAjMc2xPvtyRwldvfhE98/sn5+qUoU0518uzzsbn2Ubj0cV4lzHysoz493ez+7QXo+Gvp3i&#10;vbnPen6bNtrtLS8+nppnX1TnWtJ4umO8BT4By39iHwVRCxqbMml2doapCANAU2xNkF1vmpQzYwl5&#10;pzkii8K21G3W4Ft6cbO1TBZBTaPbc8TniR265xaK4y4rbw1s2nMri08VCV4N9TkFrDM1JSAbbZqk&#10;ceyWd+Dv14OOBEaax4o+wBmOVXKf9jyfQW2bkLXBxfmazghFg2uT/FJ59lli3Kmh5szscPj6jHB9&#10;LPLVaPDr8cg3DxJejYa9Gov482HC8wl2daVbTumx0saz3TP92gM192hgpH/gXo96YUF3ABGmBpwJ&#10;O0y3NSFhoNpvk+Xd4OziKobeWQGU9ys4KWaSkmu9Sy9Jb/Uuv2i8WQzCkNDtw/m2qtlZuO43K8sV&#10;iT7deqt5b8ezjhFNIfdcfXWaLNK5dVCle6tysM0r4OD1ILPrNLNQhqVQYrdFCTuS7lBTy23P8ui7&#10;1TG8+mJg4WGl0r+47mRakVNV9rmq7D8keY73ugP+nE35czb1zYP49fus9Unmm+m4tzPCN1Oxbx8m&#10;wXZg8R4ztxgTRu/DYfWT5Z4uhTL3Wlvm1bbMKx1l0UOzD0jHEGFSvK8A1oSEAaDst2mi0d0xbSeM&#10;nsfLOY3MuEzHrvlNi7BiLL+oqpLIwp3EdPtgtkXL/Xs9j1dKkn1rSlPfk/PQ8ayuSqpIul6eHlbI&#10;OaefMC9QKrTCwAlnUwR7c4ZDfbesQ+bX3S4bWlqt62GV1J9KK6JCVAHhRZvs8oMB3/X7nLePUt8+&#10;SsbdICIMoQOc8fZh8uv7nLmhwPom9+5RlaqKDyFLtzK//15f/93u9sKgrpYMsBHpMCJMByQMLWhg&#10;yjSB4LJPW6C0zYW+a2EhWX6+7nZT3+YqvO7FlYyUK/IIpxS6bSDDrPa2qnNyPD/UoXWgTX+3rXQv&#10;PCkWelTmRBXyzpdJgnvehSOrmdXSazd+0QnDm3YkikfZNc4QSjHAFvFSh4bh+u5aYUdZTH0fX1F/&#10;KlPhHJ9pJ8yyLck6PaC49mo0FITxZib+1WjE6/Ho15Ostw8T16fj8FCD/eZBwutx+psZwavR8LdT&#10;3LnBG8qiG8psz/7bHZrVV3gI/rK3vxr8MbRRNI4wQZAwtAy8b4kChLEDv3c8Ab59ZFA7XJ9dF96z&#10;qL/xWd1IT2KUrTyCmhRleyPm99xmSUv3TXmUS+fMtN5u29Axejc/wrm2JEkW6VJbLtGFI/AkpZCD&#10;5zC0wgB8gs0YAmuSITaB2yIt/7g0/xgIo/FWU7+6uS3nalnt6bxyF2w2VKatrOjYQKV3X7H36/Go&#10;t2CFschXIyGvRoJfj0a8eZj4eizi9WjYOsjjQfz6FPftoyTY5+WkYKjsWrvsxsDdHv3R2sGZ8fY8&#10;X7TmqymDhKEFNZgyZfBkxvbC6Fl8VtYv65qf09+YVitIiLQuiHTGhME4HJ14vKokoVRC22086mlz&#10;V2N+BLWuMk0W5tjS16Lb3vN4JTYj5DrtsL4wrtOwR3b8UbIndEjtJbnUXIVrbvGpxAzHxlvN3fda&#10;lDkeVWXnUvKw0jxprsPKSNREa2Rfse+bhylvHya9eRC/QeIb7GXi20fJbx+lEOADUym3aoJasz3U&#10;6mrN5mm16ifLnTWCgVG1/kaESYGE8Q5UlmGywO99h+qknsUVQPdSNTvHlron020JYdBY5oFMMynL&#10;pbEhf+f+UT0QmpRLS5J8ahQJ8miXzql3CYyuhSVmsucmW2zgF2bOTdreGSCJnOKTeSVuQLrMpaoz&#10;pbzJvTXvSlXuOSK8GGi9tD4eMd7k36fww9wwI3z7MBHLVWglkfz2IYC9fDMjfDMT9/Zh/P22YGWO&#10;51iDz9xMmRoTxrsJtZqVZ+r5ed1BQ5ggSBibGEJNCU2Vnav59GkYGQzlHxXT7UAYybgwroX8mhpm&#10;33F7AJtPtfCk99FU7+wDiDZ6SPNxl16USUPrazLKpMElid764Ujn3EIE342kCi20I/5hZrEicjJD&#10;KLWX5h/LU7gSwoAgo6jmdEm9W1PBpZvZlxMy7YoVx9fuBr8eDR1v8gVhvB5nvh4NgZevRsJeTzDf&#10;TPFfjYbjRGCpi5HQ9Ynox0OMtmyP4Sp/ePl4Jl/99M3A5O0eVcHA6AC6l0IASBibQANTpszO1Xwb&#10;vJC15tFYZlK6vTzSOZVuFxB1+KLXz6JQu9K65CGV4HbtJbXCZeym+0R36MidvKFpdf8TbXTSPf+k&#10;KPaScqizkHu+RhHft/JSV+KnnHkYxHQiq0IH7Ugg3Zyf+q44A2yRkG6fU6QNLzAUroXVbqUNbjXF&#10;55XZHtm5zotqP9ADIYzewmsv72G2wIUR8mY6Fst7489fTzLWp3nwZPVWeG+RT1eB99N7XHhr7nZ8&#10;Z6NEmXu9XR7YURyqW1EDYcogYZAZREGGCQO3C6TzgUTf0lpctlcg80ga3QGEAXGGV9Avlzx/zo10&#10;7Ml31BQ6jlS73q08eb/14lTbxXuVJzWlbvduyfCffdZ+Z7Ao1r39dr+cfry+uaB8sKrl/m3iY1sm&#10;RwMircme0MObdiQ4xlJfGJI8XXgBj67wXFbuWtLgViA/1ZHtOVB3hdADMNFM6y30IoSBGWJMW6xH&#10;vMQmSk0yIPi4XX29NcvjYWfQnw/jF/sCu+Qe7fm+/bc7BidvdxTShubmSMcKYYIgYWwDCjJMmcFd&#10;KsAnw3g2gUyzDLpDfiRVGml/wfuAt8+hIoaTutBJXeAEwphSugOTLRdulx5XFzqO1bmOqxP7F+bq&#10;azLLJCHNqlo5/UReOTuY83tEHCW5mNb+cKbuTr9viAVJEmRoR0KZlgKJHT6P1j6n+BQeWLjll5zC&#10;zIHJw1VR55aR79yW7THZSgMNvBqnr0/GTLZFbhLGJHt9ivdqNAQn7O3DpNdjUTNKf/ipO7X+65PM&#10;x4Os9hyPnsrooUczmqevhqbudTWkapafkg4UwgRBwtiGftRgyoSBX/37l455VqQqCoj5nYYLIyfS&#10;SRpqf8Hr5yyuVTmbqil0ulV6fLL1wrTSfbTW7U7FydH6M7dKjk22nIeAQ90Wo0jyqSlJqS1NLmCe&#10;Tsi6FMozC+dbhPEt8polZX03rwcdIRtiOyI4FBBGSjY2OYoYiZKVndCGGgrXwirXNLlTfZb7ndrA&#10;Px8mYGnt2VRMGMU+69PCNzOCNzNx2PyoGcH6dOw6PJ8RwD6rd7md+V49RT5rE/GLGm5H/jV11Y3F&#10;BzWalVealbWhmcnBmQmUw0AASBjbg7LfJs62yYyexdUEGe0GCINlnk53yATCHAMCfuvKdCpjU28p&#10;nCebz08rL403ndMUUjVF1Imb50AV8HK88eywwkUWbt/YWl4qpsm4Z5lJjuGxFuGxluAMerxNXJYv&#10;SQw7EBNrnS53wYeh3PJLT8rKTsKTPMUp/LlbQdVJZfGl/uJr2HDTBOPP2eTxltC+Yt/1h9rps39i&#10;bKrxvlsf0prp8bAn5ulInEp2bajc/9UEe3G2Cp8lRT4yCFMGCWN70BRbE0e93XquHY8eRiWdCmSa&#10;gTAgwhDT7XLCnRJjLPtzqOVc5/st56fbL401nIXAAmwxrHCeaD4PAcew4tjtsuNDitO5wQ7tLZlF&#10;/Is5XNfIOGvMFlosbkRpqy52h2bmE2KWnEklhqEKK4/nYUNSbrKKE7Lyk2CRptbzj1T+EDG8uB20&#10;Psl+O80bbfDtA3+MRb6eiFqf4r2B2GKSuX6fDbx9EL8wyFDmeA5XeD8f5fUpfHuLfJ6PcF+NBD96&#10;WKtGBXqIzSBhvJdBNDBl2mxNgDeNaUK4NmALIsIQhNnkR1CLhUf7c6mV/OPT7e7jjX+oC53uVbve&#10;LjsBgQWEF5MtF26VHIONyvQTMrpTR/ZJWdTxdJ6Lni0sI2It/cL3IIwbkRYxApt02QkIKQqrXXBz&#10;nCqqOYYlM0pcb/X6Pr0d3ZHnuTRw4+0DwfpYJAgDDzjw+VFTvNfjUfj8Wqzee22c213grcrzXFHT&#10;7tbfaM/xXBqKePtACHtOzyrRPROCBBLGTqB1v00cUjVfxWATjY3ZghBG9A3L3AinZin1TtWZCt7x&#10;iZvnbimcNYVOd8pPgCfAFrfLT9yrcR2pdVMXONYKnKsFLk0SR1m4k4jnrB2P2sA3dIsY3k8Yx4oe&#10;a80QHs0sdJZXnMDCi7ITxbXaSVN3urxfT8V3yr1nu8PfPoxfHw8fqfftV1wjijC0vaSI+bWjIdOq&#10;iNYsj3t1PpPNfmCL6Ta/9ckYEMbLkdDJhSEkDAQJJIydQJ3PTRz47eutg/9M3iaj4eNRhDBC/I6k&#10;h9q3Z7pONLuXcSCMcNYUOAFj9WemlO73qlwhsBgudgaRgELAKKost+pEB1kENZ7rEBFnESnQOiOU&#10;t9v8KB20I35h5vRYG4JYiXWu4gRIorDKBQBh5Ba7qm5eenuf06/wHWsO+3NW9P/Niu7WB2kqfNcn&#10;ol5PYDJ4hdmCiDBCewq927I9HnYEKHPwer1R+voU789HSW8eJk+tPEAnP4IEEsYuoCDDxNElM/qW&#10;XqTXJBAJDCCNbh/sdzg+yKYx6eRU28Vy7nFCGBBPENNqh0uOqcEfhU5jDWfHmi4omMe6ZScqExzk&#10;EVQexxpsEZ24IQyuwcIIMqNFWeiEwUml8FLssotPFtccJ0KNXIVrTc259bFQdbn3UEXAmxnhn7Mp&#10;wzW0O/XBf86J/sQ6giRjs6QexL99EH9fGYZNwG2L0FQGqPKvPR0V6NLg67Pp4yuPkTAQJJAwdgHP&#10;fiNnmDRqPMjoW36ZoojUCUNCtw/xPxzpb1nOOX6nwqWcQ9UUn7xbdep+20UIKUAS8ByEAUHGeNMf&#10;wxXnCqOplQk2VYlOIAwWx4oebxGzIYwQzh6EEcqmELaIFlqzUymRfOs4sV1x3bH8UmyuFAijsNTt&#10;6R3a3ZrrXTIvrDXIWNhQ2fWRRtrbh/FEe0Ec0YvxeGW2R0+Rz1QHHbTxqJeJra2EGQVrWLsyHqd5&#10;soCEgSCBhLE7qPbbxIHr5tDSs/7ll3E53oHMI2CLQJZZcpQtPcDius+v+XRqfz61iu80UHQGQo37&#10;rViW+3aZC5EAB21Mt7t35rjJ6A5ytkUxx0EWSY3mUWKS3kUYQUxzAzPeviFmETxrQhjsFAozyQqe&#10;MBKsJAV2uQpsrhQ2KqVwHWu/Ot4U0JHr+fx20OvR0L5ir8lmXzDHmxnB67FIjPGoiebA1iyPW1W+&#10;qnyvwVLvV5PcN9OxWEepKe7baf6D4fDBRVTajSCDhGEQ6FbLxIEoU73ykiX+g4gwQBhxkTasG1YX&#10;vX7KCHNQiqn18U4dWa7TSvc7ZS6aQmwkCk9dnJxqc59uv1SXcEIe4yBjWsij7PMineg8S0aKRVSC&#10;Vhg0hmHCoJkF0s3pfGI8yponpUQLMWGANiDUSEwjSvlccxSundVnJ5pp4INVTdCrkZDuAq8Zpd/6&#10;WDimBDx78eJOMGxU5XmpK3xht7mugPUp/pspzquR4PUpHgjjVj8NCQOxFSQMg8CXVyIfO4Rpsfoy&#10;LvPMhjDMo4MthUE2Zz1/TA62q4qlduacrBFAVHGWyFvA42jd6futF7HKjMZzxQxqudCpOJZSEO2Q&#10;GeUQEWvJElvQ47XCwIowSG54D/rjUVyJ9jnYgpFoFRVnI8o+llfiBsJorDh9t8GnNdNjeYgGbuiU&#10;ec12BbyeoK/f52KtQUZDp1r82rI8hqsDVfnXNGXeL++FvJkRrk8wsHm3M3Gv77OVKr/BRdTJHEEG&#10;CcNQUPbb1Fl9mVnmHhFrEcjEhEG7cTgl2BaEwaVRimOchyvACs4jtWfUeHgBwrhXfQpsMaW8OFTo&#10;IougViU7tuQ6FjOcJNH2IAk2CGNjllRAJFkM2+ITYhbJ145HgSFYyVphcMWUGCG2PVpwVJx7HIRR&#10;UXZ6uOZqS6bH4gDt6XBwZ57nYt+N1xMxAMQQT4dpqjyPLrn3QKlfR67n8lDga6yjVMLrMTouDMGz&#10;sZiadv/BJ4/JRwBh8iBhGAqq/TZ1Vl/lVnkk5diGcMwDGebXfH+Rhtq7e/0cRTOXRzgPKc40JFBv&#10;V7jdKj0Othgupk62XABhjNaf7Uhzyg+nlsTZtsmohdHUZIZteJwFR7IxrZZvgVXtbdEDGZpZQIRu&#10;Qq01OwUkgY1HRQuseRJKVJxWJDFCG6nMpbjUTV19qSXD4/EQY+U2pzP/2tN7nLcPEt7MxL+Zjp1s&#10;C2nN8uhXYINRd+poEFKsT8fhiyklAH8+Slmc4Db1RaiXluFfDec8ftpjJd+a5ecE744JwsRAwtgD&#10;g+irYsqsvi6op4nl9oK0oyCMS94HxaH2Pj6/06PMC+nON1OoQwVOt8tdRmpPQ5Ax1nAWbAGMVLs2&#10;J4MwnKpFdi251IIoqpBlsyEMLLwIA2GEbdHDdgQxLHXC4IggvMAkAaEGRBjEcwBCEFaibW7RqaGq&#10;ixBhzHUFzvfSOmVez0eYbx8kvn2Y+GoqobfYtyPXq6cQa2a+OMx7OyvSzab9cxZrNjV+J7yhj6Ve&#10;fgZBFdhCPT83cK+7t0vR3Zze3STqacvrv9WhXlxCK3ubIEgYe2MIvkVbDiLCJFh9XdLKEcvsxXIH&#10;VpLVxesH4oJsYgIsg6MPV8cdL2dTscGoIupE8/m7lVhlxv22i6CNiZvn6xKosiinlhzHm1lUOZ3K&#10;41hFCDBhEONRYTwL3xCyG7biE2QWxsZCCiBagGW5CUnAE4g2iO0E4Ax2gm1v+bnWTI/ZrhuPVP49&#10;hVhfqTfT/PXx8Jn2AGW2R1+xd3uuZ7/C+9VY1OuJ6PVJzvp07KuxiNfw8kFiW/vlxsFk9dxc3+32&#10;zlphe663MutyW7anEp7k+ShzvJQZl1WKyIExNYo2TA0kjL0xgMoyTJbVV1XdUhCGpMAhNd/eK/jX&#10;EN8johA778Bf6sXHCqOo/flY9mKkxg1UMaXE+koNF1PHm87XCF0UHGqbjNqQ5iSLpLK4FH1hhPIs&#10;fILJetgK7BPB0wqDmURhJRHCwFLf8FJnC4LIWOuGzGMQYTzq9L/fgvUFeXE35M204MUdbMaUKt+z&#10;r9hLmeO5OKDtKLU+yV6fZMKT1+P0F9PxN+sutVaEdhSFKrOutOf7ddXH9/ZW9t/rG7x/b2hmDDzR&#10;oypqz/Ntl/n1qW+ir4NJgYSxZ1Dnc9MBG8HfGLjXrL5sUJeI5A4gDIncITzO0sPvl/RQhyvXDirE&#10;9grGseZkbEmMEW2u251IZtytPFUZe7w8jqqUOZUJ7PIiqDE8y0ihBUukFQZWtWeAMPzDzenajLc1&#10;luWOx+QRJbDmpWmf6xMZa1Oe6lDKc3vQGTLWdENddu3lSPib6bj7Lf6tWZ6DJdcgyFBX3oDYAiQB&#10;QPABqng1EvJkKGyoIqA92xNQKeh9gzXqhQUIreDfrkvgYcdk9RXIo72Apsz2Ghgb1B0uhNGDhLFn&#10;UPbbZFgbnBrrVuZ1VvE6q7hdjanNTcJMmbMYhFHgEJVg5RdzhEWjhPgdiWNZ1iecKI6haoqO3W/F&#10;c91Yw0Es4BgsoJYwnauTqDez7WUxNjl4EQY9Xk8YbAPKvGlHaNHajiBRcdb8NEqUAM94C7Hn0QJt&#10;AkMHCKM01SEvjDrS4DfSFIpntuNfTgr6FN4deV79xd5tWR6zfYzXE1Gvx8Jfj4WtzwgX+oKGK653&#10;5Hq1ZF+uynMrrfAsa4su7WCXtDNLlDFNtytI5zy87L/bDWGKqoKtWUKL8ZkKSBgfAhqYMnogpBiY&#10;uKXM8lBmXlZmXVFmXSWetGd7lOeeTZM7MpKtQ3gWwTEWvCBrn4CDquyTuaHU/kK3qXaskdRo7WlC&#10;GAP5TkUxzvVSp6oUG1nU0Wy6UzjfMiregpmiFQZW5k3Sw3boEhgxCVa6CgxGghVPqk1m6APCkCfY&#10;5YU59ReevlVxbbw5/M+51Ll+JgQWg2X+nTLvTvm1lXvclVHuyghneYR9rzGoLcsTrv7VeWfSCqyk&#10;xZZ5VZbiQksRTqrcvLI7abubpJe9HXI4LL29oBOUADcJkDA+BAgy0Lrfxo164bGqnKnMvdZ2U6oc&#10;bh58cH9gdKBbmduS59WR49mUe0kqPhbKswjhWUZFUjyvH1QVnJBHUW+KT4EwRmrdJm6eG1Y4gzMG&#10;C11AGI0ZVEUcRR5lm0l3DOdbRCdYMJK1wsDKvLfoYSsbHUGsWUkU1kaWm5H0Th76gDDy4m3zw6lt&#10;YsfG+GOjdd4vxlj9pX7tuR4DZdeV2Z7Ddb4PBkNH+3wHWzxVBR6tWVdrc8/myhxEBZaphZY5FZSc&#10;coqogCIqxEiRm9cN5mwbVQ/Nz3cUhbXn+Q7NPiC9hTBKkDA+kAGUyTBiVtd6h5ognujtr24cbuGm&#10;Oita09XLcJfwrKDavzznNNyMt2V75IpOhvAtg3gWl3wP1GZTm1JOKRjHxhrOEalvQFPkNFx+FoTR&#10;kkMti7eS0e3SoxzCY7EuUjph3IjeTRg0M79Qsw0ZYA0HGRtJC1ayFRebX6v1hA4QRjYujFaRfTmH&#10;qkp36ldcBE90F1zpyPXoyPO42+TerjxdXEhty70K/5DyEqoUIgkcSRFFVk2RFukJQ2bWfLeafIhw&#10;IA7rbpdBkNE30IDGaU0BJIwPB9V+Gyvqx4sdxaGddQmalbXG4WZeskNcqrM4/1rDUH25KjFVZivL&#10;P9GUc7k9x7NEejZGYE1jm8sl9vdqzxdEUdvTsDWUhoudx5vOjdS6qsvOFcY4VaXa1kntZJEOkmj7&#10;ML5FTNK7VrVYmffOjaRoZjfoupbmWMZbV6bHSaXg82u1ntABwkgX2MoiMGE0Jdu3iexK2cea0917&#10;Ci+D6hoLzuQprKtLTyizPRpl5xSVtjmVG3oooGSXUfJ0LzEsQRgd93tJh0gHPnB3pbNWCPIgvYUw&#10;PpAwPhzU+dxIWetTNylzrg1MDMNL1WB9XcaFm1lXGrIu12VdqS7wzco/JpY7pOU5VWac68jxrEg/&#10;F8GnyOXHH6ou1QhdSplYBZ+60OlejetUu3t/0Rk53VHOsqhPs5fTnVJi7ML4llir2o3Og4Yszhq8&#10;UbIHqsDL9LRigOe64SkSElwYbWL7rky7eqF9foRTVdyx9pzLrTlXMuRHZTJHZY5Hde5pWYV1QS0l&#10;Q4EbooAiLoTwwiqjRE8YBZaiAqv++anNh+gd6ierHSX09nw/9RxqVmj8IGF8FKjzufGhfrKsquR2&#10;NSSrl1bVS087q3hwJ16T6V6Z6V6b6d6UdaUl+2pBrmtqngMz0bpIfAbu2avSz+XJTswNBPYUnMkP&#10;p6rSsHT37XKX6Xb3bpkbBBYylkWJwEZOpyYwj4IwGMkWdKFWGLsuzuoTvCnjrR9S8LAiDPKcWgKx&#10;0LaA7tQutetIsyuMdipiONclOJVxXSuz3fJkDk05FxX5LmkKirzWCgxBxBZAVhk2HiXRxhYYqXKL&#10;rArXoaVV0lF6x+rL3v4qCDL6NC3wnPwuwrhAwvhY0NCtkTE4NdJeEDg4PTq8ujY0N98hv9GQeSlW&#10;dIwncoZHgeh4btppcEZx5llm4tFwvqVc7Nae41mbd2G0y2ey7VpRjHMV30ktdxqtPzPT4d6edTIf&#10;F4aMQZFHUGNZNiAJ5oYwQB67Vu35hJhFcLVWYKdQWMnvDMGTUpgJ2wsjVWhbFOUEtqjgYYvC5iUc&#10;zWc55kU4xQrNcvPt0wpsIHTIq6QU1L6LJ8QFlPwqSm7FO1sAKXLzkvaonU0wNPtAmevdWStA3wWj&#10;BwnjY0FTbI2K1Zc9vRVdN6XYJXL1xeDMREeejyL9HEfkDMIg4IqcE8UusvSz6VJXZpIdPdZKITkL&#10;UYgy7/z9Lr+O7HMFkdT+/GPEShit6cexCIMNwrCSRzhzOFZhsRbMVG3nQUMWZ/UPN9c1qYWQgrFh&#10;CKIgQ/dSn8hYm5T4o3UCh+YUe7CUhG7HjTFPj7RnRx8JYP3ESP01tcBSWkQpqIPwYmP0qYCSrsD8&#10;kb55PCpVbt56r3ZnYWhW11SlUco8n6F5NCpl5CBhfAJQ9tto0KysddYKB8bU2MvVtYGJWx25XjlS&#10;N31hEM4ABBBwiI+xkx1jhEdLJGfAGb2lV6a7aaWcky3ik9Mdl+63XaxJcJTR8Qgjxgau3QwuRV8Y&#10;hizOGki3IGq8wRAQUsTEa+WhFcaWMm8AhJEcf7Q7066c6wjhRQzj93DGL0GsAzdYP2Gwf2KLfssq&#10;w/SQXfZOGLmVFFnVxvAULgzMK8X2/fMP9Q/RVjSrr0CxyszLA2NDpLcQRgYSxiegHw1MGQuDszOd&#10;NUK8FSsmjL47Xe05nmLJKY6Iqi8MEiAPXpJjQ4Z7e46HutGjq/hKYbTzvfoLo/VnC5nW8igs6S2L&#10;ss2PdIziWYbFWrJSLSLiMGHsvjgrzSyYoU1axMRb4TXeWmEQZd5Ek3N9InjWQTEWjCiL1lS7DLod&#10;M+YIGCIQ42c9fpIUmMlrNqbPFlAkEHDo+0MrDIvc2ivDK6/0D9FW4OTv7avCKvj6a1G0bdwgYXwa&#10;UPbbKFjr07T0DTRoX2Lp3Nr2vOuZRTROihNJEiS4qVShyLkh81J7nkd/9dXqhLPNkpMaxXE5w7qI&#10;SS1LsJbR7fOi7Ol8XBgirTBoMbsvzhrO0SqBkWjFl+otfRG/jTDC2FbXg49cvv5rQOivHNbvwcyD&#10;ASySKn6+wfo5hP8zV/qLtNgCEwMujJxyirzGKq2YLIzSDu7w6u7CGLjbrcy60t2arVlBXwRjBgnj&#10;k4Fqv/c7muVnPZ3FQwsbS5OuvuxRFaoKg6u6i3YVBoFEcrIty0NV4NFT6lElcOvMdJQzrGR0h1qJ&#10;bUG0QzbDOiIW84ROGNjirDsIg2bmG6Ir2bNhpRBLX2hfEsLQNZKK5FuHsCyv+P4GtrhGA0/8fGOz&#10;JwjAFvAYnXiQmXowmP9zfI6ZqNBSUgi2oORVbbIFJgy5RdNwqSHR89D0mDLHS1Uj0Owwnwqx/0HC&#10;+GQMoBZs+xzNk5X+O52a1Y0tq2tdDSmdZYyumTG+xAViCJIetsIVOeemnVbmePSWeShzLjckHZMx&#10;KSCMQq5lEcc6g43No30nDL6lf8QWSehDO4I1qdUaAqvx5ujNqWUkbBJGMMPyqt/vV3x/9Qk7sK0q&#10;CEAYwdyfWaJDUYlYSiMs9mBinnlmCTYelbV5PAprJFVg3TWj0R2fHVDPz7fLA1Sl0drRPISRgoTx&#10;KUGZjH2NZvk5tsyc7uXKi85yVmdtvHrlVUK2u4HC4IicyzIudOR59JRduSm9JGNay6JtZCwLOctS&#10;siEM9oYwdlmclXZEv8abI6awN9bxBhgJWEqDEEYYx+qK7+9X/H71i9bGEO8D3o0QYsIIi9PmwEN4&#10;B7LLLUEY+u1AgNQCi8xy16EnBgkAAgtVObOjKFi9gFYCN2aQMD4lePYbDUztY/SVr36y3FEY1N2W&#10;fevZ26zKGEOEQZAkcbmZdaW96Iqy4GK9hCpnW8hYliCMZA6WwIiIwyKM8FiLML7FrlV7tJh3Nd6k&#10;Mj1mohUPFwbYwvPGYU/aIf8Ysh62JSb5IDPlAI2DPQd/BHF+Tsj5Xb/bIEGK3LyqJwHCLN0B2YnV&#10;F92tme35fkOPdplShdjXIGF8YtAUW6NBPTfbnufd01Mx/PRVqUpmuDAgzshPO1Mhv1Sq+KNVRq1M&#10;PipjYhGGkLtZGLzdhRHC1IYUxJxaRuI7YRC9zUEYPiFHrodBuLDJCtsC+4Twf2amHowQaveHR3oi&#10;BBwHOZLfNwmjwFJcaN3z6J6hC3evvuxTN7Xneg89uE9+C2FEIGF8YlDnc6NhcGZCme3Rr2mGu+yW&#10;e13cVLIYdiY+3SW/zD03/1R9HrVEaCVnWXDxObWRAgtWKiaMUO5ui7PqNQXRLq4n1GYsgGghtj5r&#10;YJS5b6ShtgCikw4yUg7SNl4GcTF/QMwRyPqJlfp7qtySEEZqgWVencfO9XokBqdGuluy1IYNYSH2&#10;KUgYnx6U/TYOBseG2rKuDoz0Da++6J+fFWac4+5YjbEVqexMftlFccaxplxqMZ/CxIVBF24Ig7OL&#10;MOBd3Zxa7eJ6esKgx1rHJFpcDzt0Y8vE2W0BPYTyf2alHtIPL8IFWHgRKTwAwoAtPOlhnTBqBjKH&#10;V/YgDPXSU82TFdJGhJGBhPGXMKSXO0XsU/rvdIIwBu/fJV7K6vmcFEeSEnaAK3Lmi4/llVwQ552O&#10;YdsoRHYxeN5Ct9xe8G6Ls/qG6NZN0lbt6eZEAZF8myDmYf8Yg2yBwfo5KuEANpuWp90CwohOPMAS&#10;HYIt8BzEQ2P/FJtxBGwhLrJV3e/THQoD0aw8Qzk84wYJ4y8BZb+NgL7BRmWO99DDafzlmnJsADfB&#10;HoIMcEZCxol0+VnvEMtopnVKli0EFu+EwdpNGKFmke8XBi2G4h1iaHgBBHF/ZqQcjEo8QLwEQ4An&#10;ILzAxqPwl/jjT7CbIPNIbvXFwSeL+kfDEDQQZKDT3qhBwvirGEK13/uc3p7yDvkN9cIC8VKz8iJF&#10;5mV46luL2JmV4ATCCIiyyi6BmMOGWJ81woDFWfXbDsboTaIFIrhWHv6HfSLgKm/oeFSEEIKJg0Ha&#10;YAIr64tKPAhbQvhaW2zs+VMw98eawRxD50fpAYcIzSw3bpAw/iqw7De629rP9PXXqEqj3o3Lr74q&#10;bkvbszBEzmEcW+8QShDDKqfEOb3QiSemMJLNI+IsA2N2FwY9dlthWN+gW1zx/TWACZf43YUBPqBx&#10;sPCCjhXrabdAJMESHYLwQt8W+Fs/hgspqkcz6OxFbAUJ4y8EdT7f10Bs0d1Vqv8bbB3p5UtcSD7Y&#10;GW6qcxDDBoQRxrHJKXXOVjjnljmy8Wm1AfRdGkndiNT2qQWIMj2i82AkHyu88A49aHh4ES4gZy+I&#10;gCNCgD3X7Ym/9YO4Mrpv6SW2oCSa74fYDBLGXwsqy9jXQHihL4z+hYWUfC9uqkF9pQg4qdQbdOvr&#10;IZRIvg1EGCAMeaWTtMA2UmDpv9tq3liZ9+YhKUIYN6Kw8MI/etOFfgcgvIjRy14QYOV7qQchziAJ&#10;I4j3W/UtJXH2olQcggQSxl8L+soZF2vlqnxO8h7mSrFTqP4RVtdDKTHCo9m4MAqqnPIrqMJ0W79w&#10;M2/aEZIk9KFFa8u8MWHEa1vVhnOtrvj85nFjL7NpY39mirDwgnADPIbFHWCLD0UlkG0RwPyBKT3d&#10;OTevfwLrt0tBmDhIGH85aIrtPkWzvM0k0f75R/GZ5w0v4mMlOfmGUUAYzATbd8Iod8pSOEdwLHcS&#10;Bs0saKMvCCEMnpRCj7UOjLK8fP1X7xBy7uF9wG4QW+CtBrUv4RHCCywBvjm8AAP5M76Td2STTuAB&#10;bO7TpoOAMFmQMP5ysLFgFGTsQzTLq5rlLTWYq68LmyWGp74ZCY4+uDDYSe+EkVfuBE8EEruAHZoP&#10;Yksn6QsDaw0CwgDHgDB86QcMTHcH47NpdW6ARwg4NrrVknb+kZ5k2zX/mHQCA4NL4M7NxwFhkiBh&#10;/B0MoCm2+5LtNa8cVwvSTpPE8D6iBQ5gi+shFG6q3TthlFEzi53j0+w5SUf9Qs29t81k0I6Est71&#10;po0SWHNSKaEsqyu+v3n4/YLPjzIIIrzQvQRJwEsIL0AbJGGAgfKV6X1LL0hnLwFaIgwBIGH8TaAg&#10;w2gYerKcURZhYOqbHmvvgwuDL3onjNxSakYRNV5qDzCENmRVENDeNZLCsY6Os/IJNb98/bfrYQaF&#10;FwAEFvqZbXiEgAO2QMyhvxtBZJJt29Q46bzVBzVJQyBh/E2g7Lcx0XJXxU3FlmUl6WErkXw7LMII&#10;pcRJ7AlhyCudckqpaQVUIQgjzR4ew9kUsi1wwrn6wrDB0t2+v2HlFwzytX5bQA+R8QcAXSRBbMEX&#10;wyCHF/6M76VV7J5F8nmrD95YE8UZJg0Sxt8HmmJrNKhXnmeUhRsSZETw7CC8gCBDINUKQ1bhlFPi&#10;nCZ3IoQBCMR2wdGWWwemSMK4Qbe47PObZ+AhA7MX8BiddDCQo30Oj1t7gejwjfo+LPZC09jdvuXt&#10;h6QI8HJU8tFAmA5IGH8fKMgwItZa7nbxJSdJeiAjdg5lHSWEIUxzIISRV04FYYjyHHXCAGJTbbEE&#10;+OZJU7pGUkAk39o76PAVn1/x8ahN1/ptAR9ECH8mRRJ0LLw4GL5Nsd5P7n7fuJz/3wvXf02vy+54&#10;NNf7ZPvrAoBPtEWnsYmChPG3grLfRsPA4pO0ktBdRqXEzsHMzcIocc4ro8Jjau4mYcRL7VjxNteD&#10;3gnDJ9hM10gKCONYYUt2+/zqF7XpWr8t4IMgLpbcJp4TG2ELIwVfDANfa0+f65E/uF768pT7l6cu&#10;fuF26esgzoXq4Z6+peeks1cHOIN0NBAmAhLG3w26OzMaGjRNnBTHnZyxSRj4kFSJc24p9pic7bBJ&#10;GDjRsVagCmJsiiSMQLrF5eu/efj/csOA+VEgibC4A8F6ZRbwJEKIFetB2KHbuPHWTxd8vgZbuLp/&#10;RXDiwn/OXP0+rSqjc/4J6ezV0Y8a05okSBh/N/0oyDAW1Eur6aUh3JT3ZzL0hKHNYZQ4Ew1CkrO2&#10;EYZAYh/GomiFEQLC0NoCnngFHgZheIcYWn6hP2sWnhDTpYjwgiQMr9DvXSG20BMGcOril66Xvgnm&#10;nq8Y7EQTbRE6kDD+AVCQYSysKSc0O2UyxM4heA4DiBXj02pxshTOSZkO2LTazcIA4sR2AeFYU0Lf&#10;EDP6hjBCWJZgC2w8CusftYswwAdEk0F9MUQlYs0HSSkNiC38orWDUfq20HHy4hdnrv6Y1Zjbs7hM&#10;OocJhrBieNIxQRgzSBj/APj0ROQMY2BoaTW7krHDdKlwji0hDB5RuLebMAB+iq1/mDkmDG14YQ3R&#10;BjYedeMXA/tH6WcpCH+ALWKSydkLIteNBRNbVIHz5fE//mN3/F/Obj9mNZS9Lw2OOt+YFEgY/wyo&#10;14JxoFl53nKvZ4d2hJH4tNrroRROiqHCAJjx1jphRHCtPP1/v+Lz27VgQ/uZ6wPCoCdgtRfhAvL0&#10;Ku9wfDBqe2F86XDyfy1t/21p+y/A2unLnObK3u3S4HjnG/JhQRgrSBj/GCjIMA7US89yaljvS31r&#10;K711zQc3hJGYgZV5kzyhQyCxi4q1JpLewQxLrF7P51ffyE2Xe0MAW4TgnaOwggz8pe4tH/oPbtsN&#10;RoE/nE//r7UTqOLfFDstFkf/+yj166LOFtI5TIAiZtMBCeMfA81NNBp6ZmeEGWe3bWEbLXAghBEV&#10;h7c3J4RRvIsw4K2EdHu+yB6E4RNqdtkHK/DGExh7Jib5AAtfOomUvTjn/fXW2AK22B3/HzyweGcL&#10;nTO8ws53zi+STmMCPM5AzjB+kDD+SeDoo3DeOChsFnFStgkyGIl4t9oQSjix4h4ujMxiKviALAl9&#10;cJdkyE8wBEfx8OK3q36/BjD2Nh4FhggXYKXd9IRNg1FgiyuB35Jsccr9K+cz/yEFFiTsT3xfqR4g&#10;ncM6sLpUFGcYO0gY/yTovsxo6JwZ4Yu3Wb2VlezkG24FwghmWGMTag0UBiC1zyo6KRA7XvH9HSIM&#10;j4A9dKgFwBY0DpbrZokO6ZoPEniFfo/X6L0TBrx0OPk/oIQdbAFAkCHIT+5bXiOdxjpQcYbRg4Tx&#10;D4MmsxsJq2tl7dmcVCopmQFb/CMxYQTQKVkKrMYbyDJAGEKpfVr+cV6KfSiTAkGGV+Av+hf9nSH2&#10;jE7aphGIb9QPZ65uii1OnNcOQ5H0sBUQhl/U5f73CwMYRKstGTVIGP88anRTZhQMLa2mFvhsFUZg&#10;FLamt08YRSJ32pMw4tMcmQm2zPijARHmXkGHdBf9XQFDhMVhg1HRSZsW5vNn/HjOa1NR9/E/vrB2&#10;/LflbrEFAQjjDw8b0tm7FTQD0IhBwvjnQU0JjYW1moFqrp4tAHgZxDh6PZTiHUKJT7cnRqUyi6kk&#10;PWwLP9WOlWALMIRHAxm/G1iEAYagcbC2USzRIayCb0MYAYwfL17fVHXh8sd/rBwMUgWBpe2/HE7+&#10;qJx5SDqBtzKE4mYjBQnjswB1PjcO+hcWRAW+HL1mISCMUC5Wu+cdTIHrvlYYRQYJI1ZkBxEGCIMZ&#10;b8uXWobGHtjVGRuDUQfxtlH4Shgbwrh641vXzbGFlT3mAJIVdoDYuUozsEMvW4I+dEobKUgYnwUo&#10;yDAW1trH1HyJi36cERVnD8IAghhWEFuAMNILnEhu2JY48TthJGRThFlmgeyf9J1B23jyDtbPEQIs&#10;dRGddECnCvgRr6Dv8JEorTBOXvjCxonsA0Mws/o/2U0VOzSy1QettmR8IGF8LqCRXyNh9WVRs0hf&#10;GMxER0wYoVgLQonMEYShv3rSDggk2iEp0EZiDkVUaMmTHtYVewfzsKEn/RQFPIeNjNSDTNGmwguv&#10;4O/cLr+r0QNbHHX+H8stMjAEEIYwP6l3aZcIgwBNAjQ+kDA+I1C5rHHQ/WAyPuu8LvvNSaX6hmPC&#10;8A6hgCdAGOI8x52q9jaAndlJmC2ApDxMGEBM0q8QMQTxfg4ldxIk5tEegvAiQqAdiYI9r4VisYW+&#10;Lexd9pC3IGFu/V/0xHDSebsz6Kw2JpAwPiPQ8krGAUSKNf0VEGTo4gxajA0xKhUtwOq9U3K26W2+&#10;DVJ7TjJmCwgyNoRBScq3oMcfCifyExu2IIhKxHpGwSP2Fv6uZ/B3pGa0VLf/pdjtIW9BwtzmvyKE&#10;IaTzdmfgrEahs9GAhPF5gabYGgmrL3OrWbouttoWhCGUwGirTKwviGHCSLPnpWBpDCzCyMeFUUAR&#10;F1LyqizD4zYlwMEQ4YKfmaKDzNSDujK9a1sWujj+xxdw0d9TopsERBjRKVGkk3ZXULGR0YCE8XmB&#10;9XFDzjAKVFMjCVkXeSJsYIqRoO0oBcRK7LAiDMOEwU/VCiNFRgFbSAop+VWU3ApKbMYRXQIc9BCK&#10;dxgEwrXjVD9tXRbpxHltyQXJAXvCzOr/xOXG9xmWw9AHT9GhE3vfg4Tx2YFux4wDuD5W9ZRwkh1A&#10;GJwUql8ElvSGICOAbhkrOmqgMOLE9tiQVCIuDNwWBbVW0iJKqtySLTpMCCMYX+6CJT4UGY8NRgHX&#10;I384rZflJsDLuT88tiAAYSQVSQ2cJUUCrZxhBCBhfHaguSXGgWblhXr5WW4Nm5tK5YqcadE2IAwc&#10;81D+TwKxLckN2yKU4sJIOpoqp2SVYrbIqcBCDZCHqNAyOvFXCCawfrR4A3Pwh1/Uj1dp32J5C/3e&#10;gpe+PnXxB8uj/026+n8AZtb/J7ux9AMiDIKh5econ7GvQcL4HEHZbyOAuDL2zs6kyK5xU51DOVi9&#10;Ny4MS/+YbyNjDxmSxoB9ILzAhFFAySylyGsoEF5sCIOSlGdBTIuKTvjNN+z3c17fnr6CtSjXjy3g&#10;uXe4Iz0xxNz6v0hX/w8AFeNzWAAABO1JREFUPqRQdfODhQGgSVP7GiSMzxS0WrLR0HynPVZyIjIW&#10;K98jggy/qIMBzC8j4w7FiY+SDLEVdpItOxETRrqCklGqVQUGviWn3IKV/NuNiCPegYfPXPlG5wmt&#10;LTB5fF2grMqsV5jbgDA+ckjqX+Y2/7e4p+1jhAGAM9C5vU9BwvhMQZ2ijQO4MgK1g7Wc5OM6YfiE&#10;mftHfwfOCOP9yE+1JhmCBDdFK4x3qtgQRm4FRVZhEyuy9gk+4k3bRhgnL34RX8DvW3pe1q+yxBdb&#10;3eKAPWBp9y+Lo/9dNtBpYOHe+8AGXVGcsT9Bwvh8GVxCS/IZA4QzCpslfuEU7xBLYlTKj37gBuvL&#10;AOZXgexvWUkWAqkdyRM6YsV27KSjumEoHEtRgaW0iJJXdjQ1204otQtjUa4FHj57dVO3qFMXv/Bn&#10;uHXOYWvktUxOHnX++mOFgSunUtO/ay+pXRlAztifIGF81qABX6NhcPGJtJR3PcQS8Am18I/59gbr&#10;KwDiDHgMjz3IF9mQVEEgkNjzUsnCkBbaSvOdkjKJLuj2ArFdcLSFvjDAFq4XvyzpuUmcSF3zT1z+&#10;+M3S9qPy3mALa8cvGsdGdOfnx4A5A8XQ+w0kjM8a9KUyKlZfJeZHXw+x8Akz82dqVaGnja+ZCeZY&#10;qEFKhsPLdLsNYWDdQcSFVpmFx0i7xabaXrz+AzE5Ch5PXPiPUMbu3Zj/2rf84vw1O4uPmyhlefS/&#10;7Vy+b5t5oDs/PxJUBL7vQML43EEtP42JntnZRFlMMMMqJv6wLrzQOQMI4f3ISDgSJ9FLhmuFgalC&#10;JKdI5faSPGpihiNpkpVQYucfecgNL9Y7efEL3yiXroVl3Vk0sPoygOH5kcKAHz971aZncUX3sR8P&#10;6rm5v0DC+NxBZRnGxtP13Bo2XN+ZiWY3NscZOnPQ2N8wEswEEqxWQ4inNxIzbRIyMIuAJ7adjxsn&#10;tqUxf/UI/PGU+1cQXuQ0FemfRf3La7zMWIuPG5ICYQRzfPuXX+p/8seDKlX3EUgY+wD4JaG7MOPh&#10;6XphIx+EASZgJR4JZH+7rTNwbXwbEXswJuF3TrIlP9UmTmK7rSoAgdQuRmjuH33IL+rQBe+vr4c7&#10;tT+c1T+F+paeS6sLKXb/Q3LAnrC0+5ekMr9v6YX+J388WDsclKvbJyBh7APQNESj4unrjBIfIm6A&#10;R36qdRDn+63OAAhtEEAsEsj+JoT3Q3jswWjBYYg/2EmW3BQrvsiaL7IBr/hF/+QffRDwjTxY1te8&#10;dSJTUVebjdOXJAfsCbvj31apB0kf+6lALdT2BUgY+4MBNMXWWBhaWk3NPU0IgyAWrvhxh0i22BZ9&#10;hWAWYWGaCWB+7R/9A4QXeIRxkJt2UbO6zahRzS2N46mfSA7YE1S3A42jY6SP/VSgodd9ARLGvgHd&#10;ghkHPY8mE9Kc9IUBCKX2rCRzPKVBlsQOBDC+CYj53j/6Zzy20AqjpKMI/pTBJfL503J/+pQ75WOK&#10;vZ1PH7o5PkH62E8I7gzy4UJ8VuwujPHnrxCfA/D7mH65PoPY37y5Nz9e1cisBprIlNbSs0t8sxQ+&#10;2SUGkVl8I7MoWJ/ckoh7jx8RfxacMPrnz8jqs5TMWDrDi878QHjxIcMLC/qf+clBJ/lnzv21TSeV&#10;jom114/X/8SEAf+j/9B/6D/0H/oP/bfLf//v//3/W/Fm1Eiom2AAAAAASUVORK5CYIJQSwMEFAAG&#10;AAgAAAAhAN5h75HhAAAACwEAAA8AAABkcnMvZG93bnJldi54bWxMj8tqwzAQRfeF/oOYQneJ/FIo&#10;ruUQQttVKDQplO4Ua2KbWCNjKbbz91VWzXK4h3vPFOvZdGzEwbWWJMTLCBhSZXVLtYTvw/viBZjz&#10;irTqLKGEKzpYl48Phcq1negLx72vWSghlysJjfd9zrmrGjTKLW2PFLKTHYzy4Rxqrgc1hXLT8SSK&#10;VtyolsJCo3rcNlid9xcj4WNS0yaN38bd+bS9/h7E588uRimfn+bNKzCPs/+H4aYf1KEMTkd7Ie1Y&#10;J2Eh0iygElIhgN2AKBYJsKOELFllwMuC3/9Q/gEAAP//AwBQSwMEFAAGAAgAAAAhAKDG0pXQAAAA&#10;KgIAABkAAABkcnMvX3JlbHMvZTJvRG9jLnhtbC5yZWxzvJHBasMwDIbvg76D0b1xkkIpo04vZdDr&#10;6B5A2IrjNpaN7Y317We2ywqlvfUoCX3/h7TdfftZfFHKLrCCrmlBEOtgHFsFH8e35QZELsgG58Ck&#10;4EIZdsPiZftOM5a6lCcXs6gUzgqmUuKrlFlP5DE3IRLXyRiSx1LLZGVEfUZLsm/btUz/GTBcMcXB&#10;KEgHswJxvMSa/JgdxtFp2gf96YnLjQjpfM2uQEyWigJPxuFfc9VEtiBvO/TPcejvOXTPceiaU6Tf&#10;Q8irDw8/AAAA//8DAFBLAQItABQABgAIAAAAIQDQ4HPPFAEAAEcCAAATAAAAAAAAAAAAAAAAAAAA&#10;AABbQ29udGVudF9UeXBlc10ueG1sUEsBAi0AFAAGAAgAAAAhADj9If/WAAAAlAEAAAsAAAAAAAAA&#10;AAAAAAAARQEAAF9yZWxzLy5yZWxzUEsBAi0AFAAGAAgAAAAhAL3cES6MBAAAaRIAAA4AAAAAAAAA&#10;AAAAAAAARAIAAGRycy9lMm9Eb2MueG1sUEsBAi0ACgAAAAAAAAAhAInCeEAJcgAACXIAABUAAAAA&#10;AAAAAAAAAAAA/AYAAGRycy9tZWRpYS9pbWFnZTEuanBlZ1BLAQItAAoAAAAAAAAAIQAqJamK5DED&#10;AOQxAwAUAAAAAAAAAAAAAAAAADh5AABkcnMvbWVkaWEvaW1hZ2UyLnBuZ1BLAQItAAoAAAAAAAAA&#10;IQCPK8AJCQUBAAkFAQAUAAAAAAAAAAAAAAAAAE6rAwBkcnMvbWVkaWEvaW1hZ2UzLnBuZ1BLAQIt&#10;ABQABgAIAAAAIQDeYe+R4QAAAAsBAAAPAAAAAAAAAAAAAAAAAImwBABkcnMvZG93bnJldi54bWxQ&#10;SwECLQAUAAYACAAAACEAoMbSldAAAAAqAgAAGQAAAAAAAAAAAAAAAACXsQQAZHJzL19yZWxzL2Uy&#10;b0RvYy54bWwucmVsc1BLBQYAAAAACAAIAAECAACesgQ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6636;top:22598;width:4038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8+zRxQAAANwAAAAPAAAAZHJzL2Rvd25yZXYueG1sRI/LasMw&#10;EEX3hfyDmEB3jRxD08SJEkKhUIoXzWOR5WBNLdfWyLHk2P37qlDI8nIfh7vZjbYRN+p85VjBfJaA&#10;IC6crrhUcD69PS1B+ICssXFMCn7Iw247edhgpt3AB7odQyniCPsMFZgQ2kxKXxiy6GeuJY7el+ss&#10;hii7UuoOhzhuG5kmyUJarDgSDLb0aqioj72NkNwX/cFdv+d5LS+mXuDzp/lQ6nE67tcgAo3hHv5v&#10;v2sF6csK/s7EIyC3vwAAAP//AwBQSwECLQAUAAYACAAAACEA2+H2y+4AAACFAQAAEwAAAAAAAAAA&#10;AAAAAAAAAAAAW0NvbnRlbnRfVHlwZXNdLnhtbFBLAQItABQABgAIAAAAIQBa9CxbvwAAABUBAAAL&#10;AAAAAAAAAAAAAAAAAB8BAABfcmVscy8ucmVsc1BLAQItABQABgAIAAAAIQAg8+zRxQAAANwAAAAP&#10;AAAAAAAAAAAAAAAAAAcCAABkcnMvZG93bnJldi54bWxQSwUGAAAAAAMAAwC3AAAA+QIAAAAA&#10;" stroked="f">
                  <v:textbox style="mso-fit-shape-to-text:t">
                    <w:txbxContent>
                      <w:p w14:paraId="006E7A0D" w14:textId="57964DA0" w:rsidR="005D184A" w:rsidRDefault="005D184A" w:rsidP="005D184A">
                        <w:r>
                          <w:t>A)</w:t>
                        </w:r>
                      </w:p>
                    </w:txbxContent>
                  </v:textbox>
                </v:shape>
                <v:shape id="_x0000_s1029" type="#_x0000_t202" style="position:absolute;left:29154;top:22598;width:4039;height:2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DVrwQAAANwAAAAPAAAAZHJzL2Rvd25yZXYueG1sRE9La8JA&#10;EL4X/A/LCN7qRkGR6CqlIIh4qI+DxyE7zabJzsbsqum/7xwKHj++92rT+0Y9qItVYAOTcQaKuAi2&#10;4tLA5bx9X4CKCdliE5gM/FKEzXrwtsLchicf6XFKpZIQjjkacCm1udaxcOQxjkNLLNx36DwmgV2p&#10;bYdPCfeNnmbZXHusWBoctvTpqKhPdy8lh1jcj+H2MznU+urqOc6+3N6Y0bD/WIJK1KeX+N+9swam&#10;C5kvZ+QI6PUfAAAA//8DAFBLAQItABQABgAIAAAAIQDb4fbL7gAAAIUBAAATAAAAAAAAAAAAAAAA&#10;AAAAAABbQ29udGVudF9UeXBlc10ueG1sUEsBAi0AFAAGAAgAAAAhAFr0LFu/AAAAFQEAAAsAAAAA&#10;AAAAAAAAAAAAHwEAAF9yZWxzLy5yZWxzUEsBAi0AFAAGAAgAAAAhAIQcNWvBAAAA3AAAAA8AAAAA&#10;AAAAAAAAAAAABwIAAGRycy9kb3ducmV2LnhtbFBLBQYAAAAAAwADALcAAAD1AgAAAAA=&#10;" stroked="f">
                  <v:textbox style="mso-fit-shape-to-text:t">
                    <w:txbxContent>
                      <w:p w14:paraId="08001808" w14:textId="1C94FEDB" w:rsidR="005D184A" w:rsidRDefault="005D184A" w:rsidP="005D184A">
                        <w:r>
                          <w:t>B)</w:t>
                        </w:r>
                      </w:p>
                    </w:txbxContent>
                  </v:textbox>
                </v:shape>
                <v:shape id="_x0000_s1030" type="#_x0000_t202" style="position:absolute;left:52902;top:22734;width:4038;height:2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DwwgAAANwAAAAPAAAAZHJzL2Rvd25yZXYueG1sRI9Li8Iw&#10;FIX3wvyHcAdmZ9MKilSjyIAg4sLXwuWluTa1zU2nidr592ZgwOXhPD7OfNnbRjyo85VjBVmSgiAu&#10;nK64VHA+rYdTED4ga2wck4Jf8rBcfAzmmGv35AM9jqEUcYR9jgpMCG0upS8MWfSJa4mjd3WdxRBl&#10;V0rd4TOO20aO0nQiLVYcCQZb+jZU1Me7jZCdL+4H93PLdrW8mHqC473ZKvX12a9mIAL14R3+b2+0&#10;gtE0g78z8QjIxQsAAP//AwBQSwECLQAUAAYACAAAACEA2+H2y+4AAACFAQAAEwAAAAAAAAAAAAAA&#10;AAAAAAAAW0NvbnRlbnRfVHlwZXNdLnhtbFBLAQItABQABgAIAAAAIQBa9CxbvwAAABUBAAALAAAA&#10;AAAAAAAAAAAAAB8BAABfcmVscy8ucmVsc1BLAQItABQABgAIAAAAIQDrUJDwwgAAANwAAAAPAAAA&#10;AAAAAAAAAAAAAAcCAABkcnMvZG93bnJldi54bWxQSwUGAAAAAAMAAwC3AAAA9gIAAAAA&#10;" stroked="f">
                  <v:textbox style="mso-fit-shape-to-text:t">
                    <w:txbxContent>
                      <w:p w14:paraId="43B05956" w14:textId="2FC29F57" w:rsidR="005D184A" w:rsidRDefault="005D184A" w:rsidP="005D184A">
                        <w:r>
                          <w:t>C)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285" o:spid="_x0000_s1031" type="#_x0000_t75" alt="Obsah obrázku text&#10;&#10;Popis byl vytvořen automaticky" style="position:absolute;left:-1143;top:898;width:20897;height:21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kxmxQAAANwAAAAPAAAAZHJzL2Rvd25yZXYueG1sRI9Ba8JA&#10;FITvQv/D8gQvohsDLTZ1lSqKxYs0FXp9ZJ/ZaPZtyK4x7a/vFgo9DjPzDbNY9bYWHbW+cqxgNk1A&#10;EBdOV1wqOH3sJnMQPiBrrB2Tgi/ysFo+DBaYaXfnd+ryUIoIYZ+hAhNCk0npC0MW/dQ1xNE7u9Zi&#10;iLItpW7xHuG2lmmSPEmLFccFgw1tDBXX/GYVXI40Xn8e0n25PZikKbrnb2u1UqNh//oCIlAf/sN/&#10;7TetIJ0/wu+ZeATk8gcAAP//AwBQSwECLQAUAAYACAAAACEA2+H2y+4AAACFAQAAEwAAAAAAAAAA&#10;AAAAAAAAAAAAW0NvbnRlbnRfVHlwZXNdLnhtbFBLAQItABQABgAIAAAAIQBa9CxbvwAAABUBAAAL&#10;AAAAAAAAAAAAAAAAAB8BAABfcmVscy8ucmVsc1BLAQItABQABgAIAAAAIQCPmkxmxQAAANwAAAAP&#10;AAAAAAAAAAAAAAAAAAcCAABkcnMvZG93bnJldi54bWxQSwUGAAAAAAMAAwC3AAAA+QIAAAAA&#10;">
                  <v:imagedata r:id="rId18" o:title="Obsah obrázku text&#10;&#10;Popis byl vytvořen automaticky"/>
                </v:shape>
                <v:shape id="Obrázek 286" o:spid="_x0000_s1032" type="#_x0000_t75" alt="Obsah obrázku hračka&#10;&#10;Popis byl vytvořen automaticky" style="position:absolute;left:21921;top:762;width:20993;height:21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XQxgAAANwAAAAPAAAAZHJzL2Rvd25yZXYueG1sRI9Ba8JA&#10;FITvQv/D8gredFNbJKauUgpSe6kYPZjbI/uaDc2+jdk1pv++WxA8DjPzDbNcD7YRPXW+dqzgaZqA&#10;IC6drrlScDxsJikIH5A1No5JwS95WK8eRkvMtLvynvo8VCJC2GeowITQZlL60pBFP3UtcfS+XWcx&#10;RNlVUnd4jXDbyFmSzKXFmuOCwZbeDZU/+cUq6EPNZ1MUH5+n569t2r+0zW5RKDV+HN5eQQQawj18&#10;a2+1glk6h/8z8QjI1R8AAAD//wMAUEsBAi0AFAAGAAgAAAAhANvh9svuAAAAhQEAABMAAAAAAAAA&#10;AAAAAAAAAAAAAFtDb250ZW50X1R5cGVzXS54bWxQSwECLQAUAAYACAAAACEAWvQsW78AAAAVAQAA&#10;CwAAAAAAAAAAAAAAAAAfAQAAX3JlbHMvLnJlbHNQSwECLQAUAAYACAAAACEAFlCF0MYAAADcAAAA&#10;DwAAAAAAAAAAAAAAAAAHAgAAZHJzL2Rvd25yZXYueG1sUEsFBgAAAAADAAMAtwAAAPoCAAAAAA==&#10;">
                  <v:imagedata r:id="rId19" o:title="Obsah obrázku hračka&#10;&#10;Popis byl vytvořen automaticky"/>
                </v:shape>
                <v:shape id="Obrázek 287" o:spid="_x0000_s1033" type="#_x0000_t75" style="position:absolute;left:44808;top:1017;width:21911;height:21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0FhwQAAANwAAAAPAAAAZHJzL2Rvd25yZXYueG1sRI/RisIw&#10;FETfBf8hXME3TbWgpRpFhBXxqVY/4NJc22JzU5psrX9vFhZ8HGbmDLPdD6YRPXWutqxgMY9AEBdW&#10;11wquN9+ZgkI55E1NpZJwZsc7Hfj0RZTbV98pT73pQgQdikqqLxvUyldUZFBN7ctcfAetjPog+xK&#10;qTt8Bbhp5DKKVtJgzWGhwpaOFRXP/NcoyPNs3ccHfdFZfGoze+Uh0bFS08lw2IDwNPhv+L991gqW&#10;yRr+zoQjIHcfAAAA//8DAFBLAQItABQABgAIAAAAIQDb4fbL7gAAAIUBAAATAAAAAAAAAAAAAAAA&#10;AAAAAABbQ29udGVudF9UeXBlc10ueG1sUEsBAi0AFAAGAAgAAAAhAFr0LFu/AAAAFQEAAAsAAAAA&#10;AAAAAAAAAAAAHwEAAF9yZWxzLy5yZWxzUEsBAi0AFAAGAAgAAAAhAL0bQWHBAAAA3AAAAA8AAAAA&#10;AAAAAAAAAAAABwIAAGRycy9kb3ducmV2LnhtbFBLBQYAAAAAAwADALcAAAD1AgAAAAA=&#10;">
                  <v:imagedata r:id="rId20" o:title=""/>
                </v:shape>
              </v:group>
            </w:pict>
          </mc:Fallback>
        </mc:AlternateContent>
      </w:r>
    </w:p>
    <w:p w14:paraId="772DBBEF" w14:textId="42B2FEFC" w:rsidR="008E7E89" w:rsidRPr="004D707E" w:rsidRDefault="00F3516A" w:rsidP="00C06BE3">
      <w:r>
        <w:rPr>
          <w:noProof/>
          <w:lang w:val="cs-CZ"/>
        </w:rPr>
        <w:drawing>
          <wp:anchor distT="0" distB="0" distL="114300" distR="114300" simplePos="0" relativeHeight="251658269" behindDoc="0" locked="0" layoutInCell="1" allowOverlap="1" wp14:anchorId="78603F62" wp14:editId="62652D0A">
            <wp:simplePos x="0" y="0"/>
            <wp:positionH relativeFrom="column">
              <wp:posOffset>4386507</wp:posOffset>
            </wp:positionH>
            <wp:positionV relativeFrom="paragraph">
              <wp:posOffset>2625008</wp:posOffset>
            </wp:positionV>
            <wp:extent cx="1953216" cy="2096135"/>
            <wp:effectExtent l="0" t="0" r="9525" b="0"/>
            <wp:wrapNone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Obrázek 34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216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18D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37DB0B5D" wp14:editId="6EB02638">
                <wp:simplePos x="0" y="0"/>
                <wp:positionH relativeFrom="column">
                  <wp:posOffset>5064760</wp:posOffset>
                </wp:positionH>
                <wp:positionV relativeFrom="paragraph">
                  <wp:posOffset>4807585</wp:posOffset>
                </wp:positionV>
                <wp:extent cx="403225" cy="284480"/>
                <wp:effectExtent l="0" t="0" r="0" b="635"/>
                <wp:wrapNone/>
                <wp:docPr id="28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225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0810A" w14:textId="1F42FFD7" w:rsidR="005D184A" w:rsidRDefault="005D184A" w:rsidP="005D184A">
                            <w:r>
                              <w:t>F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DB0B5D" id="Textové pole 2" o:spid="_x0000_s1034" type="#_x0000_t202" style="position:absolute;margin-left:398.8pt;margin-top:378.55pt;width:31.75pt;height:22.4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HQaEAIAAPwDAAAOAAAAZHJzL2Uyb0RvYy54bWysU8tu2zAQvBfoPxC815JVu3UEy0Hq1EWB&#10;9AGk/QCKoiyiFJdd0pbcr8+ScpwgvRXVgeBqucPZ2eH6euwNOyr0GmzF57OcM2UlNNruK/7zx+7N&#10;ijMfhG2EAasqflKeX29ev1oPrlQFdGAahYxArC8HV/EuBFdmmZed6oWfgVOWki1gLwKFuM8aFAOh&#10;9yYr8vxdNgA2DkEq7+nv7ZTkm4TftkqGb23rVWCm4sQtpBXTWsc126xFuUfhOi3PNMQ/sOiFtnTp&#10;BepWBMEOqP+C6rVE8NCGmYQ+g7bVUqUeqJt5/qKb+044lXohcby7yOT/H6z8erx335GF8QOMNMDU&#10;hHd3IH95ZmHbCbtXN4gwdEo0dPE8SpYNzpfn0ii1L30EqYcv0NCQxSFAAhpb7KMq1CcjdBrA6SK6&#10;GgOT9HORvy2KJWeSUsVqsViloWSifCx26MMnBT2Lm4ojzTSBi+OdD5GMKB+PxLs8GN3stDEpwH29&#10;NciOgua/S1/i/+KYsWyo+NWSeMQqC7E+WaPXgfxpdF/xVR6/yTFRjI+2SUeC0GbaExNjz+pEQSZp&#10;wliPTDfUaayNYtXQnEguhMmO9Hxo0wH+4WwgK1bc/z4IVJyZz5Ykv5ovFtG7KVgs3xcU4PNM/Twj&#10;rCSoigfOpu02JL8nOdwNjWank2xPTM6UyWJJzfNziB5+HqdTT4928wAAAP//AwBQSwMEFAAGAAgA&#10;AAAhAEMygX/eAAAACwEAAA8AAABkcnMvZG93bnJldi54bWxMjz1PwzAQhnck/oN1ldioE6QmbYhT&#10;ISQW1IG2DIzX+IjTxHaInTb8e44Jtvd0j96PcjvbXlxoDK13CtJlAoJc7XXrGgXvx5f7NYgQ0Wns&#10;vSMF3xRgW93elFhof3V7uhxiI9jEhQIVmBiHQspQG7IYln4gx79PP1qMfI6N1CNe2dz28iFJMmmx&#10;dZxgcKBnQ3V3mCyH7EI97f3XOd118sN0Ga7ezKtSd4v56RFEpDn+wfBbn6tDxZ1OfnI6iF5Bvskz&#10;Rlms8hQEE+ssZXFikaQbkFUp/2+ofgAAAP//AwBQSwECLQAUAAYACAAAACEAtoM4kv4AAADhAQAA&#10;EwAAAAAAAAAAAAAAAAAAAAAAW0NvbnRlbnRfVHlwZXNdLnhtbFBLAQItABQABgAIAAAAIQA4/SH/&#10;1gAAAJQBAAALAAAAAAAAAAAAAAAAAC8BAABfcmVscy8ucmVsc1BLAQItABQABgAIAAAAIQAbHHQa&#10;EAIAAPwDAAAOAAAAAAAAAAAAAAAAAC4CAABkcnMvZTJvRG9jLnhtbFBLAQItABQABgAIAAAAIQBD&#10;MoF/3gAAAAsBAAAPAAAAAAAAAAAAAAAAAGoEAABkcnMvZG93bnJldi54bWxQSwUGAAAAAAQABADz&#10;AAAAdQUAAAAA&#10;" stroked="f">
                <v:textbox style="mso-fit-shape-to-text:t">
                  <w:txbxContent>
                    <w:p w14:paraId="5930810A" w14:textId="1F42FFD7" w:rsidR="005D184A" w:rsidRDefault="005D184A" w:rsidP="005D184A">
                      <w:r>
                        <w:t>F)</w:t>
                      </w:r>
                    </w:p>
                  </w:txbxContent>
                </v:textbox>
              </v:shape>
            </w:pict>
          </mc:Fallback>
        </mc:AlternateContent>
      </w:r>
      <w:r w:rsidR="008F018D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6CDE9B77" wp14:editId="24ABD251">
                <wp:simplePos x="0" y="0"/>
                <wp:positionH relativeFrom="column">
                  <wp:posOffset>2689860</wp:posOffset>
                </wp:positionH>
                <wp:positionV relativeFrom="paragraph">
                  <wp:posOffset>4793615</wp:posOffset>
                </wp:positionV>
                <wp:extent cx="403225" cy="284480"/>
                <wp:effectExtent l="0" t="0" r="0" b="635"/>
                <wp:wrapNone/>
                <wp:docPr id="28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225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54385" w14:textId="28FEF6AB" w:rsidR="005D184A" w:rsidRDefault="005D184A" w:rsidP="005D184A">
                            <w:r>
                              <w:t>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DE9B77" id="_x0000_s1035" type="#_x0000_t202" style="position:absolute;margin-left:211.8pt;margin-top:377.45pt;width:31.75pt;height:22.4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xrsEQIAAPwDAAAOAAAAZHJzL2Uyb0RvYy54bWysU8tu2zAQvBfoPxC815JVu3UEy0Hq1EWB&#10;9AGk/QCKoiyiFJdd0pbcr8+ScpwgvRXVgeBqucPZ2eH6euwNOyr0GmzF57OcM2UlNNruK/7zx+7N&#10;ijMfhG2EAasqflKeX29ev1oPrlQFdGAahYxArC8HV/EuBFdmmZed6oWfgVOWki1gLwKFuM8aFAOh&#10;9yYr8vxdNgA2DkEq7+nv7ZTkm4TftkqGb23rVWCm4sQtpBXTWsc126xFuUfhOi3PNMQ/sOiFtnTp&#10;BepWBMEOqP+C6rVE8NCGmYQ+g7bVUqUeqJt5/qKb+044lXohcby7yOT/H6z8erx335GF8QOMNMDU&#10;hHd3IH95ZmHbCbtXN4gwdEo0dPE8SpYNzpfn0ii1L30EqYcv0NCQxSFAAhpb7KMq1CcjdBrA6SK6&#10;GgOT9HORvy2KJWeSUsVqsViloWSifCx26MMnBT2Lm4ojzTSBi+OdD5GMKB+PxLs8GN3stDEpwH29&#10;NciOgua/S1/i/+KYsWyo+NWSeMQqC7E+WaPXgfxpdF/xVR6/yTFRjI+2SUeC0GbaExNjz+pEQSZp&#10;wliPTDcVX8baKFYNzYnkQpjsSM+HNh3gH84GsmLF/e+DQMWZ+WxJ8qv5YhG9m4LF8n1BAT7P1M8z&#10;wkqCqnjgbNpuQ/J7ksPd0Gh2Osn2xORMmSyW1Dw/h+jh53E69fRoNw8AAAD//wMAUEsDBBQABgAI&#10;AAAAIQDWpQ6p4QAAAAsBAAAPAAAAZHJzL2Rvd25yZXYueG1sTI+xTsMwEIZ3JN7BOiQ26qSkSZPG&#10;qRASC+pACwOjG1/jkNgOsdOGt+eYynh3n/7/u3I7m56dcfStswLiRQQMbe1UaxsBH+8vD2tgPkir&#10;ZO8sCvhBD9vq9qaUhXIXu8fzITSMQqwvpAAdwlBw7muNRvqFG9DS7eRGIwONY8PVKC8Ubnq+jKKU&#10;G9laatBywGeNdXeYDJXsfD3t3fdXvOv4p+5SuXrTr0Lc381PG2AB53CF4U+f1KEip6ObrPKsF5As&#10;H1NCBWSrJAdGRLLOYmBH2uR5Brwq+f8fql8AAAD//wMAUEsBAi0AFAAGAAgAAAAhALaDOJL+AAAA&#10;4QEAABMAAAAAAAAAAAAAAAAAAAAAAFtDb250ZW50X1R5cGVzXS54bWxQSwECLQAUAAYACAAAACEA&#10;OP0h/9YAAACUAQAACwAAAAAAAAAAAAAAAAAvAQAAX3JlbHMvLnJlbHNQSwECLQAUAAYACAAAACEA&#10;yasa7BECAAD8AwAADgAAAAAAAAAAAAAAAAAuAgAAZHJzL2Uyb0RvYy54bWxQSwECLQAUAAYACAAA&#10;ACEA1qUOqeEAAAALAQAADwAAAAAAAAAAAAAAAABrBAAAZHJzL2Rvd25yZXYueG1sUEsFBgAAAAAE&#10;AAQA8wAAAHkFAAAAAA==&#10;" stroked="f">
                <v:textbox style="mso-fit-shape-to-text:t">
                  <w:txbxContent>
                    <w:p w14:paraId="1A254385" w14:textId="28FEF6AB" w:rsidR="005D184A" w:rsidRDefault="005D184A" w:rsidP="005D184A">
                      <w:r>
                        <w:t>E)</w:t>
                      </w:r>
                    </w:p>
                  </w:txbxContent>
                </v:textbox>
              </v:shape>
            </w:pict>
          </mc:Fallback>
        </mc:AlternateContent>
      </w:r>
      <w:r w:rsidR="008F018D"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368537A0" wp14:editId="487AA8D5">
                <wp:simplePos x="0" y="0"/>
                <wp:positionH relativeFrom="column">
                  <wp:posOffset>452120</wp:posOffset>
                </wp:positionH>
                <wp:positionV relativeFrom="paragraph">
                  <wp:posOffset>4766310</wp:posOffset>
                </wp:positionV>
                <wp:extent cx="403225" cy="284480"/>
                <wp:effectExtent l="0" t="0" r="0" b="635"/>
                <wp:wrapNone/>
                <wp:docPr id="28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225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36A7F" w14:textId="16B1EB68" w:rsidR="005D184A" w:rsidRDefault="005D184A" w:rsidP="005D184A">
                            <w:r>
                              <w:t>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8537A0" id="_x0000_s1036" type="#_x0000_t202" style="position:absolute;margin-left:35.6pt;margin-top:375.3pt;width:31.75pt;height:22.4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dgtEQIAAPwDAAAOAAAAZHJzL2Uyb0RvYy54bWysU8tu2zAQvBfoPxC815JVO3UEy0Hq1EWB&#10;9AGk/QCKoiyiFJdd0pbSr++SchwjvRXVgeBqucPZ2eH6ZuwNOyr0GmzF57OcM2UlNNruK/7j++7N&#10;ijMfhG2EAasq/qg8v9m8frUeXKkK6MA0ChmBWF8OruJdCK7MMi871Qs/A6csJVvAXgQKcZ81KAZC&#10;701W5PlVNgA2DkEq7+nv3ZTkm4TftkqGr23rVWCm4sQtpBXTWsc126xFuUfhOi1PNMQ/sOiFtnTp&#10;GepOBMEOqP+C6rVE8NCGmYQ+g7bVUqUeqJt5/qKbh044lXohcbw7y+T/H6z8cnxw35CF8T2MNMDU&#10;hHf3IH96ZmHbCbtXt4gwdEo0dPE8SpYNzpen0ii1L30EqYfP0NCQxSFAAhpb7KMq1CcjdBrA41l0&#10;NQYm6ecif1sUS84kpYrVYrFKQ8lE+VTs0IePCnoWNxVHmmkCF8d7HyIZUT4diXd5MLrZaWNSgPt6&#10;a5AdBc1/l77E/8UxY9lQ8esl8YhVFmJ9skavA/nT6L7iqzx+k2OiGB9sk44Eoc20JybGntSJgkzS&#10;hLEemW4qfhVro1g1NI8kF8JkR3o+tOkAf3M2kBUr7n8dBCrOzCdLkl/PF4vo3RQslu8KCvAyU19m&#10;hJUEVfHA2bTdhuT3JIe7pdHsdJLtmcmJMlksqXl6DtHDl3E69fxoN38AAAD//wMAUEsDBBQABgAI&#10;AAAAIQAkMUsp3wAAAAoBAAAPAAAAZHJzL2Rvd25yZXYueG1sTI8xT8MwEIV3JP6DdUhs1ElpUghx&#10;KoTEgjrQwsB4jU0cEp9D7LTh33OdYDrdvaf3vis3s+vF0Yyh9aQgXSQgDNVet9QoeH97vrkDESKS&#10;xt6TUfBjAmyqy4sSC+1PtDPHfWwEh1AoUIGNcSikDLU1DsPCD4ZY+/Sjw8jr2Eg94onDXS+XSZJL&#10;hy1xg8XBPFlTd/vJcck21NPOf3+l205+2C7H7NW+KHV9NT8+gIhmjn9mOOMzOlTMdPAT6SB6Bet0&#10;yU6eWZKDOBtuV2sQB77cZyuQVSn/v1D9AgAA//8DAFBLAQItABQABgAIAAAAIQC2gziS/gAAAOEB&#10;AAATAAAAAAAAAAAAAAAAAAAAAABbQ29udGVudF9UeXBlc10ueG1sUEsBAi0AFAAGAAgAAAAhADj9&#10;If/WAAAAlAEAAAsAAAAAAAAAAAAAAAAALwEAAF9yZWxzLy5yZWxzUEsBAi0AFAAGAAgAAAAhAP51&#10;2C0RAgAA/AMAAA4AAAAAAAAAAAAAAAAALgIAAGRycy9lMm9Eb2MueG1sUEsBAi0AFAAGAAgAAAAh&#10;ACQxSynfAAAACgEAAA8AAAAAAAAAAAAAAAAAawQAAGRycy9kb3ducmV2LnhtbFBLBQYAAAAABAAE&#10;APMAAAB3BQAAAAA=&#10;" stroked="f">
                <v:textbox style="mso-fit-shape-to-text:t">
                  <w:txbxContent>
                    <w:p w14:paraId="01736A7F" w14:textId="16B1EB68" w:rsidR="005D184A" w:rsidRDefault="005D184A" w:rsidP="005D184A">
                      <w:r>
                        <w:t>D)</w:t>
                      </w:r>
                    </w:p>
                  </w:txbxContent>
                </v:textbox>
              </v:shape>
            </w:pict>
          </mc:Fallback>
        </mc:AlternateContent>
      </w:r>
      <w:r w:rsidR="008F018D">
        <w:rPr>
          <w:noProof/>
          <w:lang w:val="cs-CZ"/>
        </w:rPr>
        <w:drawing>
          <wp:anchor distT="0" distB="0" distL="114300" distR="114300" simplePos="0" relativeHeight="251658267" behindDoc="0" locked="0" layoutInCell="1" allowOverlap="1" wp14:anchorId="55408910" wp14:editId="5D05F451">
            <wp:simplePos x="0" y="0"/>
            <wp:positionH relativeFrom="column">
              <wp:posOffset>-339090</wp:posOffset>
            </wp:positionH>
            <wp:positionV relativeFrom="paragraph">
              <wp:posOffset>2595245</wp:posOffset>
            </wp:positionV>
            <wp:extent cx="2089150" cy="2152015"/>
            <wp:effectExtent l="0" t="0" r="6350" b="635"/>
            <wp:wrapNone/>
            <wp:docPr id="32" name="Obrázek 32" descr="Obsah obrázku zbraň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Obrázek 32" descr="Obsah obrázku zbraň&#10;&#10;Popis byl vytvořen automaticky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15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018D">
        <w:rPr>
          <w:noProof/>
          <w:lang w:val="cs-CZ"/>
        </w:rPr>
        <w:drawing>
          <wp:anchor distT="0" distB="0" distL="114300" distR="114300" simplePos="0" relativeHeight="251658268" behindDoc="0" locked="0" layoutInCell="1" allowOverlap="1" wp14:anchorId="6D5C91DB" wp14:editId="13EA1215">
            <wp:simplePos x="0" y="0"/>
            <wp:positionH relativeFrom="column">
              <wp:posOffset>1966595</wp:posOffset>
            </wp:positionH>
            <wp:positionV relativeFrom="paragraph">
              <wp:posOffset>2595245</wp:posOffset>
            </wp:positionV>
            <wp:extent cx="2094230" cy="2159000"/>
            <wp:effectExtent l="0" t="0" r="0" b="0"/>
            <wp:wrapNone/>
            <wp:docPr id="33" name="Obrázek 33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Obrázek 33" descr="Obsah obrázku text&#10;&#10;Popis byl vytvořen automaticky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23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6730">
        <w:br w:type="page"/>
      </w:r>
      <w:r w:rsidR="005B7CA2" w:rsidRPr="00041801">
        <w:rPr>
          <w:noProof/>
          <w:lang w:val="cs-CZ"/>
        </w:rPr>
        <w:lastRenderedPageBreak/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2BA000A2" wp14:editId="7C3F8C57">
                <wp:simplePos x="0" y="0"/>
                <wp:positionH relativeFrom="column">
                  <wp:posOffset>2763520</wp:posOffset>
                </wp:positionH>
                <wp:positionV relativeFrom="paragraph">
                  <wp:posOffset>4607560</wp:posOffset>
                </wp:positionV>
                <wp:extent cx="403860" cy="1404620"/>
                <wp:effectExtent l="0" t="0" r="0" b="635"/>
                <wp:wrapSquare wrapText="bothSides"/>
                <wp:docPr id="26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8CDE5C" w14:textId="216392F6" w:rsidR="00041801" w:rsidRDefault="00254428" w:rsidP="00041801">
                            <w:r>
                              <w:t>K</w:t>
                            </w:r>
                            <w:r w:rsidR="00D07964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A000A2" id="_x0000_s1037" type="#_x0000_t202" style="position:absolute;margin-left:217.6pt;margin-top:362.8pt;width:31.8pt;height:110.6pt;z-index:2516582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4g/EgIAAP0DAAAOAAAAZHJzL2Uyb0RvYy54bWysk99u2yAUxu8n7R0Q94udLElTK07Vpcs0&#10;qfsjdXsAjHGMhjnsQGJ3T98DTtOou5vmCwQ+8HHO73ysb4bOsKNCr8GWfDrJOVNWQq3tvuQ/f+ze&#10;rTjzQdhaGLCq5I/K85vN2zfr3hVqBi2YWiEjEeuL3pW8DcEVWeZlqzrhJ+CUpWAD2IlAS9xnNYqe&#10;1DuTzfJ8mfWAtUOQynv6ezcG+SbpN42S4VvTeBWYKTnlFtKIaazimG3WotijcK2WpzTEP2TRCW3p&#10;0rPUnQiCHVD/JdVpieChCRMJXQZNo6VKNVA10/xVNQ+tcCrVQnC8O2Py/09Wfj0+uO/IwvABBmpg&#10;KsK7e5C/PLOwbYXdq1tE6Fslarp4GpFlvfPF6WhE7QsfRar+C9TUZHEIkISGBrtIhepkpE4NeDxD&#10;V0Ngkn7O8/erJUUkhabzfL6cpa5kong+7dCHTwo6FiclR2pqUhfHex9iNqJ43hIv82B0vdPGpAXu&#10;q61BdhRkgF36UgGvthnL+pJfL2aLpGwhnk/e6HQggxrdlXyVx2+0TKTx0dZpSxDajHPKxNgTnkhk&#10;ZBOGamC6LvlVPBtpVVA/Ei+E0Y/0fmjSAv7hrCcvltz/PghUnJnPlphfT+fzaN60mC+uiBDDy0h1&#10;GRFWklTJA2fjdBuS4RMOd0u92emE7SWTU8rksUTz9B6iiS/XadfLq908AQAA//8DAFBLAwQUAAYA&#10;CAAAACEAnurmc+AAAAALAQAADwAAAGRycy9kb3ducmV2LnhtbEyPy07DMBBF90j8gzVI7KhDSNI0&#10;xKkqKjYskChIZenGThzhl2w3DX/PsILlaI7uPbfdLkaTWYY4OcvgfpUBkbZ3YrIjg4/357saSEzc&#10;Cq6dlQy+ZYRtd33V8ka4i32T8yGNBENsbDgDlZJvKI29kobHlfPS4m9wwfCEZxipCPyC4UbTPMsq&#10;avhksUFxL5+U7L8OZ8PgaNQk9uH1cxB63r8Mu9IvwTN2e7PsHoEkuaQ/GH71UR06dDq5sxWRaAbF&#10;Q5kjymCdlxUQJIpNjWNODDZFVQPtWvp/Q/cDAAD//wMAUEsBAi0AFAAGAAgAAAAhALaDOJL+AAAA&#10;4QEAABMAAAAAAAAAAAAAAAAAAAAAAFtDb250ZW50X1R5cGVzXS54bWxQSwECLQAUAAYACAAAACEA&#10;OP0h/9YAAACUAQAACwAAAAAAAAAAAAAAAAAvAQAAX3JlbHMvLnJlbHNQSwECLQAUAAYACAAAACEA&#10;h5OIPxICAAD9AwAADgAAAAAAAAAAAAAAAAAuAgAAZHJzL2Uyb0RvYy54bWxQSwECLQAUAAYACAAA&#10;ACEAnurmc+AAAAALAQAADwAAAAAAAAAAAAAAAABsBAAAZHJzL2Rvd25yZXYueG1sUEsFBgAAAAAE&#10;AAQA8wAAAHkFAAAAAA==&#10;" stroked="f">
                <v:textbox style="mso-fit-shape-to-text:t">
                  <w:txbxContent>
                    <w:p w14:paraId="1B8CDE5C" w14:textId="216392F6" w:rsidR="00041801" w:rsidRDefault="00254428" w:rsidP="00041801">
                      <w:r>
                        <w:t>K</w:t>
                      </w:r>
                      <w:r w:rsidR="00D07964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326ED" w:rsidRPr="00C077CA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62EA18B8" wp14:editId="1FF89386">
                <wp:simplePos x="0" y="0"/>
                <wp:positionH relativeFrom="column">
                  <wp:posOffset>5231130</wp:posOffset>
                </wp:positionH>
                <wp:positionV relativeFrom="paragraph">
                  <wp:posOffset>7112000</wp:posOffset>
                </wp:positionV>
                <wp:extent cx="403860" cy="1404620"/>
                <wp:effectExtent l="0" t="0" r="0" b="635"/>
                <wp:wrapSquare wrapText="bothSides"/>
                <wp:docPr id="27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1B035E" w14:textId="5448A023" w:rsidR="00C077CA" w:rsidRDefault="005D184A" w:rsidP="00C077CA">
                            <w:r>
                              <w:t>O</w:t>
                            </w:r>
                            <w:r w:rsidR="00C077CA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EA18B8" id="_x0000_s1038" type="#_x0000_t202" style="position:absolute;margin-left:411.9pt;margin-top:560pt;width:31.8pt;height:110.6pt;z-index:2516582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aNPEQIAAP0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ZrEohnI60K6hPxQhj9SO+HJi3gb8568mLJ/a+DQMWZ+WSJ+c10Po/mTYv54h0RYngdqa4j&#10;wkqSKnngbJxuQzJ8wuHuqDc7nbA9Z3JOmTyWaJ7fQzTx9Trten61mz8AAAD//wMAUEsDBBQABgAI&#10;AAAAIQBSy+0i4AAAAA0BAAAPAAAAZHJzL2Rvd25yZXYueG1sTI/BTsMwEETvSPyDtUjcqJO0QBTi&#10;VBUVFw5IFCQ4urETR9hry3bT8PcsJzjuzmjmTbtdnGWzjmnyKKBcFcA09l5NOAp4f3u6qYGlLFFJ&#10;61EL+NYJtt3lRSsb5c/4qudDHhmFYGqkAJNzaDhPvdFOppUPGkkbfHQy0xlHrqI8U7izvCqKO+7k&#10;hNRgZNCPRvdfh5MT8OHMpPbx5XNQdt4/D7vbsMQgxPXVsnsAlvWS/8zwi0/o0BHT0Z9QJWYF1NWa&#10;0DMJJRUBI0td32+AHem13pQV8K7l/1d0PwAAAP//AwBQSwECLQAUAAYACAAAACEAtoM4kv4AAADh&#10;AQAAEwAAAAAAAAAAAAAAAAAAAAAAW0NvbnRlbnRfVHlwZXNdLnhtbFBLAQItABQABgAIAAAAIQA4&#10;/SH/1gAAAJQBAAALAAAAAAAAAAAAAAAAAC8BAABfcmVscy8ucmVsc1BLAQItABQABgAIAAAAIQDu&#10;OaNPEQIAAP0DAAAOAAAAAAAAAAAAAAAAAC4CAABkcnMvZTJvRG9jLnhtbFBLAQItABQABgAIAAAA&#10;IQBSy+0i4AAAAA0BAAAPAAAAAAAAAAAAAAAAAGsEAABkcnMvZG93bnJldi54bWxQSwUGAAAAAAQA&#10;BADzAAAAeAUAAAAA&#10;" stroked="f">
                <v:textbox style="mso-fit-shape-to-text:t">
                  <w:txbxContent>
                    <w:p w14:paraId="441B035E" w14:textId="5448A023" w:rsidR="00C077CA" w:rsidRDefault="005D184A" w:rsidP="00C077CA">
                      <w:r>
                        <w:t>O</w:t>
                      </w:r>
                      <w:r w:rsidR="00C077CA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24AB" w:rsidRPr="00041801">
        <w:rPr>
          <w:noProof/>
          <w:lang w:val="cs-CZ"/>
        </w:rPr>
        <w:drawing>
          <wp:anchor distT="0" distB="0" distL="114300" distR="114300" simplePos="0" relativeHeight="251658254" behindDoc="1" locked="0" layoutInCell="1" allowOverlap="1" wp14:anchorId="4C869C4A" wp14:editId="38D6BB03">
            <wp:simplePos x="0" y="0"/>
            <wp:positionH relativeFrom="margin">
              <wp:posOffset>4274820</wp:posOffset>
            </wp:positionH>
            <wp:positionV relativeFrom="paragraph">
              <wp:posOffset>2420620</wp:posOffset>
            </wp:positionV>
            <wp:extent cx="2159635" cy="2159635"/>
            <wp:effectExtent l="0" t="0" r="0" b="0"/>
            <wp:wrapNone/>
            <wp:docPr id="269" name="Obrázek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Obrázek 26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215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FDD" w:rsidRPr="00041801">
        <w:rPr>
          <w:noProof/>
          <w:lang w:val="cs-CZ"/>
        </w:rPr>
        <w:drawing>
          <wp:anchor distT="0" distB="0" distL="114300" distR="114300" simplePos="0" relativeHeight="251658253" behindDoc="1" locked="0" layoutInCell="1" allowOverlap="1" wp14:anchorId="52856F25" wp14:editId="3C122991">
            <wp:simplePos x="0" y="0"/>
            <wp:positionH relativeFrom="column">
              <wp:posOffset>1929765</wp:posOffset>
            </wp:positionH>
            <wp:positionV relativeFrom="paragraph">
              <wp:posOffset>2420620</wp:posOffset>
            </wp:positionV>
            <wp:extent cx="2154555" cy="2159635"/>
            <wp:effectExtent l="0" t="0" r="0" b="0"/>
            <wp:wrapNone/>
            <wp:docPr id="268" name="Obrázek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Obrázek 26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4555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FDD" w:rsidRPr="00041801">
        <w:rPr>
          <w:noProof/>
          <w:lang w:val="cs-CZ"/>
        </w:rPr>
        <w:drawing>
          <wp:anchor distT="0" distB="0" distL="114300" distR="114300" simplePos="0" relativeHeight="251658252" behindDoc="1" locked="0" layoutInCell="1" allowOverlap="1" wp14:anchorId="3941C743" wp14:editId="1FD17924">
            <wp:simplePos x="0" y="0"/>
            <wp:positionH relativeFrom="column">
              <wp:posOffset>-379095</wp:posOffset>
            </wp:positionH>
            <wp:positionV relativeFrom="paragraph">
              <wp:posOffset>2420620</wp:posOffset>
            </wp:positionV>
            <wp:extent cx="2152650" cy="2152650"/>
            <wp:effectExtent l="0" t="0" r="0" b="0"/>
            <wp:wrapNone/>
            <wp:docPr id="266" name="Obrázek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Obrázek 26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FDD" w:rsidRPr="008E7E89">
        <w:rPr>
          <w:rFonts w:ascii="Calibri" w:eastAsia="Calibri" w:hAnsi="Calibri" w:cs="Calibri"/>
          <w:b/>
          <w:noProof/>
          <w:color w:val="16987D"/>
          <w:sz w:val="24"/>
          <w:szCs w:val="24"/>
          <w:lang w:val="cs-CZ"/>
        </w:rPr>
        <w:drawing>
          <wp:anchor distT="0" distB="0" distL="114300" distR="114300" simplePos="0" relativeHeight="251658243" behindDoc="1" locked="0" layoutInCell="1" allowOverlap="1" wp14:anchorId="1E72BA9A" wp14:editId="42212F46">
            <wp:simplePos x="0" y="0"/>
            <wp:positionH relativeFrom="margin">
              <wp:posOffset>4277360</wp:posOffset>
            </wp:positionH>
            <wp:positionV relativeFrom="paragraph">
              <wp:posOffset>-62865</wp:posOffset>
            </wp:positionV>
            <wp:extent cx="2154555" cy="2159635"/>
            <wp:effectExtent l="0" t="0" r="0" b="0"/>
            <wp:wrapNone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ek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555" cy="215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FDD" w:rsidRPr="008E7E89">
        <w:rPr>
          <w:rFonts w:ascii="Calibri" w:eastAsia="Calibri" w:hAnsi="Calibri" w:cs="Calibri"/>
          <w:b/>
          <w:noProof/>
          <w:color w:val="16987D"/>
          <w:sz w:val="24"/>
          <w:szCs w:val="24"/>
          <w:lang w:val="cs-CZ"/>
        </w:rPr>
        <w:drawing>
          <wp:anchor distT="0" distB="0" distL="114300" distR="114300" simplePos="0" relativeHeight="251658242" behindDoc="1" locked="0" layoutInCell="1" allowOverlap="1" wp14:anchorId="4815F23F" wp14:editId="0E1F5811">
            <wp:simplePos x="0" y="0"/>
            <wp:positionH relativeFrom="column">
              <wp:posOffset>1927225</wp:posOffset>
            </wp:positionH>
            <wp:positionV relativeFrom="paragraph">
              <wp:posOffset>-62865</wp:posOffset>
            </wp:positionV>
            <wp:extent cx="2159635" cy="2159635"/>
            <wp:effectExtent l="0" t="0" r="0" b="0"/>
            <wp:wrapNone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0C89" w:rsidRPr="008E7E89">
        <w:rPr>
          <w:noProof/>
          <w:lang w:val="cs-CZ"/>
        </w:rPr>
        <w:drawing>
          <wp:anchor distT="0" distB="0" distL="114300" distR="114300" simplePos="0" relativeHeight="251658248" behindDoc="1" locked="0" layoutInCell="1" allowOverlap="1" wp14:anchorId="2E074EC1" wp14:editId="756A040B">
            <wp:simplePos x="0" y="0"/>
            <wp:positionH relativeFrom="column">
              <wp:posOffset>1929765</wp:posOffset>
            </wp:positionH>
            <wp:positionV relativeFrom="paragraph">
              <wp:posOffset>7443470</wp:posOffset>
            </wp:positionV>
            <wp:extent cx="2154555" cy="2159635"/>
            <wp:effectExtent l="0" t="0" r="0" b="0"/>
            <wp:wrapNone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ázek 2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4555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0C89" w:rsidRPr="008E7E89">
        <w:rPr>
          <w:noProof/>
          <w:lang w:val="cs-CZ"/>
        </w:rPr>
        <w:drawing>
          <wp:anchor distT="0" distB="0" distL="114300" distR="114300" simplePos="0" relativeHeight="251658247" behindDoc="1" locked="0" layoutInCell="1" allowOverlap="1" wp14:anchorId="30AFA41A" wp14:editId="593F15AD">
            <wp:simplePos x="0" y="0"/>
            <wp:positionH relativeFrom="column">
              <wp:posOffset>-375920</wp:posOffset>
            </wp:positionH>
            <wp:positionV relativeFrom="paragraph">
              <wp:posOffset>7456805</wp:posOffset>
            </wp:positionV>
            <wp:extent cx="2146300" cy="2152650"/>
            <wp:effectExtent l="0" t="0" r="6350" b="0"/>
            <wp:wrapNone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brázek 2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C89" w:rsidRPr="008E7E89">
        <w:rPr>
          <w:rFonts w:ascii="Calibri" w:eastAsia="Calibri" w:hAnsi="Calibri" w:cs="Calibri"/>
          <w:b/>
          <w:noProof/>
          <w:color w:val="16987D"/>
          <w:sz w:val="24"/>
          <w:szCs w:val="24"/>
          <w:lang w:val="cs-CZ"/>
        </w:rPr>
        <w:drawing>
          <wp:anchor distT="0" distB="0" distL="114300" distR="114300" simplePos="0" relativeHeight="251658246" behindDoc="1" locked="0" layoutInCell="1" allowOverlap="1" wp14:anchorId="4F8AA9A5" wp14:editId="642F655D">
            <wp:simplePos x="0" y="0"/>
            <wp:positionH relativeFrom="margin">
              <wp:posOffset>4274820</wp:posOffset>
            </wp:positionH>
            <wp:positionV relativeFrom="paragraph">
              <wp:posOffset>4932045</wp:posOffset>
            </wp:positionV>
            <wp:extent cx="2159635" cy="2159635"/>
            <wp:effectExtent l="0" t="0" r="0" b="0"/>
            <wp:wrapNone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ázek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215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C89" w:rsidRPr="008E7E89">
        <w:rPr>
          <w:rFonts w:ascii="Calibri" w:eastAsia="Calibri" w:hAnsi="Calibri" w:cs="Calibri"/>
          <w:b/>
          <w:noProof/>
          <w:color w:val="16987D"/>
          <w:sz w:val="24"/>
          <w:szCs w:val="24"/>
          <w:lang w:val="cs-CZ"/>
        </w:rPr>
        <w:drawing>
          <wp:anchor distT="0" distB="0" distL="114300" distR="114300" simplePos="0" relativeHeight="251658245" behindDoc="1" locked="0" layoutInCell="1" allowOverlap="1" wp14:anchorId="0B9AF0AF" wp14:editId="0950809F">
            <wp:simplePos x="0" y="0"/>
            <wp:positionH relativeFrom="column">
              <wp:posOffset>1927225</wp:posOffset>
            </wp:positionH>
            <wp:positionV relativeFrom="paragraph">
              <wp:posOffset>4918710</wp:posOffset>
            </wp:positionV>
            <wp:extent cx="2159635" cy="2159635"/>
            <wp:effectExtent l="0" t="0" r="0" b="0"/>
            <wp:wrapNone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ázek 1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0086" w:rsidRPr="008E7E89">
        <w:rPr>
          <w:rFonts w:ascii="Calibri" w:eastAsia="Calibri" w:hAnsi="Calibri" w:cs="Calibri"/>
          <w:b/>
          <w:noProof/>
          <w:color w:val="16987D"/>
          <w:sz w:val="24"/>
          <w:szCs w:val="24"/>
          <w:lang w:val="cs-CZ"/>
        </w:rPr>
        <w:drawing>
          <wp:anchor distT="0" distB="0" distL="114300" distR="114300" simplePos="0" relativeHeight="251658244" behindDoc="1" locked="0" layoutInCell="1" allowOverlap="1" wp14:anchorId="7816D06A" wp14:editId="658322F3">
            <wp:simplePos x="0" y="0"/>
            <wp:positionH relativeFrom="column">
              <wp:posOffset>-379095</wp:posOffset>
            </wp:positionH>
            <wp:positionV relativeFrom="paragraph">
              <wp:posOffset>4932045</wp:posOffset>
            </wp:positionV>
            <wp:extent cx="2152650" cy="2152650"/>
            <wp:effectExtent l="0" t="0" r="0" b="0"/>
            <wp:wrapNone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ázek 1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84A" w:rsidRPr="00C077CA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62" behindDoc="0" locked="0" layoutInCell="1" allowOverlap="1" wp14:anchorId="268A7A6E" wp14:editId="7E45B105">
                <wp:simplePos x="0" y="0"/>
                <wp:positionH relativeFrom="column">
                  <wp:posOffset>2852420</wp:posOffset>
                </wp:positionH>
                <wp:positionV relativeFrom="paragraph">
                  <wp:posOffset>9618419</wp:posOffset>
                </wp:positionV>
                <wp:extent cx="403860" cy="1404620"/>
                <wp:effectExtent l="0" t="0" r="0" b="635"/>
                <wp:wrapNone/>
                <wp:docPr id="27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8CF76" w14:textId="23458C3D" w:rsidR="00C077CA" w:rsidRDefault="005D184A" w:rsidP="00C077CA">
                            <w:r>
                              <w:t>Q</w:t>
                            </w:r>
                            <w:r w:rsidR="00C077CA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8A7A6E" id="_x0000_s1039" type="#_x0000_t202" style="position:absolute;margin-left:224.6pt;margin-top:757.35pt;width:31.8pt;height:110.6pt;z-index:25165826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s25EQIAAP0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Zr0o9nI60K6hPxQhj9SO+HJi3gb8568mLJ/a+DQMWZ+WSJ+c10Po/mTYv54h0RYngdqa4j&#10;wkqSKnngbJxuQzJ8wuHuqDc7nbA9Z3JOmTyWaJ7fQzTx9Trten61mz8AAAD//wMAUEsDBBQABgAI&#10;AAAAIQA5XdXo4QAAAA0BAAAPAAAAZHJzL2Rvd25yZXYueG1sTI/NTsMwEITvSLyDtUjcqJOQUBri&#10;VBUVFw5IFCQ4uvEmjoh/ZLtpeHuWExx35tPsTLNdzMRmDHF0VkC+yoCh7Zwa7SDg/e3p5h5YTNIq&#10;OTmLAr4xwra9vGhkrdzZvuJ8SAOjEBtrKUCn5GvOY6fRyLhyHi15vQtGJjrDwFWQZwo3Ey+y7I4b&#10;OVr6oKXHR43d1+FkBHwYPap9ePns1TTvn/td5Zfghbi+WnYPwBIu6Q+G3/pUHVrqdHQnqyKbBJTl&#10;piCUjCov18AIqfKC1hxJWt9WG+Btw/+vaH8AAAD//wMAUEsBAi0AFAAGAAgAAAAhALaDOJL+AAAA&#10;4QEAABMAAAAAAAAAAAAAAAAAAAAAAFtDb250ZW50X1R5cGVzXS54bWxQSwECLQAUAAYACAAAACEA&#10;OP0h/9YAAACUAQAACwAAAAAAAAAAAAAAAAAvAQAAX3JlbHMvLnJlbHNQSwECLQAUAAYACAAAACEA&#10;PI7NuRECAAD9AwAADgAAAAAAAAAAAAAAAAAuAgAAZHJzL2Uyb0RvYy54bWxQSwECLQAUAAYACAAA&#10;ACEAOV3V6OEAAAANAQAADwAAAAAAAAAAAAAAAABrBAAAZHJzL2Rvd25yZXYueG1sUEsFBgAAAAAE&#10;AAQA8wAAAHkFAAAAAA==&#10;" stroked="f">
                <v:textbox style="mso-fit-shape-to-text:t">
                  <w:txbxContent>
                    <w:p w14:paraId="7C18CF76" w14:textId="23458C3D" w:rsidR="00C077CA" w:rsidRDefault="005D184A" w:rsidP="00C077CA">
                      <w:r>
                        <w:t>Q</w:t>
                      </w:r>
                      <w:r w:rsidR="00C077CA"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D184A" w:rsidRPr="00C077CA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61" behindDoc="0" locked="0" layoutInCell="1" allowOverlap="1" wp14:anchorId="5F3D956A" wp14:editId="52A4F8B6">
                <wp:simplePos x="0" y="0"/>
                <wp:positionH relativeFrom="column">
                  <wp:posOffset>523653</wp:posOffset>
                </wp:positionH>
                <wp:positionV relativeFrom="paragraph">
                  <wp:posOffset>9618419</wp:posOffset>
                </wp:positionV>
                <wp:extent cx="403860" cy="1404620"/>
                <wp:effectExtent l="0" t="0" r="0" b="635"/>
                <wp:wrapNone/>
                <wp:docPr id="27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063E5" w14:textId="4EA64C03" w:rsidR="00C077CA" w:rsidRDefault="005D184A" w:rsidP="00C077CA">
                            <w:r>
                              <w:t>P</w:t>
                            </w:r>
                            <w:r w:rsidR="00C077CA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3D956A" id="_x0000_s1040" type="#_x0000_t202" style="position:absolute;margin-left:41.25pt;margin-top:757.35pt;width:31.8pt;height:110.6pt;z-index:25165826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/YMEQ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ZrKi8djrgqqE8EDGE0JD0gmrSAvznryYwl978OAhVn5pMl6DfT+Ty6Ny3mi3eEiOF1pLqO&#10;CCtJquSBs3G6DcnxiYe7o+bsdOL2nMk5ZzJZwnl+ENHF1+u06/nZbv4AAAD//wMAUEsDBBQABgAI&#10;AAAAIQDzwfiU4QAAAAwBAAAPAAAAZHJzL2Rvd25yZXYueG1sTI89T8MwEIZ3JP6DdUhs1Elp2hLi&#10;VBUVCwMSBakd3diJI+xzZLtp+PdcJ9ju49F7z1WbyVk26hB7jwLyWQZMY+NVj52Ar8/XhzWwmCQq&#10;aT1qAT86wqa+valkqfwFP/S4Tx2jEIylFGBSGkrOY2O0k3HmB420a31wMlEbOq6CvFC4s3yeZUvu&#10;ZI90wchBvxjdfO/PTsDBmV7twvuxVXbcvbXbYpjCIMT93bR9Bpb0lP5guOqTOtTkdPJnVJFZAet5&#10;QSTNi3yxAnYlFssc2ImK1WPxBLyu+P8n6l8AAAD//wMAUEsBAi0AFAAGAAgAAAAhALaDOJL+AAAA&#10;4QEAABMAAAAAAAAAAAAAAAAAAAAAAFtDb250ZW50X1R5cGVzXS54bWxQSwECLQAUAAYACAAAACEA&#10;OP0h/9YAAACUAQAACwAAAAAAAAAAAAAAAAAvAQAAX3JlbHMvLnJlbHNQSwECLQAUAAYACAAAACEA&#10;CSv2DBECAAD+AwAADgAAAAAAAAAAAAAAAAAuAgAAZHJzL2Uyb0RvYy54bWxQSwECLQAUAAYACAAA&#10;ACEA88H4lOEAAAAMAQAADwAAAAAAAAAAAAAAAABrBAAAZHJzL2Rvd25yZXYueG1sUEsFBgAAAAAE&#10;AAQA8wAAAHkFAAAAAA==&#10;" stroked="f">
                <v:textbox style="mso-fit-shape-to-text:t">
                  <w:txbxContent>
                    <w:p w14:paraId="1B6063E5" w14:textId="4EA64C03" w:rsidR="00C077CA" w:rsidRDefault="005D184A" w:rsidP="00C077CA">
                      <w:r>
                        <w:t>P</w:t>
                      </w:r>
                      <w:r w:rsidR="00C077CA"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D184A" w:rsidRPr="00C077CA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29DEDEC9" wp14:editId="1DE64D8A">
                <wp:simplePos x="0" y="0"/>
                <wp:positionH relativeFrom="column">
                  <wp:posOffset>2857500</wp:posOffset>
                </wp:positionH>
                <wp:positionV relativeFrom="paragraph">
                  <wp:posOffset>7086600</wp:posOffset>
                </wp:positionV>
                <wp:extent cx="403860" cy="1404620"/>
                <wp:effectExtent l="0" t="0" r="0" b="635"/>
                <wp:wrapSquare wrapText="bothSides"/>
                <wp:docPr id="27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92078" w14:textId="04B2AA46" w:rsidR="00C077CA" w:rsidRDefault="005D184A" w:rsidP="00C077CA">
                            <w:r>
                              <w:t>N</w:t>
                            </w:r>
                            <w:r w:rsidR="00C077CA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DEDEC9" id="_x0000_s1041" type="#_x0000_t202" style="position:absolute;margin-left:225pt;margin-top:558pt;width:31.8pt;height:110.6pt;z-index:25165825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Jj6EQ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ZrKi/Bi7gqqE8EDGE0JD0gmrSAvznryYwl978OAhVn5pMl6DfT+Ty6Ny3mi3eEiOF1pLqO&#10;CCtJquSBs3G6DcnxiYe7o+bsdOL2nMk5ZzJZwnl+ENHF1+u06/nZbv4AAAD//wMAUEsDBBQABgAI&#10;AAAAIQCW84ub4QAAAA0BAAAPAAAAZHJzL2Rvd25yZXYueG1sTI/NTsMwEITvSLyDtUjcqJOGpCjE&#10;qSoqLhyQKEj06MabOCL+ke2m4e1ZTnDb3RnNftNsFzOxGUMcnRWQrzJgaDunRjsI+Hh/vnsAFpO0&#10;Sk7OooBvjLBtr68aWSt3sW84H9LAKMTGWgrQKfma89hpNDKunEdLWu+CkYnWMHAV5IXCzcTXWVZx&#10;I0dLH7T0+KSx+zqcjYBPo0e1D6/HXk3z/qXflX4JXojbm2X3CCzhkv7M8ItP6NAS08mdrYpsEnBf&#10;ZtQlkZDnFU1kKfOiAnaiU1Fs1sDbhv9v0f4AAAD//wMAUEsBAi0AFAAGAAgAAAAhALaDOJL+AAAA&#10;4QEAABMAAAAAAAAAAAAAAAAAAAAAAFtDb250ZW50X1R5cGVzXS54bWxQSwECLQAUAAYACAAAACEA&#10;OP0h/9YAAACUAQAACwAAAAAAAAAAAAAAAAAvAQAAX3JlbHMvLnJlbHNQSwECLQAUAAYACAAAACEA&#10;25yY+hECAAD+AwAADgAAAAAAAAAAAAAAAAAuAgAAZHJzL2Uyb0RvYy54bWxQSwECLQAUAAYACAAA&#10;ACEAlvOLm+EAAAANAQAADwAAAAAAAAAAAAAAAABrBAAAZHJzL2Rvd25yZXYueG1sUEsFBgAAAAAE&#10;AAQA8wAAAHkFAAAAAA==&#10;" stroked="f">
                <v:textbox style="mso-fit-shape-to-text:t">
                  <w:txbxContent>
                    <w:p w14:paraId="04B92078" w14:textId="04B2AA46" w:rsidR="00C077CA" w:rsidRDefault="005D184A" w:rsidP="00C077CA">
                      <w:r>
                        <w:t>N</w:t>
                      </w:r>
                      <w:r w:rsidR="00C077CA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77CA" w:rsidRPr="00C077CA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25AA70D9" wp14:editId="27395E6F">
                <wp:simplePos x="0" y="0"/>
                <wp:positionH relativeFrom="column">
                  <wp:posOffset>520892</wp:posOffset>
                </wp:positionH>
                <wp:positionV relativeFrom="paragraph">
                  <wp:posOffset>7086260</wp:posOffset>
                </wp:positionV>
                <wp:extent cx="403860" cy="1404620"/>
                <wp:effectExtent l="0" t="0" r="0" b="635"/>
                <wp:wrapSquare wrapText="bothSides"/>
                <wp:docPr id="27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ECD520" w14:textId="44AC88C3" w:rsidR="00C077CA" w:rsidRDefault="005D184A" w:rsidP="00C077CA">
                            <w:r>
                              <w:t>M</w:t>
                            </w:r>
                            <w:r w:rsidR="00C077CA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AA70D9" id="_x0000_s1042" type="#_x0000_t202" style="position:absolute;margin-left:41pt;margin-top:557.95pt;width:31.8pt;height:110.6pt;z-index:25165825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lo7Eg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ZrKm8WD0dcFdQnAoYwGpIeEE1awN+c9WTGkvtfB4GKM/PJEvSb6Xwe3ZsW88U7QsTwOlJd&#10;R4SVJFXywNk43Ybk+MTD3VFzdjpxe87knDOZLOE8P4jo4ut12vX8bDd/AAAA//8DAFBLAwQUAAYA&#10;CAAAACEABPUDAuEAAAAMAQAADwAAAGRycy9kb3ducmV2LnhtbEyPzU7DMBCE70i8g7VI3KiTlpQS&#10;4lQVFRcOSBSk9ujGmzjCP5HtpuHt2Z7obXdnNPtNtZ6sYSOG2HsnIJ9lwNA1XvWuE/D99fawAhaT&#10;dEoa71DAL0ZY17c3lSyVP7tPHHepYxTiYikF6JSGkvPYaLQyzvyAjrTWBysTraHjKsgzhVvD51m2&#10;5Fb2jj5oOeCrxuZnd7IC9lb3ahs+Dq0y4/a93RTDFAYh7u+mzQuwhFP6N8MFn9ChJqajPzkVmRGw&#10;mlOVRPc8L56BXRyPxRLYkYbF4ikHXlf8ukT9BwAA//8DAFBLAQItABQABgAIAAAAIQC2gziS/gAA&#10;AOEBAAATAAAAAAAAAAAAAAAAAAAAAABbQ29udGVudF9UeXBlc10ueG1sUEsBAi0AFAAGAAgAAAAh&#10;ADj9If/WAAAAlAEAAAsAAAAAAAAAAAAAAAAALwEAAF9yZWxzLy5yZWxzUEsBAi0AFAAGAAgAAAAh&#10;AOxCWjsSAgAA/gMAAA4AAAAAAAAAAAAAAAAALgIAAGRycy9lMm9Eb2MueG1sUEsBAi0AFAAGAAgA&#10;AAAhAAT1AwLhAAAADAEAAA8AAAAAAAAAAAAAAAAAbAQAAGRycy9kb3ducmV2LnhtbFBLBQYAAAAA&#10;BAAEAPMAAAB6BQAAAAA=&#10;" stroked="f">
                <v:textbox style="mso-fit-shape-to-text:t">
                  <w:txbxContent>
                    <w:p w14:paraId="5CECD520" w14:textId="44AC88C3" w:rsidR="00C077CA" w:rsidRDefault="005D184A" w:rsidP="00C077CA">
                      <w:r>
                        <w:t>M</w:t>
                      </w:r>
                      <w:r w:rsidR="00C077CA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77CA" w:rsidRPr="004D707E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70F4FCD8" wp14:editId="5EE87DBF">
                <wp:simplePos x="0" y="0"/>
                <wp:positionH relativeFrom="column">
                  <wp:posOffset>5137785</wp:posOffset>
                </wp:positionH>
                <wp:positionV relativeFrom="paragraph">
                  <wp:posOffset>2098675</wp:posOffset>
                </wp:positionV>
                <wp:extent cx="403860" cy="1404620"/>
                <wp:effectExtent l="0" t="0" r="0" b="635"/>
                <wp:wrapSquare wrapText="bothSides"/>
                <wp:docPr id="260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6BE1A5" w14:textId="6AF1C186" w:rsidR="004D707E" w:rsidRDefault="00125F35" w:rsidP="004D707E">
                            <w:r>
                              <w:t>I</w:t>
                            </w:r>
                            <w:r w:rsidR="004D707E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F4FCD8" id="_x0000_s1043" type="#_x0000_t202" style="position:absolute;margin-left:404.55pt;margin-top:165.25pt;width:31.8pt;height:110.6pt;z-index:25165825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TTNEgIAAP4DAAAOAAAAZHJzL2Uyb0RvYy54bWysk99u2yAUxu8n7R0Q94udNMlSK07Vpcs0&#10;qfsjdXsAjHGMhjnsQGJ3T98DTtOou5vmCwQ+8HHO73ysb4bOsKNCr8GWfDrJOVNWQq3tvuQ/f+ze&#10;rTjzQdhaGLCq5I/K85vN2zfr3hVqBi2YWiEjEeuL3pW8DcEVWeZlqzrhJ+CUpWAD2IlAS9xnNYqe&#10;1DuTzfJ8mfWAtUOQynv6ezcG+SbpN42S4VvTeBWYKTnlFtKIaazimG3WotijcK2WpzTEP2TRCW3p&#10;0rPUnQiCHVD/JdVpieChCRMJXQZNo6VKNVA10/xVNQ+tcCrVQnC8O2Py/09Wfj0+uO/IwvABBmpg&#10;KsK7e5C/PLOwbYXdq1tE6Fslarp4GpFlvfPF6WhE7QsfRar+C9TUZHEIkISGBrtIhepkpE4NeDxD&#10;V0Ngkn7O86vVkiKSQtN5Pl/OUlcyUTyfdujDJwUdi5OSIzU1qYvjvQ8xG1E8b4mXeTC63mlj0gL3&#10;1dYgOwoywC59qYBX24xlfcmvF7NFUrYQzydvdDqQQY3uSr7K4zdaJtL4aOu0JQhtxjllYuwJTyQy&#10;sglDNTBdU3lX8XDEVUH9SMAQRkPSA6JJC/iHs57MWHL/+yBQcWY+W4J+PZ3Po3vTYr54T4gYXkaq&#10;y4iwkqRKHjgbp9uQHJ94uFtqzk4nbi+ZnHImkyWcpwcRXXy5Trtenu3mCQAA//8DAFBLAwQUAAYA&#10;CAAAACEAcXiWkeAAAAALAQAADwAAAGRycy9kb3ducmV2LnhtbEyPy07DMBBF90j8gzVI7KidViEh&#10;ZFJVVGxYIFGQYOnGThzhl2w3DX+PWdHl6B7de6bdLkaTWYY4OYtQrBgQaXsnJjsifLw/39VAYuJW&#10;cO2sRPiREbbd9VXLG+HO9k3OhzSSXGJjwxFUSr6hNPZKGh5Xzkubs8EFw1M+w0hF4OdcbjRdM3ZP&#10;DZ9sXlDcyycl++/DySB8GjWJfXj9GoSe9y/DrvRL8Ii3N8vuEUiSS/qH4U8/q0OXnY7uZEUkGqFm&#10;D0VGETYbVgLJRF2tKyBHhLIsKqBdSy9/6H4BAAD//wMAUEsBAi0AFAAGAAgAAAAhALaDOJL+AAAA&#10;4QEAABMAAAAAAAAAAAAAAAAAAAAAAFtDb250ZW50X1R5cGVzXS54bWxQSwECLQAUAAYACAAAACEA&#10;OP0h/9YAAACUAQAACwAAAAAAAAAAAAAAAAAvAQAAX3JlbHMvLnJlbHNQSwECLQAUAAYACAAAACEA&#10;PvU0zRICAAD+AwAADgAAAAAAAAAAAAAAAAAuAgAAZHJzL2Uyb0RvYy54bWxQSwECLQAUAAYACAAA&#10;ACEAcXiWkeAAAAALAQAADwAAAAAAAAAAAAAAAABsBAAAZHJzL2Rvd25yZXYueG1sUEsFBgAAAAAE&#10;AAQA8wAAAHkFAAAAAA==&#10;" stroked="f">
                <v:textbox style="mso-fit-shape-to-text:t">
                  <w:txbxContent>
                    <w:p w14:paraId="086BE1A5" w14:textId="6AF1C186" w:rsidR="004D707E" w:rsidRDefault="00125F35" w:rsidP="004D707E">
                      <w:r>
                        <w:t>I</w:t>
                      </w:r>
                      <w:r w:rsidR="004D707E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77CA" w:rsidRPr="004D707E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16091371" wp14:editId="67ECE854">
                <wp:simplePos x="0" y="0"/>
                <wp:positionH relativeFrom="column">
                  <wp:posOffset>523240</wp:posOffset>
                </wp:positionH>
                <wp:positionV relativeFrom="paragraph">
                  <wp:posOffset>2092960</wp:posOffset>
                </wp:positionV>
                <wp:extent cx="403860" cy="1404620"/>
                <wp:effectExtent l="0" t="0" r="0" b="635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53C06" w14:textId="731C7090" w:rsidR="004D707E" w:rsidRDefault="00254428">
                            <w:r>
                              <w:t>G</w:t>
                            </w:r>
                            <w:r w:rsidR="004D707E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091371" id="_x0000_s1044" type="#_x0000_t202" style="position:absolute;margin-left:41.2pt;margin-top:164.8pt;width:31.8pt;height:110.6pt;z-index:25165824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K5jEQ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brWF48HHFVUJ8IGMJoSHpANGkBf3PWkxlL7n8dBCrOzCdL0G+m83l0b1rMF+8IEcPrSHUd&#10;EVaSVMkDZ+N0G5LjEw93R83Z6cTtOZNzzmSyhPP8IKKLr9dp1/Oz3fwBAAD//wMAUEsDBBQABgAI&#10;AAAAIQD7IZ3H3wAAAAoBAAAPAAAAZHJzL2Rvd25yZXYueG1sTI/BTsMwEETvSPyDtUjcqENoohDi&#10;VBUVFw5IFCQ4uvEmjojXlu2m4e9xT/S42qeZN81mMROb0YfRkoD7VQYMqbNqpEHA58fLXQUsRElK&#10;TpZQwC8G2LTXV42slT3RO877OLAUQqGWAnSMruY8dBqNDCvrkNKvt97ImE4/cOXlKYWbiedZVnIj&#10;R0oNWjp81tj97I9GwJfRo9r5t+9eTfPutd8WbvFOiNubZfsELOIS/2E46yd1aJPTwR5JBTYJqPJ1&#10;IgU85I8lsDOwLtO4g4CiyCrgbcMvJ7R/AAAA//8DAFBLAQItABQABgAIAAAAIQC2gziS/gAAAOEB&#10;AAATAAAAAAAAAAAAAAAAAAAAAABbQ29udGVudF9UeXBlc10ueG1sUEsBAi0AFAAGAAgAAAAhADj9&#10;If/WAAAAlAEAAAsAAAAAAAAAAAAAAAAALwEAAF9yZWxzLy5yZWxzUEsBAi0AFAAGAAgAAAAhAMP4&#10;rmMRAgAA/gMAAA4AAAAAAAAAAAAAAAAALgIAAGRycy9lMm9Eb2MueG1sUEsBAi0AFAAGAAgAAAAh&#10;APshncffAAAACgEAAA8AAAAAAAAAAAAAAAAAawQAAGRycy9kb3ducmV2LnhtbFBLBQYAAAAABAAE&#10;APMAAAB3BQAAAAA=&#10;" stroked="f">
                <v:textbox style="mso-fit-shape-to-text:t">
                  <w:txbxContent>
                    <w:p w14:paraId="76553C06" w14:textId="731C7090" w:rsidR="004D707E" w:rsidRDefault="00254428">
                      <w:r>
                        <w:t>G</w:t>
                      </w:r>
                      <w:r w:rsidR="004D707E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77CA" w:rsidRPr="00041801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5DDB19E9" wp14:editId="4D26F3E0">
                <wp:simplePos x="0" y="0"/>
                <wp:positionH relativeFrom="column">
                  <wp:posOffset>522605</wp:posOffset>
                </wp:positionH>
                <wp:positionV relativeFrom="paragraph">
                  <wp:posOffset>4578985</wp:posOffset>
                </wp:positionV>
                <wp:extent cx="403860" cy="1404620"/>
                <wp:effectExtent l="0" t="0" r="0" b="635"/>
                <wp:wrapSquare wrapText="bothSides"/>
                <wp:docPr id="26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37219" w14:textId="04C6DA81" w:rsidR="00041801" w:rsidRDefault="00254428" w:rsidP="00041801">
                            <w:r>
                              <w:t>J</w:t>
                            </w:r>
                            <w:r w:rsidR="00041801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DB19E9" id="_x0000_s1045" type="#_x0000_t202" style="position:absolute;margin-left:41.15pt;margin-top:360.55pt;width:31.8pt;height:110.6pt;z-index:25165825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8CVEg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ZrKm8RD0dcFdQnAoYwGpIeEE1awN+c9WTGkvtfB4GKM/PJEvSb6Xwe3ZsW88U7QsTwOlJd&#10;R4SVJFXywNk43Ybk+MTD3VFzdjpxe87knDOZLOE8P4jo4ut12vX8bDd/AAAA//8DAFBLAwQUAAYA&#10;CAAAACEAcpBRg98AAAAKAQAADwAAAGRycy9kb3ducmV2LnhtbEyPy07DMBBF90j8gzVI7KiT0EIb&#10;MqkqKjYskFqQ2qUbT+IIPyLbTcPf465gObpH956p1pPRbCQfemcR8lkGjGzjZG87hK/Pt4clsBCF&#10;lUI7Swg/FGBd395UopTuYnc07mPHUokNpUBQMQ4l56FRZESYuYFsylrnjYjp9B2XXlxSudG8yLIn&#10;bkRv04ISA70qar73Z4NwMKqXW/9xbKUet+/tZjFMfkC8v5s2L8AiTfEPhqt+Uoc6OZ3c2crANMKy&#10;eEwkwnOR58CuwHyxAnZCWM1TxOuK/3+h/gUAAP//AwBQSwECLQAUAAYACAAAACEAtoM4kv4AAADh&#10;AQAAEwAAAAAAAAAAAAAAAAAAAAAAW0NvbnRlbnRfVHlwZXNdLnhtbFBLAQItABQABgAIAAAAIQA4&#10;/SH/1gAAAJQBAAALAAAAAAAAAAAAAAAAAC8BAABfcmVscy8ucmVsc1BLAQItABQABgAIAAAAIQAR&#10;T8CVEgIAAP4DAAAOAAAAAAAAAAAAAAAAAC4CAABkcnMvZTJvRG9jLnhtbFBLAQItABQABgAIAAAA&#10;IQBykFGD3wAAAAoBAAAPAAAAAAAAAAAAAAAAAGwEAABkcnMvZG93bnJldi54bWxQSwUGAAAAAAQA&#10;BADzAAAAeAUAAAAA&#10;" stroked="f">
                <v:textbox style="mso-fit-shape-to-text:t">
                  <w:txbxContent>
                    <w:p w14:paraId="08937219" w14:textId="04C6DA81" w:rsidR="00041801" w:rsidRDefault="00254428" w:rsidP="00041801">
                      <w:r>
                        <w:t>J</w:t>
                      </w:r>
                      <w:r w:rsidR="00041801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77CA" w:rsidRPr="00041801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5B6B7351" wp14:editId="6A66BBA7">
                <wp:simplePos x="0" y="0"/>
                <wp:positionH relativeFrom="column">
                  <wp:posOffset>5137150</wp:posOffset>
                </wp:positionH>
                <wp:positionV relativeFrom="paragraph">
                  <wp:posOffset>4584700</wp:posOffset>
                </wp:positionV>
                <wp:extent cx="403860" cy="1404620"/>
                <wp:effectExtent l="0" t="0" r="0" b="635"/>
                <wp:wrapSquare wrapText="bothSides"/>
                <wp:docPr id="26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B2885" w14:textId="3AC103CA" w:rsidR="00041801" w:rsidRDefault="00254428" w:rsidP="00041801">
                            <w:r>
                              <w:t>L</w:t>
                            </w:r>
                            <w:r w:rsidR="00041801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6B7351" id="_x0000_s1046" type="#_x0000_t202" style="position:absolute;margin-left:404.5pt;margin-top:361pt;width:31.8pt;height:110.6pt;z-index:25165825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QJUEgIAAP4DAAAOAAAAZHJzL2Uyb0RvYy54bWysk92O2yAQhe8r9R0Q942dNEmzVpzVNttU&#10;lbY/0rYPgDGOUTFDBxI7ffoOOJuNtndVfYHAA4eZbw7r26Ez7KjQa7Aln05yzpSVUGu7L/mP77s3&#10;K858ELYWBqwq+Ul5frt5/Wrdu0LNoAVTK2QkYn3Ru5K3Ibgiy7xsVSf8BJyyFGwAOxFoifusRtGT&#10;emeyWZ4vsx6wdghSeU9/78cg3yT9plEyfG0arwIzJafcQhoxjVUcs81aFHsUrtXynIb4hyw6oS1d&#10;epG6F0GwA+q/pDotETw0YSKhy6BptFSpBqpmmr+o5rEVTqVaCI53F0z+/8nKL8dH9w1ZGN7DQA1M&#10;RXj3APKnZxa2rbB7dYcIfatETRdPI7Ksd744H42ofeGjSNV/hpqaLA4BktDQYBepUJ2M1KkBpwt0&#10;NQQm6ec8f7taUkRSaDrP58tZ6komiqfTDn34qKBjcVJypKYmdXF88CFmI4qnLfEyD0bXO21MWuC+&#10;2hpkR0EG2KUvFfBim7GsL/nNYrZIyhbi+eSNTgcyqNFdyVd5/EbLRBofbJ22BKHNOKdMjD3jiURG&#10;NmGoBqZrKm8ZD0dcFdQnAoYwGpIeEE1awN+c9WTGkvtfB4GKM/PJEvSb6Xwe3ZsW88U7QsTwOlJd&#10;R4SVJFXywNk43Ybk+MTD3VFzdjpxe87knDOZLOE8P4jo4ut12vX8bDd/AAAA//8DAFBLAwQUAAYA&#10;CAAAACEABCdd0eAAAAALAQAADwAAAGRycy9kb3ducmV2LnhtbEyPzU7DMBCE70i8g7VI3KiDgTYN&#10;caqKigsHJAoSHN148yPstWW7aXh7zIneZjWj2W/qzWwNmzDE0ZGE20UBDKl1eqRewsf7800JLCZF&#10;WhlHKOEHI2yay4taVdqd6A2nfepZLqFYKQlDSr7iPLYDWhUXziNlr3PBqpTP0HMd1CmXW8NFUSy5&#10;VSPlD4Py+DRg+70/Wgmfdhj1Lrx+ddpMu5du++Dn4KW8vpq3j8ASzuk/DH/4GR2azHRwR9KRGQll&#10;sc5bkoSVEFnkRLkSS2AHCev7OwG8qfn5huYXAAD//wMAUEsBAi0AFAAGAAgAAAAhALaDOJL+AAAA&#10;4QEAABMAAAAAAAAAAAAAAAAAAAAAAFtDb250ZW50X1R5cGVzXS54bWxQSwECLQAUAAYACAAAACEA&#10;OP0h/9YAAACUAQAACwAAAAAAAAAAAAAAAAAvAQAAX3JlbHMvLnJlbHNQSwECLQAUAAYACAAAACEA&#10;JpECVBICAAD+AwAADgAAAAAAAAAAAAAAAAAuAgAAZHJzL2Uyb0RvYy54bWxQSwECLQAUAAYACAAA&#10;ACEABCdd0eAAAAALAQAADwAAAAAAAAAAAAAAAABsBAAAZHJzL2Rvd25yZXYueG1sUEsFBgAAAAAE&#10;AAQA8wAAAHkFAAAAAA==&#10;" stroked="f">
                <v:textbox style="mso-fit-shape-to-text:t">
                  <w:txbxContent>
                    <w:p w14:paraId="063B2885" w14:textId="3AC103CA" w:rsidR="00041801" w:rsidRDefault="00254428" w:rsidP="00041801">
                      <w:r>
                        <w:t>L</w:t>
                      </w:r>
                      <w:r w:rsidR="00041801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77CA" w:rsidRPr="008E7E89">
        <w:rPr>
          <w:rFonts w:ascii="Calibri" w:eastAsia="Calibri" w:hAnsi="Calibri" w:cs="Calibri"/>
          <w:b/>
          <w:noProof/>
          <w:color w:val="16987D"/>
          <w:sz w:val="24"/>
          <w:szCs w:val="24"/>
          <w:lang w:val="cs-CZ"/>
        </w:rPr>
        <w:drawing>
          <wp:anchor distT="0" distB="0" distL="114300" distR="114300" simplePos="0" relativeHeight="251658241" behindDoc="1" locked="0" layoutInCell="1" allowOverlap="1" wp14:anchorId="5364F9A2" wp14:editId="0239E95D">
            <wp:simplePos x="0" y="0"/>
            <wp:positionH relativeFrom="column">
              <wp:posOffset>-382270</wp:posOffset>
            </wp:positionH>
            <wp:positionV relativeFrom="paragraph">
              <wp:posOffset>-62230</wp:posOffset>
            </wp:positionV>
            <wp:extent cx="2152650" cy="2152650"/>
            <wp:effectExtent l="0" t="0" r="0" b="0"/>
            <wp:wrapNone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77CA" w:rsidRPr="004D707E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58250" behindDoc="0" locked="0" layoutInCell="1" allowOverlap="1" wp14:anchorId="74E462A7" wp14:editId="02BA3349">
                <wp:simplePos x="0" y="0"/>
                <wp:positionH relativeFrom="column">
                  <wp:posOffset>2764155</wp:posOffset>
                </wp:positionH>
                <wp:positionV relativeFrom="paragraph">
                  <wp:posOffset>2093595</wp:posOffset>
                </wp:positionV>
                <wp:extent cx="403860" cy="1404620"/>
                <wp:effectExtent l="0" t="0" r="0" b="635"/>
                <wp:wrapSquare wrapText="bothSides"/>
                <wp:docPr id="259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4A413" w14:textId="1831191F" w:rsidR="004D707E" w:rsidRDefault="00125F35" w:rsidP="004D707E">
                            <w:r>
                              <w:t>H</w:t>
                            </w:r>
                            <w:r w:rsidR="004D707E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E462A7" id="_x0000_s1047" type="#_x0000_t202" style="position:absolute;margin-left:217.65pt;margin-top:164.85pt;width:31.8pt;height:110.6pt;z-index:25165825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myiEgIAAP4DAAAOAAAAZHJzL2Uyb0RvYy54bWysk99u2yAUxu8n7R0Q94udLElTK07Vpcs0&#10;qfsjdXsAjHGMhjnsQGJ3T98DTtOou5vmCwQ+8HHO73ysb4bOsKNCr8GWfDrJOVNWQq3tvuQ/f+ze&#10;rTjzQdhaGLCq5I/K85vN2zfr3hVqBi2YWiEjEeuL3pW8DcEVWeZlqzrhJ+CUpWAD2IlAS9xnNYqe&#10;1DuTzfJ8mfWAtUOQynv6ezcG+SbpN42S4VvTeBWYKTnlFtKIaazimG3WotijcK2WpzTEP2TRCW3p&#10;0rPUnQiCHVD/JdVpieChCRMJXQZNo6VKNVA10/xVNQ+tcCrVQnC8O2Py/09Wfj0+uO/IwvABBmpg&#10;KsK7e5C/PLOwbYXdq1tE6Fslarp4GpFlvfPF6WhE7QsfRar+C9TUZHEIkISGBrtIhepkpE4NeDxD&#10;V0Ngkn7O8/erJUUkhabzfL6cpa5kong+7dCHTwo6FiclR2pqUhfHex9iNqJ43hIv82B0vdPGpAXu&#10;q61BdhRkgF36UgGvthnL+pJfL2aLpGwhnk/e6HQggxrdlXyVx2+0TKTx0dZpSxDajHPKxNgTnkhk&#10;ZBOGamC6pvKu4uGIq4L6kYAhjIakB0STFvAPZz2ZseT+90Gg4sx8tgT9ejqfR/emxXxxRYgYXkaq&#10;y4iwkqRKHjgbp9uQHJ94uFtqzk4nbi+ZnHImkyWcpwcRXXy5Trtenu3mCQAA//8DAFBLAwQUAAYA&#10;CAAAACEAHvTDmOEAAAALAQAADwAAAGRycy9kb3ducmV2LnhtbEyPy07DMBBF90j8gzVI7FqHpoEm&#10;ZFJVVGxYIFGQYOnGkzgifsh20/D3mFVZju7RvWfq7axHNpEPgzUId8sMGJnWysH0CB/vz4sNsBCF&#10;kWK0hhB+KMC2ub6qRSXt2bzRdIg9SyUmVAJBxegqzkOrSIuwtI5MyjrrtYjp9D2XXpxTuR75Ksvu&#10;uRaDSQtKOHpS1H4fThrhU6tB7v3rVyfHaf/S7Qo3e4d4ezPvHoFFmuMFhj/9pA5Ncjrak5GBjQjr&#10;vMgTipCvygdgiViXmxLYEaEoshJ4U/P/PzS/AAAA//8DAFBLAQItABQABgAIAAAAIQC2gziS/gAA&#10;AOEBAAATAAAAAAAAAAAAAAAAAAAAAABbQ29udGVudF9UeXBlc10ueG1sUEsBAi0AFAAGAAgAAAAh&#10;ADj9If/WAAAAlAEAAAsAAAAAAAAAAAAAAAAALwEAAF9yZWxzLy5yZWxzUEsBAi0AFAAGAAgAAAAh&#10;APQmbKISAgAA/gMAAA4AAAAAAAAAAAAAAAAALgIAAGRycy9lMm9Eb2MueG1sUEsBAi0AFAAGAAgA&#10;AAAhAB70w5jhAAAACwEAAA8AAAAAAAAAAAAAAAAAbAQAAGRycy9kb3ducmV2LnhtbFBLBQYAAAAA&#10;BAAEAPMAAAB6BQAAAAA=&#10;" stroked="f">
                <v:textbox style="mso-fit-shape-to-text:t">
                  <w:txbxContent>
                    <w:p w14:paraId="1EC4A413" w14:textId="1831191F" w:rsidR="004D707E" w:rsidRDefault="00125F35" w:rsidP="004D707E">
                      <w:r>
                        <w:t>H</w:t>
                      </w:r>
                      <w:r w:rsidR="004D707E"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E7E89">
        <w:rPr>
          <w:rFonts w:ascii="Calibri" w:eastAsia="Calibri" w:hAnsi="Calibri" w:cs="Calibri"/>
          <w:b/>
          <w:color w:val="16987D"/>
          <w:sz w:val="24"/>
          <w:szCs w:val="24"/>
        </w:rPr>
        <w:br w:type="page"/>
      </w:r>
    </w:p>
    <w:p w14:paraId="44948955" w14:textId="5C778313" w:rsidR="004D707E" w:rsidRDefault="0033352E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4"/>
          <w:szCs w:val="24"/>
        </w:rPr>
      </w:pPr>
      <w:r>
        <w:rPr>
          <w:noProof/>
          <w:lang w:val="cs-CZ"/>
        </w:rPr>
        <w:lastRenderedPageBreak/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6FEC56DA" wp14:editId="3C4E283A">
                <wp:simplePos x="0" y="0"/>
                <wp:positionH relativeFrom="column">
                  <wp:posOffset>-635</wp:posOffset>
                </wp:positionH>
                <wp:positionV relativeFrom="paragraph">
                  <wp:posOffset>93757</wp:posOffset>
                </wp:positionV>
                <wp:extent cx="351155" cy="351155"/>
                <wp:effectExtent l="0" t="0" r="0" b="0"/>
                <wp:wrapNone/>
                <wp:docPr id="192" name="Ovál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" cy="351155"/>
                        </a:xfrm>
                        <a:prstGeom prst="ellipse">
                          <a:avLst/>
                        </a:prstGeom>
                        <a:solidFill>
                          <a:srgbClr val="1698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700B89" w14:textId="7DF813F1" w:rsidR="0033352E" w:rsidRPr="00F9184C" w:rsidRDefault="0033352E" w:rsidP="0033352E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FEC56DA" id="Ovál 192" o:spid="_x0000_s1048" style="position:absolute;left:0;text-align:left;margin-left:-.05pt;margin-top:7.4pt;width:27.65pt;height:27.65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GUrfgIAAGQFAAAOAAAAZHJzL2Uyb0RvYy54bWysVE1v2zAMvQ/YfxB0X510SNcFdYqgRYcB&#10;RVu0HXpWZCkWIIsapcTOfv0o+SPbWuwwLAeFEslH8pnkxWXXWLZXGAy4ks9PZpwpJ6Eyblvyb883&#10;H845C1G4SlhwquQHFfjl6v27i9Yv1SnUYCuFjEBcWLa+5HWMflkUQdaqEeEEvHKk1ICNiHTFbVGh&#10;aAm9scXpbHZWtICVR5AqBHq97pV8lfG1VjLeax1UZLbklFvMJ+Zzk85idSGWWxS+NnJIQ/xDFo0w&#10;joJOUNciCrZD8wqqMRIhgI4nEpoCtDZS5Rqomvnsj2qeauFVroXICX6iKfw/WHm3f/IPSDS0PiwD&#10;iamKTmOT/ik/1mWyDhNZqotM0uPHxXy+WHAmSTXIhFIcnT2G+EVBw5JQcmWt8SGVI5Zifxtibz1a&#10;pecA1lQ3xtp8we3myiLbC/p087PP55+u09eiAL+ZWZeMHSS3Xp1eimM1WYoHq5KddY9KM1NR/qc5&#10;k9xoaoojpFQuzntVLSrVh1/M6DdGT62ZPHIuGTAha4o/YQ8Ao2UPMmL3WQ72yVXlPp2cZ39LrHee&#10;PHJkcHFybowDfAvAUlVD5N5+JKmnJrEUu01H3BDb58k0PW2gOjwgQ+gHJ3h5Y+hr3ooQHwTSpNBM&#10;0fTHezq0hbbkMEic1YA/3npP9tTApOWspckrefi+E6g4s18dtXYa01HAUdiMgts1V5A6gvaKl1kk&#10;B4x2FDVC80JLYZ2ikEo4SbFKLiOOl6vYbwBaK1Kt19mMxtGLeOuevEzgidjUms/di0A/tHCk3r+D&#10;cSpftXFvmzwdrHcRtMk9fuRxoJxGOffOsHbSrvj1nq2Oy3H1EwAA//8DAFBLAwQUAAYACAAAACEA&#10;9gYfBN0AAAAGAQAADwAAAGRycy9kb3ducmV2LnhtbEyPwU7DMBBE70j8g7VIXKrWSUVJFeJUVdSe&#10;qJAIqGc3XpKIeB3Zbhv4epYTHGdnNPO22Ex2EBf0oXekIF0kIJAaZ3pqFby/7edrECFqMnpwhAq+&#10;MMCmvL0pdG7clV7xUsdWcAmFXCvoYhxzKUPTodVh4UYk9j6ctzqy9K00Xl+53A5ymSSP0uqeeKHT&#10;I1YdNp/12SrYZtnssH/ZVTv/LGeV/g6uPh6Uur+btk8gIk7xLwy/+IwOJTOd3JlMEIOCecpBPj/w&#10;A2yvVksQJwVZkoIsC/kfv/wBAAD//wMAUEsBAi0AFAAGAAgAAAAhALaDOJL+AAAA4QEAABMAAAAA&#10;AAAAAAAAAAAAAAAAAFtDb250ZW50X1R5cGVzXS54bWxQSwECLQAUAAYACAAAACEAOP0h/9YAAACU&#10;AQAACwAAAAAAAAAAAAAAAAAvAQAAX3JlbHMvLnJlbHNQSwECLQAUAAYACAAAACEAxpRlK34CAABk&#10;BQAADgAAAAAAAAAAAAAAAAAuAgAAZHJzL2Uyb0RvYy54bWxQSwECLQAUAAYACAAAACEA9gYfBN0A&#10;AAAGAQAADwAAAAAAAAAAAAAAAADYBAAAZHJzL2Rvd25yZXYueG1sUEsFBgAAAAAEAAQA8wAAAOIF&#10;AAAAAA==&#10;" fillcolor="#16987d" stroked="f" strokeweight="1pt">
                <v:stroke joinstyle="miter"/>
                <v:textbox inset="0,0,0,0">
                  <w:txbxContent>
                    <w:p w14:paraId="63700B89" w14:textId="7DF813F1" w:rsidR="0033352E" w:rsidRPr="00F9184C" w:rsidRDefault="0033352E" w:rsidP="0033352E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14:paraId="38FD1A53" w14:textId="0DE034A6" w:rsidR="00293C86" w:rsidRDefault="001001EE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4"/>
          <w:szCs w:val="24"/>
        </w:rPr>
      </w:pPr>
      <w:r w:rsidRPr="00E037FE">
        <w:rPr>
          <w:rFonts w:ascii="Calibri" w:eastAsia="Calibri" w:hAnsi="Calibri" w:cs="Calibri"/>
          <w:b/>
          <w:color w:val="16987D"/>
          <w:sz w:val="24"/>
          <w:szCs w:val="24"/>
        </w:rPr>
        <w:t>Spoj výraz s</w:t>
      </w:r>
      <w:r w:rsidR="00E46FA6">
        <w:rPr>
          <w:rFonts w:ascii="Calibri" w:eastAsia="Calibri" w:hAnsi="Calibri" w:cs="Calibri"/>
          <w:b/>
          <w:color w:val="16987D"/>
          <w:sz w:val="24"/>
          <w:szCs w:val="24"/>
        </w:rPr>
        <w:t> </w:t>
      </w:r>
      <w:r w:rsidRPr="00E037FE">
        <w:rPr>
          <w:rFonts w:ascii="Calibri" w:eastAsia="Calibri" w:hAnsi="Calibri" w:cs="Calibri"/>
          <w:b/>
          <w:color w:val="16987D"/>
          <w:sz w:val="24"/>
          <w:szCs w:val="24"/>
        </w:rPr>
        <w:t>vysvětlením</w:t>
      </w:r>
    </w:p>
    <w:p w14:paraId="3FA8975A" w14:textId="77777777" w:rsidR="00557E2D" w:rsidRPr="00E037FE" w:rsidRDefault="00557E2D" w:rsidP="006A49AB">
      <w:pPr>
        <w:spacing w:line="240" w:lineRule="auto"/>
        <w:rPr>
          <w:rFonts w:ascii="Calibri" w:eastAsia="Calibri" w:hAnsi="Calibri" w:cs="Calibri"/>
          <w:b/>
          <w:color w:val="16987D"/>
          <w:sz w:val="24"/>
          <w:szCs w:val="24"/>
        </w:rPr>
      </w:pPr>
    </w:p>
    <w:p w14:paraId="45F5C255" w14:textId="19AD7B7F" w:rsidR="0055333D" w:rsidRPr="009B7C83" w:rsidRDefault="0055333D" w:rsidP="00CF34DB">
      <w:pPr>
        <w:ind w:left="709"/>
        <w:rPr>
          <w:rFonts w:ascii="Calibri" w:eastAsia="Calibri" w:hAnsi="Calibri" w:cs="Calibri"/>
          <w:color w:val="525252"/>
          <w:sz w:val="20"/>
          <w:szCs w:val="20"/>
        </w:rPr>
      </w:pPr>
    </w:p>
    <w:tbl>
      <w:tblPr>
        <w:tblW w:w="9639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2126"/>
        <w:gridCol w:w="4536"/>
      </w:tblGrid>
      <w:tr w:rsidR="006A49AB" w:rsidRPr="00E037FE" w14:paraId="56F56DDD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53B0AE85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BIODIVERZITA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3C240D84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4E275BB1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přidávat něco do půdy</w:t>
            </w:r>
          </w:p>
        </w:tc>
      </w:tr>
      <w:tr w:rsidR="006A49AB" w:rsidRPr="00E037FE" w14:paraId="443D39D1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084ABF3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CC55C00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A6733DB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1584C781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7BDFD7EC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REMÍZKY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556B6022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1353EBAB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voda se dostane dovnitř (do půdy)</w:t>
            </w:r>
          </w:p>
        </w:tc>
      </w:tr>
      <w:tr w:rsidR="006A49AB" w:rsidRPr="00E037FE" w14:paraId="4670648F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1E6652D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EC42380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592A929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189FA052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60CE938B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CHRÁNĚNÝ ŽIVOČICH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6FFF3447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2C858081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schovávat si něco (například jídlo) na později</w:t>
            </w:r>
          </w:p>
        </w:tc>
      </w:tr>
      <w:tr w:rsidR="006A49AB" w:rsidRPr="00E037FE" w14:paraId="11DAD4CF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ED619E5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6AC3132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6E81E30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68C72A71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1322B39D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HLODAVEC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35513A2B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08315CF0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rostliny (například pšenice nebo kukuřice), které sklidíme z pole</w:t>
            </w:r>
          </w:p>
        </w:tc>
      </w:tr>
      <w:tr w:rsidR="006A49AB" w:rsidRPr="00E037FE" w14:paraId="351A4EE7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single" w:sz="8" w:space="0" w:color="FFFFFF" w:themeColor="background1"/>
            </w:tcBorders>
            <w:shd w:val="clear" w:color="auto" w:fill="FFFFFF" w:themeFill="background1"/>
            <w:noWrap/>
            <w:vAlign w:val="center"/>
            <w:hideMark/>
          </w:tcPr>
          <w:p w14:paraId="3BB4274A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single" w:sz="8" w:space="0" w:color="FFFFFF" w:themeColor="background1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9540D7D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8963273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6892C02A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4D51C7C3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DĚLAT SI ZÁSOBY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5569677E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47B43CF1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zvíře, které je ohrožené (těchto zvířat je málo)</w:t>
            </w:r>
          </w:p>
        </w:tc>
      </w:tr>
      <w:tr w:rsidR="006A49AB" w:rsidRPr="00E037FE" w14:paraId="6E3EE278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0E30A8F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1190118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74BB3D6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71FC3BE6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7D831711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HNOJIVO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2918E296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3AB94E43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pěstovat na poli každý rok jinou rostlinu</w:t>
            </w:r>
          </w:p>
        </w:tc>
      </w:tr>
      <w:tr w:rsidR="006A49AB" w:rsidRPr="00E037FE" w14:paraId="5E24F380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492E568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277B48D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556631D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2E93D3C4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4A9E5688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HNOJIT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376A81DD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0C04C8B1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pásy keřů a stromů mezi poli</w:t>
            </w:r>
          </w:p>
        </w:tc>
      </w:tr>
      <w:tr w:rsidR="006A49AB" w:rsidRPr="00E037FE" w14:paraId="13CF20E8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82FD925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EAA6390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9BA86B8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5BAB5432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0C2E1284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MONOKULTURA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5E890833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4A0C79D9" w14:textId="7879DFA6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živočich nebo rostlina, kter</w:t>
            </w:r>
            <w:r w:rsidR="00A46C1B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ý</w:t>
            </w: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 xml:space="preserve"> škodí člověku (například </w:t>
            </w:r>
            <w:proofErr w:type="gramStart"/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ničí</w:t>
            </w:r>
            <w:proofErr w:type="gramEnd"/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 xml:space="preserve"> úrodu)</w:t>
            </w:r>
          </w:p>
        </w:tc>
      </w:tr>
      <w:tr w:rsidR="006A49AB" w:rsidRPr="00E037FE" w14:paraId="7FC3B5B3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6C9DE40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602028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7BE6F62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27003613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121E8F96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ŠKŮDCE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39773533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2D40B8D9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směs, která se používá k tomu, aby rostliny lépe rostly</w:t>
            </w:r>
          </w:p>
        </w:tc>
      </w:tr>
      <w:tr w:rsidR="006A49AB" w:rsidRPr="00E037FE" w14:paraId="23F96A2B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E273731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17D26CB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9462B56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36331837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326ACAFD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ÚRODA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45FA1DCF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27565622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proces, při kterém vítr nebo voda odnáší části půdy</w:t>
            </w:r>
          </w:p>
        </w:tc>
      </w:tr>
      <w:tr w:rsidR="006A49AB" w:rsidRPr="00E037FE" w14:paraId="6615279F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134C2DB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0243356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7D233AC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70CF2BEF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549DEC4E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STŘÍDAT PLODINY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497F5B9B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35EA1909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malý živočich s velkými předními zuby, třeba myš</w:t>
            </w:r>
          </w:p>
        </w:tc>
      </w:tr>
      <w:tr w:rsidR="006A49AB" w:rsidRPr="00E037FE" w14:paraId="7161F298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6D55C78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249501E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19377A5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68B2BA5B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55A4A282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EROZE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27FB47A5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6DF8466D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4"/>
                <w:szCs w:val="24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bohatství života na Zemi – na Zemi žije velké množství rostlin a živočichů</w:t>
            </w:r>
          </w:p>
        </w:tc>
      </w:tr>
      <w:tr w:rsidR="006A49AB" w:rsidRPr="00E037FE" w14:paraId="5F4FF3C5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BA43184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50C637A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75126F2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4E4872D2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1947AEF3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ZAORÁVAT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6E0F66B5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5FE42410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dávat hnojivo na pole</w:t>
            </w:r>
          </w:p>
        </w:tc>
      </w:tr>
      <w:tr w:rsidR="006A49AB" w:rsidRPr="00E037FE" w14:paraId="58C6C48A" w14:textId="77777777" w:rsidTr="004B5ABC">
        <w:trPr>
          <w:trHeight w:val="135"/>
        </w:trPr>
        <w:tc>
          <w:tcPr>
            <w:tcW w:w="2977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C69C98A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1659884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nil"/>
              <w:bottom w:val="single" w:sz="8" w:space="0" w:color="16987D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198AA38" w14:textId="77777777" w:rsidR="006A49AB" w:rsidRPr="000C7B7C" w:rsidRDefault="006A49AB" w:rsidP="004B5ABC">
            <w:pPr>
              <w:spacing w:line="240" w:lineRule="auto"/>
              <w:rPr>
                <w:rFonts w:ascii="Times New Roman" w:eastAsia="Times New Roman" w:hAnsi="Times New Roman" w:cs="Times New Roman"/>
                <w:color w:val="525252"/>
                <w:sz w:val="20"/>
                <w:szCs w:val="20"/>
                <w:lang w:val="cs-CZ"/>
              </w:rPr>
            </w:pPr>
          </w:p>
        </w:tc>
      </w:tr>
      <w:tr w:rsidR="006A49AB" w:rsidRPr="00E037FE" w14:paraId="7D35FD9E" w14:textId="77777777" w:rsidTr="004B5ABC">
        <w:trPr>
          <w:trHeight w:val="315"/>
        </w:trPr>
        <w:tc>
          <w:tcPr>
            <w:tcW w:w="2977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5C6EC3B0" w14:textId="77777777" w:rsidR="006A49AB" w:rsidRPr="000C7B7C" w:rsidRDefault="006A49AB" w:rsidP="004B5ABC">
            <w:pPr>
              <w:spacing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  <w:t>VODA SE VSÁKNE (DO PŮDY)</w:t>
            </w:r>
          </w:p>
        </w:tc>
        <w:tc>
          <w:tcPr>
            <w:tcW w:w="2126" w:type="dxa"/>
            <w:tcBorders>
              <w:top w:val="nil"/>
              <w:left w:val="single" w:sz="8" w:space="0" w:color="16987D"/>
              <w:bottom w:val="nil"/>
              <w:right w:val="single" w:sz="8" w:space="0" w:color="16987D"/>
            </w:tcBorders>
            <w:shd w:val="clear" w:color="auto" w:fill="FFFFFF" w:themeFill="background1"/>
            <w:noWrap/>
            <w:vAlign w:val="bottom"/>
            <w:hideMark/>
          </w:tcPr>
          <w:p w14:paraId="20562F46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color w:val="525252"/>
                <w:sz w:val="20"/>
                <w:szCs w:val="20"/>
                <w:lang w:val="cs-CZ"/>
              </w:rPr>
            </w:pPr>
          </w:p>
        </w:tc>
        <w:tc>
          <w:tcPr>
            <w:tcW w:w="4536" w:type="dxa"/>
            <w:tcBorders>
              <w:top w:val="single" w:sz="8" w:space="0" w:color="16987D"/>
              <w:left w:val="single" w:sz="8" w:space="0" w:color="16987D"/>
              <w:bottom w:val="single" w:sz="8" w:space="0" w:color="16987D"/>
              <w:right w:val="single" w:sz="8" w:space="0" w:color="16987D"/>
            </w:tcBorders>
            <w:shd w:val="clear" w:color="auto" w:fill="FFFFFF" w:themeFill="background1"/>
            <w:noWrap/>
            <w:vAlign w:val="center"/>
            <w:hideMark/>
          </w:tcPr>
          <w:p w14:paraId="25605F55" w14:textId="77777777" w:rsidR="006A49AB" w:rsidRPr="000C7B7C" w:rsidRDefault="006A49AB" w:rsidP="004B5ABC">
            <w:pPr>
              <w:spacing w:line="240" w:lineRule="auto"/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</w:pPr>
            <w:r w:rsidRPr="000C7B7C">
              <w:rPr>
                <w:rFonts w:ascii="Calibri" w:eastAsia="Times New Roman" w:hAnsi="Calibri" w:cs="Times New Roman"/>
                <w:color w:val="525252"/>
                <w:sz w:val="20"/>
                <w:szCs w:val="20"/>
                <w:lang w:val="cs-CZ"/>
              </w:rPr>
              <w:t>když roste na nějakém místě jen jeden druh rostlin</w:t>
            </w:r>
          </w:p>
        </w:tc>
      </w:tr>
    </w:tbl>
    <w:p w14:paraId="0A0D2893" w14:textId="77777777" w:rsidR="00FD464B" w:rsidRDefault="00FD464B" w:rsidP="00FD464B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114D2306" w14:textId="77777777" w:rsidR="00FD464B" w:rsidRDefault="00FD464B" w:rsidP="00FD464B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1D08429B" w14:textId="6177D33F" w:rsidR="00FD464B" w:rsidRDefault="00FD464B" w:rsidP="00FD464B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022C7E54" w14:textId="0B1D4619" w:rsidR="00B5215C" w:rsidRDefault="00B5215C" w:rsidP="00FD464B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 w:rsidRPr="00B5215C">
        <w:rPr>
          <w:rFonts w:ascii="Calibri" w:eastAsia="Calibri" w:hAnsi="Calibri" w:cs="Calibri"/>
          <w:b/>
          <w:noProof/>
          <w:color w:val="16987D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319" behindDoc="0" locked="0" layoutInCell="1" allowOverlap="1" wp14:anchorId="0C9316BB" wp14:editId="31A8451E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351155" cy="351155"/>
                <wp:effectExtent l="0" t="0" r="0" b="0"/>
                <wp:wrapNone/>
                <wp:docPr id="4" name="Ová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155" cy="351155"/>
                        </a:xfrm>
                        <a:prstGeom prst="ellipse">
                          <a:avLst/>
                        </a:prstGeom>
                        <a:solidFill>
                          <a:srgbClr val="1698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1C3CDD" w14:textId="0DA5ABEF" w:rsidR="00FD464B" w:rsidRPr="00F9184C" w:rsidRDefault="00B5215C" w:rsidP="00FD464B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9316BB" id="Ovál 4" o:spid="_x0000_s1049" style="position:absolute;margin-left:0;margin-top:2.1pt;width:27.65pt;height:27.65pt;z-index:2516603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lBefgIAAGQFAAAOAAAAZHJzL2Uyb0RvYy54bWysVN9vEzEMfkfif4jyzq4t6hjVrlO1aQhp&#10;GhMb2nOaS3qRcnFw0t6Vvx4n96PAJh4QfUid2P5sf2f78qprLDsoDAZcyednM86Uk1AZtyv5t6fb&#10;dxechShcJSw4VfKjCvxq/fbNZetXagE12EohIxAXVq0veR2jXxVFkLVqRDgDrxwpNWAjIl1xV1Qo&#10;WkJvbLGYzc6LFrDyCFKFQK83vZKvM77WSsYvWgcVmS055RbzifncprNYX4rVDoWvjRzSEP+QRSOM&#10;o6AT1I2Igu3RvIBqjEQIoOOZhKYArY1UuQaqZj77o5rHWniVayFygp9oCv8PVt4fHv0DEg2tD6tA&#10;Yqqi09ikf8qPdZms40SW6iKT9Ph+OZ8vl5xJUg0yoRQnZ48hflLQsCSUXFlrfEjliJU43IXYW49W&#10;6TmANdWtsTZfcLe9tsgOgj7d/PzjxYeb9LUowG9m1iVjB8mtV6eX4lRNluLRqmRn3Velmako/0XO&#10;JDeamuIIKZWL815Vi0r14Zcz+o3RU2smj5xLBkzImuJP2APAaNmDjNh9loN9clW5Tyfn2d8S650n&#10;jxwZXJycG+MAXwOwVNUQubcfSeqpSSzFbtsRN0TNIpmmpy1UxwdkCP3gBC9vDX3NOxHig0CaFJop&#10;mv74hQ5toS05DBJnNeCP196TPTUwaTlrafJKHr7vBSrO7GdHrZ3GdBRwFLaj4PbNNaSOoL3iZRbJ&#10;AaMdRY3QPNNS2KQopBJOUqySy4jj5Tr2G4DWilSbTTajcfQi3rlHLxN4Ija15lP3LNAPLRyp9+9h&#10;nMoXbdzbJk8Hm30EbXKPn3gcKKdRzr0zrJ20K369Z6vTclz/BAAA//8DAFBLAwQUAAYACAAAACEA&#10;Z1BCXNwAAAAEAQAADwAAAGRycy9kb3ducmV2LnhtbEyPQUvDQBCF74L/YRnBS7Ebq7EasykltCeL&#10;YBTP0+yYBLOzIbtto7/e8aSn4fEe732TrybXqyONofNs4HqegCKuve24MfD2ur26BxUissXeMxn4&#10;ogCr4vwsx8z6E7/QsYqNkhIOGRpoYxwyrUPdksMw9wOxeB9+dBhFjo22I56k3PV6kSR32mHHstDi&#10;QGVL9Wd1cAbWy+Vst33elJvxSc9K/A6+et8Zc3kxrR9BRZriXxh+8QUdCmHa+wPboHoD8kg0cLsA&#10;JWaa3oDay31IQRe5/g9f/AAAAP//AwBQSwECLQAUAAYACAAAACEAtoM4kv4AAADhAQAAEwAAAAAA&#10;AAAAAAAAAAAAAAAAW0NvbnRlbnRfVHlwZXNdLnhtbFBLAQItABQABgAIAAAAIQA4/SH/1gAAAJQB&#10;AAALAAAAAAAAAAAAAAAAAC8BAABfcmVscy8ucmVsc1BLAQItABQABgAIAAAAIQAR/lBefgIAAGQF&#10;AAAOAAAAAAAAAAAAAAAAAC4CAABkcnMvZTJvRG9jLnhtbFBLAQItABQABgAIAAAAIQBnUEJc3AAA&#10;AAQBAAAPAAAAAAAAAAAAAAAAANgEAABkcnMvZG93bnJldi54bWxQSwUGAAAAAAQABADzAAAA4QUA&#10;AAAA&#10;" fillcolor="#16987d" stroked="f" strokeweight="1pt">
                <v:stroke joinstyle="miter"/>
                <v:textbox inset="0,0,0,0">
                  <w:txbxContent>
                    <w:p w14:paraId="251C3CDD" w14:textId="0DA5ABEF" w:rsidR="00FD464B" w:rsidRPr="00F9184C" w:rsidRDefault="00B5215C" w:rsidP="00FD464B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14:paraId="23D25D8E" w14:textId="7685D784" w:rsidR="00FD464B" w:rsidRPr="00B5215C" w:rsidRDefault="00FD464B" w:rsidP="00B5215C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4"/>
          <w:szCs w:val="24"/>
        </w:rPr>
      </w:pPr>
      <w:r w:rsidRPr="00B5215C">
        <w:rPr>
          <w:rFonts w:ascii="Calibri" w:eastAsia="Calibri" w:hAnsi="Calibri" w:cs="Calibri"/>
          <w:b/>
          <w:color w:val="16987D"/>
          <w:sz w:val="24"/>
          <w:szCs w:val="24"/>
        </w:rPr>
        <w:t>Kvíz: Vyber správnou odpověď</w:t>
      </w:r>
    </w:p>
    <w:p w14:paraId="585BCDE0" w14:textId="77777777" w:rsidR="00FD464B" w:rsidRDefault="00FD464B" w:rsidP="00FD464B">
      <w:pPr>
        <w:spacing w:line="240" w:lineRule="auto"/>
        <w:jc w:val="both"/>
        <w:rPr>
          <w:rStyle w:val="Zdraznn"/>
        </w:rPr>
      </w:pPr>
    </w:p>
    <w:p w14:paraId="54F5FA8B" w14:textId="77777777" w:rsidR="00FD464B" w:rsidRDefault="00FD464B" w:rsidP="00B5215C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0"/>
          <w:szCs w:val="20"/>
        </w:rPr>
        <w:sectPr w:rsidR="00FD464B" w:rsidSect="0014635C">
          <w:type w:val="continuous"/>
          <w:pgSz w:w="11906" w:h="16838"/>
          <w:pgMar w:top="851" w:right="1133" w:bottom="1276" w:left="1134" w:header="708" w:footer="708" w:gutter="0"/>
          <w:cols w:space="708"/>
        </w:sectPr>
      </w:pPr>
    </w:p>
    <w:p w14:paraId="7B997D1C" w14:textId="77777777" w:rsidR="00FD464B" w:rsidRPr="001456DA" w:rsidRDefault="00FD464B" w:rsidP="00FD464B">
      <w:pPr>
        <w:ind w:left="709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>1. Kdo bydlí na sídlišti?</w:t>
      </w:r>
    </w:p>
    <w:p w14:paraId="4A619A7A" w14:textId="77777777" w:rsidR="00FD464B" w:rsidRDefault="00FD464B" w:rsidP="00FD464B">
      <w:pPr>
        <w:numPr>
          <w:ilvl w:val="0"/>
          <w:numId w:val="33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Lidé</w:t>
      </w:r>
    </w:p>
    <w:p w14:paraId="1D70052D" w14:textId="77777777" w:rsidR="00FD464B" w:rsidRDefault="00FD464B" w:rsidP="00FD464B">
      <w:pPr>
        <w:numPr>
          <w:ilvl w:val="0"/>
          <w:numId w:val="33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Sysel</w:t>
      </w:r>
    </w:p>
    <w:p w14:paraId="6D83546E" w14:textId="77777777" w:rsidR="00FD464B" w:rsidRDefault="00FD464B" w:rsidP="00FD464B">
      <w:pPr>
        <w:numPr>
          <w:ilvl w:val="0"/>
          <w:numId w:val="33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Veverka</w:t>
      </w:r>
    </w:p>
    <w:p w14:paraId="624AEBEE" w14:textId="77777777" w:rsidR="00FD464B" w:rsidRPr="00307EEC" w:rsidRDefault="00FD464B" w:rsidP="00FD464B">
      <w:pPr>
        <w:ind w:left="709"/>
        <w:rPr>
          <w:rFonts w:ascii="Calibri" w:eastAsia="Calibri" w:hAnsi="Calibri" w:cs="Calibri"/>
          <w:color w:val="525252"/>
          <w:sz w:val="20"/>
          <w:szCs w:val="20"/>
        </w:rPr>
      </w:pPr>
    </w:p>
    <w:p w14:paraId="6F49FFEC" w14:textId="77777777" w:rsidR="00FD464B" w:rsidRPr="001456DA" w:rsidRDefault="00FD464B" w:rsidP="00FD464B">
      <w:pPr>
        <w:ind w:left="709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>2. Kdo bydlí v noře?</w:t>
      </w:r>
    </w:p>
    <w:p w14:paraId="04EBE13F" w14:textId="77777777" w:rsidR="00FD464B" w:rsidRDefault="00FD464B" w:rsidP="00FD464B">
      <w:pPr>
        <w:numPr>
          <w:ilvl w:val="0"/>
          <w:numId w:val="29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Veverka</w:t>
      </w:r>
    </w:p>
    <w:p w14:paraId="682CDF90" w14:textId="77777777" w:rsidR="00FD464B" w:rsidRDefault="00FD464B" w:rsidP="00FD464B">
      <w:pPr>
        <w:numPr>
          <w:ilvl w:val="0"/>
          <w:numId w:val="29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 w:rsidRPr="6BB604C2">
        <w:rPr>
          <w:rFonts w:ascii="Calibri" w:eastAsia="Calibri" w:hAnsi="Calibri" w:cs="Calibri"/>
          <w:color w:val="525252" w:themeColor="accent3" w:themeShade="80"/>
          <w:sz w:val="20"/>
          <w:szCs w:val="20"/>
        </w:rPr>
        <w:t>Sysel</w:t>
      </w:r>
    </w:p>
    <w:p w14:paraId="1C898190" w14:textId="77777777" w:rsidR="00FD464B" w:rsidRPr="00771B71" w:rsidRDefault="00FD464B" w:rsidP="00FD464B">
      <w:pPr>
        <w:numPr>
          <w:ilvl w:val="0"/>
          <w:numId w:val="29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 w:rsidRPr="6BB604C2">
        <w:rPr>
          <w:rFonts w:ascii="Calibri" w:eastAsia="Calibri" w:hAnsi="Calibri" w:cs="Calibri"/>
          <w:color w:val="525252" w:themeColor="accent3" w:themeShade="80"/>
          <w:sz w:val="20"/>
          <w:szCs w:val="20"/>
        </w:rPr>
        <w:t>Včela</w:t>
      </w:r>
    </w:p>
    <w:p w14:paraId="06F92C5A" w14:textId="77777777" w:rsidR="00771B71" w:rsidRPr="00307EEC" w:rsidRDefault="00771B71" w:rsidP="00771B71">
      <w:pPr>
        <w:ind w:left="1276"/>
        <w:rPr>
          <w:rFonts w:ascii="Calibri" w:eastAsia="Calibri" w:hAnsi="Calibri" w:cs="Calibri"/>
          <w:color w:val="525252"/>
          <w:sz w:val="20"/>
          <w:szCs w:val="20"/>
        </w:rPr>
      </w:pPr>
    </w:p>
    <w:p w14:paraId="623C3A84" w14:textId="77777777" w:rsidR="00FD464B" w:rsidRPr="001456DA" w:rsidRDefault="00FD464B" w:rsidP="00FD464B">
      <w:pPr>
        <w:ind w:left="709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 xml:space="preserve">3. Kdo </w:t>
      </w:r>
      <w:proofErr w:type="gramStart"/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>patří</w:t>
      </w:r>
      <w:proofErr w:type="gramEnd"/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 xml:space="preserve"> mezi hlodavce?</w:t>
      </w:r>
    </w:p>
    <w:p w14:paraId="3B9DC58D" w14:textId="77777777" w:rsidR="00FD464B" w:rsidRDefault="00FD464B" w:rsidP="00FD464B">
      <w:pPr>
        <w:numPr>
          <w:ilvl w:val="0"/>
          <w:numId w:val="35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Sysel</w:t>
      </w:r>
    </w:p>
    <w:p w14:paraId="2EB085C5" w14:textId="77777777" w:rsidR="00FD464B" w:rsidRDefault="00FD464B" w:rsidP="00FD464B">
      <w:pPr>
        <w:numPr>
          <w:ilvl w:val="0"/>
          <w:numId w:val="35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Včela</w:t>
      </w:r>
      <w:r w:rsidRPr="0055333D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45089E59" w14:textId="77777777" w:rsidR="00FD464B" w:rsidRDefault="00FD464B" w:rsidP="00FD464B">
      <w:pPr>
        <w:numPr>
          <w:ilvl w:val="0"/>
          <w:numId w:val="35"/>
        </w:numPr>
        <w:ind w:left="1276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ukuřice</w:t>
      </w:r>
    </w:p>
    <w:p w14:paraId="344D9FE7" w14:textId="77777777" w:rsidR="00B5215C" w:rsidRDefault="00B5215C" w:rsidP="00B5215C">
      <w:pPr>
        <w:ind w:left="1276"/>
        <w:rPr>
          <w:rFonts w:ascii="Calibri" w:eastAsia="Calibri" w:hAnsi="Calibri" w:cs="Calibri"/>
          <w:color w:val="525252"/>
          <w:sz w:val="20"/>
          <w:szCs w:val="20"/>
        </w:rPr>
      </w:pPr>
    </w:p>
    <w:p w14:paraId="493226E1" w14:textId="77777777" w:rsidR="00FD464B" w:rsidRPr="001456DA" w:rsidRDefault="00FD464B" w:rsidP="00476EA6">
      <w:pPr>
        <w:ind w:left="142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>4. Kde roste kukuřice?</w:t>
      </w:r>
    </w:p>
    <w:p w14:paraId="240A6CC4" w14:textId="77777777" w:rsidR="00FD464B" w:rsidRDefault="00FD464B" w:rsidP="00476EA6">
      <w:pPr>
        <w:numPr>
          <w:ilvl w:val="0"/>
          <w:numId w:val="41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 poli</w:t>
      </w:r>
    </w:p>
    <w:p w14:paraId="3EFB6BAD" w14:textId="77777777" w:rsidR="00FD464B" w:rsidRDefault="00FD464B" w:rsidP="00476EA6">
      <w:pPr>
        <w:numPr>
          <w:ilvl w:val="0"/>
          <w:numId w:val="41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 vinici</w:t>
      </w:r>
    </w:p>
    <w:p w14:paraId="4E5EA8D5" w14:textId="77777777" w:rsidR="00FD464B" w:rsidRDefault="00FD464B" w:rsidP="00476EA6">
      <w:pPr>
        <w:numPr>
          <w:ilvl w:val="0"/>
          <w:numId w:val="41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 louce</w:t>
      </w:r>
    </w:p>
    <w:p w14:paraId="207FDD2E" w14:textId="77777777" w:rsidR="00FD464B" w:rsidRDefault="00FD464B" w:rsidP="00FD464B">
      <w:pPr>
        <w:rPr>
          <w:rFonts w:ascii="Calibri" w:eastAsia="Calibri" w:hAnsi="Calibri" w:cs="Calibri"/>
          <w:color w:val="525252"/>
          <w:sz w:val="20"/>
          <w:szCs w:val="20"/>
        </w:rPr>
      </w:pPr>
    </w:p>
    <w:p w14:paraId="6454F378" w14:textId="77777777" w:rsidR="00FD464B" w:rsidRPr="001456DA" w:rsidRDefault="00FD464B" w:rsidP="00476EA6">
      <w:pPr>
        <w:tabs>
          <w:tab w:val="left" w:pos="709"/>
        </w:tabs>
        <w:ind w:left="709" w:hanging="567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>5. Kde roste vinná réva?</w:t>
      </w:r>
    </w:p>
    <w:p w14:paraId="2A0D208E" w14:textId="77777777" w:rsidR="00FD464B" w:rsidRDefault="00FD464B" w:rsidP="00476EA6">
      <w:pPr>
        <w:numPr>
          <w:ilvl w:val="0"/>
          <w:numId w:val="42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 louce</w:t>
      </w:r>
    </w:p>
    <w:p w14:paraId="54A6B8E2" w14:textId="77777777" w:rsidR="00FD464B" w:rsidRDefault="00FD464B" w:rsidP="00476EA6">
      <w:pPr>
        <w:numPr>
          <w:ilvl w:val="0"/>
          <w:numId w:val="42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 vinici</w:t>
      </w:r>
    </w:p>
    <w:p w14:paraId="1B0F9304" w14:textId="77777777" w:rsidR="00FD464B" w:rsidRDefault="00FD464B" w:rsidP="00476EA6">
      <w:pPr>
        <w:numPr>
          <w:ilvl w:val="0"/>
          <w:numId w:val="42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 stromě</w:t>
      </w:r>
    </w:p>
    <w:p w14:paraId="3F87BCEC" w14:textId="77777777" w:rsidR="00FD464B" w:rsidRDefault="00FD464B" w:rsidP="00FD464B">
      <w:pPr>
        <w:ind w:left="1276"/>
        <w:rPr>
          <w:rFonts w:ascii="Calibri" w:eastAsia="Calibri" w:hAnsi="Calibri" w:cs="Calibri"/>
          <w:color w:val="525252"/>
          <w:sz w:val="20"/>
          <w:szCs w:val="20"/>
        </w:rPr>
      </w:pPr>
    </w:p>
    <w:p w14:paraId="5567739D" w14:textId="07A9D8AB" w:rsidR="00FD464B" w:rsidRPr="001456DA" w:rsidRDefault="00FD464B" w:rsidP="00476EA6">
      <w:pPr>
        <w:ind w:left="709" w:hanging="567"/>
        <w:rPr>
          <w:rFonts w:ascii="Calibri" w:eastAsia="Calibri" w:hAnsi="Calibri" w:cs="Calibri"/>
          <w:b/>
          <w:color w:val="16987D"/>
          <w:sz w:val="20"/>
          <w:szCs w:val="20"/>
        </w:rPr>
      </w:pPr>
      <w:r>
        <w:rPr>
          <w:rFonts w:ascii="Calibri" w:eastAsia="Calibri" w:hAnsi="Calibri" w:cs="Calibri"/>
          <w:b/>
          <w:color w:val="16987D"/>
          <w:sz w:val="20"/>
          <w:szCs w:val="20"/>
        </w:rPr>
        <w:t>6</w:t>
      </w:r>
      <w:r w:rsidRPr="001456DA">
        <w:rPr>
          <w:rFonts w:ascii="Calibri" w:eastAsia="Calibri" w:hAnsi="Calibri" w:cs="Calibri"/>
          <w:b/>
          <w:color w:val="16987D"/>
          <w:sz w:val="20"/>
          <w:szCs w:val="20"/>
        </w:rPr>
        <w:t xml:space="preserve">. </w:t>
      </w:r>
      <w:r w:rsidRPr="00CA316B">
        <w:rPr>
          <w:rFonts w:ascii="Calibri" w:eastAsia="Calibri" w:hAnsi="Calibri" w:cs="Calibri"/>
          <w:b/>
          <w:color w:val="16987D"/>
          <w:sz w:val="20"/>
          <w:szCs w:val="20"/>
        </w:rPr>
        <w:t>Když je někde velká biodiverzita, tak...</w:t>
      </w:r>
    </w:p>
    <w:p w14:paraId="7CCB2B9E" w14:textId="19E9D963" w:rsidR="00FD464B" w:rsidRDefault="00FD464B" w:rsidP="00476EA6">
      <w:pPr>
        <w:numPr>
          <w:ilvl w:val="0"/>
          <w:numId w:val="43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...</w:t>
      </w:r>
      <w:r w:rsidR="00A46C1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tam žije hodně různých živočichů</w:t>
      </w:r>
      <w:r w:rsidR="00B5215C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a</w:t>
      </w:r>
      <w:r w:rsidR="00B5215C">
        <w:rPr>
          <w:rFonts w:ascii="Calibri" w:eastAsia="Calibri" w:hAnsi="Calibri" w:cs="Calibri"/>
          <w:color w:val="525252"/>
          <w:sz w:val="20"/>
          <w:szCs w:val="20"/>
        </w:rPr>
        <w:t> </w:t>
      </w:r>
      <w:r>
        <w:rPr>
          <w:rFonts w:ascii="Calibri" w:eastAsia="Calibri" w:hAnsi="Calibri" w:cs="Calibri"/>
          <w:color w:val="525252"/>
          <w:sz w:val="20"/>
          <w:szCs w:val="20"/>
        </w:rPr>
        <w:t>rostlin.</w:t>
      </w:r>
    </w:p>
    <w:p w14:paraId="19554795" w14:textId="3B456675" w:rsidR="00FD464B" w:rsidRDefault="00FD464B" w:rsidP="00476EA6">
      <w:pPr>
        <w:numPr>
          <w:ilvl w:val="0"/>
          <w:numId w:val="43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...</w:t>
      </w:r>
      <w:r w:rsidR="00A46C1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tam nic nežije.</w:t>
      </w:r>
    </w:p>
    <w:p w14:paraId="77A7EA47" w14:textId="707878E2" w:rsidR="00FD464B" w:rsidRDefault="00FD464B" w:rsidP="00476EA6">
      <w:pPr>
        <w:numPr>
          <w:ilvl w:val="0"/>
          <w:numId w:val="43"/>
        </w:numPr>
        <w:ind w:left="709" w:hanging="283"/>
        <w:rPr>
          <w:rFonts w:ascii="Calibri" w:eastAsia="Calibri" w:hAnsi="Calibri" w:cs="Calibri"/>
          <w:color w:val="525252"/>
          <w:sz w:val="20"/>
          <w:szCs w:val="20"/>
        </w:rPr>
        <w:sectPr w:rsidR="00FD464B" w:rsidSect="00B5215C">
          <w:type w:val="continuous"/>
          <w:pgSz w:w="11906" w:h="16838"/>
          <w:pgMar w:top="851" w:right="1133" w:bottom="1276" w:left="1134" w:header="708" w:footer="708" w:gutter="0"/>
          <w:cols w:num="2" w:space="708"/>
        </w:sectPr>
      </w:pPr>
      <w:r>
        <w:rPr>
          <w:rFonts w:ascii="Calibri" w:eastAsia="Calibri" w:hAnsi="Calibri" w:cs="Calibri"/>
          <w:color w:val="525252"/>
          <w:sz w:val="20"/>
          <w:szCs w:val="20"/>
        </w:rPr>
        <w:t>...</w:t>
      </w:r>
      <w:r w:rsidR="00A46C1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se tam pěstuje jen jedna rostlina.</w:t>
      </w:r>
    </w:p>
    <w:p w14:paraId="7D16EA5F" w14:textId="77777777" w:rsidR="00B5215C" w:rsidRDefault="00B5215C">
      <w:pPr>
        <w:rPr>
          <w:rFonts w:ascii="Times New Roman" w:eastAsia="Times New Roman" w:hAnsi="Times New Roman" w:cs="Times New Roman"/>
          <w:color w:val="525252"/>
          <w:sz w:val="20"/>
          <w:szCs w:val="20"/>
        </w:rPr>
        <w:sectPr w:rsidR="00B5215C" w:rsidSect="00070578">
          <w:type w:val="continuous"/>
          <w:pgSz w:w="11906" w:h="16838"/>
          <w:pgMar w:top="851" w:right="1133" w:bottom="1276" w:left="1134" w:header="708" w:footer="708" w:gutter="0"/>
          <w:cols w:space="708"/>
          <w:titlePg/>
          <w:docGrid w:linePitch="299"/>
        </w:sectPr>
      </w:pPr>
    </w:p>
    <w:p w14:paraId="07259C12" w14:textId="7FD3AD1C" w:rsidR="00FD464B" w:rsidRDefault="00FD464B">
      <w:pPr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38FD1A57" w14:textId="144ABC29" w:rsidR="00293C86" w:rsidRDefault="00C40204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  <w:lang w:val="cs-CZ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38FD1A9B" wp14:editId="1D6A0618">
                <wp:simplePos x="0" y="0"/>
                <wp:positionH relativeFrom="column">
                  <wp:posOffset>0</wp:posOffset>
                </wp:positionH>
                <wp:positionV relativeFrom="paragraph">
                  <wp:posOffset>62520</wp:posOffset>
                </wp:positionV>
                <wp:extent cx="352425" cy="352425"/>
                <wp:effectExtent l="0" t="0" r="9525" b="9525"/>
                <wp:wrapNone/>
                <wp:docPr id="36" name="Skupina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37" name="Skupina 37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38" name="Obdélník 38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C" w14:textId="77777777" w:rsidR="00293C86" w:rsidRDefault="00293C86" w:rsidP="0033352E">
                                <w:pPr>
                                  <w:shd w:val="clear" w:color="auto" w:fill="B4C6E7" w:themeFill="accent5" w:themeFillTint="66"/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9" name="Ovál 39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16987D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D" w14:textId="77777777" w:rsidR="00293C86" w:rsidRDefault="00293C86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40" name="Obdélník 40"/>
                          <wps:cNvSpPr/>
                          <wps:spPr>
                            <a:xfrm>
                              <a:off x="25400" y="0"/>
                              <a:ext cx="243444" cy="2967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E" w14:textId="1EE2D72F" w:rsidR="00293C86" w:rsidRPr="00557E2D" w:rsidRDefault="00B5215C">
                                <w:pPr>
                                  <w:spacing w:line="275" w:lineRule="auto"/>
                                  <w:jc w:val="center"/>
                                  <w:textDirection w:val="btLr"/>
                                  <w:rPr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9B" id="Skupina 36" o:spid="_x0000_s1050" style="position:absolute;margin-left:0;margin-top:4.9pt;width:27.75pt;height:27.75pt;z-index:25165824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hJVygIAAJEJAAAOAAAAZHJzL2Uyb0RvYy54bWzUVttOGzEQfa/Uf7D8XvaSTUJWbFAFBVVC&#10;BYn2Axyv9yK8tms72fA5fexDv4If69i72QQoFQQVqS8bjz0Zz5xzPPbR8brhaMW0qaXIcHQQYsQE&#10;lXktygx/+3r24RAjY4nICZeCZfiWGXw8f//uqFUpi2Ulec40giDCpK3KcGWtSoPA0Io1xBxIxQQs&#10;FlI3xIKpyyDXpIXoDQ/iMJwErdS50pIyY2D2tFvEcx+/KBi1l0VhmEU8w5Cb9V/tvwv3DeZHJC01&#10;UVVN+zTIHlk0pBaw6RDqlFiClrp+FKqpqZZGFvaAyiaQRVFT5muAaqLwQTXnWi6Vr6VM21INMAG0&#10;D3DaOyz9sjrX6lpdaUCiVSVg4S1Xy7rQjfuFLNHaQ3Y7QMbWFlGYHI3jJB5jRGGpH3tIaQW4u3+N&#10;o8lseggqcA6TcOTGvcenv8YINgkE99IajC5dyP9KozqH4FOMBGlAY9c3S1ULgmCmL+oFVT6Z77Mr&#10;BpltcaLVnlXCcTBbxs3rGL+uiGJeSCbdQQxY6RC7XOR3P7m4+3WDRp6eVnnHQRcmNSCR14liIJSk&#10;Sht7zmSD3CDDGo6pPz1kdWEscAauGxe3p5BnNedeNVzcmwBHNwMS2WToRna9WHtNRLNOASZdyPwW&#10;hGIUPathzwti7BXRcNQjjFo4/hk235dEM4z4ZwFozyIva7tr6F1jsWsQQSsJXYVajVFnnFjfZbps&#10;Py6tLGpfmcuvS6ZPG2h2Un4LvmcD36u7HxyNBnRAE29ENeO8VsZpkaRPsG0kr3NHuPMxulyccI1W&#10;BBo4tJLD6amjFHi/5/YyWcS+72+Z2FMWyXgawmH/gyz6lf9DFgnU8KgNwKTvnc9sA/E4cVBs+96m&#10;W8bJKEmS7n6IZ5NpGPX0bS6XzTn/160g9hu/Hed2v0awvex8e/D3vpd7/0ZxD4td23ttX1Lz3wAA&#10;AP//AwBQSwMEFAAGAAgAAAAhAJlL4ZvcAAAABAEAAA8AAABkcnMvZG93bnJldi54bWxMz8FqwzAM&#10;BuD7YO9gNNhtdbLisqVRSinbTmWwdjB6U2M1CY3tELtJ+vbzTutR/OLXp3w1mVYM3PvGWYR0loBg&#10;Wzrd2Arhe//+9ALCB7KaWmcZ4coeVsX9XU6ZdqP94mEXKhFLrM8IoQ6hy6T0Zc2G/Mx1bGN2cr2h&#10;EMe+krqnMZabVj4nyUIaamy8UFPHm5rL8+5iED5GGtfz9G3Ynk+b62GvPn+2KSM+PkzrJYjAU/hf&#10;hj9+pEMRTUd3sdqLFiE+EhBeIz+GSikQR4SFmoMscnmLL34BAAD//wMAUEsBAi0AFAAGAAgAAAAh&#10;ALaDOJL+AAAA4QEAABMAAAAAAAAAAAAAAAAAAAAAAFtDb250ZW50X1R5cGVzXS54bWxQSwECLQAU&#10;AAYACAAAACEAOP0h/9YAAACUAQAACwAAAAAAAAAAAAAAAAAvAQAAX3JlbHMvLnJlbHNQSwECLQAU&#10;AAYACAAAACEAMPoSVcoCAACRCQAADgAAAAAAAAAAAAAAAAAuAgAAZHJzL2Uyb0RvYy54bWxQSwEC&#10;LQAUAAYACAAAACEAmUvhm9wAAAAEAQAADwAAAAAAAAAAAAAAAAAkBQAAZHJzL2Rvd25yZXYueG1s&#10;UEsFBgAAAAAEAAQA8wAAAC0GAAAAAA==&#10;">
                <v:group id="Skupina 37" o:spid="_x0000_s1051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rect id="Obdélník 38" o:spid="_x0000_s1052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d3F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WPjl/gDZP4HAAD//wMAUEsBAi0AFAAGAAgAAAAhANvh9svuAAAAhQEAABMAAAAAAAAAAAAAAAAA&#10;AAAAAFtDb250ZW50X1R5cGVzXS54bWxQSwECLQAUAAYACAAAACEAWvQsW78AAAAVAQAACwAAAAAA&#10;AAAAAAAAAAAfAQAAX3JlbHMvLnJlbHNQSwECLQAUAAYACAAAACEA4qXdxc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8FD1ACC" w14:textId="77777777" w:rsidR="00293C86" w:rsidRDefault="00293C86" w:rsidP="0033352E">
                          <w:pPr>
                            <w:shd w:val="clear" w:color="auto" w:fill="B4C6E7" w:themeFill="accent5" w:themeFillTint="66"/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39" o:spid="_x0000_s105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b0qwgAAANsAAAAPAAAAZHJzL2Rvd25yZXYueG1sRI/disIw&#10;FITvF3yHcATv1tQVylqNIoIgwoLWn+tDc2yLyUlpsrW+/UYQ9nKYmW+Yxaq3RnTU+tqxgsk4AUFc&#10;OF1zqeB82n5+g/ABWaNxTAqe5GG1HHwsMNPuwUfq8lCKCGGfoYIqhCaT0hcVWfRj1xBH7+ZaiyHK&#10;tpS6xUeEWyO/kiSVFmuOCxU2tKmouOe/VoH+uaZNnx72dmounc7TiQulUWo07NdzEIH68B9+t3da&#10;wXQGry/xB8jlHwAAAP//AwBQSwECLQAUAAYACAAAACEA2+H2y+4AAACFAQAAEwAAAAAAAAAAAAAA&#10;AAAAAAAAW0NvbnRlbnRfVHlwZXNdLnhtbFBLAQItABQABgAIAAAAIQBa9CxbvwAAABUBAAALAAAA&#10;AAAAAAAAAAAAAB8BAABfcmVscy8ucmVsc1BLAQItABQABgAIAAAAIQDj4b0qwgAAANsAAAAPAAAA&#10;AAAAAAAAAAAAAAcCAABkcnMvZG93bnJldi54bWxQSwUGAAAAAAMAAwC3AAAA9gIAAAAA&#10;" fillcolor="#16987d" stroked="f">
                    <v:textbox inset="2.53958mm,1.2694mm,2.53958mm,1.2694mm">
                      <w:txbxContent>
                        <w:p w14:paraId="38FD1ACD" w14:textId="77777777" w:rsidR="00293C86" w:rsidRDefault="00293C86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40" o:spid="_x0000_s1054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qvDvgAAANsAAAAPAAAAZHJzL2Rvd25yZXYueG1sRE9Ni8Iw&#10;EL0L/ocwgjebuqhI11gWccE9Wj14HJrZtmwyKUms9d9vDoLHx/velaM1YiAfOscKllkOgrh2uuNG&#10;wfXyvdiCCBFZo3FMCp4UoNxPJzsstHvwmYYqNiKFcChQQRtjX0gZ6pYshsz1xIn7dd5iTNA3Unt8&#10;pHBr5Eeeb6TFjlNDiz0dWqr/qrtV0JPRd7Oq8lstj56Xm5+LfK6Vms/Gr08Qkcb4Fr/cJ61gldan&#10;L+kHyP0/AAAA//8DAFBLAQItABQABgAIAAAAIQDb4fbL7gAAAIUBAAATAAAAAAAAAAAAAAAAAAAA&#10;AABbQ29udGVudF9UeXBlc10ueG1sUEsBAi0AFAAGAAgAAAAhAFr0LFu/AAAAFQEAAAsAAAAAAAAA&#10;AAAAAAAAHwEAAF9yZWxzLy5yZWxzUEsBAi0AFAAGAAgAAAAhAEaaq8O+AAAA2wAAAA8AAAAAAAAA&#10;AAAAAAAABwIAAGRycy9kb3ducmV2LnhtbFBLBQYAAAAAAwADALcAAADyAgAAAAA=&#10;" filled="f" stroked="f">
                    <v:textbox inset="2.53958mm,1.2694mm,2.53958mm,1.2694mm">
                      <w:txbxContent>
                        <w:p w14:paraId="38FD1ACE" w14:textId="1EE2D72F" w:rsidR="00293C86" w:rsidRPr="00557E2D" w:rsidRDefault="00B5215C">
                          <w:pPr>
                            <w:spacing w:line="275" w:lineRule="auto"/>
                            <w:jc w:val="center"/>
                            <w:textDirection w:val="btLr"/>
                            <w:rPr>
                              <w:lang w:val="cs-CZ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4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8FD1A58" w14:textId="32C7240F" w:rsidR="00293C86" w:rsidRPr="00C75E69" w:rsidRDefault="00557E2D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4"/>
          <w:szCs w:val="24"/>
        </w:rPr>
      </w:pPr>
      <w:r w:rsidRPr="00C75E69">
        <w:rPr>
          <w:rFonts w:ascii="Calibri" w:eastAsia="Calibri" w:hAnsi="Calibri" w:cs="Calibri"/>
          <w:b/>
          <w:color w:val="16987D"/>
          <w:sz w:val="24"/>
          <w:szCs w:val="24"/>
        </w:rPr>
        <w:t>Doplň do vět vhodná slova</w:t>
      </w:r>
    </w:p>
    <w:p w14:paraId="79E42538" w14:textId="4074D911" w:rsidR="00557E2D" w:rsidRPr="009B7C83" w:rsidRDefault="00557E2D">
      <w:pPr>
        <w:spacing w:line="240" w:lineRule="auto"/>
        <w:ind w:left="709"/>
        <w:rPr>
          <w:rFonts w:ascii="Calibri" w:eastAsia="Calibri" w:hAnsi="Calibri" w:cs="Calibri"/>
          <w:b/>
          <w:color w:val="1A7492"/>
          <w:sz w:val="24"/>
          <w:szCs w:val="24"/>
        </w:rPr>
      </w:pPr>
    </w:p>
    <w:p w14:paraId="6660A629" w14:textId="1AA03225" w:rsidR="00557E2D" w:rsidRPr="009B7C83" w:rsidRDefault="008A4FD7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Sysel </w:t>
      </w:r>
      <w:r w:rsidR="00B372D2">
        <w:rPr>
          <w:rFonts w:ascii="Calibri" w:eastAsia="Calibri" w:hAnsi="Calibri" w:cs="Calibri"/>
          <w:color w:val="525252"/>
          <w:sz w:val="20"/>
          <w:szCs w:val="20"/>
        </w:rPr>
        <w:t xml:space="preserve">je </w:t>
      </w:r>
      <w:r w:rsidR="00B372D2" w:rsidRPr="009B7C83">
        <w:rPr>
          <w:rFonts w:ascii="Calibri" w:eastAsia="Calibri" w:hAnsi="Calibri" w:cs="Calibri"/>
          <w:color w:val="525252"/>
          <w:sz w:val="20"/>
          <w:szCs w:val="20"/>
        </w:rPr>
        <w:t>_</w:t>
      </w:r>
      <w:r w:rsidR="00557E2D" w:rsidRPr="009B7C83">
        <w:rPr>
          <w:rFonts w:ascii="Calibri" w:eastAsia="Calibri" w:hAnsi="Calibri" w:cs="Calibri"/>
          <w:color w:val="525252"/>
          <w:sz w:val="20"/>
          <w:szCs w:val="20"/>
        </w:rPr>
        <w:t>______________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a bydlí v ______________</w:t>
      </w:r>
      <w:r w:rsidR="00557E2D" w:rsidRPr="009B7C83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24D36A1C" w14:textId="49EE7642" w:rsidR="00557E2D" w:rsidRPr="009B7C83" w:rsidRDefault="00557E2D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_______________ </w:t>
      </w:r>
      <w:r w:rsidR="00B372D2">
        <w:rPr>
          <w:rFonts w:ascii="Calibri" w:eastAsia="Calibri" w:hAnsi="Calibri" w:cs="Calibri"/>
          <w:color w:val="525252"/>
          <w:sz w:val="20"/>
          <w:szCs w:val="20"/>
        </w:rPr>
        <w:t>žije na stromech.</w:t>
      </w:r>
    </w:p>
    <w:p w14:paraId="5D9A6746" w14:textId="09BF41E9" w:rsidR="00557E2D" w:rsidRPr="009B7C83" w:rsidRDefault="00B372D2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B679FE">
        <w:rPr>
          <w:rFonts w:ascii="Calibri" w:eastAsia="Calibri" w:hAnsi="Calibri" w:cs="Calibri"/>
          <w:color w:val="525252"/>
          <w:sz w:val="20"/>
          <w:szCs w:val="20"/>
        </w:rPr>
        <w:t>Některá zvířata (třeba medvěd) si dělají</w:t>
      </w:r>
      <w:r w:rsidR="00557E2D"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 _______________ </w:t>
      </w:r>
      <w:r w:rsidR="00B679FE" w:rsidRPr="00B679FE">
        <w:rPr>
          <w:rFonts w:ascii="Calibri" w:eastAsia="Calibri" w:hAnsi="Calibri" w:cs="Calibri"/>
          <w:color w:val="525252"/>
          <w:sz w:val="20"/>
          <w:szCs w:val="20"/>
        </w:rPr>
        <w:t>na období zimního spánku.</w:t>
      </w:r>
    </w:p>
    <w:p w14:paraId="0778BDA0" w14:textId="58C262E5" w:rsidR="00557E2D" w:rsidRPr="009B7C83" w:rsidRDefault="00B679FE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A621A2">
        <w:rPr>
          <w:rFonts w:ascii="Calibri" w:eastAsia="Calibri" w:hAnsi="Calibri" w:cs="Calibri"/>
          <w:color w:val="525252"/>
          <w:sz w:val="20"/>
          <w:szCs w:val="20"/>
        </w:rPr>
        <w:t>Syslů je málo</w:t>
      </w:r>
      <w:r w:rsidR="00A46C1B">
        <w:rPr>
          <w:rFonts w:ascii="Calibri" w:eastAsia="Calibri" w:hAnsi="Calibri" w:cs="Calibri"/>
          <w:color w:val="525252"/>
          <w:sz w:val="20"/>
          <w:szCs w:val="20"/>
        </w:rPr>
        <w:t>,</w:t>
      </w:r>
      <w:r w:rsidRPr="00A621A2">
        <w:rPr>
          <w:rFonts w:ascii="Calibri" w:eastAsia="Calibri" w:hAnsi="Calibri" w:cs="Calibri"/>
          <w:color w:val="525252"/>
          <w:sz w:val="20"/>
          <w:szCs w:val="20"/>
        </w:rPr>
        <w:t xml:space="preserve"> a proto jsou </w:t>
      </w:r>
      <w:r w:rsidR="00557E2D"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_______________. </w:t>
      </w:r>
    </w:p>
    <w:p w14:paraId="3E0F6AC2" w14:textId="46A8588C" w:rsidR="00557E2D" w:rsidRPr="00983475" w:rsidRDefault="00557E2D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9B7C83">
        <w:rPr>
          <w:rFonts w:ascii="Calibri" w:eastAsia="Calibri" w:hAnsi="Calibri" w:cs="Calibri"/>
          <w:color w:val="525252"/>
          <w:sz w:val="20"/>
          <w:szCs w:val="20"/>
        </w:rPr>
        <w:t xml:space="preserve">_______________ </w:t>
      </w:r>
      <w:r w:rsidR="00D64E7E" w:rsidRPr="00C2648D">
        <w:rPr>
          <w:rFonts w:ascii="Calibri" w:eastAsia="Calibri" w:hAnsi="Calibri" w:cs="Calibri"/>
          <w:color w:val="525252"/>
          <w:sz w:val="20"/>
          <w:szCs w:val="20"/>
        </w:rPr>
        <w:t xml:space="preserve">v zemědělství ohrožují úrodu. </w:t>
      </w:r>
    </w:p>
    <w:p w14:paraId="0C5DE009" w14:textId="18CB925B" w:rsidR="00983475" w:rsidRPr="009B7C83" w:rsidRDefault="00983475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_______________ </w:t>
      </w:r>
      <w:r w:rsidRPr="00983475">
        <w:rPr>
          <w:rFonts w:ascii="Calibri" w:eastAsia="Calibri" w:hAnsi="Calibri" w:cs="Calibri"/>
          <w:color w:val="525252"/>
          <w:sz w:val="20"/>
          <w:szCs w:val="20"/>
        </w:rPr>
        <w:t xml:space="preserve">pesticidy </w:t>
      </w:r>
      <w:proofErr w:type="gramStart"/>
      <w:r w:rsidRPr="00983475">
        <w:rPr>
          <w:rFonts w:ascii="Calibri" w:eastAsia="Calibri" w:hAnsi="Calibri" w:cs="Calibri"/>
          <w:color w:val="525252"/>
          <w:sz w:val="20"/>
          <w:szCs w:val="20"/>
        </w:rPr>
        <w:t>slouží</w:t>
      </w:r>
      <w:proofErr w:type="gramEnd"/>
      <w:r w:rsidRPr="00983475">
        <w:rPr>
          <w:rFonts w:ascii="Calibri" w:eastAsia="Calibri" w:hAnsi="Calibri" w:cs="Calibri"/>
          <w:color w:val="525252"/>
          <w:sz w:val="20"/>
          <w:szCs w:val="20"/>
        </w:rPr>
        <w:t xml:space="preserve"> k hubení škůdců. Užitečnému hmyzu ale </w:t>
      </w:r>
      <w:r w:rsidR="00B46671">
        <w:rPr>
          <w:rFonts w:ascii="Calibri" w:eastAsia="Calibri" w:hAnsi="Calibri" w:cs="Calibri"/>
          <w:color w:val="525252"/>
          <w:sz w:val="20"/>
          <w:szCs w:val="20"/>
        </w:rPr>
        <w:t>_____________</w:t>
      </w:r>
      <w:r w:rsidRPr="00983475">
        <w:rPr>
          <w:rFonts w:ascii="Calibri" w:eastAsia="Calibri" w:hAnsi="Calibri" w:cs="Calibri"/>
          <w:color w:val="525252"/>
          <w:sz w:val="20"/>
          <w:szCs w:val="20"/>
        </w:rPr>
        <w:t xml:space="preserve"> ubližují.</w:t>
      </w:r>
    </w:p>
    <w:p w14:paraId="7C159765" w14:textId="62F7E231" w:rsidR="00B46671" w:rsidRDefault="00B46671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B46671">
        <w:rPr>
          <w:rFonts w:ascii="Calibri" w:eastAsia="Calibri" w:hAnsi="Calibri" w:cs="Calibri"/>
          <w:color w:val="525252"/>
          <w:sz w:val="20"/>
          <w:szCs w:val="20"/>
        </w:rPr>
        <w:t xml:space="preserve">V krajině s velkou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</w:t>
      </w:r>
      <w:r w:rsidRPr="00B46671">
        <w:rPr>
          <w:rFonts w:ascii="Calibri" w:eastAsia="Calibri" w:hAnsi="Calibri" w:cs="Calibri"/>
          <w:color w:val="525252"/>
          <w:sz w:val="20"/>
          <w:szCs w:val="20"/>
        </w:rPr>
        <w:t xml:space="preserve"> žije mnoho různých živočichů a rostlin.</w:t>
      </w:r>
    </w:p>
    <w:p w14:paraId="1A18A53F" w14:textId="77777777" w:rsidR="00B25514" w:rsidRDefault="00C2648D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C2648D">
        <w:rPr>
          <w:rFonts w:ascii="Calibri" w:eastAsia="Calibri" w:hAnsi="Calibri" w:cs="Calibri"/>
          <w:color w:val="525252"/>
          <w:sz w:val="20"/>
          <w:szCs w:val="20"/>
        </w:rPr>
        <w:t xml:space="preserve">Když je v krajině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</w:t>
      </w:r>
      <w:r w:rsidRPr="00C2648D">
        <w:rPr>
          <w:rFonts w:ascii="Calibri" w:eastAsia="Calibri" w:hAnsi="Calibri" w:cs="Calibri"/>
          <w:color w:val="525252"/>
          <w:sz w:val="20"/>
          <w:szCs w:val="20"/>
        </w:rPr>
        <w:t xml:space="preserve">, tak tu převládá jen jeden druh rostlin. </w:t>
      </w:r>
    </w:p>
    <w:p w14:paraId="7E50CC29" w14:textId="77777777" w:rsidR="00B25514" w:rsidRDefault="00C2648D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C2648D">
        <w:rPr>
          <w:rFonts w:ascii="Calibri" w:eastAsia="Calibri" w:hAnsi="Calibri" w:cs="Calibri"/>
          <w:color w:val="525252"/>
          <w:sz w:val="20"/>
          <w:szCs w:val="20"/>
        </w:rPr>
        <w:t xml:space="preserve">Mezi monokultury </w:t>
      </w:r>
      <w:proofErr w:type="gramStart"/>
      <w:r w:rsidRPr="00C2648D">
        <w:rPr>
          <w:rFonts w:ascii="Calibri" w:eastAsia="Calibri" w:hAnsi="Calibri" w:cs="Calibri"/>
          <w:color w:val="525252"/>
          <w:sz w:val="20"/>
          <w:szCs w:val="20"/>
        </w:rPr>
        <w:t>patří</w:t>
      </w:r>
      <w:proofErr w:type="gramEnd"/>
      <w:r w:rsidRPr="00C2648D">
        <w:rPr>
          <w:rFonts w:ascii="Calibri" w:eastAsia="Calibri" w:hAnsi="Calibri" w:cs="Calibri"/>
          <w:color w:val="525252"/>
          <w:sz w:val="20"/>
          <w:szCs w:val="20"/>
        </w:rPr>
        <w:t xml:space="preserve"> například velké kukuřičné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</w:t>
      </w:r>
      <w:r w:rsidRPr="00C2648D">
        <w:rPr>
          <w:rFonts w:ascii="Calibri" w:eastAsia="Calibri" w:hAnsi="Calibri" w:cs="Calibri"/>
          <w:color w:val="525252"/>
          <w:sz w:val="20"/>
          <w:szCs w:val="20"/>
        </w:rPr>
        <w:t xml:space="preserve">, kde roste jen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</w:t>
      </w:r>
      <w:r w:rsidRPr="00C2648D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4A3ACAB3" w14:textId="06A836F3" w:rsidR="00B46671" w:rsidRDefault="00C2648D" w:rsidP="00557E2D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C2648D">
        <w:rPr>
          <w:rFonts w:ascii="Calibri" w:eastAsia="Calibri" w:hAnsi="Calibri" w:cs="Calibri"/>
          <w:color w:val="525252"/>
          <w:sz w:val="20"/>
          <w:szCs w:val="20"/>
        </w:rPr>
        <w:t xml:space="preserve">To není dobré pro biodiverzitu, protože na takovém poli žije jen málo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</w:t>
      </w:r>
      <w:r w:rsidRPr="00C2648D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713B5342" w14:textId="37684503" w:rsidR="008D1A98" w:rsidRDefault="008D1A98" w:rsidP="008D1A98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B25514">
        <w:rPr>
          <w:rFonts w:ascii="Calibri" w:eastAsia="Calibri" w:hAnsi="Calibri" w:cs="Calibri"/>
          <w:color w:val="525252"/>
          <w:sz w:val="20"/>
          <w:szCs w:val="20"/>
        </w:rPr>
        <w:t xml:space="preserve">Když sázím keře a stromy mezi poli, tak obnovuji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.</w:t>
      </w:r>
    </w:p>
    <w:p w14:paraId="54083E7E" w14:textId="1F83FDBE" w:rsidR="008D1A98" w:rsidRDefault="008D1A98" w:rsidP="008D1A98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8D1A98">
        <w:rPr>
          <w:rFonts w:ascii="Calibri" w:eastAsia="Calibri" w:hAnsi="Calibri" w:cs="Calibri"/>
          <w:color w:val="525252"/>
          <w:sz w:val="20"/>
          <w:szCs w:val="20"/>
        </w:rPr>
        <w:t xml:space="preserve">Vodní a větrná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_______________ </w:t>
      </w:r>
      <w:r w:rsidRPr="008D1A98">
        <w:rPr>
          <w:rFonts w:ascii="Calibri" w:eastAsia="Calibri" w:hAnsi="Calibri" w:cs="Calibri"/>
          <w:color w:val="525252"/>
          <w:sz w:val="20"/>
          <w:szCs w:val="20"/>
        </w:rPr>
        <w:t>snižuje kvalitu půdy.</w:t>
      </w:r>
    </w:p>
    <w:p w14:paraId="1CE879B8" w14:textId="0A16B2A4" w:rsidR="008D1A98" w:rsidRDefault="008D1A98" w:rsidP="008D1A98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8D1A98">
        <w:rPr>
          <w:rFonts w:ascii="Calibri" w:eastAsia="Calibri" w:hAnsi="Calibri" w:cs="Calibri"/>
          <w:color w:val="525252"/>
          <w:sz w:val="20"/>
          <w:szCs w:val="20"/>
        </w:rPr>
        <w:t xml:space="preserve">Když se voda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_______________ </w:t>
      </w:r>
      <w:r w:rsidRPr="008D1A98">
        <w:rPr>
          <w:rFonts w:ascii="Calibri" w:eastAsia="Calibri" w:hAnsi="Calibri" w:cs="Calibri"/>
          <w:color w:val="525252"/>
          <w:sz w:val="20"/>
          <w:szCs w:val="20"/>
        </w:rPr>
        <w:t xml:space="preserve">do půdy, tak voda po půdě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.</w:t>
      </w:r>
    </w:p>
    <w:p w14:paraId="1FE3850D" w14:textId="09CFA140" w:rsidR="008D1A98" w:rsidRDefault="008D1A98" w:rsidP="008D1A98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8D1A98">
        <w:rPr>
          <w:rFonts w:ascii="Calibri" w:eastAsia="Calibri" w:hAnsi="Calibri" w:cs="Calibri"/>
          <w:color w:val="525252"/>
          <w:sz w:val="20"/>
          <w:szCs w:val="20"/>
        </w:rPr>
        <w:t xml:space="preserve">Pole se hnojí kravským </w:t>
      </w:r>
      <w:r>
        <w:rPr>
          <w:rFonts w:ascii="Calibri" w:eastAsia="Calibri" w:hAnsi="Calibri" w:cs="Calibri"/>
          <w:color w:val="525252"/>
          <w:sz w:val="20"/>
          <w:szCs w:val="20"/>
        </w:rPr>
        <w:t>_______________</w:t>
      </w:r>
      <w:r w:rsidRPr="008D1A98">
        <w:rPr>
          <w:rFonts w:ascii="Calibri" w:eastAsia="Calibri" w:hAnsi="Calibri" w:cs="Calibri"/>
          <w:color w:val="525252"/>
          <w:sz w:val="20"/>
          <w:szCs w:val="20"/>
        </w:rPr>
        <w:t>, kompostem nebo minerálními hnojivy. </w:t>
      </w:r>
    </w:p>
    <w:p w14:paraId="764F266F" w14:textId="56C1FB69" w:rsidR="008D1A98" w:rsidRPr="008D1A98" w:rsidRDefault="008D1A98" w:rsidP="008D1A98">
      <w:pPr>
        <w:numPr>
          <w:ilvl w:val="0"/>
          <w:numId w:val="39"/>
        </w:numPr>
        <w:spacing w:line="360" w:lineRule="auto"/>
        <w:ind w:left="1134"/>
        <w:rPr>
          <w:rFonts w:ascii="Calibri" w:eastAsia="Calibri" w:hAnsi="Calibri" w:cs="Calibri"/>
          <w:color w:val="525252"/>
          <w:sz w:val="20"/>
          <w:szCs w:val="20"/>
        </w:rPr>
      </w:pPr>
      <w:r w:rsidRPr="00B25514">
        <w:rPr>
          <w:rFonts w:ascii="Calibri" w:eastAsia="Calibri" w:hAnsi="Calibri" w:cs="Calibri"/>
          <w:color w:val="525252"/>
          <w:sz w:val="20"/>
          <w:szCs w:val="20"/>
        </w:rPr>
        <w:t xml:space="preserve">Do půdy bychom měli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_______________ </w:t>
      </w:r>
      <w:r w:rsidRPr="00B25514">
        <w:rPr>
          <w:rFonts w:ascii="Calibri" w:eastAsia="Calibri" w:hAnsi="Calibri" w:cs="Calibri"/>
          <w:color w:val="525252"/>
          <w:sz w:val="20"/>
          <w:szCs w:val="20"/>
        </w:rPr>
        <w:t>zbytky sklizně, aby se zlepšila kvalita půdy.</w:t>
      </w:r>
    </w:p>
    <w:p w14:paraId="678F760E" w14:textId="77777777" w:rsidR="00557E2D" w:rsidRDefault="00557E2D" w:rsidP="00557E2D">
      <w:pPr>
        <w:ind w:left="360"/>
        <w:rPr>
          <w:rFonts w:ascii="Calibri" w:eastAsia="Calibri" w:hAnsi="Calibri" w:cs="Calibri"/>
          <w:color w:val="525252"/>
          <w:sz w:val="20"/>
          <w:szCs w:val="20"/>
        </w:rPr>
      </w:pPr>
    </w:p>
    <w:p w14:paraId="2CA78C89" w14:textId="77777777" w:rsidR="008231C4" w:rsidRDefault="008231C4" w:rsidP="00557E2D">
      <w:pPr>
        <w:ind w:left="360"/>
        <w:rPr>
          <w:rFonts w:ascii="Calibri" w:eastAsia="Calibri" w:hAnsi="Calibri" w:cs="Calibri"/>
          <w:color w:val="525252"/>
          <w:sz w:val="20"/>
          <w:szCs w:val="20"/>
        </w:rPr>
      </w:pPr>
    </w:p>
    <w:p w14:paraId="075CDF6D" w14:textId="77777777" w:rsidR="0014635C" w:rsidRDefault="0014635C" w:rsidP="00BD6F62">
      <w:pPr>
        <w:spacing w:line="240" w:lineRule="auto"/>
        <w:ind w:left="720"/>
        <w:jc w:val="both"/>
        <w:rPr>
          <w:rStyle w:val="Zdraznn"/>
          <w:color w:val="F2F2F2" w:themeColor="background1" w:themeShade="F2"/>
        </w:rPr>
        <w:sectPr w:rsidR="0014635C" w:rsidSect="00070578">
          <w:type w:val="continuous"/>
          <w:pgSz w:w="11906" w:h="16838"/>
          <w:pgMar w:top="851" w:right="1133" w:bottom="1276" w:left="1134" w:header="708" w:footer="708" w:gutter="0"/>
          <w:cols w:space="708"/>
          <w:titlePg/>
          <w:docGrid w:linePitch="299"/>
        </w:sectPr>
      </w:pPr>
    </w:p>
    <w:p w14:paraId="27A7C767" w14:textId="0BD9000A" w:rsidR="0014635C" w:rsidRPr="00C75E69" w:rsidRDefault="00D624C5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ZÁSOBY</w:t>
      </w:r>
      <w:r>
        <w:rPr>
          <w:rStyle w:val="Zdraznn"/>
        </w:rPr>
        <w:t> </w:t>
      </w:r>
    </w:p>
    <w:p w14:paraId="33635080" w14:textId="22C4AF11" w:rsidR="00BD6F62" w:rsidRPr="00C75E69" w:rsidRDefault="00BD6F62" w:rsidP="00D624C5">
      <w:pPr>
        <w:pStyle w:val="Bezmezer"/>
        <w:ind w:firstLine="567"/>
        <w:rPr>
          <w:rStyle w:val="Zdraznn"/>
        </w:rPr>
      </w:pPr>
    </w:p>
    <w:p w14:paraId="0331C984" w14:textId="46C67DC5" w:rsidR="005A0AC3" w:rsidRPr="00C75E69" w:rsidRDefault="00D624C5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ZAORÁVAT</w:t>
      </w:r>
      <w:r>
        <w:rPr>
          <w:rStyle w:val="Zdraznn"/>
        </w:rPr>
        <w:t> </w:t>
      </w:r>
    </w:p>
    <w:p w14:paraId="12D1518A" w14:textId="77777777" w:rsidR="005A0AC3" w:rsidRPr="00C75E69" w:rsidRDefault="005A0AC3" w:rsidP="00D624C5">
      <w:pPr>
        <w:pStyle w:val="Bezmezer"/>
        <w:ind w:firstLine="567"/>
        <w:rPr>
          <w:rStyle w:val="Zdraznn"/>
        </w:rPr>
      </w:pPr>
    </w:p>
    <w:p w14:paraId="5C6321C5" w14:textId="020EC645" w:rsidR="00BD6F62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</w:rPr>
        <w:t xml:space="preserve"> </w:t>
      </w:r>
      <w:r w:rsidR="006F7C22" w:rsidRPr="00C75E69">
        <w:rPr>
          <w:rStyle w:val="Zdraznn"/>
        </w:rPr>
        <w:t>REMÍZKY</w:t>
      </w:r>
      <w:r>
        <w:rPr>
          <w:rStyle w:val="Zdraznn"/>
        </w:rPr>
        <w:t> </w:t>
      </w:r>
    </w:p>
    <w:p w14:paraId="3E2995C3" w14:textId="77777777" w:rsidR="00BD6F62" w:rsidRPr="00C75E69" w:rsidRDefault="00BD6F62" w:rsidP="00D624C5">
      <w:pPr>
        <w:pStyle w:val="Bezmezer"/>
        <w:ind w:firstLine="567"/>
        <w:rPr>
          <w:rStyle w:val="Zdraznn"/>
        </w:rPr>
      </w:pPr>
    </w:p>
    <w:p w14:paraId="77F4ECC3" w14:textId="72D21F7C" w:rsidR="008231C4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CHRÁNĚNÍ</w:t>
      </w:r>
      <w:r>
        <w:rPr>
          <w:rStyle w:val="Zdraznn"/>
        </w:rPr>
        <w:t> </w:t>
      </w:r>
    </w:p>
    <w:p w14:paraId="17502054" w14:textId="77777777" w:rsidR="008231C4" w:rsidRPr="00C75E69" w:rsidRDefault="008231C4" w:rsidP="00D624C5">
      <w:pPr>
        <w:pStyle w:val="Bezmezer"/>
        <w:ind w:firstLine="567"/>
        <w:rPr>
          <w:rStyle w:val="Zdraznn"/>
        </w:rPr>
      </w:pPr>
    </w:p>
    <w:p w14:paraId="44886C4C" w14:textId="575BAB94" w:rsidR="00F14232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POSTŘIK</w:t>
      </w:r>
      <w:r>
        <w:rPr>
          <w:rStyle w:val="Zdraznn"/>
        </w:rPr>
        <w:t> </w:t>
      </w:r>
    </w:p>
    <w:p w14:paraId="21E5D720" w14:textId="77777777" w:rsidR="007470B2" w:rsidRPr="00C75E69" w:rsidRDefault="007470B2" w:rsidP="00D624C5">
      <w:pPr>
        <w:pStyle w:val="Bezmezer"/>
        <w:ind w:firstLine="567"/>
        <w:rPr>
          <w:rStyle w:val="Zdraznn"/>
        </w:rPr>
      </w:pPr>
    </w:p>
    <w:p w14:paraId="415F5322" w14:textId="4CE70FF3" w:rsidR="007470B2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7470B2" w:rsidRPr="00C75E69">
        <w:rPr>
          <w:rStyle w:val="Zdraznn"/>
        </w:rPr>
        <w:t>KUKUŘICE</w:t>
      </w:r>
      <w:r>
        <w:rPr>
          <w:rStyle w:val="Zdraznn"/>
        </w:rPr>
        <w:t> </w:t>
      </w:r>
    </w:p>
    <w:p w14:paraId="0B0BB5BC" w14:textId="77777777" w:rsidR="00B95309" w:rsidRPr="00C75E69" w:rsidRDefault="00B95309" w:rsidP="00D624C5">
      <w:pPr>
        <w:pStyle w:val="Bezmezer"/>
        <w:ind w:firstLine="567"/>
        <w:rPr>
          <w:rStyle w:val="Zdraznn"/>
        </w:rPr>
      </w:pPr>
    </w:p>
    <w:p w14:paraId="044C75DA" w14:textId="77777777" w:rsidR="007470B2" w:rsidRPr="00C75E69" w:rsidRDefault="007470B2" w:rsidP="00D624C5">
      <w:pPr>
        <w:pStyle w:val="Bezmezer"/>
        <w:ind w:firstLine="567"/>
        <w:rPr>
          <w:rStyle w:val="Zdraznn"/>
        </w:rPr>
      </w:pPr>
    </w:p>
    <w:p w14:paraId="5DAD5A1C" w14:textId="1EE3313D" w:rsidR="007470B2" w:rsidRPr="00C75E69" w:rsidRDefault="00D624C5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> </w:t>
      </w:r>
      <w:r w:rsidR="008E789F" w:rsidRPr="00C75E69">
        <w:rPr>
          <w:rStyle w:val="Zdraznn"/>
        </w:rPr>
        <w:t>ŽIVOČICHŮ</w:t>
      </w:r>
      <w:r>
        <w:rPr>
          <w:rStyle w:val="Zdraznn"/>
        </w:rPr>
        <w:t> </w:t>
      </w:r>
    </w:p>
    <w:p w14:paraId="6B5E861C" w14:textId="77777777" w:rsidR="00B95309" w:rsidRPr="00C75E69" w:rsidRDefault="00B95309" w:rsidP="00D624C5">
      <w:pPr>
        <w:pStyle w:val="Bezmezer"/>
        <w:ind w:firstLine="567"/>
        <w:rPr>
          <w:rStyle w:val="Zdraznn"/>
        </w:rPr>
      </w:pPr>
    </w:p>
    <w:p w14:paraId="57E0D9EE" w14:textId="6E7CEC33" w:rsidR="008E789F" w:rsidRPr="00C75E69" w:rsidRDefault="00D624C5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> </w:t>
      </w:r>
      <w:r w:rsidR="008E789F" w:rsidRPr="00C75E69">
        <w:rPr>
          <w:rStyle w:val="Zdraznn"/>
        </w:rPr>
        <w:t>EROZE</w:t>
      </w:r>
      <w:r>
        <w:rPr>
          <w:rStyle w:val="Zdraznn"/>
        </w:rPr>
        <w:t> </w:t>
      </w:r>
    </w:p>
    <w:p w14:paraId="0F7C3F3A" w14:textId="77777777" w:rsidR="008E789F" w:rsidRPr="00C75E69" w:rsidRDefault="008E789F" w:rsidP="00D624C5">
      <w:pPr>
        <w:pStyle w:val="Bezmezer"/>
        <w:ind w:firstLine="567"/>
        <w:rPr>
          <w:rStyle w:val="Zdraznn"/>
        </w:rPr>
      </w:pPr>
    </w:p>
    <w:p w14:paraId="5F9EE6A0" w14:textId="7EE43BFE" w:rsidR="008E789F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8E789F" w:rsidRPr="00C75E69">
        <w:rPr>
          <w:rStyle w:val="Zdraznn"/>
        </w:rPr>
        <w:t>PESTICIDY</w:t>
      </w:r>
      <w:r>
        <w:rPr>
          <w:rStyle w:val="Zdraznn"/>
        </w:rPr>
        <w:t> </w:t>
      </w:r>
    </w:p>
    <w:p w14:paraId="547D1577" w14:textId="77777777" w:rsidR="007470B2" w:rsidRPr="00C75E69" w:rsidRDefault="007470B2" w:rsidP="00D624C5">
      <w:pPr>
        <w:pStyle w:val="Bezmezer"/>
        <w:ind w:firstLine="567"/>
        <w:rPr>
          <w:rStyle w:val="Zdraznn"/>
        </w:rPr>
      </w:pPr>
    </w:p>
    <w:p w14:paraId="6A5A2F24" w14:textId="0CE4C513" w:rsidR="00BD6F62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POLE</w:t>
      </w:r>
      <w:r>
        <w:rPr>
          <w:rStyle w:val="Zdraznn"/>
        </w:rPr>
        <w:t> </w:t>
      </w:r>
    </w:p>
    <w:p w14:paraId="4C90CECB" w14:textId="77777777" w:rsidR="00BD6F62" w:rsidRPr="00C75E69" w:rsidRDefault="00BD6F62" w:rsidP="00D624C5">
      <w:pPr>
        <w:pStyle w:val="Bezmezer"/>
        <w:ind w:firstLine="567"/>
        <w:rPr>
          <w:rStyle w:val="Zdraznn"/>
        </w:rPr>
      </w:pPr>
    </w:p>
    <w:p w14:paraId="44B9C177" w14:textId="3F691EEA" w:rsidR="00BD6F62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ŠKŮDCI</w:t>
      </w:r>
      <w:r>
        <w:rPr>
          <w:rStyle w:val="Zdraznn"/>
        </w:rPr>
        <w:t> </w:t>
      </w:r>
    </w:p>
    <w:p w14:paraId="70ECBA73" w14:textId="77777777" w:rsidR="00BD6F62" w:rsidRPr="00C75E69" w:rsidRDefault="00BD6F62" w:rsidP="00D624C5">
      <w:pPr>
        <w:pStyle w:val="Bezmezer"/>
        <w:ind w:firstLine="567"/>
        <w:rPr>
          <w:rStyle w:val="Zdraznn"/>
        </w:rPr>
      </w:pPr>
    </w:p>
    <w:p w14:paraId="531AFF56" w14:textId="0AC89ACB" w:rsidR="00733458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</w:rPr>
        <w:t xml:space="preserve"> </w:t>
      </w:r>
      <w:r w:rsidR="006F7C22" w:rsidRPr="00C75E69">
        <w:rPr>
          <w:rStyle w:val="Zdraznn"/>
        </w:rPr>
        <w:t>NOŘE</w:t>
      </w:r>
      <w:r>
        <w:rPr>
          <w:rStyle w:val="Zdraznn"/>
        </w:rPr>
        <w:t> </w:t>
      </w:r>
    </w:p>
    <w:p w14:paraId="6409D375" w14:textId="77777777" w:rsidR="00B95309" w:rsidRPr="00C75E69" w:rsidRDefault="00B95309" w:rsidP="00D624C5">
      <w:pPr>
        <w:pStyle w:val="Bezmezer"/>
        <w:ind w:firstLine="567"/>
        <w:rPr>
          <w:rStyle w:val="Zdraznn"/>
        </w:rPr>
      </w:pPr>
    </w:p>
    <w:p w14:paraId="20BBA6BA" w14:textId="77777777" w:rsidR="0014635C" w:rsidRPr="00C75E69" w:rsidRDefault="0014635C" w:rsidP="00D624C5">
      <w:pPr>
        <w:pStyle w:val="Bezmezer"/>
        <w:ind w:firstLine="567"/>
        <w:rPr>
          <w:rStyle w:val="Zdraznn"/>
        </w:rPr>
      </w:pPr>
    </w:p>
    <w:p w14:paraId="6925B3D8" w14:textId="7EED0C23" w:rsidR="00733458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VEVERKA</w:t>
      </w:r>
      <w:r>
        <w:rPr>
          <w:rStyle w:val="Zdraznn"/>
        </w:rPr>
        <w:t> </w:t>
      </w:r>
      <w:r w:rsidR="00733458" w:rsidRPr="00C75E69">
        <w:rPr>
          <w:rStyle w:val="Zdraznn"/>
        </w:rPr>
        <w:t xml:space="preserve"> </w:t>
      </w:r>
    </w:p>
    <w:p w14:paraId="1E3B6F33" w14:textId="77777777" w:rsidR="00733458" w:rsidRPr="00C75E69" w:rsidRDefault="00733458" w:rsidP="00D624C5">
      <w:pPr>
        <w:pStyle w:val="Bezmezer"/>
        <w:ind w:firstLine="567"/>
        <w:rPr>
          <w:rStyle w:val="Zdraznn"/>
        </w:rPr>
      </w:pPr>
    </w:p>
    <w:p w14:paraId="503B357A" w14:textId="3ED3D142" w:rsidR="0021546E" w:rsidRPr="00424A54" w:rsidRDefault="00424A54" w:rsidP="00424A54">
      <w:pPr>
        <w:pStyle w:val="Bezmezer"/>
        <w:ind w:firstLine="567"/>
        <w:rPr>
          <w:rStyle w:val="Zdraznn"/>
          <w:color w:val="F2F2F2" w:themeColor="background1" w:themeShade="F2"/>
        </w:rPr>
      </w:pPr>
      <w:r>
        <w:rPr>
          <w:rStyle w:val="Zdraznn"/>
          <w:color w:val="F2F2F2" w:themeColor="background1" w:themeShade="F2"/>
        </w:rPr>
        <w:t xml:space="preserve"> </w:t>
      </w:r>
      <w:r w:rsidR="006F7C22" w:rsidRPr="00C75E69">
        <w:rPr>
          <w:rStyle w:val="Zdraznn"/>
        </w:rPr>
        <w:t>HLODAVEC</w:t>
      </w:r>
      <w:r>
        <w:rPr>
          <w:rStyle w:val="Zdraznn"/>
        </w:rPr>
        <w:t> </w:t>
      </w:r>
    </w:p>
    <w:p w14:paraId="1480D0AC" w14:textId="77777777" w:rsidR="008E789F" w:rsidRPr="00C75E69" w:rsidRDefault="008E789F" w:rsidP="00D624C5">
      <w:pPr>
        <w:pStyle w:val="Bezmezer"/>
        <w:ind w:firstLine="567"/>
        <w:rPr>
          <w:rStyle w:val="Zdraznn"/>
        </w:rPr>
      </w:pPr>
    </w:p>
    <w:p w14:paraId="45FF1BF0" w14:textId="45B6C742" w:rsidR="0021546E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CB4D8C" w:rsidRPr="00C75E69">
        <w:rPr>
          <w:rStyle w:val="Zdraznn"/>
        </w:rPr>
        <w:t>MONOKULTURA</w:t>
      </w:r>
      <w:r>
        <w:rPr>
          <w:rStyle w:val="Zdraznn"/>
        </w:rPr>
        <w:t> </w:t>
      </w:r>
    </w:p>
    <w:p w14:paraId="7306CA3D" w14:textId="4DE86779" w:rsidR="00BD6F62" w:rsidRPr="00C75E69" w:rsidRDefault="00BD6F62" w:rsidP="00D624C5">
      <w:pPr>
        <w:pStyle w:val="Bezmezer"/>
        <w:ind w:firstLine="567"/>
        <w:rPr>
          <w:rFonts w:ascii="Calibri" w:eastAsia="Calibri" w:hAnsi="Calibri" w:cs="Calibri"/>
          <w:color w:val="16987D"/>
          <w:sz w:val="20"/>
          <w:szCs w:val="20"/>
        </w:rPr>
      </w:pPr>
    </w:p>
    <w:p w14:paraId="795EBDA9" w14:textId="4232F140" w:rsidR="00D2079C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7470B2" w:rsidRPr="00C75E69">
        <w:rPr>
          <w:rStyle w:val="Zdraznn"/>
        </w:rPr>
        <w:t>STEČE</w:t>
      </w:r>
      <w:r>
        <w:rPr>
          <w:rStyle w:val="Zdraznn"/>
        </w:rPr>
        <w:t> </w:t>
      </w:r>
    </w:p>
    <w:p w14:paraId="429EEA51" w14:textId="77777777" w:rsidR="00D2079C" w:rsidRPr="00C75E69" w:rsidRDefault="00D2079C" w:rsidP="00D624C5">
      <w:pPr>
        <w:pStyle w:val="Bezmezer"/>
        <w:ind w:firstLine="567"/>
        <w:rPr>
          <w:rStyle w:val="Zdraznn"/>
        </w:rPr>
      </w:pPr>
    </w:p>
    <w:p w14:paraId="0044AB02" w14:textId="12B6B62A" w:rsidR="00D2079C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CB4D8C" w:rsidRPr="00C75E69">
        <w:rPr>
          <w:rStyle w:val="Zdraznn"/>
        </w:rPr>
        <w:t>BIODIVERZITOU</w:t>
      </w:r>
      <w:r>
        <w:rPr>
          <w:rStyle w:val="Zdraznn"/>
        </w:rPr>
        <w:t> </w:t>
      </w:r>
    </w:p>
    <w:p w14:paraId="656120C6" w14:textId="77777777" w:rsidR="00D2079C" w:rsidRPr="00C75E69" w:rsidRDefault="00D2079C" w:rsidP="00D624C5">
      <w:pPr>
        <w:pStyle w:val="Bezmezer"/>
        <w:ind w:firstLine="567"/>
        <w:rPr>
          <w:rStyle w:val="Zdraznn"/>
        </w:rPr>
      </w:pPr>
    </w:p>
    <w:p w14:paraId="5A333CD9" w14:textId="3E04DF1B" w:rsidR="00D2079C" w:rsidRPr="00C75E69" w:rsidRDefault="00424A54" w:rsidP="00D624C5">
      <w:pPr>
        <w:pStyle w:val="Bezmezer"/>
        <w:ind w:firstLine="567"/>
        <w:rPr>
          <w:rStyle w:val="Zdraznn"/>
        </w:rPr>
      </w:pPr>
      <w:r>
        <w:rPr>
          <w:rStyle w:val="Zdraznn"/>
          <w:color w:val="F2F2F2" w:themeColor="background1" w:themeShade="F2"/>
        </w:rPr>
        <w:t xml:space="preserve"> </w:t>
      </w:r>
      <w:r w:rsidR="007470B2" w:rsidRPr="00C75E69">
        <w:rPr>
          <w:rStyle w:val="Zdraznn"/>
        </w:rPr>
        <w:t>NEVSÁKNE</w:t>
      </w:r>
      <w:r>
        <w:rPr>
          <w:rStyle w:val="Zdraznn"/>
        </w:rPr>
        <w:t> </w:t>
      </w:r>
    </w:p>
    <w:p w14:paraId="2319C296" w14:textId="77777777" w:rsidR="0014635C" w:rsidRPr="00C75E69" w:rsidRDefault="0014635C" w:rsidP="00D624C5">
      <w:pPr>
        <w:pStyle w:val="Bezmezer"/>
        <w:rPr>
          <w:rFonts w:ascii="Calibri" w:eastAsia="Calibri" w:hAnsi="Calibri" w:cs="Calibri"/>
          <w:color w:val="16987D"/>
          <w:sz w:val="20"/>
          <w:szCs w:val="20"/>
        </w:rPr>
      </w:pPr>
    </w:p>
    <w:p w14:paraId="0528D0CD" w14:textId="05E70572" w:rsidR="005A0AC3" w:rsidRDefault="00424A54" w:rsidP="00424A54">
      <w:pPr>
        <w:pStyle w:val="Bezmezer"/>
        <w:ind w:firstLine="567"/>
        <w:rPr>
          <w:rStyle w:val="Zdraznn"/>
        </w:rPr>
        <w:sectPr w:rsidR="005A0AC3" w:rsidSect="005A0AC3">
          <w:type w:val="continuous"/>
          <w:pgSz w:w="11906" w:h="16838"/>
          <w:pgMar w:top="851" w:right="1133" w:bottom="1276" w:left="1134" w:header="708" w:footer="708" w:gutter="0"/>
          <w:cols w:num="3" w:space="708"/>
        </w:sectPr>
      </w:pPr>
      <w:r>
        <w:rPr>
          <w:rStyle w:val="Zdraznn"/>
          <w:color w:val="F2F2F2" w:themeColor="background1" w:themeShade="F2"/>
        </w:rPr>
        <w:t xml:space="preserve"> </w:t>
      </w:r>
      <w:r w:rsidR="008E789F" w:rsidRPr="00C75E69">
        <w:rPr>
          <w:rStyle w:val="Zdraznn"/>
        </w:rPr>
        <w:t>HNOJEM</w:t>
      </w:r>
      <w:r>
        <w:rPr>
          <w:rStyle w:val="Zdraznn"/>
        </w:rPr>
        <w:t> </w:t>
      </w:r>
      <w:r w:rsidR="008231C4" w:rsidRPr="00C75E69">
        <w:rPr>
          <w:rStyle w:val="Zdraznn"/>
        </w:rPr>
        <w:t xml:space="preserve"> </w:t>
      </w:r>
    </w:p>
    <w:p w14:paraId="371AEBB0" w14:textId="77777777" w:rsidR="005A31BD" w:rsidRPr="004D707E" w:rsidRDefault="005A31BD" w:rsidP="005A31BD"/>
    <w:p w14:paraId="11EDADF9" w14:textId="6D5D051A" w:rsidR="00FD464B" w:rsidRPr="00476EA6" w:rsidRDefault="00FD464B" w:rsidP="00476EA6">
      <w:pPr>
        <w:rPr>
          <w:rFonts w:ascii="Calibri" w:eastAsia="Calibri" w:hAnsi="Calibri" w:cs="Calibri"/>
          <w:b/>
          <w:color w:val="16987D"/>
          <w:sz w:val="24"/>
          <w:szCs w:val="24"/>
        </w:rPr>
        <w:sectPr w:rsidR="00FD464B" w:rsidRPr="00476EA6" w:rsidSect="0014635C">
          <w:type w:val="continuous"/>
          <w:pgSz w:w="11906" w:h="16838"/>
          <w:pgMar w:top="851" w:right="1133" w:bottom="1276" w:left="1134" w:header="708" w:footer="708" w:gutter="0"/>
          <w:cols w:space="708"/>
        </w:sectPr>
      </w:pPr>
    </w:p>
    <w:p w14:paraId="2631348F" w14:textId="0E1A797E" w:rsidR="5B20ADD5" w:rsidRDefault="5B20ADD5" w:rsidP="00476EA6">
      <w:pPr>
        <w:spacing w:line="240" w:lineRule="auto"/>
        <w:rPr>
          <w:rFonts w:ascii="Calibri" w:eastAsia="Calibri" w:hAnsi="Calibri" w:cs="Calibri"/>
          <w:b/>
          <w:bCs/>
          <w:color w:val="16987D"/>
          <w:sz w:val="24"/>
          <w:szCs w:val="24"/>
        </w:rPr>
      </w:pPr>
    </w:p>
    <w:sectPr w:rsidR="5B20ADD5" w:rsidSect="0014635C">
      <w:type w:val="continuous"/>
      <w:pgSz w:w="11906" w:h="16838"/>
      <w:pgMar w:top="851" w:right="1133" w:bottom="1276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3E747" w14:textId="77777777" w:rsidR="001C1135" w:rsidRDefault="001C1135">
      <w:pPr>
        <w:spacing w:line="240" w:lineRule="auto"/>
      </w:pPr>
      <w:r>
        <w:separator/>
      </w:r>
    </w:p>
  </w:endnote>
  <w:endnote w:type="continuationSeparator" w:id="0">
    <w:p w14:paraId="18224F75" w14:textId="77777777" w:rsidR="001C1135" w:rsidRDefault="001C1135">
      <w:pPr>
        <w:spacing w:line="240" w:lineRule="auto"/>
      </w:pPr>
      <w:r>
        <w:continuationSeparator/>
      </w:r>
    </w:p>
  </w:endnote>
  <w:endnote w:type="continuationNotice" w:id="1">
    <w:p w14:paraId="29193188" w14:textId="77777777" w:rsidR="001C1135" w:rsidRDefault="001C113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D1AA3" w14:textId="6C9E64B7" w:rsidR="00293C86" w:rsidRDefault="00293C8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75AED" w14:textId="77777777" w:rsidR="001C1135" w:rsidRDefault="001C1135">
      <w:pPr>
        <w:spacing w:line="240" w:lineRule="auto"/>
      </w:pPr>
      <w:r>
        <w:separator/>
      </w:r>
    </w:p>
  </w:footnote>
  <w:footnote w:type="continuationSeparator" w:id="0">
    <w:p w14:paraId="4B0F9619" w14:textId="77777777" w:rsidR="001C1135" w:rsidRDefault="001C1135">
      <w:pPr>
        <w:spacing w:line="240" w:lineRule="auto"/>
      </w:pPr>
      <w:r>
        <w:continuationSeparator/>
      </w:r>
    </w:p>
  </w:footnote>
  <w:footnote w:type="continuationNotice" w:id="1">
    <w:p w14:paraId="3F9A463D" w14:textId="77777777" w:rsidR="001C1135" w:rsidRDefault="001C113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95EA6" w14:textId="3487D394" w:rsidR="008E7E89" w:rsidRDefault="004D707E">
    <w:pPr>
      <w:pStyle w:val="Zhlav"/>
    </w:pPr>
    <w:r>
      <w:rPr>
        <w:noProof/>
        <w:lang w:val="cs-CZ"/>
      </w:rPr>
      <w:drawing>
        <wp:anchor distT="0" distB="0" distL="114300" distR="114300" simplePos="0" relativeHeight="251658240" behindDoc="1" locked="0" layoutInCell="1" hidden="0" allowOverlap="1" wp14:anchorId="59CC99C6" wp14:editId="193425F0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6163200" cy="432000"/>
          <wp:effectExtent l="0" t="0" r="0" b="6350"/>
          <wp:wrapNone/>
          <wp:docPr id="257" name="image1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63200" cy="432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B5E1F"/>
    <w:multiLevelType w:val="multilevel"/>
    <w:tmpl w:val="E6481818"/>
    <w:lvl w:ilvl="0">
      <w:start w:val="1"/>
      <w:numFmt w:val="upperLetter"/>
      <w:lvlText w:val="%1."/>
      <w:lvlJc w:val="left"/>
      <w:pPr>
        <w:ind w:left="12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9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7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4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1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8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5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3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036" w:hanging="360"/>
      </w:pPr>
      <w:rPr>
        <w:u w:val="none"/>
      </w:rPr>
    </w:lvl>
  </w:abstractNum>
  <w:abstractNum w:abstractNumId="1" w15:restartNumberingAfterBreak="0">
    <w:nsid w:val="02A80E08"/>
    <w:multiLevelType w:val="hybridMultilevel"/>
    <w:tmpl w:val="0D421E82"/>
    <w:lvl w:ilvl="0" w:tplc="B992BDE2">
      <w:start w:val="1"/>
      <w:numFmt w:val="upperLetter"/>
      <w:lvlText w:val="%1."/>
      <w:lvlJc w:val="left"/>
      <w:pPr>
        <w:ind w:left="720" w:hanging="360"/>
      </w:pPr>
    </w:lvl>
    <w:lvl w:ilvl="1" w:tplc="1E60A81A">
      <w:start w:val="1"/>
      <w:numFmt w:val="lowerLetter"/>
      <w:lvlText w:val="%2."/>
      <w:lvlJc w:val="left"/>
      <w:pPr>
        <w:ind w:left="1440" w:hanging="360"/>
      </w:pPr>
    </w:lvl>
    <w:lvl w:ilvl="2" w:tplc="5DB0C20A">
      <w:start w:val="1"/>
      <w:numFmt w:val="lowerRoman"/>
      <w:lvlText w:val="%3."/>
      <w:lvlJc w:val="right"/>
      <w:pPr>
        <w:ind w:left="2160" w:hanging="180"/>
      </w:pPr>
    </w:lvl>
    <w:lvl w:ilvl="3" w:tplc="91D2A5B2">
      <w:start w:val="1"/>
      <w:numFmt w:val="decimal"/>
      <w:lvlText w:val="%4."/>
      <w:lvlJc w:val="left"/>
      <w:pPr>
        <w:ind w:left="2880" w:hanging="360"/>
      </w:pPr>
    </w:lvl>
    <w:lvl w:ilvl="4" w:tplc="4C363D1A">
      <w:start w:val="1"/>
      <w:numFmt w:val="lowerLetter"/>
      <w:lvlText w:val="%5."/>
      <w:lvlJc w:val="left"/>
      <w:pPr>
        <w:ind w:left="3600" w:hanging="360"/>
      </w:pPr>
    </w:lvl>
    <w:lvl w:ilvl="5" w:tplc="5CE4EB02">
      <w:start w:val="1"/>
      <w:numFmt w:val="lowerRoman"/>
      <w:lvlText w:val="%6."/>
      <w:lvlJc w:val="right"/>
      <w:pPr>
        <w:ind w:left="4320" w:hanging="180"/>
      </w:pPr>
    </w:lvl>
    <w:lvl w:ilvl="6" w:tplc="66E8618A">
      <w:start w:val="1"/>
      <w:numFmt w:val="decimal"/>
      <w:lvlText w:val="%7."/>
      <w:lvlJc w:val="left"/>
      <w:pPr>
        <w:ind w:left="5040" w:hanging="360"/>
      </w:pPr>
    </w:lvl>
    <w:lvl w:ilvl="7" w:tplc="5B0651F8">
      <w:start w:val="1"/>
      <w:numFmt w:val="lowerLetter"/>
      <w:lvlText w:val="%8."/>
      <w:lvlJc w:val="left"/>
      <w:pPr>
        <w:ind w:left="5760" w:hanging="360"/>
      </w:pPr>
    </w:lvl>
    <w:lvl w:ilvl="8" w:tplc="EE30632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A4B26"/>
    <w:multiLevelType w:val="multilevel"/>
    <w:tmpl w:val="8BFA5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5B8193F"/>
    <w:multiLevelType w:val="hybridMultilevel"/>
    <w:tmpl w:val="6C1AABD0"/>
    <w:lvl w:ilvl="0" w:tplc="E744C284">
      <w:start w:val="1"/>
      <w:numFmt w:val="upperLetter"/>
      <w:lvlText w:val="%1-"/>
      <w:lvlJc w:val="left"/>
      <w:pPr>
        <w:ind w:left="720" w:hanging="360"/>
      </w:pPr>
    </w:lvl>
    <w:lvl w:ilvl="1" w:tplc="C1602B4C">
      <w:start w:val="1"/>
      <w:numFmt w:val="lowerLetter"/>
      <w:lvlText w:val="%2."/>
      <w:lvlJc w:val="left"/>
      <w:pPr>
        <w:ind w:left="1440" w:hanging="360"/>
      </w:pPr>
    </w:lvl>
    <w:lvl w:ilvl="2" w:tplc="5FA6ED0A">
      <w:start w:val="1"/>
      <w:numFmt w:val="lowerRoman"/>
      <w:lvlText w:val="%3."/>
      <w:lvlJc w:val="right"/>
      <w:pPr>
        <w:ind w:left="2160" w:hanging="180"/>
      </w:pPr>
    </w:lvl>
    <w:lvl w:ilvl="3" w:tplc="24B8F1F0">
      <w:start w:val="1"/>
      <w:numFmt w:val="decimal"/>
      <w:lvlText w:val="%4."/>
      <w:lvlJc w:val="left"/>
      <w:pPr>
        <w:ind w:left="2880" w:hanging="360"/>
      </w:pPr>
    </w:lvl>
    <w:lvl w:ilvl="4" w:tplc="20D02C66">
      <w:start w:val="1"/>
      <w:numFmt w:val="lowerLetter"/>
      <w:lvlText w:val="%5."/>
      <w:lvlJc w:val="left"/>
      <w:pPr>
        <w:ind w:left="3600" w:hanging="360"/>
      </w:pPr>
    </w:lvl>
    <w:lvl w:ilvl="5" w:tplc="CAFA650E">
      <w:start w:val="1"/>
      <w:numFmt w:val="lowerRoman"/>
      <w:lvlText w:val="%6."/>
      <w:lvlJc w:val="right"/>
      <w:pPr>
        <w:ind w:left="4320" w:hanging="180"/>
      </w:pPr>
    </w:lvl>
    <w:lvl w:ilvl="6" w:tplc="646260DE">
      <w:start w:val="1"/>
      <w:numFmt w:val="decimal"/>
      <w:lvlText w:val="%7."/>
      <w:lvlJc w:val="left"/>
      <w:pPr>
        <w:ind w:left="5040" w:hanging="360"/>
      </w:pPr>
    </w:lvl>
    <w:lvl w:ilvl="7" w:tplc="91BEA5DC">
      <w:start w:val="1"/>
      <w:numFmt w:val="lowerLetter"/>
      <w:lvlText w:val="%8."/>
      <w:lvlJc w:val="left"/>
      <w:pPr>
        <w:ind w:left="5760" w:hanging="360"/>
      </w:pPr>
    </w:lvl>
    <w:lvl w:ilvl="8" w:tplc="829ADE7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FA53B8"/>
    <w:multiLevelType w:val="multilevel"/>
    <w:tmpl w:val="11B84218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7044840"/>
    <w:multiLevelType w:val="multilevel"/>
    <w:tmpl w:val="110A1E9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1F81372"/>
    <w:multiLevelType w:val="hybridMultilevel"/>
    <w:tmpl w:val="578AD2CA"/>
    <w:lvl w:ilvl="0" w:tplc="1C86944E">
      <w:start w:val="1"/>
      <w:numFmt w:val="upperLetter"/>
      <w:lvlText w:val="%1."/>
      <w:lvlJc w:val="left"/>
      <w:pPr>
        <w:ind w:left="720" w:hanging="360"/>
      </w:pPr>
    </w:lvl>
    <w:lvl w:ilvl="1" w:tplc="1E4470EE">
      <w:start w:val="1"/>
      <w:numFmt w:val="lowerLetter"/>
      <w:lvlText w:val="%2."/>
      <w:lvlJc w:val="left"/>
      <w:pPr>
        <w:ind w:left="1440" w:hanging="360"/>
      </w:pPr>
    </w:lvl>
    <w:lvl w:ilvl="2" w:tplc="CF5C7B3C">
      <w:start w:val="1"/>
      <w:numFmt w:val="lowerRoman"/>
      <w:lvlText w:val="%3."/>
      <w:lvlJc w:val="right"/>
      <w:pPr>
        <w:ind w:left="2160" w:hanging="180"/>
      </w:pPr>
    </w:lvl>
    <w:lvl w:ilvl="3" w:tplc="2068B036">
      <w:start w:val="1"/>
      <w:numFmt w:val="decimal"/>
      <w:lvlText w:val="%4."/>
      <w:lvlJc w:val="left"/>
      <w:pPr>
        <w:ind w:left="2880" w:hanging="360"/>
      </w:pPr>
    </w:lvl>
    <w:lvl w:ilvl="4" w:tplc="AC28EFCC">
      <w:start w:val="1"/>
      <w:numFmt w:val="lowerLetter"/>
      <w:lvlText w:val="%5."/>
      <w:lvlJc w:val="left"/>
      <w:pPr>
        <w:ind w:left="3600" w:hanging="360"/>
      </w:pPr>
    </w:lvl>
    <w:lvl w:ilvl="5" w:tplc="0664890E">
      <w:start w:val="1"/>
      <w:numFmt w:val="lowerRoman"/>
      <w:lvlText w:val="%6."/>
      <w:lvlJc w:val="right"/>
      <w:pPr>
        <w:ind w:left="4320" w:hanging="180"/>
      </w:pPr>
    </w:lvl>
    <w:lvl w:ilvl="6" w:tplc="7F30B334">
      <w:start w:val="1"/>
      <w:numFmt w:val="decimal"/>
      <w:lvlText w:val="%7."/>
      <w:lvlJc w:val="left"/>
      <w:pPr>
        <w:ind w:left="5040" w:hanging="360"/>
      </w:pPr>
    </w:lvl>
    <w:lvl w:ilvl="7" w:tplc="88F46AAA">
      <w:start w:val="1"/>
      <w:numFmt w:val="lowerLetter"/>
      <w:lvlText w:val="%8."/>
      <w:lvlJc w:val="left"/>
      <w:pPr>
        <w:ind w:left="5760" w:hanging="360"/>
      </w:pPr>
    </w:lvl>
    <w:lvl w:ilvl="8" w:tplc="9288D59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81CCA"/>
    <w:multiLevelType w:val="multilevel"/>
    <w:tmpl w:val="63588B3C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  <w:b/>
        <w:bCs/>
        <w:color w:val="16987D"/>
        <w:u w:val="none"/>
      </w:rPr>
    </w:lvl>
    <w:lvl w:ilvl="1">
      <w:start w:val="1"/>
      <w:numFmt w:val="lowerLetter"/>
      <w:lvlText w:val="%2."/>
      <w:lvlJc w:val="left"/>
      <w:pPr>
        <w:ind w:left="179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1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3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5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7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9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1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30" w:hanging="360"/>
      </w:pPr>
      <w:rPr>
        <w:u w:val="none"/>
      </w:rPr>
    </w:lvl>
  </w:abstractNum>
  <w:abstractNum w:abstractNumId="8" w15:restartNumberingAfterBreak="0">
    <w:nsid w:val="1F4B49E0"/>
    <w:multiLevelType w:val="multilevel"/>
    <w:tmpl w:val="96E0BC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20DA7D50"/>
    <w:multiLevelType w:val="hybridMultilevel"/>
    <w:tmpl w:val="5508968C"/>
    <w:lvl w:ilvl="0" w:tplc="F732DB90">
      <w:start w:val="1"/>
      <w:numFmt w:val="upperLetter"/>
      <w:lvlText w:val="%1."/>
      <w:lvlJc w:val="left"/>
      <w:pPr>
        <w:ind w:left="720" w:hanging="360"/>
      </w:pPr>
    </w:lvl>
    <w:lvl w:ilvl="1" w:tplc="B9383F84">
      <w:start w:val="1"/>
      <w:numFmt w:val="lowerLetter"/>
      <w:lvlText w:val="%2."/>
      <w:lvlJc w:val="left"/>
      <w:pPr>
        <w:ind w:left="1440" w:hanging="360"/>
      </w:pPr>
    </w:lvl>
    <w:lvl w:ilvl="2" w:tplc="04766584">
      <w:start w:val="1"/>
      <w:numFmt w:val="lowerRoman"/>
      <w:lvlText w:val="%3."/>
      <w:lvlJc w:val="right"/>
      <w:pPr>
        <w:ind w:left="2160" w:hanging="180"/>
      </w:pPr>
    </w:lvl>
    <w:lvl w:ilvl="3" w:tplc="D502485E">
      <w:start w:val="1"/>
      <w:numFmt w:val="decimal"/>
      <w:lvlText w:val="%4."/>
      <w:lvlJc w:val="left"/>
      <w:pPr>
        <w:ind w:left="2880" w:hanging="360"/>
      </w:pPr>
    </w:lvl>
    <w:lvl w:ilvl="4" w:tplc="A878AB2E">
      <w:start w:val="1"/>
      <w:numFmt w:val="lowerLetter"/>
      <w:lvlText w:val="%5."/>
      <w:lvlJc w:val="left"/>
      <w:pPr>
        <w:ind w:left="3600" w:hanging="360"/>
      </w:pPr>
    </w:lvl>
    <w:lvl w:ilvl="5" w:tplc="AD701760">
      <w:start w:val="1"/>
      <w:numFmt w:val="lowerRoman"/>
      <w:lvlText w:val="%6."/>
      <w:lvlJc w:val="right"/>
      <w:pPr>
        <w:ind w:left="4320" w:hanging="180"/>
      </w:pPr>
    </w:lvl>
    <w:lvl w:ilvl="6" w:tplc="0374E9D4">
      <w:start w:val="1"/>
      <w:numFmt w:val="decimal"/>
      <w:lvlText w:val="%7."/>
      <w:lvlJc w:val="left"/>
      <w:pPr>
        <w:ind w:left="5040" w:hanging="360"/>
      </w:pPr>
    </w:lvl>
    <w:lvl w:ilvl="7" w:tplc="1AB873CA">
      <w:start w:val="1"/>
      <w:numFmt w:val="lowerLetter"/>
      <w:lvlText w:val="%8."/>
      <w:lvlJc w:val="left"/>
      <w:pPr>
        <w:ind w:left="5760" w:hanging="360"/>
      </w:pPr>
    </w:lvl>
    <w:lvl w:ilvl="8" w:tplc="72C6808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A2D90"/>
    <w:multiLevelType w:val="multilevel"/>
    <w:tmpl w:val="5EA65B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292A5C41"/>
    <w:multiLevelType w:val="multilevel"/>
    <w:tmpl w:val="11B84218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F53469A"/>
    <w:multiLevelType w:val="hybridMultilevel"/>
    <w:tmpl w:val="87147AAE"/>
    <w:lvl w:ilvl="0" w:tplc="F3EEA750">
      <w:start w:val="1"/>
      <w:numFmt w:val="upperLetter"/>
      <w:lvlText w:val="%1."/>
      <w:lvlJc w:val="left"/>
      <w:pPr>
        <w:ind w:left="720" w:hanging="360"/>
      </w:pPr>
    </w:lvl>
    <w:lvl w:ilvl="1" w:tplc="198EB370">
      <w:start w:val="1"/>
      <w:numFmt w:val="lowerLetter"/>
      <w:lvlText w:val="%2."/>
      <w:lvlJc w:val="left"/>
      <w:pPr>
        <w:ind w:left="1440" w:hanging="360"/>
      </w:pPr>
    </w:lvl>
    <w:lvl w:ilvl="2" w:tplc="6E181300">
      <w:start w:val="1"/>
      <w:numFmt w:val="lowerRoman"/>
      <w:lvlText w:val="%3."/>
      <w:lvlJc w:val="right"/>
      <w:pPr>
        <w:ind w:left="2160" w:hanging="180"/>
      </w:pPr>
    </w:lvl>
    <w:lvl w:ilvl="3" w:tplc="373C713E">
      <w:start w:val="1"/>
      <w:numFmt w:val="decimal"/>
      <w:lvlText w:val="%4."/>
      <w:lvlJc w:val="left"/>
      <w:pPr>
        <w:ind w:left="2880" w:hanging="360"/>
      </w:pPr>
    </w:lvl>
    <w:lvl w:ilvl="4" w:tplc="C0B8D0C2">
      <w:start w:val="1"/>
      <w:numFmt w:val="lowerLetter"/>
      <w:lvlText w:val="%5."/>
      <w:lvlJc w:val="left"/>
      <w:pPr>
        <w:ind w:left="3600" w:hanging="360"/>
      </w:pPr>
    </w:lvl>
    <w:lvl w:ilvl="5" w:tplc="5DE8F472">
      <w:start w:val="1"/>
      <w:numFmt w:val="lowerRoman"/>
      <w:lvlText w:val="%6."/>
      <w:lvlJc w:val="right"/>
      <w:pPr>
        <w:ind w:left="4320" w:hanging="180"/>
      </w:pPr>
    </w:lvl>
    <w:lvl w:ilvl="6" w:tplc="498259D4">
      <w:start w:val="1"/>
      <w:numFmt w:val="decimal"/>
      <w:lvlText w:val="%7."/>
      <w:lvlJc w:val="left"/>
      <w:pPr>
        <w:ind w:left="5040" w:hanging="360"/>
      </w:pPr>
    </w:lvl>
    <w:lvl w:ilvl="7" w:tplc="B5B8E282">
      <w:start w:val="1"/>
      <w:numFmt w:val="lowerLetter"/>
      <w:lvlText w:val="%8."/>
      <w:lvlJc w:val="left"/>
      <w:pPr>
        <w:ind w:left="5760" w:hanging="360"/>
      </w:pPr>
    </w:lvl>
    <w:lvl w:ilvl="8" w:tplc="38C2DB8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47369"/>
    <w:multiLevelType w:val="multilevel"/>
    <w:tmpl w:val="96DAB98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4916019"/>
    <w:multiLevelType w:val="multilevel"/>
    <w:tmpl w:val="AE1E3684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5B352A9"/>
    <w:multiLevelType w:val="multilevel"/>
    <w:tmpl w:val="BD5AA2D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DC57ECF"/>
    <w:multiLevelType w:val="multilevel"/>
    <w:tmpl w:val="3EDC039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3E9217F9"/>
    <w:multiLevelType w:val="multilevel"/>
    <w:tmpl w:val="E6481818"/>
    <w:lvl w:ilvl="0">
      <w:start w:val="1"/>
      <w:numFmt w:val="upperLetter"/>
      <w:lvlText w:val="%1."/>
      <w:lvlJc w:val="left"/>
      <w:pPr>
        <w:ind w:left="12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9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7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4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1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8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5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3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036" w:hanging="360"/>
      </w:pPr>
      <w:rPr>
        <w:u w:val="none"/>
      </w:rPr>
    </w:lvl>
  </w:abstractNum>
  <w:abstractNum w:abstractNumId="18" w15:restartNumberingAfterBreak="0">
    <w:nsid w:val="442E51A5"/>
    <w:multiLevelType w:val="multilevel"/>
    <w:tmpl w:val="FE98B5C6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464D38A1"/>
    <w:multiLevelType w:val="hybridMultilevel"/>
    <w:tmpl w:val="70A29108"/>
    <w:lvl w:ilvl="0" w:tplc="1A3238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D653FC"/>
    <w:multiLevelType w:val="multilevel"/>
    <w:tmpl w:val="3EA827E6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4E653EC0"/>
    <w:multiLevelType w:val="multilevel"/>
    <w:tmpl w:val="F60839B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2" w15:restartNumberingAfterBreak="0">
    <w:nsid w:val="4EBB2F79"/>
    <w:multiLevelType w:val="multilevel"/>
    <w:tmpl w:val="FE98B5C6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520C6D44"/>
    <w:multiLevelType w:val="multilevel"/>
    <w:tmpl w:val="12CC5ED6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  <w:b/>
        <w:bCs/>
        <w:color w:val="1A7492"/>
        <w:u w:val="none"/>
      </w:rPr>
    </w:lvl>
    <w:lvl w:ilvl="1">
      <w:start w:val="1"/>
      <w:numFmt w:val="lowerLetter"/>
      <w:lvlText w:val="%2."/>
      <w:lvlJc w:val="left"/>
      <w:pPr>
        <w:ind w:left="179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1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3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5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7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9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1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30" w:hanging="360"/>
      </w:pPr>
      <w:rPr>
        <w:u w:val="none"/>
      </w:rPr>
    </w:lvl>
  </w:abstractNum>
  <w:abstractNum w:abstractNumId="24" w15:restartNumberingAfterBreak="0">
    <w:nsid w:val="547266FF"/>
    <w:multiLevelType w:val="multilevel"/>
    <w:tmpl w:val="2482EAB6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55393034"/>
    <w:multiLevelType w:val="multilevel"/>
    <w:tmpl w:val="E83CF4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6" w15:restartNumberingAfterBreak="0">
    <w:nsid w:val="563A4067"/>
    <w:multiLevelType w:val="multilevel"/>
    <w:tmpl w:val="F32EF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58864735"/>
    <w:multiLevelType w:val="multilevel"/>
    <w:tmpl w:val="F4B0A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5AFE09F0"/>
    <w:multiLevelType w:val="hybridMultilevel"/>
    <w:tmpl w:val="B7BE985A"/>
    <w:lvl w:ilvl="0" w:tplc="2C38B8D4">
      <w:start w:val="1"/>
      <w:numFmt w:val="upperLetter"/>
      <w:lvlText w:val="%1."/>
      <w:lvlJc w:val="left"/>
      <w:pPr>
        <w:ind w:left="720" w:hanging="360"/>
      </w:pPr>
    </w:lvl>
    <w:lvl w:ilvl="1" w:tplc="14AE9966">
      <w:start w:val="1"/>
      <w:numFmt w:val="lowerLetter"/>
      <w:lvlText w:val="%2."/>
      <w:lvlJc w:val="left"/>
      <w:pPr>
        <w:ind w:left="1440" w:hanging="360"/>
      </w:pPr>
    </w:lvl>
    <w:lvl w:ilvl="2" w:tplc="63CE3888">
      <w:start w:val="1"/>
      <w:numFmt w:val="lowerRoman"/>
      <w:lvlText w:val="%3."/>
      <w:lvlJc w:val="right"/>
      <w:pPr>
        <w:ind w:left="2160" w:hanging="180"/>
      </w:pPr>
    </w:lvl>
    <w:lvl w:ilvl="3" w:tplc="42EEF7B4">
      <w:start w:val="1"/>
      <w:numFmt w:val="decimal"/>
      <w:lvlText w:val="%4."/>
      <w:lvlJc w:val="left"/>
      <w:pPr>
        <w:ind w:left="2880" w:hanging="360"/>
      </w:pPr>
    </w:lvl>
    <w:lvl w:ilvl="4" w:tplc="5FD0024A">
      <w:start w:val="1"/>
      <w:numFmt w:val="lowerLetter"/>
      <w:lvlText w:val="%5."/>
      <w:lvlJc w:val="left"/>
      <w:pPr>
        <w:ind w:left="3600" w:hanging="360"/>
      </w:pPr>
    </w:lvl>
    <w:lvl w:ilvl="5" w:tplc="146A766C">
      <w:start w:val="1"/>
      <w:numFmt w:val="lowerRoman"/>
      <w:lvlText w:val="%6."/>
      <w:lvlJc w:val="right"/>
      <w:pPr>
        <w:ind w:left="4320" w:hanging="180"/>
      </w:pPr>
    </w:lvl>
    <w:lvl w:ilvl="6" w:tplc="76D40426">
      <w:start w:val="1"/>
      <w:numFmt w:val="decimal"/>
      <w:lvlText w:val="%7."/>
      <w:lvlJc w:val="left"/>
      <w:pPr>
        <w:ind w:left="5040" w:hanging="360"/>
      </w:pPr>
    </w:lvl>
    <w:lvl w:ilvl="7" w:tplc="72B06EBE">
      <w:start w:val="1"/>
      <w:numFmt w:val="lowerLetter"/>
      <w:lvlText w:val="%8."/>
      <w:lvlJc w:val="left"/>
      <w:pPr>
        <w:ind w:left="5760" w:hanging="360"/>
      </w:pPr>
    </w:lvl>
    <w:lvl w:ilvl="8" w:tplc="0E3C8BD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581102"/>
    <w:multiLevelType w:val="multilevel"/>
    <w:tmpl w:val="57606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5C766C96"/>
    <w:multiLevelType w:val="multilevel"/>
    <w:tmpl w:val="E6481818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1" w15:restartNumberingAfterBreak="0">
    <w:nsid w:val="60D521CD"/>
    <w:multiLevelType w:val="multilevel"/>
    <w:tmpl w:val="C5E43F1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2" w15:restartNumberingAfterBreak="0">
    <w:nsid w:val="63B1470A"/>
    <w:multiLevelType w:val="multilevel"/>
    <w:tmpl w:val="40CC382C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 w15:restartNumberingAfterBreak="0">
    <w:nsid w:val="6BEE6664"/>
    <w:multiLevelType w:val="multilevel"/>
    <w:tmpl w:val="8CF8A2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4" w15:restartNumberingAfterBreak="0">
    <w:nsid w:val="6EE339C5"/>
    <w:multiLevelType w:val="multilevel"/>
    <w:tmpl w:val="EE7A72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5" w15:restartNumberingAfterBreak="0">
    <w:nsid w:val="6EED506F"/>
    <w:multiLevelType w:val="hybridMultilevel"/>
    <w:tmpl w:val="135E5738"/>
    <w:lvl w:ilvl="0" w:tplc="683A048E">
      <w:start w:val="1"/>
      <w:numFmt w:val="upperLetter"/>
      <w:lvlText w:val="%1."/>
      <w:lvlJc w:val="left"/>
      <w:pPr>
        <w:ind w:left="720" w:hanging="360"/>
      </w:pPr>
    </w:lvl>
    <w:lvl w:ilvl="1" w:tplc="3C4C84E8">
      <w:start w:val="1"/>
      <w:numFmt w:val="lowerLetter"/>
      <w:lvlText w:val="%2."/>
      <w:lvlJc w:val="left"/>
      <w:pPr>
        <w:ind w:left="1440" w:hanging="360"/>
      </w:pPr>
    </w:lvl>
    <w:lvl w:ilvl="2" w:tplc="20B29984">
      <w:start w:val="1"/>
      <w:numFmt w:val="lowerRoman"/>
      <w:lvlText w:val="%3."/>
      <w:lvlJc w:val="right"/>
      <w:pPr>
        <w:ind w:left="2160" w:hanging="180"/>
      </w:pPr>
    </w:lvl>
    <w:lvl w:ilvl="3" w:tplc="E4D8C2AC">
      <w:start w:val="1"/>
      <w:numFmt w:val="decimal"/>
      <w:lvlText w:val="%4."/>
      <w:lvlJc w:val="left"/>
      <w:pPr>
        <w:ind w:left="2880" w:hanging="360"/>
      </w:pPr>
    </w:lvl>
    <w:lvl w:ilvl="4" w:tplc="D7B285E6">
      <w:start w:val="1"/>
      <w:numFmt w:val="lowerLetter"/>
      <w:lvlText w:val="%5."/>
      <w:lvlJc w:val="left"/>
      <w:pPr>
        <w:ind w:left="3600" w:hanging="360"/>
      </w:pPr>
    </w:lvl>
    <w:lvl w:ilvl="5" w:tplc="5914AF98">
      <w:start w:val="1"/>
      <w:numFmt w:val="lowerRoman"/>
      <w:lvlText w:val="%6."/>
      <w:lvlJc w:val="right"/>
      <w:pPr>
        <w:ind w:left="4320" w:hanging="180"/>
      </w:pPr>
    </w:lvl>
    <w:lvl w:ilvl="6" w:tplc="0B7E44DA">
      <w:start w:val="1"/>
      <w:numFmt w:val="decimal"/>
      <w:lvlText w:val="%7."/>
      <w:lvlJc w:val="left"/>
      <w:pPr>
        <w:ind w:left="5040" w:hanging="360"/>
      </w:pPr>
    </w:lvl>
    <w:lvl w:ilvl="7" w:tplc="D19E4EF6">
      <w:start w:val="1"/>
      <w:numFmt w:val="lowerLetter"/>
      <w:lvlText w:val="%8."/>
      <w:lvlJc w:val="left"/>
      <w:pPr>
        <w:ind w:left="5760" w:hanging="360"/>
      </w:pPr>
    </w:lvl>
    <w:lvl w:ilvl="8" w:tplc="84F2B5A0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535D41"/>
    <w:multiLevelType w:val="hybridMultilevel"/>
    <w:tmpl w:val="978A22EE"/>
    <w:lvl w:ilvl="0" w:tplc="56B00820">
      <w:start w:val="1"/>
      <w:numFmt w:val="upperLetter"/>
      <w:lvlText w:val="%1."/>
      <w:lvlJc w:val="left"/>
      <w:pPr>
        <w:ind w:left="720" w:hanging="360"/>
      </w:pPr>
    </w:lvl>
    <w:lvl w:ilvl="1" w:tplc="F202C080">
      <w:start w:val="1"/>
      <w:numFmt w:val="lowerLetter"/>
      <w:lvlText w:val="%2."/>
      <w:lvlJc w:val="left"/>
      <w:pPr>
        <w:ind w:left="1440" w:hanging="360"/>
      </w:pPr>
    </w:lvl>
    <w:lvl w:ilvl="2" w:tplc="7EC83220">
      <w:start w:val="1"/>
      <w:numFmt w:val="lowerRoman"/>
      <w:lvlText w:val="%3."/>
      <w:lvlJc w:val="right"/>
      <w:pPr>
        <w:ind w:left="2160" w:hanging="180"/>
      </w:pPr>
    </w:lvl>
    <w:lvl w:ilvl="3" w:tplc="5754B938">
      <w:start w:val="1"/>
      <w:numFmt w:val="decimal"/>
      <w:lvlText w:val="%4."/>
      <w:lvlJc w:val="left"/>
      <w:pPr>
        <w:ind w:left="2880" w:hanging="360"/>
      </w:pPr>
    </w:lvl>
    <w:lvl w:ilvl="4" w:tplc="2F22798E">
      <w:start w:val="1"/>
      <w:numFmt w:val="lowerLetter"/>
      <w:lvlText w:val="%5."/>
      <w:lvlJc w:val="left"/>
      <w:pPr>
        <w:ind w:left="3600" w:hanging="360"/>
      </w:pPr>
    </w:lvl>
    <w:lvl w:ilvl="5" w:tplc="C588A948">
      <w:start w:val="1"/>
      <w:numFmt w:val="lowerRoman"/>
      <w:lvlText w:val="%6."/>
      <w:lvlJc w:val="right"/>
      <w:pPr>
        <w:ind w:left="4320" w:hanging="180"/>
      </w:pPr>
    </w:lvl>
    <w:lvl w:ilvl="6" w:tplc="B2DC5778">
      <w:start w:val="1"/>
      <w:numFmt w:val="decimal"/>
      <w:lvlText w:val="%7."/>
      <w:lvlJc w:val="left"/>
      <w:pPr>
        <w:ind w:left="5040" w:hanging="360"/>
      </w:pPr>
    </w:lvl>
    <w:lvl w:ilvl="7" w:tplc="146026EA">
      <w:start w:val="1"/>
      <w:numFmt w:val="lowerLetter"/>
      <w:lvlText w:val="%8."/>
      <w:lvlJc w:val="left"/>
      <w:pPr>
        <w:ind w:left="5760" w:hanging="360"/>
      </w:pPr>
    </w:lvl>
    <w:lvl w:ilvl="8" w:tplc="23E2E4F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BA3933"/>
    <w:multiLevelType w:val="multilevel"/>
    <w:tmpl w:val="15A49354"/>
    <w:lvl w:ilvl="0">
      <w:start w:val="1"/>
      <w:numFmt w:val="upperLetter"/>
      <w:lvlText w:val="%1."/>
      <w:lvlJc w:val="left"/>
      <w:pPr>
        <w:ind w:left="78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22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94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8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0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546" w:hanging="360"/>
      </w:pPr>
      <w:rPr>
        <w:u w:val="none"/>
      </w:rPr>
    </w:lvl>
  </w:abstractNum>
  <w:abstractNum w:abstractNumId="38" w15:restartNumberingAfterBreak="0">
    <w:nsid w:val="739B5A99"/>
    <w:multiLevelType w:val="multilevel"/>
    <w:tmpl w:val="EC4844A2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9" w15:restartNumberingAfterBreak="0">
    <w:nsid w:val="791F6E78"/>
    <w:multiLevelType w:val="multilevel"/>
    <w:tmpl w:val="A23C48E4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0" w15:restartNumberingAfterBreak="0">
    <w:nsid w:val="7ADB64F9"/>
    <w:multiLevelType w:val="multilevel"/>
    <w:tmpl w:val="E7B0118C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1" w15:restartNumberingAfterBreak="0">
    <w:nsid w:val="7B20493F"/>
    <w:multiLevelType w:val="multilevel"/>
    <w:tmpl w:val="E6481818"/>
    <w:lvl w:ilvl="0">
      <w:start w:val="1"/>
      <w:numFmt w:val="upperLetter"/>
      <w:lvlText w:val="%1."/>
      <w:lvlJc w:val="left"/>
      <w:pPr>
        <w:ind w:left="12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9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7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4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1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8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5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3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036" w:hanging="360"/>
      </w:pPr>
      <w:rPr>
        <w:u w:val="none"/>
      </w:rPr>
    </w:lvl>
  </w:abstractNum>
  <w:abstractNum w:abstractNumId="42" w15:restartNumberingAfterBreak="0">
    <w:nsid w:val="7E63773D"/>
    <w:multiLevelType w:val="multilevel"/>
    <w:tmpl w:val="844E20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3205503">
    <w:abstractNumId w:val="28"/>
  </w:num>
  <w:num w:numId="2" w16cid:durableId="2042364751">
    <w:abstractNumId w:val="6"/>
  </w:num>
  <w:num w:numId="3" w16cid:durableId="2056805238">
    <w:abstractNumId w:val="36"/>
  </w:num>
  <w:num w:numId="4" w16cid:durableId="142546954">
    <w:abstractNumId w:val="9"/>
  </w:num>
  <w:num w:numId="5" w16cid:durableId="206649236">
    <w:abstractNumId w:val="3"/>
  </w:num>
  <w:num w:numId="6" w16cid:durableId="1932008859">
    <w:abstractNumId w:val="35"/>
  </w:num>
  <w:num w:numId="7" w16cid:durableId="12532432">
    <w:abstractNumId w:val="12"/>
  </w:num>
  <w:num w:numId="8" w16cid:durableId="1582445755">
    <w:abstractNumId w:val="1"/>
  </w:num>
  <w:num w:numId="9" w16cid:durableId="4331027">
    <w:abstractNumId w:val="31"/>
  </w:num>
  <w:num w:numId="10" w16cid:durableId="1190797547">
    <w:abstractNumId w:val="33"/>
  </w:num>
  <w:num w:numId="11" w16cid:durableId="947734284">
    <w:abstractNumId w:val="10"/>
  </w:num>
  <w:num w:numId="12" w16cid:durableId="1073697796">
    <w:abstractNumId w:val="26"/>
  </w:num>
  <w:num w:numId="13" w16cid:durableId="911550031">
    <w:abstractNumId w:val="2"/>
  </w:num>
  <w:num w:numId="14" w16cid:durableId="2140489230">
    <w:abstractNumId w:val="34"/>
  </w:num>
  <w:num w:numId="15" w16cid:durableId="61374379">
    <w:abstractNumId w:val="25"/>
  </w:num>
  <w:num w:numId="16" w16cid:durableId="754403338">
    <w:abstractNumId w:val="27"/>
  </w:num>
  <w:num w:numId="17" w16cid:durableId="685907375">
    <w:abstractNumId w:val="21"/>
  </w:num>
  <w:num w:numId="18" w16cid:durableId="717826679">
    <w:abstractNumId w:val="19"/>
  </w:num>
  <w:num w:numId="19" w16cid:durableId="199248826">
    <w:abstractNumId w:val="29"/>
  </w:num>
  <w:num w:numId="20" w16cid:durableId="309095092">
    <w:abstractNumId w:val="16"/>
  </w:num>
  <w:num w:numId="21" w16cid:durableId="1199313890">
    <w:abstractNumId w:val="8"/>
  </w:num>
  <w:num w:numId="22" w16cid:durableId="221791233">
    <w:abstractNumId w:val="20"/>
  </w:num>
  <w:num w:numId="23" w16cid:durableId="508836476">
    <w:abstractNumId w:val="4"/>
  </w:num>
  <w:num w:numId="24" w16cid:durableId="265432626">
    <w:abstractNumId w:val="15"/>
  </w:num>
  <w:num w:numId="25" w16cid:durableId="464859864">
    <w:abstractNumId w:val="22"/>
  </w:num>
  <w:num w:numId="26" w16cid:durableId="383716994">
    <w:abstractNumId w:val="38"/>
  </w:num>
  <w:num w:numId="27" w16cid:durableId="1368683127">
    <w:abstractNumId w:val="14"/>
  </w:num>
  <w:num w:numId="28" w16cid:durableId="1413745094">
    <w:abstractNumId w:val="40"/>
  </w:num>
  <w:num w:numId="29" w16cid:durableId="761030365">
    <w:abstractNumId w:val="24"/>
  </w:num>
  <w:num w:numId="30" w16cid:durableId="2088919892">
    <w:abstractNumId w:val="39"/>
  </w:num>
  <w:num w:numId="31" w16cid:durableId="736977934">
    <w:abstractNumId w:val="32"/>
  </w:num>
  <w:num w:numId="32" w16cid:durableId="1154368459">
    <w:abstractNumId w:val="5"/>
  </w:num>
  <w:num w:numId="33" w16cid:durableId="56513163">
    <w:abstractNumId w:val="37"/>
  </w:num>
  <w:num w:numId="34" w16cid:durableId="216087466">
    <w:abstractNumId w:val="13"/>
  </w:num>
  <w:num w:numId="35" w16cid:durableId="4287391">
    <w:abstractNumId w:val="30"/>
  </w:num>
  <w:num w:numId="36" w16cid:durableId="375785692">
    <w:abstractNumId w:val="42"/>
  </w:num>
  <w:num w:numId="37" w16cid:durableId="917246610">
    <w:abstractNumId w:val="18"/>
  </w:num>
  <w:num w:numId="38" w16cid:durableId="1720350862">
    <w:abstractNumId w:val="11"/>
  </w:num>
  <w:num w:numId="39" w16cid:durableId="736242271">
    <w:abstractNumId w:val="7"/>
  </w:num>
  <w:num w:numId="40" w16cid:durableId="711658304">
    <w:abstractNumId w:val="23"/>
  </w:num>
  <w:num w:numId="41" w16cid:durableId="736322129">
    <w:abstractNumId w:val="0"/>
  </w:num>
  <w:num w:numId="42" w16cid:durableId="434522638">
    <w:abstractNumId w:val="17"/>
  </w:num>
  <w:num w:numId="43" w16cid:durableId="58703550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a2NDcCEqYmlko6SsGpxcWZ+XkgBYYGtQBVt5jHLQAAAA=="/>
  </w:docVars>
  <w:rsids>
    <w:rsidRoot w:val="00293C86"/>
    <w:rsid w:val="00023DD4"/>
    <w:rsid w:val="00034987"/>
    <w:rsid w:val="00041801"/>
    <w:rsid w:val="00065E51"/>
    <w:rsid w:val="00070578"/>
    <w:rsid w:val="000C6CA7"/>
    <w:rsid w:val="000C7B7C"/>
    <w:rsid w:val="000D564B"/>
    <w:rsid w:val="001001EE"/>
    <w:rsid w:val="00101E13"/>
    <w:rsid w:val="00104953"/>
    <w:rsid w:val="00106418"/>
    <w:rsid w:val="00112F2D"/>
    <w:rsid w:val="00125F35"/>
    <w:rsid w:val="00132D65"/>
    <w:rsid w:val="0013348B"/>
    <w:rsid w:val="00134CEB"/>
    <w:rsid w:val="00136E09"/>
    <w:rsid w:val="001456DA"/>
    <w:rsid w:val="0014635C"/>
    <w:rsid w:val="00186B69"/>
    <w:rsid w:val="001A1B94"/>
    <w:rsid w:val="001B76F8"/>
    <w:rsid w:val="001C1135"/>
    <w:rsid w:val="001D7360"/>
    <w:rsid w:val="001E1244"/>
    <w:rsid w:val="001F171E"/>
    <w:rsid w:val="001F6A56"/>
    <w:rsid w:val="0021546E"/>
    <w:rsid w:val="0022710E"/>
    <w:rsid w:val="00235D7E"/>
    <w:rsid w:val="00241F89"/>
    <w:rsid w:val="00242A80"/>
    <w:rsid w:val="00254428"/>
    <w:rsid w:val="00293C86"/>
    <w:rsid w:val="00295CF7"/>
    <w:rsid w:val="002A2D00"/>
    <w:rsid w:val="002C496E"/>
    <w:rsid w:val="002E2174"/>
    <w:rsid w:val="00307EEC"/>
    <w:rsid w:val="003166C4"/>
    <w:rsid w:val="0033352E"/>
    <w:rsid w:val="00334605"/>
    <w:rsid w:val="00340339"/>
    <w:rsid w:val="00350C89"/>
    <w:rsid w:val="00361C86"/>
    <w:rsid w:val="00366529"/>
    <w:rsid w:val="00375CD5"/>
    <w:rsid w:val="003A06EC"/>
    <w:rsid w:val="003B10A3"/>
    <w:rsid w:val="003C06A6"/>
    <w:rsid w:val="003C1193"/>
    <w:rsid w:val="003D64EA"/>
    <w:rsid w:val="00424A54"/>
    <w:rsid w:val="00452A86"/>
    <w:rsid w:val="00453349"/>
    <w:rsid w:val="00464189"/>
    <w:rsid w:val="00476EA6"/>
    <w:rsid w:val="00492471"/>
    <w:rsid w:val="004B5ABC"/>
    <w:rsid w:val="004D707E"/>
    <w:rsid w:val="004E71CE"/>
    <w:rsid w:val="005141CE"/>
    <w:rsid w:val="0055333D"/>
    <w:rsid w:val="00557E2D"/>
    <w:rsid w:val="00561F72"/>
    <w:rsid w:val="00582250"/>
    <w:rsid w:val="005A0AC3"/>
    <w:rsid w:val="005A31BD"/>
    <w:rsid w:val="005B20B1"/>
    <w:rsid w:val="005B7CA2"/>
    <w:rsid w:val="005C4CB5"/>
    <w:rsid w:val="005C5EF0"/>
    <w:rsid w:val="005D184A"/>
    <w:rsid w:val="00624A78"/>
    <w:rsid w:val="00647073"/>
    <w:rsid w:val="006547A0"/>
    <w:rsid w:val="0066643E"/>
    <w:rsid w:val="006665A0"/>
    <w:rsid w:val="00667CBD"/>
    <w:rsid w:val="006A49AB"/>
    <w:rsid w:val="006C1EE7"/>
    <w:rsid w:val="006F2CA3"/>
    <w:rsid w:val="006F7C22"/>
    <w:rsid w:val="00703742"/>
    <w:rsid w:val="007326ED"/>
    <w:rsid w:val="00733458"/>
    <w:rsid w:val="007470B2"/>
    <w:rsid w:val="00752186"/>
    <w:rsid w:val="00771B71"/>
    <w:rsid w:val="00772C2A"/>
    <w:rsid w:val="007742ED"/>
    <w:rsid w:val="00783D74"/>
    <w:rsid w:val="007D36A5"/>
    <w:rsid w:val="007E7C06"/>
    <w:rsid w:val="00801DCA"/>
    <w:rsid w:val="00816730"/>
    <w:rsid w:val="008231C4"/>
    <w:rsid w:val="008244E3"/>
    <w:rsid w:val="008324AB"/>
    <w:rsid w:val="00835554"/>
    <w:rsid w:val="00835A70"/>
    <w:rsid w:val="00842482"/>
    <w:rsid w:val="00851CEB"/>
    <w:rsid w:val="00875CBB"/>
    <w:rsid w:val="00880DA1"/>
    <w:rsid w:val="00892055"/>
    <w:rsid w:val="00896360"/>
    <w:rsid w:val="008A4FD7"/>
    <w:rsid w:val="008B35ED"/>
    <w:rsid w:val="008C327D"/>
    <w:rsid w:val="008C6CDA"/>
    <w:rsid w:val="008D1A98"/>
    <w:rsid w:val="008E789F"/>
    <w:rsid w:val="008E7E89"/>
    <w:rsid w:val="008F018D"/>
    <w:rsid w:val="008F39B6"/>
    <w:rsid w:val="00910587"/>
    <w:rsid w:val="0094293A"/>
    <w:rsid w:val="00952FF5"/>
    <w:rsid w:val="00974642"/>
    <w:rsid w:val="00983475"/>
    <w:rsid w:val="0098528E"/>
    <w:rsid w:val="009B7C83"/>
    <w:rsid w:val="009E74F5"/>
    <w:rsid w:val="00A07EFB"/>
    <w:rsid w:val="00A2709B"/>
    <w:rsid w:val="00A30086"/>
    <w:rsid w:val="00A331DC"/>
    <w:rsid w:val="00A46C1B"/>
    <w:rsid w:val="00A621A2"/>
    <w:rsid w:val="00A820A3"/>
    <w:rsid w:val="00AC6929"/>
    <w:rsid w:val="00AD14D5"/>
    <w:rsid w:val="00AE47AF"/>
    <w:rsid w:val="00AF5D88"/>
    <w:rsid w:val="00B02700"/>
    <w:rsid w:val="00B0763C"/>
    <w:rsid w:val="00B25514"/>
    <w:rsid w:val="00B372D2"/>
    <w:rsid w:val="00B46671"/>
    <w:rsid w:val="00B5215C"/>
    <w:rsid w:val="00B6039E"/>
    <w:rsid w:val="00B679FE"/>
    <w:rsid w:val="00B725EA"/>
    <w:rsid w:val="00B95309"/>
    <w:rsid w:val="00B9660B"/>
    <w:rsid w:val="00BA33B2"/>
    <w:rsid w:val="00BD6F62"/>
    <w:rsid w:val="00BE1686"/>
    <w:rsid w:val="00BE2DEF"/>
    <w:rsid w:val="00C06BE3"/>
    <w:rsid w:val="00C077CA"/>
    <w:rsid w:val="00C2648D"/>
    <w:rsid w:val="00C40204"/>
    <w:rsid w:val="00C4242E"/>
    <w:rsid w:val="00C51DF8"/>
    <w:rsid w:val="00C62010"/>
    <w:rsid w:val="00C70169"/>
    <w:rsid w:val="00C75E69"/>
    <w:rsid w:val="00C76214"/>
    <w:rsid w:val="00C76409"/>
    <w:rsid w:val="00C97CDC"/>
    <w:rsid w:val="00CA1AB0"/>
    <w:rsid w:val="00CA316B"/>
    <w:rsid w:val="00CA7971"/>
    <w:rsid w:val="00CB4D8C"/>
    <w:rsid w:val="00CB4FDD"/>
    <w:rsid w:val="00CE26D7"/>
    <w:rsid w:val="00CE28EA"/>
    <w:rsid w:val="00CF0D1B"/>
    <w:rsid w:val="00CF34DB"/>
    <w:rsid w:val="00D07964"/>
    <w:rsid w:val="00D2079C"/>
    <w:rsid w:val="00D23056"/>
    <w:rsid w:val="00D33292"/>
    <w:rsid w:val="00D624C5"/>
    <w:rsid w:val="00D64E7E"/>
    <w:rsid w:val="00D76A97"/>
    <w:rsid w:val="00D80D83"/>
    <w:rsid w:val="00D814CA"/>
    <w:rsid w:val="00D8614E"/>
    <w:rsid w:val="00D91FFB"/>
    <w:rsid w:val="00D943DA"/>
    <w:rsid w:val="00D97BA6"/>
    <w:rsid w:val="00DB57BE"/>
    <w:rsid w:val="00DD79E6"/>
    <w:rsid w:val="00DE6403"/>
    <w:rsid w:val="00E037FE"/>
    <w:rsid w:val="00E046C1"/>
    <w:rsid w:val="00E06C4B"/>
    <w:rsid w:val="00E10607"/>
    <w:rsid w:val="00E21250"/>
    <w:rsid w:val="00E423B7"/>
    <w:rsid w:val="00E449FF"/>
    <w:rsid w:val="00E46FA6"/>
    <w:rsid w:val="00E50A7C"/>
    <w:rsid w:val="00E65944"/>
    <w:rsid w:val="00E6652D"/>
    <w:rsid w:val="00EB7825"/>
    <w:rsid w:val="00EF47C1"/>
    <w:rsid w:val="00F14232"/>
    <w:rsid w:val="00F3516A"/>
    <w:rsid w:val="00F9184C"/>
    <w:rsid w:val="00FA1712"/>
    <w:rsid w:val="00FB4C76"/>
    <w:rsid w:val="00FC50C6"/>
    <w:rsid w:val="00FD464B"/>
    <w:rsid w:val="00FD758A"/>
    <w:rsid w:val="00FE671C"/>
    <w:rsid w:val="108E5441"/>
    <w:rsid w:val="1522FB9E"/>
    <w:rsid w:val="16C3E560"/>
    <w:rsid w:val="178C333A"/>
    <w:rsid w:val="1A97251C"/>
    <w:rsid w:val="27304034"/>
    <w:rsid w:val="2A01395E"/>
    <w:rsid w:val="2B441B7D"/>
    <w:rsid w:val="2F638F92"/>
    <w:rsid w:val="30707AE2"/>
    <w:rsid w:val="36576814"/>
    <w:rsid w:val="380C6575"/>
    <w:rsid w:val="3CDFD698"/>
    <w:rsid w:val="3D799D8C"/>
    <w:rsid w:val="3ED59D5A"/>
    <w:rsid w:val="3F156DED"/>
    <w:rsid w:val="40AE454E"/>
    <w:rsid w:val="41613942"/>
    <w:rsid w:val="466D9081"/>
    <w:rsid w:val="48BC5033"/>
    <w:rsid w:val="52603E1C"/>
    <w:rsid w:val="568BA1D1"/>
    <w:rsid w:val="592D6C1B"/>
    <w:rsid w:val="59C34293"/>
    <w:rsid w:val="5A7631E4"/>
    <w:rsid w:val="5B20ADD5"/>
    <w:rsid w:val="5F49A307"/>
    <w:rsid w:val="695BAB08"/>
    <w:rsid w:val="6BB604C2"/>
    <w:rsid w:val="6C0EFDB2"/>
    <w:rsid w:val="7441B639"/>
    <w:rsid w:val="75BDCD7E"/>
    <w:rsid w:val="78295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FD19E1"/>
  <w15:docId w15:val="{9AB49E43-F799-4C44-A162-D40ABD409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  <w:rPr>
      <w:lang w:val="cs"/>
    </w:rPr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  <w:rPr>
      <w:lang w:val="cs"/>
    </w:r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B02700"/>
    <w:pPr>
      <w:pBdr>
        <w:top w:val="dashSmallGap" w:sz="4" w:space="1" w:color="AEAAAA" w:themeColor="background2" w:themeShade="BF"/>
        <w:left w:val="dashSmallGap" w:sz="4" w:space="4" w:color="AEAAAA" w:themeColor="background2" w:themeShade="BF"/>
        <w:bottom w:val="dashSmallGap" w:sz="4" w:space="1" w:color="AEAAAA" w:themeColor="background2" w:themeShade="BF"/>
        <w:right w:val="dashSmallGap" w:sz="4" w:space="4" w:color="AEAAAA" w:themeColor="background2" w:themeShade="BF"/>
      </w:pBd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Normlntabulka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Normlntabulka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  <w:style w:type="character" w:styleId="Zdraznn">
    <w:name w:val="Emphasis"/>
    <w:basedOn w:val="Standardnpsmoodstavce"/>
    <w:uiPriority w:val="20"/>
    <w:qFormat/>
    <w:rsid w:val="00D624C5"/>
    <w:rPr>
      <w:rFonts w:asciiTheme="minorHAnsi" w:hAnsiTheme="minorHAnsi"/>
      <w:b/>
      <w:i w:val="0"/>
      <w:iCs/>
      <w:color w:val="16987D"/>
      <w:sz w:val="26"/>
      <w:bdr w:val="single" w:sz="6" w:space="0" w:color="16987D"/>
    </w:rPr>
  </w:style>
  <w:style w:type="paragraph" w:styleId="Titulek">
    <w:name w:val="caption"/>
    <w:basedOn w:val="Normln"/>
    <w:next w:val="Normln"/>
    <w:uiPriority w:val="35"/>
    <w:unhideWhenUsed/>
    <w:qFormat/>
    <w:rsid w:val="00101E1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BE1686"/>
    <w:rPr>
      <w:color w:val="0563C1" w:themeColor="hyperlink"/>
      <w:u w:val="single"/>
    </w:rPr>
  </w:style>
  <w:style w:type="table" w:customStyle="1" w:styleId="TableNormal1">
    <w:name w:val="Table Normal1"/>
    <w:rsid w:val="004B5ABC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jpe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34" Type="http://schemas.openxmlformats.org/officeDocument/2006/relationships/image" Target="media/image19.png"/><Relationship Id="rId7" Type="http://schemas.openxmlformats.org/officeDocument/2006/relationships/styles" Target="styles.xml"/><Relationship Id="rId12" Type="http://schemas.openxmlformats.org/officeDocument/2006/relationships/hyperlink" Target="http://www.zemeksvetu.cz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image" Target="media/image18.jpe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9.jpeg"/><Relationship Id="rId32" Type="http://schemas.openxmlformats.org/officeDocument/2006/relationships/image" Target="media/image17.jpeg"/><Relationship Id="rId5" Type="http://schemas.openxmlformats.org/officeDocument/2006/relationships/customXml" Target="../customXml/item5.xml"/><Relationship Id="rId15" Type="http://schemas.openxmlformats.org/officeDocument/2006/relationships/image" Target="media/image2.jpeg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6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image" Target="media/image6.jpeg"/><Relationship Id="rId27" Type="http://schemas.openxmlformats.org/officeDocument/2006/relationships/image" Target="media/image12.png"/><Relationship Id="rId30" Type="http://schemas.openxmlformats.org/officeDocument/2006/relationships/image" Target="media/image15.jpeg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2UbDB37ZdCvuoe6uTouGWu3Q0A==">AMUW2mWNeGzSJ8dhJGmiZpM5toVVaqJxh4+sP8i7ford6yk510UE7S/r67fhWksGPOF1bfYZ1oh6ML4bDqLOLJz0tn3WvOkdXHocaRHxsxlbzpiWNTn8dRZpzqE6G9O/jpxtv3UKjgG/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3" ma:contentTypeDescription="Vytvoří nový dokument" ma:contentTypeScope="" ma:versionID="88ad175dfa016f8445bc9958d3b6f1a5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cbee28756d981c7d5edc562d51d9a734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C20212-4847-4C7D-8652-E09DD794D4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DC729B6D-1A57-4FCA-8D22-59180D2AA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9951C6-3FAC-4BDD-BE87-5EF1E90CC55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F284024-EAA4-4801-BA20-D7DA91EC58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2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ka Bernhauserová</dc:creator>
  <cp:keywords/>
  <cp:lastModifiedBy>Veronika Bernhäuserová</cp:lastModifiedBy>
  <cp:revision>2</cp:revision>
  <cp:lastPrinted>2022-03-03T00:47:00Z</cp:lastPrinted>
  <dcterms:created xsi:type="dcterms:W3CDTF">2022-05-09T09:11:00Z</dcterms:created>
  <dcterms:modified xsi:type="dcterms:W3CDTF">2022-05-09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</Properties>
</file>